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pPr>
            <w:pStyle w:val="Innehllsfrteckningsrubrik"/>
          </w:pPr>
          <w:r w:rsidRPr="00903DBA">
            <w:t>Table of C</w:t>
          </w:r>
          <w:r w:rsidR="00CB5140" w:rsidRPr="00903DBA">
            <w:t>ontents</w:t>
          </w:r>
        </w:p>
        <w:p w14:paraId="4E4902B4" w14:textId="048F615E" w:rsidR="00DD6D68" w:rsidRPr="00903DBA" w:rsidRDefault="00CB5140">
          <w:pPr>
            <w:pStyle w:val="Innehll1"/>
            <w:rPr>
              <w:rFonts w:asciiTheme="minorHAnsi" w:eastAsiaTheme="minorEastAsia" w:hAnsiTheme="minorHAnsi"/>
              <w:noProof/>
              <w:color w:val="auto"/>
              <w:lang w:eastAsia="sv-SE"/>
            </w:rPr>
          </w:pPr>
          <w:r w:rsidRPr="00903DBA">
            <w:fldChar w:fldCharType="begin"/>
          </w:r>
          <w:r w:rsidRPr="00903DBA">
            <w:instrText xml:space="preserve"> TOC \o "1-3" \h \z \u </w:instrText>
          </w:r>
          <w:r w:rsidRPr="00903DBA">
            <w:fldChar w:fldCharType="separate"/>
          </w:r>
          <w:hyperlink w:anchor="_Toc57655963" w:history="1">
            <w:r w:rsidR="00DD6D68" w:rsidRPr="00903DBA">
              <w:rPr>
                <w:rStyle w:val="Hyperlnk"/>
                <w:noProof/>
              </w:rPr>
              <w:t>1.</w:t>
            </w:r>
            <w:r w:rsidR="00DD6D68" w:rsidRPr="00903DBA">
              <w:rPr>
                <w:rFonts w:asciiTheme="minorHAnsi" w:eastAsiaTheme="minorEastAsia" w:hAnsiTheme="minorHAnsi"/>
                <w:noProof/>
                <w:color w:val="auto"/>
                <w:lang w:eastAsia="sv-SE"/>
              </w:rPr>
              <w:tab/>
            </w:r>
            <w:r w:rsidR="00DD6D68" w:rsidRPr="00903DBA">
              <w:rPr>
                <w:rStyle w:val="Hyperlnk"/>
                <w:noProof/>
              </w:rPr>
              <w:t>Introduc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3 \h </w:instrText>
            </w:r>
            <w:r w:rsidR="00DD6D68" w:rsidRPr="00903DBA">
              <w:rPr>
                <w:noProof/>
                <w:webHidden/>
              </w:rPr>
            </w:r>
            <w:r w:rsidR="00DD6D68" w:rsidRPr="00903DBA">
              <w:rPr>
                <w:noProof/>
                <w:webHidden/>
              </w:rPr>
              <w:fldChar w:fldCharType="separate"/>
            </w:r>
            <w:r w:rsidR="00392B3E">
              <w:rPr>
                <w:noProof/>
                <w:webHidden/>
              </w:rPr>
              <w:t>10</w:t>
            </w:r>
            <w:r w:rsidR="00DD6D68" w:rsidRPr="00903DBA">
              <w:rPr>
                <w:noProof/>
                <w:webHidden/>
              </w:rPr>
              <w:fldChar w:fldCharType="end"/>
            </w:r>
          </w:hyperlink>
        </w:p>
        <w:p w14:paraId="61F98489" w14:textId="6570CEA4" w:rsidR="00DD6D68" w:rsidRPr="00903DBA" w:rsidRDefault="004773EA">
          <w:pPr>
            <w:pStyle w:val="Innehll2"/>
            <w:tabs>
              <w:tab w:val="left" w:pos="880"/>
              <w:tab w:val="right" w:leader="dot" w:pos="9350"/>
            </w:tabs>
            <w:rPr>
              <w:rFonts w:asciiTheme="minorHAnsi" w:eastAsiaTheme="minorEastAsia" w:hAnsiTheme="minorHAnsi"/>
              <w:noProof/>
              <w:color w:val="auto"/>
              <w:lang w:eastAsia="sv-SE"/>
            </w:rPr>
          </w:pPr>
          <w:hyperlink w:anchor="_Toc57655964"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The Compiler Pha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4 \h </w:instrText>
            </w:r>
            <w:r w:rsidR="00DD6D68" w:rsidRPr="00903DBA">
              <w:rPr>
                <w:noProof/>
                <w:webHidden/>
              </w:rPr>
            </w:r>
            <w:r w:rsidR="00DD6D68" w:rsidRPr="00903DBA">
              <w:rPr>
                <w:noProof/>
                <w:webHidden/>
              </w:rPr>
              <w:fldChar w:fldCharType="separate"/>
            </w:r>
            <w:r w:rsidR="00392B3E">
              <w:rPr>
                <w:noProof/>
                <w:webHidden/>
              </w:rPr>
              <w:t>10</w:t>
            </w:r>
            <w:r w:rsidR="00DD6D68" w:rsidRPr="00903DBA">
              <w:rPr>
                <w:noProof/>
                <w:webHidden/>
              </w:rPr>
              <w:fldChar w:fldCharType="end"/>
            </w:r>
          </w:hyperlink>
        </w:p>
        <w:p w14:paraId="3C5E711C" w14:textId="29CCA088"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596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5 \h </w:instrText>
            </w:r>
            <w:r w:rsidR="00DD6D68" w:rsidRPr="00903DBA">
              <w:rPr>
                <w:noProof/>
                <w:webHidden/>
              </w:rPr>
            </w:r>
            <w:r w:rsidR="00DD6D68" w:rsidRPr="00903DBA">
              <w:rPr>
                <w:noProof/>
                <w:webHidden/>
              </w:rPr>
              <w:fldChar w:fldCharType="separate"/>
            </w:r>
            <w:r w:rsidR="00392B3E">
              <w:rPr>
                <w:noProof/>
                <w:webHidden/>
              </w:rPr>
              <w:t>11</w:t>
            </w:r>
            <w:r w:rsidR="00DD6D68" w:rsidRPr="00903DBA">
              <w:rPr>
                <w:noProof/>
                <w:webHidden/>
              </w:rPr>
              <w:fldChar w:fldCharType="end"/>
            </w:r>
          </w:hyperlink>
        </w:p>
        <w:p w14:paraId="0E2603E2" w14:textId="2489E18A"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596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6 \h </w:instrText>
            </w:r>
            <w:r w:rsidR="00DD6D68" w:rsidRPr="00903DBA">
              <w:rPr>
                <w:noProof/>
                <w:webHidden/>
              </w:rPr>
            </w:r>
            <w:r w:rsidR="00DD6D68" w:rsidRPr="00903DBA">
              <w:rPr>
                <w:noProof/>
                <w:webHidden/>
              </w:rPr>
              <w:fldChar w:fldCharType="separate"/>
            </w:r>
            <w:r w:rsidR="00392B3E">
              <w:rPr>
                <w:noProof/>
                <w:webHidden/>
              </w:rPr>
              <w:t>11</w:t>
            </w:r>
            <w:r w:rsidR="00DD6D68" w:rsidRPr="00903DBA">
              <w:rPr>
                <w:noProof/>
                <w:webHidden/>
              </w:rPr>
              <w:fldChar w:fldCharType="end"/>
            </w:r>
          </w:hyperlink>
        </w:p>
        <w:p w14:paraId="636FBE3B" w14:textId="49E0009B"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596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Parsing and Midd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7 \h </w:instrText>
            </w:r>
            <w:r w:rsidR="00DD6D68" w:rsidRPr="00903DBA">
              <w:rPr>
                <w:noProof/>
                <w:webHidden/>
              </w:rPr>
            </w:r>
            <w:r w:rsidR="00DD6D68" w:rsidRPr="00903DBA">
              <w:rPr>
                <w:noProof/>
                <w:webHidden/>
              </w:rPr>
              <w:fldChar w:fldCharType="separate"/>
            </w:r>
            <w:r w:rsidR="00392B3E">
              <w:rPr>
                <w:noProof/>
                <w:webHidden/>
              </w:rPr>
              <w:t>11</w:t>
            </w:r>
            <w:r w:rsidR="00DD6D68" w:rsidRPr="00903DBA">
              <w:rPr>
                <w:noProof/>
                <w:webHidden/>
              </w:rPr>
              <w:fldChar w:fldCharType="end"/>
            </w:r>
          </w:hyperlink>
        </w:p>
        <w:p w14:paraId="50E1C210" w14:textId="313CBC0A"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5968"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8 \h </w:instrText>
            </w:r>
            <w:r w:rsidR="00DD6D68" w:rsidRPr="00903DBA">
              <w:rPr>
                <w:noProof/>
                <w:webHidden/>
              </w:rPr>
            </w:r>
            <w:r w:rsidR="00DD6D68" w:rsidRPr="00903DBA">
              <w:rPr>
                <w:noProof/>
                <w:webHidden/>
              </w:rPr>
              <w:fldChar w:fldCharType="separate"/>
            </w:r>
            <w:r w:rsidR="00392B3E">
              <w:rPr>
                <w:noProof/>
                <w:webHidden/>
              </w:rPr>
              <w:t>12</w:t>
            </w:r>
            <w:r w:rsidR="00DD6D68" w:rsidRPr="00903DBA">
              <w:rPr>
                <w:noProof/>
                <w:webHidden/>
              </w:rPr>
              <w:fldChar w:fldCharType="end"/>
            </w:r>
          </w:hyperlink>
        </w:p>
        <w:p w14:paraId="7FDEB77A" w14:textId="546B801A"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5969"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9 \h </w:instrText>
            </w:r>
            <w:r w:rsidR="00DD6D68" w:rsidRPr="00903DBA">
              <w:rPr>
                <w:noProof/>
                <w:webHidden/>
              </w:rPr>
            </w:r>
            <w:r w:rsidR="00DD6D68" w:rsidRPr="00903DBA">
              <w:rPr>
                <w:noProof/>
                <w:webHidden/>
              </w:rPr>
              <w:fldChar w:fldCharType="separate"/>
            </w:r>
            <w:r w:rsidR="00392B3E">
              <w:rPr>
                <w:noProof/>
                <w:webHidden/>
              </w:rPr>
              <w:t>12</w:t>
            </w:r>
            <w:r w:rsidR="00DD6D68" w:rsidRPr="00903DBA">
              <w:rPr>
                <w:noProof/>
                <w:webHidden/>
              </w:rPr>
              <w:fldChar w:fldCharType="end"/>
            </w:r>
          </w:hyperlink>
        </w:p>
        <w:p w14:paraId="1E31B118" w14:textId="13BF0D11"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5970"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Static 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0 \h </w:instrText>
            </w:r>
            <w:r w:rsidR="00DD6D68" w:rsidRPr="00903DBA">
              <w:rPr>
                <w:noProof/>
                <w:webHidden/>
              </w:rPr>
            </w:r>
            <w:r w:rsidR="00DD6D68" w:rsidRPr="00903DBA">
              <w:rPr>
                <w:noProof/>
                <w:webHidden/>
              </w:rPr>
              <w:fldChar w:fldCharType="separate"/>
            </w:r>
            <w:r w:rsidR="00392B3E">
              <w:rPr>
                <w:noProof/>
                <w:webHidden/>
              </w:rPr>
              <w:t>12</w:t>
            </w:r>
            <w:r w:rsidR="00DD6D68" w:rsidRPr="00903DBA">
              <w:rPr>
                <w:noProof/>
                <w:webHidden/>
              </w:rPr>
              <w:fldChar w:fldCharType="end"/>
            </w:r>
          </w:hyperlink>
        </w:p>
        <w:p w14:paraId="73639D3D" w14:textId="74B2242E"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5971" w:history="1">
            <w:r w:rsidR="00DD6D68" w:rsidRPr="00903DBA">
              <w:rPr>
                <w:rStyle w:val="Hyperlnk"/>
                <w:noProof/>
              </w:rPr>
              <w:t>1.1.7.</w:t>
            </w:r>
            <w:r w:rsidR="00DD6D68" w:rsidRPr="00903DBA">
              <w:rPr>
                <w:rFonts w:asciiTheme="minorHAnsi" w:eastAsiaTheme="minorEastAsia" w:hAnsiTheme="minorHAnsi"/>
                <w:noProof/>
                <w:color w:val="auto"/>
                <w:lang w:eastAsia="sv-SE"/>
              </w:rPr>
              <w:tab/>
            </w:r>
            <w:r w:rsidR="00DD6D68" w:rsidRPr="00903DBA">
              <w:rPr>
                <w:rStyle w:val="Hyperlnk"/>
                <w:noProof/>
              </w:rPr>
              <w:t>Declarators and Declaration Specifi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1 \h </w:instrText>
            </w:r>
            <w:r w:rsidR="00DD6D68" w:rsidRPr="00903DBA">
              <w:rPr>
                <w:noProof/>
                <w:webHidden/>
              </w:rPr>
            </w:r>
            <w:r w:rsidR="00DD6D68" w:rsidRPr="00903DBA">
              <w:rPr>
                <w:noProof/>
                <w:webHidden/>
              </w:rPr>
              <w:fldChar w:fldCharType="separate"/>
            </w:r>
            <w:r w:rsidR="00392B3E">
              <w:rPr>
                <w:noProof/>
                <w:webHidden/>
              </w:rPr>
              <w:t>12</w:t>
            </w:r>
            <w:r w:rsidR="00DD6D68" w:rsidRPr="00903DBA">
              <w:rPr>
                <w:noProof/>
                <w:webHidden/>
              </w:rPr>
              <w:fldChar w:fldCharType="end"/>
            </w:r>
          </w:hyperlink>
        </w:p>
        <w:p w14:paraId="4F941DDA" w14:textId="651301FF"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5972" w:history="1">
            <w:r w:rsidR="00DD6D68" w:rsidRPr="00903DBA">
              <w:rPr>
                <w:rStyle w:val="Hyperlnk"/>
                <w:noProof/>
              </w:rPr>
              <w:t>1.1.8.</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2 \h </w:instrText>
            </w:r>
            <w:r w:rsidR="00DD6D68" w:rsidRPr="00903DBA">
              <w:rPr>
                <w:noProof/>
                <w:webHidden/>
              </w:rPr>
            </w:r>
            <w:r w:rsidR="00DD6D68" w:rsidRPr="00903DBA">
              <w:rPr>
                <w:noProof/>
                <w:webHidden/>
              </w:rPr>
              <w:fldChar w:fldCharType="separate"/>
            </w:r>
            <w:r w:rsidR="00392B3E">
              <w:rPr>
                <w:noProof/>
                <w:webHidden/>
              </w:rPr>
              <w:t>13</w:t>
            </w:r>
            <w:r w:rsidR="00DD6D68" w:rsidRPr="00903DBA">
              <w:rPr>
                <w:noProof/>
                <w:webHidden/>
              </w:rPr>
              <w:fldChar w:fldCharType="end"/>
            </w:r>
          </w:hyperlink>
        </w:p>
        <w:p w14:paraId="004A153B" w14:textId="34C8A694"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5973" w:history="1">
            <w:r w:rsidR="00DD6D68" w:rsidRPr="00903DBA">
              <w:rPr>
                <w:rStyle w:val="Hyperlnk"/>
                <w:noProof/>
              </w:rPr>
              <w:t>1.1.9.</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3 \h </w:instrText>
            </w:r>
            <w:r w:rsidR="00DD6D68" w:rsidRPr="00903DBA">
              <w:rPr>
                <w:noProof/>
                <w:webHidden/>
              </w:rPr>
            </w:r>
            <w:r w:rsidR="00DD6D68" w:rsidRPr="00903DBA">
              <w:rPr>
                <w:noProof/>
                <w:webHidden/>
              </w:rPr>
              <w:fldChar w:fldCharType="separate"/>
            </w:r>
            <w:r w:rsidR="00392B3E">
              <w:rPr>
                <w:noProof/>
                <w:webHidden/>
              </w:rPr>
              <w:t>13</w:t>
            </w:r>
            <w:r w:rsidR="00DD6D68" w:rsidRPr="00903DBA">
              <w:rPr>
                <w:noProof/>
                <w:webHidden/>
              </w:rPr>
              <w:fldChar w:fldCharType="end"/>
            </w:r>
          </w:hyperlink>
        </w:p>
        <w:p w14:paraId="351D3487" w14:textId="1622C274"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5974" w:history="1">
            <w:r w:rsidR="00DD6D68" w:rsidRPr="00903DBA">
              <w:rPr>
                <w:rStyle w:val="Hyperlnk"/>
                <w:noProof/>
              </w:rPr>
              <w:t>1.1.10.</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4 \h </w:instrText>
            </w:r>
            <w:r w:rsidR="00DD6D68" w:rsidRPr="00903DBA">
              <w:rPr>
                <w:noProof/>
                <w:webHidden/>
              </w:rPr>
            </w:r>
            <w:r w:rsidR="00DD6D68" w:rsidRPr="00903DBA">
              <w:rPr>
                <w:noProof/>
                <w:webHidden/>
              </w:rPr>
              <w:fldChar w:fldCharType="separate"/>
            </w:r>
            <w:r w:rsidR="00392B3E">
              <w:rPr>
                <w:noProof/>
                <w:webHidden/>
              </w:rPr>
              <w:t>13</w:t>
            </w:r>
            <w:r w:rsidR="00DD6D68" w:rsidRPr="00903DBA">
              <w:rPr>
                <w:noProof/>
                <w:webHidden/>
              </w:rPr>
              <w:fldChar w:fldCharType="end"/>
            </w:r>
          </w:hyperlink>
        </w:p>
        <w:p w14:paraId="3C74EC72" w14:textId="33ABFDF8"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597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5 \h </w:instrText>
            </w:r>
            <w:r w:rsidR="00DD6D68" w:rsidRPr="00903DBA">
              <w:rPr>
                <w:noProof/>
                <w:webHidden/>
              </w:rPr>
            </w:r>
            <w:r w:rsidR="00DD6D68" w:rsidRPr="00903DBA">
              <w:rPr>
                <w:noProof/>
                <w:webHidden/>
              </w:rPr>
              <w:fldChar w:fldCharType="separate"/>
            </w:r>
            <w:r w:rsidR="00392B3E">
              <w:rPr>
                <w:noProof/>
                <w:webHidden/>
              </w:rPr>
              <w:t>13</w:t>
            </w:r>
            <w:r w:rsidR="00DD6D68" w:rsidRPr="00903DBA">
              <w:rPr>
                <w:noProof/>
                <w:webHidden/>
              </w:rPr>
              <w:fldChar w:fldCharType="end"/>
            </w:r>
          </w:hyperlink>
        </w:p>
        <w:p w14:paraId="6C9FABA0" w14:textId="36E2A708"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597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The Object Code Generator and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6 \h </w:instrText>
            </w:r>
            <w:r w:rsidR="00DD6D68" w:rsidRPr="00903DBA">
              <w:rPr>
                <w:noProof/>
                <w:webHidden/>
              </w:rPr>
            </w:r>
            <w:r w:rsidR="00DD6D68" w:rsidRPr="00903DBA">
              <w:rPr>
                <w:noProof/>
                <w:webHidden/>
              </w:rPr>
              <w:fldChar w:fldCharType="separate"/>
            </w:r>
            <w:r w:rsidR="00392B3E">
              <w:rPr>
                <w:noProof/>
                <w:webHidden/>
              </w:rPr>
              <w:t>14</w:t>
            </w:r>
            <w:r w:rsidR="00DD6D68" w:rsidRPr="00903DBA">
              <w:rPr>
                <w:noProof/>
                <w:webHidden/>
              </w:rPr>
              <w:fldChar w:fldCharType="end"/>
            </w:r>
          </w:hyperlink>
        </w:p>
        <w:p w14:paraId="44880DA3" w14:textId="0BBEE6E4"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597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7 \h </w:instrText>
            </w:r>
            <w:r w:rsidR="00DD6D68" w:rsidRPr="00903DBA">
              <w:rPr>
                <w:noProof/>
                <w:webHidden/>
              </w:rPr>
            </w:r>
            <w:r w:rsidR="00DD6D68" w:rsidRPr="00903DBA">
              <w:rPr>
                <w:noProof/>
                <w:webHidden/>
              </w:rPr>
              <w:fldChar w:fldCharType="separate"/>
            </w:r>
            <w:r w:rsidR="00392B3E">
              <w:rPr>
                <w:noProof/>
                <w:webHidden/>
              </w:rPr>
              <w:t>14</w:t>
            </w:r>
            <w:r w:rsidR="00DD6D68" w:rsidRPr="00903DBA">
              <w:rPr>
                <w:noProof/>
                <w:webHidden/>
              </w:rPr>
              <w:fldChar w:fldCharType="end"/>
            </w:r>
          </w:hyperlink>
        </w:p>
        <w:p w14:paraId="32801170" w14:textId="30FD9271" w:rsidR="00DD6D68" w:rsidRPr="00903DBA" w:rsidRDefault="004773EA">
          <w:pPr>
            <w:pStyle w:val="Innehll2"/>
            <w:tabs>
              <w:tab w:val="left" w:pos="880"/>
              <w:tab w:val="right" w:leader="dot" w:pos="9350"/>
            </w:tabs>
            <w:rPr>
              <w:rFonts w:asciiTheme="minorHAnsi" w:eastAsiaTheme="minorEastAsia" w:hAnsiTheme="minorHAnsi"/>
              <w:noProof/>
              <w:color w:val="auto"/>
              <w:lang w:eastAsia="sv-SE"/>
            </w:rPr>
          </w:pPr>
          <w:hyperlink w:anchor="_Toc57655978"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The Mai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8 \h </w:instrText>
            </w:r>
            <w:r w:rsidR="00DD6D68" w:rsidRPr="00903DBA">
              <w:rPr>
                <w:noProof/>
                <w:webHidden/>
              </w:rPr>
            </w:r>
            <w:r w:rsidR="00DD6D68" w:rsidRPr="00903DBA">
              <w:rPr>
                <w:noProof/>
                <w:webHidden/>
              </w:rPr>
              <w:fldChar w:fldCharType="separate"/>
            </w:r>
            <w:r w:rsidR="00392B3E">
              <w:rPr>
                <w:noProof/>
                <w:webHidden/>
              </w:rPr>
              <w:t>14</w:t>
            </w:r>
            <w:r w:rsidR="00DD6D68" w:rsidRPr="00903DBA">
              <w:rPr>
                <w:noProof/>
                <w:webHidden/>
              </w:rPr>
              <w:fldChar w:fldCharType="end"/>
            </w:r>
          </w:hyperlink>
        </w:p>
        <w:p w14:paraId="7629CCC0" w14:textId="7A58C915"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5979"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ing the Assembly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9 \h </w:instrText>
            </w:r>
            <w:r w:rsidR="00DD6D68" w:rsidRPr="00903DBA">
              <w:rPr>
                <w:noProof/>
                <w:webHidden/>
              </w:rPr>
            </w:r>
            <w:r w:rsidR="00DD6D68" w:rsidRPr="00903DBA">
              <w:rPr>
                <w:noProof/>
                <w:webHidden/>
              </w:rPr>
              <w:fldChar w:fldCharType="separate"/>
            </w:r>
            <w:r w:rsidR="00392B3E">
              <w:rPr>
                <w:noProof/>
                <w:webHidden/>
              </w:rPr>
              <w:t>15</w:t>
            </w:r>
            <w:r w:rsidR="00DD6D68" w:rsidRPr="00903DBA">
              <w:rPr>
                <w:noProof/>
                <w:webHidden/>
              </w:rPr>
              <w:fldChar w:fldCharType="end"/>
            </w:r>
          </w:hyperlink>
        </w:p>
        <w:p w14:paraId="3CA0E480" w14:textId="696C3612"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5980"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e the Make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0 \h </w:instrText>
            </w:r>
            <w:r w:rsidR="00DD6D68" w:rsidRPr="00903DBA">
              <w:rPr>
                <w:noProof/>
                <w:webHidden/>
              </w:rPr>
            </w:r>
            <w:r w:rsidR="00DD6D68" w:rsidRPr="00903DBA">
              <w:rPr>
                <w:noProof/>
                <w:webHidden/>
              </w:rPr>
              <w:fldChar w:fldCharType="separate"/>
            </w:r>
            <w:r w:rsidR="00392B3E">
              <w:rPr>
                <w:noProof/>
                <w:webHidden/>
              </w:rPr>
              <w:t>18</w:t>
            </w:r>
            <w:r w:rsidR="00DD6D68" w:rsidRPr="00903DBA">
              <w:rPr>
                <w:noProof/>
                <w:webHidden/>
              </w:rPr>
              <w:fldChar w:fldCharType="end"/>
            </w:r>
          </w:hyperlink>
        </w:p>
        <w:p w14:paraId="036ADAFF" w14:textId="361AD1D8"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5981" w:history="1">
            <w:r w:rsidR="00DD6D68" w:rsidRPr="00903DBA">
              <w:rPr>
                <w:rStyle w:val="Hyperlnk"/>
                <w:noProof/>
                <w:highlight w:val="white"/>
              </w:rPr>
              <w:t>1.2.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s the Object File Fres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1 \h </w:instrText>
            </w:r>
            <w:r w:rsidR="00DD6D68" w:rsidRPr="00903DBA">
              <w:rPr>
                <w:noProof/>
                <w:webHidden/>
              </w:rPr>
            </w:r>
            <w:r w:rsidR="00DD6D68" w:rsidRPr="00903DBA">
              <w:rPr>
                <w:noProof/>
                <w:webHidden/>
              </w:rPr>
              <w:fldChar w:fldCharType="separate"/>
            </w:r>
            <w:r w:rsidR="00392B3E">
              <w:rPr>
                <w:noProof/>
                <w:webHidden/>
              </w:rPr>
              <w:t>20</w:t>
            </w:r>
            <w:r w:rsidR="00DD6D68" w:rsidRPr="00903DBA">
              <w:rPr>
                <w:noProof/>
                <w:webHidden/>
              </w:rPr>
              <w:fldChar w:fldCharType="end"/>
            </w:r>
          </w:hyperlink>
        </w:p>
        <w:p w14:paraId="3560099B" w14:textId="68730AE2" w:rsidR="00DD6D68" w:rsidRPr="00903DBA" w:rsidRDefault="004773EA">
          <w:pPr>
            <w:pStyle w:val="Innehll1"/>
            <w:rPr>
              <w:rFonts w:asciiTheme="minorHAnsi" w:eastAsiaTheme="minorEastAsia" w:hAnsiTheme="minorHAnsi"/>
              <w:noProof/>
              <w:color w:val="auto"/>
              <w:lang w:eastAsia="sv-SE"/>
            </w:rPr>
          </w:pPr>
          <w:hyperlink w:anchor="_Toc57655982" w:history="1">
            <w:r w:rsidR="00DD6D68" w:rsidRPr="00903DBA">
              <w:rPr>
                <w:rStyle w:val="Hyperlnk"/>
                <w:noProof/>
              </w:rPr>
              <w:t>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2 \h </w:instrText>
            </w:r>
            <w:r w:rsidR="00DD6D68" w:rsidRPr="00903DBA">
              <w:rPr>
                <w:noProof/>
                <w:webHidden/>
              </w:rPr>
            </w:r>
            <w:r w:rsidR="00DD6D68" w:rsidRPr="00903DBA">
              <w:rPr>
                <w:noProof/>
                <w:webHidden/>
              </w:rPr>
              <w:fldChar w:fldCharType="separate"/>
            </w:r>
            <w:r w:rsidR="00392B3E">
              <w:rPr>
                <w:noProof/>
                <w:webHidden/>
              </w:rPr>
              <w:t>23</w:t>
            </w:r>
            <w:r w:rsidR="00DD6D68" w:rsidRPr="00903DBA">
              <w:rPr>
                <w:noProof/>
                <w:webHidden/>
              </w:rPr>
              <w:fldChar w:fldCharType="end"/>
            </w:r>
          </w:hyperlink>
        </w:p>
        <w:p w14:paraId="405D5627" w14:textId="5688C4DA" w:rsidR="00DD6D68" w:rsidRPr="00903DBA" w:rsidRDefault="004773EA">
          <w:pPr>
            <w:pStyle w:val="Innehll2"/>
            <w:tabs>
              <w:tab w:val="left" w:pos="880"/>
              <w:tab w:val="right" w:leader="dot" w:pos="9350"/>
            </w:tabs>
            <w:rPr>
              <w:rFonts w:asciiTheme="minorHAnsi" w:eastAsiaTheme="minorEastAsia" w:hAnsiTheme="minorHAnsi"/>
              <w:noProof/>
              <w:color w:val="auto"/>
              <w:lang w:eastAsia="sv-SE"/>
            </w:rPr>
          </w:pPr>
          <w:hyperlink w:anchor="_Toc57655983" w:history="1">
            <w:r w:rsidR="00DD6D68" w:rsidRPr="00903DBA">
              <w:rPr>
                <w:rStyle w:val="Hyperlnk"/>
                <w:noProof/>
              </w:rPr>
              <w:t>2.1.</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3 \h </w:instrText>
            </w:r>
            <w:r w:rsidR="00DD6D68" w:rsidRPr="00903DBA">
              <w:rPr>
                <w:noProof/>
                <w:webHidden/>
              </w:rPr>
            </w:r>
            <w:r w:rsidR="00DD6D68" w:rsidRPr="00903DBA">
              <w:rPr>
                <w:noProof/>
                <w:webHidden/>
              </w:rPr>
              <w:fldChar w:fldCharType="separate"/>
            </w:r>
            <w:r w:rsidR="00392B3E">
              <w:rPr>
                <w:noProof/>
                <w:webHidden/>
              </w:rPr>
              <w:t>23</w:t>
            </w:r>
            <w:r w:rsidR="00DD6D68" w:rsidRPr="00903DBA">
              <w:rPr>
                <w:noProof/>
                <w:webHidden/>
              </w:rPr>
              <w:fldChar w:fldCharType="end"/>
            </w:r>
          </w:hyperlink>
        </w:p>
        <w:p w14:paraId="57BEDDA6" w14:textId="6470C8A9"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5984"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The typedef-nam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4 \h </w:instrText>
            </w:r>
            <w:r w:rsidR="00DD6D68" w:rsidRPr="00903DBA">
              <w:rPr>
                <w:noProof/>
                <w:webHidden/>
              </w:rPr>
            </w:r>
            <w:r w:rsidR="00DD6D68" w:rsidRPr="00903DBA">
              <w:rPr>
                <w:noProof/>
                <w:webHidden/>
              </w:rPr>
              <w:fldChar w:fldCharType="separate"/>
            </w:r>
            <w:r w:rsidR="00392B3E">
              <w:rPr>
                <w:noProof/>
                <w:webHidden/>
              </w:rPr>
              <w:t>25</w:t>
            </w:r>
            <w:r w:rsidR="00DD6D68" w:rsidRPr="00903DBA">
              <w:rPr>
                <w:noProof/>
                <w:webHidden/>
              </w:rPr>
              <w:fldChar w:fldCharType="end"/>
            </w:r>
          </w:hyperlink>
        </w:p>
        <w:p w14:paraId="504A0E15" w14:textId="7E974545" w:rsidR="00DD6D68" w:rsidRPr="00903DBA" w:rsidRDefault="004773EA">
          <w:pPr>
            <w:pStyle w:val="Innehll1"/>
            <w:rPr>
              <w:rFonts w:asciiTheme="minorHAnsi" w:eastAsiaTheme="minorEastAsia" w:hAnsiTheme="minorHAnsi"/>
              <w:noProof/>
              <w:color w:val="auto"/>
              <w:lang w:eastAsia="sv-SE"/>
            </w:rPr>
          </w:pPr>
          <w:hyperlink w:anchor="_Toc57655985" w:history="1">
            <w:r w:rsidR="00DD6D68" w:rsidRPr="00903DBA">
              <w:rPr>
                <w:rStyle w:val="Hyperlnk"/>
                <w:noProof/>
              </w:rPr>
              <w:t>3.</w:t>
            </w:r>
            <w:r w:rsidR="00DD6D68" w:rsidRPr="00903DBA">
              <w:rPr>
                <w:rFonts w:asciiTheme="minorHAnsi" w:eastAsiaTheme="minorEastAsia" w:hAnsiTheme="minorHAnsi"/>
                <w:noProof/>
                <w:color w:val="auto"/>
                <w:lang w:eastAsia="sv-SE"/>
              </w:rPr>
              <w:tab/>
            </w:r>
            <w:r w:rsidR="00DD6D68" w:rsidRPr="00903DBA">
              <w:rPr>
                <w:rStyle w:val="Hyperlnk"/>
                <w:noProof/>
              </w:rPr>
              <w:t>Pars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5 \h </w:instrText>
            </w:r>
            <w:r w:rsidR="00DD6D68" w:rsidRPr="00903DBA">
              <w:rPr>
                <w:noProof/>
                <w:webHidden/>
              </w:rPr>
            </w:r>
            <w:r w:rsidR="00DD6D68" w:rsidRPr="00903DBA">
              <w:rPr>
                <w:noProof/>
                <w:webHidden/>
              </w:rPr>
              <w:fldChar w:fldCharType="separate"/>
            </w:r>
            <w:r w:rsidR="00392B3E">
              <w:rPr>
                <w:noProof/>
                <w:webHidden/>
              </w:rPr>
              <w:t>34</w:t>
            </w:r>
            <w:r w:rsidR="00DD6D68" w:rsidRPr="00903DBA">
              <w:rPr>
                <w:noProof/>
                <w:webHidden/>
              </w:rPr>
              <w:fldChar w:fldCharType="end"/>
            </w:r>
          </w:hyperlink>
        </w:p>
        <w:p w14:paraId="440B213B" w14:textId="77D2E991" w:rsidR="00DD6D68" w:rsidRPr="00903DBA" w:rsidRDefault="004773EA">
          <w:pPr>
            <w:pStyle w:val="Innehll2"/>
            <w:tabs>
              <w:tab w:val="left" w:pos="880"/>
              <w:tab w:val="right" w:leader="dot" w:pos="9350"/>
            </w:tabs>
            <w:rPr>
              <w:rFonts w:asciiTheme="minorHAnsi" w:eastAsiaTheme="minorEastAsia" w:hAnsiTheme="minorHAnsi"/>
              <w:noProof/>
              <w:color w:val="auto"/>
              <w:lang w:eastAsia="sv-SE"/>
            </w:rPr>
          </w:pPr>
          <w:hyperlink w:anchor="_Toc57655986" w:history="1">
            <w:r w:rsidR="00DD6D68" w:rsidRPr="00903DBA">
              <w:rPr>
                <w:rStyle w:val="Hyperlnk"/>
                <w:noProof/>
              </w:rPr>
              <w:t>3.1.</w:t>
            </w:r>
            <w:r w:rsidR="00DD6D68" w:rsidRPr="00903DBA">
              <w:rPr>
                <w:rFonts w:asciiTheme="minorHAnsi" w:eastAsiaTheme="minorEastAsia" w:hAnsiTheme="minorHAnsi"/>
                <w:noProof/>
                <w:color w:val="auto"/>
                <w:lang w:eastAsia="sv-SE"/>
              </w:rPr>
              <w:tab/>
            </w:r>
            <w:r w:rsidR="00DD6D68" w:rsidRPr="00903DBA">
              <w:rPr>
                <w:rStyle w:val="Hyperlnk"/>
                <w:noProof/>
              </w:rPr>
              <w:t>The MiddleCode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6 \h </w:instrText>
            </w:r>
            <w:r w:rsidR="00DD6D68" w:rsidRPr="00903DBA">
              <w:rPr>
                <w:noProof/>
                <w:webHidden/>
              </w:rPr>
            </w:r>
            <w:r w:rsidR="00DD6D68" w:rsidRPr="00903DBA">
              <w:rPr>
                <w:noProof/>
                <w:webHidden/>
              </w:rPr>
              <w:fldChar w:fldCharType="separate"/>
            </w:r>
            <w:r w:rsidR="00392B3E">
              <w:rPr>
                <w:noProof/>
                <w:webHidden/>
              </w:rPr>
              <w:t>34</w:t>
            </w:r>
            <w:r w:rsidR="00DD6D68" w:rsidRPr="00903DBA">
              <w:rPr>
                <w:noProof/>
                <w:webHidden/>
              </w:rPr>
              <w:fldChar w:fldCharType="end"/>
            </w:r>
          </w:hyperlink>
        </w:p>
        <w:p w14:paraId="7A06B9F5" w14:textId="40E92258" w:rsidR="00DD6D68" w:rsidRPr="00903DBA" w:rsidRDefault="004773EA">
          <w:pPr>
            <w:pStyle w:val="Innehll2"/>
            <w:tabs>
              <w:tab w:val="left" w:pos="880"/>
              <w:tab w:val="right" w:leader="dot" w:pos="9350"/>
            </w:tabs>
            <w:rPr>
              <w:rFonts w:asciiTheme="minorHAnsi" w:eastAsiaTheme="minorEastAsia" w:hAnsiTheme="minorHAnsi"/>
              <w:noProof/>
              <w:color w:val="auto"/>
              <w:lang w:eastAsia="sv-SE"/>
            </w:rPr>
          </w:pPr>
          <w:hyperlink w:anchor="_Toc57655987" w:history="1">
            <w:r w:rsidR="00DD6D68" w:rsidRPr="00903DBA">
              <w:rPr>
                <w:rStyle w:val="Hyperlnk"/>
                <w:noProof/>
              </w:rPr>
              <w:t>3.2.</w:t>
            </w:r>
            <w:r w:rsidR="00DD6D68" w:rsidRPr="00903DBA">
              <w:rPr>
                <w:rFonts w:asciiTheme="minorHAnsi" w:eastAsiaTheme="minorEastAsia" w:hAnsiTheme="minorHAnsi"/>
                <w:noProof/>
                <w:color w:val="auto"/>
                <w:lang w:eastAsia="sv-SE"/>
              </w:rPr>
              <w:tab/>
            </w:r>
            <w:r w:rsidR="00DD6D68" w:rsidRPr="00903DBA">
              <w:rPr>
                <w:rStyle w:val="Hyperlnk"/>
                <w:noProof/>
              </w:rPr>
              <w:t>Decla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7 \h </w:instrText>
            </w:r>
            <w:r w:rsidR="00DD6D68" w:rsidRPr="00903DBA">
              <w:rPr>
                <w:noProof/>
                <w:webHidden/>
              </w:rPr>
            </w:r>
            <w:r w:rsidR="00DD6D68" w:rsidRPr="00903DBA">
              <w:rPr>
                <w:noProof/>
                <w:webHidden/>
              </w:rPr>
              <w:fldChar w:fldCharType="separate"/>
            </w:r>
            <w:r w:rsidR="00392B3E">
              <w:rPr>
                <w:noProof/>
                <w:webHidden/>
              </w:rPr>
              <w:t>37</w:t>
            </w:r>
            <w:r w:rsidR="00DD6D68" w:rsidRPr="00903DBA">
              <w:rPr>
                <w:noProof/>
                <w:webHidden/>
              </w:rPr>
              <w:fldChar w:fldCharType="end"/>
            </w:r>
          </w:hyperlink>
        </w:p>
        <w:p w14:paraId="6F18F0ED" w14:textId="435956AA"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5988" w:history="1">
            <w:r w:rsidR="00DD6D68" w:rsidRPr="00903DBA">
              <w:rPr>
                <w:rStyle w:val="Hyperlnk"/>
                <w:noProof/>
              </w:rPr>
              <w:t>3.2.1.</w:t>
            </w:r>
            <w:r w:rsidR="00DD6D68" w:rsidRPr="00903DBA">
              <w:rPr>
                <w:rFonts w:asciiTheme="minorHAnsi" w:eastAsiaTheme="minorEastAsia" w:hAnsiTheme="minorHAnsi"/>
                <w:noProof/>
                <w:color w:val="auto"/>
                <w:lang w:eastAsia="sv-SE"/>
              </w:rPr>
              <w:tab/>
            </w:r>
            <w:r w:rsidR="00DD6D68" w:rsidRPr="00903DBA">
              <w:rPr>
                <w:rStyle w:val="Hyperlnk"/>
                <w:noProof/>
              </w:rPr>
              <w:t>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8 \h </w:instrText>
            </w:r>
            <w:r w:rsidR="00DD6D68" w:rsidRPr="00903DBA">
              <w:rPr>
                <w:noProof/>
                <w:webHidden/>
              </w:rPr>
            </w:r>
            <w:r w:rsidR="00DD6D68" w:rsidRPr="00903DBA">
              <w:rPr>
                <w:noProof/>
                <w:webHidden/>
              </w:rPr>
              <w:fldChar w:fldCharType="separate"/>
            </w:r>
            <w:r w:rsidR="00392B3E">
              <w:rPr>
                <w:noProof/>
                <w:webHidden/>
              </w:rPr>
              <w:t>68</w:t>
            </w:r>
            <w:r w:rsidR="00DD6D68" w:rsidRPr="00903DBA">
              <w:rPr>
                <w:noProof/>
                <w:webHidden/>
              </w:rPr>
              <w:fldChar w:fldCharType="end"/>
            </w:r>
          </w:hyperlink>
        </w:p>
        <w:p w14:paraId="2ADF96EE" w14:textId="29B398DB"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5989" w:history="1">
            <w:r w:rsidR="00DD6D68" w:rsidRPr="00903DBA">
              <w:rPr>
                <w:rStyle w:val="Hyperlnk"/>
                <w:noProof/>
              </w:rPr>
              <w:t>3.2.2.</w:t>
            </w:r>
            <w:r w:rsidR="00DD6D68" w:rsidRPr="00903DBA">
              <w:rPr>
                <w:rFonts w:asciiTheme="minorHAnsi" w:eastAsiaTheme="minorEastAsia" w:hAnsiTheme="minorHAnsi"/>
                <w:noProof/>
                <w:color w:val="auto"/>
                <w:lang w:eastAsia="sv-SE"/>
              </w:rPr>
              <w:tab/>
            </w:r>
            <w:r w:rsidR="00DD6D68" w:rsidRPr="00903DBA">
              <w:rPr>
                <w:rStyle w:val="Hyperlnk"/>
                <w:noProof/>
              </w:rPr>
              <w:t>Function Defin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9 \h </w:instrText>
            </w:r>
            <w:r w:rsidR="00DD6D68" w:rsidRPr="00903DBA">
              <w:rPr>
                <w:noProof/>
                <w:webHidden/>
              </w:rPr>
            </w:r>
            <w:r w:rsidR="00DD6D68" w:rsidRPr="00903DBA">
              <w:rPr>
                <w:noProof/>
                <w:webHidden/>
              </w:rPr>
              <w:fldChar w:fldCharType="separate"/>
            </w:r>
            <w:r w:rsidR="00392B3E">
              <w:rPr>
                <w:noProof/>
                <w:webHidden/>
              </w:rPr>
              <w:t>38</w:t>
            </w:r>
            <w:r w:rsidR="00DD6D68" w:rsidRPr="00903DBA">
              <w:rPr>
                <w:noProof/>
                <w:webHidden/>
              </w:rPr>
              <w:fldChar w:fldCharType="end"/>
            </w:r>
          </w:hyperlink>
        </w:p>
        <w:p w14:paraId="5EADF26A" w14:textId="7E979A00"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5990" w:history="1">
            <w:r w:rsidR="00DD6D68" w:rsidRPr="00903DBA">
              <w:rPr>
                <w:rStyle w:val="Hyperlnk"/>
                <w:noProof/>
                <w:highlight w:val="white"/>
              </w:rPr>
              <w:t>3.2.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pecifier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0 \h </w:instrText>
            </w:r>
            <w:r w:rsidR="00DD6D68" w:rsidRPr="00903DBA">
              <w:rPr>
                <w:noProof/>
                <w:webHidden/>
              </w:rPr>
            </w:r>
            <w:r w:rsidR="00DD6D68" w:rsidRPr="00903DBA">
              <w:rPr>
                <w:noProof/>
                <w:webHidden/>
              </w:rPr>
              <w:fldChar w:fldCharType="separate"/>
            </w:r>
            <w:r w:rsidR="00392B3E">
              <w:rPr>
                <w:noProof/>
                <w:webHidden/>
              </w:rPr>
              <w:t>39</w:t>
            </w:r>
            <w:r w:rsidR="00DD6D68" w:rsidRPr="00903DBA">
              <w:rPr>
                <w:noProof/>
                <w:webHidden/>
              </w:rPr>
              <w:fldChar w:fldCharType="end"/>
            </w:r>
          </w:hyperlink>
        </w:p>
        <w:p w14:paraId="5239B110" w14:textId="13BE4FB1"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5991" w:history="1">
            <w:r w:rsidR="00DD6D68" w:rsidRPr="00903DBA">
              <w:rPr>
                <w:rStyle w:val="Hyperlnk"/>
                <w:noProof/>
                <w:highlight w:val="white"/>
              </w:rPr>
              <w:t>3.2.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cla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1 \h </w:instrText>
            </w:r>
            <w:r w:rsidR="00DD6D68" w:rsidRPr="00903DBA">
              <w:rPr>
                <w:noProof/>
                <w:webHidden/>
              </w:rPr>
            </w:r>
            <w:r w:rsidR="00DD6D68" w:rsidRPr="00903DBA">
              <w:rPr>
                <w:noProof/>
                <w:webHidden/>
              </w:rPr>
              <w:fldChar w:fldCharType="separate"/>
            </w:r>
            <w:r w:rsidR="00392B3E">
              <w:rPr>
                <w:noProof/>
                <w:webHidden/>
              </w:rPr>
              <w:t>43</w:t>
            </w:r>
            <w:r w:rsidR="00DD6D68" w:rsidRPr="00903DBA">
              <w:rPr>
                <w:noProof/>
                <w:webHidden/>
              </w:rPr>
              <w:fldChar w:fldCharType="end"/>
            </w:r>
          </w:hyperlink>
        </w:p>
        <w:p w14:paraId="0A4A8384" w14:textId="40961250" w:rsidR="00DD6D68" w:rsidRPr="00903DBA" w:rsidRDefault="004773EA">
          <w:pPr>
            <w:pStyle w:val="Innehll2"/>
            <w:tabs>
              <w:tab w:val="left" w:pos="880"/>
              <w:tab w:val="right" w:leader="dot" w:pos="9350"/>
            </w:tabs>
            <w:rPr>
              <w:rFonts w:asciiTheme="minorHAnsi" w:eastAsiaTheme="minorEastAsia" w:hAnsiTheme="minorHAnsi"/>
              <w:noProof/>
              <w:color w:val="auto"/>
              <w:lang w:eastAsia="sv-SE"/>
            </w:rPr>
          </w:pPr>
          <w:hyperlink w:anchor="_Toc57655992" w:history="1">
            <w:r w:rsidR="00DD6D68" w:rsidRPr="00903DBA">
              <w:rPr>
                <w:rStyle w:val="Hyperlnk"/>
                <w:noProof/>
                <w:highlight w:val="white"/>
              </w:rPr>
              <w:t>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2 \h </w:instrText>
            </w:r>
            <w:r w:rsidR="00DD6D68" w:rsidRPr="00903DBA">
              <w:rPr>
                <w:noProof/>
                <w:webHidden/>
              </w:rPr>
            </w:r>
            <w:r w:rsidR="00DD6D68" w:rsidRPr="00903DBA">
              <w:rPr>
                <w:noProof/>
                <w:webHidden/>
              </w:rPr>
              <w:fldChar w:fldCharType="separate"/>
            </w:r>
            <w:r w:rsidR="00392B3E">
              <w:rPr>
                <w:noProof/>
                <w:webHidden/>
              </w:rPr>
              <w:t>47</w:t>
            </w:r>
            <w:r w:rsidR="00DD6D68" w:rsidRPr="00903DBA">
              <w:rPr>
                <w:noProof/>
                <w:webHidden/>
              </w:rPr>
              <w:fldChar w:fldCharType="end"/>
            </w:r>
          </w:hyperlink>
        </w:p>
        <w:p w14:paraId="67A4041E" w14:textId="127BEB11"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5993"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if-els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3 \h </w:instrText>
            </w:r>
            <w:r w:rsidR="00DD6D68" w:rsidRPr="00903DBA">
              <w:rPr>
                <w:noProof/>
                <w:webHidden/>
              </w:rPr>
            </w:r>
            <w:r w:rsidR="00DD6D68" w:rsidRPr="00903DBA">
              <w:rPr>
                <w:noProof/>
                <w:webHidden/>
              </w:rPr>
              <w:fldChar w:fldCharType="separate"/>
            </w:r>
            <w:r w:rsidR="00392B3E">
              <w:rPr>
                <w:noProof/>
                <w:webHidden/>
              </w:rPr>
              <w:t>48</w:t>
            </w:r>
            <w:r w:rsidR="00DD6D68" w:rsidRPr="00903DBA">
              <w:rPr>
                <w:noProof/>
                <w:webHidden/>
              </w:rPr>
              <w:fldChar w:fldCharType="end"/>
            </w:r>
          </w:hyperlink>
        </w:p>
        <w:p w14:paraId="1A3ED056" w14:textId="09248F36"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5994"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Forward-Jump Problem (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4 \h </w:instrText>
            </w:r>
            <w:r w:rsidR="00DD6D68" w:rsidRPr="00903DBA">
              <w:rPr>
                <w:noProof/>
                <w:webHidden/>
              </w:rPr>
            </w:r>
            <w:r w:rsidR="00DD6D68" w:rsidRPr="00903DBA">
              <w:rPr>
                <w:noProof/>
                <w:webHidden/>
              </w:rPr>
              <w:fldChar w:fldCharType="separate"/>
            </w:r>
            <w:r w:rsidR="00392B3E">
              <w:rPr>
                <w:noProof/>
                <w:webHidden/>
              </w:rPr>
              <w:t>49</w:t>
            </w:r>
            <w:r w:rsidR="00DD6D68" w:rsidRPr="00903DBA">
              <w:rPr>
                <w:noProof/>
                <w:webHidden/>
              </w:rPr>
              <w:fldChar w:fldCharType="end"/>
            </w:r>
          </w:hyperlink>
        </w:p>
        <w:p w14:paraId="76CB3A1F" w14:textId="66717495"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5995" w:history="1">
            <w:r w:rsidR="00DD6D68" w:rsidRPr="00903DBA">
              <w:rPr>
                <w:rStyle w:val="Hyperlnk"/>
                <w:noProof/>
                <w:highlight w:val="white"/>
              </w:rPr>
              <w:t>3.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tatement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5 \h </w:instrText>
            </w:r>
            <w:r w:rsidR="00DD6D68" w:rsidRPr="00903DBA">
              <w:rPr>
                <w:noProof/>
                <w:webHidden/>
              </w:rPr>
            </w:r>
            <w:r w:rsidR="00DD6D68" w:rsidRPr="00903DBA">
              <w:rPr>
                <w:noProof/>
                <w:webHidden/>
              </w:rPr>
              <w:fldChar w:fldCharType="separate"/>
            </w:r>
            <w:r w:rsidR="00392B3E">
              <w:rPr>
                <w:noProof/>
                <w:webHidden/>
              </w:rPr>
              <w:t>51</w:t>
            </w:r>
            <w:r w:rsidR="00DD6D68" w:rsidRPr="00903DBA">
              <w:rPr>
                <w:noProof/>
                <w:webHidden/>
              </w:rPr>
              <w:fldChar w:fldCharType="end"/>
            </w:r>
          </w:hyperlink>
        </w:p>
        <w:p w14:paraId="6D81B105" w14:textId="72810DA9"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5996"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If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6 \h </w:instrText>
            </w:r>
            <w:r w:rsidR="00DD6D68" w:rsidRPr="00903DBA">
              <w:rPr>
                <w:noProof/>
                <w:webHidden/>
              </w:rPr>
            </w:r>
            <w:r w:rsidR="00DD6D68" w:rsidRPr="00903DBA">
              <w:rPr>
                <w:noProof/>
                <w:webHidden/>
              </w:rPr>
              <w:fldChar w:fldCharType="separate"/>
            </w:r>
            <w:r w:rsidR="00392B3E">
              <w:rPr>
                <w:noProof/>
                <w:webHidden/>
              </w:rPr>
              <w:t>81</w:t>
            </w:r>
            <w:r w:rsidR="00DD6D68" w:rsidRPr="00903DBA">
              <w:rPr>
                <w:noProof/>
                <w:webHidden/>
              </w:rPr>
              <w:fldChar w:fldCharType="end"/>
            </w:r>
          </w:hyperlink>
        </w:p>
        <w:p w14:paraId="2370ED1A" w14:textId="17AE3BA0"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5997"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Header Ru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7 \h </w:instrText>
            </w:r>
            <w:r w:rsidR="00DD6D68" w:rsidRPr="00903DBA">
              <w:rPr>
                <w:noProof/>
                <w:webHidden/>
              </w:rPr>
              <w:fldChar w:fldCharType="separate"/>
            </w:r>
            <w:r w:rsidR="00392B3E">
              <w:rPr>
                <w:b/>
                <w:bCs/>
                <w:noProof/>
                <w:webHidden/>
                <w:lang w:val="sv-SE"/>
              </w:rPr>
              <w:t>Fel! Bokmärket är inte definierat.</w:t>
            </w:r>
            <w:r w:rsidR="00DD6D68" w:rsidRPr="00903DBA">
              <w:rPr>
                <w:noProof/>
                <w:webHidden/>
              </w:rPr>
              <w:fldChar w:fldCharType="end"/>
            </w:r>
          </w:hyperlink>
        </w:p>
        <w:p w14:paraId="3E44C1A8" w14:textId="2A79CF59"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5998"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8 \h </w:instrText>
            </w:r>
            <w:r w:rsidR="00DD6D68" w:rsidRPr="00903DBA">
              <w:rPr>
                <w:noProof/>
                <w:webHidden/>
              </w:rPr>
            </w:r>
            <w:r w:rsidR="00DD6D68" w:rsidRPr="00903DBA">
              <w:rPr>
                <w:noProof/>
                <w:webHidden/>
              </w:rPr>
              <w:fldChar w:fldCharType="separate"/>
            </w:r>
            <w:r w:rsidR="00392B3E">
              <w:rPr>
                <w:noProof/>
                <w:webHidden/>
              </w:rPr>
              <w:t>52</w:t>
            </w:r>
            <w:r w:rsidR="00DD6D68" w:rsidRPr="00903DBA">
              <w:rPr>
                <w:noProof/>
                <w:webHidden/>
              </w:rPr>
              <w:fldChar w:fldCharType="end"/>
            </w:r>
          </w:hyperlink>
        </w:p>
        <w:p w14:paraId="6EC6213F" w14:textId="0C6D2058"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5999" w:history="1">
            <w:r w:rsidR="00DD6D68" w:rsidRPr="00903DBA">
              <w:rPr>
                <w:rStyle w:val="Hyperlnk"/>
                <w:noProof/>
                <w:highlight w:val="white"/>
              </w:rPr>
              <w:t>3.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Cas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9 \h </w:instrText>
            </w:r>
            <w:r w:rsidR="00DD6D68" w:rsidRPr="00903DBA">
              <w:rPr>
                <w:noProof/>
                <w:webHidden/>
              </w:rPr>
            </w:r>
            <w:r w:rsidR="00DD6D68" w:rsidRPr="00903DBA">
              <w:rPr>
                <w:noProof/>
                <w:webHidden/>
              </w:rPr>
              <w:fldChar w:fldCharType="separate"/>
            </w:r>
            <w:r w:rsidR="00392B3E">
              <w:rPr>
                <w:noProof/>
                <w:webHidden/>
              </w:rPr>
              <w:t>52</w:t>
            </w:r>
            <w:r w:rsidR="00DD6D68" w:rsidRPr="00903DBA">
              <w:rPr>
                <w:noProof/>
                <w:webHidden/>
              </w:rPr>
              <w:fldChar w:fldCharType="end"/>
            </w:r>
          </w:hyperlink>
        </w:p>
        <w:p w14:paraId="41F65836" w14:textId="7F48C9C7"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0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Default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0 \h </w:instrText>
            </w:r>
            <w:r w:rsidR="00DD6D68" w:rsidRPr="00903DBA">
              <w:rPr>
                <w:noProof/>
                <w:webHidden/>
              </w:rPr>
            </w:r>
            <w:r w:rsidR="00DD6D68" w:rsidRPr="00903DBA">
              <w:rPr>
                <w:noProof/>
                <w:webHidden/>
              </w:rPr>
              <w:fldChar w:fldCharType="separate"/>
            </w:r>
            <w:r w:rsidR="00392B3E">
              <w:rPr>
                <w:noProof/>
                <w:webHidden/>
              </w:rPr>
              <w:t>53</w:t>
            </w:r>
            <w:r w:rsidR="00DD6D68" w:rsidRPr="00903DBA">
              <w:rPr>
                <w:noProof/>
                <w:webHidden/>
              </w:rPr>
              <w:fldChar w:fldCharType="end"/>
            </w:r>
          </w:hyperlink>
        </w:p>
        <w:p w14:paraId="22A2DFDE" w14:textId="791A0CCF"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01"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Whil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1 \h </w:instrText>
            </w:r>
            <w:r w:rsidR="00DD6D68" w:rsidRPr="00903DBA">
              <w:rPr>
                <w:noProof/>
                <w:webHidden/>
              </w:rPr>
            </w:r>
            <w:r w:rsidR="00DD6D68" w:rsidRPr="00903DBA">
              <w:rPr>
                <w:noProof/>
                <w:webHidden/>
              </w:rPr>
              <w:fldChar w:fldCharType="separate"/>
            </w:r>
            <w:r w:rsidR="00392B3E">
              <w:rPr>
                <w:noProof/>
                <w:webHidden/>
              </w:rPr>
              <w:t>53</w:t>
            </w:r>
            <w:r w:rsidR="00DD6D68" w:rsidRPr="00903DBA">
              <w:rPr>
                <w:noProof/>
                <w:webHidden/>
              </w:rPr>
              <w:fldChar w:fldCharType="end"/>
            </w:r>
          </w:hyperlink>
        </w:p>
        <w:p w14:paraId="5D730FBA" w14:textId="44C339C9"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02"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Do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2 \h </w:instrText>
            </w:r>
            <w:r w:rsidR="00DD6D68" w:rsidRPr="00903DBA">
              <w:rPr>
                <w:noProof/>
                <w:webHidden/>
              </w:rPr>
            </w:r>
            <w:r w:rsidR="00DD6D68" w:rsidRPr="00903DBA">
              <w:rPr>
                <w:noProof/>
                <w:webHidden/>
              </w:rPr>
              <w:fldChar w:fldCharType="separate"/>
            </w:r>
            <w:r w:rsidR="00392B3E">
              <w:rPr>
                <w:noProof/>
                <w:webHidden/>
              </w:rPr>
              <w:t>53</w:t>
            </w:r>
            <w:r w:rsidR="00DD6D68" w:rsidRPr="00903DBA">
              <w:rPr>
                <w:noProof/>
                <w:webHidden/>
              </w:rPr>
              <w:fldChar w:fldCharType="end"/>
            </w:r>
          </w:hyperlink>
        </w:p>
        <w:p w14:paraId="222F48BC" w14:textId="014F9314"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03" w:history="1">
            <w:r w:rsidR="00DD6D68" w:rsidRPr="00903DBA">
              <w:rPr>
                <w:rStyle w:val="Hyperlnk"/>
                <w:noProof/>
              </w:rPr>
              <w:t>3.3.4.</w:t>
            </w:r>
            <w:r w:rsidR="00DD6D68" w:rsidRPr="00903DBA">
              <w:rPr>
                <w:rFonts w:asciiTheme="minorHAnsi" w:eastAsiaTheme="minorEastAsia" w:hAnsiTheme="minorHAnsi"/>
                <w:noProof/>
                <w:color w:val="auto"/>
                <w:lang w:eastAsia="sv-SE"/>
              </w:rPr>
              <w:tab/>
            </w:r>
            <w:r w:rsidR="00DD6D68" w:rsidRPr="00903DBA">
              <w:rPr>
                <w:rStyle w:val="Hyperlnk"/>
                <w:noProof/>
              </w:rPr>
              <w:t>The For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3 \h </w:instrText>
            </w:r>
            <w:r w:rsidR="00DD6D68" w:rsidRPr="00903DBA">
              <w:rPr>
                <w:noProof/>
                <w:webHidden/>
              </w:rPr>
            </w:r>
            <w:r w:rsidR="00DD6D68" w:rsidRPr="00903DBA">
              <w:rPr>
                <w:noProof/>
                <w:webHidden/>
              </w:rPr>
              <w:fldChar w:fldCharType="separate"/>
            </w:r>
            <w:r w:rsidR="00392B3E">
              <w:rPr>
                <w:noProof/>
                <w:webHidden/>
              </w:rPr>
              <w:t>53</w:t>
            </w:r>
            <w:r w:rsidR="00DD6D68" w:rsidRPr="00903DBA">
              <w:rPr>
                <w:noProof/>
                <w:webHidden/>
              </w:rPr>
              <w:fldChar w:fldCharType="end"/>
            </w:r>
          </w:hyperlink>
        </w:p>
        <w:p w14:paraId="0B0618EF" w14:textId="38DA193B"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04" w:history="1">
            <w:r w:rsidR="00DD6D68" w:rsidRPr="00903DBA">
              <w:rPr>
                <w:rStyle w:val="Hyperlnk"/>
                <w:noProof/>
              </w:rPr>
              <w:t>3.3.5.</w:t>
            </w:r>
            <w:r w:rsidR="00DD6D68" w:rsidRPr="00903DBA">
              <w:rPr>
                <w:rFonts w:asciiTheme="minorHAnsi" w:eastAsiaTheme="minorEastAsia" w:hAnsiTheme="minorHAnsi"/>
                <w:noProof/>
                <w:color w:val="auto"/>
                <w:lang w:eastAsia="sv-SE"/>
              </w:rPr>
              <w:tab/>
            </w:r>
            <w:r w:rsidR="00DD6D68" w:rsidRPr="00903DBA">
              <w:rPr>
                <w:rStyle w:val="Hyperlnk"/>
                <w:noProof/>
              </w:rPr>
              <w:t xml:space="preserve">Label and </w:t>
            </w:r>
            <w:r w:rsidR="00C0170C">
              <w:rPr>
                <w:rStyle w:val="Hyperlnk"/>
                <w:noProof/>
              </w:rPr>
              <w:t>Jump</w:t>
            </w:r>
            <w:r w:rsidR="00DD6D68" w:rsidRPr="00903DBA">
              <w:rPr>
                <w:rStyle w:val="Hyperlnk"/>
                <w:noProof/>
              </w:rPr>
              <w:t xml:space="preserv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4 \h </w:instrText>
            </w:r>
            <w:r w:rsidR="00DD6D68" w:rsidRPr="00903DBA">
              <w:rPr>
                <w:noProof/>
                <w:webHidden/>
              </w:rPr>
            </w:r>
            <w:r w:rsidR="00DD6D68" w:rsidRPr="00903DBA">
              <w:rPr>
                <w:noProof/>
                <w:webHidden/>
              </w:rPr>
              <w:fldChar w:fldCharType="separate"/>
            </w:r>
            <w:r w:rsidR="00392B3E">
              <w:rPr>
                <w:noProof/>
                <w:webHidden/>
              </w:rPr>
              <w:t>53</w:t>
            </w:r>
            <w:r w:rsidR="00DD6D68" w:rsidRPr="00903DBA">
              <w:rPr>
                <w:noProof/>
                <w:webHidden/>
              </w:rPr>
              <w:fldChar w:fldCharType="end"/>
            </w:r>
          </w:hyperlink>
        </w:p>
        <w:p w14:paraId="03F74AFD" w14:textId="7875A2A9"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05" w:history="1">
            <w:r w:rsidR="00DD6D68" w:rsidRPr="00903DBA">
              <w:rPr>
                <w:rStyle w:val="Hyperlnk"/>
                <w:noProof/>
              </w:rPr>
              <w:t>3.3.6.</w:t>
            </w:r>
            <w:r w:rsidR="00DD6D68" w:rsidRPr="00903DBA">
              <w:rPr>
                <w:rFonts w:asciiTheme="minorHAnsi" w:eastAsiaTheme="minorEastAsia" w:hAnsiTheme="minorHAnsi"/>
                <w:noProof/>
                <w:color w:val="auto"/>
                <w:lang w:eastAsia="sv-SE"/>
              </w:rPr>
              <w:tab/>
            </w:r>
            <w:r w:rsidR="00DD6D68" w:rsidRPr="00903DBA">
              <w:rPr>
                <w:rStyle w:val="Hyperlnk"/>
                <w:noProof/>
              </w:rPr>
              <w:t>Retur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5 \h </w:instrText>
            </w:r>
            <w:r w:rsidR="00DD6D68" w:rsidRPr="00903DBA">
              <w:rPr>
                <w:noProof/>
                <w:webHidden/>
              </w:rPr>
            </w:r>
            <w:r w:rsidR="00DD6D68" w:rsidRPr="00903DBA">
              <w:rPr>
                <w:noProof/>
                <w:webHidden/>
              </w:rPr>
              <w:fldChar w:fldCharType="separate"/>
            </w:r>
            <w:r w:rsidR="00392B3E">
              <w:rPr>
                <w:noProof/>
                <w:webHidden/>
              </w:rPr>
              <w:t>54</w:t>
            </w:r>
            <w:r w:rsidR="00DD6D68" w:rsidRPr="00903DBA">
              <w:rPr>
                <w:noProof/>
                <w:webHidden/>
              </w:rPr>
              <w:fldChar w:fldCharType="end"/>
            </w:r>
          </w:hyperlink>
        </w:p>
        <w:p w14:paraId="41048E4C" w14:textId="71165265"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06" w:history="1">
            <w:r w:rsidR="00DD6D68" w:rsidRPr="00903DBA">
              <w:rPr>
                <w:rStyle w:val="Hyperlnk"/>
                <w:noProof/>
              </w:rPr>
              <w:t>3.3.7.</w:t>
            </w:r>
            <w:r w:rsidR="00DD6D68" w:rsidRPr="00903DBA">
              <w:rPr>
                <w:rFonts w:asciiTheme="minorHAnsi" w:eastAsiaTheme="minorEastAsia" w:hAnsiTheme="minorHAnsi"/>
                <w:noProof/>
                <w:color w:val="auto"/>
                <w:lang w:eastAsia="sv-SE"/>
              </w:rPr>
              <w:tab/>
            </w:r>
            <w:r w:rsidR="00DD6D68" w:rsidRPr="00903DBA">
              <w:rPr>
                <w:rStyle w:val="Hyperlnk"/>
                <w:noProof/>
              </w:rPr>
              <w:t>Optional Express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6 \h </w:instrText>
            </w:r>
            <w:r w:rsidR="00DD6D68" w:rsidRPr="00903DBA">
              <w:rPr>
                <w:noProof/>
                <w:webHidden/>
              </w:rPr>
            </w:r>
            <w:r w:rsidR="00DD6D68" w:rsidRPr="00903DBA">
              <w:rPr>
                <w:noProof/>
                <w:webHidden/>
              </w:rPr>
              <w:fldChar w:fldCharType="separate"/>
            </w:r>
            <w:r w:rsidR="00392B3E">
              <w:rPr>
                <w:noProof/>
                <w:webHidden/>
              </w:rPr>
              <w:t>54</w:t>
            </w:r>
            <w:r w:rsidR="00DD6D68" w:rsidRPr="00903DBA">
              <w:rPr>
                <w:noProof/>
                <w:webHidden/>
              </w:rPr>
              <w:fldChar w:fldCharType="end"/>
            </w:r>
          </w:hyperlink>
        </w:p>
        <w:p w14:paraId="66D3D0E6" w14:textId="143082C4"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07" w:history="1">
            <w:r w:rsidR="00DD6D68" w:rsidRPr="00903DBA">
              <w:rPr>
                <w:rStyle w:val="Hyperlnk"/>
                <w:noProof/>
              </w:rPr>
              <w:t>3.3.8.</w:t>
            </w:r>
            <w:r w:rsidR="00DD6D68" w:rsidRPr="00903DBA">
              <w:rPr>
                <w:rFonts w:asciiTheme="minorHAnsi" w:eastAsiaTheme="minorEastAsia" w:hAnsiTheme="minorHAnsi"/>
                <w:noProof/>
                <w:color w:val="auto"/>
                <w:lang w:eastAsia="sv-SE"/>
              </w:rPr>
              <w:tab/>
            </w:r>
            <w:r w:rsidR="00DD6D68" w:rsidRPr="00903DBA">
              <w:rPr>
                <w:rStyle w:val="Hyperlnk"/>
                <w:noProof/>
              </w:rPr>
              <w:t>Block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7 \h </w:instrText>
            </w:r>
            <w:r w:rsidR="00DD6D68" w:rsidRPr="00903DBA">
              <w:rPr>
                <w:noProof/>
                <w:webHidden/>
              </w:rPr>
            </w:r>
            <w:r w:rsidR="00DD6D68" w:rsidRPr="00903DBA">
              <w:rPr>
                <w:noProof/>
                <w:webHidden/>
              </w:rPr>
              <w:fldChar w:fldCharType="separate"/>
            </w:r>
            <w:r w:rsidR="00392B3E">
              <w:rPr>
                <w:noProof/>
                <w:webHidden/>
              </w:rPr>
              <w:t>54</w:t>
            </w:r>
            <w:r w:rsidR="00DD6D68" w:rsidRPr="00903DBA">
              <w:rPr>
                <w:noProof/>
                <w:webHidden/>
              </w:rPr>
              <w:fldChar w:fldCharType="end"/>
            </w:r>
          </w:hyperlink>
        </w:p>
        <w:p w14:paraId="6701F8D8" w14:textId="376713F7"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08" w:history="1">
            <w:r w:rsidR="00DD6D68" w:rsidRPr="00903DBA">
              <w:rPr>
                <w:rStyle w:val="Hyperlnk"/>
                <w:noProof/>
              </w:rPr>
              <w:t>3.3.9.</w:t>
            </w:r>
            <w:r w:rsidR="00DD6D68" w:rsidRPr="00903DBA">
              <w:rPr>
                <w:rFonts w:asciiTheme="minorHAnsi" w:eastAsiaTheme="minorEastAsia" w:hAnsiTheme="minorHAnsi"/>
                <w:noProof/>
                <w:color w:val="auto"/>
                <w:lang w:eastAsia="sv-SE"/>
              </w:rPr>
              <w:tab/>
            </w:r>
            <w:r w:rsidR="00DD6D68" w:rsidRPr="00903DBA">
              <w:rPr>
                <w:rStyle w:val="Hyperlnk"/>
                <w:noProof/>
              </w:rPr>
              <w:t>Declarat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8 \h </w:instrText>
            </w:r>
            <w:r w:rsidR="00DD6D68" w:rsidRPr="00903DBA">
              <w:rPr>
                <w:noProof/>
                <w:webHidden/>
              </w:rPr>
              <w:fldChar w:fldCharType="separate"/>
            </w:r>
            <w:r w:rsidR="00392B3E">
              <w:rPr>
                <w:b/>
                <w:bCs/>
                <w:noProof/>
                <w:webHidden/>
                <w:lang w:val="sv-SE"/>
              </w:rPr>
              <w:t>Fel! Bokmärket är inte definierat.</w:t>
            </w:r>
            <w:r w:rsidR="00DD6D68" w:rsidRPr="00903DBA">
              <w:rPr>
                <w:noProof/>
                <w:webHidden/>
              </w:rPr>
              <w:fldChar w:fldCharType="end"/>
            </w:r>
          </w:hyperlink>
        </w:p>
        <w:p w14:paraId="51B468E2" w14:textId="24EC95CA"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09" w:history="1">
            <w:r w:rsidR="00DD6D68" w:rsidRPr="00903DBA">
              <w:rPr>
                <w:rStyle w:val="Hyperlnk"/>
                <w:noProof/>
              </w:rPr>
              <w:t>3.3.10.</w:t>
            </w:r>
            <w:r w:rsidR="00DD6D68" w:rsidRPr="00903DBA">
              <w:rPr>
                <w:rFonts w:asciiTheme="minorHAnsi" w:eastAsiaTheme="minorEastAsia" w:hAnsiTheme="minorHAnsi"/>
                <w:noProof/>
                <w:color w:val="auto"/>
                <w:lang w:eastAsia="sv-SE"/>
              </w:rPr>
              <w:tab/>
            </w:r>
            <w:r w:rsidR="00DD6D68" w:rsidRPr="00903DBA">
              <w:rPr>
                <w:rStyle w:val="Hyperlnk"/>
                <w:noProof/>
              </w:rPr>
              <w:t>Jump Register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9 \h </w:instrText>
            </w:r>
            <w:r w:rsidR="00DD6D68" w:rsidRPr="00903DBA">
              <w:rPr>
                <w:noProof/>
                <w:webHidden/>
              </w:rPr>
            </w:r>
            <w:r w:rsidR="00DD6D68" w:rsidRPr="00903DBA">
              <w:rPr>
                <w:noProof/>
                <w:webHidden/>
              </w:rPr>
              <w:fldChar w:fldCharType="separate"/>
            </w:r>
            <w:r w:rsidR="00392B3E">
              <w:rPr>
                <w:noProof/>
                <w:webHidden/>
              </w:rPr>
              <w:t>55</w:t>
            </w:r>
            <w:r w:rsidR="00DD6D68" w:rsidRPr="00903DBA">
              <w:rPr>
                <w:noProof/>
                <w:webHidden/>
              </w:rPr>
              <w:fldChar w:fldCharType="end"/>
            </w:r>
          </w:hyperlink>
        </w:p>
        <w:p w14:paraId="11288DF5" w14:textId="2DE018A5"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1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Interrupt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0 \h </w:instrText>
            </w:r>
            <w:r w:rsidR="00DD6D68" w:rsidRPr="00903DBA">
              <w:rPr>
                <w:noProof/>
                <w:webHidden/>
              </w:rPr>
            </w:r>
            <w:r w:rsidR="00DD6D68" w:rsidRPr="00903DBA">
              <w:rPr>
                <w:noProof/>
                <w:webHidden/>
              </w:rPr>
              <w:fldChar w:fldCharType="separate"/>
            </w:r>
            <w:r w:rsidR="00392B3E">
              <w:rPr>
                <w:noProof/>
                <w:webHidden/>
              </w:rPr>
              <w:t>55</w:t>
            </w:r>
            <w:r w:rsidR="00DD6D68" w:rsidRPr="00903DBA">
              <w:rPr>
                <w:noProof/>
                <w:webHidden/>
              </w:rPr>
              <w:fldChar w:fldCharType="end"/>
            </w:r>
          </w:hyperlink>
        </w:p>
        <w:p w14:paraId="5BDA9A0A" w14:textId="6A930639"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11"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System Call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1 \h </w:instrText>
            </w:r>
            <w:r w:rsidR="00DD6D68" w:rsidRPr="00903DBA">
              <w:rPr>
                <w:noProof/>
                <w:webHidden/>
              </w:rPr>
            </w:r>
            <w:r w:rsidR="00DD6D68" w:rsidRPr="00903DBA">
              <w:rPr>
                <w:noProof/>
                <w:webHidden/>
              </w:rPr>
              <w:fldChar w:fldCharType="separate"/>
            </w:r>
            <w:r w:rsidR="00392B3E">
              <w:rPr>
                <w:noProof/>
                <w:webHidden/>
              </w:rPr>
              <w:t>55</w:t>
            </w:r>
            <w:r w:rsidR="00DD6D68" w:rsidRPr="00903DBA">
              <w:rPr>
                <w:noProof/>
                <w:webHidden/>
              </w:rPr>
              <w:fldChar w:fldCharType="end"/>
            </w:r>
          </w:hyperlink>
        </w:p>
        <w:p w14:paraId="6C5447A6" w14:textId="53F87B5F" w:rsidR="00DD6D68" w:rsidRPr="00903DBA" w:rsidRDefault="004773EA">
          <w:pPr>
            <w:pStyle w:val="Innehll2"/>
            <w:tabs>
              <w:tab w:val="left" w:pos="880"/>
              <w:tab w:val="right" w:leader="dot" w:pos="9350"/>
            </w:tabs>
            <w:rPr>
              <w:rFonts w:asciiTheme="minorHAnsi" w:eastAsiaTheme="minorEastAsia" w:hAnsiTheme="minorHAnsi"/>
              <w:noProof/>
              <w:color w:val="auto"/>
              <w:lang w:eastAsia="sv-SE"/>
            </w:rPr>
          </w:pPr>
          <w:hyperlink w:anchor="_Toc57656012" w:history="1">
            <w:r w:rsidR="00DD6D68" w:rsidRPr="00903DBA">
              <w:rPr>
                <w:rStyle w:val="Hyperlnk"/>
                <w:noProof/>
              </w:rPr>
              <w:t>3.4.</w:t>
            </w:r>
            <w:r w:rsidR="00DD6D68" w:rsidRPr="00903DBA">
              <w:rPr>
                <w:rFonts w:asciiTheme="minorHAnsi" w:eastAsiaTheme="minorEastAsia" w:hAnsiTheme="minorHAnsi"/>
                <w:noProof/>
                <w:color w:val="auto"/>
                <w:lang w:eastAsia="sv-SE"/>
              </w:rPr>
              <w:tab/>
            </w:r>
            <w:r w:rsidR="00DD6D68" w:rsidRPr="00903DBA">
              <w:rPr>
                <w:rStyle w:val="Hyperlnk"/>
                <w:noProof/>
              </w:rPr>
              <w:t>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2 \h </w:instrText>
            </w:r>
            <w:r w:rsidR="00DD6D68" w:rsidRPr="00903DBA">
              <w:rPr>
                <w:noProof/>
                <w:webHidden/>
              </w:rPr>
            </w:r>
            <w:r w:rsidR="00DD6D68" w:rsidRPr="00903DBA">
              <w:rPr>
                <w:noProof/>
                <w:webHidden/>
              </w:rPr>
              <w:fldChar w:fldCharType="separate"/>
            </w:r>
            <w:r w:rsidR="00392B3E">
              <w:rPr>
                <w:noProof/>
                <w:webHidden/>
              </w:rPr>
              <w:t>55</w:t>
            </w:r>
            <w:r w:rsidR="00DD6D68" w:rsidRPr="00903DBA">
              <w:rPr>
                <w:noProof/>
                <w:webHidden/>
              </w:rPr>
              <w:fldChar w:fldCharType="end"/>
            </w:r>
          </w:hyperlink>
        </w:p>
        <w:p w14:paraId="784D9939" w14:textId="219542EB"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13"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Expressio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3 \h </w:instrText>
            </w:r>
            <w:r w:rsidR="00DD6D68" w:rsidRPr="00903DBA">
              <w:rPr>
                <w:noProof/>
                <w:webHidden/>
              </w:rPr>
            </w:r>
            <w:r w:rsidR="00DD6D68" w:rsidRPr="00903DBA">
              <w:rPr>
                <w:noProof/>
                <w:webHidden/>
              </w:rPr>
              <w:fldChar w:fldCharType="separate"/>
            </w:r>
            <w:r w:rsidR="00392B3E">
              <w:rPr>
                <w:noProof/>
                <w:webHidden/>
              </w:rPr>
              <w:t>55</w:t>
            </w:r>
            <w:r w:rsidR="00DD6D68" w:rsidRPr="00903DBA">
              <w:rPr>
                <w:noProof/>
                <w:webHidden/>
              </w:rPr>
              <w:fldChar w:fldCharType="end"/>
            </w:r>
          </w:hyperlink>
        </w:p>
        <w:p w14:paraId="53FC0B87" w14:textId="684D12B5"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14"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The Assign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4 \h </w:instrText>
            </w:r>
            <w:r w:rsidR="00DD6D68" w:rsidRPr="00903DBA">
              <w:rPr>
                <w:noProof/>
                <w:webHidden/>
              </w:rPr>
            </w:r>
            <w:r w:rsidR="00DD6D68" w:rsidRPr="00903DBA">
              <w:rPr>
                <w:noProof/>
                <w:webHidden/>
              </w:rPr>
              <w:fldChar w:fldCharType="separate"/>
            </w:r>
            <w:r w:rsidR="00392B3E">
              <w:rPr>
                <w:noProof/>
                <w:webHidden/>
              </w:rPr>
              <w:t>57</w:t>
            </w:r>
            <w:r w:rsidR="00DD6D68" w:rsidRPr="00903DBA">
              <w:rPr>
                <w:noProof/>
                <w:webHidden/>
              </w:rPr>
              <w:fldChar w:fldCharType="end"/>
            </w:r>
          </w:hyperlink>
        </w:p>
        <w:p w14:paraId="07532292" w14:textId="21B9A0E4"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15"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The Condi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5 \h </w:instrText>
            </w:r>
            <w:r w:rsidR="00DD6D68" w:rsidRPr="00903DBA">
              <w:rPr>
                <w:noProof/>
                <w:webHidden/>
              </w:rPr>
            </w:r>
            <w:r w:rsidR="00DD6D68" w:rsidRPr="00903DBA">
              <w:rPr>
                <w:noProof/>
                <w:webHidden/>
              </w:rPr>
              <w:fldChar w:fldCharType="separate"/>
            </w:r>
            <w:r w:rsidR="00392B3E">
              <w:rPr>
                <w:noProof/>
                <w:webHidden/>
              </w:rPr>
              <w:t>57</w:t>
            </w:r>
            <w:r w:rsidR="00DD6D68" w:rsidRPr="00903DBA">
              <w:rPr>
                <w:noProof/>
                <w:webHidden/>
              </w:rPr>
              <w:fldChar w:fldCharType="end"/>
            </w:r>
          </w:hyperlink>
        </w:p>
        <w:p w14:paraId="1B61FD6E" w14:textId="58FFA4D4"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16"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6 \h </w:instrText>
            </w:r>
            <w:r w:rsidR="00DD6D68" w:rsidRPr="00903DBA">
              <w:rPr>
                <w:noProof/>
                <w:webHidden/>
              </w:rPr>
            </w:r>
            <w:r w:rsidR="00DD6D68" w:rsidRPr="00903DBA">
              <w:rPr>
                <w:noProof/>
                <w:webHidden/>
              </w:rPr>
              <w:fldChar w:fldCharType="separate"/>
            </w:r>
            <w:r w:rsidR="00392B3E">
              <w:rPr>
                <w:noProof/>
                <w:webHidden/>
              </w:rPr>
              <w:t>58</w:t>
            </w:r>
            <w:r w:rsidR="00DD6D68" w:rsidRPr="00903DBA">
              <w:rPr>
                <w:noProof/>
                <w:webHidden/>
              </w:rPr>
              <w:fldChar w:fldCharType="end"/>
            </w:r>
          </w:hyperlink>
        </w:p>
        <w:p w14:paraId="194415E4" w14:textId="170F5A47"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17"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Logical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7 \h </w:instrText>
            </w:r>
            <w:r w:rsidR="00DD6D68" w:rsidRPr="00903DBA">
              <w:rPr>
                <w:noProof/>
                <w:webHidden/>
              </w:rPr>
            </w:r>
            <w:r w:rsidR="00DD6D68" w:rsidRPr="00903DBA">
              <w:rPr>
                <w:noProof/>
                <w:webHidden/>
              </w:rPr>
              <w:fldChar w:fldCharType="separate"/>
            </w:r>
            <w:r w:rsidR="00392B3E">
              <w:rPr>
                <w:noProof/>
                <w:webHidden/>
              </w:rPr>
              <w:t>58</w:t>
            </w:r>
            <w:r w:rsidR="00DD6D68" w:rsidRPr="00903DBA">
              <w:rPr>
                <w:noProof/>
                <w:webHidden/>
              </w:rPr>
              <w:fldChar w:fldCharType="end"/>
            </w:r>
          </w:hyperlink>
        </w:p>
        <w:p w14:paraId="640896C1" w14:textId="03CCC1C5"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18"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8 \h </w:instrText>
            </w:r>
            <w:r w:rsidR="00DD6D68" w:rsidRPr="00903DBA">
              <w:rPr>
                <w:noProof/>
                <w:webHidden/>
              </w:rPr>
            </w:r>
            <w:r w:rsidR="00DD6D68" w:rsidRPr="00903DBA">
              <w:rPr>
                <w:noProof/>
                <w:webHidden/>
              </w:rPr>
              <w:fldChar w:fldCharType="separate"/>
            </w:r>
            <w:r w:rsidR="00392B3E">
              <w:rPr>
                <w:noProof/>
                <w:webHidden/>
              </w:rPr>
              <w:t>58</w:t>
            </w:r>
            <w:r w:rsidR="00DD6D68" w:rsidRPr="00903DBA">
              <w:rPr>
                <w:noProof/>
                <w:webHidden/>
              </w:rPr>
              <w:fldChar w:fldCharType="end"/>
            </w:r>
          </w:hyperlink>
        </w:p>
        <w:p w14:paraId="388C5C88" w14:textId="65C7D6E3"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19"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Shif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9 \h </w:instrText>
            </w:r>
            <w:r w:rsidR="00DD6D68" w:rsidRPr="00903DBA">
              <w:rPr>
                <w:noProof/>
                <w:webHidden/>
              </w:rPr>
            </w:r>
            <w:r w:rsidR="00DD6D68" w:rsidRPr="00903DBA">
              <w:rPr>
                <w:noProof/>
                <w:webHidden/>
              </w:rPr>
              <w:fldChar w:fldCharType="separate"/>
            </w:r>
            <w:r w:rsidR="00392B3E">
              <w:rPr>
                <w:noProof/>
                <w:webHidden/>
              </w:rPr>
              <w:t>59</w:t>
            </w:r>
            <w:r w:rsidR="00DD6D68" w:rsidRPr="00903DBA">
              <w:rPr>
                <w:noProof/>
                <w:webHidden/>
              </w:rPr>
              <w:fldChar w:fldCharType="end"/>
            </w:r>
          </w:hyperlink>
        </w:p>
        <w:p w14:paraId="7BC68EE4" w14:textId="0F651214"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20"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Equality and 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0 \h </w:instrText>
            </w:r>
            <w:r w:rsidR="00DD6D68" w:rsidRPr="00903DBA">
              <w:rPr>
                <w:noProof/>
                <w:webHidden/>
              </w:rPr>
            </w:r>
            <w:r w:rsidR="00DD6D68" w:rsidRPr="00903DBA">
              <w:rPr>
                <w:noProof/>
                <w:webHidden/>
              </w:rPr>
              <w:fldChar w:fldCharType="separate"/>
            </w:r>
            <w:r w:rsidR="00392B3E">
              <w:rPr>
                <w:noProof/>
                <w:webHidden/>
              </w:rPr>
              <w:t>59</w:t>
            </w:r>
            <w:r w:rsidR="00DD6D68" w:rsidRPr="00903DBA">
              <w:rPr>
                <w:noProof/>
                <w:webHidden/>
              </w:rPr>
              <w:fldChar w:fldCharType="end"/>
            </w:r>
          </w:hyperlink>
        </w:p>
        <w:p w14:paraId="0B64B798" w14:textId="65B1E4EB"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21"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ddition and Subtrac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1 \h </w:instrText>
            </w:r>
            <w:r w:rsidR="00DD6D68" w:rsidRPr="00903DBA">
              <w:rPr>
                <w:noProof/>
                <w:webHidden/>
              </w:rPr>
            </w:r>
            <w:r w:rsidR="00DD6D68" w:rsidRPr="00903DBA">
              <w:rPr>
                <w:noProof/>
                <w:webHidden/>
              </w:rPr>
              <w:fldChar w:fldCharType="separate"/>
            </w:r>
            <w:r w:rsidR="00392B3E">
              <w:rPr>
                <w:noProof/>
                <w:webHidden/>
              </w:rPr>
              <w:t>60</w:t>
            </w:r>
            <w:r w:rsidR="00DD6D68" w:rsidRPr="00903DBA">
              <w:rPr>
                <w:noProof/>
                <w:webHidden/>
              </w:rPr>
              <w:fldChar w:fldCharType="end"/>
            </w:r>
          </w:hyperlink>
        </w:p>
        <w:p w14:paraId="31E3F1F3" w14:textId="6CB16501"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22"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ultiplic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2 \h </w:instrText>
            </w:r>
            <w:r w:rsidR="00DD6D68" w:rsidRPr="00903DBA">
              <w:rPr>
                <w:noProof/>
                <w:webHidden/>
              </w:rPr>
            </w:r>
            <w:r w:rsidR="00DD6D68" w:rsidRPr="00903DBA">
              <w:rPr>
                <w:noProof/>
                <w:webHidden/>
              </w:rPr>
              <w:fldChar w:fldCharType="separate"/>
            </w:r>
            <w:r w:rsidR="00392B3E">
              <w:rPr>
                <w:noProof/>
                <w:webHidden/>
              </w:rPr>
              <w:t>60</w:t>
            </w:r>
            <w:r w:rsidR="00DD6D68" w:rsidRPr="00903DBA">
              <w:rPr>
                <w:noProof/>
                <w:webHidden/>
              </w:rPr>
              <w:fldChar w:fldCharType="end"/>
            </w:r>
          </w:hyperlink>
        </w:p>
        <w:p w14:paraId="10C5C5CE" w14:textId="0ADFB904"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23" w:history="1">
            <w:r w:rsidR="00DD6D68" w:rsidRPr="00903DBA">
              <w:rPr>
                <w:rStyle w:val="Hyperlnk"/>
                <w:noProof/>
              </w:rPr>
              <w:t>3.4.5.</w:t>
            </w:r>
            <w:r w:rsidR="00DD6D68" w:rsidRPr="00903DBA">
              <w:rPr>
                <w:rFonts w:asciiTheme="minorHAnsi" w:eastAsiaTheme="minorEastAsia" w:hAnsiTheme="minorHAnsi"/>
                <w:noProof/>
                <w:color w:val="auto"/>
                <w:lang w:eastAsia="sv-SE"/>
              </w:rPr>
              <w:tab/>
            </w:r>
            <w:r w:rsidR="00DD6D68" w:rsidRPr="00903DBA">
              <w:rPr>
                <w:rStyle w:val="Hyperlnk"/>
                <w:noProof/>
              </w:rPr>
              <w:t>Cast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3 \h </w:instrText>
            </w:r>
            <w:r w:rsidR="00DD6D68" w:rsidRPr="00903DBA">
              <w:rPr>
                <w:noProof/>
                <w:webHidden/>
              </w:rPr>
            </w:r>
            <w:r w:rsidR="00DD6D68" w:rsidRPr="00903DBA">
              <w:rPr>
                <w:noProof/>
                <w:webHidden/>
              </w:rPr>
              <w:fldChar w:fldCharType="separate"/>
            </w:r>
            <w:r w:rsidR="00392B3E">
              <w:rPr>
                <w:noProof/>
                <w:webHidden/>
              </w:rPr>
              <w:t>61</w:t>
            </w:r>
            <w:r w:rsidR="00DD6D68" w:rsidRPr="00903DBA">
              <w:rPr>
                <w:noProof/>
                <w:webHidden/>
              </w:rPr>
              <w:fldChar w:fldCharType="end"/>
            </w:r>
          </w:hyperlink>
        </w:p>
        <w:p w14:paraId="0E42311A" w14:textId="2348679F"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24" w:history="1">
            <w:r w:rsidR="00DD6D68" w:rsidRPr="00903DBA">
              <w:rPr>
                <w:rStyle w:val="Hyperlnk"/>
                <w:noProof/>
              </w:rPr>
              <w:t>3.4.6.</w:t>
            </w:r>
            <w:r w:rsidR="00DD6D68" w:rsidRPr="00903DBA">
              <w:rPr>
                <w:rFonts w:asciiTheme="minorHAnsi" w:eastAsiaTheme="minorEastAsia" w:hAnsiTheme="minorHAnsi"/>
                <w:noProof/>
                <w:color w:val="auto"/>
                <w:lang w:eastAsia="sv-SE"/>
              </w:rPr>
              <w:tab/>
            </w:r>
            <w:r w:rsidR="00DD6D68" w:rsidRPr="00903DBA">
              <w:rPr>
                <w:rStyle w:val="Hyperlnk"/>
                <w:noProof/>
              </w:rPr>
              <w:t>Prefi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4 \h </w:instrText>
            </w:r>
            <w:r w:rsidR="00DD6D68" w:rsidRPr="00903DBA">
              <w:rPr>
                <w:noProof/>
                <w:webHidden/>
              </w:rPr>
            </w:r>
            <w:r w:rsidR="00DD6D68" w:rsidRPr="00903DBA">
              <w:rPr>
                <w:noProof/>
                <w:webHidden/>
              </w:rPr>
              <w:fldChar w:fldCharType="separate"/>
            </w:r>
            <w:r w:rsidR="00392B3E">
              <w:rPr>
                <w:noProof/>
                <w:webHidden/>
              </w:rPr>
              <w:t>61</w:t>
            </w:r>
            <w:r w:rsidR="00DD6D68" w:rsidRPr="00903DBA">
              <w:rPr>
                <w:noProof/>
                <w:webHidden/>
              </w:rPr>
              <w:fldChar w:fldCharType="end"/>
            </w:r>
          </w:hyperlink>
        </w:p>
        <w:p w14:paraId="1C626DF1" w14:textId="2B5AC0D2"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25" w:history="1">
            <w:r w:rsidR="00DD6D68" w:rsidRPr="00903DBA">
              <w:rPr>
                <w:rStyle w:val="Hyperlnk"/>
                <w:noProof/>
              </w:rPr>
              <w:t>3.4.7.</w:t>
            </w:r>
            <w:r w:rsidR="00DD6D68" w:rsidRPr="00903DBA">
              <w:rPr>
                <w:rFonts w:asciiTheme="minorHAnsi" w:eastAsiaTheme="minorEastAsia" w:hAnsiTheme="minorHAnsi"/>
                <w:noProof/>
                <w:color w:val="auto"/>
                <w:lang w:eastAsia="sv-SE"/>
              </w:rPr>
              <w:tab/>
            </w:r>
            <w:r w:rsidR="00DD6D68" w:rsidRPr="00903DBA">
              <w:rPr>
                <w:rStyle w:val="Hyperlnk"/>
                <w:noProof/>
              </w:rPr>
              <w:t>Unary Addi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5 \h </w:instrText>
            </w:r>
            <w:r w:rsidR="00DD6D68" w:rsidRPr="00903DBA">
              <w:rPr>
                <w:noProof/>
                <w:webHidden/>
              </w:rPr>
              <w:fldChar w:fldCharType="separate"/>
            </w:r>
            <w:r w:rsidR="00392B3E">
              <w:rPr>
                <w:b/>
                <w:bCs/>
                <w:noProof/>
                <w:webHidden/>
                <w:lang w:val="sv-SE"/>
              </w:rPr>
              <w:t>Fel! Bokmärket är inte definierat.</w:t>
            </w:r>
            <w:r w:rsidR="00DD6D68" w:rsidRPr="00903DBA">
              <w:rPr>
                <w:noProof/>
                <w:webHidden/>
              </w:rPr>
              <w:fldChar w:fldCharType="end"/>
            </w:r>
          </w:hyperlink>
        </w:p>
        <w:p w14:paraId="07207292" w14:textId="4238A0A4"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26" w:history="1">
            <w:r w:rsidR="00DD6D68" w:rsidRPr="00903DBA">
              <w:rPr>
                <w:rStyle w:val="Hyperlnk"/>
                <w:noProof/>
                <w:highlight w:val="white"/>
              </w:rPr>
              <w:t>3.4.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gical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6 \h </w:instrText>
            </w:r>
            <w:r w:rsidR="00DD6D68" w:rsidRPr="00903DBA">
              <w:rPr>
                <w:noProof/>
                <w:webHidden/>
              </w:rPr>
              <w:fldChar w:fldCharType="separate"/>
            </w:r>
            <w:r w:rsidR="00392B3E">
              <w:rPr>
                <w:b/>
                <w:bCs/>
                <w:noProof/>
                <w:webHidden/>
                <w:lang w:val="sv-SE"/>
              </w:rPr>
              <w:t>Fel! Bokmärket är inte definierat.</w:t>
            </w:r>
            <w:r w:rsidR="00DD6D68" w:rsidRPr="00903DBA">
              <w:rPr>
                <w:noProof/>
                <w:webHidden/>
              </w:rPr>
              <w:fldChar w:fldCharType="end"/>
            </w:r>
          </w:hyperlink>
        </w:p>
        <w:p w14:paraId="02D8117A" w14:textId="628D3A57"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27" w:history="1">
            <w:r w:rsidR="00DD6D68" w:rsidRPr="00903DBA">
              <w:rPr>
                <w:rStyle w:val="Hyperlnk"/>
                <w:noProof/>
                <w:highlight w:val="white"/>
              </w:rPr>
              <w:t>3.4.9.</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7 \h </w:instrText>
            </w:r>
            <w:r w:rsidR="00DD6D68" w:rsidRPr="00903DBA">
              <w:rPr>
                <w:noProof/>
                <w:webHidden/>
              </w:rPr>
              <w:fldChar w:fldCharType="separate"/>
            </w:r>
            <w:r w:rsidR="00392B3E">
              <w:rPr>
                <w:b/>
                <w:bCs/>
                <w:noProof/>
                <w:webHidden/>
                <w:lang w:val="sv-SE"/>
              </w:rPr>
              <w:t>Fel! Bokmärket är inte definierat.</w:t>
            </w:r>
            <w:r w:rsidR="00DD6D68" w:rsidRPr="00903DBA">
              <w:rPr>
                <w:noProof/>
                <w:webHidden/>
              </w:rPr>
              <w:fldChar w:fldCharType="end"/>
            </w:r>
          </w:hyperlink>
        </w:p>
        <w:p w14:paraId="36231EE8" w14:textId="4CFCF4CC"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28" w:history="1">
            <w:r w:rsidR="00DD6D68" w:rsidRPr="00903DBA">
              <w:rPr>
                <w:rStyle w:val="Hyperlnk"/>
                <w:noProof/>
                <w:highlight w:val="white"/>
              </w:rPr>
              <w:t>3.4.10.</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izeof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8 \h </w:instrText>
            </w:r>
            <w:r w:rsidR="00DD6D68" w:rsidRPr="00903DBA">
              <w:rPr>
                <w:noProof/>
                <w:webHidden/>
              </w:rPr>
              <w:fldChar w:fldCharType="separate"/>
            </w:r>
            <w:r w:rsidR="00392B3E">
              <w:rPr>
                <w:b/>
                <w:bCs/>
                <w:noProof/>
                <w:webHidden/>
                <w:lang w:val="sv-SE"/>
              </w:rPr>
              <w:t>Fel! Bokmärket är inte definierat.</w:t>
            </w:r>
            <w:r w:rsidR="00DD6D68" w:rsidRPr="00903DBA">
              <w:rPr>
                <w:noProof/>
                <w:webHidden/>
              </w:rPr>
              <w:fldChar w:fldCharType="end"/>
            </w:r>
          </w:hyperlink>
        </w:p>
        <w:p w14:paraId="7C657CDA" w14:textId="6A64BC86"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29" w:history="1">
            <w:r w:rsidR="00DD6D68" w:rsidRPr="00903DBA">
              <w:rPr>
                <w:rStyle w:val="Hyperlnk"/>
                <w:noProof/>
                <w:highlight w:val="white"/>
              </w:rPr>
              <w:t>3.4.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9 \h </w:instrText>
            </w:r>
            <w:r w:rsidR="00DD6D68" w:rsidRPr="00903DBA">
              <w:rPr>
                <w:noProof/>
                <w:webHidden/>
              </w:rPr>
              <w:fldChar w:fldCharType="separate"/>
            </w:r>
            <w:r w:rsidR="00392B3E">
              <w:rPr>
                <w:b/>
                <w:bCs/>
                <w:noProof/>
                <w:webHidden/>
                <w:lang w:val="sv-SE"/>
              </w:rPr>
              <w:t>Fel! Bokmärket är inte definierat.</w:t>
            </w:r>
            <w:r w:rsidR="00DD6D68" w:rsidRPr="00903DBA">
              <w:rPr>
                <w:noProof/>
                <w:webHidden/>
              </w:rPr>
              <w:fldChar w:fldCharType="end"/>
            </w:r>
          </w:hyperlink>
        </w:p>
        <w:p w14:paraId="5C73AE7B" w14:textId="3B89F5A8"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30" w:history="1">
            <w:r w:rsidR="00DD6D68" w:rsidRPr="00903DBA">
              <w:rPr>
                <w:rStyle w:val="Hyperlnk"/>
                <w:noProof/>
                <w:highlight w:val="white"/>
              </w:rPr>
              <w:t>3.4.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referenc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0 \h </w:instrText>
            </w:r>
            <w:r w:rsidR="00DD6D68" w:rsidRPr="00903DBA">
              <w:rPr>
                <w:noProof/>
                <w:webHidden/>
              </w:rPr>
              <w:fldChar w:fldCharType="separate"/>
            </w:r>
            <w:r w:rsidR="00392B3E">
              <w:rPr>
                <w:b/>
                <w:bCs/>
                <w:noProof/>
                <w:webHidden/>
                <w:lang w:val="sv-SE"/>
              </w:rPr>
              <w:t>Fel! Bokmärket är inte definierat.</w:t>
            </w:r>
            <w:r w:rsidR="00DD6D68" w:rsidRPr="00903DBA">
              <w:rPr>
                <w:noProof/>
                <w:webHidden/>
              </w:rPr>
              <w:fldChar w:fldCharType="end"/>
            </w:r>
          </w:hyperlink>
        </w:p>
        <w:p w14:paraId="5CF9851D" w14:textId="121D0E05"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31"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e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1 \h </w:instrText>
            </w:r>
            <w:r w:rsidR="00DD6D68" w:rsidRPr="00903DBA">
              <w:rPr>
                <w:noProof/>
                <w:webHidden/>
              </w:rPr>
              <w:fldChar w:fldCharType="separate"/>
            </w:r>
            <w:r w:rsidR="00392B3E">
              <w:rPr>
                <w:b/>
                <w:bCs/>
                <w:noProof/>
                <w:webHidden/>
                <w:lang w:val="sv-SE"/>
              </w:rPr>
              <w:t>Fel! Bokmärket är inte definierat.</w:t>
            </w:r>
            <w:r w:rsidR="00DD6D68" w:rsidRPr="00903DBA">
              <w:rPr>
                <w:noProof/>
                <w:webHidden/>
              </w:rPr>
              <w:fldChar w:fldCharType="end"/>
            </w:r>
          </w:hyperlink>
        </w:p>
        <w:p w14:paraId="6B74A0F8" w14:textId="0D5246FD"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32"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st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2 \h </w:instrText>
            </w:r>
            <w:r w:rsidR="00DD6D68" w:rsidRPr="00903DBA">
              <w:rPr>
                <w:noProof/>
                <w:webHidden/>
              </w:rPr>
            </w:r>
            <w:r w:rsidR="00DD6D68" w:rsidRPr="00903DBA">
              <w:rPr>
                <w:noProof/>
                <w:webHidden/>
              </w:rPr>
              <w:fldChar w:fldCharType="separate"/>
            </w:r>
            <w:r w:rsidR="00392B3E">
              <w:rPr>
                <w:noProof/>
                <w:webHidden/>
              </w:rPr>
              <w:t>62</w:t>
            </w:r>
            <w:r w:rsidR="00DD6D68" w:rsidRPr="00903DBA">
              <w:rPr>
                <w:noProof/>
                <w:webHidden/>
              </w:rPr>
              <w:fldChar w:fldCharType="end"/>
            </w:r>
          </w:hyperlink>
        </w:p>
        <w:p w14:paraId="74503876" w14:textId="2635E691"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33" w:history="1">
            <w:r w:rsidR="00DD6D68" w:rsidRPr="00903DBA">
              <w:rPr>
                <w:rStyle w:val="Hyperlnk"/>
                <w:noProof/>
                <w:highlight w:val="white"/>
              </w:rPr>
              <w:t>3.4.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row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3 \h </w:instrText>
            </w:r>
            <w:r w:rsidR="00DD6D68" w:rsidRPr="00903DBA">
              <w:rPr>
                <w:noProof/>
                <w:webHidden/>
              </w:rPr>
              <w:fldChar w:fldCharType="separate"/>
            </w:r>
            <w:r w:rsidR="00392B3E">
              <w:rPr>
                <w:b/>
                <w:bCs/>
                <w:noProof/>
                <w:webHidden/>
                <w:lang w:val="sv-SE"/>
              </w:rPr>
              <w:t>Fel! Bokmärket är inte definierat.</w:t>
            </w:r>
            <w:r w:rsidR="00DD6D68" w:rsidRPr="00903DBA">
              <w:rPr>
                <w:noProof/>
                <w:webHidden/>
              </w:rPr>
              <w:fldChar w:fldCharType="end"/>
            </w:r>
          </w:hyperlink>
        </w:p>
        <w:p w14:paraId="4492F623" w14:textId="7070D6FF"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34"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de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4 \h </w:instrText>
            </w:r>
            <w:r w:rsidR="00DD6D68" w:rsidRPr="00903DBA">
              <w:rPr>
                <w:noProof/>
                <w:webHidden/>
              </w:rPr>
              <w:fldChar w:fldCharType="separate"/>
            </w:r>
            <w:r w:rsidR="00392B3E">
              <w:rPr>
                <w:b/>
                <w:bCs/>
                <w:noProof/>
                <w:webHidden/>
                <w:lang w:val="sv-SE"/>
              </w:rPr>
              <w:t>Fel! Bokmärket är inte definierat.</w:t>
            </w:r>
            <w:r w:rsidR="00DD6D68" w:rsidRPr="00903DBA">
              <w:rPr>
                <w:noProof/>
                <w:webHidden/>
              </w:rPr>
              <w:fldChar w:fldCharType="end"/>
            </w:r>
          </w:hyperlink>
        </w:p>
        <w:p w14:paraId="54F96C83" w14:textId="56D01E20"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35"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5 \h </w:instrText>
            </w:r>
            <w:r w:rsidR="00DD6D68" w:rsidRPr="00903DBA">
              <w:rPr>
                <w:noProof/>
                <w:webHidden/>
              </w:rPr>
              <w:fldChar w:fldCharType="separate"/>
            </w:r>
            <w:r w:rsidR="00392B3E">
              <w:rPr>
                <w:b/>
                <w:bCs/>
                <w:noProof/>
                <w:webHidden/>
                <w:lang w:val="sv-SE"/>
              </w:rPr>
              <w:t>Fel! Bokmärket är inte definierat.</w:t>
            </w:r>
            <w:r w:rsidR="00DD6D68" w:rsidRPr="00903DBA">
              <w:rPr>
                <w:noProof/>
                <w:webHidden/>
              </w:rPr>
              <w:fldChar w:fldCharType="end"/>
            </w:r>
          </w:hyperlink>
        </w:p>
        <w:p w14:paraId="7FC4C895" w14:textId="2425A80B"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36"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6 \h </w:instrText>
            </w:r>
            <w:r w:rsidR="00DD6D68" w:rsidRPr="00903DBA">
              <w:rPr>
                <w:noProof/>
                <w:webHidden/>
              </w:rPr>
              <w:fldChar w:fldCharType="separate"/>
            </w:r>
            <w:r w:rsidR="00392B3E">
              <w:rPr>
                <w:b/>
                <w:bCs/>
                <w:noProof/>
                <w:webHidden/>
                <w:lang w:val="sv-SE"/>
              </w:rPr>
              <w:t>Fel! Bokmärket är inte definierat.</w:t>
            </w:r>
            <w:r w:rsidR="00DD6D68" w:rsidRPr="00903DBA">
              <w:rPr>
                <w:noProof/>
                <w:webHidden/>
              </w:rPr>
              <w:fldChar w:fldCharType="end"/>
            </w:r>
          </w:hyperlink>
        </w:p>
        <w:p w14:paraId="3B500B05" w14:textId="3BD6C417"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37"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rgument Expression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7 \h </w:instrText>
            </w:r>
            <w:r w:rsidR="00DD6D68" w:rsidRPr="00903DBA">
              <w:rPr>
                <w:noProof/>
                <w:webHidden/>
              </w:rPr>
              <w:fldChar w:fldCharType="separate"/>
            </w:r>
            <w:r w:rsidR="00392B3E">
              <w:rPr>
                <w:b/>
                <w:bCs/>
                <w:noProof/>
                <w:webHidden/>
                <w:lang w:val="sv-SE"/>
              </w:rPr>
              <w:t>Fel! Bokmärket är inte definierat.</w:t>
            </w:r>
            <w:r w:rsidR="00DD6D68" w:rsidRPr="00903DBA">
              <w:rPr>
                <w:noProof/>
                <w:webHidden/>
              </w:rPr>
              <w:fldChar w:fldCharType="end"/>
            </w:r>
          </w:hyperlink>
        </w:p>
        <w:p w14:paraId="08C38148" w14:textId="1EBED0D1"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38"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imary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8 \h </w:instrText>
            </w:r>
            <w:r w:rsidR="00DD6D68" w:rsidRPr="00903DBA">
              <w:rPr>
                <w:noProof/>
                <w:webHidden/>
              </w:rPr>
            </w:r>
            <w:r w:rsidR="00DD6D68" w:rsidRPr="00903DBA">
              <w:rPr>
                <w:noProof/>
                <w:webHidden/>
              </w:rPr>
              <w:fldChar w:fldCharType="separate"/>
            </w:r>
            <w:r w:rsidR="00392B3E">
              <w:rPr>
                <w:noProof/>
                <w:webHidden/>
              </w:rPr>
              <w:t>63</w:t>
            </w:r>
            <w:r w:rsidR="00DD6D68" w:rsidRPr="00903DBA">
              <w:rPr>
                <w:noProof/>
                <w:webHidden/>
              </w:rPr>
              <w:fldChar w:fldCharType="end"/>
            </w:r>
          </w:hyperlink>
        </w:p>
        <w:p w14:paraId="4F435F0D" w14:textId="3869E8DF" w:rsidR="00DD6D68" w:rsidRPr="00903DBA" w:rsidRDefault="004773EA">
          <w:pPr>
            <w:pStyle w:val="Innehll1"/>
            <w:rPr>
              <w:rFonts w:asciiTheme="minorHAnsi" w:eastAsiaTheme="minorEastAsia" w:hAnsiTheme="minorHAnsi"/>
              <w:noProof/>
              <w:color w:val="auto"/>
              <w:lang w:eastAsia="sv-SE"/>
            </w:rPr>
          </w:pPr>
          <w:hyperlink w:anchor="_Toc57656039" w:history="1">
            <w:r w:rsidR="00DD6D68" w:rsidRPr="00903DBA">
              <w:rPr>
                <w:rStyle w:val="Hyperlnk"/>
                <w:noProof/>
              </w:rPr>
              <w:t>4.</w:t>
            </w:r>
            <w:r w:rsidR="00DD6D68" w:rsidRPr="00903DBA">
              <w:rPr>
                <w:rFonts w:asciiTheme="minorHAnsi" w:eastAsiaTheme="minorEastAsia" w:hAnsiTheme="minorHAnsi"/>
                <w:noProof/>
                <w:color w:val="auto"/>
                <w:lang w:eastAsia="sv-SE"/>
              </w:rPr>
              <w:tab/>
            </w:r>
            <w:r w:rsidR="00DD6D68" w:rsidRPr="00903DBA">
              <w:rPr>
                <w:rStyle w:val="Hyperlnk"/>
                <w:noProof/>
              </w:rPr>
              <w:t>Declaration Specifiers and 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9 \h </w:instrText>
            </w:r>
            <w:r w:rsidR="00DD6D68" w:rsidRPr="00903DBA">
              <w:rPr>
                <w:noProof/>
                <w:webHidden/>
              </w:rPr>
            </w:r>
            <w:r w:rsidR="00DD6D68" w:rsidRPr="00903DBA">
              <w:rPr>
                <w:noProof/>
                <w:webHidden/>
              </w:rPr>
              <w:fldChar w:fldCharType="separate"/>
            </w:r>
            <w:r w:rsidR="00392B3E">
              <w:rPr>
                <w:noProof/>
                <w:webHidden/>
              </w:rPr>
              <w:t>65</w:t>
            </w:r>
            <w:r w:rsidR="00DD6D68" w:rsidRPr="00903DBA">
              <w:rPr>
                <w:noProof/>
                <w:webHidden/>
              </w:rPr>
              <w:fldChar w:fldCharType="end"/>
            </w:r>
          </w:hyperlink>
        </w:p>
        <w:p w14:paraId="66A262E4" w14:textId="6CBFB626" w:rsidR="00DD6D68" w:rsidRPr="00903DBA" w:rsidRDefault="004773EA">
          <w:pPr>
            <w:pStyle w:val="Innehll2"/>
            <w:tabs>
              <w:tab w:val="left" w:pos="880"/>
              <w:tab w:val="right" w:leader="dot" w:pos="9350"/>
            </w:tabs>
            <w:rPr>
              <w:rFonts w:asciiTheme="minorHAnsi" w:eastAsiaTheme="minorEastAsia" w:hAnsiTheme="minorHAnsi"/>
              <w:noProof/>
              <w:color w:val="auto"/>
              <w:lang w:eastAsia="sv-SE"/>
            </w:rPr>
          </w:pPr>
          <w:hyperlink w:anchor="_Toc57656040" w:history="1">
            <w:r w:rsidR="00DD6D68" w:rsidRPr="00903DBA">
              <w:rPr>
                <w:rStyle w:val="Hyperlnk"/>
                <w:noProof/>
              </w:rPr>
              <w:t>4.1.</w:t>
            </w:r>
            <w:r w:rsidR="00DD6D68" w:rsidRPr="00903DBA">
              <w:rPr>
                <w:rFonts w:asciiTheme="minorHAnsi" w:eastAsiaTheme="minorEastAsia" w:hAnsiTheme="minorHAnsi"/>
                <w:noProof/>
                <w:color w:val="auto"/>
                <w:lang w:eastAsia="sv-SE"/>
              </w:rPr>
              <w:tab/>
            </w:r>
            <w:r w:rsidR="00DD6D68" w:rsidRPr="00903DBA">
              <w:rPr>
                <w:rStyle w:val="Hyperlnk"/>
                <w:noProof/>
              </w:rPr>
              <w:t>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0 \h </w:instrText>
            </w:r>
            <w:r w:rsidR="00DD6D68" w:rsidRPr="00903DBA">
              <w:rPr>
                <w:noProof/>
                <w:webHidden/>
              </w:rPr>
            </w:r>
            <w:r w:rsidR="00DD6D68" w:rsidRPr="00903DBA">
              <w:rPr>
                <w:noProof/>
                <w:webHidden/>
              </w:rPr>
              <w:fldChar w:fldCharType="separate"/>
            </w:r>
            <w:r w:rsidR="00392B3E">
              <w:rPr>
                <w:noProof/>
                <w:webHidden/>
              </w:rPr>
              <w:t>124</w:t>
            </w:r>
            <w:r w:rsidR="00DD6D68" w:rsidRPr="00903DBA">
              <w:rPr>
                <w:noProof/>
                <w:webHidden/>
              </w:rPr>
              <w:fldChar w:fldCharType="end"/>
            </w:r>
          </w:hyperlink>
        </w:p>
        <w:p w14:paraId="7EB8B79D" w14:textId="6B9DE043" w:rsidR="00DD6D68" w:rsidRPr="00903DBA" w:rsidRDefault="004773EA">
          <w:pPr>
            <w:pStyle w:val="Innehll1"/>
            <w:rPr>
              <w:rFonts w:asciiTheme="minorHAnsi" w:eastAsiaTheme="minorEastAsia" w:hAnsiTheme="minorHAnsi"/>
              <w:noProof/>
              <w:color w:val="auto"/>
              <w:lang w:eastAsia="sv-SE"/>
            </w:rPr>
          </w:pPr>
          <w:hyperlink w:anchor="_Toc57656041" w:history="1">
            <w:r w:rsidR="00DD6D68" w:rsidRPr="00903DBA">
              <w:rPr>
                <w:rStyle w:val="Hyperlnk"/>
                <w:noProof/>
              </w:rPr>
              <w:t>5.</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1 \h </w:instrText>
            </w:r>
            <w:r w:rsidR="00DD6D68" w:rsidRPr="00903DBA">
              <w:rPr>
                <w:noProof/>
                <w:webHidden/>
              </w:rPr>
            </w:r>
            <w:r w:rsidR="00DD6D68" w:rsidRPr="00903DBA">
              <w:rPr>
                <w:noProof/>
                <w:webHidden/>
              </w:rPr>
              <w:fldChar w:fldCharType="separate"/>
            </w:r>
            <w:r w:rsidR="00392B3E">
              <w:rPr>
                <w:noProof/>
                <w:webHidden/>
              </w:rPr>
              <w:t>126</w:t>
            </w:r>
            <w:r w:rsidR="00DD6D68" w:rsidRPr="00903DBA">
              <w:rPr>
                <w:noProof/>
                <w:webHidden/>
              </w:rPr>
              <w:fldChar w:fldCharType="end"/>
            </w:r>
          </w:hyperlink>
        </w:p>
        <w:p w14:paraId="0F690CBB" w14:textId="0BB5C3CB" w:rsidR="00DD6D68" w:rsidRPr="00903DBA" w:rsidRDefault="004773EA">
          <w:pPr>
            <w:pStyle w:val="Innehll2"/>
            <w:tabs>
              <w:tab w:val="left" w:pos="880"/>
              <w:tab w:val="right" w:leader="dot" w:pos="9350"/>
            </w:tabs>
            <w:rPr>
              <w:rFonts w:asciiTheme="minorHAnsi" w:eastAsiaTheme="minorEastAsia" w:hAnsiTheme="minorHAnsi"/>
              <w:noProof/>
              <w:color w:val="auto"/>
              <w:lang w:eastAsia="sv-SE"/>
            </w:rPr>
          </w:pPr>
          <w:hyperlink w:anchor="_Toc57656042" w:history="1">
            <w:r w:rsidR="00DD6D68" w:rsidRPr="00903DBA">
              <w:rPr>
                <w:rStyle w:val="Hyperlnk"/>
                <w:noProof/>
              </w:rPr>
              <w:t>5.1.</w:t>
            </w:r>
            <w:r w:rsidR="00DD6D68" w:rsidRPr="00903DBA">
              <w:rPr>
                <w:rFonts w:asciiTheme="minorHAnsi" w:eastAsiaTheme="minorEastAsia" w:hAnsiTheme="minorHAnsi"/>
                <w:noProof/>
                <w:color w:val="auto"/>
                <w:lang w:eastAsia="sv-SE"/>
              </w:rPr>
              <w:tab/>
            </w:r>
            <w:r w:rsidR="00DD6D68" w:rsidRPr="00903DBA">
              <w:rPr>
                <w:rStyle w:val="Hyperlnk"/>
                <w:noProof/>
              </w:rPr>
              <w:t>The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2 \h </w:instrText>
            </w:r>
            <w:r w:rsidR="00DD6D68" w:rsidRPr="00903DBA">
              <w:rPr>
                <w:noProof/>
                <w:webHidden/>
              </w:rPr>
            </w:r>
            <w:r w:rsidR="00DD6D68" w:rsidRPr="00903DBA">
              <w:rPr>
                <w:noProof/>
                <w:webHidden/>
              </w:rPr>
              <w:fldChar w:fldCharType="separate"/>
            </w:r>
            <w:r w:rsidR="00392B3E">
              <w:rPr>
                <w:noProof/>
                <w:webHidden/>
              </w:rPr>
              <w:t>132</w:t>
            </w:r>
            <w:r w:rsidR="00DD6D68" w:rsidRPr="00903DBA">
              <w:rPr>
                <w:noProof/>
                <w:webHidden/>
              </w:rPr>
              <w:fldChar w:fldCharType="end"/>
            </w:r>
          </w:hyperlink>
        </w:p>
        <w:p w14:paraId="4C1A1DCD" w14:textId="436DB331" w:rsidR="00DD6D68" w:rsidRPr="00903DBA" w:rsidRDefault="004773EA">
          <w:pPr>
            <w:pStyle w:val="Innehll2"/>
            <w:tabs>
              <w:tab w:val="left" w:pos="880"/>
              <w:tab w:val="right" w:leader="dot" w:pos="9350"/>
            </w:tabs>
            <w:rPr>
              <w:rFonts w:asciiTheme="minorHAnsi" w:eastAsiaTheme="minorEastAsia" w:hAnsiTheme="minorHAnsi"/>
              <w:noProof/>
              <w:color w:val="auto"/>
              <w:lang w:eastAsia="sv-SE"/>
            </w:rPr>
          </w:pPr>
          <w:hyperlink w:anchor="_Toc57656043" w:history="1">
            <w:r w:rsidR="00DD6D68" w:rsidRPr="00903DBA">
              <w:rPr>
                <w:rStyle w:val="Hyperlnk"/>
                <w:noProof/>
              </w:rPr>
              <w:t>5.2.</w:t>
            </w:r>
            <w:r w:rsidR="00DD6D68" w:rsidRPr="00903DBA">
              <w:rPr>
                <w:rFonts w:asciiTheme="minorHAnsi" w:eastAsiaTheme="minorEastAsia" w:hAnsiTheme="minorHAnsi"/>
                <w:noProof/>
                <w:color w:val="auto"/>
                <w:lang w:eastAsia="sv-SE"/>
              </w:rPr>
              <w:tab/>
            </w:r>
            <w:r w:rsidR="00DD6D68" w:rsidRPr="00903DBA">
              <w:rPr>
                <w:rStyle w:val="Hyperlnk"/>
                <w:noProof/>
              </w:rPr>
              <w:t>Static Symbo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3 \h </w:instrText>
            </w:r>
            <w:r w:rsidR="00DD6D68" w:rsidRPr="00903DBA">
              <w:rPr>
                <w:noProof/>
                <w:webHidden/>
              </w:rPr>
            </w:r>
            <w:r w:rsidR="00DD6D68" w:rsidRPr="00903DBA">
              <w:rPr>
                <w:noProof/>
                <w:webHidden/>
              </w:rPr>
              <w:fldChar w:fldCharType="separate"/>
            </w:r>
            <w:r w:rsidR="00392B3E">
              <w:rPr>
                <w:noProof/>
                <w:webHidden/>
              </w:rPr>
              <w:t>138</w:t>
            </w:r>
            <w:r w:rsidR="00DD6D68" w:rsidRPr="00903DBA">
              <w:rPr>
                <w:noProof/>
                <w:webHidden/>
              </w:rPr>
              <w:fldChar w:fldCharType="end"/>
            </w:r>
          </w:hyperlink>
        </w:p>
        <w:p w14:paraId="20F62056" w14:textId="6E908026" w:rsidR="00DD6D68" w:rsidRPr="00903DBA" w:rsidRDefault="004773EA">
          <w:pPr>
            <w:pStyle w:val="Innehll1"/>
            <w:rPr>
              <w:rFonts w:asciiTheme="minorHAnsi" w:eastAsiaTheme="minorEastAsia" w:hAnsiTheme="minorHAnsi"/>
              <w:noProof/>
              <w:color w:val="auto"/>
              <w:lang w:eastAsia="sv-SE"/>
            </w:rPr>
          </w:pPr>
          <w:hyperlink w:anchor="_Toc57656044" w:history="1">
            <w:r w:rsidR="00DD6D68" w:rsidRPr="00903DBA">
              <w:rPr>
                <w:rStyle w:val="Hyperlnk"/>
                <w:noProof/>
              </w:rPr>
              <w:t>6.</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4 \h </w:instrText>
            </w:r>
            <w:r w:rsidR="00DD6D68" w:rsidRPr="00903DBA">
              <w:rPr>
                <w:noProof/>
                <w:webHidden/>
              </w:rPr>
            </w:r>
            <w:r w:rsidR="00DD6D68" w:rsidRPr="00903DBA">
              <w:rPr>
                <w:noProof/>
                <w:webHidden/>
              </w:rPr>
              <w:fldChar w:fldCharType="separate"/>
            </w:r>
            <w:r w:rsidR="00392B3E">
              <w:rPr>
                <w:noProof/>
                <w:webHidden/>
              </w:rPr>
              <w:t>141</w:t>
            </w:r>
            <w:r w:rsidR="00DD6D68" w:rsidRPr="00903DBA">
              <w:rPr>
                <w:noProof/>
                <w:webHidden/>
              </w:rPr>
              <w:fldChar w:fldCharType="end"/>
            </w:r>
          </w:hyperlink>
        </w:p>
        <w:p w14:paraId="1D433512" w14:textId="342CF494" w:rsidR="00DD6D68" w:rsidRPr="00903DBA" w:rsidRDefault="004773EA">
          <w:pPr>
            <w:pStyle w:val="Innehll2"/>
            <w:tabs>
              <w:tab w:val="left" w:pos="880"/>
              <w:tab w:val="right" w:leader="dot" w:pos="9350"/>
            </w:tabs>
            <w:rPr>
              <w:rFonts w:asciiTheme="minorHAnsi" w:eastAsiaTheme="minorEastAsia" w:hAnsiTheme="minorHAnsi"/>
              <w:noProof/>
              <w:color w:val="auto"/>
              <w:lang w:eastAsia="sv-SE"/>
            </w:rPr>
          </w:pPr>
          <w:hyperlink w:anchor="_Toc57656045" w:history="1">
            <w:r w:rsidR="00DD6D68" w:rsidRPr="00903DBA">
              <w:rPr>
                <w:rStyle w:val="Hyperlnk"/>
                <w:noProof/>
              </w:rPr>
              <w:t>6.1.</w:t>
            </w:r>
            <w:r w:rsidR="00DD6D68" w:rsidRPr="00903DBA">
              <w:rPr>
                <w:rFonts w:asciiTheme="minorHAnsi" w:eastAsiaTheme="minorEastAsia" w:hAnsiTheme="minorHAnsi"/>
                <w:noProof/>
                <w:color w:val="auto"/>
                <w:lang w:eastAsia="sv-SE"/>
              </w:rPr>
              <w:tab/>
            </w:r>
            <w:r w:rsidR="00DD6D68" w:rsidRPr="00903DBA">
              <w:rPr>
                <w:rStyle w:val="Hyperlnk"/>
                <w:noProof/>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5 \h </w:instrText>
            </w:r>
            <w:r w:rsidR="00DD6D68" w:rsidRPr="00903DBA">
              <w:rPr>
                <w:noProof/>
                <w:webHidden/>
              </w:rPr>
            </w:r>
            <w:r w:rsidR="00DD6D68" w:rsidRPr="00903DBA">
              <w:rPr>
                <w:noProof/>
                <w:webHidden/>
              </w:rPr>
              <w:fldChar w:fldCharType="separate"/>
            </w:r>
            <w:r w:rsidR="00392B3E">
              <w:rPr>
                <w:noProof/>
                <w:webHidden/>
              </w:rPr>
              <w:t>152</w:t>
            </w:r>
            <w:r w:rsidR="00DD6D68" w:rsidRPr="00903DBA">
              <w:rPr>
                <w:noProof/>
                <w:webHidden/>
              </w:rPr>
              <w:fldChar w:fldCharType="end"/>
            </w:r>
          </w:hyperlink>
        </w:p>
        <w:p w14:paraId="3657C55D" w14:textId="598E7690" w:rsidR="00DD6D68" w:rsidRPr="00903DBA" w:rsidRDefault="004773EA">
          <w:pPr>
            <w:pStyle w:val="Innehll2"/>
            <w:tabs>
              <w:tab w:val="left" w:pos="880"/>
              <w:tab w:val="right" w:leader="dot" w:pos="9350"/>
            </w:tabs>
            <w:rPr>
              <w:rFonts w:asciiTheme="minorHAnsi" w:eastAsiaTheme="minorEastAsia" w:hAnsiTheme="minorHAnsi"/>
              <w:noProof/>
              <w:color w:val="auto"/>
              <w:lang w:eastAsia="sv-SE"/>
            </w:rPr>
          </w:pPr>
          <w:hyperlink w:anchor="_Toc57656046" w:history="1">
            <w:r w:rsidR="00DD6D68" w:rsidRPr="00903DBA">
              <w:rPr>
                <w:rStyle w:val="Hyperlnk"/>
                <w:noProof/>
              </w:rPr>
              <w:t>6.2.</w:t>
            </w:r>
            <w:r w:rsidR="00DD6D68" w:rsidRPr="00903DBA">
              <w:rPr>
                <w:rFonts w:asciiTheme="minorHAnsi" w:eastAsiaTheme="minorEastAsia" w:hAnsiTheme="minorHAnsi"/>
                <w:noProof/>
                <w:color w:val="auto"/>
                <w:lang w:eastAsia="sv-SE"/>
              </w:rPr>
              <w:tab/>
            </w:r>
            <w:r w:rsidR="00DD6D68" w:rsidRPr="00903DBA">
              <w:rPr>
                <w:rStyle w:val="Hyperlnk"/>
                <w:noProof/>
              </w:rPr>
              <w:t>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6 \h </w:instrText>
            </w:r>
            <w:r w:rsidR="00DD6D68" w:rsidRPr="00903DBA">
              <w:rPr>
                <w:noProof/>
                <w:webHidden/>
              </w:rPr>
            </w:r>
            <w:r w:rsidR="00DD6D68" w:rsidRPr="00903DBA">
              <w:rPr>
                <w:noProof/>
                <w:webHidden/>
              </w:rPr>
              <w:fldChar w:fldCharType="separate"/>
            </w:r>
            <w:r w:rsidR="00392B3E">
              <w:rPr>
                <w:noProof/>
                <w:webHidden/>
              </w:rPr>
              <w:t>155</w:t>
            </w:r>
            <w:r w:rsidR="00DD6D68" w:rsidRPr="00903DBA">
              <w:rPr>
                <w:noProof/>
                <w:webHidden/>
              </w:rPr>
              <w:fldChar w:fldCharType="end"/>
            </w:r>
          </w:hyperlink>
        </w:p>
        <w:p w14:paraId="603B41BF" w14:textId="1BF8194C" w:rsidR="00DD6D68" w:rsidRPr="00903DBA" w:rsidRDefault="004773EA">
          <w:pPr>
            <w:pStyle w:val="Innehll2"/>
            <w:tabs>
              <w:tab w:val="left" w:pos="880"/>
              <w:tab w:val="right" w:leader="dot" w:pos="9350"/>
            </w:tabs>
            <w:rPr>
              <w:rFonts w:asciiTheme="minorHAnsi" w:eastAsiaTheme="minorEastAsia" w:hAnsiTheme="minorHAnsi"/>
              <w:noProof/>
              <w:color w:val="auto"/>
              <w:lang w:eastAsia="sv-SE"/>
            </w:rPr>
          </w:pPr>
          <w:hyperlink w:anchor="_Toc57656047" w:history="1">
            <w:r w:rsidR="00DD6D68" w:rsidRPr="00903DBA">
              <w:rPr>
                <w:rStyle w:val="Hyperlnk"/>
                <w:noProof/>
              </w:rPr>
              <w:t>6.3.</w:t>
            </w:r>
            <w:r w:rsidR="00DD6D68" w:rsidRPr="00903DBA">
              <w:rPr>
                <w:rFonts w:asciiTheme="minorHAnsi" w:eastAsiaTheme="minorEastAsia" w:hAnsiTheme="minorHAnsi"/>
                <w:noProof/>
                <w:color w:val="auto"/>
                <w:lang w:eastAsia="sv-SE"/>
              </w:rPr>
              <w:tab/>
            </w:r>
            <w:r w:rsidR="00DD6D68" w:rsidRPr="00903DBA">
              <w:rPr>
                <w:rStyle w:val="Hyperlnk"/>
                <w:noProof/>
              </w:rPr>
              <w:t>Type Promo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7 \h </w:instrText>
            </w:r>
            <w:r w:rsidR="00DD6D68" w:rsidRPr="00903DBA">
              <w:rPr>
                <w:noProof/>
                <w:webHidden/>
              </w:rPr>
            </w:r>
            <w:r w:rsidR="00DD6D68" w:rsidRPr="00903DBA">
              <w:rPr>
                <w:noProof/>
                <w:webHidden/>
              </w:rPr>
              <w:fldChar w:fldCharType="separate"/>
            </w:r>
            <w:r w:rsidR="00392B3E">
              <w:rPr>
                <w:noProof/>
                <w:webHidden/>
              </w:rPr>
              <w:t>160</w:t>
            </w:r>
            <w:r w:rsidR="00DD6D68" w:rsidRPr="00903DBA">
              <w:rPr>
                <w:noProof/>
                <w:webHidden/>
              </w:rPr>
              <w:fldChar w:fldCharType="end"/>
            </w:r>
          </w:hyperlink>
        </w:p>
        <w:p w14:paraId="5C5628BB" w14:textId="50BF9408" w:rsidR="00DD6D68" w:rsidRPr="00903DBA" w:rsidRDefault="004773EA">
          <w:pPr>
            <w:pStyle w:val="Innehll1"/>
            <w:rPr>
              <w:rFonts w:asciiTheme="minorHAnsi" w:eastAsiaTheme="minorEastAsia" w:hAnsiTheme="minorHAnsi"/>
              <w:noProof/>
              <w:color w:val="auto"/>
              <w:lang w:eastAsia="sv-SE"/>
            </w:rPr>
          </w:pPr>
          <w:hyperlink w:anchor="_Toc57656048" w:history="1">
            <w:r w:rsidR="00DD6D68" w:rsidRPr="00903DBA">
              <w:rPr>
                <w:rStyle w:val="Hyperlnk"/>
                <w:noProof/>
              </w:rPr>
              <w:t>7.</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8 \h </w:instrText>
            </w:r>
            <w:r w:rsidR="00DD6D68" w:rsidRPr="00903DBA">
              <w:rPr>
                <w:noProof/>
                <w:webHidden/>
              </w:rPr>
            </w:r>
            <w:r w:rsidR="00DD6D68" w:rsidRPr="00903DBA">
              <w:rPr>
                <w:noProof/>
                <w:webHidden/>
              </w:rPr>
              <w:fldChar w:fldCharType="separate"/>
            </w:r>
            <w:r w:rsidR="00392B3E">
              <w:rPr>
                <w:noProof/>
                <w:webHidden/>
              </w:rPr>
              <w:t>162</w:t>
            </w:r>
            <w:r w:rsidR="00DD6D68" w:rsidRPr="00903DBA">
              <w:rPr>
                <w:noProof/>
                <w:webHidden/>
              </w:rPr>
              <w:fldChar w:fldCharType="end"/>
            </w:r>
          </w:hyperlink>
        </w:p>
        <w:p w14:paraId="706580CC" w14:textId="462B7309" w:rsidR="00DD6D68" w:rsidRPr="00903DBA" w:rsidRDefault="004773EA">
          <w:pPr>
            <w:pStyle w:val="Innehll2"/>
            <w:tabs>
              <w:tab w:val="left" w:pos="880"/>
              <w:tab w:val="right" w:leader="dot" w:pos="9350"/>
            </w:tabs>
            <w:rPr>
              <w:rFonts w:asciiTheme="minorHAnsi" w:eastAsiaTheme="minorEastAsia" w:hAnsiTheme="minorHAnsi"/>
              <w:noProof/>
              <w:color w:val="auto"/>
              <w:lang w:eastAsia="sv-SE"/>
            </w:rPr>
          </w:pPr>
          <w:hyperlink w:anchor="_Toc57656049" w:history="1">
            <w:r w:rsidR="00DD6D68" w:rsidRPr="00903DBA">
              <w:rPr>
                <w:rStyle w:val="Hyperlnk"/>
                <w:noProof/>
                <w:highlight w:val="white"/>
              </w:rPr>
              <w:t>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9 \h </w:instrText>
            </w:r>
            <w:r w:rsidR="00DD6D68" w:rsidRPr="00903DBA">
              <w:rPr>
                <w:noProof/>
                <w:webHidden/>
              </w:rPr>
            </w:r>
            <w:r w:rsidR="00DD6D68" w:rsidRPr="00903DBA">
              <w:rPr>
                <w:noProof/>
                <w:webHidden/>
              </w:rPr>
              <w:fldChar w:fldCharType="separate"/>
            </w:r>
            <w:r w:rsidR="00392B3E">
              <w:rPr>
                <w:noProof/>
                <w:webHidden/>
              </w:rPr>
              <w:t>162</w:t>
            </w:r>
            <w:r w:rsidR="00DD6D68" w:rsidRPr="00903DBA">
              <w:rPr>
                <w:noProof/>
                <w:webHidden/>
              </w:rPr>
              <w:fldChar w:fldCharType="end"/>
            </w:r>
          </w:hyperlink>
        </w:p>
        <w:p w14:paraId="010AFD69" w14:textId="0359FB26" w:rsidR="00DD6D68" w:rsidRPr="00903DBA" w:rsidRDefault="004773EA">
          <w:pPr>
            <w:pStyle w:val="Innehll2"/>
            <w:tabs>
              <w:tab w:val="left" w:pos="880"/>
              <w:tab w:val="right" w:leader="dot" w:pos="9350"/>
            </w:tabs>
            <w:rPr>
              <w:rFonts w:asciiTheme="minorHAnsi" w:eastAsiaTheme="minorEastAsia" w:hAnsiTheme="minorHAnsi"/>
              <w:noProof/>
              <w:color w:val="auto"/>
              <w:lang w:eastAsia="sv-SE"/>
            </w:rPr>
          </w:pPr>
          <w:hyperlink w:anchor="_Toc57656050" w:history="1">
            <w:r w:rsidR="00DD6D68" w:rsidRPr="00903DBA">
              <w:rPr>
                <w:rStyle w:val="Hyperlnk"/>
                <w:noProof/>
                <w:highlight w:val="white"/>
              </w:rPr>
              <w:t>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ithmetic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0 \h </w:instrText>
            </w:r>
            <w:r w:rsidR="00DD6D68" w:rsidRPr="00903DBA">
              <w:rPr>
                <w:noProof/>
                <w:webHidden/>
              </w:rPr>
            </w:r>
            <w:r w:rsidR="00DD6D68" w:rsidRPr="00903DBA">
              <w:rPr>
                <w:noProof/>
                <w:webHidden/>
              </w:rPr>
              <w:fldChar w:fldCharType="separate"/>
            </w:r>
            <w:r w:rsidR="00392B3E">
              <w:rPr>
                <w:noProof/>
                <w:webHidden/>
              </w:rPr>
              <w:t>166</w:t>
            </w:r>
            <w:r w:rsidR="00DD6D68" w:rsidRPr="00903DBA">
              <w:rPr>
                <w:noProof/>
                <w:webHidden/>
              </w:rPr>
              <w:fldChar w:fldCharType="end"/>
            </w:r>
          </w:hyperlink>
        </w:p>
        <w:p w14:paraId="1DA85CD2" w14:textId="02FB25D6" w:rsidR="00DD6D68" w:rsidRPr="00903DBA" w:rsidRDefault="004773EA">
          <w:pPr>
            <w:pStyle w:val="Innehll2"/>
            <w:tabs>
              <w:tab w:val="left" w:pos="880"/>
              <w:tab w:val="right" w:leader="dot" w:pos="9350"/>
            </w:tabs>
            <w:rPr>
              <w:rFonts w:asciiTheme="minorHAnsi" w:eastAsiaTheme="minorEastAsia" w:hAnsiTheme="minorHAnsi"/>
              <w:noProof/>
              <w:color w:val="auto"/>
              <w:lang w:eastAsia="sv-SE"/>
            </w:rPr>
          </w:pPr>
          <w:hyperlink w:anchor="_Toc57656051" w:history="1">
            <w:r w:rsidR="00DD6D68" w:rsidRPr="00903DBA">
              <w:rPr>
                <w:rStyle w:val="Hyperlnk"/>
                <w:noProof/>
                <w:highlight w:val="white"/>
              </w:rPr>
              <w:t>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nstant 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1 \h </w:instrText>
            </w:r>
            <w:r w:rsidR="00DD6D68" w:rsidRPr="00903DBA">
              <w:rPr>
                <w:noProof/>
                <w:webHidden/>
              </w:rPr>
            </w:r>
            <w:r w:rsidR="00DD6D68" w:rsidRPr="00903DBA">
              <w:rPr>
                <w:noProof/>
                <w:webHidden/>
              </w:rPr>
              <w:fldChar w:fldCharType="separate"/>
            </w:r>
            <w:r w:rsidR="00392B3E">
              <w:rPr>
                <w:noProof/>
                <w:webHidden/>
              </w:rPr>
              <w:t>172</w:t>
            </w:r>
            <w:r w:rsidR="00DD6D68" w:rsidRPr="00903DBA">
              <w:rPr>
                <w:noProof/>
                <w:webHidden/>
              </w:rPr>
              <w:fldChar w:fldCharType="end"/>
            </w:r>
          </w:hyperlink>
        </w:p>
        <w:p w14:paraId="5EFD9631" w14:textId="7E5F59C3" w:rsidR="00DD6D68" w:rsidRPr="00903DBA" w:rsidRDefault="004773EA">
          <w:pPr>
            <w:pStyle w:val="Innehll1"/>
            <w:rPr>
              <w:rFonts w:asciiTheme="minorHAnsi" w:eastAsiaTheme="minorEastAsia" w:hAnsiTheme="minorHAnsi"/>
              <w:noProof/>
              <w:color w:val="auto"/>
              <w:lang w:eastAsia="sv-SE"/>
            </w:rPr>
          </w:pPr>
          <w:hyperlink w:anchor="_Toc57656052" w:history="1">
            <w:r w:rsidR="00DD6D68" w:rsidRPr="00903DBA">
              <w:rPr>
                <w:rStyle w:val="Hyperlnk"/>
                <w:noProof/>
              </w:rPr>
              <w:t>8.</w:t>
            </w:r>
            <w:r w:rsidR="00DD6D68" w:rsidRPr="00903DBA">
              <w:rPr>
                <w:rFonts w:asciiTheme="minorHAnsi" w:eastAsiaTheme="minorEastAsia" w:hAnsiTheme="minorHAnsi"/>
                <w:noProof/>
                <w:color w:val="auto"/>
                <w:lang w:eastAsia="sv-SE"/>
              </w:rPr>
              <w:tab/>
            </w:r>
            <w:r w:rsidR="00DD6D68" w:rsidRPr="00903DBA">
              <w:rPr>
                <w:rStyle w:val="Hyperlnk"/>
                <w:noProof/>
              </w:rPr>
              <w:t>Static 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2 \h </w:instrText>
            </w:r>
            <w:r w:rsidR="00DD6D68" w:rsidRPr="00903DBA">
              <w:rPr>
                <w:noProof/>
                <w:webHidden/>
              </w:rPr>
            </w:r>
            <w:r w:rsidR="00DD6D68" w:rsidRPr="00903DBA">
              <w:rPr>
                <w:noProof/>
                <w:webHidden/>
              </w:rPr>
              <w:fldChar w:fldCharType="separate"/>
            </w:r>
            <w:r w:rsidR="00392B3E">
              <w:rPr>
                <w:noProof/>
                <w:webHidden/>
              </w:rPr>
              <w:t>176</w:t>
            </w:r>
            <w:r w:rsidR="00DD6D68" w:rsidRPr="00903DBA">
              <w:rPr>
                <w:noProof/>
                <w:webHidden/>
              </w:rPr>
              <w:fldChar w:fldCharType="end"/>
            </w:r>
          </w:hyperlink>
        </w:p>
        <w:p w14:paraId="4177BA18" w14:textId="412B1C3A" w:rsidR="00DD6D68" w:rsidRPr="00903DBA" w:rsidRDefault="004773EA">
          <w:pPr>
            <w:pStyle w:val="Innehll1"/>
            <w:rPr>
              <w:rFonts w:asciiTheme="minorHAnsi" w:eastAsiaTheme="minorEastAsia" w:hAnsiTheme="minorHAnsi"/>
              <w:noProof/>
              <w:color w:val="auto"/>
              <w:lang w:eastAsia="sv-SE"/>
            </w:rPr>
          </w:pPr>
          <w:hyperlink w:anchor="_Toc57656053" w:history="1">
            <w:r w:rsidR="00DD6D68" w:rsidRPr="00903DBA">
              <w:rPr>
                <w:rStyle w:val="Hyperlnk"/>
                <w:noProof/>
              </w:rPr>
              <w:t>9.</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3 \h </w:instrText>
            </w:r>
            <w:r w:rsidR="00DD6D68" w:rsidRPr="00903DBA">
              <w:rPr>
                <w:noProof/>
                <w:webHidden/>
              </w:rPr>
            </w:r>
            <w:r w:rsidR="00DD6D68" w:rsidRPr="00903DBA">
              <w:rPr>
                <w:noProof/>
                <w:webHidden/>
              </w:rPr>
              <w:fldChar w:fldCharType="separate"/>
            </w:r>
            <w:r w:rsidR="00392B3E">
              <w:rPr>
                <w:noProof/>
                <w:webHidden/>
              </w:rPr>
              <w:t>181</w:t>
            </w:r>
            <w:r w:rsidR="00DD6D68" w:rsidRPr="00903DBA">
              <w:rPr>
                <w:noProof/>
                <w:webHidden/>
              </w:rPr>
              <w:fldChar w:fldCharType="end"/>
            </w:r>
          </w:hyperlink>
        </w:p>
        <w:p w14:paraId="292AF640" w14:textId="082BED00"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54"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Auto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4 \h </w:instrText>
            </w:r>
            <w:r w:rsidR="00DD6D68" w:rsidRPr="00903DBA">
              <w:rPr>
                <w:noProof/>
                <w:webHidden/>
              </w:rPr>
            </w:r>
            <w:r w:rsidR="00DD6D68" w:rsidRPr="00903DBA">
              <w:rPr>
                <w:noProof/>
                <w:webHidden/>
              </w:rPr>
              <w:fldChar w:fldCharType="separate"/>
            </w:r>
            <w:r w:rsidR="00392B3E">
              <w:rPr>
                <w:noProof/>
                <w:webHidden/>
              </w:rPr>
              <w:t>181</w:t>
            </w:r>
            <w:r w:rsidR="00DD6D68" w:rsidRPr="00903DBA">
              <w:rPr>
                <w:noProof/>
                <w:webHidden/>
              </w:rPr>
              <w:fldChar w:fldCharType="end"/>
            </w:r>
          </w:hyperlink>
        </w:p>
        <w:p w14:paraId="7035AC52" w14:textId="7C541B08"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55"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Static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5 \h </w:instrText>
            </w:r>
            <w:r w:rsidR="00DD6D68" w:rsidRPr="00903DBA">
              <w:rPr>
                <w:noProof/>
                <w:webHidden/>
              </w:rPr>
            </w:r>
            <w:r w:rsidR="00DD6D68" w:rsidRPr="00903DBA">
              <w:rPr>
                <w:noProof/>
                <w:webHidden/>
              </w:rPr>
              <w:fldChar w:fldCharType="separate"/>
            </w:r>
            <w:r w:rsidR="00392B3E">
              <w:rPr>
                <w:noProof/>
                <w:webHidden/>
              </w:rPr>
              <w:t>184</w:t>
            </w:r>
            <w:r w:rsidR="00DD6D68" w:rsidRPr="00903DBA">
              <w:rPr>
                <w:noProof/>
                <w:webHidden/>
              </w:rPr>
              <w:fldChar w:fldCharType="end"/>
            </w:r>
          </w:hyperlink>
        </w:p>
        <w:p w14:paraId="5620B309" w14:textId="66C95239"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56" w:history="1">
            <w:r w:rsidR="00DD6D68" w:rsidRPr="00903DBA">
              <w:rPr>
                <w:rStyle w:val="Hyperlnk"/>
                <w:noProof/>
                <w:highlight w:val="white"/>
              </w:rPr>
              <w:t>9.1.2.</w:t>
            </w:r>
            <w:r w:rsidR="00DD6D68" w:rsidRPr="00903DBA">
              <w:rPr>
                <w:rFonts w:asciiTheme="minorHAnsi" w:eastAsiaTheme="minorEastAsia" w:hAnsiTheme="minorHAnsi"/>
                <w:noProof/>
                <w:color w:val="auto"/>
                <w:lang w:eastAsia="sv-SE"/>
              </w:rPr>
              <w:tab/>
            </w:r>
            <w:r w:rsidR="00DD6D68" w:rsidRPr="00903DBA">
              <w:rPr>
                <w:rStyle w:val="Hyperlnk"/>
                <w:bCs/>
                <w:noProof/>
                <w:highlight w:val="white"/>
              </w:rPr>
              <w:t>Modify Initializ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6 \h </w:instrText>
            </w:r>
            <w:r w:rsidR="00DD6D68" w:rsidRPr="00903DBA">
              <w:rPr>
                <w:noProof/>
                <w:webHidden/>
              </w:rPr>
            </w:r>
            <w:r w:rsidR="00DD6D68" w:rsidRPr="00903DBA">
              <w:rPr>
                <w:noProof/>
                <w:webHidden/>
              </w:rPr>
              <w:fldChar w:fldCharType="separate"/>
            </w:r>
            <w:r w:rsidR="00392B3E">
              <w:rPr>
                <w:noProof/>
                <w:webHidden/>
              </w:rPr>
              <w:t>187</w:t>
            </w:r>
            <w:r w:rsidR="00DD6D68" w:rsidRPr="00903DBA">
              <w:rPr>
                <w:noProof/>
                <w:webHidden/>
              </w:rPr>
              <w:fldChar w:fldCharType="end"/>
            </w:r>
          </w:hyperlink>
        </w:p>
        <w:p w14:paraId="3F8133D1" w14:textId="25AA7C62" w:rsidR="00DD6D68" w:rsidRPr="00903DBA" w:rsidRDefault="004773EA">
          <w:pPr>
            <w:pStyle w:val="Innehll1"/>
            <w:rPr>
              <w:rFonts w:asciiTheme="minorHAnsi" w:eastAsiaTheme="minorEastAsia" w:hAnsiTheme="minorHAnsi"/>
              <w:noProof/>
              <w:color w:val="auto"/>
              <w:lang w:eastAsia="sv-SE"/>
            </w:rPr>
          </w:pPr>
          <w:hyperlink w:anchor="_Toc57656057" w:history="1">
            <w:r w:rsidR="00DD6D68" w:rsidRPr="00903DBA">
              <w:rPr>
                <w:rStyle w:val="Hyperlnk"/>
                <w:noProof/>
              </w:rPr>
              <w:t>10.</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7 \h </w:instrText>
            </w:r>
            <w:r w:rsidR="00DD6D68" w:rsidRPr="00903DBA">
              <w:rPr>
                <w:noProof/>
                <w:webHidden/>
              </w:rPr>
            </w:r>
            <w:r w:rsidR="00DD6D68" w:rsidRPr="00903DBA">
              <w:rPr>
                <w:noProof/>
                <w:webHidden/>
              </w:rPr>
              <w:fldChar w:fldCharType="separate"/>
            </w:r>
            <w:r w:rsidR="00392B3E">
              <w:rPr>
                <w:noProof/>
                <w:webHidden/>
              </w:rPr>
              <w:t>190</w:t>
            </w:r>
            <w:r w:rsidR="00DD6D68" w:rsidRPr="00903DBA">
              <w:rPr>
                <w:noProof/>
                <w:webHidden/>
              </w:rPr>
              <w:fldChar w:fldCharType="end"/>
            </w:r>
          </w:hyperlink>
        </w:p>
        <w:p w14:paraId="5AADA0B5" w14:textId="7AD3F026"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58"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Object to Integer Addre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8 \h </w:instrText>
            </w:r>
            <w:r w:rsidR="00DD6D68" w:rsidRPr="00903DBA">
              <w:rPr>
                <w:noProof/>
                <w:webHidden/>
              </w:rPr>
            </w:r>
            <w:r w:rsidR="00DD6D68" w:rsidRPr="00903DBA">
              <w:rPr>
                <w:noProof/>
                <w:webHidden/>
              </w:rPr>
              <w:fldChar w:fldCharType="separate"/>
            </w:r>
            <w:r w:rsidR="00392B3E">
              <w:rPr>
                <w:noProof/>
                <w:webHidden/>
              </w:rPr>
              <w:t>191</w:t>
            </w:r>
            <w:r w:rsidR="00DD6D68" w:rsidRPr="00903DBA">
              <w:rPr>
                <w:noProof/>
                <w:webHidden/>
              </w:rPr>
              <w:fldChar w:fldCharType="end"/>
            </w:r>
          </w:hyperlink>
        </w:p>
        <w:p w14:paraId="51FB1A0B" w14:textId="2D48F62A"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59"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C0170C">
              <w:rPr>
                <w:rStyle w:val="Hyperlnk"/>
                <w:noProof/>
              </w:rPr>
              <w:t>Jump</w:t>
            </w:r>
            <w:r w:rsidR="00DD6D68" w:rsidRPr="00903DBA">
              <w:rPr>
                <w:rStyle w:val="Hyperlnk"/>
                <w:noProof/>
              </w:rPr>
              <w:t xml:space="preserve"> Next Instru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9 \h </w:instrText>
            </w:r>
            <w:r w:rsidR="00DD6D68" w:rsidRPr="00903DBA">
              <w:rPr>
                <w:noProof/>
                <w:webHidden/>
              </w:rPr>
            </w:r>
            <w:r w:rsidR="00DD6D68" w:rsidRPr="00903DBA">
              <w:rPr>
                <w:noProof/>
                <w:webHidden/>
              </w:rPr>
              <w:fldChar w:fldCharType="separate"/>
            </w:r>
            <w:r w:rsidR="00392B3E">
              <w:rPr>
                <w:noProof/>
                <w:webHidden/>
              </w:rPr>
              <w:t>191</w:t>
            </w:r>
            <w:r w:rsidR="00DD6D68" w:rsidRPr="00903DBA">
              <w:rPr>
                <w:noProof/>
                <w:webHidden/>
              </w:rPr>
              <w:fldChar w:fldCharType="end"/>
            </w:r>
          </w:hyperlink>
        </w:p>
        <w:p w14:paraId="2922ED1E" w14:textId="3E224AFD"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60"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 xml:space="preserve">Next-Double </w:t>
            </w:r>
            <w:r w:rsidR="00C0170C">
              <w:rPr>
                <w:rStyle w:val="Hyperlnk"/>
                <w:noProof/>
              </w:rPr>
              <w:t>Jump</w:t>
            </w:r>
            <w:r w:rsidR="00DD6D68" w:rsidRPr="00903DBA">
              <w:rPr>
                <w:rStyle w:val="Hyperlnk"/>
                <w:noProof/>
              </w:rPr>
              <w:t xml:space="preserve">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0 \h </w:instrText>
            </w:r>
            <w:r w:rsidR="00DD6D68" w:rsidRPr="00903DBA">
              <w:rPr>
                <w:noProof/>
                <w:webHidden/>
              </w:rPr>
            </w:r>
            <w:r w:rsidR="00DD6D68" w:rsidRPr="00903DBA">
              <w:rPr>
                <w:noProof/>
                <w:webHidden/>
              </w:rPr>
              <w:fldChar w:fldCharType="separate"/>
            </w:r>
            <w:r w:rsidR="00392B3E">
              <w:rPr>
                <w:noProof/>
                <w:webHidden/>
              </w:rPr>
              <w:t>192</w:t>
            </w:r>
            <w:r w:rsidR="00DD6D68" w:rsidRPr="00903DBA">
              <w:rPr>
                <w:noProof/>
                <w:webHidden/>
              </w:rPr>
              <w:fldChar w:fldCharType="end"/>
            </w:r>
          </w:hyperlink>
        </w:p>
        <w:p w14:paraId="3BEF5890" w14:textId="533A7E05"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61" w:history="1">
            <w:r w:rsidR="00DD6D68" w:rsidRPr="00903DBA">
              <w:rPr>
                <w:rStyle w:val="Hyperlnk"/>
                <w:noProof/>
              </w:rPr>
              <w:t>10.1.4.</w:t>
            </w:r>
            <w:r w:rsidR="00DD6D68" w:rsidRPr="00903DBA">
              <w:rPr>
                <w:rFonts w:asciiTheme="minorHAnsi" w:eastAsiaTheme="minorEastAsia" w:hAnsiTheme="minorHAnsi"/>
                <w:noProof/>
                <w:color w:val="auto"/>
                <w:lang w:eastAsia="sv-SE"/>
              </w:rPr>
              <w:tab/>
            </w:r>
            <w:r w:rsidR="00C0170C">
              <w:rPr>
                <w:rStyle w:val="Hyperlnk"/>
                <w:noProof/>
              </w:rPr>
              <w:t>Jump</w:t>
            </w:r>
            <w:r w:rsidR="00DD6D68" w:rsidRPr="00903DBA">
              <w:rPr>
                <w:rStyle w:val="Hyperlnk"/>
                <w:noProof/>
              </w:rPr>
              <w:t xml:space="preserve">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1 \h </w:instrText>
            </w:r>
            <w:r w:rsidR="00DD6D68" w:rsidRPr="00903DBA">
              <w:rPr>
                <w:noProof/>
                <w:webHidden/>
              </w:rPr>
            </w:r>
            <w:r w:rsidR="00DD6D68" w:rsidRPr="00903DBA">
              <w:rPr>
                <w:noProof/>
                <w:webHidden/>
              </w:rPr>
              <w:fldChar w:fldCharType="separate"/>
            </w:r>
            <w:r w:rsidR="00392B3E">
              <w:rPr>
                <w:noProof/>
                <w:webHidden/>
              </w:rPr>
              <w:t>193</w:t>
            </w:r>
            <w:r w:rsidR="00DD6D68" w:rsidRPr="00903DBA">
              <w:rPr>
                <w:noProof/>
                <w:webHidden/>
              </w:rPr>
              <w:fldChar w:fldCharType="end"/>
            </w:r>
          </w:hyperlink>
        </w:p>
        <w:p w14:paraId="68255CC9" w14:textId="7D55267C"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62" w:history="1">
            <w:r w:rsidR="00DD6D68" w:rsidRPr="00903DBA">
              <w:rPr>
                <w:rStyle w:val="Hyperlnk"/>
                <w:noProof/>
              </w:rPr>
              <w:t>10.1.5.</w:t>
            </w:r>
            <w:r w:rsidR="00DD6D68" w:rsidRPr="00903DBA">
              <w:rPr>
                <w:rFonts w:asciiTheme="minorHAnsi" w:eastAsiaTheme="minorEastAsia" w:hAnsiTheme="minorHAnsi"/>
                <w:noProof/>
                <w:color w:val="auto"/>
                <w:lang w:eastAsia="sv-SE"/>
              </w:rPr>
              <w:tab/>
            </w:r>
            <w:r w:rsidR="00DD6D68" w:rsidRPr="00903DBA">
              <w:rPr>
                <w:rStyle w:val="Hyperlnk"/>
                <w:noProof/>
              </w:rPr>
              <w:t>Remove Unreachable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2 \h </w:instrText>
            </w:r>
            <w:r w:rsidR="00DD6D68" w:rsidRPr="00903DBA">
              <w:rPr>
                <w:noProof/>
                <w:webHidden/>
              </w:rPr>
            </w:r>
            <w:r w:rsidR="00DD6D68" w:rsidRPr="00903DBA">
              <w:rPr>
                <w:noProof/>
                <w:webHidden/>
              </w:rPr>
              <w:fldChar w:fldCharType="separate"/>
            </w:r>
            <w:r w:rsidR="00392B3E">
              <w:rPr>
                <w:noProof/>
                <w:webHidden/>
              </w:rPr>
              <w:t>194</w:t>
            </w:r>
            <w:r w:rsidR="00DD6D68" w:rsidRPr="00903DBA">
              <w:rPr>
                <w:noProof/>
                <w:webHidden/>
              </w:rPr>
              <w:fldChar w:fldCharType="end"/>
            </w:r>
          </w:hyperlink>
        </w:p>
        <w:p w14:paraId="7C656801" w14:textId="445FC261"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6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Remove Push-Pop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3 \h </w:instrText>
            </w:r>
            <w:r w:rsidR="00DD6D68" w:rsidRPr="00903DBA">
              <w:rPr>
                <w:noProof/>
                <w:webHidden/>
              </w:rPr>
            </w:r>
            <w:r w:rsidR="00DD6D68" w:rsidRPr="00903DBA">
              <w:rPr>
                <w:noProof/>
                <w:webHidden/>
              </w:rPr>
              <w:fldChar w:fldCharType="separate"/>
            </w:r>
            <w:r w:rsidR="00392B3E">
              <w:rPr>
                <w:noProof/>
                <w:webHidden/>
              </w:rPr>
              <w:t>195</w:t>
            </w:r>
            <w:r w:rsidR="00DD6D68" w:rsidRPr="00903DBA">
              <w:rPr>
                <w:noProof/>
                <w:webHidden/>
              </w:rPr>
              <w:fldChar w:fldCharType="end"/>
            </w:r>
          </w:hyperlink>
        </w:p>
        <w:p w14:paraId="5953D829" w14:textId="24493800"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64"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Merge Pop-Push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4 \h </w:instrText>
            </w:r>
            <w:r w:rsidR="00DD6D68" w:rsidRPr="00903DBA">
              <w:rPr>
                <w:noProof/>
                <w:webHidden/>
              </w:rPr>
            </w:r>
            <w:r w:rsidR="00DD6D68" w:rsidRPr="00903DBA">
              <w:rPr>
                <w:noProof/>
                <w:webHidden/>
              </w:rPr>
              <w:fldChar w:fldCharType="separate"/>
            </w:r>
            <w:r w:rsidR="00392B3E">
              <w:rPr>
                <w:noProof/>
                <w:webHidden/>
              </w:rPr>
              <w:t>195</w:t>
            </w:r>
            <w:r w:rsidR="00DD6D68" w:rsidRPr="00903DBA">
              <w:rPr>
                <w:noProof/>
                <w:webHidden/>
              </w:rPr>
              <w:fldChar w:fldCharType="end"/>
            </w:r>
          </w:hyperlink>
        </w:p>
        <w:p w14:paraId="00988905" w14:textId="274DE009"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65"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Change Top-Pop to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5 \h </w:instrText>
            </w:r>
            <w:r w:rsidR="00DD6D68" w:rsidRPr="00903DBA">
              <w:rPr>
                <w:noProof/>
                <w:webHidden/>
              </w:rPr>
            </w:r>
            <w:r w:rsidR="00DD6D68" w:rsidRPr="00903DBA">
              <w:rPr>
                <w:noProof/>
                <w:webHidden/>
              </w:rPr>
              <w:fldChar w:fldCharType="separate"/>
            </w:r>
            <w:r w:rsidR="00392B3E">
              <w:rPr>
                <w:noProof/>
                <w:webHidden/>
              </w:rPr>
              <w:t>196</w:t>
            </w:r>
            <w:r w:rsidR="00DD6D68" w:rsidRPr="00903DBA">
              <w:rPr>
                <w:noProof/>
                <w:webHidden/>
              </w:rPr>
              <w:fldChar w:fldCharType="end"/>
            </w:r>
          </w:hyperlink>
        </w:p>
        <w:p w14:paraId="76CD3C69" w14:textId="01093C1F"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66" w:history="1">
            <w:r w:rsidR="00DD6D68" w:rsidRPr="00903DBA">
              <w:rPr>
                <w:rStyle w:val="Hyperlnk"/>
                <w:noProof/>
                <w:highlight w:val="white"/>
              </w:rPr>
              <w:t>10.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erge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6 \h </w:instrText>
            </w:r>
            <w:r w:rsidR="00DD6D68" w:rsidRPr="00903DBA">
              <w:rPr>
                <w:noProof/>
                <w:webHidden/>
              </w:rPr>
            </w:r>
            <w:r w:rsidR="00DD6D68" w:rsidRPr="00903DBA">
              <w:rPr>
                <w:noProof/>
                <w:webHidden/>
              </w:rPr>
              <w:fldChar w:fldCharType="separate"/>
            </w:r>
            <w:r w:rsidR="00392B3E">
              <w:rPr>
                <w:noProof/>
                <w:webHidden/>
              </w:rPr>
              <w:t>196</w:t>
            </w:r>
            <w:r w:rsidR="00DD6D68" w:rsidRPr="00903DBA">
              <w:rPr>
                <w:noProof/>
                <w:webHidden/>
              </w:rPr>
              <w:fldChar w:fldCharType="end"/>
            </w:r>
          </w:hyperlink>
        </w:p>
        <w:p w14:paraId="3A937FCF" w14:textId="68997DC3"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67" w:history="1">
            <w:r w:rsidR="00DD6D68" w:rsidRPr="00903DBA">
              <w:rPr>
                <w:rStyle w:val="Hyperlnk"/>
                <w:noProof/>
                <w:highlight w:val="white"/>
              </w:rPr>
              <w:t>10.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emantic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7 \h </w:instrText>
            </w:r>
            <w:r w:rsidR="00DD6D68" w:rsidRPr="00903DBA">
              <w:rPr>
                <w:noProof/>
                <w:webHidden/>
              </w:rPr>
            </w:r>
            <w:r w:rsidR="00DD6D68" w:rsidRPr="00903DBA">
              <w:rPr>
                <w:noProof/>
                <w:webHidden/>
              </w:rPr>
              <w:fldChar w:fldCharType="separate"/>
            </w:r>
            <w:r w:rsidR="00392B3E">
              <w:rPr>
                <w:noProof/>
                <w:webHidden/>
              </w:rPr>
              <w:t>197</w:t>
            </w:r>
            <w:r w:rsidR="00DD6D68" w:rsidRPr="00903DBA">
              <w:rPr>
                <w:noProof/>
                <w:webHidden/>
              </w:rPr>
              <w:fldChar w:fldCharType="end"/>
            </w:r>
          </w:hyperlink>
        </w:p>
        <w:p w14:paraId="479AEA5C" w14:textId="717F3EFC"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68" w:history="1">
            <w:r w:rsidR="00DD6D68" w:rsidRPr="00903DBA">
              <w:rPr>
                <w:rStyle w:val="Hyperlnk"/>
                <w:noProof/>
                <w:highlight w:val="white"/>
              </w:rPr>
              <w:t>10.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Rela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8 \h </w:instrText>
            </w:r>
            <w:r w:rsidR="00DD6D68" w:rsidRPr="00903DBA">
              <w:rPr>
                <w:noProof/>
                <w:webHidden/>
              </w:rPr>
            </w:r>
            <w:r w:rsidR="00DD6D68" w:rsidRPr="00903DBA">
              <w:rPr>
                <w:noProof/>
                <w:webHidden/>
              </w:rPr>
              <w:fldChar w:fldCharType="separate"/>
            </w:r>
            <w:r w:rsidR="00392B3E">
              <w:rPr>
                <w:noProof/>
                <w:webHidden/>
              </w:rPr>
              <w:t>200</w:t>
            </w:r>
            <w:r w:rsidR="00DD6D68" w:rsidRPr="00903DBA">
              <w:rPr>
                <w:noProof/>
                <w:webHidden/>
              </w:rPr>
              <w:fldChar w:fldCharType="end"/>
            </w:r>
          </w:hyperlink>
        </w:p>
        <w:p w14:paraId="1D1DB42D" w14:textId="5587B914"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69" w:history="1">
            <w:r w:rsidR="00DD6D68" w:rsidRPr="00903DBA">
              <w:rPr>
                <w:rStyle w:val="Hyperlnk"/>
                <w:noProof/>
                <w:highlight w:val="white"/>
              </w:rPr>
              <w:t>10.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Communicativ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9 \h </w:instrText>
            </w:r>
            <w:r w:rsidR="00DD6D68" w:rsidRPr="00903DBA">
              <w:rPr>
                <w:noProof/>
                <w:webHidden/>
              </w:rPr>
            </w:r>
            <w:r w:rsidR="00DD6D68" w:rsidRPr="00903DBA">
              <w:rPr>
                <w:noProof/>
                <w:webHidden/>
              </w:rPr>
              <w:fldChar w:fldCharType="separate"/>
            </w:r>
            <w:r w:rsidR="00392B3E">
              <w:rPr>
                <w:noProof/>
                <w:webHidden/>
              </w:rPr>
              <w:t>201</w:t>
            </w:r>
            <w:r w:rsidR="00DD6D68" w:rsidRPr="00903DBA">
              <w:rPr>
                <w:noProof/>
                <w:webHidden/>
              </w:rPr>
              <w:fldChar w:fldCharType="end"/>
            </w:r>
          </w:hyperlink>
        </w:p>
        <w:p w14:paraId="1795D347" w14:textId="2EC5F59C"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70"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Remove Trivial 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0 \h </w:instrText>
            </w:r>
            <w:r w:rsidR="00DD6D68" w:rsidRPr="00903DBA">
              <w:rPr>
                <w:noProof/>
                <w:webHidden/>
              </w:rPr>
            </w:r>
            <w:r w:rsidR="00DD6D68" w:rsidRPr="00903DBA">
              <w:rPr>
                <w:noProof/>
                <w:webHidden/>
              </w:rPr>
              <w:fldChar w:fldCharType="separate"/>
            </w:r>
            <w:r w:rsidR="00392B3E">
              <w:rPr>
                <w:noProof/>
                <w:webHidden/>
              </w:rPr>
              <w:t>201</w:t>
            </w:r>
            <w:r w:rsidR="00DD6D68" w:rsidRPr="00903DBA">
              <w:rPr>
                <w:noProof/>
                <w:webHidden/>
              </w:rPr>
              <w:fldChar w:fldCharType="end"/>
            </w:r>
          </w:hyperlink>
        </w:p>
        <w:p w14:paraId="69D715B8" w14:textId="7D73F8F7"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71"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Remove Cleared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1 \h </w:instrText>
            </w:r>
            <w:r w:rsidR="00DD6D68" w:rsidRPr="00903DBA">
              <w:rPr>
                <w:noProof/>
                <w:webHidden/>
              </w:rPr>
            </w:r>
            <w:r w:rsidR="00DD6D68" w:rsidRPr="00903DBA">
              <w:rPr>
                <w:noProof/>
                <w:webHidden/>
              </w:rPr>
              <w:fldChar w:fldCharType="separate"/>
            </w:r>
            <w:r w:rsidR="00392B3E">
              <w:rPr>
                <w:noProof/>
                <w:webHidden/>
              </w:rPr>
              <w:t>202</w:t>
            </w:r>
            <w:r w:rsidR="00DD6D68" w:rsidRPr="00903DBA">
              <w:rPr>
                <w:noProof/>
                <w:webHidden/>
              </w:rPr>
              <w:fldChar w:fldCharType="end"/>
            </w:r>
          </w:hyperlink>
        </w:p>
        <w:p w14:paraId="7B692642" w14:textId="0BAC1756" w:rsidR="00DD6D68" w:rsidRPr="00903DBA" w:rsidRDefault="004773EA">
          <w:pPr>
            <w:pStyle w:val="Innehll1"/>
            <w:rPr>
              <w:rFonts w:asciiTheme="minorHAnsi" w:eastAsiaTheme="minorEastAsia" w:hAnsiTheme="minorHAnsi"/>
              <w:noProof/>
              <w:color w:val="auto"/>
              <w:lang w:eastAsia="sv-SE"/>
            </w:rPr>
          </w:pPr>
          <w:hyperlink w:anchor="_Toc57656072"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2 \h </w:instrText>
            </w:r>
            <w:r w:rsidR="00DD6D68" w:rsidRPr="00903DBA">
              <w:rPr>
                <w:noProof/>
                <w:webHidden/>
              </w:rPr>
            </w:r>
            <w:r w:rsidR="00DD6D68" w:rsidRPr="00903DBA">
              <w:rPr>
                <w:noProof/>
                <w:webHidden/>
              </w:rPr>
              <w:fldChar w:fldCharType="separate"/>
            </w:r>
            <w:r w:rsidR="00392B3E">
              <w:rPr>
                <w:noProof/>
                <w:webHidden/>
              </w:rPr>
              <w:t>203</w:t>
            </w:r>
            <w:r w:rsidR="00DD6D68" w:rsidRPr="00903DBA">
              <w:rPr>
                <w:noProof/>
                <w:webHidden/>
              </w:rPr>
              <w:fldChar w:fldCharType="end"/>
            </w:r>
          </w:hyperlink>
        </w:p>
        <w:p w14:paraId="0BED99D5" w14:textId="22E76DF4" w:rsidR="00DD6D68" w:rsidRPr="00903DBA" w:rsidRDefault="004773EA">
          <w:pPr>
            <w:pStyle w:val="Innehll2"/>
            <w:tabs>
              <w:tab w:val="left" w:pos="1100"/>
              <w:tab w:val="right" w:leader="dot" w:pos="9350"/>
            </w:tabs>
            <w:rPr>
              <w:rFonts w:asciiTheme="minorHAnsi" w:eastAsiaTheme="minorEastAsia" w:hAnsiTheme="minorHAnsi"/>
              <w:noProof/>
              <w:color w:val="auto"/>
              <w:lang w:eastAsia="sv-SE"/>
            </w:rPr>
          </w:pPr>
          <w:hyperlink w:anchor="_Toc57656073"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untim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3 \h </w:instrText>
            </w:r>
            <w:r w:rsidR="00DD6D68" w:rsidRPr="00903DBA">
              <w:rPr>
                <w:noProof/>
                <w:webHidden/>
              </w:rPr>
            </w:r>
            <w:r w:rsidR="00DD6D68" w:rsidRPr="00903DBA">
              <w:rPr>
                <w:noProof/>
                <w:webHidden/>
              </w:rPr>
              <w:fldChar w:fldCharType="separate"/>
            </w:r>
            <w:r w:rsidR="00392B3E">
              <w:rPr>
                <w:noProof/>
                <w:webHidden/>
              </w:rPr>
              <w:t>203</w:t>
            </w:r>
            <w:r w:rsidR="00DD6D68" w:rsidRPr="00903DBA">
              <w:rPr>
                <w:noProof/>
                <w:webHidden/>
              </w:rPr>
              <w:fldChar w:fldCharType="end"/>
            </w:r>
          </w:hyperlink>
        </w:p>
        <w:p w14:paraId="35332A91" w14:textId="64CEDBF4" w:rsidR="00DD6D68" w:rsidRPr="00903DBA" w:rsidRDefault="004773EA">
          <w:pPr>
            <w:pStyle w:val="Innehll2"/>
            <w:tabs>
              <w:tab w:val="left" w:pos="1100"/>
              <w:tab w:val="right" w:leader="dot" w:pos="9350"/>
            </w:tabs>
            <w:rPr>
              <w:rFonts w:asciiTheme="minorHAnsi" w:eastAsiaTheme="minorEastAsia" w:hAnsiTheme="minorHAnsi"/>
              <w:noProof/>
              <w:color w:val="auto"/>
              <w:lang w:eastAsia="sv-SE"/>
            </w:rPr>
          </w:pPr>
          <w:hyperlink w:anchor="_Toc57656074"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Assembly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4 \h </w:instrText>
            </w:r>
            <w:r w:rsidR="00DD6D68" w:rsidRPr="00903DBA">
              <w:rPr>
                <w:noProof/>
                <w:webHidden/>
              </w:rPr>
            </w:r>
            <w:r w:rsidR="00DD6D68" w:rsidRPr="00903DBA">
              <w:rPr>
                <w:noProof/>
                <w:webHidden/>
              </w:rPr>
              <w:fldChar w:fldCharType="separate"/>
            </w:r>
            <w:r w:rsidR="00392B3E">
              <w:rPr>
                <w:noProof/>
                <w:webHidden/>
              </w:rPr>
              <w:t>205</w:t>
            </w:r>
            <w:r w:rsidR="00DD6D68" w:rsidRPr="00903DBA">
              <w:rPr>
                <w:noProof/>
                <w:webHidden/>
              </w:rPr>
              <w:fldChar w:fldCharType="end"/>
            </w:r>
          </w:hyperlink>
        </w:p>
        <w:p w14:paraId="06F4BA45" w14:textId="1723BB9F" w:rsidR="00DD6D68" w:rsidRPr="00903DBA" w:rsidRDefault="004773EA">
          <w:pPr>
            <w:pStyle w:val="Innehll2"/>
            <w:tabs>
              <w:tab w:val="left" w:pos="1100"/>
              <w:tab w:val="right" w:leader="dot" w:pos="9350"/>
            </w:tabs>
            <w:rPr>
              <w:rFonts w:asciiTheme="minorHAnsi" w:eastAsiaTheme="minorEastAsia" w:hAnsiTheme="minorHAnsi"/>
              <w:noProof/>
              <w:color w:val="auto"/>
              <w:lang w:eastAsia="sv-SE"/>
            </w:rPr>
          </w:pPr>
          <w:hyperlink w:anchor="_Toc57656075"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Assembly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5 \h </w:instrText>
            </w:r>
            <w:r w:rsidR="00DD6D68" w:rsidRPr="00903DBA">
              <w:rPr>
                <w:noProof/>
                <w:webHidden/>
              </w:rPr>
            </w:r>
            <w:r w:rsidR="00DD6D68" w:rsidRPr="00903DBA">
              <w:rPr>
                <w:noProof/>
                <w:webHidden/>
              </w:rPr>
              <w:fldChar w:fldCharType="separate"/>
            </w:r>
            <w:r w:rsidR="00392B3E">
              <w:rPr>
                <w:noProof/>
                <w:webHidden/>
              </w:rPr>
              <w:t>206</w:t>
            </w:r>
            <w:r w:rsidR="00DD6D68" w:rsidRPr="00903DBA">
              <w:rPr>
                <w:noProof/>
                <w:webHidden/>
              </w:rPr>
              <w:fldChar w:fldCharType="end"/>
            </w:r>
          </w:hyperlink>
        </w:p>
        <w:p w14:paraId="759AA861" w14:textId="78086B38"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76" w:history="1">
            <w:r w:rsidR="00DD6D68" w:rsidRPr="00903DBA">
              <w:rPr>
                <w:rStyle w:val="Hyperlnk"/>
                <w:noProof/>
                <w:highlight w:val="white"/>
              </w:rPr>
              <w:t>11.3.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ssembly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6 \h </w:instrText>
            </w:r>
            <w:r w:rsidR="00DD6D68" w:rsidRPr="00903DBA">
              <w:rPr>
                <w:noProof/>
                <w:webHidden/>
              </w:rPr>
            </w:r>
            <w:r w:rsidR="00DD6D68" w:rsidRPr="00903DBA">
              <w:rPr>
                <w:noProof/>
                <w:webHidden/>
              </w:rPr>
              <w:fldChar w:fldCharType="separate"/>
            </w:r>
            <w:r w:rsidR="00392B3E">
              <w:rPr>
                <w:noProof/>
                <w:webHidden/>
              </w:rPr>
              <w:t>207</w:t>
            </w:r>
            <w:r w:rsidR="00DD6D68" w:rsidRPr="00903DBA">
              <w:rPr>
                <w:noProof/>
                <w:webHidden/>
              </w:rPr>
              <w:fldChar w:fldCharType="end"/>
            </w:r>
          </w:hyperlink>
        </w:p>
        <w:p w14:paraId="493A7DBC" w14:textId="6AD59288"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77" w:history="1">
            <w:r w:rsidR="00DD6D68" w:rsidRPr="00903DBA">
              <w:rPr>
                <w:rStyle w:val="Hyperlnk"/>
                <w:noProof/>
                <w:highlight w:val="white"/>
              </w:rPr>
              <w:t>11.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erator Test Metho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7 \h </w:instrText>
            </w:r>
            <w:r w:rsidR="00DD6D68" w:rsidRPr="00903DBA">
              <w:rPr>
                <w:noProof/>
                <w:webHidden/>
              </w:rPr>
            </w:r>
            <w:r w:rsidR="00DD6D68" w:rsidRPr="00903DBA">
              <w:rPr>
                <w:noProof/>
                <w:webHidden/>
              </w:rPr>
              <w:fldChar w:fldCharType="separate"/>
            </w:r>
            <w:r w:rsidR="00392B3E">
              <w:rPr>
                <w:noProof/>
                <w:webHidden/>
              </w:rPr>
              <w:t>209</w:t>
            </w:r>
            <w:r w:rsidR="00DD6D68" w:rsidRPr="00903DBA">
              <w:rPr>
                <w:noProof/>
                <w:webHidden/>
              </w:rPr>
              <w:fldChar w:fldCharType="end"/>
            </w:r>
          </w:hyperlink>
        </w:p>
        <w:p w14:paraId="63F66FBC" w14:textId="671891EF"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78" w:history="1">
            <w:r w:rsidR="00DD6D68" w:rsidRPr="00903DBA">
              <w:rPr>
                <w:rStyle w:val="Hyperlnk"/>
                <w:noProof/>
                <w:highlight w:val="white"/>
              </w:rPr>
              <w:t>11.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Overlapp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8 \h </w:instrText>
            </w:r>
            <w:r w:rsidR="00DD6D68" w:rsidRPr="00903DBA">
              <w:rPr>
                <w:noProof/>
                <w:webHidden/>
              </w:rPr>
            </w:r>
            <w:r w:rsidR="00DD6D68" w:rsidRPr="00903DBA">
              <w:rPr>
                <w:noProof/>
                <w:webHidden/>
              </w:rPr>
              <w:fldChar w:fldCharType="separate"/>
            </w:r>
            <w:r w:rsidR="00392B3E">
              <w:rPr>
                <w:noProof/>
                <w:webHidden/>
              </w:rPr>
              <w:t>210</w:t>
            </w:r>
            <w:r w:rsidR="00DD6D68" w:rsidRPr="00903DBA">
              <w:rPr>
                <w:noProof/>
                <w:webHidden/>
              </w:rPr>
              <w:fldChar w:fldCharType="end"/>
            </w:r>
          </w:hyperlink>
        </w:p>
        <w:p w14:paraId="0029625B" w14:textId="7CD95EB9"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79" w:history="1">
            <w:r w:rsidR="00DD6D68" w:rsidRPr="00903DBA">
              <w:rPr>
                <w:rStyle w:val="Hyperlnk"/>
                <w:noProof/>
                <w:highlight w:val="white"/>
              </w:rPr>
              <w:t>11.3.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9 \h </w:instrText>
            </w:r>
            <w:r w:rsidR="00DD6D68" w:rsidRPr="00903DBA">
              <w:rPr>
                <w:noProof/>
                <w:webHidden/>
              </w:rPr>
            </w:r>
            <w:r w:rsidR="00DD6D68" w:rsidRPr="00903DBA">
              <w:rPr>
                <w:noProof/>
                <w:webHidden/>
              </w:rPr>
              <w:fldChar w:fldCharType="separate"/>
            </w:r>
            <w:r w:rsidR="00392B3E">
              <w:rPr>
                <w:noProof/>
                <w:webHidden/>
              </w:rPr>
              <w:t>211</w:t>
            </w:r>
            <w:r w:rsidR="00DD6D68" w:rsidRPr="00903DBA">
              <w:rPr>
                <w:noProof/>
                <w:webHidden/>
              </w:rPr>
              <w:fldChar w:fldCharType="end"/>
            </w:r>
          </w:hyperlink>
        </w:p>
        <w:p w14:paraId="4EAEF57B" w14:textId="277CF02C"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80" w:history="1">
            <w:r w:rsidR="00DD6D68" w:rsidRPr="00903DBA">
              <w:rPr>
                <w:rStyle w:val="Hyperlnk"/>
                <w:noProof/>
                <w:highlight w:val="white"/>
              </w:rPr>
              <w:t>11.3.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oStr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0 \h </w:instrText>
            </w:r>
            <w:r w:rsidR="00DD6D68" w:rsidRPr="00903DBA">
              <w:rPr>
                <w:noProof/>
                <w:webHidden/>
              </w:rPr>
            </w:r>
            <w:r w:rsidR="00DD6D68" w:rsidRPr="00903DBA">
              <w:rPr>
                <w:noProof/>
                <w:webHidden/>
              </w:rPr>
              <w:fldChar w:fldCharType="separate"/>
            </w:r>
            <w:r w:rsidR="00392B3E">
              <w:rPr>
                <w:noProof/>
                <w:webHidden/>
              </w:rPr>
              <w:t>214</w:t>
            </w:r>
            <w:r w:rsidR="00DD6D68" w:rsidRPr="00903DBA">
              <w:rPr>
                <w:noProof/>
                <w:webHidden/>
              </w:rPr>
              <w:fldChar w:fldCharType="end"/>
            </w:r>
          </w:hyperlink>
        </w:p>
        <w:p w14:paraId="290C40E9" w14:textId="1F2331AB" w:rsidR="00DD6D68" w:rsidRPr="00903DBA" w:rsidRDefault="004773EA">
          <w:pPr>
            <w:pStyle w:val="Innehll2"/>
            <w:tabs>
              <w:tab w:val="left" w:pos="1100"/>
              <w:tab w:val="right" w:leader="dot" w:pos="9350"/>
            </w:tabs>
            <w:rPr>
              <w:rFonts w:asciiTheme="minorHAnsi" w:eastAsiaTheme="minorEastAsia" w:hAnsiTheme="minorHAnsi"/>
              <w:noProof/>
              <w:color w:val="auto"/>
              <w:lang w:eastAsia="sv-SE"/>
            </w:rPr>
          </w:pPr>
          <w:hyperlink w:anchor="_Toc57656081"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Track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1 \h </w:instrText>
            </w:r>
            <w:r w:rsidR="00DD6D68" w:rsidRPr="00903DBA">
              <w:rPr>
                <w:noProof/>
                <w:webHidden/>
              </w:rPr>
            </w:r>
            <w:r w:rsidR="00DD6D68" w:rsidRPr="00903DBA">
              <w:rPr>
                <w:noProof/>
                <w:webHidden/>
              </w:rPr>
              <w:fldChar w:fldCharType="separate"/>
            </w:r>
            <w:r w:rsidR="00392B3E">
              <w:rPr>
                <w:noProof/>
                <w:webHidden/>
              </w:rPr>
              <w:t>218</w:t>
            </w:r>
            <w:r w:rsidR="00DD6D68" w:rsidRPr="00903DBA">
              <w:rPr>
                <w:noProof/>
                <w:webHidden/>
              </w:rPr>
              <w:fldChar w:fldCharType="end"/>
            </w:r>
          </w:hyperlink>
        </w:p>
        <w:p w14:paraId="5622E89C" w14:textId="2633139E" w:rsidR="00DD6D68" w:rsidRPr="00903DBA" w:rsidRDefault="004773EA">
          <w:pPr>
            <w:pStyle w:val="Innehll2"/>
            <w:tabs>
              <w:tab w:val="left" w:pos="1100"/>
              <w:tab w:val="right" w:leader="dot" w:pos="9350"/>
            </w:tabs>
            <w:rPr>
              <w:rFonts w:asciiTheme="minorHAnsi" w:eastAsiaTheme="minorEastAsia" w:hAnsiTheme="minorHAnsi"/>
              <w:noProof/>
              <w:color w:val="auto"/>
              <w:lang w:eastAsia="sv-SE"/>
            </w:rPr>
          </w:pPr>
          <w:hyperlink w:anchor="_Toc57656082"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2 \h </w:instrText>
            </w:r>
            <w:r w:rsidR="00DD6D68" w:rsidRPr="00903DBA">
              <w:rPr>
                <w:noProof/>
                <w:webHidden/>
              </w:rPr>
            </w:r>
            <w:r w:rsidR="00DD6D68" w:rsidRPr="00903DBA">
              <w:rPr>
                <w:noProof/>
                <w:webHidden/>
              </w:rPr>
              <w:fldChar w:fldCharType="separate"/>
            </w:r>
            <w:r w:rsidR="00392B3E">
              <w:rPr>
                <w:noProof/>
                <w:webHidden/>
              </w:rPr>
              <w:t>220</w:t>
            </w:r>
            <w:r w:rsidR="00DD6D68" w:rsidRPr="00903DBA">
              <w:rPr>
                <w:noProof/>
                <w:webHidden/>
              </w:rPr>
              <w:fldChar w:fldCharType="end"/>
            </w:r>
          </w:hyperlink>
        </w:p>
        <w:p w14:paraId="14428AD5" w14:textId="3F9D98D6" w:rsidR="00DD6D68" w:rsidRPr="00903DBA" w:rsidRDefault="004773EA">
          <w:pPr>
            <w:pStyle w:val="Innehll2"/>
            <w:tabs>
              <w:tab w:val="left" w:pos="1100"/>
              <w:tab w:val="right" w:leader="dot" w:pos="9350"/>
            </w:tabs>
            <w:rPr>
              <w:rFonts w:asciiTheme="minorHAnsi" w:eastAsiaTheme="minorEastAsia" w:hAnsiTheme="minorHAnsi"/>
              <w:noProof/>
              <w:color w:val="auto"/>
              <w:lang w:eastAsia="sv-SE"/>
            </w:rPr>
          </w:pPr>
          <w:hyperlink w:anchor="_Toc57656083"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3 \h </w:instrText>
            </w:r>
            <w:r w:rsidR="00DD6D68" w:rsidRPr="00903DBA">
              <w:rPr>
                <w:noProof/>
                <w:webHidden/>
              </w:rPr>
            </w:r>
            <w:r w:rsidR="00DD6D68" w:rsidRPr="00903DBA">
              <w:rPr>
                <w:noProof/>
                <w:webHidden/>
              </w:rPr>
              <w:fldChar w:fldCharType="separate"/>
            </w:r>
            <w:r w:rsidR="00392B3E">
              <w:rPr>
                <w:noProof/>
                <w:webHidden/>
              </w:rPr>
              <w:t>225</w:t>
            </w:r>
            <w:r w:rsidR="00DD6D68" w:rsidRPr="00903DBA">
              <w:rPr>
                <w:noProof/>
                <w:webHidden/>
              </w:rPr>
              <w:fldChar w:fldCharType="end"/>
            </w:r>
          </w:hyperlink>
        </w:p>
        <w:p w14:paraId="57D4BEE8" w14:textId="5B6D043A"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84"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Long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4 \h </w:instrText>
            </w:r>
            <w:r w:rsidR="00DD6D68" w:rsidRPr="00903DBA">
              <w:rPr>
                <w:noProof/>
                <w:webHidden/>
              </w:rPr>
            </w:r>
            <w:r w:rsidR="00DD6D68" w:rsidRPr="00903DBA">
              <w:rPr>
                <w:noProof/>
                <w:webHidden/>
              </w:rPr>
              <w:fldChar w:fldCharType="separate"/>
            </w:r>
            <w:r w:rsidR="00392B3E">
              <w:rPr>
                <w:noProof/>
                <w:webHidden/>
              </w:rPr>
              <w:t>226</w:t>
            </w:r>
            <w:r w:rsidR="00DD6D68" w:rsidRPr="00903DBA">
              <w:rPr>
                <w:noProof/>
                <w:webHidden/>
              </w:rPr>
              <w:fldChar w:fldCharType="end"/>
            </w:r>
          </w:hyperlink>
        </w:p>
        <w:p w14:paraId="17ACA698" w14:textId="685DDC09"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85"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ack Set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5 \h </w:instrText>
            </w:r>
            <w:r w:rsidR="00DD6D68" w:rsidRPr="00903DBA">
              <w:rPr>
                <w:noProof/>
                <w:webHidden/>
              </w:rPr>
            </w:r>
            <w:r w:rsidR="00DD6D68" w:rsidRPr="00903DBA">
              <w:rPr>
                <w:noProof/>
                <w:webHidden/>
              </w:rPr>
              <w:fldChar w:fldCharType="separate"/>
            </w:r>
            <w:r w:rsidR="00392B3E">
              <w:rPr>
                <w:noProof/>
                <w:webHidden/>
              </w:rPr>
              <w:t>231</w:t>
            </w:r>
            <w:r w:rsidR="00DD6D68" w:rsidRPr="00903DBA">
              <w:rPr>
                <w:noProof/>
                <w:webHidden/>
              </w:rPr>
              <w:fldChar w:fldCharType="end"/>
            </w:r>
          </w:hyperlink>
        </w:p>
        <w:p w14:paraId="557FE6AA" w14:textId="6D03088E"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86"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6 \h </w:instrText>
            </w:r>
            <w:r w:rsidR="00DD6D68" w:rsidRPr="00903DBA">
              <w:rPr>
                <w:noProof/>
                <w:webHidden/>
              </w:rPr>
            </w:r>
            <w:r w:rsidR="00DD6D68" w:rsidRPr="00903DBA">
              <w:rPr>
                <w:noProof/>
                <w:webHidden/>
              </w:rPr>
              <w:fldChar w:fldCharType="separate"/>
            </w:r>
            <w:r w:rsidR="00392B3E">
              <w:rPr>
                <w:noProof/>
                <w:webHidden/>
              </w:rPr>
              <w:t>232</w:t>
            </w:r>
            <w:r w:rsidR="00DD6D68" w:rsidRPr="00903DBA">
              <w:rPr>
                <w:noProof/>
                <w:webHidden/>
              </w:rPr>
              <w:fldChar w:fldCharType="end"/>
            </w:r>
          </w:hyperlink>
        </w:p>
        <w:p w14:paraId="26C0F29B" w14:textId="55A0D619"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87"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ing Values into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7 \h </w:instrText>
            </w:r>
            <w:r w:rsidR="00DD6D68" w:rsidRPr="00903DBA">
              <w:rPr>
                <w:noProof/>
                <w:webHidden/>
              </w:rPr>
            </w:r>
            <w:r w:rsidR="00DD6D68" w:rsidRPr="00903DBA">
              <w:rPr>
                <w:noProof/>
                <w:webHidden/>
              </w:rPr>
              <w:fldChar w:fldCharType="separate"/>
            </w:r>
            <w:r w:rsidR="00392B3E">
              <w:rPr>
                <w:noProof/>
                <w:webHidden/>
              </w:rPr>
              <w:t>237</w:t>
            </w:r>
            <w:r w:rsidR="00DD6D68" w:rsidRPr="00903DBA">
              <w:rPr>
                <w:noProof/>
                <w:webHidden/>
              </w:rPr>
              <w:fldChar w:fldCharType="end"/>
            </w:r>
          </w:hyperlink>
        </w:p>
        <w:p w14:paraId="5327FEE5" w14:textId="0E09DF80"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88"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 xml:space="preserve">Return, Exit, and </w:t>
            </w:r>
            <w:r w:rsidR="00C0170C">
              <w:rPr>
                <w:rStyle w:val="Hyperlnk"/>
                <w:noProof/>
                <w:highlight w:val="white"/>
              </w:rPr>
              <w:t>Jum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8 \h </w:instrText>
            </w:r>
            <w:r w:rsidR="00DD6D68" w:rsidRPr="00903DBA">
              <w:rPr>
                <w:noProof/>
                <w:webHidden/>
              </w:rPr>
            </w:r>
            <w:r w:rsidR="00DD6D68" w:rsidRPr="00903DBA">
              <w:rPr>
                <w:noProof/>
                <w:webHidden/>
              </w:rPr>
              <w:fldChar w:fldCharType="separate"/>
            </w:r>
            <w:r w:rsidR="00392B3E">
              <w:rPr>
                <w:noProof/>
                <w:webHidden/>
              </w:rPr>
              <w:t>240</w:t>
            </w:r>
            <w:r w:rsidR="00DD6D68" w:rsidRPr="00903DBA">
              <w:rPr>
                <w:noProof/>
                <w:webHidden/>
              </w:rPr>
              <w:fldChar w:fldCharType="end"/>
            </w:r>
          </w:hyperlink>
        </w:p>
        <w:p w14:paraId="406A882F" w14:textId="60B88631"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89"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 and Inspect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9 \h </w:instrText>
            </w:r>
            <w:r w:rsidR="00DD6D68" w:rsidRPr="00903DBA">
              <w:rPr>
                <w:noProof/>
                <w:webHidden/>
              </w:rPr>
            </w:r>
            <w:r w:rsidR="00DD6D68" w:rsidRPr="00903DBA">
              <w:rPr>
                <w:noProof/>
                <w:webHidden/>
              </w:rPr>
              <w:fldChar w:fldCharType="separate"/>
            </w:r>
            <w:r w:rsidR="00392B3E">
              <w:rPr>
                <w:noProof/>
                <w:webHidden/>
              </w:rPr>
              <w:t>243</w:t>
            </w:r>
            <w:r w:rsidR="00DD6D68" w:rsidRPr="00903DBA">
              <w:rPr>
                <w:noProof/>
                <w:webHidden/>
              </w:rPr>
              <w:fldChar w:fldCharType="end"/>
            </w:r>
          </w:hyperlink>
        </w:p>
        <w:p w14:paraId="51F7499E" w14:textId="16D28547"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90" w:history="1">
            <w:r w:rsidR="00DD6D68" w:rsidRPr="00903DBA">
              <w:rPr>
                <w:rStyle w:val="Hyperlnk"/>
                <w:noProof/>
                <w:highlight w:val="white"/>
              </w:rPr>
              <w:t>11.6.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0 \h </w:instrText>
            </w:r>
            <w:r w:rsidR="00DD6D68" w:rsidRPr="00903DBA">
              <w:rPr>
                <w:noProof/>
                <w:webHidden/>
              </w:rPr>
            </w:r>
            <w:r w:rsidR="00DD6D68" w:rsidRPr="00903DBA">
              <w:rPr>
                <w:noProof/>
                <w:webHidden/>
              </w:rPr>
              <w:fldChar w:fldCharType="separate"/>
            </w:r>
            <w:r w:rsidR="00392B3E">
              <w:rPr>
                <w:noProof/>
                <w:webHidden/>
              </w:rPr>
              <w:t>244</w:t>
            </w:r>
            <w:r w:rsidR="00DD6D68" w:rsidRPr="00903DBA">
              <w:rPr>
                <w:noProof/>
                <w:webHidden/>
              </w:rPr>
              <w:fldChar w:fldCharType="end"/>
            </w:r>
          </w:hyperlink>
        </w:p>
        <w:p w14:paraId="16D0045F" w14:textId="7EF0EE77"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91" w:history="1">
            <w:r w:rsidR="00DD6D68" w:rsidRPr="00903DBA">
              <w:rPr>
                <w:rStyle w:val="Hyperlnk"/>
                <w:noProof/>
                <w:highlight w:val="white"/>
              </w:rPr>
              <w:t>11.6.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Multiplication, Division, and Modul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1 \h </w:instrText>
            </w:r>
            <w:r w:rsidR="00DD6D68" w:rsidRPr="00903DBA">
              <w:rPr>
                <w:noProof/>
                <w:webHidden/>
              </w:rPr>
            </w:r>
            <w:r w:rsidR="00DD6D68" w:rsidRPr="00903DBA">
              <w:rPr>
                <w:noProof/>
                <w:webHidden/>
              </w:rPr>
              <w:fldChar w:fldCharType="separate"/>
            </w:r>
            <w:r w:rsidR="00392B3E">
              <w:rPr>
                <w:noProof/>
                <w:webHidden/>
              </w:rPr>
              <w:t>244</w:t>
            </w:r>
            <w:r w:rsidR="00DD6D68" w:rsidRPr="00903DBA">
              <w:rPr>
                <w:noProof/>
                <w:webHidden/>
              </w:rPr>
              <w:fldChar w:fldCharType="end"/>
            </w:r>
          </w:hyperlink>
        </w:p>
        <w:p w14:paraId="45447F69" w14:textId="230F72D5"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92"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Assignment and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2 \h </w:instrText>
            </w:r>
            <w:r w:rsidR="00DD6D68" w:rsidRPr="00903DBA">
              <w:rPr>
                <w:noProof/>
                <w:webHidden/>
              </w:rPr>
            </w:r>
            <w:r w:rsidR="00DD6D68" w:rsidRPr="00903DBA">
              <w:rPr>
                <w:noProof/>
                <w:webHidden/>
              </w:rPr>
              <w:fldChar w:fldCharType="separate"/>
            </w:r>
            <w:r w:rsidR="00392B3E">
              <w:rPr>
                <w:noProof/>
                <w:webHidden/>
              </w:rPr>
              <w:t>246</w:t>
            </w:r>
            <w:r w:rsidR="00DD6D68" w:rsidRPr="00903DBA">
              <w:rPr>
                <w:noProof/>
                <w:webHidden/>
              </w:rPr>
              <w:fldChar w:fldCharType="end"/>
            </w:r>
          </w:hyperlink>
        </w:p>
        <w:p w14:paraId="6FD8C33F" w14:textId="19FE5EBF"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93"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Unary Integral Op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3 \h </w:instrText>
            </w:r>
            <w:r w:rsidR="00DD6D68" w:rsidRPr="00903DBA">
              <w:rPr>
                <w:noProof/>
                <w:webHidden/>
              </w:rPr>
            </w:r>
            <w:r w:rsidR="00DD6D68" w:rsidRPr="00903DBA">
              <w:rPr>
                <w:noProof/>
                <w:webHidden/>
              </w:rPr>
              <w:fldChar w:fldCharType="separate"/>
            </w:r>
            <w:r w:rsidR="00392B3E">
              <w:rPr>
                <w:noProof/>
                <w:webHidden/>
              </w:rPr>
              <w:t>249</w:t>
            </w:r>
            <w:r w:rsidR="00DD6D68" w:rsidRPr="00903DBA">
              <w:rPr>
                <w:noProof/>
                <w:webHidden/>
              </w:rPr>
              <w:fldChar w:fldCharType="end"/>
            </w:r>
          </w:hyperlink>
        </w:p>
        <w:p w14:paraId="69C73B80" w14:textId="71AE45A0"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94"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4 \h </w:instrText>
            </w:r>
            <w:r w:rsidR="00DD6D68" w:rsidRPr="00903DBA">
              <w:rPr>
                <w:noProof/>
                <w:webHidden/>
              </w:rPr>
            </w:r>
            <w:r w:rsidR="00DD6D68" w:rsidRPr="00903DBA">
              <w:rPr>
                <w:noProof/>
                <w:webHidden/>
              </w:rPr>
              <w:fldChar w:fldCharType="separate"/>
            </w:r>
            <w:r w:rsidR="00392B3E">
              <w:rPr>
                <w:noProof/>
                <w:webHidden/>
              </w:rPr>
              <w:t>251</w:t>
            </w:r>
            <w:r w:rsidR="00DD6D68" w:rsidRPr="00903DBA">
              <w:rPr>
                <w:noProof/>
                <w:webHidden/>
              </w:rPr>
              <w:fldChar w:fldCharType="end"/>
            </w:r>
          </w:hyperlink>
        </w:p>
        <w:p w14:paraId="1B4281D5" w14:textId="5AB9E3A4"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9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ase and Offse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5 \h </w:instrText>
            </w:r>
            <w:r w:rsidR="00DD6D68" w:rsidRPr="00903DBA">
              <w:rPr>
                <w:noProof/>
                <w:webHidden/>
              </w:rPr>
            </w:r>
            <w:r w:rsidR="00DD6D68" w:rsidRPr="00903DBA">
              <w:rPr>
                <w:noProof/>
                <w:webHidden/>
              </w:rPr>
              <w:fldChar w:fldCharType="separate"/>
            </w:r>
            <w:r w:rsidR="00392B3E">
              <w:rPr>
                <w:noProof/>
                <w:webHidden/>
              </w:rPr>
              <w:t>255</w:t>
            </w:r>
            <w:r w:rsidR="00DD6D68" w:rsidRPr="00903DBA">
              <w:rPr>
                <w:noProof/>
                <w:webHidden/>
              </w:rPr>
              <w:fldChar w:fldCharType="end"/>
            </w:r>
          </w:hyperlink>
        </w:p>
        <w:p w14:paraId="617B842C" w14:textId="5C5C43CF"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96"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as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6 \h </w:instrText>
            </w:r>
            <w:r w:rsidR="00DD6D68" w:rsidRPr="00903DBA">
              <w:rPr>
                <w:noProof/>
                <w:webHidden/>
              </w:rPr>
            </w:r>
            <w:r w:rsidR="00DD6D68" w:rsidRPr="00903DBA">
              <w:rPr>
                <w:noProof/>
                <w:webHidden/>
              </w:rPr>
              <w:fldChar w:fldCharType="separate"/>
            </w:r>
            <w:r w:rsidR="00392B3E">
              <w:rPr>
                <w:noProof/>
                <w:webHidden/>
              </w:rPr>
              <w:t>256</w:t>
            </w:r>
            <w:r w:rsidR="00DD6D68" w:rsidRPr="00903DBA">
              <w:rPr>
                <w:noProof/>
                <w:webHidden/>
              </w:rPr>
              <w:fldChar w:fldCharType="end"/>
            </w:r>
          </w:hyperlink>
        </w:p>
        <w:p w14:paraId="5A8A63E0" w14:textId="1C6A4A86"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97"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7 \h </w:instrText>
            </w:r>
            <w:r w:rsidR="00DD6D68" w:rsidRPr="00903DBA">
              <w:rPr>
                <w:noProof/>
                <w:webHidden/>
              </w:rPr>
            </w:r>
            <w:r w:rsidR="00DD6D68" w:rsidRPr="00903DBA">
              <w:rPr>
                <w:noProof/>
                <w:webHidden/>
              </w:rPr>
              <w:fldChar w:fldCharType="separate"/>
            </w:r>
            <w:r w:rsidR="00392B3E">
              <w:rPr>
                <w:noProof/>
                <w:webHidden/>
              </w:rPr>
              <w:t>256</w:t>
            </w:r>
            <w:r w:rsidR="00DD6D68" w:rsidRPr="00903DBA">
              <w:rPr>
                <w:noProof/>
                <w:webHidden/>
              </w:rPr>
              <w:fldChar w:fldCharType="end"/>
            </w:r>
          </w:hyperlink>
        </w:p>
        <w:p w14:paraId="0A2664B1" w14:textId="51D5B14C"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98"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8 \h </w:instrText>
            </w:r>
            <w:r w:rsidR="00DD6D68" w:rsidRPr="00903DBA">
              <w:rPr>
                <w:noProof/>
                <w:webHidden/>
              </w:rPr>
            </w:r>
            <w:r w:rsidR="00DD6D68" w:rsidRPr="00903DBA">
              <w:rPr>
                <w:noProof/>
                <w:webHidden/>
              </w:rPr>
              <w:fldChar w:fldCharType="separate"/>
            </w:r>
            <w:r w:rsidR="00392B3E">
              <w:rPr>
                <w:noProof/>
                <w:webHidden/>
              </w:rPr>
              <w:t>257</w:t>
            </w:r>
            <w:r w:rsidR="00DD6D68" w:rsidRPr="00903DBA">
              <w:rPr>
                <w:noProof/>
                <w:webHidden/>
              </w:rPr>
              <w:fldChar w:fldCharType="end"/>
            </w:r>
          </w:hyperlink>
        </w:p>
        <w:p w14:paraId="7DF18562" w14:textId="20CAFFCE"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099"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Rel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9 \h </w:instrText>
            </w:r>
            <w:r w:rsidR="00DD6D68" w:rsidRPr="00903DBA">
              <w:rPr>
                <w:noProof/>
                <w:webHidden/>
              </w:rPr>
            </w:r>
            <w:r w:rsidR="00DD6D68" w:rsidRPr="00903DBA">
              <w:rPr>
                <w:noProof/>
                <w:webHidden/>
              </w:rPr>
              <w:fldChar w:fldCharType="separate"/>
            </w:r>
            <w:r w:rsidR="00392B3E">
              <w:rPr>
                <w:noProof/>
                <w:webHidden/>
              </w:rPr>
              <w:t>258</w:t>
            </w:r>
            <w:r w:rsidR="00DD6D68" w:rsidRPr="00903DBA">
              <w:rPr>
                <w:noProof/>
                <w:webHidden/>
              </w:rPr>
              <w:fldChar w:fldCharType="end"/>
            </w:r>
          </w:hyperlink>
        </w:p>
        <w:p w14:paraId="3596EB73" w14:textId="502FB061"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00"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Push and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0 \h </w:instrText>
            </w:r>
            <w:r w:rsidR="00DD6D68" w:rsidRPr="00903DBA">
              <w:rPr>
                <w:noProof/>
                <w:webHidden/>
              </w:rPr>
            </w:r>
            <w:r w:rsidR="00DD6D68" w:rsidRPr="00903DBA">
              <w:rPr>
                <w:noProof/>
                <w:webHidden/>
              </w:rPr>
              <w:fldChar w:fldCharType="separate"/>
            </w:r>
            <w:r w:rsidR="00392B3E">
              <w:rPr>
                <w:noProof/>
                <w:webHidden/>
              </w:rPr>
              <w:t>258</w:t>
            </w:r>
            <w:r w:rsidR="00DD6D68" w:rsidRPr="00903DBA">
              <w:rPr>
                <w:noProof/>
                <w:webHidden/>
              </w:rPr>
              <w:fldChar w:fldCharType="end"/>
            </w:r>
          </w:hyperlink>
        </w:p>
        <w:p w14:paraId="79D37583" w14:textId="021B3527"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01"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Conve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1 \h </w:instrText>
            </w:r>
            <w:r w:rsidR="00DD6D68" w:rsidRPr="00903DBA">
              <w:rPr>
                <w:noProof/>
                <w:webHidden/>
              </w:rPr>
            </w:r>
            <w:r w:rsidR="00DD6D68" w:rsidRPr="00903DBA">
              <w:rPr>
                <w:noProof/>
                <w:webHidden/>
              </w:rPr>
              <w:fldChar w:fldCharType="separate"/>
            </w:r>
            <w:r w:rsidR="00392B3E">
              <w:rPr>
                <w:noProof/>
                <w:webHidden/>
              </w:rPr>
              <w:t>261</w:t>
            </w:r>
            <w:r w:rsidR="00DD6D68" w:rsidRPr="00903DBA">
              <w:rPr>
                <w:noProof/>
                <w:webHidden/>
              </w:rPr>
              <w:fldChar w:fldCharType="end"/>
            </w:r>
          </w:hyperlink>
        </w:p>
        <w:p w14:paraId="40502185" w14:textId="7A88C189"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02"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ruct and Un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2 \h </w:instrText>
            </w:r>
            <w:r w:rsidR="00DD6D68" w:rsidRPr="00903DBA">
              <w:rPr>
                <w:noProof/>
                <w:webHidden/>
              </w:rPr>
            </w:r>
            <w:r w:rsidR="00DD6D68" w:rsidRPr="00903DBA">
              <w:rPr>
                <w:noProof/>
                <w:webHidden/>
              </w:rPr>
              <w:fldChar w:fldCharType="separate"/>
            </w:r>
            <w:r w:rsidR="00392B3E">
              <w:rPr>
                <w:noProof/>
                <w:webHidden/>
              </w:rPr>
              <w:t>263</w:t>
            </w:r>
            <w:r w:rsidR="00DD6D68" w:rsidRPr="00903DBA">
              <w:rPr>
                <w:noProof/>
                <w:webHidden/>
              </w:rPr>
              <w:fldChar w:fldCharType="end"/>
            </w:r>
          </w:hyperlink>
        </w:p>
        <w:p w14:paraId="5D22B9C4" w14:textId="18A054BA"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03"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3 \h </w:instrText>
            </w:r>
            <w:r w:rsidR="00DD6D68" w:rsidRPr="00903DBA">
              <w:rPr>
                <w:noProof/>
                <w:webHidden/>
              </w:rPr>
            </w:r>
            <w:r w:rsidR="00DD6D68" w:rsidRPr="00903DBA">
              <w:rPr>
                <w:noProof/>
                <w:webHidden/>
              </w:rPr>
              <w:fldChar w:fldCharType="separate"/>
            </w:r>
            <w:r w:rsidR="00392B3E">
              <w:rPr>
                <w:noProof/>
                <w:webHidden/>
              </w:rPr>
              <w:t>264</w:t>
            </w:r>
            <w:r w:rsidR="00DD6D68" w:rsidRPr="00903DBA">
              <w:rPr>
                <w:noProof/>
                <w:webHidden/>
              </w:rPr>
              <w:fldChar w:fldCharType="end"/>
            </w:r>
          </w:hyperlink>
        </w:p>
        <w:p w14:paraId="183D74DD" w14:textId="6186565F"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04"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4 \h </w:instrText>
            </w:r>
            <w:r w:rsidR="00DD6D68" w:rsidRPr="00903DBA">
              <w:rPr>
                <w:noProof/>
                <w:webHidden/>
              </w:rPr>
            </w:r>
            <w:r w:rsidR="00DD6D68" w:rsidRPr="00903DBA">
              <w:rPr>
                <w:noProof/>
                <w:webHidden/>
              </w:rPr>
              <w:fldChar w:fldCharType="separate"/>
            </w:r>
            <w:r w:rsidR="00392B3E">
              <w:rPr>
                <w:noProof/>
                <w:webHidden/>
              </w:rPr>
              <w:t>265</w:t>
            </w:r>
            <w:r w:rsidR="00DD6D68" w:rsidRPr="00903DBA">
              <w:rPr>
                <w:noProof/>
                <w:webHidden/>
              </w:rPr>
              <w:fldChar w:fldCharType="end"/>
            </w:r>
          </w:hyperlink>
        </w:p>
        <w:p w14:paraId="08B901E7" w14:textId="6452052D"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0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ext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5 \h </w:instrText>
            </w:r>
            <w:r w:rsidR="00DD6D68" w:rsidRPr="00903DBA">
              <w:rPr>
                <w:noProof/>
                <w:webHidden/>
              </w:rPr>
            </w:r>
            <w:r w:rsidR="00DD6D68" w:rsidRPr="00903DBA">
              <w:rPr>
                <w:noProof/>
                <w:webHidden/>
              </w:rPr>
              <w:fldChar w:fldCharType="separate"/>
            </w:r>
            <w:r w:rsidR="00392B3E">
              <w:rPr>
                <w:noProof/>
                <w:webHidden/>
              </w:rPr>
              <w:t>268</w:t>
            </w:r>
            <w:r w:rsidR="00DD6D68" w:rsidRPr="00903DBA">
              <w:rPr>
                <w:noProof/>
                <w:webHidden/>
              </w:rPr>
              <w:fldChar w:fldCharType="end"/>
            </w:r>
          </w:hyperlink>
        </w:p>
        <w:p w14:paraId="3C8AB690" w14:textId="6707260A" w:rsidR="00DD6D68" w:rsidRPr="00903DBA" w:rsidRDefault="004773EA">
          <w:pPr>
            <w:pStyle w:val="Innehll1"/>
            <w:rPr>
              <w:rFonts w:asciiTheme="minorHAnsi" w:eastAsiaTheme="minorEastAsia" w:hAnsiTheme="minorHAnsi"/>
              <w:noProof/>
              <w:color w:val="auto"/>
              <w:lang w:eastAsia="sv-SE"/>
            </w:rPr>
          </w:pPr>
          <w:hyperlink w:anchor="_Toc57656106"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Executab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6 \h </w:instrText>
            </w:r>
            <w:r w:rsidR="00DD6D68" w:rsidRPr="00903DBA">
              <w:rPr>
                <w:noProof/>
                <w:webHidden/>
              </w:rPr>
            </w:r>
            <w:r w:rsidR="00DD6D68" w:rsidRPr="00903DBA">
              <w:rPr>
                <w:noProof/>
                <w:webHidden/>
              </w:rPr>
              <w:fldChar w:fldCharType="separate"/>
            </w:r>
            <w:r w:rsidR="00392B3E">
              <w:rPr>
                <w:noProof/>
                <w:webHidden/>
              </w:rPr>
              <w:t>270</w:t>
            </w:r>
            <w:r w:rsidR="00DD6D68" w:rsidRPr="00903DBA">
              <w:rPr>
                <w:noProof/>
                <w:webHidden/>
              </w:rPr>
              <w:fldChar w:fldCharType="end"/>
            </w:r>
          </w:hyperlink>
        </w:p>
        <w:p w14:paraId="308A7C45" w14:textId="0259C4F3" w:rsidR="00DD6D68" w:rsidRPr="00903DBA" w:rsidRDefault="004773EA">
          <w:pPr>
            <w:pStyle w:val="Innehll2"/>
            <w:tabs>
              <w:tab w:val="left" w:pos="1100"/>
              <w:tab w:val="right" w:leader="dot" w:pos="9350"/>
            </w:tabs>
            <w:rPr>
              <w:rFonts w:asciiTheme="minorHAnsi" w:eastAsiaTheme="minorEastAsia" w:hAnsiTheme="minorHAnsi"/>
              <w:noProof/>
              <w:color w:val="auto"/>
              <w:lang w:eastAsia="sv-SE"/>
            </w:rPr>
          </w:pPr>
          <w:hyperlink w:anchor="_Toc57656107" w:history="1">
            <w:r w:rsidR="00DD6D68" w:rsidRPr="00903DBA">
              <w:rPr>
                <w:rStyle w:val="Hyperlnk"/>
                <w:noProof/>
              </w:rPr>
              <w:t>12.1.</w:t>
            </w:r>
            <w:r w:rsidR="00DD6D68" w:rsidRPr="00903DBA">
              <w:rPr>
                <w:rFonts w:asciiTheme="minorHAnsi" w:eastAsiaTheme="minorEastAsia" w:hAnsiTheme="minorHAnsi"/>
                <w:noProof/>
                <w:color w:val="auto"/>
                <w:lang w:eastAsia="sv-SE"/>
              </w:rPr>
              <w:tab/>
            </w:r>
            <w:r w:rsidR="00721ABF">
              <w:rPr>
                <w:rStyle w:val="Hyperlnk"/>
                <w:noProof/>
              </w:rPr>
              <w:t>The Windows enviro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7 \h </w:instrText>
            </w:r>
            <w:r w:rsidR="00DD6D68" w:rsidRPr="00903DBA">
              <w:rPr>
                <w:noProof/>
                <w:webHidden/>
              </w:rPr>
              <w:fldChar w:fldCharType="separate"/>
            </w:r>
            <w:r w:rsidR="00392B3E">
              <w:rPr>
                <w:b/>
                <w:bCs/>
                <w:noProof/>
                <w:webHidden/>
                <w:lang w:val="sv-SE"/>
              </w:rPr>
              <w:t>Fel! Bokmärket är inte definierat.</w:t>
            </w:r>
            <w:r w:rsidR="00DD6D68" w:rsidRPr="00903DBA">
              <w:rPr>
                <w:noProof/>
                <w:webHidden/>
              </w:rPr>
              <w:fldChar w:fldCharType="end"/>
            </w:r>
          </w:hyperlink>
        </w:p>
        <w:p w14:paraId="4BCE2142" w14:textId="204A6D1E"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08"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8 \h </w:instrText>
            </w:r>
            <w:r w:rsidR="00DD6D68" w:rsidRPr="00903DBA">
              <w:rPr>
                <w:noProof/>
                <w:webHidden/>
              </w:rPr>
            </w:r>
            <w:r w:rsidR="00DD6D68" w:rsidRPr="00903DBA">
              <w:rPr>
                <w:noProof/>
                <w:webHidden/>
              </w:rPr>
              <w:fldChar w:fldCharType="separate"/>
            </w:r>
            <w:r w:rsidR="00392B3E">
              <w:rPr>
                <w:noProof/>
                <w:webHidden/>
              </w:rPr>
              <w:t>270</w:t>
            </w:r>
            <w:r w:rsidR="00DD6D68" w:rsidRPr="00903DBA">
              <w:rPr>
                <w:noProof/>
                <w:webHidden/>
              </w:rPr>
              <w:fldChar w:fldCharType="end"/>
            </w:r>
          </w:hyperlink>
        </w:p>
        <w:p w14:paraId="3DDEB1AD" w14:textId="20AE7105"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09"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9 \h </w:instrText>
            </w:r>
            <w:r w:rsidR="00DD6D68" w:rsidRPr="00903DBA">
              <w:rPr>
                <w:noProof/>
                <w:webHidden/>
              </w:rPr>
            </w:r>
            <w:r w:rsidR="00DD6D68" w:rsidRPr="00903DBA">
              <w:rPr>
                <w:noProof/>
                <w:webHidden/>
              </w:rPr>
              <w:fldChar w:fldCharType="separate"/>
            </w:r>
            <w:r w:rsidR="00392B3E">
              <w:rPr>
                <w:noProof/>
                <w:webHidden/>
              </w:rPr>
              <w:t>273</w:t>
            </w:r>
            <w:r w:rsidR="00DD6D68" w:rsidRPr="00903DBA">
              <w:rPr>
                <w:noProof/>
                <w:webHidden/>
              </w:rPr>
              <w:fldChar w:fldCharType="end"/>
            </w:r>
          </w:hyperlink>
        </w:p>
        <w:p w14:paraId="23530561" w14:textId="3133DA9D"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10"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0 \h </w:instrText>
            </w:r>
            <w:r w:rsidR="00DD6D68" w:rsidRPr="00903DBA">
              <w:rPr>
                <w:noProof/>
                <w:webHidden/>
              </w:rPr>
            </w:r>
            <w:r w:rsidR="00DD6D68" w:rsidRPr="00903DBA">
              <w:rPr>
                <w:noProof/>
                <w:webHidden/>
              </w:rPr>
              <w:fldChar w:fldCharType="separate"/>
            </w:r>
            <w:r w:rsidR="00392B3E">
              <w:rPr>
                <w:noProof/>
                <w:webHidden/>
              </w:rPr>
              <w:t>274</w:t>
            </w:r>
            <w:r w:rsidR="00DD6D68" w:rsidRPr="00903DBA">
              <w:rPr>
                <w:noProof/>
                <w:webHidden/>
              </w:rPr>
              <w:fldChar w:fldCharType="end"/>
            </w:r>
          </w:hyperlink>
        </w:p>
        <w:p w14:paraId="43021150" w14:textId="6E0284E6"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11"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Valu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1 \h </w:instrText>
            </w:r>
            <w:r w:rsidR="00DD6D68" w:rsidRPr="00903DBA">
              <w:rPr>
                <w:noProof/>
                <w:webHidden/>
              </w:rPr>
            </w:r>
            <w:r w:rsidR="00DD6D68" w:rsidRPr="00903DBA">
              <w:rPr>
                <w:noProof/>
                <w:webHidden/>
              </w:rPr>
              <w:fldChar w:fldCharType="separate"/>
            </w:r>
            <w:r w:rsidR="00392B3E">
              <w:rPr>
                <w:noProof/>
                <w:webHidden/>
              </w:rPr>
              <w:t>277</w:t>
            </w:r>
            <w:r w:rsidR="00DD6D68" w:rsidRPr="00903DBA">
              <w:rPr>
                <w:noProof/>
                <w:webHidden/>
              </w:rPr>
              <w:fldChar w:fldCharType="end"/>
            </w:r>
          </w:hyperlink>
        </w:p>
        <w:p w14:paraId="415EF0F2" w14:textId="3A04D6C0"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12"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En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2 \h </w:instrText>
            </w:r>
            <w:r w:rsidR="00DD6D68" w:rsidRPr="00903DBA">
              <w:rPr>
                <w:noProof/>
                <w:webHidden/>
              </w:rPr>
            </w:r>
            <w:r w:rsidR="00DD6D68" w:rsidRPr="00903DBA">
              <w:rPr>
                <w:noProof/>
                <w:webHidden/>
              </w:rPr>
              <w:fldChar w:fldCharType="separate"/>
            </w:r>
            <w:r w:rsidR="00392B3E">
              <w:rPr>
                <w:noProof/>
                <w:webHidden/>
              </w:rPr>
              <w:t>277</w:t>
            </w:r>
            <w:r w:rsidR="00DD6D68" w:rsidRPr="00903DBA">
              <w:rPr>
                <w:noProof/>
                <w:webHidden/>
              </w:rPr>
              <w:fldChar w:fldCharType="end"/>
            </w:r>
          </w:hyperlink>
        </w:p>
        <w:p w14:paraId="724E474E" w14:textId="6FCBC55A"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13" w:history="1">
            <w:r w:rsidR="00DD6D68" w:rsidRPr="00903DBA">
              <w:rPr>
                <w:rStyle w:val="Hyperlnk"/>
                <w:noProof/>
                <w:highlight w:val="white"/>
              </w:rPr>
              <w:t>12.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arget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3 \h </w:instrText>
            </w:r>
            <w:r w:rsidR="00DD6D68" w:rsidRPr="00903DBA">
              <w:rPr>
                <w:noProof/>
                <w:webHidden/>
              </w:rPr>
            </w:r>
            <w:r w:rsidR="00DD6D68" w:rsidRPr="00903DBA">
              <w:rPr>
                <w:noProof/>
                <w:webHidden/>
              </w:rPr>
              <w:fldChar w:fldCharType="separate"/>
            </w:r>
            <w:r w:rsidR="00392B3E">
              <w:rPr>
                <w:noProof/>
                <w:webHidden/>
              </w:rPr>
              <w:t>278</w:t>
            </w:r>
            <w:r w:rsidR="00DD6D68" w:rsidRPr="00903DBA">
              <w:rPr>
                <w:noProof/>
                <w:webHidden/>
              </w:rPr>
              <w:fldChar w:fldCharType="end"/>
            </w:r>
          </w:hyperlink>
        </w:p>
        <w:p w14:paraId="401281E8" w14:textId="15853838"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14" w:history="1">
            <w:r w:rsidR="00DD6D68" w:rsidRPr="00903DBA">
              <w:rPr>
                <w:rStyle w:val="Hyperlnk"/>
                <w:noProof/>
                <w:highlight w:val="white"/>
              </w:rPr>
              <w:t>12.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i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4 \h </w:instrText>
            </w:r>
            <w:r w:rsidR="00DD6D68" w:rsidRPr="00903DBA">
              <w:rPr>
                <w:noProof/>
                <w:webHidden/>
              </w:rPr>
            </w:r>
            <w:r w:rsidR="00DD6D68" w:rsidRPr="00903DBA">
              <w:rPr>
                <w:noProof/>
                <w:webHidden/>
              </w:rPr>
              <w:fldChar w:fldCharType="separate"/>
            </w:r>
            <w:r w:rsidR="00392B3E">
              <w:rPr>
                <w:noProof/>
                <w:webHidden/>
              </w:rPr>
              <w:t>278</w:t>
            </w:r>
            <w:r w:rsidR="00DD6D68" w:rsidRPr="00903DBA">
              <w:rPr>
                <w:noProof/>
                <w:webHidden/>
              </w:rPr>
              <w:fldChar w:fldCharType="end"/>
            </w:r>
          </w:hyperlink>
        </w:p>
        <w:p w14:paraId="210E83D0" w14:textId="19FFEAAC"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15" w:history="1">
            <w:r w:rsidR="00DD6D68" w:rsidRPr="00903DBA">
              <w:rPr>
                <w:rStyle w:val="Hyperlnk"/>
                <w:noProof/>
                <w:highlight w:val="white"/>
              </w:rPr>
              <w:t>12.1.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5 \h </w:instrText>
            </w:r>
            <w:r w:rsidR="00DD6D68" w:rsidRPr="00903DBA">
              <w:rPr>
                <w:noProof/>
                <w:webHidden/>
              </w:rPr>
            </w:r>
            <w:r w:rsidR="00DD6D68" w:rsidRPr="00903DBA">
              <w:rPr>
                <w:noProof/>
                <w:webHidden/>
              </w:rPr>
              <w:fldChar w:fldCharType="separate"/>
            </w:r>
            <w:r w:rsidR="00392B3E">
              <w:rPr>
                <w:noProof/>
                <w:webHidden/>
              </w:rPr>
              <w:t>278</w:t>
            </w:r>
            <w:r w:rsidR="00DD6D68" w:rsidRPr="00903DBA">
              <w:rPr>
                <w:noProof/>
                <w:webHidden/>
              </w:rPr>
              <w:fldChar w:fldCharType="end"/>
            </w:r>
          </w:hyperlink>
        </w:p>
        <w:p w14:paraId="44E396EF" w14:textId="1FFA4536"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16" w:history="1">
            <w:r w:rsidR="00DD6D68" w:rsidRPr="00903DBA">
              <w:rPr>
                <w:rStyle w:val="Hyperlnk"/>
                <w:noProof/>
                <w:highlight w:val="white"/>
              </w:rPr>
              <w:t>12.1.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6 \h </w:instrText>
            </w:r>
            <w:r w:rsidR="00DD6D68" w:rsidRPr="00903DBA">
              <w:rPr>
                <w:noProof/>
                <w:webHidden/>
              </w:rPr>
            </w:r>
            <w:r w:rsidR="00DD6D68" w:rsidRPr="00903DBA">
              <w:rPr>
                <w:noProof/>
                <w:webHidden/>
              </w:rPr>
              <w:fldChar w:fldCharType="separate"/>
            </w:r>
            <w:r w:rsidR="00392B3E">
              <w:rPr>
                <w:noProof/>
                <w:webHidden/>
              </w:rPr>
              <w:t>279</w:t>
            </w:r>
            <w:r w:rsidR="00DD6D68" w:rsidRPr="00903DBA">
              <w:rPr>
                <w:noProof/>
                <w:webHidden/>
              </w:rPr>
              <w:fldChar w:fldCharType="end"/>
            </w:r>
          </w:hyperlink>
        </w:p>
        <w:p w14:paraId="6A221687" w14:textId="6547FE56"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17"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Jump Inf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7 \h </w:instrText>
            </w:r>
            <w:r w:rsidR="00DD6D68" w:rsidRPr="00903DBA">
              <w:rPr>
                <w:noProof/>
                <w:webHidden/>
              </w:rPr>
            </w:r>
            <w:r w:rsidR="00DD6D68" w:rsidRPr="00903DBA">
              <w:rPr>
                <w:noProof/>
                <w:webHidden/>
              </w:rPr>
              <w:fldChar w:fldCharType="separate"/>
            </w:r>
            <w:r w:rsidR="00392B3E">
              <w:rPr>
                <w:noProof/>
                <w:webHidden/>
              </w:rPr>
              <w:t>284</w:t>
            </w:r>
            <w:r w:rsidR="00DD6D68" w:rsidRPr="00903DBA">
              <w:rPr>
                <w:noProof/>
                <w:webHidden/>
              </w:rPr>
              <w:fldChar w:fldCharType="end"/>
            </w:r>
          </w:hyperlink>
        </w:p>
        <w:p w14:paraId="38C732BA" w14:textId="738F8DC8"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18"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8 \h </w:instrText>
            </w:r>
            <w:r w:rsidR="00DD6D68" w:rsidRPr="00903DBA">
              <w:rPr>
                <w:noProof/>
                <w:webHidden/>
              </w:rPr>
            </w:r>
            <w:r w:rsidR="00DD6D68" w:rsidRPr="00903DBA">
              <w:rPr>
                <w:noProof/>
                <w:webHidden/>
              </w:rPr>
              <w:fldChar w:fldCharType="separate"/>
            </w:r>
            <w:r w:rsidR="00392B3E">
              <w:rPr>
                <w:noProof/>
                <w:webHidden/>
              </w:rPr>
              <w:t>287</w:t>
            </w:r>
            <w:r w:rsidR="00DD6D68" w:rsidRPr="00903DBA">
              <w:rPr>
                <w:noProof/>
                <w:webHidden/>
              </w:rPr>
              <w:fldChar w:fldCharType="end"/>
            </w:r>
          </w:hyperlink>
        </w:p>
        <w:p w14:paraId="4CF1E2CF" w14:textId="41DEF3E6"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19"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9 \h </w:instrText>
            </w:r>
            <w:r w:rsidR="00DD6D68" w:rsidRPr="00903DBA">
              <w:rPr>
                <w:noProof/>
                <w:webHidden/>
              </w:rPr>
            </w:r>
            <w:r w:rsidR="00DD6D68" w:rsidRPr="00903DBA">
              <w:rPr>
                <w:noProof/>
                <w:webHidden/>
              </w:rPr>
              <w:fldChar w:fldCharType="separate"/>
            </w:r>
            <w:r w:rsidR="00392B3E">
              <w:rPr>
                <w:noProof/>
                <w:webHidden/>
              </w:rPr>
              <w:t>288</w:t>
            </w:r>
            <w:r w:rsidR="00DD6D68" w:rsidRPr="00903DBA">
              <w:rPr>
                <w:noProof/>
                <w:webHidden/>
              </w:rPr>
              <w:fldChar w:fldCharType="end"/>
            </w:r>
          </w:hyperlink>
        </w:p>
        <w:p w14:paraId="769705D9" w14:textId="1C98B0F7" w:rsidR="00DD6D68" w:rsidRPr="00903DBA" w:rsidRDefault="004773EA">
          <w:pPr>
            <w:pStyle w:val="Innehll2"/>
            <w:tabs>
              <w:tab w:val="left" w:pos="1100"/>
              <w:tab w:val="right" w:leader="dot" w:pos="9350"/>
            </w:tabs>
            <w:rPr>
              <w:rFonts w:asciiTheme="minorHAnsi" w:eastAsiaTheme="minorEastAsia" w:hAnsiTheme="minorHAnsi"/>
              <w:noProof/>
              <w:color w:val="auto"/>
              <w:lang w:eastAsia="sv-SE"/>
            </w:rPr>
          </w:pPr>
          <w:hyperlink w:anchor="_Toc57656120" w:history="1">
            <w:r w:rsidR="00DD6D68" w:rsidRPr="00903DBA">
              <w:rPr>
                <w:rStyle w:val="Hyperlnk"/>
                <w:noProof/>
              </w:rPr>
              <w:t>12.2.</w:t>
            </w:r>
            <w:r w:rsidR="00DD6D68" w:rsidRPr="00903DBA">
              <w:rPr>
                <w:rFonts w:asciiTheme="minorHAnsi" w:eastAsiaTheme="minorEastAsia" w:hAnsiTheme="minorHAnsi"/>
                <w:noProof/>
                <w:color w:val="auto"/>
                <w:lang w:eastAsia="sv-SE"/>
              </w:rPr>
              <w:tab/>
            </w:r>
            <w:r w:rsidR="00DD6D68" w:rsidRPr="00903DBA">
              <w:rPr>
                <w:rStyle w:val="Hyperlnk"/>
                <w:noProof/>
              </w:rPr>
              <w:t>Link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0 \h </w:instrText>
            </w:r>
            <w:r w:rsidR="00DD6D68" w:rsidRPr="00903DBA">
              <w:rPr>
                <w:noProof/>
                <w:webHidden/>
              </w:rPr>
            </w:r>
            <w:r w:rsidR="00DD6D68" w:rsidRPr="00903DBA">
              <w:rPr>
                <w:noProof/>
                <w:webHidden/>
              </w:rPr>
              <w:fldChar w:fldCharType="separate"/>
            </w:r>
            <w:r w:rsidR="00392B3E">
              <w:rPr>
                <w:noProof/>
                <w:webHidden/>
              </w:rPr>
              <w:t>295</w:t>
            </w:r>
            <w:r w:rsidR="00DD6D68" w:rsidRPr="00903DBA">
              <w:rPr>
                <w:noProof/>
                <w:webHidden/>
              </w:rPr>
              <w:fldChar w:fldCharType="end"/>
            </w:r>
          </w:hyperlink>
        </w:p>
        <w:p w14:paraId="1AC85031" w14:textId="5D5C7430"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21" w:history="1">
            <w:r w:rsidR="00DD6D68" w:rsidRPr="00903DBA">
              <w:rPr>
                <w:rStyle w:val="Hyperlnk"/>
                <w:noProof/>
              </w:rPr>
              <w:t>12.2.1.</w:t>
            </w:r>
            <w:r w:rsidR="00DD6D68" w:rsidRPr="00903DBA">
              <w:rPr>
                <w:rFonts w:asciiTheme="minorHAnsi" w:eastAsiaTheme="minorEastAsia" w:hAnsiTheme="minorHAnsi"/>
                <w:noProof/>
                <w:color w:val="auto"/>
                <w:lang w:eastAsia="sv-SE"/>
              </w:rPr>
              <w:tab/>
            </w:r>
            <w:r w:rsidR="00DD6D68" w:rsidRPr="00903DBA">
              <w:rPr>
                <w:rStyle w:val="Hyperlnk"/>
                <w:noProof/>
              </w:rPr>
              <w:t>The Linker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1 \h </w:instrText>
            </w:r>
            <w:r w:rsidR="00DD6D68" w:rsidRPr="00903DBA">
              <w:rPr>
                <w:noProof/>
                <w:webHidden/>
              </w:rPr>
            </w:r>
            <w:r w:rsidR="00DD6D68" w:rsidRPr="00903DBA">
              <w:rPr>
                <w:noProof/>
                <w:webHidden/>
              </w:rPr>
              <w:fldChar w:fldCharType="separate"/>
            </w:r>
            <w:r w:rsidR="00392B3E">
              <w:rPr>
                <w:noProof/>
                <w:webHidden/>
              </w:rPr>
              <w:t>296</w:t>
            </w:r>
            <w:r w:rsidR="00DD6D68" w:rsidRPr="00903DBA">
              <w:rPr>
                <w:noProof/>
                <w:webHidden/>
              </w:rPr>
              <w:fldChar w:fldCharType="end"/>
            </w:r>
          </w:hyperlink>
        </w:p>
        <w:p w14:paraId="11B9331B" w14:textId="09C03FFD" w:rsidR="00DD6D68" w:rsidRPr="00903DBA" w:rsidRDefault="004773EA">
          <w:pPr>
            <w:pStyle w:val="Innehll1"/>
            <w:rPr>
              <w:rFonts w:asciiTheme="minorHAnsi" w:eastAsiaTheme="minorEastAsia" w:hAnsiTheme="minorHAnsi"/>
              <w:noProof/>
              <w:color w:val="auto"/>
              <w:lang w:eastAsia="sv-SE"/>
            </w:rPr>
          </w:pPr>
          <w:hyperlink w:anchor="_Toc57656122" w:history="1">
            <w:r w:rsidR="00DD6D68" w:rsidRPr="00903DBA">
              <w:rPr>
                <w:rStyle w:val="Hyperlnk"/>
                <w:noProof/>
              </w:rPr>
              <w:t>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2 \h </w:instrText>
            </w:r>
            <w:r w:rsidR="00DD6D68" w:rsidRPr="00903DBA">
              <w:rPr>
                <w:noProof/>
                <w:webHidden/>
              </w:rPr>
            </w:r>
            <w:r w:rsidR="00DD6D68" w:rsidRPr="00903DBA">
              <w:rPr>
                <w:noProof/>
                <w:webHidden/>
              </w:rPr>
              <w:fldChar w:fldCharType="separate"/>
            </w:r>
            <w:r w:rsidR="00392B3E">
              <w:rPr>
                <w:noProof/>
                <w:webHidden/>
              </w:rPr>
              <w:t>302</w:t>
            </w:r>
            <w:r w:rsidR="00DD6D68" w:rsidRPr="00903DBA">
              <w:rPr>
                <w:noProof/>
                <w:webHidden/>
              </w:rPr>
              <w:fldChar w:fldCharType="end"/>
            </w:r>
          </w:hyperlink>
        </w:p>
        <w:p w14:paraId="08EA5B58" w14:textId="195AAF75" w:rsidR="00DD6D68" w:rsidRPr="00903DBA" w:rsidRDefault="004773EA">
          <w:pPr>
            <w:pStyle w:val="Innehll2"/>
            <w:tabs>
              <w:tab w:val="left" w:pos="1100"/>
              <w:tab w:val="right" w:leader="dot" w:pos="9350"/>
            </w:tabs>
            <w:rPr>
              <w:rFonts w:asciiTheme="minorHAnsi" w:eastAsiaTheme="minorEastAsia" w:hAnsiTheme="minorHAnsi"/>
              <w:noProof/>
              <w:color w:val="auto"/>
              <w:lang w:eastAsia="sv-SE"/>
            </w:rPr>
          </w:pPr>
          <w:hyperlink w:anchor="_Toc57656123" w:history="1">
            <w:r w:rsidR="00DD6D68" w:rsidRPr="00903DBA">
              <w:rPr>
                <w:rStyle w:val="Hyperlnk"/>
                <w:noProof/>
              </w:rPr>
              <w:t>13.1.</w:t>
            </w:r>
            <w:r w:rsidR="00DD6D68" w:rsidRPr="00903DBA">
              <w:rPr>
                <w:rFonts w:asciiTheme="minorHAnsi" w:eastAsiaTheme="minorEastAsia" w:hAnsiTheme="minorHAnsi"/>
                <w:noProof/>
                <w:color w:val="auto"/>
                <w:lang w:eastAsia="sv-SE"/>
              </w:rPr>
              <w:tab/>
            </w:r>
            <w:r w:rsidR="00DD6D68" w:rsidRPr="00903DBA">
              <w:rPr>
                <w:rStyle w:val="Hyperlnk"/>
                <w:noProof/>
              </w:rPr>
              <w:t>Integral and Floating Limi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3 \h </w:instrText>
            </w:r>
            <w:r w:rsidR="00DD6D68" w:rsidRPr="00903DBA">
              <w:rPr>
                <w:noProof/>
                <w:webHidden/>
              </w:rPr>
            </w:r>
            <w:r w:rsidR="00DD6D68" w:rsidRPr="00903DBA">
              <w:rPr>
                <w:noProof/>
                <w:webHidden/>
              </w:rPr>
              <w:fldChar w:fldCharType="separate"/>
            </w:r>
            <w:r w:rsidR="00392B3E">
              <w:rPr>
                <w:noProof/>
                <w:webHidden/>
              </w:rPr>
              <w:t>302</w:t>
            </w:r>
            <w:r w:rsidR="00DD6D68" w:rsidRPr="00903DBA">
              <w:rPr>
                <w:noProof/>
                <w:webHidden/>
              </w:rPr>
              <w:fldChar w:fldCharType="end"/>
            </w:r>
          </w:hyperlink>
        </w:p>
        <w:p w14:paraId="21BEEBDA" w14:textId="5DC3AB73" w:rsidR="00DD6D68" w:rsidRPr="00903DBA" w:rsidRDefault="004773EA">
          <w:pPr>
            <w:pStyle w:val="Innehll2"/>
            <w:tabs>
              <w:tab w:val="left" w:pos="1100"/>
              <w:tab w:val="right" w:leader="dot" w:pos="9350"/>
            </w:tabs>
            <w:rPr>
              <w:rFonts w:asciiTheme="minorHAnsi" w:eastAsiaTheme="minorEastAsia" w:hAnsiTheme="minorHAnsi"/>
              <w:noProof/>
              <w:color w:val="auto"/>
              <w:lang w:eastAsia="sv-SE"/>
            </w:rPr>
          </w:pPr>
          <w:hyperlink w:anchor="_Toc57656124" w:history="1">
            <w:r w:rsidR="00DD6D68" w:rsidRPr="00903DBA">
              <w:rPr>
                <w:rStyle w:val="Hyperlnk"/>
                <w:noProof/>
              </w:rPr>
              <w:t>13.2.</w:t>
            </w:r>
            <w:r w:rsidR="00DD6D68" w:rsidRPr="00903DBA">
              <w:rPr>
                <w:rFonts w:asciiTheme="minorHAnsi" w:eastAsiaTheme="minorEastAsia" w:hAnsiTheme="minorHAnsi"/>
                <w:noProof/>
                <w:color w:val="auto"/>
                <w:lang w:eastAsia="sv-SE"/>
              </w:rPr>
              <w:tab/>
            </w:r>
            <w:r w:rsidR="00DD6D68" w:rsidRPr="00903DBA">
              <w:rPr>
                <w:rStyle w:val="Hyperlnk"/>
                <w:noProof/>
              </w:rPr>
              <w:t>The assert Macr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4 \h </w:instrText>
            </w:r>
            <w:r w:rsidR="00DD6D68" w:rsidRPr="00903DBA">
              <w:rPr>
                <w:noProof/>
                <w:webHidden/>
              </w:rPr>
            </w:r>
            <w:r w:rsidR="00DD6D68" w:rsidRPr="00903DBA">
              <w:rPr>
                <w:noProof/>
                <w:webHidden/>
              </w:rPr>
              <w:fldChar w:fldCharType="separate"/>
            </w:r>
            <w:r w:rsidR="00392B3E">
              <w:rPr>
                <w:noProof/>
                <w:webHidden/>
              </w:rPr>
              <w:t>303</w:t>
            </w:r>
            <w:r w:rsidR="00DD6D68" w:rsidRPr="00903DBA">
              <w:rPr>
                <w:noProof/>
                <w:webHidden/>
              </w:rPr>
              <w:fldChar w:fldCharType="end"/>
            </w:r>
          </w:hyperlink>
        </w:p>
        <w:p w14:paraId="346ADC78" w14:textId="17BF642A" w:rsidR="00DD6D68" w:rsidRPr="00903DBA" w:rsidRDefault="004773EA">
          <w:pPr>
            <w:pStyle w:val="Innehll2"/>
            <w:tabs>
              <w:tab w:val="left" w:pos="1100"/>
              <w:tab w:val="right" w:leader="dot" w:pos="9350"/>
            </w:tabs>
            <w:rPr>
              <w:rFonts w:asciiTheme="minorHAnsi" w:eastAsiaTheme="minorEastAsia" w:hAnsiTheme="minorHAnsi"/>
              <w:noProof/>
              <w:color w:val="auto"/>
              <w:lang w:eastAsia="sv-SE"/>
            </w:rPr>
          </w:pPr>
          <w:hyperlink w:anchor="_Toc57656125" w:history="1">
            <w:r w:rsidR="00DD6D68" w:rsidRPr="00903DBA">
              <w:rPr>
                <w:rStyle w:val="Hyperlnk"/>
                <w:noProof/>
              </w:rPr>
              <w:t>13.3.</w:t>
            </w:r>
            <w:r w:rsidR="00DD6D68" w:rsidRPr="00903DBA">
              <w:rPr>
                <w:rFonts w:asciiTheme="minorHAnsi" w:eastAsiaTheme="minorEastAsia" w:hAnsiTheme="minorHAnsi"/>
                <w:noProof/>
                <w:color w:val="auto"/>
                <w:lang w:eastAsia="sv-SE"/>
              </w:rPr>
              <w:tab/>
            </w:r>
            <w:r w:rsidR="00DD6D68" w:rsidRPr="00903DBA">
              <w:rPr>
                <w:rStyle w:val="Hyperlnk"/>
                <w:noProof/>
              </w:rPr>
              <w:t>Locale Data</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5 \h </w:instrText>
            </w:r>
            <w:r w:rsidR="00DD6D68" w:rsidRPr="00903DBA">
              <w:rPr>
                <w:noProof/>
                <w:webHidden/>
              </w:rPr>
            </w:r>
            <w:r w:rsidR="00DD6D68" w:rsidRPr="00903DBA">
              <w:rPr>
                <w:noProof/>
                <w:webHidden/>
              </w:rPr>
              <w:fldChar w:fldCharType="separate"/>
            </w:r>
            <w:r w:rsidR="00392B3E">
              <w:rPr>
                <w:noProof/>
                <w:webHidden/>
              </w:rPr>
              <w:t>303</w:t>
            </w:r>
            <w:r w:rsidR="00DD6D68" w:rsidRPr="00903DBA">
              <w:rPr>
                <w:noProof/>
                <w:webHidden/>
              </w:rPr>
              <w:fldChar w:fldCharType="end"/>
            </w:r>
          </w:hyperlink>
        </w:p>
        <w:p w14:paraId="0298AC02" w14:textId="52AB9325" w:rsidR="00DD6D68" w:rsidRPr="00903DBA" w:rsidRDefault="004773EA">
          <w:pPr>
            <w:pStyle w:val="Innehll2"/>
            <w:tabs>
              <w:tab w:val="left" w:pos="1100"/>
              <w:tab w:val="right" w:leader="dot" w:pos="9350"/>
            </w:tabs>
            <w:rPr>
              <w:rFonts w:asciiTheme="minorHAnsi" w:eastAsiaTheme="minorEastAsia" w:hAnsiTheme="minorHAnsi"/>
              <w:noProof/>
              <w:color w:val="auto"/>
              <w:lang w:eastAsia="sv-SE"/>
            </w:rPr>
          </w:pPr>
          <w:hyperlink w:anchor="_Toc57656126" w:history="1">
            <w:r w:rsidR="00DD6D68" w:rsidRPr="00903DBA">
              <w:rPr>
                <w:rStyle w:val="Hyperlnk"/>
                <w:noProof/>
              </w:rPr>
              <w:t>13.4.</w:t>
            </w:r>
            <w:r w:rsidR="00DD6D68" w:rsidRPr="00903DBA">
              <w:rPr>
                <w:rFonts w:asciiTheme="minorHAnsi" w:eastAsiaTheme="minorEastAsia" w:hAnsiTheme="minorHAnsi"/>
                <w:noProof/>
                <w:color w:val="auto"/>
                <w:lang w:eastAsia="sv-SE"/>
              </w:rPr>
              <w:tab/>
            </w:r>
            <w:r w:rsidR="00DD6D68" w:rsidRPr="00903DBA">
              <w:rPr>
                <w:rStyle w:val="Hyperlnk"/>
                <w:noProof/>
              </w:rPr>
              <w:t>Character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6 \h </w:instrText>
            </w:r>
            <w:r w:rsidR="00DD6D68" w:rsidRPr="00903DBA">
              <w:rPr>
                <w:noProof/>
                <w:webHidden/>
              </w:rPr>
            </w:r>
            <w:r w:rsidR="00DD6D68" w:rsidRPr="00903DBA">
              <w:rPr>
                <w:noProof/>
                <w:webHidden/>
              </w:rPr>
              <w:fldChar w:fldCharType="separate"/>
            </w:r>
            <w:r w:rsidR="00392B3E">
              <w:rPr>
                <w:noProof/>
                <w:webHidden/>
              </w:rPr>
              <w:t>306</w:t>
            </w:r>
            <w:r w:rsidR="00DD6D68" w:rsidRPr="00903DBA">
              <w:rPr>
                <w:noProof/>
                <w:webHidden/>
              </w:rPr>
              <w:fldChar w:fldCharType="end"/>
            </w:r>
          </w:hyperlink>
        </w:p>
        <w:p w14:paraId="360B75FC" w14:textId="70FE29EA" w:rsidR="00DD6D68" w:rsidRPr="00903DBA" w:rsidRDefault="004773EA">
          <w:pPr>
            <w:pStyle w:val="Innehll2"/>
            <w:tabs>
              <w:tab w:val="left" w:pos="1100"/>
              <w:tab w:val="right" w:leader="dot" w:pos="9350"/>
            </w:tabs>
            <w:rPr>
              <w:rFonts w:asciiTheme="minorHAnsi" w:eastAsiaTheme="minorEastAsia" w:hAnsiTheme="minorHAnsi"/>
              <w:noProof/>
              <w:color w:val="auto"/>
              <w:lang w:eastAsia="sv-SE"/>
            </w:rPr>
          </w:pPr>
          <w:hyperlink w:anchor="_Toc57656127" w:history="1">
            <w:r w:rsidR="00DD6D68" w:rsidRPr="00903DBA">
              <w:rPr>
                <w:rStyle w:val="Hyperlnk"/>
                <w:noProof/>
              </w:rPr>
              <w:t>13.5.</w:t>
            </w:r>
            <w:r w:rsidR="00DD6D68" w:rsidRPr="00903DBA">
              <w:rPr>
                <w:rFonts w:asciiTheme="minorHAnsi" w:eastAsiaTheme="minorEastAsia" w:hAnsiTheme="minorHAnsi"/>
                <w:noProof/>
                <w:color w:val="auto"/>
                <w:lang w:eastAsia="sv-SE"/>
              </w:rPr>
              <w:tab/>
            </w:r>
            <w:r w:rsidR="00DD6D68" w:rsidRPr="00903DBA">
              <w:rPr>
                <w:rStyle w:val="Hyperlnk"/>
                <w:noProof/>
              </w:rPr>
              <w:t>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7 \h </w:instrText>
            </w:r>
            <w:r w:rsidR="00DD6D68" w:rsidRPr="00903DBA">
              <w:rPr>
                <w:noProof/>
                <w:webHidden/>
              </w:rPr>
            </w:r>
            <w:r w:rsidR="00DD6D68" w:rsidRPr="00903DBA">
              <w:rPr>
                <w:noProof/>
                <w:webHidden/>
              </w:rPr>
              <w:fldChar w:fldCharType="separate"/>
            </w:r>
            <w:r w:rsidR="00392B3E">
              <w:rPr>
                <w:noProof/>
                <w:webHidden/>
              </w:rPr>
              <w:t>309</w:t>
            </w:r>
            <w:r w:rsidR="00DD6D68" w:rsidRPr="00903DBA">
              <w:rPr>
                <w:noProof/>
                <w:webHidden/>
              </w:rPr>
              <w:fldChar w:fldCharType="end"/>
            </w:r>
          </w:hyperlink>
        </w:p>
        <w:p w14:paraId="70BA134C" w14:textId="100CB0FE" w:rsidR="00DD6D68" w:rsidRPr="00903DBA" w:rsidRDefault="004773EA">
          <w:pPr>
            <w:pStyle w:val="Innehll2"/>
            <w:tabs>
              <w:tab w:val="left" w:pos="1100"/>
              <w:tab w:val="right" w:leader="dot" w:pos="9350"/>
            </w:tabs>
            <w:rPr>
              <w:rFonts w:asciiTheme="minorHAnsi" w:eastAsiaTheme="minorEastAsia" w:hAnsiTheme="minorHAnsi"/>
              <w:noProof/>
              <w:color w:val="auto"/>
              <w:lang w:eastAsia="sv-SE"/>
            </w:rPr>
          </w:pPr>
          <w:hyperlink w:anchor="_Toc57656128" w:history="1">
            <w:r w:rsidR="00DD6D68" w:rsidRPr="00903DBA">
              <w:rPr>
                <w:rStyle w:val="Hyperlnk"/>
                <w:noProof/>
              </w:rPr>
              <w:t>13.6.</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8 \h </w:instrText>
            </w:r>
            <w:r w:rsidR="00DD6D68" w:rsidRPr="00903DBA">
              <w:rPr>
                <w:noProof/>
                <w:webHidden/>
              </w:rPr>
            </w:r>
            <w:r w:rsidR="00DD6D68" w:rsidRPr="00903DBA">
              <w:rPr>
                <w:noProof/>
                <w:webHidden/>
              </w:rPr>
              <w:fldChar w:fldCharType="separate"/>
            </w:r>
            <w:r w:rsidR="00392B3E">
              <w:rPr>
                <w:noProof/>
                <w:webHidden/>
              </w:rPr>
              <w:t>315</w:t>
            </w:r>
            <w:r w:rsidR="00DD6D68" w:rsidRPr="00903DBA">
              <w:rPr>
                <w:noProof/>
                <w:webHidden/>
              </w:rPr>
              <w:fldChar w:fldCharType="end"/>
            </w:r>
          </w:hyperlink>
        </w:p>
        <w:p w14:paraId="2D8337C8" w14:textId="4DB4BB72" w:rsidR="00DD6D68" w:rsidRPr="00903DBA" w:rsidRDefault="004773EA">
          <w:pPr>
            <w:pStyle w:val="Innehll2"/>
            <w:tabs>
              <w:tab w:val="left" w:pos="1100"/>
              <w:tab w:val="right" w:leader="dot" w:pos="9350"/>
            </w:tabs>
            <w:rPr>
              <w:rFonts w:asciiTheme="minorHAnsi" w:eastAsiaTheme="minorEastAsia" w:hAnsiTheme="minorHAnsi"/>
              <w:noProof/>
              <w:color w:val="auto"/>
              <w:lang w:eastAsia="sv-SE"/>
            </w:rPr>
          </w:pPr>
          <w:hyperlink w:anchor="_Toc57656129" w:history="1">
            <w:r w:rsidR="00DD6D68" w:rsidRPr="00903DBA">
              <w:rPr>
                <w:rStyle w:val="Hyperlnk"/>
                <w:noProof/>
              </w:rPr>
              <w:t>13.7.</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9 \h </w:instrText>
            </w:r>
            <w:r w:rsidR="00DD6D68" w:rsidRPr="00903DBA">
              <w:rPr>
                <w:noProof/>
                <w:webHidden/>
              </w:rPr>
            </w:r>
            <w:r w:rsidR="00DD6D68" w:rsidRPr="00903DBA">
              <w:rPr>
                <w:noProof/>
                <w:webHidden/>
              </w:rPr>
              <w:fldChar w:fldCharType="separate"/>
            </w:r>
            <w:r w:rsidR="00392B3E">
              <w:rPr>
                <w:noProof/>
                <w:webHidden/>
              </w:rPr>
              <w:t>317</w:t>
            </w:r>
            <w:r w:rsidR="00DD6D68" w:rsidRPr="00903DBA">
              <w:rPr>
                <w:noProof/>
                <w:webHidden/>
              </w:rPr>
              <w:fldChar w:fldCharType="end"/>
            </w:r>
          </w:hyperlink>
        </w:p>
        <w:p w14:paraId="1DFFC029" w14:textId="5F5FF303"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30"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ponent and Logarithm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0 \h </w:instrText>
            </w:r>
            <w:r w:rsidR="00DD6D68" w:rsidRPr="00903DBA">
              <w:rPr>
                <w:noProof/>
                <w:webHidden/>
              </w:rPr>
            </w:r>
            <w:r w:rsidR="00DD6D68" w:rsidRPr="00903DBA">
              <w:rPr>
                <w:noProof/>
                <w:webHidden/>
              </w:rPr>
              <w:fldChar w:fldCharType="separate"/>
            </w:r>
            <w:r w:rsidR="00392B3E">
              <w:rPr>
                <w:noProof/>
                <w:webHidden/>
              </w:rPr>
              <w:t>318</w:t>
            </w:r>
            <w:r w:rsidR="00DD6D68" w:rsidRPr="00903DBA">
              <w:rPr>
                <w:noProof/>
                <w:webHidden/>
              </w:rPr>
              <w:fldChar w:fldCharType="end"/>
            </w:r>
          </w:hyperlink>
        </w:p>
        <w:p w14:paraId="777BA9D3" w14:textId="7109609A"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31"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w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1 \h </w:instrText>
            </w:r>
            <w:r w:rsidR="00DD6D68" w:rsidRPr="00903DBA">
              <w:rPr>
                <w:noProof/>
                <w:webHidden/>
              </w:rPr>
            </w:r>
            <w:r w:rsidR="00DD6D68" w:rsidRPr="00903DBA">
              <w:rPr>
                <w:noProof/>
                <w:webHidden/>
              </w:rPr>
              <w:fldChar w:fldCharType="separate"/>
            </w:r>
            <w:r w:rsidR="00392B3E">
              <w:rPr>
                <w:noProof/>
                <w:webHidden/>
              </w:rPr>
              <w:t>320</w:t>
            </w:r>
            <w:r w:rsidR="00DD6D68" w:rsidRPr="00903DBA">
              <w:rPr>
                <w:noProof/>
                <w:webHidden/>
              </w:rPr>
              <w:fldChar w:fldCharType="end"/>
            </w:r>
          </w:hyperlink>
        </w:p>
        <w:p w14:paraId="5E2F080D" w14:textId="1A689556"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32"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quare Roo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2 \h </w:instrText>
            </w:r>
            <w:r w:rsidR="00DD6D68" w:rsidRPr="00903DBA">
              <w:rPr>
                <w:noProof/>
                <w:webHidden/>
              </w:rPr>
            </w:r>
            <w:r w:rsidR="00DD6D68" w:rsidRPr="00903DBA">
              <w:rPr>
                <w:noProof/>
                <w:webHidden/>
              </w:rPr>
              <w:fldChar w:fldCharType="separate"/>
            </w:r>
            <w:r w:rsidR="00392B3E">
              <w:rPr>
                <w:noProof/>
                <w:webHidden/>
              </w:rPr>
              <w:t>321</w:t>
            </w:r>
            <w:r w:rsidR="00DD6D68" w:rsidRPr="00903DBA">
              <w:rPr>
                <w:noProof/>
                <w:webHidden/>
              </w:rPr>
              <w:fldChar w:fldCharType="end"/>
            </w:r>
          </w:hyperlink>
        </w:p>
        <w:p w14:paraId="4D54B310" w14:textId="5DF83274"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33"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odulo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3 \h </w:instrText>
            </w:r>
            <w:r w:rsidR="00DD6D68" w:rsidRPr="00903DBA">
              <w:rPr>
                <w:noProof/>
                <w:webHidden/>
              </w:rPr>
            </w:r>
            <w:r w:rsidR="00DD6D68" w:rsidRPr="00903DBA">
              <w:rPr>
                <w:noProof/>
                <w:webHidden/>
              </w:rPr>
              <w:fldChar w:fldCharType="separate"/>
            </w:r>
            <w:r w:rsidR="00392B3E">
              <w:rPr>
                <w:noProof/>
                <w:webHidden/>
              </w:rPr>
              <w:t>322</w:t>
            </w:r>
            <w:r w:rsidR="00DD6D68" w:rsidRPr="00903DBA">
              <w:rPr>
                <w:noProof/>
                <w:webHidden/>
              </w:rPr>
              <w:fldChar w:fldCharType="end"/>
            </w:r>
          </w:hyperlink>
        </w:p>
        <w:p w14:paraId="45664C92" w14:textId="458536AC"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34"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4 \h </w:instrText>
            </w:r>
            <w:r w:rsidR="00DD6D68" w:rsidRPr="00903DBA">
              <w:rPr>
                <w:noProof/>
                <w:webHidden/>
              </w:rPr>
            </w:r>
            <w:r w:rsidR="00DD6D68" w:rsidRPr="00903DBA">
              <w:rPr>
                <w:noProof/>
                <w:webHidden/>
              </w:rPr>
              <w:fldChar w:fldCharType="separate"/>
            </w:r>
            <w:r w:rsidR="00392B3E">
              <w:rPr>
                <w:noProof/>
                <w:webHidden/>
              </w:rPr>
              <w:t>322</w:t>
            </w:r>
            <w:r w:rsidR="00DD6D68" w:rsidRPr="00903DBA">
              <w:rPr>
                <w:noProof/>
                <w:webHidden/>
              </w:rPr>
              <w:fldChar w:fldCharType="end"/>
            </w:r>
          </w:hyperlink>
        </w:p>
        <w:p w14:paraId="00945C21" w14:textId="6E6A8FE5"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35" w:history="1">
            <w:r w:rsidR="00DD6D68" w:rsidRPr="00903DBA">
              <w:rPr>
                <w:rStyle w:val="Hyperlnk"/>
                <w:noProof/>
                <w:highlight w:val="white"/>
              </w:rPr>
              <w:t>13.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verted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5 \h </w:instrText>
            </w:r>
            <w:r w:rsidR="00DD6D68" w:rsidRPr="00903DBA">
              <w:rPr>
                <w:noProof/>
                <w:webHidden/>
              </w:rPr>
            </w:r>
            <w:r w:rsidR="00DD6D68" w:rsidRPr="00903DBA">
              <w:rPr>
                <w:noProof/>
                <w:webHidden/>
              </w:rPr>
              <w:fldChar w:fldCharType="separate"/>
            </w:r>
            <w:r w:rsidR="00392B3E">
              <w:rPr>
                <w:noProof/>
                <w:webHidden/>
              </w:rPr>
              <w:t>323</w:t>
            </w:r>
            <w:r w:rsidR="00DD6D68" w:rsidRPr="00903DBA">
              <w:rPr>
                <w:noProof/>
                <w:webHidden/>
              </w:rPr>
              <w:fldChar w:fldCharType="end"/>
            </w:r>
          </w:hyperlink>
        </w:p>
        <w:p w14:paraId="569EFE5B" w14:textId="103940E3"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36" w:history="1">
            <w:r w:rsidR="00DD6D68" w:rsidRPr="00903DBA">
              <w:rPr>
                <w:rStyle w:val="Hyperlnk"/>
                <w:noProof/>
                <w:highlight w:val="white"/>
              </w:rPr>
              <w:t>13.7.4.</w:t>
            </w:r>
            <w:r w:rsidR="00DD6D68" w:rsidRPr="00903DBA">
              <w:rPr>
                <w:rFonts w:asciiTheme="minorHAnsi" w:eastAsiaTheme="minorEastAsia" w:hAnsiTheme="minorHAnsi"/>
                <w:noProof/>
                <w:color w:val="auto"/>
                <w:lang w:eastAsia="sv-SE"/>
              </w:rPr>
              <w:tab/>
            </w:r>
            <w:r w:rsidR="00DD6D68" w:rsidRPr="00903DBA">
              <w:rPr>
                <w:rStyle w:val="Hyperlnk"/>
                <w:noProof/>
                <w:shd w:val="clear" w:color="auto" w:fill="FFFFFF"/>
              </w:rPr>
              <w:t>Hyperbolic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6 \h </w:instrText>
            </w:r>
            <w:r w:rsidR="00DD6D68" w:rsidRPr="00903DBA">
              <w:rPr>
                <w:noProof/>
                <w:webHidden/>
              </w:rPr>
            </w:r>
            <w:r w:rsidR="00DD6D68" w:rsidRPr="00903DBA">
              <w:rPr>
                <w:noProof/>
                <w:webHidden/>
              </w:rPr>
              <w:fldChar w:fldCharType="separate"/>
            </w:r>
            <w:r w:rsidR="00392B3E">
              <w:rPr>
                <w:noProof/>
                <w:webHidden/>
              </w:rPr>
              <w:t>326</w:t>
            </w:r>
            <w:r w:rsidR="00DD6D68" w:rsidRPr="00903DBA">
              <w:rPr>
                <w:noProof/>
                <w:webHidden/>
              </w:rPr>
              <w:fldChar w:fldCharType="end"/>
            </w:r>
          </w:hyperlink>
        </w:p>
        <w:p w14:paraId="2C90D4E2" w14:textId="2B9AC952"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37" w:history="1">
            <w:r w:rsidR="00DD6D68" w:rsidRPr="00903DBA">
              <w:rPr>
                <w:rStyle w:val="Hyperlnk"/>
                <w:noProof/>
                <w:highlight w:val="white"/>
              </w:rPr>
              <w:t>13.7.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or, Ceiling, Absolute, and Rounding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7 \h </w:instrText>
            </w:r>
            <w:r w:rsidR="00DD6D68" w:rsidRPr="00903DBA">
              <w:rPr>
                <w:noProof/>
                <w:webHidden/>
              </w:rPr>
            </w:r>
            <w:r w:rsidR="00DD6D68" w:rsidRPr="00903DBA">
              <w:rPr>
                <w:noProof/>
                <w:webHidden/>
              </w:rPr>
              <w:fldChar w:fldCharType="separate"/>
            </w:r>
            <w:r w:rsidR="00392B3E">
              <w:rPr>
                <w:noProof/>
                <w:webHidden/>
              </w:rPr>
              <w:t>326</w:t>
            </w:r>
            <w:r w:rsidR="00DD6D68" w:rsidRPr="00903DBA">
              <w:rPr>
                <w:noProof/>
                <w:webHidden/>
              </w:rPr>
              <w:fldChar w:fldCharType="end"/>
            </w:r>
          </w:hyperlink>
        </w:p>
        <w:p w14:paraId="4B43AFA7" w14:textId="24046C99" w:rsidR="00DD6D68" w:rsidRPr="00903DBA" w:rsidRDefault="004773EA">
          <w:pPr>
            <w:pStyle w:val="Innehll2"/>
            <w:tabs>
              <w:tab w:val="left" w:pos="1100"/>
              <w:tab w:val="right" w:leader="dot" w:pos="9350"/>
            </w:tabs>
            <w:rPr>
              <w:rFonts w:asciiTheme="minorHAnsi" w:eastAsiaTheme="minorEastAsia" w:hAnsiTheme="minorHAnsi"/>
              <w:noProof/>
              <w:color w:val="auto"/>
              <w:lang w:eastAsia="sv-SE"/>
            </w:rPr>
          </w:pPr>
          <w:hyperlink w:anchor="_Toc57656138" w:history="1">
            <w:r w:rsidR="00DD6D68" w:rsidRPr="00903DBA">
              <w:rPr>
                <w:rStyle w:val="Hyperlnk"/>
                <w:noProof/>
              </w:rPr>
              <w:t>13.8.</w:t>
            </w:r>
            <w:r w:rsidR="00DD6D68" w:rsidRPr="00903DBA">
              <w:rPr>
                <w:rFonts w:asciiTheme="minorHAnsi" w:eastAsiaTheme="minorEastAsia" w:hAnsiTheme="minorHAnsi"/>
                <w:noProof/>
                <w:color w:val="auto"/>
                <w:lang w:eastAsia="sv-SE"/>
              </w:rPr>
              <w:tab/>
            </w:r>
            <w:r w:rsidR="00DD6D68" w:rsidRPr="00903DBA">
              <w:rPr>
                <w:rStyle w:val="Hyperlnk"/>
                <w:noProof/>
              </w:rPr>
              <w:t>Standard Inpu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8 \h </w:instrText>
            </w:r>
            <w:r w:rsidR="00DD6D68" w:rsidRPr="00903DBA">
              <w:rPr>
                <w:noProof/>
                <w:webHidden/>
              </w:rPr>
            </w:r>
            <w:r w:rsidR="00DD6D68" w:rsidRPr="00903DBA">
              <w:rPr>
                <w:noProof/>
                <w:webHidden/>
              </w:rPr>
              <w:fldChar w:fldCharType="separate"/>
            </w:r>
            <w:r w:rsidR="00392B3E">
              <w:rPr>
                <w:noProof/>
                <w:webHidden/>
              </w:rPr>
              <w:t>327</w:t>
            </w:r>
            <w:r w:rsidR="00DD6D68" w:rsidRPr="00903DBA">
              <w:rPr>
                <w:noProof/>
                <w:webHidden/>
              </w:rPr>
              <w:fldChar w:fldCharType="end"/>
            </w:r>
          </w:hyperlink>
        </w:p>
        <w:p w14:paraId="7EB6736E" w14:textId="652E9FAA"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39" w:history="1">
            <w:r w:rsidR="00DD6D68" w:rsidRPr="00903DBA">
              <w:rPr>
                <w:rStyle w:val="Hyperlnk"/>
                <w:noProof/>
              </w:rPr>
              <w:t>13.8.1.</w:t>
            </w:r>
            <w:r w:rsidR="00DD6D68" w:rsidRPr="00903DBA">
              <w:rPr>
                <w:rFonts w:asciiTheme="minorHAnsi" w:eastAsiaTheme="minorEastAsia" w:hAnsiTheme="minorHAnsi"/>
                <w:noProof/>
                <w:color w:val="auto"/>
                <w:lang w:eastAsia="sv-SE"/>
              </w:rPr>
              <w:tab/>
            </w:r>
            <w:r w:rsidR="00DD6D68" w:rsidRPr="00903DBA">
              <w:rPr>
                <w:rStyle w:val="Hyperlnk"/>
                <w:noProof/>
              </w:rPr>
              <w:t>Prin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9 \h </w:instrText>
            </w:r>
            <w:r w:rsidR="00DD6D68" w:rsidRPr="00903DBA">
              <w:rPr>
                <w:noProof/>
                <w:webHidden/>
              </w:rPr>
            </w:r>
            <w:r w:rsidR="00DD6D68" w:rsidRPr="00903DBA">
              <w:rPr>
                <w:noProof/>
                <w:webHidden/>
              </w:rPr>
              <w:fldChar w:fldCharType="separate"/>
            </w:r>
            <w:r w:rsidR="00392B3E">
              <w:rPr>
                <w:noProof/>
                <w:webHidden/>
              </w:rPr>
              <w:t>327</w:t>
            </w:r>
            <w:r w:rsidR="00DD6D68" w:rsidRPr="00903DBA">
              <w:rPr>
                <w:noProof/>
                <w:webHidden/>
              </w:rPr>
              <w:fldChar w:fldCharType="end"/>
            </w:r>
          </w:hyperlink>
        </w:p>
        <w:p w14:paraId="38773407" w14:textId="28DDE08C"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40" w:history="1">
            <w:r w:rsidR="00DD6D68" w:rsidRPr="00903DBA">
              <w:rPr>
                <w:rStyle w:val="Hyperlnk"/>
                <w:noProof/>
              </w:rPr>
              <w:t>13.8.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0 \h </w:instrText>
            </w:r>
            <w:r w:rsidR="00DD6D68" w:rsidRPr="00903DBA">
              <w:rPr>
                <w:noProof/>
                <w:webHidden/>
              </w:rPr>
            </w:r>
            <w:r w:rsidR="00DD6D68" w:rsidRPr="00903DBA">
              <w:rPr>
                <w:noProof/>
                <w:webHidden/>
              </w:rPr>
              <w:fldChar w:fldCharType="separate"/>
            </w:r>
            <w:r w:rsidR="00392B3E">
              <w:rPr>
                <w:noProof/>
                <w:webHidden/>
              </w:rPr>
              <w:t>338</w:t>
            </w:r>
            <w:r w:rsidR="00DD6D68" w:rsidRPr="00903DBA">
              <w:rPr>
                <w:noProof/>
                <w:webHidden/>
              </w:rPr>
              <w:fldChar w:fldCharType="end"/>
            </w:r>
          </w:hyperlink>
        </w:p>
        <w:p w14:paraId="5013CE21" w14:textId="7B8DC199"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41" w:history="1">
            <w:r w:rsidR="00DD6D68" w:rsidRPr="00903DBA">
              <w:rPr>
                <w:rStyle w:val="Hyperlnk"/>
                <w:noProof/>
              </w:rPr>
              <w:t>13.8.3.</w:t>
            </w:r>
            <w:r w:rsidR="00DD6D68" w:rsidRPr="00903DBA">
              <w:rPr>
                <w:rFonts w:asciiTheme="minorHAnsi" w:eastAsiaTheme="minorEastAsia" w:hAnsiTheme="minorHAnsi"/>
                <w:noProof/>
                <w:color w:val="auto"/>
                <w:lang w:eastAsia="sv-SE"/>
              </w:rPr>
              <w:tab/>
            </w:r>
            <w:r w:rsidR="00DD6D68" w:rsidRPr="00903DBA">
              <w:rPr>
                <w:rStyle w:val="Hyperlnk"/>
                <w:noProof/>
              </w:rPr>
              <w:t>File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1 \h </w:instrText>
            </w:r>
            <w:r w:rsidR="00DD6D68" w:rsidRPr="00903DBA">
              <w:rPr>
                <w:noProof/>
                <w:webHidden/>
              </w:rPr>
            </w:r>
            <w:r w:rsidR="00DD6D68" w:rsidRPr="00903DBA">
              <w:rPr>
                <w:noProof/>
                <w:webHidden/>
              </w:rPr>
              <w:fldChar w:fldCharType="separate"/>
            </w:r>
            <w:r w:rsidR="00392B3E">
              <w:rPr>
                <w:noProof/>
                <w:webHidden/>
              </w:rPr>
              <w:t>350</w:t>
            </w:r>
            <w:r w:rsidR="00DD6D68" w:rsidRPr="00903DBA">
              <w:rPr>
                <w:noProof/>
                <w:webHidden/>
              </w:rPr>
              <w:fldChar w:fldCharType="end"/>
            </w:r>
          </w:hyperlink>
        </w:p>
        <w:p w14:paraId="22D79CCF" w14:textId="76A541F3" w:rsidR="00DD6D68" w:rsidRPr="00903DBA" w:rsidRDefault="004773EA">
          <w:pPr>
            <w:pStyle w:val="Innehll2"/>
            <w:tabs>
              <w:tab w:val="left" w:pos="1100"/>
              <w:tab w:val="right" w:leader="dot" w:pos="9350"/>
            </w:tabs>
            <w:rPr>
              <w:rFonts w:asciiTheme="minorHAnsi" w:eastAsiaTheme="minorEastAsia" w:hAnsiTheme="minorHAnsi"/>
              <w:noProof/>
              <w:color w:val="auto"/>
              <w:lang w:eastAsia="sv-SE"/>
            </w:rPr>
          </w:pPr>
          <w:hyperlink w:anchor="_Toc57656142" w:history="1">
            <w:r w:rsidR="00DD6D68" w:rsidRPr="00903DBA">
              <w:rPr>
                <w:rStyle w:val="Hyperlnk"/>
                <w:noProof/>
              </w:rPr>
              <w:t>13.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2 \h </w:instrText>
            </w:r>
            <w:r w:rsidR="00DD6D68" w:rsidRPr="00903DBA">
              <w:rPr>
                <w:noProof/>
                <w:webHidden/>
              </w:rPr>
            </w:r>
            <w:r w:rsidR="00DD6D68" w:rsidRPr="00903DBA">
              <w:rPr>
                <w:noProof/>
                <w:webHidden/>
              </w:rPr>
              <w:fldChar w:fldCharType="separate"/>
            </w:r>
            <w:r w:rsidR="00392B3E">
              <w:rPr>
                <w:noProof/>
                <w:webHidden/>
              </w:rPr>
              <w:t>360</w:t>
            </w:r>
            <w:r w:rsidR="00DD6D68" w:rsidRPr="00903DBA">
              <w:rPr>
                <w:noProof/>
                <w:webHidden/>
              </w:rPr>
              <w:fldChar w:fldCharType="end"/>
            </w:r>
          </w:hyperlink>
        </w:p>
        <w:p w14:paraId="44A77C5A" w14:textId="7AB99DC6" w:rsidR="00DD6D68" w:rsidRPr="00903DBA" w:rsidRDefault="004773EA">
          <w:pPr>
            <w:pStyle w:val="Innehll2"/>
            <w:tabs>
              <w:tab w:val="left" w:pos="1100"/>
              <w:tab w:val="right" w:leader="dot" w:pos="9350"/>
            </w:tabs>
            <w:rPr>
              <w:rFonts w:asciiTheme="minorHAnsi" w:eastAsiaTheme="minorEastAsia" w:hAnsiTheme="minorHAnsi"/>
              <w:noProof/>
              <w:color w:val="auto"/>
              <w:lang w:eastAsia="sv-SE"/>
            </w:rPr>
          </w:pPr>
          <w:hyperlink w:anchor="_Toc57656143" w:history="1">
            <w:r w:rsidR="00DD6D68" w:rsidRPr="00903DBA">
              <w:rPr>
                <w:rStyle w:val="Hyperlnk"/>
                <w:noProof/>
              </w:rPr>
              <w:t>13.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3 \h </w:instrText>
            </w:r>
            <w:r w:rsidR="00DD6D68" w:rsidRPr="00903DBA">
              <w:rPr>
                <w:noProof/>
                <w:webHidden/>
              </w:rPr>
            </w:r>
            <w:r w:rsidR="00DD6D68" w:rsidRPr="00903DBA">
              <w:rPr>
                <w:noProof/>
                <w:webHidden/>
              </w:rPr>
              <w:fldChar w:fldCharType="separate"/>
            </w:r>
            <w:r w:rsidR="00392B3E">
              <w:rPr>
                <w:noProof/>
                <w:webHidden/>
              </w:rPr>
              <w:t>366</w:t>
            </w:r>
            <w:r w:rsidR="00DD6D68" w:rsidRPr="00903DBA">
              <w:rPr>
                <w:noProof/>
                <w:webHidden/>
              </w:rPr>
              <w:fldChar w:fldCharType="end"/>
            </w:r>
          </w:hyperlink>
        </w:p>
        <w:p w14:paraId="685A69A6" w14:textId="55135E71" w:rsidR="00DD6D68" w:rsidRPr="00903DBA" w:rsidRDefault="004773EA">
          <w:pPr>
            <w:pStyle w:val="Innehll1"/>
            <w:rPr>
              <w:rFonts w:asciiTheme="minorHAnsi" w:eastAsiaTheme="minorEastAsia" w:hAnsiTheme="minorHAnsi"/>
              <w:noProof/>
              <w:color w:val="auto"/>
              <w:lang w:eastAsia="sv-SE"/>
            </w:rPr>
          </w:pPr>
          <w:hyperlink w:anchor="_Toc57656144" w:history="1">
            <w:r w:rsidR="00DD6D68" w:rsidRPr="00903DBA">
              <w:rPr>
                <w:rStyle w:val="Hyperlnk"/>
                <w:noProof/>
              </w:rPr>
              <w:t>A.</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4 \h </w:instrText>
            </w:r>
            <w:r w:rsidR="00DD6D68" w:rsidRPr="00903DBA">
              <w:rPr>
                <w:noProof/>
                <w:webHidden/>
              </w:rPr>
            </w:r>
            <w:r w:rsidR="00DD6D68" w:rsidRPr="00903DBA">
              <w:rPr>
                <w:noProof/>
                <w:webHidden/>
              </w:rPr>
              <w:fldChar w:fldCharType="separate"/>
            </w:r>
            <w:r w:rsidR="00392B3E">
              <w:rPr>
                <w:noProof/>
                <w:webHidden/>
              </w:rPr>
              <w:t>373</w:t>
            </w:r>
            <w:r w:rsidR="00DD6D68" w:rsidRPr="00903DBA">
              <w:rPr>
                <w:noProof/>
                <w:webHidden/>
              </w:rPr>
              <w:fldChar w:fldCharType="end"/>
            </w:r>
          </w:hyperlink>
        </w:p>
        <w:p w14:paraId="6F940727" w14:textId="1D597AD6" w:rsidR="00DD6D68" w:rsidRPr="00903DBA" w:rsidRDefault="004773EA">
          <w:pPr>
            <w:pStyle w:val="Innehll2"/>
            <w:tabs>
              <w:tab w:val="left" w:pos="1100"/>
              <w:tab w:val="right" w:leader="dot" w:pos="9350"/>
            </w:tabs>
            <w:rPr>
              <w:rFonts w:asciiTheme="minorHAnsi" w:eastAsiaTheme="minorEastAsia" w:hAnsiTheme="minorHAnsi"/>
              <w:noProof/>
              <w:color w:val="auto"/>
              <w:lang w:eastAsia="sv-SE"/>
            </w:rPr>
          </w:pPr>
          <w:hyperlink w:anchor="_Toc57656145"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Expression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5 \h </w:instrText>
            </w:r>
            <w:r w:rsidR="00DD6D68" w:rsidRPr="00903DBA">
              <w:rPr>
                <w:noProof/>
                <w:webHidden/>
              </w:rPr>
            </w:r>
            <w:r w:rsidR="00DD6D68" w:rsidRPr="00903DBA">
              <w:rPr>
                <w:noProof/>
                <w:webHidden/>
              </w:rPr>
              <w:fldChar w:fldCharType="separate"/>
            </w:r>
            <w:r w:rsidR="00392B3E">
              <w:rPr>
                <w:noProof/>
                <w:webHidden/>
              </w:rPr>
              <w:t>373</w:t>
            </w:r>
            <w:r w:rsidR="00DD6D68" w:rsidRPr="00903DBA">
              <w:rPr>
                <w:noProof/>
                <w:webHidden/>
              </w:rPr>
              <w:fldChar w:fldCharType="end"/>
            </w:r>
          </w:hyperlink>
        </w:p>
        <w:p w14:paraId="1CE35B0E" w14:textId="41CF5B29"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146" w:history="1">
            <w:r w:rsidR="00DD6D68" w:rsidRPr="00903DBA">
              <w:rPr>
                <w:rStyle w:val="Hyperlnk"/>
                <w:noProof/>
              </w:rPr>
              <w:t>13.11.1.</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6 \h </w:instrText>
            </w:r>
            <w:r w:rsidR="00DD6D68" w:rsidRPr="00903DBA">
              <w:rPr>
                <w:noProof/>
                <w:webHidden/>
              </w:rPr>
            </w:r>
            <w:r w:rsidR="00DD6D68" w:rsidRPr="00903DBA">
              <w:rPr>
                <w:noProof/>
                <w:webHidden/>
              </w:rPr>
              <w:fldChar w:fldCharType="separate"/>
            </w:r>
            <w:r w:rsidR="00392B3E">
              <w:rPr>
                <w:noProof/>
                <w:webHidden/>
              </w:rPr>
              <w:t>373</w:t>
            </w:r>
            <w:r w:rsidR="00DD6D68" w:rsidRPr="00903DBA">
              <w:rPr>
                <w:noProof/>
                <w:webHidden/>
              </w:rPr>
              <w:fldChar w:fldCharType="end"/>
            </w:r>
          </w:hyperlink>
        </w:p>
        <w:p w14:paraId="5928F38A" w14:textId="68CC61F6"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147" w:history="1">
            <w:r w:rsidR="00DD6D68" w:rsidRPr="00903DBA">
              <w:rPr>
                <w:rStyle w:val="Hyperlnk"/>
                <w:noProof/>
              </w:rPr>
              <w:t>13.11.2.</w:t>
            </w:r>
            <w:r w:rsidR="00DD6D68" w:rsidRPr="00903DBA">
              <w:rPr>
                <w:rFonts w:asciiTheme="minorHAnsi" w:eastAsiaTheme="minorEastAsia" w:hAnsiTheme="minorHAnsi"/>
                <w:noProof/>
                <w:color w:val="auto"/>
                <w:lang w:eastAsia="sv-SE"/>
              </w:rPr>
              <w:tab/>
            </w:r>
            <w:r w:rsidR="00DD6D68" w:rsidRPr="00903DBA">
              <w:rPr>
                <w:rStyle w:val="Hyperlnk"/>
                <w:noProof/>
              </w:rPr>
              <w:t>The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7 \h </w:instrText>
            </w:r>
            <w:r w:rsidR="00DD6D68" w:rsidRPr="00903DBA">
              <w:rPr>
                <w:noProof/>
                <w:webHidden/>
              </w:rPr>
            </w:r>
            <w:r w:rsidR="00DD6D68" w:rsidRPr="00903DBA">
              <w:rPr>
                <w:noProof/>
                <w:webHidden/>
              </w:rPr>
              <w:fldChar w:fldCharType="separate"/>
            </w:r>
            <w:r w:rsidR="00392B3E">
              <w:rPr>
                <w:noProof/>
                <w:webHidden/>
              </w:rPr>
              <w:t>374</w:t>
            </w:r>
            <w:r w:rsidR="00DD6D68" w:rsidRPr="00903DBA">
              <w:rPr>
                <w:noProof/>
                <w:webHidden/>
              </w:rPr>
              <w:fldChar w:fldCharType="end"/>
            </w:r>
          </w:hyperlink>
        </w:p>
        <w:p w14:paraId="1313CB9A" w14:textId="6912BF09"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148" w:history="1">
            <w:r w:rsidR="00DD6D68" w:rsidRPr="00903DBA">
              <w:rPr>
                <w:rStyle w:val="Hyperlnk"/>
                <w:noProof/>
              </w:rPr>
              <w:t>13.11.3.</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8 \h </w:instrText>
            </w:r>
            <w:r w:rsidR="00DD6D68" w:rsidRPr="00903DBA">
              <w:rPr>
                <w:noProof/>
                <w:webHidden/>
              </w:rPr>
            </w:r>
            <w:r w:rsidR="00DD6D68" w:rsidRPr="00903DBA">
              <w:rPr>
                <w:noProof/>
                <w:webHidden/>
              </w:rPr>
              <w:fldChar w:fldCharType="separate"/>
            </w:r>
            <w:r w:rsidR="00392B3E">
              <w:rPr>
                <w:noProof/>
                <w:webHidden/>
              </w:rPr>
              <w:t>378</w:t>
            </w:r>
            <w:r w:rsidR="00DD6D68" w:rsidRPr="00903DBA">
              <w:rPr>
                <w:noProof/>
                <w:webHidden/>
              </w:rPr>
              <w:fldChar w:fldCharType="end"/>
            </w:r>
          </w:hyperlink>
        </w:p>
        <w:p w14:paraId="79769DF2" w14:textId="65078501" w:rsidR="00DD6D68" w:rsidRPr="00903DBA" w:rsidRDefault="004773EA">
          <w:pPr>
            <w:pStyle w:val="Innehll2"/>
            <w:tabs>
              <w:tab w:val="left" w:pos="1100"/>
              <w:tab w:val="right" w:leader="dot" w:pos="9350"/>
            </w:tabs>
            <w:rPr>
              <w:rFonts w:asciiTheme="minorHAnsi" w:eastAsiaTheme="minorEastAsia" w:hAnsiTheme="minorHAnsi"/>
              <w:noProof/>
              <w:color w:val="auto"/>
              <w:lang w:eastAsia="sv-SE"/>
            </w:rPr>
          </w:pPr>
          <w:hyperlink w:anchor="_Toc57656149" w:history="1">
            <w:r w:rsidR="00DD6D68" w:rsidRPr="00903DBA">
              <w:rPr>
                <w:rStyle w:val="Hyperlnk"/>
                <w:noProof/>
              </w:rPr>
              <w:t>13.12.</w:t>
            </w:r>
            <w:r w:rsidR="00DD6D68" w:rsidRPr="00903DBA">
              <w:rPr>
                <w:rFonts w:asciiTheme="minorHAnsi" w:eastAsiaTheme="minorEastAsia" w:hAnsiTheme="minorHAnsi"/>
                <w:noProof/>
                <w:color w:val="auto"/>
                <w:lang w:eastAsia="sv-SE"/>
              </w:rPr>
              <w:tab/>
            </w:r>
            <w:r w:rsidR="00DD6D68" w:rsidRPr="00903DBA">
              <w:rPr>
                <w:rStyle w:val="Hyperlnk"/>
                <w:noProof/>
              </w:rPr>
              <w:t>The Preprocessor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9 \h </w:instrText>
            </w:r>
            <w:r w:rsidR="00DD6D68" w:rsidRPr="00903DBA">
              <w:rPr>
                <w:noProof/>
                <w:webHidden/>
              </w:rPr>
            </w:r>
            <w:r w:rsidR="00DD6D68" w:rsidRPr="00903DBA">
              <w:rPr>
                <w:noProof/>
                <w:webHidden/>
              </w:rPr>
              <w:fldChar w:fldCharType="separate"/>
            </w:r>
            <w:r w:rsidR="00392B3E">
              <w:rPr>
                <w:noProof/>
                <w:webHidden/>
              </w:rPr>
              <w:t>379</w:t>
            </w:r>
            <w:r w:rsidR="00DD6D68" w:rsidRPr="00903DBA">
              <w:rPr>
                <w:noProof/>
                <w:webHidden/>
              </w:rPr>
              <w:fldChar w:fldCharType="end"/>
            </w:r>
          </w:hyperlink>
        </w:p>
        <w:p w14:paraId="5696464C" w14:textId="7816E75C"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150" w:history="1">
            <w:r w:rsidR="00DD6D68" w:rsidRPr="00903DBA">
              <w:rPr>
                <w:rStyle w:val="Hyperlnk"/>
                <w:noProof/>
              </w:rPr>
              <w:t>13.12.1.</w:t>
            </w:r>
            <w:r w:rsidR="00DD6D68" w:rsidRPr="00903DBA">
              <w:rPr>
                <w:rFonts w:asciiTheme="minorHAnsi" w:eastAsiaTheme="minorEastAsia" w:hAnsiTheme="minorHAnsi"/>
                <w:noProof/>
                <w:color w:val="auto"/>
                <w:lang w:eastAsia="sv-SE"/>
              </w:rPr>
              <w:tab/>
            </w:r>
            <w:r w:rsidR="00DD6D68" w:rsidRPr="00903DBA">
              <w:rPr>
                <w:rStyle w:val="Hyperlnk"/>
                <w:noProof/>
              </w:rPr>
              <w:t>If-Else-Ch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0 \h </w:instrText>
            </w:r>
            <w:r w:rsidR="00DD6D68" w:rsidRPr="00903DBA">
              <w:rPr>
                <w:noProof/>
                <w:webHidden/>
              </w:rPr>
            </w:r>
            <w:r w:rsidR="00DD6D68" w:rsidRPr="00903DBA">
              <w:rPr>
                <w:noProof/>
                <w:webHidden/>
              </w:rPr>
              <w:fldChar w:fldCharType="separate"/>
            </w:r>
            <w:r w:rsidR="00392B3E">
              <w:rPr>
                <w:noProof/>
                <w:webHidden/>
              </w:rPr>
              <w:t>381</w:t>
            </w:r>
            <w:r w:rsidR="00DD6D68" w:rsidRPr="00903DBA">
              <w:rPr>
                <w:noProof/>
                <w:webHidden/>
              </w:rPr>
              <w:fldChar w:fldCharType="end"/>
            </w:r>
          </w:hyperlink>
        </w:p>
        <w:p w14:paraId="5E13B556" w14:textId="7A2DA501" w:rsidR="00DD6D68" w:rsidRPr="00903DBA" w:rsidRDefault="004773EA">
          <w:pPr>
            <w:pStyle w:val="Innehll2"/>
            <w:tabs>
              <w:tab w:val="left" w:pos="1100"/>
              <w:tab w:val="right" w:leader="dot" w:pos="9350"/>
            </w:tabs>
            <w:rPr>
              <w:rFonts w:asciiTheme="minorHAnsi" w:eastAsiaTheme="minorEastAsia" w:hAnsiTheme="minorHAnsi"/>
              <w:noProof/>
              <w:color w:val="auto"/>
              <w:lang w:eastAsia="sv-SE"/>
            </w:rPr>
          </w:pPr>
          <w:hyperlink w:anchor="_Toc57656151" w:history="1">
            <w:r w:rsidR="00DD6D68" w:rsidRPr="00903DBA">
              <w:rPr>
                <w:rStyle w:val="Hyperlnk"/>
                <w:noProof/>
              </w:rPr>
              <w:t>13.13.</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1 \h </w:instrText>
            </w:r>
            <w:r w:rsidR="00DD6D68" w:rsidRPr="00903DBA">
              <w:rPr>
                <w:noProof/>
                <w:webHidden/>
              </w:rPr>
            </w:r>
            <w:r w:rsidR="00DD6D68" w:rsidRPr="00903DBA">
              <w:rPr>
                <w:noProof/>
                <w:webHidden/>
              </w:rPr>
              <w:fldChar w:fldCharType="separate"/>
            </w:r>
            <w:r w:rsidR="00392B3E">
              <w:rPr>
                <w:noProof/>
                <w:webHidden/>
              </w:rPr>
              <w:t>382</w:t>
            </w:r>
            <w:r w:rsidR="00DD6D68" w:rsidRPr="00903DBA">
              <w:rPr>
                <w:noProof/>
                <w:webHidden/>
              </w:rPr>
              <w:fldChar w:fldCharType="end"/>
            </w:r>
          </w:hyperlink>
        </w:p>
        <w:p w14:paraId="35209B61" w14:textId="1F0C7DCD"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152"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Tri Graph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2 \h </w:instrText>
            </w:r>
            <w:r w:rsidR="00DD6D68" w:rsidRPr="00903DBA">
              <w:rPr>
                <w:noProof/>
                <w:webHidden/>
              </w:rPr>
            </w:r>
            <w:r w:rsidR="00DD6D68" w:rsidRPr="00903DBA">
              <w:rPr>
                <w:noProof/>
                <w:webHidden/>
              </w:rPr>
              <w:fldChar w:fldCharType="separate"/>
            </w:r>
            <w:r w:rsidR="00392B3E">
              <w:rPr>
                <w:noProof/>
                <w:webHidden/>
              </w:rPr>
              <w:t>384</w:t>
            </w:r>
            <w:r w:rsidR="00DD6D68" w:rsidRPr="00903DBA">
              <w:rPr>
                <w:noProof/>
                <w:webHidden/>
              </w:rPr>
              <w:fldChar w:fldCharType="end"/>
            </w:r>
          </w:hyperlink>
        </w:p>
        <w:p w14:paraId="3EF5AABC" w14:textId="49A24C6C"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153"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Comments, Strings, and Charac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3 \h </w:instrText>
            </w:r>
            <w:r w:rsidR="00DD6D68" w:rsidRPr="00903DBA">
              <w:rPr>
                <w:noProof/>
                <w:webHidden/>
              </w:rPr>
            </w:r>
            <w:r w:rsidR="00DD6D68" w:rsidRPr="00903DBA">
              <w:rPr>
                <w:noProof/>
                <w:webHidden/>
              </w:rPr>
              <w:fldChar w:fldCharType="separate"/>
            </w:r>
            <w:r w:rsidR="00392B3E">
              <w:rPr>
                <w:noProof/>
                <w:webHidden/>
              </w:rPr>
              <w:t>385</w:t>
            </w:r>
            <w:r w:rsidR="00DD6D68" w:rsidRPr="00903DBA">
              <w:rPr>
                <w:noProof/>
                <w:webHidden/>
              </w:rPr>
              <w:fldChar w:fldCharType="end"/>
            </w:r>
          </w:hyperlink>
        </w:p>
        <w:p w14:paraId="71A3C79C" w14:textId="19258AF7"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154" w:history="1">
            <w:r w:rsidR="00DD6D68" w:rsidRPr="00903DBA">
              <w:rPr>
                <w:rStyle w:val="Hyperlnk"/>
                <w:noProof/>
              </w:rPr>
              <w:t>13.13.2.</w:t>
            </w:r>
            <w:r w:rsidR="00DD6D68" w:rsidRPr="00903DBA">
              <w:rPr>
                <w:rFonts w:asciiTheme="minorHAnsi" w:eastAsiaTheme="minorEastAsia" w:hAnsiTheme="minorHAnsi"/>
                <w:noProof/>
                <w:color w:val="auto"/>
                <w:lang w:eastAsia="sv-SE"/>
              </w:rPr>
              <w:tab/>
            </w:r>
            <w:r w:rsidR="00DD6D68" w:rsidRPr="00903DBA">
              <w:rPr>
                <w:rStyle w:val="Hyperlnk"/>
                <w:noProof/>
              </w:rPr>
              <w:t>Slash Co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4 \h </w:instrText>
            </w:r>
            <w:r w:rsidR="00DD6D68" w:rsidRPr="00903DBA">
              <w:rPr>
                <w:noProof/>
                <w:webHidden/>
              </w:rPr>
            </w:r>
            <w:r w:rsidR="00DD6D68" w:rsidRPr="00903DBA">
              <w:rPr>
                <w:noProof/>
                <w:webHidden/>
              </w:rPr>
              <w:fldChar w:fldCharType="separate"/>
            </w:r>
            <w:r w:rsidR="00392B3E">
              <w:rPr>
                <w:noProof/>
                <w:webHidden/>
              </w:rPr>
              <w:t>387</w:t>
            </w:r>
            <w:r w:rsidR="00DD6D68" w:rsidRPr="00903DBA">
              <w:rPr>
                <w:noProof/>
                <w:webHidden/>
              </w:rPr>
              <w:fldChar w:fldCharType="end"/>
            </w:r>
          </w:hyperlink>
        </w:p>
        <w:p w14:paraId="332D994B" w14:textId="4D1BE4B6"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155" w:history="1">
            <w:r w:rsidR="00DD6D68" w:rsidRPr="00903DBA">
              <w:rPr>
                <w:rStyle w:val="Hyperlnk"/>
                <w:noProof/>
              </w:rPr>
              <w:t>13.13.3.</w:t>
            </w:r>
            <w:r w:rsidR="00DD6D68" w:rsidRPr="00903DBA">
              <w:rPr>
                <w:rFonts w:asciiTheme="minorHAnsi" w:eastAsiaTheme="minorEastAsia" w:hAnsiTheme="minorHAnsi"/>
                <w:noProof/>
                <w:color w:val="auto"/>
                <w:lang w:eastAsia="sv-SE"/>
              </w:rPr>
              <w:tab/>
            </w:r>
            <w:r w:rsidR="00DD6D68" w:rsidRPr="00903DBA">
              <w:rPr>
                <w:rStyle w:val="Hyperlnk"/>
                <w:noProof/>
              </w:rPr>
              <w:t>The Lin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5 \h </w:instrText>
            </w:r>
            <w:r w:rsidR="00DD6D68" w:rsidRPr="00903DBA">
              <w:rPr>
                <w:noProof/>
                <w:webHidden/>
              </w:rPr>
            </w:r>
            <w:r w:rsidR="00DD6D68" w:rsidRPr="00903DBA">
              <w:rPr>
                <w:noProof/>
                <w:webHidden/>
              </w:rPr>
              <w:fldChar w:fldCharType="separate"/>
            </w:r>
            <w:r w:rsidR="00392B3E">
              <w:rPr>
                <w:noProof/>
                <w:webHidden/>
              </w:rPr>
              <w:t>387</w:t>
            </w:r>
            <w:r w:rsidR="00DD6D68" w:rsidRPr="00903DBA">
              <w:rPr>
                <w:noProof/>
                <w:webHidden/>
              </w:rPr>
              <w:fldChar w:fldCharType="end"/>
            </w:r>
          </w:hyperlink>
        </w:p>
        <w:p w14:paraId="775EA231" w14:textId="2E2DF1EF"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156" w:history="1">
            <w:r w:rsidR="00DD6D68" w:rsidRPr="00903DBA">
              <w:rPr>
                <w:rStyle w:val="Hyperlnk"/>
                <w:noProof/>
              </w:rPr>
              <w:t>13.13.4.</w:t>
            </w:r>
            <w:r w:rsidR="00DD6D68" w:rsidRPr="00903DBA">
              <w:rPr>
                <w:rFonts w:asciiTheme="minorHAnsi" w:eastAsiaTheme="minorEastAsia" w:hAnsiTheme="minorHAnsi"/>
                <w:noProof/>
                <w:color w:val="auto"/>
                <w:lang w:eastAsia="sv-SE"/>
              </w:rPr>
              <w:tab/>
            </w:r>
            <w:r w:rsidR="00DD6D68" w:rsidRPr="00903DBA">
              <w:rPr>
                <w:rStyle w:val="Hyperlnk"/>
                <w:noProof/>
              </w:rPr>
              <w:t>Lin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6 \h </w:instrText>
            </w:r>
            <w:r w:rsidR="00DD6D68" w:rsidRPr="00903DBA">
              <w:rPr>
                <w:noProof/>
                <w:webHidden/>
              </w:rPr>
            </w:r>
            <w:r w:rsidR="00DD6D68" w:rsidRPr="00903DBA">
              <w:rPr>
                <w:noProof/>
                <w:webHidden/>
              </w:rPr>
              <w:fldChar w:fldCharType="separate"/>
            </w:r>
            <w:r w:rsidR="00392B3E">
              <w:rPr>
                <w:noProof/>
                <w:webHidden/>
              </w:rPr>
              <w:t>391</w:t>
            </w:r>
            <w:r w:rsidR="00DD6D68" w:rsidRPr="00903DBA">
              <w:rPr>
                <w:noProof/>
                <w:webHidden/>
              </w:rPr>
              <w:fldChar w:fldCharType="end"/>
            </w:r>
          </w:hyperlink>
        </w:p>
        <w:p w14:paraId="04812ABD" w14:textId="2CED7606"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157" w:history="1">
            <w:r w:rsidR="00DD6D68" w:rsidRPr="00903DBA">
              <w:rPr>
                <w:rStyle w:val="Hyperlnk"/>
                <w:noProof/>
              </w:rPr>
              <w:t>13.13.5.</w:t>
            </w:r>
            <w:r w:rsidR="00DD6D68" w:rsidRPr="00903DBA">
              <w:rPr>
                <w:rFonts w:asciiTheme="minorHAnsi" w:eastAsiaTheme="minorEastAsia" w:hAnsiTheme="minorHAnsi"/>
                <w:noProof/>
                <w:color w:val="auto"/>
                <w:lang w:eastAsia="sv-SE"/>
              </w:rPr>
              <w:tab/>
            </w:r>
            <w:r w:rsidR="00DD6D68" w:rsidRPr="00903DBA">
              <w:rPr>
                <w:rStyle w:val="Hyperlnk"/>
                <w:noProof/>
              </w:rPr>
              <w:t>Inclu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7 \h </w:instrText>
            </w:r>
            <w:r w:rsidR="00DD6D68" w:rsidRPr="00903DBA">
              <w:rPr>
                <w:noProof/>
                <w:webHidden/>
              </w:rPr>
            </w:r>
            <w:r w:rsidR="00DD6D68" w:rsidRPr="00903DBA">
              <w:rPr>
                <w:noProof/>
                <w:webHidden/>
              </w:rPr>
              <w:fldChar w:fldCharType="separate"/>
            </w:r>
            <w:r w:rsidR="00392B3E">
              <w:rPr>
                <w:noProof/>
                <w:webHidden/>
              </w:rPr>
              <w:t>391</w:t>
            </w:r>
            <w:r w:rsidR="00DD6D68" w:rsidRPr="00903DBA">
              <w:rPr>
                <w:noProof/>
                <w:webHidden/>
              </w:rPr>
              <w:fldChar w:fldCharType="end"/>
            </w:r>
          </w:hyperlink>
        </w:p>
        <w:p w14:paraId="6A514EBA" w14:textId="1758D74E"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158" w:history="1">
            <w:r w:rsidR="00DD6D68" w:rsidRPr="00903DBA">
              <w:rPr>
                <w:rStyle w:val="Hyperlnk"/>
                <w:noProof/>
              </w:rPr>
              <w:t>13.13.6.</w:t>
            </w:r>
            <w:r w:rsidR="00DD6D68" w:rsidRPr="00903DBA">
              <w:rPr>
                <w:rFonts w:asciiTheme="minorHAnsi" w:eastAsiaTheme="minorEastAsia" w:hAnsiTheme="minorHAnsi"/>
                <w:noProof/>
                <w:color w:val="auto"/>
                <w:lang w:eastAsia="sv-SE"/>
              </w:rPr>
              <w:tab/>
            </w:r>
            <w:r w:rsidR="00DD6D68" w:rsidRPr="00903DBA">
              <w:rPr>
                <w:rStyle w:val="Hyperlnk"/>
                <w:noProof/>
              </w:rPr>
              <w:t>Macro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8 \h </w:instrText>
            </w:r>
            <w:r w:rsidR="00DD6D68" w:rsidRPr="00903DBA">
              <w:rPr>
                <w:noProof/>
                <w:webHidden/>
              </w:rPr>
            </w:r>
            <w:r w:rsidR="00DD6D68" w:rsidRPr="00903DBA">
              <w:rPr>
                <w:noProof/>
                <w:webHidden/>
              </w:rPr>
              <w:fldChar w:fldCharType="separate"/>
            </w:r>
            <w:r w:rsidR="00392B3E">
              <w:rPr>
                <w:noProof/>
                <w:webHidden/>
              </w:rPr>
              <w:t>392</w:t>
            </w:r>
            <w:r w:rsidR="00DD6D68" w:rsidRPr="00903DBA">
              <w:rPr>
                <w:noProof/>
                <w:webHidden/>
              </w:rPr>
              <w:fldChar w:fldCharType="end"/>
            </w:r>
          </w:hyperlink>
        </w:p>
        <w:p w14:paraId="4C462D01" w14:textId="689727D1"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159" w:history="1">
            <w:r w:rsidR="00DD6D68" w:rsidRPr="00903DBA">
              <w:rPr>
                <w:rStyle w:val="Hyperlnk"/>
                <w:noProof/>
              </w:rPr>
              <w:t>13.13.7.</w:t>
            </w:r>
            <w:r w:rsidR="00DD6D68" w:rsidRPr="00903DBA">
              <w:rPr>
                <w:rFonts w:asciiTheme="minorHAnsi" w:eastAsiaTheme="minorEastAsia" w:hAnsiTheme="minorHAnsi"/>
                <w:noProof/>
                <w:color w:val="auto"/>
                <w:lang w:eastAsia="sv-SE"/>
              </w:rPr>
              <w:tab/>
            </w:r>
            <w:r w:rsidR="00DD6D68" w:rsidRPr="00903DBA">
              <w:rPr>
                <w:rStyle w:val="Hyperlnk"/>
                <w:noProof/>
              </w:rPr>
              <w:t>Conditional Programm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9 \h </w:instrText>
            </w:r>
            <w:r w:rsidR="00DD6D68" w:rsidRPr="00903DBA">
              <w:rPr>
                <w:noProof/>
                <w:webHidden/>
              </w:rPr>
            </w:r>
            <w:r w:rsidR="00DD6D68" w:rsidRPr="00903DBA">
              <w:rPr>
                <w:noProof/>
                <w:webHidden/>
              </w:rPr>
              <w:fldChar w:fldCharType="separate"/>
            </w:r>
            <w:r w:rsidR="00392B3E">
              <w:rPr>
                <w:noProof/>
                <w:webHidden/>
              </w:rPr>
              <w:t>397</w:t>
            </w:r>
            <w:r w:rsidR="00DD6D68" w:rsidRPr="00903DBA">
              <w:rPr>
                <w:noProof/>
                <w:webHidden/>
              </w:rPr>
              <w:fldChar w:fldCharType="end"/>
            </w:r>
          </w:hyperlink>
        </w:p>
        <w:p w14:paraId="3B396DBC" w14:textId="594CA0A6"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160" w:history="1">
            <w:r w:rsidR="00DD6D68" w:rsidRPr="00903DBA">
              <w:rPr>
                <w:rStyle w:val="Hyperlnk"/>
                <w:noProof/>
              </w:rPr>
              <w:t>13.13.8.</w:t>
            </w:r>
            <w:r w:rsidR="00DD6D68" w:rsidRPr="00903DBA">
              <w:rPr>
                <w:rFonts w:asciiTheme="minorHAnsi" w:eastAsiaTheme="minorEastAsia" w:hAnsiTheme="minorHAnsi"/>
                <w:noProof/>
                <w:color w:val="auto"/>
                <w:lang w:eastAsia="sv-SE"/>
              </w:rPr>
              <w:tab/>
            </w:r>
            <w:r w:rsidR="00DD6D68" w:rsidRPr="00903DBA">
              <w:rPr>
                <w:rStyle w:val="Hyperlnk"/>
                <w:noProof/>
              </w:rPr>
              <w:t>Macro Expan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0 \h </w:instrText>
            </w:r>
            <w:r w:rsidR="00DD6D68" w:rsidRPr="00903DBA">
              <w:rPr>
                <w:noProof/>
                <w:webHidden/>
              </w:rPr>
            </w:r>
            <w:r w:rsidR="00DD6D68" w:rsidRPr="00903DBA">
              <w:rPr>
                <w:noProof/>
                <w:webHidden/>
              </w:rPr>
              <w:fldChar w:fldCharType="separate"/>
            </w:r>
            <w:r w:rsidR="00392B3E">
              <w:rPr>
                <w:noProof/>
                <w:webHidden/>
              </w:rPr>
              <w:t>399</w:t>
            </w:r>
            <w:r w:rsidR="00DD6D68" w:rsidRPr="00903DBA">
              <w:rPr>
                <w:noProof/>
                <w:webHidden/>
              </w:rPr>
              <w:fldChar w:fldCharType="end"/>
            </w:r>
          </w:hyperlink>
        </w:p>
        <w:p w14:paraId="25338E21" w14:textId="21A983BC"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161" w:history="1">
            <w:r w:rsidR="00DD6D68" w:rsidRPr="00903DBA">
              <w:rPr>
                <w:rStyle w:val="Hyperlnk"/>
                <w:noProof/>
              </w:rPr>
              <w:t>13.13.9.</w:t>
            </w:r>
            <w:r w:rsidR="00DD6D68" w:rsidRPr="00903DBA">
              <w:rPr>
                <w:rFonts w:asciiTheme="minorHAnsi" w:eastAsiaTheme="minorEastAsia" w:hAnsiTheme="minorHAnsi"/>
                <w:noProof/>
                <w:color w:val="auto"/>
                <w:lang w:eastAsia="sv-SE"/>
              </w:rPr>
              <w:tab/>
            </w:r>
            <w:r w:rsidR="00DD6D68" w:rsidRPr="00903DBA">
              <w:rPr>
                <w:rStyle w:val="Hyperlnk"/>
                <w:noProof/>
              </w:rPr>
              <w:t>String Merg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1 \h </w:instrText>
            </w:r>
            <w:r w:rsidR="00DD6D68" w:rsidRPr="00903DBA">
              <w:rPr>
                <w:noProof/>
                <w:webHidden/>
              </w:rPr>
            </w:r>
            <w:r w:rsidR="00DD6D68" w:rsidRPr="00903DBA">
              <w:rPr>
                <w:noProof/>
                <w:webHidden/>
              </w:rPr>
              <w:fldChar w:fldCharType="separate"/>
            </w:r>
            <w:r w:rsidR="00392B3E">
              <w:rPr>
                <w:noProof/>
                <w:webHidden/>
              </w:rPr>
              <w:t>402</w:t>
            </w:r>
            <w:r w:rsidR="00DD6D68" w:rsidRPr="00903DBA">
              <w:rPr>
                <w:noProof/>
                <w:webHidden/>
              </w:rPr>
              <w:fldChar w:fldCharType="end"/>
            </w:r>
          </w:hyperlink>
        </w:p>
        <w:p w14:paraId="45E050BE" w14:textId="5E05B7E8" w:rsidR="00DD6D68" w:rsidRPr="00903DBA" w:rsidRDefault="004773EA">
          <w:pPr>
            <w:pStyle w:val="Innehll1"/>
            <w:rPr>
              <w:rFonts w:asciiTheme="minorHAnsi" w:eastAsiaTheme="minorEastAsia" w:hAnsiTheme="minorHAnsi"/>
              <w:noProof/>
              <w:color w:val="auto"/>
              <w:lang w:eastAsia="sv-SE"/>
            </w:rPr>
          </w:pPr>
          <w:hyperlink w:anchor="_Toc57656162" w:history="1">
            <w:r w:rsidR="00DD6D68" w:rsidRPr="00903DBA">
              <w:rPr>
                <w:rStyle w:val="Hyperlnk"/>
                <w:noProof/>
              </w:rPr>
              <w:t>B.</w:t>
            </w:r>
            <w:r w:rsidR="00DD6D68" w:rsidRPr="00903DBA">
              <w:rPr>
                <w:rFonts w:asciiTheme="minorHAnsi" w:eastAsiaTheme="minorEastAsia" w:hAnsiTheme="minorHAnsi"/>
                <w:noProof/>
                <w:color w:val="auto"/>
                <w:lang w:eastAsia="sv-SE"/>
              </w:rPr>
              <w:tab/>
            </w:r>
            <w:r w:rsidR="00DD6D68" w:rsidRPr="00903DBA">
              <w:rPr>
                <w:rStyle w:val="Hyperlnk"/>
                <w:noProof/>
              </w:rPr>
              <w:t>The C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2 \h </w:instrText>
            </w:r>
            <w:r w:rsidR="00DD6D68" w:rsidRPr="00903DBA">
              <w:rPr>
                <w:noProof/>
                <w:webHidden/>
              </w:rPr>
            </w:r>
            <w:r w:rsidR="00DD6D68" w:rsidRPr="00903DBA">
              <w:rPr>
                <w:noProof/>
                <w:webHidden/>
              </w:rPr>
              <w:fldChar w:fldCharType="separate"/>
            </w:r>
            <w:r w:rsidR="00392B3E">
              <w:rPr>
                <w:noProof/>
                <w:webHidden/>
              </w:rPr>
              <w:t>403</w:t>
            </w:r>
            <w:r w:rsidR="00DD6D68" w:rsidRPr="00903DBA">
              <w:rPr>
                <w:noProof/>
                <w:webHidden/>
              </w:rPr>
              <w:fldChar w:fldCharType="end"/>
            </w:r>
          </w:hyperlink>
        </w:p>
        <w:p w14:paraId="4986712C" w14:textId="2263752D" w:rsidR="00DD6D68" w:rsidRPr="00903DBA" w:rsidRDefault="004773EA">
          <w:pPr>
            <w:pStyle w:val="Innehll2"/>
            <w:tabs>
              <w:tab w:val="left" w:pos="1100"/>
              <w:tab w:val="right" w:leader="dot" w:pos="9350"/>
            </w:tabs>
            <w:rPr>
              <w:rFonts w:asciiTheme="minorHAnsi" w:eastAsiaTheme="minorEastAsia" w:hAnsiTheme="minorHAnsi"/>
              <w:noProof/>
              <w:color w:val="auto"/>
              <w:lang w:eastAsia="sv-SE"/>
            </w:rPr>
          </w:pPr>
          <w:hyperlink w:anchor="_Toc57656163" w:history="1">
            <w:r w:rsidR="00DD6D68" w:rsidRPr="00903DBA">
              <w:rPr>
                <w:rStyle w:val="Hyperlnk"/>
                <w:noProof/>
              </w:rPr>
              <w:t>13.14.</w:t>
            </w:r>
            <w:r w:rsidR="00DD6D68" w:rsidRPr="00903DBA">
              <w:rPr>
                <w:rFonts w:asciiTheme="minorHAnsi" w:eastAsiaTheme="minorEastAsia" w:hAnsiTheme="minorHAnsi"/>
                <w:noProof/>
                <w:color w:val="auto"/>
                <w:lang w:eastAsia="sv-SE"/>
              </w:rPr>
              <w:tab/>
            </w:r>
            <w:r w:rsidR="00DD6D68" w:rsidRPr="00903DBA">
              <w:rPr>
                <w:rStyle w:val="Hyperlnk"/>
                <w:noProof/>
              </w:rPr>
              <w:t>The Preprocessor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3 \h </w:instrText>
            </w:r>
            <w:r w:rsidR="00DD6D68" w:rsidRPr="00903DBA">
              <w:rPr>
                <w:noProof/>
                <w:webHidden/>
              </w:rPr>
            </w:r>
            <w:r w:rsidR="00DD6D68" w:rsidRPr="00903DBA">
              <w:rPr>
                <w:noProof/>
                <w:webHidden/>
              </w:rPr>
              <w:fldChar w:fldCharType="separate"/>
            </w:r>
            <w:r w:rsidR="00392B3E">
              <w:rPr>
                <w:noProof/>
                <w:webHidden/>
              </w:rPr>
              <w:t>405</w:t>
            </w:r>
            <w:r w:rsidR="00DD6D68" w:rsidRPr="00903DBA">
              <w:rPr>
                <w:noProof/>
                <w:webHidden/>
              </w:rPr>
              <w:fldChar w:fldCharType="end"/>
            </w:r>
          </w:hyperlink>
        </w:p>
        <w:p w14:paraId="45B09141" w14:textId="0CF314E5" w:rsidR="00DD6D68" w:rsidRPr="00903DBA" w:rsidRDefault="004773EA">
          <w:pPr>
            <w:pStyle w:val="Innehll2"/>
            <w:tabs>
              <w:tab w:val="left" w:pos="1100"/>
              <w:tab w:val="right" w:leader="dot" w:pos="9350"/>
            </w:tabs>
            <w:rPr>
              <w:rFonts w:asciiTheme="minorHAnsi" w:eastAsiaTheme="minorEastAsia" w:hAnsiTheme="minorHAnsi"/>
              <w:noProof/>
              <w:color w:val="auto"/>
              <w:lang w:eastAsia="sv-SE"/>
            </w:rPr>
          </w:pPr>
          <w:hyperlink w:anchor="_Toc57656164" w:history="1">
            <w:r w:rsidR="00DD6D68" w:rsidRPr="00903DBA">
              <w:rPr>
                <w:rStyle w:val="Hyperlnk"/>
                <w:noProof/>
              </w:rPr>
              <w:t>13.15.</w:t>
            </w:r>
            <w:r w:rsidR="00DD6D68" w:rsidRPr="00903DBA">
              <w:rPr>
                <w:rFonts w:asciiTheme="minorHAnsi" w:eastAsiaTheme="minorEastAsia" w:hAnsiTheme="minorHAnsi"/>
                <w:noProof/>
                <w:color w:val="auto"/>
                <w:lang w:eastAsia="sv-SE"/>
              </w:rPr>
              <w:tab/>
            </w:r>
            <w:r w:rsidR="00DD6D68" w:rsidRPr="00903DBA">
              <w:rPr>
                <w:rStyle w:val="Hyperlnk"/>
                <w:noProof/>
              </w:rPr>
              <w:t>The Languag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4 \h </w:instrText>
            </w:r>
            <w:r w:rsidR="00DD6D68" w:rsidRPr="00903DBA">
              <w:rPr>
                <w:noProof/>
                <w:webHidden/>
              </w:rPr>
            </w:r>
            <w:r w:rsidR="00DD6D68" w:rsidRPr="00903DBA">
              <w:rPr>
                <w:noProof/>
                <w:webHidden/>
              </w:rPr>
              <w:fldChar w:fldCharType="separate"/>
            </w:r>
            <w:r w:rsidR="00392B3E">
              <w:rPr>
                <w:noProof/>
                <w:webHidden/>
              </w:rPr>
              <w:t>405</w:t>
            </w:r>
            <w:r w:rsidR="00DD6D68" w:rsidRPr="00903DBA">
              <w:rPr>
                <w:noProof/>
                <w:webHidden/>
              </w:rPr>
              <w:fldChar w:fldCharType="end"/>
            </w:r>
          </w:hyperlink>
        </w:p>
        <w:p w14:paraId="21C15683" w14:textId="052EFA3E" w:rsidR="00DD6D68" w:rsidRPr="00903DBA" w:rsidRDefault="004773EA">
          <w:pPr>
            <w:pStyle w:val="Innehll1"/>
            <w:rPr>
              <w:rFonts w:asciiTheme="minorHAnsi" w:eastAsiaTheme="minorEastAsia" w:hAnsiTheme="minorHAnsi"/>
              <w:noProof/>
              <w:color w:val="auto"/>
              <w:lang w:eastAsia="sv-SE"/>
            </w:rPr>
          </w:pPr>
          <w:hyperlink w:anchor="_Toc57656165" w:history="1">
            <w:r w:rsidR="00DD6D68" w:rsidRPr="00903DBA">
              <w:rPr>
                <w:rStyle w:val="Hyperlnk"/>
                <w:noProof/>
              </w:rPr>
              <w:t>C.</w:t>
            </w:r>
            <w:r w:rsidR="00DD6D68" w:rsidRPr="00903DBA">
              <w:rPr>
                <w:rFonts w:asciiTheme="minorHAnsi" w:eastAsiaTheme="minorEastAsia" w:hAnsiTheme="minorHAnsi"/>
                <w:noProof/>
                <w:color w:val="auto"/>
                <w:lang w:eastAsia="sv-SE"/>
              </w:rPr>
              <w:tab/>
            </w:r>
            <w:r w:rsidR="00DD6D68" w:rsidRPr="00903DBA">
              <w:rPr>
                <w:rStyle w:val="Hyperlnk"/>
                <w:noProof/>
              </w:rPr>
              <w:t>GPPG and G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5 \h </w:instrText>
            </w:r>
            <w:r w:rsidR="00DD6D68" w:rsidRPr="00903DBA">
              <w:rPr>
                <w:noProof/>
                <w:webHidden/>
              </w:rPr>
            </w:r>
            <w:r w:rsidR="00DD6D68" w:rsidRPr="00903DBA">
              <w:rPr>
                <w:noProof/>
                <w:webHidden/>
              </w:rPr>
              <w:fldChar w:fldCharType="separate"/>
            </w:r>
            <w:r w:rsidR="00392B3E">
              <w:rPr>
                <w:noProof/>
                <w:webHidden/>
              </w:rPr>
              <w:t>412</w:t>
            </w:r>
            <w:r w:rsidR="00DD6D68" w:rsidRPr="00903DBA">
              <w:rPr>
                <w:noProof/>
                <w:webHidden/>
              </w:rPr>
              <w:fldChar w:fldCharType="end"/>
            </w:r>
          </w:hyperlink>
        </w:p>
        <w:p w14:paraId="1120A8A6" w14:textId="7AEAB069"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166" w:history="1">
            <w:r w:rsidR="00DD6D68" w:rsidRPr="00903DBA">
              <w:rPr>
                <w:rStyle w:val="Hyperlnk"/>
                <w:noProof/>
              </w:rPr>
              <w:t>13.15.1.</w:t>
            </w:r>
            <w:r w:rsidR="00DD6D68" w:rsidRPr="00903DBA">
              <w:rPr>
                <w:rFonts w:asciiTheme="minorHAnsi" w:eastAsiaTheme="minorEastAsia" w:hAnsiTheme="minorHAnsi"/>
                <w:noProof/>
                <w:color w:val="auto"/>
                <w:lang w:eastAsia="sv-SE"/>
              </w:rPr>
              <w:tab/>
            </w:r>
            <w:r w:rsidR="00DD6D68" w:rsidRPr="00903DBA">
              <w:rPr>
                <w:rStyle w:val="Hyperlnk"/>
                <w:noProof/>
              </w:rPr>
              <w:t>The Languag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6 \h </w:instrText>
            </w:r>
            <w:r w:rsidR="00DD6D68" w:rsidRPr="00903DBA">
              <w:rPr>
                <w:noProof/>
                <w:webHidden/>
              </w:rPr>
            </w:r>
            <w:r w:rsidR="00DD6D68" w:rsidRPr="00903DBA">
              <w:rPr>
                <w:noProof/>
                <w:webHidden/>
              </w:rPr>
              <w:fldChar w:fldCharType="separate"/>
            </w:r>
            <w:r w:rsidR="00392B3E">
              <w:rPr>
                <w:noProof/>
                <w:webHidden/>
              </w:rPr>
              <w:t>412</w:t>
            </w:r>
            <w:r w:rsidR="00DD6D68" w:rsidRPr="00903DBA">
              <w:rPr>
                <w:noProof/>
                <w:webHidden/>
              </w:rPr>
              <w:fldChar w:fldCharType="end"/>
            </w:r>
          </w:hyperlink>
        </w:p>
        <w:p w14:paraId="2CF29F9A" w14:textId="4FFF948F"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167" w:history="1">
            <w:r w:rsidR="00DD6D68" w:rsidRPr="00903DBA">
              <w:rPr>
                <w:rStyle w:val="Hyperlnk"/>
                <w:noProof/>
              </w:rPr>
              <w:t>13.15.2.</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7 \h </w:instrText>
            </w:r>
            <w:r w:rsidR="00DD6D68" w:rsidRPr="00903DBA">
              <w:rPr>
                <w:noProof/>
                <w:webHidden/>
              </w:rPr>
            </w:r>
            <w:r w:rsidR="00DD6D68" w:rsidRPr="00903DBA">
              <w:rPr>
                <w:noProof/>
                <w:webHidden/>
              </w:rPr>
              <w:fldChar w:fldCharType="separate"/>
            </w:r>
            <w:r w:rsidR="00392B3E">
              <w:rPr>
                <w:noProof/>
                <w:webHidden/>
              </w:rPr>
              <w:t>413</w:t>
            </w:r>
            <w:r w:rsidR="00DD6D68" w:rsidRPr="00903DBA">
              <w:rPr>
                <w:noProof/>
                <w:webHidden/>
              </w:rPr>
              <w:fldChar w:fldCharType="end"/>
            </w:r>
          </w:hyperlink>
        </w:p>
        <w:p w14:paraId="72E1B2BB" w14:textId="7AB3238F"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168" w:history="1">
            <w:r w:rsidR="00DD6D68" w:rsidRPr="00903DBA">
              <w:rPr>
                <w:rStyle w:val="Hyperlnk"/>
                <w:noProof/>
              </w:rPr>
              <w:t>13.15.3.</w:t>
            </w:r>
            <w:r w:rsidR="00DD6D68" w:rsidRPr="00903DBA">
              <w:rPr>
                <w:rFonts w:asciiTheme="minorHAnsi" w:eastAsiaTheme="minorEastAsia" w:hAnsiTheme="minorHAnsi"/>
                <w:noProof/>
                <w:color w:val="auto"/>
                <w:lang w:eastAsia="sv-SE"/>
              </w:rPr>
              <w:tab/>
            </w:r>
            <w:r w:rsidR="00DD6D68" w:rsidRPr="00903DBA">
              <w:rPr>
                <w:rStyle w:val="Hyperlnk"/>
                <w:noProof/>
              </w:rPr>
              <w:t>GPP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8 \h </w:instrText>
            </w:r>
            <w:r w:rsidR="00DD6D68" w:rsidRPr="00903DBA">
              <w:rPr>
                <w:noProof/>
                <w:webHidden/>
              </w:rPr>
            </w:r>
            <w:r w:rsidR="00DD6D68" w:rsidRPr="00903DBA">
              <w:rPr>
                <w:noProof/>
                <w:webHidden/>
              </w:rPr>
              <w:fldChar w:fldCharType="separate"/>
            </w:r>
            <w:r w:rsidR="00392B3E">
              <w:rPr>
                <w:noProof/>
                <w:webHidden/>
              </w:rPr>
              <w:t>414</w:t>
            </w:r>
            <w:r w:rsidR="00DD6D68" w:rsidRPr="00903DBA">
              <w:rPr>
                <w:noProof/>
                <w:webHidden/>
              </w:rPr>
              <w:fldChar w:fldCharType="end"/>
            </w:r>
          </w:hyperlink>
        </w:p>
        <w:p w14:paraId="57929D54" w14:textId="4541138B"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169" w:history="1">
            <w:r w:rsidR="00DD6D68" w:rsidRPr="00903DBA">
              <w:rPr>
                <w:rStyle w:val="Hyperlnk"/>
                <w:noProof/>
              </w:rPr>
              <w:t>13.15.4.</w:t>
            </w:r>
            <w:r w:rsidR="00DD6D68" w:rsidRPr="00903DBA">
              <w:rPr>
                <w:rFonts w:asciiTheme="minorHAnsi" w:eastAsiaTheme="minorEastAsia" w:hAnsiTheme="minorHAnsi"/>
                <w:noProof/>
                <w:color w:val="auto"/>
                <w:lang w:eastAsia="sv-SE"/>
              </w:rPr>
              <w:tab/>
            </w:r>
            <w:r w:rsidR="00DD6D68" w:rsidRPr="00903DBA">
              <w:rPr>
                <w:rStyle w:val="Hyperlnk"/>
                <w:noProof/>
              </w:rPr>
              <w:t>J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9 \h </w:instrText>
            </w:r>
            <w:r w:rsidR="00DD6D68" w:rsidRPr="00903DBA">
              <w:rPr>
                <w:noProof/>
                <w:webHidden/>
              </w:rPr>
            </w:r>
            <w:r w:rsidR="00DD6D68" w:rsidRPr="00903DBA">
              <w:rPr>
                <w:noProof/>
                <w:webHidden/>
              </w:rPr>
              <w:fldChar w:fldCharType="separate"/>
            </w:r>
            <w:r w:rsidR="00392B3E">
              <w:rPr>
                <w:noProof/>
                <w:webHidden/>
              </w:rPr>
              <w:t>418</w:t>
            </w:r>
            <w:r w:rsidR="00DD6D68" w:rsidRPr="00903DBA">
              <w:rPr>
                <w:noProof/>
                <w:webHidden/>
              </w:rPr>
              <w:fldChar w:fldCharType="end"/>
            </w:r>
          </w:hyperlink>
        </w:p>
        <w:p w14:paraId="2EAA80D9" w14:textId="0B7196A3"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170" w:history="1">
            <w:r w:rsidR="00DD6D68" w:rsidRPr="00903DBA">
              <w:rPr>
                <w:rStyle w:val="Hyperlnk"/>
                <w:noProof/>
              </w:rPr>
              <w:t>13.15.5.</w:t>
            </w:r>
            <w:r w:rsidR="00DD6D68" w:rsidRPr="00903DBA">
              <w:rPr>
                <w:rFonts w:asciiTheme="minorHAnsi" w:eastAsiaTheme="minorEastAsia" w:hAnsiTheme="minorHAnsi"/>
                <w:noProof/>
                <w:color w:val="auto"/>
                <w:lang w:eastAsia="sv-SE"/>
              </w:rPr>
              <w:tab/>
            </w:r>
            <w:r w:rsidR="00DD6D68" w:rsidRPr="00903DBA">
              <w:rPr>
                <w:rStyle w:val="Hyperlnk"/>
                <w:noProof/>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0 \h </w:instrText>
            </w:r>
            <w:r w:rsidR="00DD6D68" w:rsidRPr="00903DBA">
              <w:rPr>
                <w:noProof/>
                <w:webHidden/>
              </w:rPr>
            </w:r>
            <w:r w:rsidR="00DD6D68" w:rsidRPr="00903DBA">
              <w:rPr>
                <w:noProof/>
                <w:webHidden/>
              </w:rPr>
              <w:fldChar w:fldCharType="separate"/>
            </w:r>
            <w:r w:rsidR="00392B3E">
              <w:rPr>
                <w:noProof/>
                <w:webHidden/>
              </w:rPr>
              <w:t>420</w:t>
            </w:r>
            <w:r w:rsidR="00DD6D68" w:rsidRPr="00903DBA">
              <w:rPr>
                <w:noProof/>
                <w:webHidden/>
              </w:rPr>
              <w:fldChar w:fldCharType="end"/>
            </w:r>
          </w:hyperlink>
        </w:p>
        <w:p w14:paraId="5E1DDCCC" w14:textId="3D47F2DA" w:rsidR="00DD6D68" w:rsidRPr="00903DBA" w:rsidRDefault="004773EA">
          <w:pPr>
            <w:pStyle w:val="Innehll1"/>
            <w:rPr>
              <w:rFonts w:asciiTheme="minorHAnsi" w:eastAsiaTheme="minorEastAsia" w:hAnsiTheme="minorHAnsi"/>
              <w:noProof/>
              <w:color w:val="auto"/>
              <w:lang w:eastAsia="sv-SE"/>
            </w:rPr>
          </w:pPr>
          <w:hyperlink w:anchor="_Toc57656171" w:history="1">
            <w:r w:rsidR="00DD6D68" w:rsidRPr="00903DBA">
              <w:rPr>
                <w:rStyle w:val="Hyperlnk"/>
                <w:noProof/>
              </w:rPr>
              <w:t>D.</w:t>
            </w:r>
            <w:r w:rsidR="00DD6D68" w:rsidRPr="00903DBA">
              <w:rPr>
                <w:rFonts w:asciiTheme="minorHAnsi" w:eastAsiaTheme="minorEastAsia" w:hAnsiTheme="minorHAnsi"/>
                <w:noProof/>
                <w:color w:val="auto"/>
                <w:lang w:eastAsia="sv-SE"/>
              </w:rPr>
              <w:tab/>
            </w:r>
            <w:r w:rsidR="00DD6D68" w:rsidRPr="00903DBA">
              <w:rPr>
                <w:rStyle w:val="Hyperlnk"/>
                <w:noProof/>
              </w:rPr>
              <w:t>Auxiliary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1 \h </w:instrText>
            </w:r>
            <w:r w:rsidR="00DD6D68" w:rsidRPr="00903DBA">
              <w:rPr>
                <w:noProof/>
                <w:webHidden/>
              </w:rPr>
            </w:r>
            <w:r w:rsidR="00DD6D68" w:rsidRPr="00903DBA">
              <w:rPr>
                <w:noProof/>
                <w:webHidden/>
              </w:rPr>
              <w:fldChar w:fldCharType="separate"/>
            </w:r>
            <w:r w:rsidR="00392B3E">
              <w:rPr>
                <w:noProof/>
                <w:webHidden/>
              </w:rPr>
              <w:t>422</w:t>
            </w:r>
            <w:r w:rsidR="00DD6D68" w:rsidRPr="00903DBA">
              <w:rPr>
                <w:noProof/>
                <w:webHidden/>
              </w:rPr>
              <w:fldChar w:fldCharType="end"/>
            </w:r>
          </w:hyperlink>
        </w:p>
        <w:p w14:paraId="3AAC6164" w14:textId="040C8E80" w:rsidR="00DD6D68" w:rsidRPr="00903DBA" w:rsidRDefault="004773EA">
          <w:pPr>
            <w:pStyle w:val="Innehll2"/>
            <w:tabs>
              <w:tab w:val="left" w:pos="1100"/>
              <w:tab w:val="right" w:leader="dot" w:pos="9350"/>
            </w:tabs>
            <w:rPr>
              <w:rFonts w:asciiTheme="minorHAnsi" w:eastAsiaTheme="minorEastAsia" w:hAnsiTheme="minorHAnsi"/>
              <w:noProof/>
              <w:color w:val="auto"/>
              <w:lang w:eastAsia="sv-SE"/>
            </w:rPr>
          </w:pPr>
          <w:hyperlink w:anchor="_Toc57656172" w:history="1">
            <w:r w:rsidR="00DD6D68" w:rsidRPr="00903DBA">
              <w:rPr>
                <w:rStyle w:val="Hyperlnk"/>
                <w:noProof/>
              </w:rPr>
              <w:t>13.16.</w:t>
            </w:r>
            <w:r w:rsidR="00DD6D68" w:rsidRPr="00903DBA">
              <w:rPr>
                <w:rFonts w:asciiTheme="minorHAnsi" w:eastAsiaTheme="minorEastAsia" w:hAnsiTheme="minorHAnsi"/>
                <w:noProof/>
                <w:color w:val="auto"/>
                <w:lang w:eastAsia="sv-SE"/>
              </w:rPr>
              <w:tab/>
            </w:r>
            <w:r w:rsidR="00DD6D68" w:rsidRPr="00903DBA">
              <w:rPr>
                <w:rStyle w:val="Hyperlnk"/>
                <w:noProof/>
              </w:rPr>
              <w:t>Error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2 \h </w:instrText>
            </w:r>
            <w:r w:rsidR="00DD6D68" w:rsidRPr="00903DBA">
              <w:rPr>
                <w:noProof/>
                <w:webHidden/>
              </w:rPr>
            </w:r>
            <w:r w:rsidR="00DD6D68" w:rsidRPr="00903DBA">
              <w:rPr>
                <w:noProof/>
                <w:webHidden/>
              </w:rPr>
              <w:fldChar w:fldCharType="separate"/>
            </w:r>
            <w:r w:rsidR="00392B3E">
              <w:rPr>
                <w:noProof/>
                <w:webHidden/>
              </w:rPr>
              <w:t>422</w:t>
            </w:r>
            <w:r w:rsidR="00DD6D68" w:rsidRPr="00903DBA">
              <w:rPr>
                <w:noProof/>
                <w:webHidden/>
              </w:rPr>
              <w:fldChar w:fldCharType="end"/>
            </w:r>
          </w:hyperlink>
        </w:p>
        <w:p w14:paraId="022106A9" w14:textId="145D54D3" w:rsidR="00DD6D68" w:rsidRPr="00903DBA" w:rsidRDefault="004773EA">
          <w:pPr>
            <w:pStyle w:val="Innehll2"/>
            <w:tabs>
              <w:tab w:val="left" w:pos="1100"/>
              <w:tab w:val="right" w:leader="dot" w:pos="9350"/>
            </w:tabs>
            <w:rPr>
              <w:rFonts w:asciiTheme="minorHAnsi" w:eastAsiaTheme="minorEastAsia" w:hAnsiTheme="minorHAnsi"/>
              <w:noProof/>
              <w:color w:val="auto"/>
              <w:lang w:eastAsia="sv-SE"/>
            </w:rPr>
          </w:pPr>
          <w:hyperlink w:anchor="_Toc57656173" w:history="1">
            <w:r w:rsidR="00DD6D68" w:rsidRPr="00903DBA">
              <w:rPr>
                <w:rStyle w:val="Hyperlnk"/>
                <w:noProof/>
              </w:rPr>
              <w:t>13.17.</w:t>
            </w:r>
            <w:r w:rsidR="00DD6D68" w:rsidRPr="00903DBA">
              <w:rPr>
                <w:rFonts w:asciiTheme="minorHAnsi" w:eastAsiaTheme="minorEastAsia" w:hAnsiTheme="minorHAnsi"/>
                <w:noProof/>
                <w:color w:val="auto"/>
                <w:lang w:eastAsia="sv-SE"/>
              </w:rPr>
              <w:tab/>
            </w:r>
            <w:r w:rsidR="00DD6D68" w:rsidRPr="00903DBA">
              <w:rPr>
                <w:rStyle w:val="Hyperlnk"/>
                <w:noProof/>
              </w:rPr>
              <w:t>Container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3 \h </w:instrText>
            </w:r>
            <w:r w:rsidR="00DD6D68" w:rsidRPr="00903DBA">
              <w:rPr>
                <w:noProof/>
                <w:webHidden/>
              </w:rPr>
            </w:r>
            <w:r w:rsidR="00DD6D68" w:rsidRPr="00903DBA">
              <w:rPr>
                <w:noProof/>
                <w:webHidden/>
              </w:rPr>
              <w:fldChar w:fldCharType="separate"/>
            </w:r>
            <w:r w:rsidR="00392B3E">
              <w:rPr>
                <w:noProof/>
                <w:webHidden/>
              </w:rPr>
              <w:t>426</w:t>
            </w:r>
            <w:r w:rsidR="00DD6D68" w:rsidRPr="00903DBA">
              <w:rPr>
                <w:noProof/>
                <w:webHidden/>
              </w:rPr>
              <w:fldChar w:fldCharType="end"/>
            </w:r>
          </w:hyperlink>
        </w:p>
        <w:p w14:paraId="48091FE4" w14:textId="20D5E851"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174" w:history="1">
            <w:r w:rsidR="00DD6D68" w:rsidRPr="00903DBA">
              <w:rPr>
                <w:rStyle w:val="Hyperlnk"/>
                <w:noProof/>
              </w:rPr>
              <w:t>13.17.1.</w:t>
            </w:r>
            <w:r w:rsidR="00DD6D68" w:rsidRPr="00903DBA">
              <w:rPr>
                <w:rFonts w:asciiTheme="minorHAnsi" w:eastAsiaTheme="minorEastAsia" w:hAnsiTheme="minorHAnsi"/>
                <w:noProof/>
                <w:color w:val="auto"/>
                <w:lang w:eastAsia="sv-SE"/>
              </w:rPr>
              <w:tab/>
            </w:r>
            <w:r w:rsidR="00DD6D68" w:rsidRPr="00903DBA">
              <w:rPr>
                <w:rStyle w:val="Hyperlnk"/>
                <w:noProof/>
              </w:rPr>
              <w:t>Ordered Pai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4 \h </w:instrText>
            </w:r>
            <w:r w:rsidR="00DD6D68" w:rsidRPr="00903DBA">
              <w:rPr>
                <w:noProof/>
                <w:webHidden/>
              </w:rPr>
            </w:r>
            <w:r w:rsidR="00DD6D68" w:rsidRPr="00903DBA">
              <w:rPr>
                <w:noProof/>
                <w:webHidden/>
              </w:rPr>
              <w:fldChar w:fldCharType="separate"/>
            </w:r>
            <w:r w:rsidR="00392B3E">
              <w:rPr>
                <w:noProof/>
                <w:webHidden/>
              </w:rPr>
              <w:t>426</w:t>
            </w:r>
            <w:r w:rsidR="00DD6D68" w:rsidRPr="00903DBA">
              <w:rPr>
                <w:noProof/>
                <w:webHidden/>
              </w:rPr>
              <w:fldChar w:fldCharType="end"/>
            </w:r>
          </w:hyperlink>
        </w:p>
        <w:p w14:paraId="211944E6" w14:textId="6ED299FC" w:rsidR="00DD6D68" w:rsidRPr="00903DBA" w:rsidRDefault="004773EA">
          <w:pPr>
            <w:pStyle w:val="Innehll2"/>
            <w:tabs>
              <w:tab w:val="left" w:pos="1100"/>
              <w:tab w:val="right" w:leader="dot" w:pos="9350"/>
            </w:tabs>
            <w:rPr>
              <w:rFonts w:asciiTheme="minorHAnsi" w:eastAsiaTheme="minorEastAsia" w:hAnsiTheme="minorHAnsi"/>
              <w:noProof/>
              <w:color w:val="auto"/>
              <w:lang w:eastAsia="sv-SE"/>
            </w:rPr>
          </w:pPr>
          <w:hyperlink w:anchor="_Toc57656175" w:history="1">
            <w:r w:rsidR="00DD6D68" w:rsidRPr="00903DBA">
              <w:rPr>
                <w:rStyle w:val="Hyperlnk"/>
                <w:noProof/>
              </w:rPr>
              <w:t>13.18.</w:t>
            </w:r>
            <w:r w:rsidR="00DD6D68" w:rsidRPr="00903DBA">
              <w:rPr>
                <w:rFonts w:asciiTheme="minorHAnsi" w:eastAsiaTheme="minorEastAsia" w:hAnsiTheme="minorHAnsi"/>
                <w:noProof/>
                <w:color w:val="auto"/>
                <w:lang w:eastAsia="sv-SE"/>
              </w:rPr>
              <w:tab/>
            </w:r>
            <w:r w:rsidR="00DD6D68" w:rsidRPr="00903DBA">
              <w:rPr>
                <w:rStyle w:val="Hyperlnk"/>
                <w:noProof/>
              </w:rPr>
              <w:t>Grap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5 \h </w:instrText>
            </w:r>
            <w:r w:rsidR="00DD6D68" w:rsidRPr="00903DBA">
              <w:rPr>
                <w:noProof/>
                <w:webHidden/>
              </w:rPr>
            </w:r>
            <w:r w:rsidR="00DD6D68" w:rsidRPr="00903DBA">
              <w:rPr>
                <w:noProof/>
                <w:webHidden/>
              </w:rPr>
              <w:fldChar w:fldCharType="separate"/>
            </w:r>
            <w:r w:rsidR="00392B3E">
              <w:rPr>
                <w:noProof/>
                <w:webHidden/>
              </w:rPr>
              <w:t>427</w:t>
            </w:r>
            <w:r w:rsidR="00DD6D68" w:rsidRPr="00903DBA">
              <w:rPr>
                <w:noProof/>
                <w:webHidden/>
              </w:rPr>
              <w:fldChar w:fldCharType="end"/>
            </w:r>
          </w:hyperlink>
        </w:p>
        <w:p w14:paraId="6174F894" w14:textId="28CAA74B"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176" w:history="1">
            <w:r w:rsidR="00DD6D68" w:rsidRPr="00903DBA">
              <w:rPr>
                <w:rStyle w:val="Hyperlnk"/>
                <w:noProof/>
              </w:rPr>
              <w:t>13.18.1.</w:t>
            </w:r>
            <w:r w:rsidR="00DD6D68" w:rsidRPr="00903DBA">
              <w:rPr>
                <w:rFonts w:asciiTheme="minorHAnsi" w:eastAsiaTheme="minorEastAsia" w:hAnsiTheme="minorHAnsi"/>
                <w:noProof/>
                <w:color w:val="auto"/>
                <w:lang w:eastAsia="sv-SE"/>
              </w:rPr>
              <w:tab/>
            </w:r>
            <w:r w:rsidR="00DD6D68" w:rsidRPr="00903DBA">
              <w:rPr>
                <w:rStyle w:val="Hyperlnk"/>
                <w:noProof/>
              </w:rPr>
              <w:t>Addition and Removal of Vertices and Edg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6 \h </w:instrText>
            </w:r>
            <w:r w:rsidR="00DD6D68" w:rsidRPr="00903DBA">
              <w:rPr>
                <w:noProof/>
                <w:webHidden/>
              </w:rPr>
            </w:r>
            <w:r w:rsidR="00DD6D68" w:rsidRPr="00903DBA">
              <w:rPr>
                <w:noProof/>
                <w:webHidden/>
              </w:rPr>
              <w:fldChar w:fldCharType="separate"/>
            </w:r>
            <w:r w:rsidR="00392B3E">
              <w:rPr>
                <w:noProof/>
                <w:webHidden/>
              </w:rPr>
              <w:t>428</w:t>
            </w:r>
            <w:r w:rsidR="00DD6D68" w:rsidRPr="00903DBA">
              <w:rPr>
                <w:noProof/>
                <w:webHidden/>
              </w:rPr>
              <w:fldChar w:fldCharType="end"/>
            </w:r>
          </w:hyperlink>
        </w:p>
        <w:p w14:paraId="5F713B7A" w14:textId="4343BBEF"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177" w:history="1">
            <w:r w:rsidR="00DD6D68" w:rsidRPr="00903DBA">
              <w:rPr>
                <w:rStyle w:val="Hyperlnk"/>
                <w:noProof/>
              </w:rPr>
              <w:t>13.18.2.</w:t>
            </w:r>
            <w:r w:rsidR="00DD6D68" w:rsidRPr="00903DBA">
              <w:rPr>
                <w:rFonts w:asciiTheme="minorHAnsi" w:eastAsiaTheme="minorEastAsia" w:hAnsiTheme="minorHAnsi"/>
                <w:noProof/>
                <w:color w:val="auto"/>
                <w:lang w:eastAsia="sv-SE"/>
              </w:rPr>
              <w:tab/>
            </w:r>
            <w:r w:rsidR="00DD6D68" w:rsidRPr="00903DBA">
              <w:rPr>
                <w:rStyle w:val="Hyperlnk"/>
                <w:noProof/>
              </w:rPr>
              <w:t>Graph Part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7 \h </w:instrText>
            </w:r>
            <w:r w:rsidR="00DD6D68" w:rsidRPr="00903DBA">
              <w:rPr>
                <w:noProof/>
                <w:webHidden/>
              </w:rPr>
            </w:r>
            <w:r w:rsidR="00DD6D68" w:rsidRPr="00903DBA">
              <w:rPr>
                <w:noProof/>
                <w:webHidden/>
              </w:rPr>
              <w:fldChar w:fldCharType="separate"/>
            </w:r>
            <w:r w:rsidR="00392B3E">
              <w:rPr>
                <w:noProof/>
                <w:webHidden/>
              </w:rPr>
              <w:t>428</w:t>
            </w:r>
            <w:r w:rsidR="00DD6D68" w:rsidRPr="00903DBA">
              <w:rPr>
                <w:noProof/>
                <w:webHidden/>
              </w:rPr>
              <w:fldChar w:fldCharType="end"/>
            </w:r>
          </w:hyperlink>
        </w:p>
        <w:p w14:paraId="16039EE0" w14:textId="089DEACE" w:rsidR="00DD6D68" w:rsidRPr="00903DBA" w:rsidRDefault="004773EA">
          <w:pPr>
            <w:pStyle w:val="Innehll1"/>
            <w:rPr>
              <w:rFonts w:asciiTheme="minorHAnsi" w:eastAsiaTheme="minorEastAsia" w:hAnsiTheme="minorHAnsi"/>
              <w:noProof/>
              <w:color w:val="auto"/>
              <w:lang w:eastAsia="sv-SE"/>
            </w:rPr>
          </w:pPr>
          <w:hyperlink w:anchor="_Toc57656178" w:history="1">
            <w:r w:rsidR="00DD6D68" w:rsidRPr="00903DBA">
              <w:rPr>
                <w:rStyle w:val="Hyperlnk"/>
                <w:noProof/>
              </w:rPr>
              <w:t>E.</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8 \h </w:instrText>
            </w:r>
            <w:r w:rsidR="00DD6D68" w:rsidRPr="00903DBA">
              <w:rPr>
                <w:noProof/>
                <w:webHidden/>
              </w:rPr>
            </w:r>
            <w:r w:rsidR="00DD6D68" w:rsidRPr="00903DBA">
              <w:rPr>
                <w:noProof/>
                <w:webHidden/>
              </w:rPr>
              <w:fldChar w:fldCharType="separate"/>
            </w:r>
            <w:r w:rsidR="00392B3E">
              <w:rPr>
                <w:noProof/>
                <w:webHidden/>
              </w:rPr>
              <w:t>430</w:t>
            </w:r>
            <w:r w:rsidR="00DD6D68" w:rsidRPr="00903DBA">
              <w:rPr>
                <w:noProof/>
                <w:webHidden/>
              </w:rPr>
              <w:fldChar w:fldCharType="end"/>
            </w:r>
          </w:hyperlink>
        </w:p>
        <w:p w14:paraId="23F2ABE7" w14:textId="63F274BB" w:rsidR="00DD6D68" w:rsidRPr="00903DBA" w:rsidRDefault="004773EA">
          <w:pPr>
            <w:pStyle w:val="Innehll1"/>
            <w:rPr>
              <w:rFonts w:asciiTheme="minorHAnsi" w:eastAsiaTheme="minorEastAsia" w:hAnsiTheme="minorHAnsi"/>
              <w:noProof/>
              <w:color w:val="auto"/>
              <w:lang w:eastAsia="sv-SE"/>
            </w:rPr>
          </w:pPr>
          <w:hyperlink w:anchor="_Toc57656179" w:history="1">
            <w:r w:rsidR="00DD6D68" w:rsidRPr="00903DBA">
              <w:rPr>
                <w:rStyle w:val="Hyperlnk"/>
                <w:noProof/>
              </w:rPr>
              <w:t>F.</w:t>
            </w:r>
            <w:r w:rsidR="00DD6D68" w:rsidRPr="00903DBA">
              <w:rPr>
                <w:rFonts w:asciiTheme="minorHAnsi" w:eastAsiaTheme="minorEastAsia" w:hAnsiTheme="minorHAnsi"/>
                <w:noProof/>
                <w:color w:val="auto"/>
                <w:lang w:eastAsia="sv-SE"/>
              </w:rPr>
              <w:tab/>
            </w:r>
            <w:r w:rsidR="00DD6D68" w:rsidRPr="00903DBA">
              <w:rPr>
                <w:rStyle w:val="Hyperlnk"/>
                <w:noProof/>
              </w:rPr>
              <w:t>A Crash Course in 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9 \h </w:instrText>
            </w:r>
            <w:r w:rsidR="00DD6D68" w:rsidRPr="00903DBA">
              <w:rPr>
                <w:noProof/>
                <w:webHidden/>
              </w:rPr>
            </w:r>
            <w:r w:rsidR="00DD6D68" w:rsidRPr="00903DBA">
              <w:rPr>
                <w:noProof/>
                <w:webHidden/>
              </w:rPr>
              <w:fldChar w:fldCharType="separate"/>
            </w:r>
            <w:r w:rsidR="00392B3E">
              <w:rPr>
                <w:noProof/>
                <w:webHidden/>
              </w:rPr>
              <w:t>432</w:t>
            </w:r>
            <w:r w:rsidR="00DD6D68" w:rsidRPr="00903DBA">
              <w:rPr>
                <w:noProof/>
                <w:webHidden/>
              </w:rPr>
              <w:fldChar w:fldCharType="end"/>
            </w:r>
          </w:hyperlink>
        </w:p>
        <w:p w14:paraId="2FB97D0F" w14:textId="0F805035" w:rsidR="00DD6D68" w:rsidRPr="00903DBA" w:rsidRDefault="004773EA">
          <w:pPr>
            <w:pStyle w:val="Innehll2"/>
            <w:tabs>
              <w:tab w:val="left" w:pos="1100"/>
              <w:tab w:val="right" w:leader="dot" w:pos="9350"/>
            </w:tabs>
            <w:rPr>
              <w:rFonts w:asciiTheme="minorHAnsi" w:eastAsiaTheme="minorEastAsia" w:hAnsiTheme="minorHAnsi"/>
              <w:noProof/>
              <w:color w:val="auto"/>
              <w:lang w:eastAsia="sv-SE"/>
            </w:rPr>
          </w:pPr>
          <w:hyperlink w:anchor="_Toc57656180" w:history="1">
            <w:r w:rsidR="00DD6D68" w:rsidRPr="00903DBA">
              <w:rPr>
                <w:rStyle w:val="Hyperlnk"/>
                <w:noProof/>
              </w:rPr>
              <w:t>13.19.</w:t>
            </w:r>
            <w:r w:rsidR="00DD6D68" w:rsidRPr="00903DBA">
              <w:rPr>
                <w:rFonts w:asciiTheme="minorHAnsi" w:eastAsiaTheme="minorEastAsia" w:hAnsiTheme="minorHAnsi"/>
                <w:noProof/>
                <w:color w:val="auto"/>
                <w:lang w:eastAsia="sv-SE"/>
              </w:rPr>
              <w:tab/>
            </w:r>
            <w:r w:rsidR="00DD6D68" w:rsidRPr="00903DBA">
              <w:rPr>
                <w:rStyle w:val="Hyperlnk"/>
                <w:noProof/>
              </w:rPr>
              <w:t>The Compiler and the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0 \h </w:instrText>
            </w:r>
            <w:r w:rsidR="00DD6D68" w:rsidRPr="00903DBA">
              <w:rPr>
                <w:noProof/>
                <w:webHidden/>
              </w:rPr>
            </w:r>
            <w:r w:rsidR="00DD6D68" w:rsidRPr="00903DBA">
              <w:rPr>
                <w:noProof/>
                <w:webHidden/>
              </w:rPr>
              <w:fldChar w:fldCharType="separate"/>
            </w:r>
            <w:r w:rsidR="00392B3E">
              <w:rPr>
                <w:noProof/>
                <w:webHidden/>
              </w:rPr>
              <w:t>432</w:t>
            </w:r>
            <w:r w:rsidR="00DD6D68" w:rsidRPr="00903DBA">
              <w:rPr>
                <w:noProof/>
                <w:webHidden/>
              </w:rPr>
              <w:fldChar w:fldCharType="end"/>
            </w:r>
          </w:hyperlink>
        </w:p>
        <w:p w14:paraId="79FF6E81" w14:textId="1ABDA55D" w:rsidR="00DD6D68" w:rsidRPr="00903DBA" w:rsidRDefault="004773EA">
          <w:pPr>
            <w:pStyle w:val="Innehll2"/>
            <w:tabs>
              <w:tab w:val="left" w:pos="1100"/>
              <w:tab w:val="right" w:leader="dot" w:pos="9350"/>
            </w:tabs>
            <w:rPr>
              <w:rFonts w:asciiTheme="minorHAnsi" w:eastAsiaTheme="minorEastAsia" w:hAnsiTheme="minorHAnsi"/>
              <w:noProof/>
              <w:color w:val="auto"/>
              <w:lang w:eastAsia="sv-SE"/>
            </w:rPr>
          </w:pPr>
          <w:hyperlink w:anchor="_Toc57656181" w:history="1">
            <w:r w:rsidR="00DD6D68" w:rsidRPr="00903DBA">
              <w:rPr>
                <w:rStyle w:val="Hyperlnk"/>
                <w:noProof/>
              </w:rPr>
              <w:t>13.20.</w:t>
            </w:r>
            <w:r w:rsidR="00DD6D68" w:rsidRPr="00903DBA">
              <w:rPr>
                <w:rFonts w:asciiTheme="minorHAnsi" w:eastAsiaTheme="minorEastAsia" w:hAnsiTheme="minorHAnsi"/>
                <w:noProof/>
                <w:color w:val="auto"/>
                <w:lang w:eastAsia="sv-SE"/>
              </w:rPr>
              <w:tab/>
            </w:r>
            <w:r w:rsidR="00DD6D68" w:rsidRPr="00903DBA">
              <w:rPr>
                <w:rStyle w:val="Hyperlnk"/>
                <w:noProof/>
              </w:rPr>
              <w:t>The Hello-World Progra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1 \h </w:instrText>
            </w:r>
            <w:r w:rsidR="00DD6D68" w:rsidRPr="00903DBA">
              <w:rPr>
                <w:noProof/>
                <w:webHidden/>
              </w:rPr>
            </w:r>
            <w:r w:rsidR="00DD6D68" w:rsidRPr="00903DBA">
              <w:rPr>
                <w:noProof/>
                <w:webHidden/>
              </w:rPr>
              <w:fldChar w:fldCharType="separate"/>
            </w:r>
            <w:r w:rsidR="00392B3E">
              <w:rPr>
                <w:noProof/>
                <w:webHidden/>
              </w:rPr>
              <w:t>433</w:t>
            </w:r>
            <w:r w:rsidR="00DD6D68" w:rsidRPr="00903DBA">
              <w:rPr>
                <w:noProof/>
                <w:webHidden/>
              </w:rPr>
              <w:fldChar w:fldCharType="end"/>
            </w:r>
          </w:hyperlink>
        </w:p>
        <w:p w14:paraId="573F44B2" w14:textId="079EBE22" w:rsidR="00DD6D68" w:rsidRPr="00903DBA" w:rsidRDefault="004773EA">
          <w:pPr>
            <w:pStyle w:val="Innehll2"/>
            <w:tabs>
              <w:tab w:val="left" w:pos="1100"/>
              <w:tab w:val="right" w:leader="dot" w:pos="9350"/>
            </w:tabs>
            <w:rPr>
              <w:rFonts w:asciiTheme="minorHAnsi" w:eastAsiaTheme="minorEastAsia" w:hAnsiTheme="minorHAnsi"/>
              <w:noProof/>
              <w:color w:val="auto"/>
              <w:lang w:eastAsia="sv-SE"/>
            </w:rPr>
          </w:pPr>
          <w:hyperlink w:anchor="_Toc57656182" w:history="1">
            <w:r w:rsidR="00DD6D68" w:rsidRPr="00903DBA">
              <w:rPr>
                <w:rStyle w:val="Hyperlnk"/>
                <w:noProof/>
              </w:rPr>
              <w:t>13.21.</w:t>
            </w:r>
            <w:r w:rsidR="00DD6D68" w:rsidRPr="00903DBA">
              <w:rPr>
                <w:rFonts w:asciiTheme="minorHAnsi" w:eastAsiaTheme="minorEastAsia" w:hAnsiTheme="minorHAnsi"/>
                <w:noProof/>
                <w:color w:val="auto"/>
                <w:lang w:eastAsia="sv-SE"/>
              </w:rPr>
              <w:tab/>
            </w:r>
            <w:r w:rsidR="00DD6D68" w:rsidRPr="00903DBA">
              <w:rPr>
                <w:rStyle w:val="Hyperlnk"/>
                <w:noProof/>
              </w:rPr>
              <w:t>Com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2 \h </w:instrText>
            </w:r>
            <w:r w:rsidR="00DD6D68" w:rsidRPr="00903DBA">
              <w:rPr>
                <w:noProof/>
                <w:webHidden/>
              </w:rPr>
            </w:r>
            <w:r w:rsidR="00DD6D68" w:rsidRPr="00903DBA">
              <w:rPr>
                <w:noProof/>
                <w:webHidden/>
              </w:rPr>
              <w:fldChar w:fldCharType="separate"/>
            </w:r>
            <w:r w:rsidR="00392B3E">
              <w:rPr>
                <w:noProof/>
                <w:webHidden/>
              </w:rPr>
              <w:t>434</w:t>
            </w:r>
            <w:r w:rsidR="00DD6D68" w:rsidRPr="00903DBA">
              <w:rPr>
                <w:noProof/>
                <w:webHidden/>
              </w:rPr>
              <w:fldChar w:fldCharType="end"/>
            </w:r>
          </w:hyperlink>
        </w:p>
        <w:p w14:paraId="313B47FE" w14:textId="03C88E0A" w:rsidR="00DD6D68" w:rsidRPr="00903DBA" w:rsidRDefault="004773EA">
          <w:pPr>
            <w:pStyle w:val="Innehll2"/>
            <w:tabs>
              <w:tab w:val="left" w:pos="1100"/>
              <w:tab w:val="right" w:leader="dot" w:pos="9350"/>
            </w:tabs>
            <w:rPr>
              <w:rFonts w:asciiTheme="minorHAnsi" w:eastAsiaTheme="minorEastAsia" w:hAnsiTheme="minorHAnsi"/>
              <w:noProof/>
              <w:color w:val="auto"/>
              <w:lang w:eastAsia="sv-SE"/>
            </w:rPr>
          </w:pPr>
          <w:hyperlink w:anchor="_Toc57656183" w:history="1">
            <w:r w:rsidR="00DD6D68" w:rsidRPr="00903DBA">
              <w:rPr>
                <w:rStyle w:val="Hyperlnk"/>
                <w:noProof/>
              </w:rPr>
              <w:t>13.22.</w:t>
            </w:r>
            <w:r w:rsidR="00DD6D68" w:rsidRPr="00903DBA">
              <w:rPr>
                <w:rFonts w:asciiTheme="minorHAnsi" w:eastAsiaTheme="minorEastAsia" w:hAnsiTheme="minorHAnsi"/>
                <w:noProof/>
                <w:color w:val="auto"/>
                <w:lang w:eastAsia="sv-SE"/>
              </w:rPr>
              <w:tab/>
            </w:r>
            <w:r w:rsidR="00DD6D68" w:rsidRPr="00903DBA">
              <w:rPr>
                <w:rStyle w:val="Hyperlnk"/>
                <w:noProof/>
              </w:rPr>
              <w:t>Types and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3 \h </w:instrText>
            </w:r>
            <w:r w:rsidR="00DD6D68" w:rsidRPr="00903DBA">
              <w:rPr>
                <w:noProof/>
                <w:webHidden/>
              </w:rPr>
            </w:r>
            <w:r w:rsidR="00DD6D68" w:rsidRPr="00903DBA">
              <w:rPr>
                <w:noProof/>
                <w:webHidden/>
              </w:rPr>
              <w:fldChar w:fldCharType="separate"/>
            </w:r>
            <w:r w:rsidR="00392B3E">
              <w:rPr>
                <w:noProof/>
                <w:webHidden/>
              </w:rPr>
              <w:t>434</w:t>
            </w:r>
            <w:r w:rsidR="00DD6D68" w:rsidRPr="00903DBA">
              <w:rPr>
                <w:noProof/>
                <w:webHidden/>
              </w:rPr>
              <w:fldChar w:fldCharType="end"/>
            </w:r>
          </w:hyperlink>
        </w:p>
        <w:p w14:paraId="4A45A142" w14:textId="03B7A444"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84"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Simple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4 \h </w:instrText>
            </w:r>
            <w:r w:rsidR="00DD6D68" w:rsidRPr="00903DBA">
              <w:rPr>
                <w:noProof/>
                <w:webHidden/>
              </w:rPr>
            </w:r>
            <w:r w:rsidR="00DD6D68" w:rsidRPr="00903DBA">
              <w:rPr>
                <w:noProof/>
                <w:webHidden/>
              </w:rPr>
              <w:fldChar w:fldCharType="separate"/>
            </w:r>
            <w:r w:rsidR="00392B3E">
              <w:rPr>
                <w:noProof/>
                <w:webHidden/>
              </w:rPr>
              <w:t>434</w:t>
            </w:r>
            <w:r w:rsidR="00DD6D68" w:rsidRPr="00903DBA">
              <w:rPr>
                <w:noProof/>
                <w:webHidden/>
              </w:rPr>
              <w:fldChar w:fldCharType="end"/>
            </w:r>
          </w:hyperlink>
        </w:p>
        <w:p w14:paraId="6C482D7A" w14:textId="32219E29"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85"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5 \h </w:instrText>
            </w:r>
            <w:r w:rsidR="00DD6D68" w:rsidRPr="00903DBA">
              <w:rPr>
                <w:noProof/>
                <w:webHidden/>
              </w:rPr>
            </w:r>
            <w:r w:rsidR="00DD6D68" w:rsidRPr="00903DBA">
              <w:rPr>
                <w:noProof/>
                <w:webHidden/>
              </w:rPr>
              <w:fldChar w:fldCharType="separate"/>
            </w:r>
            <w:r w:rsidR="00392B3E">
              <w:rPr>
                <w:noProof/>
                <w:webHidden/>
              </w:rPr>
              <w:t>435</w:t>
            </w:r>
            <w:r w:rsidR="00DD6D68" w:rsidRPr="00903DBA">
              <w:rPr>
                <w:noProof/>
                <w:webHidden/>
              </w:rPr>
              <w:fldChar w:fldCharType="end"/>
            </w:r>
          </w:hyperlink>
        </w:p>
        <w:p w14:paraId="28058C9F" w14:textId="53584BC3"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86" w:history="1">
            <w:r w:rsidR="00DD6D68" w:rsidRPr="00903DBA">
              <w:rPr>
                <w:rStyle w:val="Hyperlnk"/>
                <w:noProof/>
              </w:rPr>
              <w:t>3.1.1</w:t>
            </w:r>
            <w:r w:rsidR="00DD6D68" w:rsidRPr="00903DBA">
              <w:rPr>
                <w:rFonts w:asciiTheme="minorHAnsi" w:eastAsiaTheme="minorEastAsia" w:hAnsiTheme="minorHAnsi"/>
                <w:noProof/>
                <w:color w:val="auto"/>
                <w:lang w:eastAsia="sv-SE"/>
              </w:rPr>
              <w:tab/>
            </w:r>
            <w:r w:rsidR="00DD6D68" w:rsidRPr="00903DBA">
              <w:rPr>
                <w:rStyle w:val="Hyperlnk"/>
                <w:noProof/>
              </w:rPr>
              <w:t>Consta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6 \h </w:instrText>
            </w:r>
            <w:r w:rsidR="00DD6D68" w:rsidRPr="00903DBA">
              <w:rPr>
                <w:noProof/>
                <w:webHidden/>
              </w:rPr>
            </w:r>
            <w:r w:rsidR="00DD6D68" w:rsidRPr="00903DBA">
              <w:rPr>
                <w:noProof/>
                <w:webHidden/>
              </w:rPr>
              <w:fldChar w:fldCharType="separate"/>
            </w:r>
            <w:r w:rsidR="00392B3E">
              <w:rPr>
                <w:noProof/>
                <w:webHidden/>
              </w:rPr>
              <w:t>436</w:t>
            </w:r>
            <w:r w:rsidR="00DD6D68" w:rsidRPr="00903DBA">
              <w:rPr>
                <w:noProof/>
                <w:webHidden/>
              </w:rPr>
              <w:fldChar w:fldCharType="end"/>
            </w:r>
          </w:hyperlink>
        </w:p>
        <w:p w14:paraId="77F0676E" w14:textId="4BD61D01"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87" w:history="1">
            <w:r w:rsidR="00DD6D68" w:rsidRPr="00903DBA">
              <w:rPr>
                <w:rStyle w:val="Hyperlnk"/>
                <w:noProof/>
              </w:rPr>
              <w:t>4.1.1</w:t>
            </w:r>
            <w:r w:rsidR="00DD6D68" w:rsidRPr="00903DBA">
              <w:rPr>
                <w:rFonts w:asciiTheme="minorHAnsi" w:eastAsiaTheme="minorEastAsia" w:hAnsiTheme="minorHAnsi"/>
                <w:noProof/>
                <w:color w:val="auto"/>
                <w:lang w:eastAsia="sv-SE"/>
              </w:rPr>
              <w:tab/>
            </w:r>
            <w:r w:rsidR="00DD6D68" w:rsidRPr="00903DBA">
              <w:rPr>
                <w:rStyle w:val="Hyperlnk"/>
                <w:noProof/>
              </w:rPr>
              <w: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7 \h </w:instrText>
            </w:r>
            <w:r w:rsidR="00DD6D68" w:rsidRPr="00903DBA">
              <w:rPr>
                <w:noProof/>
                <w:webHidden/>
              </w:rPr>
            </w:r>
            <w:r w:rsidR="00DD6D68" w:rsidRPr="00903DBA">
              <w:rPr>
                <w:noProof/>
                <w:webHidden/>
              </w:rPr>
              <w:fldChar w:fldCharType="separate"/>
            </w:r>
            <w:r w:rsidR="00392B3E">
              <w:rPr>
                <w:noProof/>
                <w:webHidden/>
              </w:rPr>
              <w:t>436</w:t>
            </w:r>
            <w:r w:rsidR="00DD6D68" w:rsidRPr="00903DBA">
              <w:rPr>
                <w:noProof/>
                <w:webHidden/>
              </w:rPr>
              <w:fldChar w:fldCharType="end"/>
            </w:r>
          </w:hyperlink>
        </w:p>
        <w:p w14:paraId="5CBCE597" w14:textId="1FA0D290"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88" w:history="1">
            <w:r w:rsidR="00DD6D68" w:rsidRPr="00903DBA">
              <w:rPr>
                <w:rStyle w:val="Hyperlnk"/>
                <w:noProof/>
              </w:rPr>
              <w:t>5.1.1</w:t>
            </w:r>
            <w:r w:rsidR="00DD6D68" w:rsidRPr="00903DBA">
              <w:rPr>
                <w:rFonts w:asciiTheme="minorHAnsi" w:eastAsiaTheme="minorEastAsia" w:hAnsiTheme="minorHAnsi"/>
                <w:noProof/>
                <w:color w:val="auto"/>
                <w:lang w:eastAsia="sv-SE"/>
              </w:rPr>
              <w:tab/>
            </w:r>
            <w:r w:rsidR="00DD6D68" w:rsidRPr="00903DBA">
              <w:rPr>
                <w:rStyle w:val="Hyperlnk"/>
                <w:noProof/>
              </w:rPr>
              <w:t>In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8 \h </w:instrText>
            </w:r>
            <w:r w:rsidR="00DD6D68" w:rsidRPr="00903DBA">
              <w:rPr>
                <w:noProof/>
                <w:webHidden/>
              </w:rPr>
            </w:r>
            <w:r w:rsidR="00DD6D68" w:rsidRPr="00903DBA">
              <w:rPr>
                <w:noProof/>
                <w:webHidden/>
              </w:rPr>
              <w:fldChar w:fldCharType="separate"/>
            </w:r>
            <w:r w:rsidR="00392B3E">
              <w:rPr>
                <w:noProof/>
                <w:webHidden/>
              </w:rPr>
              <w:t>437</w:t>
            </w:r>
            <w:r w:rsidR="00DD6D68" w:rsidRPr="00903DBA">
              <w:rPr>
                <w:noProof/>
                <w:webHidden/>
              </w:rPr>
              <w:fldChar w:fldCharType="end"/>
            </w:r>
          </w:hyperlink>
        </w:p>
        <w:p w14:paraId="55C0AACB" w14:textId="4E85A0E1"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89" w:history="1">
            <w:r w:rsidR="00DD6D68" w:rsidRPr="00903DBA">
              <w:rPr>
                <w:rStyle w:val="Hyperlnk"/>
                <w:noProof/>
              </w:rPr>
              <w:t>6.1.1</w:t>
            </w:r>
            <w:r w:rsidR="00DD6D68" w:rsidRPr="00903DBA">
              <w:rPr>
                <w:rFonts w:asciiTheme="minorHAnsi" w:eastAsiaTheme="minorEastAsia" w:hAnsiTheme="minorHAnsi"/>
                <w:noProof/>
                <w:color w:val="auto"/>
                <w:lang w:eastAsia="sv-SE"/>
              </w:rPr>
              <w:tab/>
            </w:r>
            <w:r w:rsidR="00DD6D68" w:rsidRPr="00903DBA">
              <w:rPr>
                <w:rStyle w:val="Hyperlnk"/>
                <w:noProof/>
              </w:rPr>
              <w:t>Enum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9 \h </w:instrText>
            </w:r>
            <w:r w:rsidR="00DD6D68" w:rsidRPr="00903DBA">
              <w:rPr>
                <w:noProof/>
                <w:webHidden/>
              </w:rPr>
            </w:r>
            <w:r w:rsidR="00DD6D68" w:rsidRPr="00903DBA">
              <w:rPr>
                <w:noProof/>
                <w:webHidden/>
              </w:rPr>
              <w:fldChar w:fldCharType="separate"/>
            </w:r>
            <w:r w:rsidR="00392B3E">
              <w:rPr>
                <w:noProof/>
                <w:webHidden/>
              </w:rPr>
              <w:t>438</w:t>
            </w:r>
            <w:r w:rsidR="00DD6D68" w:rsidRPr="00903DBA">
              <w:rPr>
                <w:noProof/>
                <w:webHidden/>
              </w:rPr>
              <w:fldChar w:fldCharType="end"/>
            </w:r>
          </w:hyperlink>
        </w:p>
        <w:p w14:paraId="5B651EE3" w14:textId="1150DB71"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90" w:history="1">
            <w:r w:rsidR="00DD6D68" w:rsidRPr="00903DBA">
              <w:rPr>
                <w:rStyle w:val="Hyperlnk"/>
                <w:noProof/>
              </w:rPr>
              <w:t>7.1.1</w:t>
            </w:r>
            <w:r w:rsidR="00DD6D68" w:rsidRPr="00903DBA">
              <w:rPr>
                <w:rFonts w:asciiTheme="minorHAnsi" w:eastAsiaTheme="minorEastAsia" w:hAnsiTheme="minorHAnsi"/>
                <w:noProof/>
                <w:color w:val="auto"/>
                <w:lang w:eastAsia="sv-SE"/>
              </w:rPr>
              <w:tab/>
            </w:r>
            <w:r w:rsidR="00DD6D68" w:rsidRPr="00903DBA">
              <w:rPr>
                <w:rStyle w:val="Hyperlnk"/>
                <w:noProof/>
              </w:rPr>
              <w:t>Array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0 \h </w:instrText>
            </w:r>
            <w:r w:rsidR="00DD6D68" w:rsidRPr="00903DBA">
              <w:rPr>
                <w:noProof/>
                <w:webHidden/>
              </w:rPr>
            </w:r>
            <w:r w:rsidR="00DD6D68" w:rsidRPr="00903DBA">
              <w:rPr>
                <w:noProof/>
                <w:webHidden/>
              </w:rPr>
              <w:fldChar w:fldCharType="separate"/>
            </w:r>
            <w:r w:rsidR="00392B3E">
              <w:rPr>
                <w:noProof/>
                <w:webHidden/>
              </w:rPr>
              <w:t>439</w:t>
            </w:r>
            <w:r w:rsidR="00DD6D68" w:rsidRPr="00903DBA">
              <w:rPr>
                <w:noProof/>
                <w:webHidden/>
              </w:rPr>
              <w:fldChar w:fldCharType="end"/>
            </w:r>
          </w:hyperlink>
        </w:p>
        <w:p w14:paraId="515ECEF1" w14:textId="0CB6BBB7"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91" w:history="1">
            <w:r w:rsidR="00DD6D68" w:rsidRPr="00903DBA">
              <w:rPr>
                <w:rStyle w:val="Hyperlnk"/>
                <w:noProof/>
              </w:rPr>
              <w:t>8.1.1</w:t>
            </w:r>
            <w:r w:rsidR="00DD6D68" w:rsidRPr="00903DBA">
              <w:rPr>
                <w:rFonts w:asciiTheme="minorHAnsi" w:eastAsiaTheme="minorEastAsia" w:hAnsiTheme="minorHAnsi"/>
                <w:noProof/>
                <w:color w:val="auto"/>
                <w:lang w:eastAsia="sv-SE"/>
              </w:rPr>
              <w:tab/>
            </w:r>
            <w:r w:rsidR="00DD6D68" w:rsidRPr="00903DBA">
              <w:rPr>
                <w:rStyle w:val="Hyperlnk"/>
                <w:noProof/>
              </w:rPr>
              <w:t>Characters and 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1 \h </w:instrText>
            </w:r>
            <w:r w:rsidR="00DD6D68" w:rsidRPr="00903DBA">
              <w:rPr>
                <w:noProof/>
                <w:webHidden/>
              </w:rPr>
            </w:r>
            <w:r w:rsidR="00DD6D68" w:rsidRPr="00903DBA">
              <w:rPr>
                <w:noProof/>
                <w:webHidden/>
              </w:rPr>
              <w:fldChar w:fldCharType="separate"/>
            </w:r>
            <w:r w:rsidR="00392B3E">
              <w:rPr>
                <w:noProof/>
                <w:webHidden/>
              </w:rPr>
              <w:t>439</w:t>
            </w:r>
            <w:r w:rsidR="00DD6D68" w:rsidRPr="00903DBA">
              <w:rPr>
                <w:noProof/>
                <w:webHidden/>
              </w:rPr>
              <w:fldChar w:fldCharType="end"/>
            </w:r>
          </w:hyperlink>
        </w:p>
        <w:p w14:paraId="3D35E3A5" w14:textId="56485A47"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92"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2 \h </w:instrText>
            </w:r>
            <w:r w:rsidR="00DD6D68" w:rsidRPr="00903DBA">
              <w:rPr>
                <w:noProof/>
                <w:webHidden/>
              </w:rPr>
            </w:r>
            <w:r w:rsidR="00DD6D68" w:rsidRPr="00903DBA">
              <w:rPr>
                <w:noProof/>
                <w:webHidden/>
              </w:rPr>
              <w:fldChar w:fldCharType="separate"/>
            </w:r>
            <w:r w:rsidR="00392B3E">
              <w:rPr>
                <w:noProof/>
                <w:webHidden/>
              </w:rPr>
              <w:t>440</w:t>
            </w:r>
            <w:r w:rsidR="00DD6D68" w:rsidRPr="00903DBA">
              <w:rPr>
                <w:noProof/>
                <w:webHidden/>
              </w:rPr>
              <w:fldChar w:fldCharType="end"/>
            </w:r>
          </w:hyperlink>
        </w:p>
        <w:p w14:paraId="576B0097" w14:textId="406A9548"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9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3 \h </w:instrText>
            </w:r>
            <w:r w:rsidR="00DD6D68" w:rsidRPr="00903DBA">
              <w:rPr>
                <w:noProof/>
                <w:webHidden/>
              </w:rPr>
            </w:r>
            <w:r w:rsidR="00DD6D68" w:rsidRPr="00903DBA">
              <w:rPr>
                <w:noProof/>
                <w:webHidden/>
              </w:rPr>
              <w:fldChar w:fldCharType="separate"/>
            </w:r>
            <w:r w:rsidR="00392B3E">
              <w:rPr>
                <w:noProof/>
                <w:webHidden/>
              </w:rPr>
              <w:t>440</w:t>
            </w:r>
            <w:r w:rsidR="00DD6D68" w:rsidRPr="00903DBA">
              <w:rPr>
                <w:noProof/>
                <w:webHidden/>
              </w:rPr>
              <w:fldChar w:fldCharType="end"/>
            </w:r>
          </w:hyperlink>
        </w:p>
        <w:p w14:paraId="3F027DEB" w14:textId="60DC9CA3"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94" w:history="1">
            <w:r w:rsidR="00DD6D68" w:rsidRPr="00903DBA">
              <w:rPr>
                <w:rStyle w:val="Hyperlnk"/>
                <w:noProof/>
              </w:rPr>
              <w:t>11.1.1</w:t>
            </w:r>
            <w:r w:rsidR="00DD6D68" w:rsidRPr="00903DBA">
              <w:rPr>
                <w:rFonts w:asciiTheme="minorHAnsi" w:eastAsiaTheme="minorEastAsia" w:hAnsiTheme="minorHAnsi"/>
                <w:noProof/>
                <w:color w:val="auto"/>
                <w:lang w:eastAsia="sv-SE"/>
              </w:rPr>
              <w:tab/>
            </w:r>
            <w:r w:rsidR="00DD6D68" w:rsidRPr="00903DBA">
              <w:rPr>
                <w:rStyle w:val="Hyperlnk"/>
                <w:noProof/>
              </w:rPr>
              <w:t>Pointers and Dynamic Memo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4 \h </w:instrText>
            </w:r>
            <w:r w:rsidR="00DD6D68" w:rsidRPr="00903DBA">
              <w:rPr>
                <w:noProof/>
                <w:webHidden/>
              </w:rPr>
            </w:r>
            <w:r w:rsidR="00DD6D68" w:rsidRPr="00903DBA">
              <w:rPr>
                <w:noProof/>
                <w:webHidden/>
              </w:rPr>
              <w:fldChar w:fldCharType="separate"/>
            </w:r>
            <w:r w:rsidR="00392B3E">
              <w:rPr>
                <w:noProof/>
                <w:webHidden/>
              </w:rPr>
              <w:t>441</w:t>
            </w:r>
            <w:r w:rsidR="00DD6D68" w:rsidRPr="00903DBA">
              <w:rPr>
                <w:noProof/>
                <w:webHidden/>
              </w:rPr>
              <w:fldChar w:fldCharType="end"/>
            </w:r>
          </w:hyperlink>
        </w:p>
        <w:p w14:paraId="5DA56AC6" w14:textId="555FF9E3"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95" w:history="1">
            <w:r w:rsidR="00DD6D68" w:rsidRPr="00903DBA">
              <w:rPr>
                <w:rStyle w:val="Hyperlnk"/>
                <w:noProof/>
              </w:rPr>
              <w:t>12.1.1</w:t>
            </w:r>
            <w:r w:rsidR="00DD6D68" w:rsidRPr="00903DBA">
              <w:rPr>
                <w:rFonts w:asciiTheme="minorHAnsi" w:eastAsiaTheme="minorEastAsia" w:hAnsiTheme="minorHAnsi"/>
                <w:noProof/>
                <w:color w:val="auto"/>
                <w:lang w:eastAsia="sv-SE"/>
              </w:rPr>
              <w:tab/>
            </w:r>
            <w:r w:rsidR="00DD6D68" w:rsidRPr="00903DBA">
              <w:rPr>
                <w:rStyle w:val="Hyperlnk"/>
                <w:noProof/>
              </w:rPr>
              <w:t>Defining our own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5 \h </w:instrText>
            </w:r>
            <w:r w:rsidR="00DD6D68" w:rsidRPr="00903DBA">
              <w:rPr>
                <w:noProof/>
                <w:webHidden/>
              </w:rPr>
            </w:r>
            <w:r w:rsidR="00DD6D68" w:rsidRPr="00903DBA">
              <w:rPr>
                <w:noProof/>
                <w:webHidden/>
              </w:rPr>
              <w:fldChar w:fldCharType="separate"/>
            </w:r>
            <w:r w:rsidR="00392B3E">
              <w:rPr>
                <w:noProof/>
                <w:webHidden/>
              </w:rPr>
              <w:t>443</w:t>
            </w:r>
            <w:r w:rsidR="00DD6D68" w:rsidRPr="00903DBA">
              <w:rPr>
                <w:noProof/>
                <w:webHidden/>
              </w:rPr>
              <w:fldChar w:fldCharType="end"/>
            </w:r>
          </w:hyperlink>
        </w:p>
        <w:p w14:paraId="2DFE15EE" w14:textId="1D9B4279"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96"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6 \h </w:instrText>
            </w:r>
            <w:r w:rsidR="00DD6D68" w:rsidRPr="00903DBA">
              <w:rPr>
                <w:noProof/>
                <w:webHidden/>
              </w:rPr>
            </w:r>
            <w:r w:rsidR="00DD6D68" w:rsidRPr="00903DBA">
              <w:rPr>
                <w:noProof/>
                <w:webHidden/>
              </w:rPr>
              <w:fldChar w:fldCharType="separate"/>
            </w:r>
            <w:r w:rsidR="00392B3E">
              <w:rPr>
                <w:noProof/>
                <w:webHidden/>
              </w:rPr>
              <w:t>443</w:t>
            </w:r>
            <w:r w:rsidR="00DD6D68" w:rsidRPr="00903DBA">
              <w:rPr>
                <w:noProof/>
                <w:webHidden/>
              </w:rPr>
              <w:fldChar w:fldCharType="end"/>
            </w:r>
          </w:hyperlink>
        </w:p>
        <w:p w14:paraId="079C29CD" w14:textId="256D288D" w:rsidR="00DD6D68" w:rsidRPr="00903DBA" w:rsidRDefault="004773EA">
          <w:pPr>
            <w:pStyle w:val="Innehll2"/>
            <w:tabs>
              <w:tab w:val="left" w:pos="1100"/>
              <w:tab w:val="right" w:leader="dot" w:pos="9350"/>
            </w:tabs>
            <w:rPr>
              <w:rFonts w:asciiTheme="minorHAnsi" w:eastAsiaTheme="minorEastAsia" w:hAnsiTheme="minorHAnsi"/>
              <w:noProof/>
              <w:color w:val="auto"/>
              <w:lang w:eastAsia="sv-SE"/>
            </w:rPr>
          </w:pPr>
          <w:hyperlink w:anchor="_Toc57656197" w:history="1">
            <w:r w:rsidR="00DD6D68" w:rsidRPr="00903DBA">
              <w:rPr>
                <w:rStyle w:val="Hyperlnk"/>
                <w:noProof/>
              </w:rPr>
              <w:t>13.23.</w:t>
            </w:r>
            <w:r w:rsidR="00DD6D68" w:rsidRPr="00903DBA">
              <w:rPr>
                <w:rFonts w:asciiTheme="minorHAnsi" w:eastAsiaTheme="minorEastAsia" w:hAnsiTheme="minorHAnsi"/>
                <w:noProof/>
                <w:color w:val="auto"/>
                <w:lang w:eastAsia="sv-SE"/>
              </w:rPr>
              <w:tab/>
            </w:r>
            <w:r w:rsidR="00DD6D68" w:rsidRPr="00903DBA">
              <w:rPr>
                <w:rStyle w:val="Hyperlnk"/>
                <w:noProof/>
              </w:rPr>
              <w:t>Expressions and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7 \h </w:instrText>
            </w:r>
            <w:r w:rsidR="00DD6D68" w:rsidRPr="00903DBA">
              <w:rPr>
                <w:noProof/>
                <w:webHidden/>
              </w:rPr>
            </w:r>
            <w:r w:rsidR="00DD6D68" w:rsidRPr="00903DBA">
              <w:rPr>
                <w:noProof/>
                <w:webHidden/>
              </w:rPr>
              <w:fldChar w:fldCharType="separate"/>
            </w:r>
            <w:r w:rsidR="00392B3E">
              <w:rPr>
                <w:noProof/>
                <w:webHidden/>
              </w:rPr>
              <w:t>444</w:t>
            </w:r>
            <w:r w:rsidR="00DD6D68" w:rsidRPr="00903DBA">
              <w:rPr>
                <w:noProof/>
                <w:webHidden/>
              </w:rPr>
              <w:fldChar w:fldCharType="end"/>
            </w:r>
          </w:hyperlink>
        </w:p>
        <w:p w14:paraId="0CFC44E3" w14:textId="4EBE3E56"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98" w:history="1">
            <w:r w:rsidR="00DD6D68" w:rsidRPr="00903DBA">
              <w:rPr>
                <w:rStyle w:val="Hyperlnk"/>
                <w:noProof/>
              </w:rPr>
              <w:t>14.1.1</w:t>
            </w:r>
            <w:r w:rsidR="00DD6D68" w:rsidRPr="00903DBA">
              <w:rPr>
                <w:rFonts w:asciiTheme="minorHAnsi" w:eastAsiaTheme="minorEastAsia" w:hAnsiTheme="minorHAnsi"/>
                <w:noProof/>
                <w:color w:val="auto"/>
                <w:lang w:eastAsia="sv-SE"/>
              </w:rPr>
              <w:tab/>
            </w:r>
            <w:r w:rsidR="00DD6D68" w:rsidRPr="00903DBA">
              <w:rPr>
                <w:rStyle w:val="Hyperlnk"/>
                <w:noProof/>
              </w:rPr>
              <w:t>Arithmetic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8 \h </w:instrText>
            </w:r>
            <w:r w:rsidR="00DD6D68" w:rsidRPr="00903DBA">
              <w:rPr>
                <w:noProof/>
                <w:webHidden/>
              </w:rPr>
            </w:r>
            <w:r w:rsidR="00DD6D68" w:rsidRPr="00903DBA">
              <w:rPr>
                <w:noProof/>
                <w:webHidden/>
              </w:rPr>
              <w:fldChar w:fldCharType="separate"/>
            </w:r>
            <w:r w:rsidR="00392B3E">
              <w:rPr>
                <w:noProof/>
                <w:webHidden/>
              </w:rPr>
              <w:t>444</w:t>
            </w:r>
            <w:r w:rsidR="00DD6D68" w:rsidRPr="00903DBA">
              <w:rPr>
                <w:noProof/>
                <w:webHidden/>
              </w:rPr>
              <w:fldChar w:fldCharType="end"/>
            </w:r>
          </w:hyperlink>
        </w:p>
        <w:p w14:paraId="44EB80C5" w14:textId="4D155FE3"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199" w:history="1">
            <w:r w:rsidR="00DD6D68" w:rsidRPr="00903DBA">
              <w:rPr>
                <w:rStyle w:val="Hyperlnk"/>
                <w:noProof/>
              </w:rPr>
              <w:t>15.1.1</w:t>
            </w:r>
            <w:r w:rsidR="00DD6D68" w:rsidRPr="00903DBA">
              <w:rPr>
                <w:rFonts w:asciiTheme="minorHAnsi" w:eastAsiaTheme="minorEastAsia" w:hAnsiTheme="minorHAnsi"/>
                <w:noProof/>
                <w:color w:val="auto"/>
                <w:lang w:eastAsia="sv-SE"/>
              </w:rPr>
              <w:tab/>
            </w:r>
            <w:r w:rsidR="00DD6D68" w:rsidRPr="00903DBA">
              <w:rPr>
                <w:rStyle w:val="Hyperlnk"/>
                <w:noProof/>
              </w:rPr>
              <w:t>Pointer Arithmeti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9 \h </w:instrText>
            </w:r>
            <w:r w:rsidR="00DD6D68" w:rsidRPr="00903DBA">
              <w:rPr>
                <w:noProof/>
                <w:webHidden/>
              </w:rPr>
            </w:r>
            <w:r w:rsidR="00DD6D68" w:rsidRPr="00903DBA">
              <w:rPr>
                <w:noProof/>
                <w:webHidden/>
              </w:rPr>
              <w:fldChar w:fldCharType="separate"/>
            </w:r>
            <w:r w:rsidR="00392B3E">
              <w:rPr>
                <w:noProof/>
                <w:webHidden/>
              </w:rPr>
              <w:t>444</w:t>
            </w:r>
            <w:r w:rsidR="00DD6D68" w:rsidRPr="00903DBA">
              <w:rPr>
                <w:noProof/>
                <w:webHidden/>
              </w:rPr>
              <w:fldChar w:fldCharType="end"/>
            </w:r>
          </w:hyperlink>
        </w:p>
        <w:p w14:paraId="19B7EA46" w14:textId="2173172D"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200" w:history="1">
            <w:r w:rsidR="00DD6D68" w:rsidRPr="00903DBA">
              <w:rPr>
                <w:rStyle w:val="Hyperlnk"/>
                <w:noProof/>
              </w:rPr>
              <w:t>16.1.1</w:t>
            </w:r>
            <w:r w:rsidR="00DD6D68" w:rsidRPr="00903DBA">
              <w:rPr>
                <w:rFonts w:asciiTheme="minorHAnsi" w:eastAsiaTheme="minorEastAsia" w:hAnsiTheme="minorHAnsi"/>
                <w:noProof/>
                <w:color w:val="auto"/>
                <w:lang w:eastAsia="sv-SE"/>
              </w:rPr>
              <w:tab/>
            </w:r>
            <w:r w:rsidR="00DD6D68" w:rsidRPr="00903DBA">
              <w:rPr>
                <w:rStyle w:val="Hyperlnk"/>
                <w:noProof/>
              </w:rPr>
              <w:t>Increment and decr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0 \h </w:instrText>
            </w:r>
            <w:r w:rsidR="00DD6D68" w:rsidRPr="00903DBA">
              <w:rPr>
                <w:noProof/>
                <w:webHidden/>
              </w:rPr>
            </w:r>
            <w:r w:rsidR="00DD6D68" w:rsidRPr="00903DBA">
              <w:rPr>
                <w:noProof/>
                <w:webHidden/>
              </w:rPr>
              <w:fldChar w:fldCharType="separate"/>
            </w:r>
            <w:r w:rsidR="00392B3E">
              <w:rPr>
                <w:noProof/>
                <w:webHidden/>
              </w:rPr>
              <w:t>446</w:t>
            </w:r>
            <w:r w:rsidR="00DD6D68" w:rsidRPr="00903DBA">
              <w:rPr>
                <w:noProof/>
                <w:webHidden/>
              </w:rPr>
              <w:fldChar w:fldCharType="end"/>
            </w:r>
          </w:hyperlink>
        </w:p>
        <w:p w14:paraId="3FA337B4" w14:textId="3D8A9093"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201" w:history="1">
            <w:r w:rsidR="00DD6D68" w:rsidRPr="00903DBA">
              <w:rPr>
                <w:rStyle w:val="Hyperlnk"/>
                <w:noProof/>
              </w:rPr>
              <w:t>17.1.1</w:t>
            </w:r>
            <w:r w:rsidR="00DD6D68" w:rsidRPr="00903DBA">
              <w:rPr>
                <w:rFonts w:asciiTheme="minorHAnsi" w:eastAsiaTheme="minorEastAsia" w:hAnsiTheme="minorHAnsi"/>
                <w:noProof/>
                <w:color w:val="auto"/>
                <w:lang w:eastAsia="sv-SE"/>
              </w:rPr>
              <w:tab/>
            </w:r>
            <w:r w:rsidR="00DD6D68" w:rsidRPr="00903DBA">
              <w:rPr>
                <w:rStyle w:val="Hyperlnk"/>
                <w:noProof/>
              </w:rPr>
              <w:t>Relation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1 \h </w:instrText>
            </w:r>
            <w:r w:rsidR="00DD6D68" w:rsidRPr="00903DBA">
              <w:rPr>
                <w:noProof/>
                <w:webHidden/>
              </w:rPr>
            </w:r>
            <w:r w:rsidR="00DD6D68" w:rsidRPr="00903DBA">
              <w:rPr>
                <w:noProof/>
                <w:webHidden/>
              </w:rPr>
              <w:fldChar w:fldCharType="separate"/>
            </w:r>
            <w:r w:rsidR="00392B3E">
              <w:rPr>
                <w:noProof/>
                <w:webHidden/>
              </w:rPr>
              <w:t>446</w:t>
            </w:r>
            <w:r w:rsidR="00DD6D68" w:rsidRPr="00903DBA">
              <w:rPr>
                <w:noProof/>
                <w:webHidden/>
              </w:rPr>
              <w:fldChar w:fldCharType="end"/>
            </w:r>
          </w:hyperlink>
        </w:p>
        <w:p w14:paraId="739CB7AC" w14:textId="3453D166"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202" w:history="1">
            <w:r w:rsidR="00DD6D68" w:rsidRPr="00903DBA">
              <w:rPr>
                <w:rStyle w:val="Hyperlnk"/>
                <w:noProof/>
              </w:rPr>
              <w:t>18.1.1</w:t>
            </w:r>
            <w:r w:rsidR="00DD6D68" w:rsidRPr="00903DBA">
              <w:rPr>
                <w:rFonts w:asciiTheme="minorHAnsi" w:eastAsiaTheme="minorEastAsia" w:hAnsiTheme="minorHAnsi"/>
                <w:noProof/>
                <w:color w:val="auto"/>
                <w:lang w:eastAsia="sv-SE"/>
              </w:rPr>
              <w:tab/>
            </w:r>
            <w:r w:rsidR="00DD6D68" w:rsidRPr="00903DBA">
              <w:rPr>
                <w:rStyle w:val="Hyperlnk"/>
                <w:noProof/>
              </w:rPr>
              <w:t>Logic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2 \h </w:instrText>
            </w:r>
            <w:r w:rsidR="00DD6D68" w:rsidRPr="00903DBA">
              <w:rPr>
                <w:noProof/>
                <w:webHidden/>
              </w:rPr>
            </w:r>
            <w:r w:rsidR="00DD6D68" w:rsidRPr="00903DBA">
              <w:rPr>
                <w:noProof/>
                <w:webHidden/>
              </w:rPr>
              <w:fldChar w:fldCharType="separate"/>
            </w:r>
            <w:r w:rsidR="00392B3E">
              <w:rPr>
                <w:noProof/>
                <w:webHidden/>
              </w:rPr>
              <w:t>446</w:t>
            </w:r>
            <w:r w:rsidR="00DD6D68" w:rsidRPr="00903DBA">
              <w:rPr>
                <w:noProof/>
                <w:webHidden/>
              </w:rPr>
              <w:fldChar w:fldCharType="end"/>
            </w:r>
          </w:hyperlink>
        </w:p>
        <w:p w14:paraId="5E3F4608" w14:textId="08D74720"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203" w:history="1">
            <w:r w:rsidR="00DD6D68" w:rsidRPr="00903DBA">
              <w:rPr>
                <w:rStyle w:val="Hyperlnk"/>
                <w:noProof/>
              </w:rPr>
              <w:t>19.1.1</w:t>
            </w:r>
            <w:r w:rsidR="00DD6D68" w:rsidRPr="00903DBA">
              <w:rPr>
                <w:rFonts w:asciiTheme="minorHAnsi" w:eastAsiaTheme="minorEastAsia" w:hAnsiTheme="minorHAnsi"/>
                <w:noProof/>
                <w:color w:val="auto"/>
                <w:lang w:eastAsia="sv-SE"/>
              </w:rPr>
              <w:tab/>
            </w:r>
            <w:r w:rsidR="00DD6D68" w:rsidRPr="00903DBA">
              <w:rPr>
                <w:rStyle w:val="Hyperlnk"/>
                <w:noProof/>
              </w:rPr>
              <w:t>Bitwise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3 \h </w:instrText>
            </w:r>
            <w:r w:rsidR="00DD6D68" w:rsidRPr="00903DBA">
              <w:rPr>
                <w:noProof/>
                <w:webHidden/>
              </w:rPr>
            </w:r>
            <w:r w:rsidR="00DD6D68" w:rsidRPr="00903DBA">
              <w:rPr>
                <w:noProof/>
                <w:webHidden/>
              </w:rPr>
              <w:fldChar w:fldCharType="separate"/>
            </w:r>
            <w:r w:rsidR="00392B3E">
              <w:rPr>
                <w:noProof/>
                <w:webHidden/>
              </w:rPr>
              <w:t>447</w:t>
            </w:r>
            <w:r w:rsidR="00DD6D68" w:rsidRPr="00903DBA">
              <w:rPr>
                <w:noProof/>
                <w:webHidden/>
              </w:rPr>
              <w:fldChar w:fldCharType="end"/>
            </w:r>
          </w:hyperlink>
        </w:p>
        <w:p w14:paraId="3C6E872F" w14:textId="613C2A30"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204" w:history="1">
            <w:r w:rsidR="00DD6D68" w:rsidRPr="00903DBA">
              <w:rPr>
                <w:rStyle w:val="Hyperlnk"/>
                <w:noProof/>
              </w:rPr>
              <w:t>20.1.1</w:t>
            </w:r>
            <w:r w:rsidR="00DD6D68" w:rsidRPr="00903DBA">
              <w:rPr>
                <w:rFonts w:asciiTheme="minorHAnsi" w:eastAsiaTheme="minorEastAsia" w:hAnsiTheme="minorHAnsi"/>
                <w:noProof/>
                <w:color w:val="auto"/>
                <w:lang w:eastAsia="sv-SE"/>
              </w:rPr>
              <w:tab/>
            </w:r>
            <w:r w:rsidR="00DD6D68" w:rsidRPr="00903DBA">
              <w:rPr>
                <w:rStyle w:val="Hyperlnk"/>
                <w:noProof/>
              </w:rPr>
              <w:t>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4 \h </w:instrText>
            </w:r>
            <w:r w:rsidR="00DD6D68" w:rsidRPr="00903DBA">
              <w:rPr>
                <w:noProof/>
                <w:webHidden/>
              </w:rPr>
            </w:r>
            <w:r w:rsidR="00DD6D68" w:rsidRPr="00903DBA">
              <w:rPr>
                <w:noProof/>
                <w:webHidden/>
              </w:rPr>
              <w:fldChar w:fldCharType="separate"/>
            </w:r>
            <w:r w:rsidR="00392B3E">
              <w:rPr>
                <w:noProof/>
                <w:webHidden/>
              </w:rPr>
              <w:t>447</w:t>
            </w:r>
            <w:r w:rsidR="00DD6D68" w:rsidRPr="00903DBA">
              <w:rPr>
                <w:noProof/>
                <w:webHidden/>
              </w:rPr>
              <w:fldChar w:fldCharType="end"/>
            </w:r>
          </w:hyperlink>
        </w:p>
        <w:p w14:paraId="7744ED96" w14:textId="0537A359"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205" w:history="1">
            <w:r w:rsidR="00DD6D68" w:rsidRPr="00903DBA">
              <w:rPr>
                <w:rStyle w:val="Hyperlnk"/>
                <w:noProof/>
              </w:rPr>
              <w:t>21.1.1</w:t>
            </w:r>
            <w:r w:rsidR="00DD6D68" w:rsidRPr="00903DBA">
              <w:rPr>
                <w:rFonts w:asciiTheme="minorHAnsi" w:eastAsiaTheme="minorEastAsia" w:hAnsiTheme="minorHAnsi"/>
                <w:noProof/>
                <w:color w:val="auto"/>
                <w:lang w:eastAsia="sv-SE"/>
              </w:rPr>
              <w:tab/>
            </w:r>
            <w:r w:rsidR="00DD6D68" w:rsidRPr="00903DBA">
              <w:rPr>
                <w:rStyle w:val="Hyperlnk"/>
                <w:noProof/>
              </w:rPr>
              <w:t>The Condition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5 \h </w:instrText>
            </w:r>
            <w:r w:rsidR="00DD6D68" w:rsidRPr="00903DBA">
              <w:rPr>
                <w:noProof/>
                <w:webHidden/>
              </w:rPr>
            </w:r>
            <w:r w:rsidR="00DD6D68" w:rsidRPr="00903DBA">
              <w:rPr>
                <w:noProof/>
                <w:webHidden/>
              </w:rPr>
              <w:fldChar w:fldCharType="separate"/>
            </w:r>
            <w:r w:rsidR="00392B3E">
              <w:rPr>
                <w:noProof/>
                <w:webHidden/>
              </w:rPr>
              <w:t>448</w:t>
            </w:r>
            <w:r w:rsidR="00DD6D68" w:rsidRPr="00903DBA">
              <w:rPr>
                <w:noProof/>
                <w:webHidden/>
              </w:rPr>
              <w:fldChar w:fldCharType="end"/>
            </w:r>
          </w:hyperlink>
        </w:p>
        <w:p w14:paraId="2A5B99B1" w14:textId="188D276D"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206" w:history="1">
            <w:r w:rsidR="00DD6D68" w:rsidRPr="00903DBA">
              <w:rPr>
                <w:rStyle w:val="Hyperlnk"/>
                <w:noProof/>
              </w:rPr>
              <w:t>22.1.1</w:t>
            </w:r>
            <w:r w:rsidR="00DD6D68" w:rsidRPr="00903DBA">
              <w:rPr>
                <w:rFonts w:asciiTheme="minorHAnsi" w:eastAsiaTheme="minorEastAsia" w:hAnsiTheme="minorHAnsi"/>
                <w:noProof/>
                <w:color w:val="auto"/>
                <w:lang w:eastAsia="sv-SE"/>
              </w:rPr>
              <w:tab/>
            </w:r>
            <w:r w:rsidR="00DD6D68" w:rsidRPr="00903DBA">
              <w:rPr>
                <w:rStyle w:val="Hyperlnk"/>
                <w:noProof/>
              </w:rPr>
              <w:t>Precedence and Associativel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6 \h </w:instrText>
            </w:r>
            <w:r w:rsidR="00DD6D68" w:rsidRPr="00903DBA">
              <w:rPr>
                <w:noProof/>
                <w:webHidden/>
              </w:rPr>
            </w:r>
            <w:r w:rsidR="00DD6D68" w:rsidRPr="00903DBA">
              <w:rPr>
                <w:noProof/>
                <w:webHidden/>
              </w:rPr>
              <w:fldChar w:fldCharType="separate"/>
            </w:r>
            <w:r w:rsidR="00392B3E">
              <w:rPr>
                <w:noProof/>
                <w:webHidden/>
              </w:rPr>
              <w:t>448</w:t>
            </w:r>
            <w:r w:rsidR="00DD6D68" w:rsidRPr="00903DBA">
              <w:rPr>
                <w:noProof/>
                <w:webHidden/>
              </w:rPr>
              <w:fldChar w:fldCharType="end"/>
            </w:r>
          </w:hyperlink>
        </w:p>
        <w:p w14:paraId="1723DB11" w14:textId="5DCF1DB0" w:rsidR="00DD6D68" w:rsidRPr="00903DBA" w:rsidRDefault="004773EA">
          <w:pPr>
            <w:pStyle w:val="Innehll2"/>
            <w:tabs>
              <w:tab w:val="left" w:pos="1100"/>
              <w:tab w:val="right" w:leader="dot" w:pos="9350"/>
            </w:tabs>
            <w:rPr>
              <w:rFonts w:asciiTheme="minorHAnsi" w:eastAsiaTheme="minorEastAsia" w:hAnsiTheme="minorHAnsi"/>
              <w:noProof/>
              <w:color w:val="auto"/>
              <w:lang w:eastAsia="sv-SE"/>
            </w:rPr>
          </w:pPr>
          <w:hyperlink w:anchor="_Toc57656207" w:history="1">
            <w:r w:rsidR="00DD6D68" w:rsidRPr="00903DBA">
              <w:rPr>
                <w:rStyle w:val="Hyperlnk"/>
                <w:noProof/>
              </w:rPr>
              <w:t>13.24.</w:t>
            </w:r>
            <w:r w:rsidR="00DD6D68" w:rsidRPr="00903DBA">
              <w:rPr>
                <w:rFonts w:asciiTheme="minorHAnsi" w:eastAsiaTheme="minorEastAsia" w:hAnsiTheme="minorHAnsi"/>
                <w:noProof/>
                <w:color w:val="auto"/>
                <w:lang w:eastAsia="sv-SE"/>
              </w:rPr>
              <w:tab/>
            </w:r>
            <w:r w:rsidR="00DD6D68" w:rsidRPr="00903DBA">
              <w:rPr>
                <w:rStyle w:val="Hyperlnk"/>
                <w:noProof/>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7 \h </w:instrText>
            </w:r>
            <w:r w:rsidR="00DD6D68" w:rsidRPr="00903DBA">
              <w:rPr>
                <w:noProof/>
                <w:webHidden/>
              </w:rPr>
            </w:r>
            <w:r w:rsidR="00DD6D68" w:rsidRPr="00903DBA">
              <w:rPr>
                <w:noProof/>
                <w:webHidden/>
              </w:rPr>
              <w:fldChar w:fldCharType="separate"/>
            </w:r>
            <w:r w:rsidR="00392B3E">
              <w:rPr>
                <w:noProof/>
                <w:webHidden/>
              </w:rPr>
              <w:t>449</w:t>
            </w:r>
            <w:r w:rsidR="00DD6D68" w:rsidRPr="00903DBA">
              <w:rPr>
                <w:noProof/>
                <w:webHidden/>
              </w:rPr>
              <w:fldChar w:fldCharType="end"/>
            </w:r>
          </w:hyperlink>
        </w:p>
        <w:p w14:paraId="5597E4C1" w14:textId="001A849F"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208" w:history="1">
            <w:r w:rsidR="00DD6D68" w:rsidRPr="00903DBA">
              <w:rPr>
                <w:rStyle w:val="Hyperlnk"/>
                <w:noProof/>
              </w:rPr>
              <w:t>23.1.1</w:t>
            </w:r>
            <w:r w:rsidR="00DD6D68" w:rsidRPr="00903DBA">
              <w:rPr>
                <w:rFonts w:asciiTheme="minorHAnsi" w:eastAsiaTheme="minorEastAsia" w:hAnsiTheme="minorHAnsi"/>
                <w:noProof/>
                <w:color w:val="auto"/>
                <w:lang w:eastAsia="sv-SE"/>
              </w:rPr>
              <w:tab/>
            </w:r>
            <w:r w:rsidR="00DD6D68" w:rsidRPr="00903DBA">
              <w:rPr>
                <w:rStyle w:val="Hyperlnk"/>
                <w:noProof/>
              </w:rPr>
              <w:t>Selec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8 \h </w:instrText>
            </w:r>
            <w:r w:rsidR="00DD6D68" w:rsidRPr="00903DBA">
              <w:rPr>
                <w:noProof/>
                <w:webHidden/>
              </w:rPr>
            </w:r>
            <w:r w:rsidR="00DD6D68" w:rsidRPr="00903DBA">
              <w:rPr>
                <w:noProof/>
                <w:webHidden/>
              </w:rPr>
              <w:fldChar w:fldCharType="separate"/>
            </w:r>
            <w:r w:rsidR="00392B3E">
              <w:rPr>
                <w:noProof/>
                <w:webHidden/>
              </w:rPr>
              <w:t>449</w:t>
            </w:r>
            <w:r w:rsidR="00DD6D68" w:rsidRPr="00903DBA">
              <w:rPr>
                <w:noProof/>
                <w:webHidden/>
              </w:rPr>
              <w:fldChar w:fldCharType="end"/>
            </w:r>
          </w:hyperlink>
        </w:p>
        <w:p w14:paraId="3F2FA830" w14:textId="074EA8FA"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209" w:history="1">
            <w:r w:rsidR="00DD6D68" w:rsidRPr="00903DBA">
              <w:rPr>
                <w:rStyle w:val="Hyperlnk"/>
                <w:noProof/>
              </w:rPr>
              <w:t>24.1.1</w:t>
            </w:r>
            <w:r w:rsidR="00DD6D68" w:rsidRPr="00903DBA">
              <w:rPr>
                <w:rFonts w:asciiTheme="minorHAnsi" w:eastAsiaTheme="minorEastAsia" w:hAnsiTheme="minorHAnsi"/>
                <w:noProof/>
                <w:color w:val="auto"/>
                <w:lang w:eastAsia="sv-SE"/>
              </w:rPr>
              <w:tab/>
            </w:r>
            <w:r w:rsidR="00DD6D68" w:rsidRPr="00903DBA">
              <w:rPr>
                <w:rStyle w:val="Hyperlnk"/>
                <w:noProof/>
              </w:rPr>
              <w:t>Itera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9 \h </w:instrText>
            </w:r>
            <w:r w:rsidR="00DD6D68" w:rsidRPr="00903DBA">
              <w:rPr>
                <w:noProof/>
                <w:webHidden/>
              </w:rPr>
            </w:r>
            <w:r w:rsidR="00DD6D68" w:rsidRPr="00903DBA">
              <w:rPr>
                <w:noProof/>
                <w:webHidden/>
              </w:rPr>
              <w:fldChar w:fldCharType="separate"/>
            </w:r>
            <w:r w:rsidR="00392B3E">
              <w:rPr>
                <w:noProof/>
                <w:webHidden/>
              </w:rPr>
              <w:t>451</w:t>
            </w:r>
            <w:r w:rsidR="00DD6D68" w:rsidRPr="00903DBA">
              <w:rPr>
                <w:noProof/>
                <w:webHidden/>
              </w:rPr>
              <w:fldChar w:fldCharType="end"/>
            </w:r>
          </w:hyperlink>
        </w:p>
        <w:p w14:paraId="22541EBE" w14:textId="14317482"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210" w:history="1">
            <w:r w:rsidR="00DD6D68" w:rsidRPr="00903DBA">
              <w:rPr>
                <w:rStyle w:val="Hyperlnk"/>
                <w:noProof/>
              </w:rPr>
              <w:t>25.1.1</w:t>
            </w:r>
            <w:r w:rsidR="00DD6D68" w:rsidRPr="00903DBA">
              <w:rPr>
                <w:rFonts w:asciiTheme="minorHAnsi" w:eastAsiaTheme="minorEastAsia" w:hAnsiTheme="minorHAnsi"/>
                <w:noProof/>
                <w:color w:val="auto"/>
                <w:lang w:eastAsia="sv-SE"/>
              </w:rPr>
              <w:tab/>
            </w:r>
            <w:r w:rsidR="00DD6D68" w:rsidRPr="00903DBA">
              <w:rPr>
                <w:rStyle w:val="Hyperlnk"/>
                <w:noProof/>
              </w:rPr>
              <w:t>Jump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0 \h </w:instrText>
            </w:r>
            <w:r w:rsidR="00DD6D68" w:rsidRPr="00903DBA">
              <w:rPr>
                <w:noProof/>
                <w:webHidden/>
              </w:rPr>
            </w:r>
            <w:r w:rsidR="00DD6D68" w:rsidRPr="00903DBA">
              <w:rPr>
                <w:noProof/>
                <w:webHidden/>
              </w:rPr>
              <w:fldChar w:fldCharType="separate"/>
            </w:r>
            <w:r w:rsidR="00392B3E">
              <w:rPr>
                <w:noProof/>
                <w:webHidden/>
              </w:rPr>
              <w:t>452</w:t>
            </w:r>
            <w:r w:rsidR="00DD6D68" w:rsidRPr="00903DBA">
              <w:rPr>
                <w:noProof/>
                <w:webHidden/>
              </w:rPr>
              <w:fldChar w:fldCharType="end"/>
            </w:r>
          </w:hyperlink>
        </w:p>
        <w:p w14:paraId="102C28AE" w14:textId="276C4652"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211" w:history="1">
            <w:r w:rsidR="00DD6D68" w:rsidRPr="00903DBA">
              <w:rPr>
                <w:rStyle w:val="Hyperlnk"/>
                <w:noProof/>
              </w:rPr>
              <w:t>26.1.1</w:t>
            </w:r>
            <w:r w:rsidR="00DD6D68" w:rsidRPr="00903DBA">
              <w:rPr>
                <w:rFonts w:asciiTheme="minorHAnsi" w:eastAsiaTheme="minorEastAsia" w:hAnsiTheme="minorHAnsi"/>
                <w:noProof/>
                <w:color w:val="auto"/>
                <w:lang w:eastAsia="sv-SE"/>
              </w:rPr>
              <w:tab/>
            </w:r>
            <w:r w:rsidR="00DD6D68" w:rsidRPr="00903DBA">
              <w:rPr>
                <w:rStyle w:val="Hyperlnk"/>
                <w:noProof/>
              </w:rPr>
              <w:t>Express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1 \h </w:instrText>
            </w:r>
            <w:r w:rsidR="00DD6D68" w:rsidRPr="00903DBA">
              <w:rPr>
                <w:noProof/>
                <w:webHidden/>
              </w:rPr>
            </w:r>
            <w:r w:rsidR="00DD6D68" w:rsidRPr="00903DBA">
              <w:rPr>
                <w:noProof/>
                <w:webHidden/>
              </w:rPr>
              <w:fldChar w:fldCharType="separate"/>
            </w:r>
            <w:r w:rsidR="00392B3E">
              <w:rPr>
                <w:noProof/>
                <w:webHidden/>
              </w:rPr>
              <w:t>453</w:t>
            </w:r>
            <w:r w:rsidR="00DD6D68" w:rsidRPr="00903DBA">
              <w:rPr>
                <w:noProof/>
                <w:webHidden/>
              </w:rPr>
              <w:fldChar w:fldCharType="end"/>
            </w:r>
          </w:hyperlink>
        </w:p>
        <w:p w14:paraId="092163E5" w14:textId="4AAE303B" w:rsidR="00DD6D68" w:rsidRPr="00903DBA" w:rsidRDefault="004773EA">
          <w:pPr>
            <w:pStyle w:val="Innehll3"/>
            <w:tabs>
              <w:tab w:val="left" w:pos="1320"/>
              <w:tab w:val="right" w:leader="dot" w:pos="9350"/>
            </w:tabs>
            <w:rPr>
              <w:rFonts w:asciiTheme="minorHAnsi" w:eastAsiaTheme="minorEastAsia" w:hAnsiTheme="minorHAnsi"/>
              <w:noProof/>
              <w:color w:val="auto"/>
              <w:lang w:eastAsia="sv-SE"/>
            </w:rPr>
          </w:pPr>
          <w:hyperlink w:anchor="_Toc57656212" w:history="1">
            <w:r w:rsidR="00DD6D68" w:rsidRPr="00903DBA">
              <w:rPr>
                <w:rStyle w:val="Hyperlnk"/>
                <w:noProof/>
              </w:rPr>
              <w:t>27.1.1</w:t>
            </w:r>
            <w:r w:rsidR="00DD6D68" w:rsidRPr="00903DBA">
              <w:rPr>
                <w:rFonts w:asciiTheme="minorHAnsi" w:eastAsiaTheme="minorEastAsia" w:hAnsiTheme="minorHAnsi"/>
                <w:noProof/>
                <w:color w:val="auto"/>
                <w:lang w:eastAsia="sv-SE"/>
              </w:rPr>
              <w:tab/>
            </w:r>
            <w:r w:rsidR="00DD6D68" w:rsidRPr="00903DBA">
              <w:rPr>
                <w:rStyle w:val="Hyperlnk"/>
                <w:noProof/>
              </w:rPr>
              <w:t>Volat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2 \h </w:instrText>
            </w:r>
            <w:r w:rsidR="00DD6D68" w:rsidRPr="00903DBA">
              <w:rPr>
                <w:noProof/>
                <w:webHidden/>
              </w:rPr>
            </w:r>
            <w:r w:rsidR="00DD6D68" w:rsidRPr="00903DBA">
              <w:rPr>
                <w:noProof/>
                <w:webHidden/>
              </w:rPr>
              <w:fldChar w:fldCharType="separate"/>
            </w:r>
            <w:r w:rsidR="00392B3E">
              <w:rPr>
                <w:noProof/>
                <w:webHidden/>
              </w:rPr>
              <w:t>453</w:t>
            </w:r>
            <w:r w:rsidR="00DD6D68" w:rsidRPr="00903DBA">
              <w:rPr>
                <w:noProof/>
                <w:webHidden/>
              </w:rPr>
              <w:fldChar w:fldCharType="end"/>
            </w:r>
          </w:hyperlink>
        </w:p>
        <w:p w14:paraId="61020302" w14:textId="376F40B9" w:rsidR="00DD6D68" w:rsidRPr="00903DBA" w:rsidRDefault="004773EA">
          <w:pPr>
            <w:pStyle w:val="Innehll2"/>
            <w:tabs>
              <w:tab w:val="left" w:pos="1100"/>
              <w:tab w:val="right" w:leader="dot" w:pos="9350"/>
            </w:tabs>
            <w:rPr>
              <w:rFonts w:asciiTheme="minorHAnsi" w:eastAsiaTheme="minorEastAsia" w:hAnsiTheme="minorHAnsi"/>
              <w:noProof/>
              <w:color w:val="auto"/>
              <w:lang w:eastAsia="sv-SE"/>
            </w:rPr>
          </w:pPr>
          <w:hyperlink w:anchor="_Toc57656213" w:history="1">
            <w:r w:rsidR="00DD6D68" w:rsidRPr="00903DBA">
              <w:rPr>
                <w:rStyle w:val="Hyperlnk"/>
                <w:noProof/>
              </w:rPr>
              <w:t>13.25.</w:t>
            </w:r>
            <w:r w:rsidR="00DD6D68" w:rsidRPr="00903DBA">
              <w:rPr>
                <w:rFonts w:asciiTheme="minorHAnsi" w:eastAsiaTheme="minorEastAsia" w:hAnsiTheme="minorHAnsi"/>
                <w:noProof/>
                <w:color w:val="auto"/>
                <w:lang w:eastAsia="sv-SE"/>
              </w:rPr>
              <w:tab/>
            </w:r>
            <w:r w:rsidR="00DD6D68" w:rsidRPr="00903DBA">
              <w:rPr>
                <w:rStyle w:val="Hyperlnk"/>
                <w:noProof/>
              </w:rPr>
              <w:t>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3 \h </w:instrText>
            </w:r>
            <w:r w:rsidR="00DD6D68" w:rsidRPr="00903DBA">
              <w:rPr>
                <w:noProof/>
                <w:webHidden/>
              </w:rPr>
            </w:r>
            <w:r w:rsidR="00DD6D68" w:rsidRPr="00903DBA">
              <w:rPr>
                <w:noProof/>
                <w:webHidden/>
              </w:rPr>
              <w:fldChar w:fldCharType="separate"/>
            </w:r>
            <w:r w:rsidR="00392B3E">
              <w:rPr>
                <w:noProof/>
                <w:webHidden/>
              </w:rPr>
              <w:t>453</w:t>
            </w:r>
            <w:r w:rsidR="00DD6D68" w:rsidRPr="00903DBA">
              <w:rPr>
                <w:noProof/>
                <w:webHidden/>
              </w:rPr>
              <w:fldChar w:fldCharType="end"/>
            </w:r>
          </w:hyperlink>
        </w:p>
        <w:p w14:paraId="253A541F" w14:textId="648B23CF"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214" w:history="1">
            <w:r w:rsidR="00DD6D68" w:rsidRPr="00903DBA">
              <w:rPr>
                <w:rStyle w:val="Hyperlnk"/>
                <w:noProof/>
              </w:rPr>
              <w:t>13.25.1.</w:t>
            </w:r>
            <w:r w:rsidR="00DD6D68" w:rsidRPr="00903DBA">
              <w:rPr>
                <w:rFonts w:asciiTheme="minorHAnsi" w:eastAsiaTheme="minorEastAsia" w:hAnsiTheme="minorHAnsi"/>
                <w:noProof/>
                <w:color w:val="auto"/>
                <w:lang w:eastAsia="sv-SE"/>
              </w:rPr>
              <w:tab/>
            </w:r>
            <w:r w:rsidR="00DD6D68" w:rsidRPr="00903DBA">
              <w:rPr>
                <w:rStyle w:val="Hyperlnk"/>
                <w:noProof/>
              </w:rPr>
              <w:t>Void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4 \h </w:instrText>
            </w:r>
            <w:r w:rsidR="00DD6D68" w:rsidRPr="00903DBA">
              <w:rPr>
                <w:noProof/>
                <w:webHidden/>
              </w:rPr>
            </w:r>
            <w:r w:rsidR="00DD6D68" w:rsidRPr="00903DBA">
              <w:rPr>
                <w:noProof/>
                <w:webHidden/>
              </w:rPr>
              <w:fldChar w:fldCharType="separate"/>
            </w:r>
            <w:r w:rsidR="00392B3E">
              <w:rPr>
                <w:noProof/>
                <w:webHidden/>
              </w:rPr>
              <w:t>454</w:t>
            </w:r>
            <w:r w:rsidR="00DD6D68" w:rsidRPr="00903DBA">
              <w:rPr>
                <w:noProof/>
                <w:webHidden/>
              </w:rPr>
              <w:fldChar w:fldCharType="end"/>
            </w:r>
          </w:hyperlink>
        </w:p>
        <w:p w14:paraId="49B9EE6C" w14:textId="475E2A93"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215" w:history="1">
            <w:r w:rsidR="00DD6D68" w:rsidRPr="00903DBA">
              <w:rPr>
                <w:rStyle w:val="Hyperlnk"/>
                <w:noProof/>
              </w:rPr>
              <w:t>13.25.2.</w:t>
            </w:r>
            <w:r w:rsidR="00DD6D68" w:rsidRPr="00903DBA">
              <w:rPr>
                <w:rFonts w:asciiTheme="minorHAnsi" w:eastAsiaTheme="minorEastAsia" w:hAnsiTheme="minorHAnsi"/>
                <w:noProof/>
                <w:color w:val="auto"/>
                <w:lang w:eastAsia="sv-SE"/>
              </w:rPr>
              <w:tab/>
            </w:r>
            <w:r w:rsidR="00DD6D68" w:rsidRPr="00903DBA">
              <w:rPr>
                <w:rStyle w:val="Hyperlnk"/>
                <w:noProof/>
              </w:rPr>
              <w:t>Local and glob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5 \h </w:instrText>
            </w:r>
            <w:r w:rsidR="00DD6D68" w:rsidRPr="00903DBA">
              <w:rPr>
                <w:noProof/>
                <w:webHidden/>
              </w:rPr>
            </w:r>
            <w:r w:rsidR="00DD6D68" w:rsidRPr="00903DBA">
              <w:rPr>
                <w:noProof/>
                <w:webHidden/>
              </w:rPr>
              <w:fldChar w:fldCharType="separate"/>
            </w:r>
            <w:r w:rsidR="00392B3E">
              <w:rPr>
                <w:noProof/>
                <w:webHidden/>
              </w:rPr>
              <w:t>455</w:t>
            </w:r>
            <w:r w:rsidR="00DD6D68" w:rsidRPr="00903DBA">
              <w:rPr>
                <w:noProof/>
                <w:webHidden/>
              </w:rPr>
              <w:fldChar w:fldCharType="end"/>
            </w:r>
          </w:hyperlink>
        </w:p>
        <w:p w14:paraId="7CFC71CF" w14:textId="0ADBF362"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216" w:history="1">
            <w:r w:rsidR="00DD6D68" w:rsidRPr="00903DBA">
              <w:rPr>
                <w:rStyle w:val="Hyperlnk"/>
                <w:noProof/>
              </w:rPr>
              <w:t>13.25.3.</w:t>
            </w:r>
            <w:r w:rsidR="00DD6D68" w:rsidRPr="00903DBA">
              <w:rPr>
                <w:rFonts w:asciiTheme="minorHAnsi" w:eastAsiaTheme="minorEastAsia" w:hAnsiTheme="minorHAnsi"/>
                <w:noProof/>
                <w:color w:val="auto"/>
                <w:lang w:eastAsia="sv-SE"/>
              </w:rPr>
              <w:tab/>
            </w:r>
            <w:r w:rsidR="00DD6D68" w:rsidRPr="00903DBA">
              <w:rPr>
                <w:rStyle w:val="Hyperlnk"/>
                <w:noProof/>
              </w:rPr>
              <w:t>Inner Blocks with Loc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6 \h </w:instrText>
            </w:r>
            <w:r w:rsidR="00DD6D68" w:rsidRPr="00903DBA">
              <w:rPr>
                <w:noProof/>
                <w:webHidden/>
              </w:rPr>
            </w:r>
            <w:r w:rsidR="00DD6D68" w:rsidRPr="00903DBA">
              <w:rPr>
                <w:noProof/>
                <w:webHidden/>
              </w:rPr>
              <w:fldChar w:fldCharType="separate"/>
            </w:r>
            <w:r w:rsidR="00392B3E">
              <w:rPr>
                <w:noProof/>
                <w:webHidden/>
              </w:rPr>
              <w:t>455</w:t>
            </w:r>
            <w:r w:rsidR="00DD6D68" w:rsidRPr="00903DBA">
              <w:rPr>
                <w:noProof/>
                <w:webHidden/>
              </w:rPr>
              <w:fldChar w:fldCharType="end"/>
            </w:r>
          </w:hyperlink>
        </w:p>
        <w:p w14:paraId="7BA70476" w14:textId="3E0984B0"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217" w:history="1">
            <w:r w:rsidR="00DD6D68" w:rsidRPr="00903DBA">
              <w:rPr>
                <w:rStyle w:val="Hyperlnk"/>
                <w:noProof/>
              </w:rPr>
              <w:t>13.25.4.</w:t>
            </w:r>
            <w:r w:rsidR="00DD6D68" w:rsidRPr="00903DBA">
              <w:rPr>
                <w:rFonts w:asciiTheme="minorHAnsi" w:eastAsiaTheme="minorEastAsia" w:hAnsiTheme="minorHAnsi"/>
                <w:noProof/>
                <w:color w:val="auto"/>
                <w:lang w:eastAsia="sv-SE"/>
              </w:rPr>
              <w:tab/>
            </w:r>
            <w:r w:rsidR="00DD6D68" w:rsidRPr="00903DBA">
              <w:rPr>
                <w:rStyle w:val="Hyperlnk"/>
                <w:noProof/>
              </w:rPr>
              <w:t>Call-by-Value and Call-by-Referenc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7 \h </w:instrText>
            </w:r>
            <w:r w:rsidR="00DD6D68" w:rsidRPr="00903DBA">
              <w:rPr>
                <w:noProof/>
                <w:webHidden/>
              </w:rPr>
            </w:r>
            <w:r w:rsidR="00DD6D68" w:rsidRPr="00903DBA">
              <w:rPr>
                <w:noProof/>
                <w:webHidden/>
              </w:rPr>
              <w:fldChar w:fldCharType="separate"/>
            </w:r>
            <w:r w:rsidR="00392B3E">
              <w:rPr>
                <w:noProof/>
                <w:webHidden/>
              </w:rPr>
              <w:t>457</w:t>
            </w:r>
            <w:r w:rsidR="00DD6D68" w:rsidRPr="00903DBA">
              <w:rPr>
                <w:noProof/>
                <w:webHidden/>
              </w:rPr>
              <w:fldChar w:fldCharType="end"/>
            </w:r>
          </w:hyperlink>
        </w:p>
        <w:p w14:paraId="51632338" w14:textId="7F72F39A"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218" w:history="1">
            <w:r w:rsidR="00DD6D68" w:rsidRPr="00903DBA">
              <w:rPr>
                <w:rStyle w:val="Hyperlnk"/>
                <w:noProof/>
              </w:rPr>
              <w:t>13.25.5.</w:t>
            </w:r>
            <w:r w:rsidR="00DD6D68" w:rsidRPr="00903DBA">
              <w:rPr>
                <w:rFonts w:asciiTheme="minorHAnsi" w:eastAsiaTheme="minorEastAsia" w:hAnsiTheme="minorHAnsi"/>
                <w:noProof/>
                <w:color w:val="auto"/>
                <w:lang w:eastAsia="sv-SE"/>
              </w:rPr>
              <w:tab/>
            </w:r>
            <w:r w:rsidR="00DD6D68" w:rsidRPr="00903DBA">
              <w:rPr>
                <w:rStyle w:val="Hyperlnk"/>
                <w:noProof/>
              </w:rPr>
              <w:t>Static, Extern, and Register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8 \h </w:instrText>
            </w:r>
            <w:r w:rsidR="00DD6D68" w:rsidRPr="00903DBA">
              <w:rPr>
                <w:noProof/>
                <w:webHidden/>
              </w:rPr>
            </w:r>
            <w:r w:rsidR="00DD6D68" w:rsidRPr="00903DBA">
              <w:rPr>
                <w:noProof/>
                <w:webHidden/>
              </w:rPr>
              <w:fldChar w:fldCharType="separate"/>
            </w:r>
            <w:r w:rsidR="00392B3E">
              <w:rPr>
                <w:noProof/>
                <w:webHidden/>
              </w:rPr>
              <w:t>458</w:t>
            </w:r>
            <w:r w:rsidR="00DD6D68" w:rsidRPr="00903DBA">
              <w:rPr>
                <w:noProof/>
                <w:webHidden/>
              </w:rPr>
              <w:fldChar w:fldCharType="end"/>
            </w:r>
          </w:hyperlink>
        </w:p>
        <w:p w14:paraId="634AFB06" w14:textId="0EA248FC"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219" w:history="1">
            <w:r w:rsidR="00DD6D68" w:rsidRPr="00903DBA">
              <w:rPr>
                <w:rStyle w:val="Hyperlnk"/>
                <w:noProof/>
              </w:rPr>
              <w:t>13.25.6.</w:t>
            </w:r>
            <w:r w:rsidR="00DD6D68" w:rsidRPr="00903DBA">
              <w:rPr>
                <w:rFonts w:asciiTheme="minorHAnsi" w:eastAsiaTheme="minorEastAsia" w:hAnsiTheme="minorHAnsi"/>
                <w:noProof/>
                <w:color w:val="auto"/>
                <w:lang w:eastAsia="sv-SE"/>
              </w:rPr>
              <w:tab/>
            </w:r>
            <w:r w:rsidR="00DD6D68" w:rsidRPr="00903DBA">
              <w:rPr>
                <w:rStyle w:val="Hyperlnk"/>
                <w:noProof/>
              </w:rPr>
              <w:t>Recu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9 \h </w:instrText>
            </w:r>
            <w:r w:rsidR="00DD6D68" w:rsidRPr="00903DBA">
              <w:rPr>
                <w:noProof/>
                <w:webHidden/>
              </w:rPr>
            </w:r>
            <w:r w:rsidR="00DD6D68" w:rsidRPr="00903DBA">
              <w:rPr>
                <w:noProof/>
                <w:webHidden/>
              </w:rPr>
              <w:fldChar w:fldCharType="separate"/>
            </w:r>
            <w:r w:rsidR="00392B3E">
              <w:rPr>
                <w:noProof/>
                <w:webHidden/>
              </w:rPr>
              <w:t>459</w:t>
            </w:r>
            <w:r w:rsidR="00DD6D68" w:rsidRPr="00903DBA">
              <w:rPr>
                <w:noProof/>
                <w:webHidden/>
              </w:rPr>
              <w:fldChar w:fldCharType="end"/>
            </w:r>
          </w:hyperlink>
        </w:p>
        <w:p w14:paraId="4E8D13A8" w14:textId="7FE72C1B"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220" w:history="1">
            <w:r w:rsidR="00DD6D68" w:rsidRPr="00903DBA">
              <w:rPr>
                <w:rStyle w:val="Hyperlnk"/>
                <w:noProof/>
              </w:rPr>
              <w:t>13.25.7.</w:t>
            </w:r>
            <w:r w:rsidR="00DD6D68" w:rsidRPr="00903DBA">
              <w:rPr>
                <w:rFonts w:asciiTheme="minorHAnsi" w:eastAsiaTheme="minorEastAsia" w:hAnsiTheme="minorHAnsi"/>
                <w:noProof/>
                <w:color w:val="auto"/>
                <w:lang w:eastAsia="sv-SE"/>
              </w:rPr>
              <w:tab/>
            </w:r>
            <w:r w:rsidR="00DD6D68" w:rsidRPr="00903DBA">
              <w:rPr>
                <w:rStyle w:val="Hyperlnk"/>
                <w:noProof/>
              </w:rPr>
              <w:t>Definition and Decla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0 \h </w:instrText>
            </w:r>
            <w:r w:rsidR="00DD6D68" w:rsidRPr="00903DBA">
              <w:rPr>
                <w:noProof/>
                <w:webHidden/>
              </w:rPr>
            </w:r>
            <w:r w:rsidR="00DD6D68" w:rsidRPr="00903DBA">
              <w:rPr>
                <w:noProof/>
                <w:webHidden/>
              </w:rPr>
              <w:fldChar w:fldCharType="separate"/>
            </w:r>
            <w:r w:rsidR="00392B3E">
              <w:rPr>
                <w:noProof/>
                <w:webHidden/>
              </w:rPr>
              <w:t>459</w:t>
            </w:r>
            <w:r w:rsidR="00DD6D68" w:rsidRPr="00903DBA">
              <w:rPr>
                <w:noProof/>
                <w:webHidden/>
              </w:rPr>
              <w:fldChar w:fldCharType="end"/>
            </w:r>
          </w:hyperlink>
        </w:p>
        <w:p w14:paraId="15380540" w14:textId="6288D4D5"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221" w:history="1">
            <w:r w:rsidR="00DD6D68" w:rsidRPr="00903DBA">
              <w:rPr>
                <w:rStyle w:val="Hyperlnk"/>
                <w:noProof/>
              </w:rPr>
              <w:t>13.25.8.</w:t>
            </w:r>
            <w:r w:rsidR="00DD6D68" w:rsidRPr="00903DBA">
              <w:rPr>
                <w:rFonts w:asciiTheme="minorHAnsi" w:eastAsiaTheme="minorEastAsia" w:hAnsiTheme="minorHAnsi"/>
                <w:noProof/>
                <w:color w:val="auto"/>
                <w:lang w:eastAsia="sv-SE"/>
              </w:rPr>
              <w:tab/>
            </w:r>
            <w:r w:rsidR="00DD6D68" w:rsidRPr="00903DBA">
              <w:rPr>
                <w:rStyle w:val="Hyperlnk"/>
                <w:noProof/>
              </w:rPr>
              <w:t>Higher-Ord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1 \h </w:instrText>
            </w:r>
            <w:r w:rsidR="00DD6D68" w:rsidRPr="00903DBA">
              <w:rPr>
                <w:noProof/>
                <w:webHidden/>
              </w:rPr>
            </w:r>
            <w:r w:rsidR="00DD6D68" w:rsidRPr="00903DBA">
              <w:rPr>
                <w:noProof/>
                <w:webHidden/>
              </w:rPr>
              <w:fldChar w:fldCharType="separate"/>
            </w:r>
            <w:r w:rsidR="00392B3E">
              <w:rPr>
                <w:noProof/>
                <w:webHidden/>
              </w:rPr>
              <w:t>460</w:t>
            </w:r>
            <w:r w:rsidR="00DD6D68" w:rsidRPr="00903DBA">
              <w:rPr>
                <w:noProof/>
                <w:webHidden/>
              </w:rPr>
              <w:fldChar w:fldCharType="end"/>
            </w:r>
          </w:hyperlink>
        </w:p>
        <w:p w14:paraId="212E2D56" w14:textId="32E45D54" w:rsidR="00DD6D68" w:rsidRPr="00903DBA" w:rsidRDefault="004773EA">
          <w:pPr>
            <w:pStyle w:val="Innehll2"/>
            <w:tabs>
              <w:tab w:val="left" w:pos="1100"/>
              <w:tab w:val="right" w:leader="dot" w:pos="9350"/>
            </w:tabs>
            <w:rPr>
              <w:rFonts w:asciiTheme="minorHAnsi" w:eastAsiaTheme="minorEastAsia" w:hAnsiTheme="minorHAnsi"/>
              <w:noProof/>
              <w:color w:val="auto"/>
              <w:lang w:eastAsia="sv-SE"/>
            </w:rPr>
          </w:pPr>
          <w:hyperlink w:anchor="_Toc57656222" w:history="1">
            <w:r w:rsidR="00DD6D68" w:rsidRPr="00903DBA">
              <w:rPr>
                <w:rStyle w:val="Hyperlnk"/>
                <w:noProof/>
              </w:rPr>
              <w:t>13.26.</w:t>
            </w:r>
            <w:r w:rsidR="00DD6D68" w:rsidRPr="00903DBA">
              <w:rPr>
                <w:rFonts w:asciiTheme="minorHAnsi" w:eastAsiaTheme="minorEastAsia" w:hAnsiTheme="minorHAnsi"/>
                <w:noProof/>
                <w:color w:val="auto"/>
                <w:lang w:eastAsia="sv-SE"/>
              </w:rPr>
              <w:tab/>
            </w:r>
            <w:r w:rsidR="00DD6D68" w:rsidRPr="00903DBA">
              <w:rPr>
                <w:rStyle w:val="Hyperlnk"/>
                <w:noProof/>
              </w:rPr>
              <w:t>Structure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2 \h </w:instrText>
            </w:r>
            <w:r w:rsidR="00DD6D68" w:rsidRPr="00903DBA">
              <w:rPr>
                <w:noProof/>
                <w:webHidden/>
              </w:rPr>
            </w:r>
            <w:r w:rsidR="00DD6D68" w:rsidRPr="00903DBA">
              <w:rPr>
                <w:noProof/>
                <w:webHidden/>
              </w:rPr>
              <w:fldChar w:fldCharType="separate"/>
            </w:r>
            <w:r w:rsidR="00392B3E">
              <w:rPr>
                <w:noProof/>
                <w:webHidden/>
              </w:rPr>
              <w:t>462</w:t>
            </w:r>
            <w:r w:rsidR="00DD6D68" w:rsidRPr="00903DBA">
              <w:rPr>
                <w:noProof/>
                <w:webHidden/>
              </w:rPr>
              <w:fldChar w:fldCharType="end"/>
            </w:r>
          </w:hyperlink>
        </w:p>
        <w:p w14:paraId="038E01DB" w14:textId="297B5A6A"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223" w:history="1">
            <w:r w:rsidR="00DD6D68" w:rsidRPr="00903DBA">
              <w:rPr>
                <w:rStyle w:val="Hyperlnk"/>
                <w:noProof/>
              </w:rPr>
              <w:t>13.26.1.</w:t>
            </w:r>
            <w:r w:rsidR="00DD6D68" w:rsidRPr="00903DBA">
              <w:rPr>
                <w:rFonts w:asciiTheme="minorHAnsi" w:eastAsiaTheme="minorEastAsia" w:hAnsiTheme="minorHAnsi"/>
                <w:noProof/>
                <w:color w:val="auto"/>
                <w:lang w:eastAsia="sv-SE"/>
              </w:rPr>
              <w:tab/>
            </w:r>
            <w:r w:rsidR="00DD6D68" w:rsidRPr="00903DBA">
              <w:rPr>
                <w:rStyle w:val="Hyperlnk"/>
                <w:noProof/>
              </w:rPr>
              <w:t>Stack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3 \h </w:instrText>
            </w:r>
            <w:r w:rsidR="00DD6D68" w:rsidRPr="00903DBA">
              <w:rPr>
                <w:noProof/>
                <w:webHidden/>
              </w:rPr>
            </w:r>
            <w:r w:rsidR="00DD6D68" w:rsidRPr="00903DBA">
              <w:rPr>
                <w:noProof/>
                <w:webHidden/>
              </w:rPr>
              <w:fldChar w:fldCharType="separate"/>
            </w:r>
            <w:r w:rsidR="00392B3E">
              <w:rPr>
                <w:noProof/>
                <w:webHidden/>
              </w:rPr>
              <w:t>462</w:t>
            </w:r>
            <w:r w:rsidR="00DD6D68" w:rsidRPr="00903DBA">
              <w:rPr>
                <w:noProof/>
                <w:webHidden/>
              </w:rPr>
              <w:fldChar w:fldCharType="end"/>
            </w:r>
          </w:hyperlink>
        </w:p>
        <w:p w14:paraId="79E9D837" w14:textId="00DDE818"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224" w:history="1">
            <w:r w:rsidR="00DD6D68" w:rsidRPr="00903DBA">
              <w:rPr>
                <w:rStyle w:val="Hyperlnk"/>
                <w:noProof/>
              </w:rPr>
              <w:t>13.26.2.</w:t>
            </w:r>
            <w:r w:rsidR="00DD6D68" w:rsidRPr="00903DBA">
              <w:rPr>
                <w:rFonts w:asciiTheme="minorHAnsi" w:eastAsiaTheme="minorEastAsia" w:hAnsiTheme="minorHAnsi"/>
                <w:noProof/>
                <w:color w:val="auto"/>
                <w:lang w:eastAsia="sv-SE"/>
              </w:rPr>
              <w:tab/>
            </w:r>
            <w:r w:rsidR="00DD6D68" w:rsidRPr="00903DBA">
              <w:rPr>
                <w:rStyle w:val="Hyperlnk"/>
                <w:noProof/>
              </w:rPr>
              <w:t>Un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4 \h </w:instrText>
            </w:r>
            <w:r w:rsidR="00DD6D68" w:rsidRPr="00903DBA">
              <w:rPr>
                <w:noProof/>
                <w:webHidden/>
              </w:rPr>
            </w:r>
            <w:r w:rsidR="00DD6D68" w:rsidRPr="00903DBA">
              <w:rPr>
                <w:noProof/>
                <w:webHidden/>
              </w:rPr>
              <w:fldChar w:fldCharType="separate"/>
            </w:r>
            <w:r w:rsidR="00392B3E">
              <w:rPr>
                <w:noProof/>
                <w:webHidden/>
              </w:rPr>
              <w:t>465</w:t>
            </w:r>
            <w:r w:rsidR="00DD6D68" w:rsidRPr="00903DBA">
              <w:rPr>
                <w:noProof/>
                <w:webHidden/>
              </w:rPr>
              <w:fldChar w:fldCharType="end"/>
            </w:r>
          </w:hyperlink>
        </w:p>
        <w:p w14:paraId="1B18B5E3" w14:textId="77E77B85"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225" w:history="1">
            <w:r w:rsidR="00DD6D68" w:rsidRPr="00903DBA">
              <w:rPr>
                <w:rStyle w:val="Hyperlnk"/>
                <w:noProof/>
              </w:rPr>
              <w:t>13.26.3.</w:t>
            </w:r>
            <w:r w:rsidR="00DD6D68" w:rsidRPr="00903DBA">
              <w:rPr>
                <w:rFonts w:asciiTheme="minorHAnsi" w:eastAsiaTheme="minorEastAsia" w:hAnsiTheme="minorHAnsi"/>
                <w:noProof/>
                <w:color w:val="auto"/>
                <w:lang w:eastAsia="sv-SE"/>
              </w:rPr>
              <w:tab/>
            </w:r>
            <w:r w:rsidR="00DD6D68" w:rsidRPr="00903DBA">
              <w:rPr>
                <w:rStyle w:val="Hyperlnk"/>
                <w:noProof/>
              </w:rPr>
              <w:t>Bitfiel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5 \h </w:instrText>
            </w:r>
            <w:r w:rsidR="00DD6D68" w:rsidRPr="00903DBA">
              <w:rPr>
                <w:noProof/>
                <w:webHidden/>
              </w:rPr>
            </w:r>
            <w:r w:rsidR="00DD6D68" w:rsidRPr="00903DBA">
              <w:rPr>
                <w:noProof/>
                <w:webHidden/>
              </w:rPr>
              <w:fldChar w:fldCharType="separate"/>
            </w:r>
            <w:r w:rsidR="00392B3E">
              <w:rPr>
                <w:noProof/>
                <w:webHidden/>
              </w:rPr>
              <w:t>466</w:t>
            </w:r>
            <w:r w:rsidR="00DD6D68" w:rsidRPr="00903DBA">
              <w:rPr>
                <w:noProof/>
                <w:webHidden/>
              </w:rPr>
              <w:fldChar w:fldCharType="end"/>
            </w:r>
          </w:hyperlink>
        </w:p>
        <w:p w14:paraId="1E067B57" w14:textId="2980E310" w:rsidR="00DD6D68" w:rsidRPr="00903DBA" w:rsidRDefault="004773EA">
          <w:pPr>
            <w:pStyle w:val="Innehll2"/>
            <w:tabs>
              <w:tab w:val="left" w:pos="1100"/>
              <w:tab w:val="right" w:leader="dot" w:pos="9350"/>
            </w:tabs>
            <w:rPr>
              <w:rFonts w:asciiTheme="minorHAnsi" w:eastAsiaTheme="minorEastAsia" w:hAnsiTheme="minorHAnsi"/>
              <w:noProof/>
              <w:color w:val="auto"/>
              <w:lang w:eastAsia="sv-SE"/>
            </w:rPr>
          </w:pPr>
          <w:hyperlink w:anchor="_Toc57656226" w:history="1">
            <w:r w:rsidR="00DD6D68" w:rsidRPr="00903DBA">
              <w:rPr>
                <w:rStyle w:val="Hyperlnk"/>
                <w:noProof/>
              </w:rPr>
              <w:t>13.27.</w:t>
            </w:r>
            <w:r w:rsidR="00DD6D68" w:rsidRPr="00903DBA">
              <w:rPr>
                <w:rFonts w:asciiTheme="minorHAnsi" w:eastAsiaTheme="minorEastAsia" w:hAnsiTheme="minorHAnsi"/>
                <w:noProof/>
                <w:color w:val="auto"/>
                <w:lang w:eastAsia="sv-SE"/>
              </w:rPr>
              <w:tab/>
            </w:r>
            <w:r w:rsidR="00DD6D68" w:rsidRPr="00903DBA">
              <w:rPr>
                <w:rStyle w:val="Hyperlnk"/>
                <w:noProof/>
              </w:rPr>
              <w:t>Structures with function 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6 \h </w:instrText>
            </w:r>
            <w:r w:rsidR="00DD6D68" w:rsidRPr="00903DBA">
              <w:rPr>
                <w:noProof/>
                <w:webHidden/>
              </w:rPr>
            </w:r>
            <w:r w:rsidR="00DD6D68" w:rsidRPr="00903DBA">
              <w:rPr>
                <w:noProof/>
                <w:webHidden/>
              </w:rPr>
              <w:fldChar w:fldCharType="separate"/>
            </w:r>
            <w:r w:rsidR="00392B3E">
              <w:rPr>
                <w:noProof/>
                <w:webHidden/>
              </w:rPr>
              <w:t>466</w:t>
            </w:r>
            <w:r w:rsidR="00DD6D68" w:rsidRPr="00903DBA">
              <w:rPr>
                <w:noProof/>
                <w:webHidden/>
              </w:rPr>
              <w:fldChar w:fldCharType="end"/>
            </w:r>
          </w:hyperlink>
        </w:p>
        <w:p w14:paraId="79B68315" w14:textId="49D0C482" w:rsidR="00DD6D68" w:rsidRPr="00903DBA" w:rsidRDefault="004773EA">
          <w:pPr>
            <w:pStyle w:val="Innehll2"/>
            <w:tabs>
              <w:tab w:val="left" w:pos="1100"/>
              <w:tab w:val="right" w:leader="dot" w:pos="9350"/>
            </w:tabs>
            <w:rPr>
              <w:rFonts w:asciiTheme="minorHAnsi" w:eastAsiaTheme="minorEastAsia" w:hAnsiTheme="minorHAnsi"/>
              <w:noProof/>
              <w:color w:val="auto"/>
              <w:lang w:eastAsia="sv-SE"/>
            </w:rPr>
          </w:pPr>
          <w:hyperlink w:anchor="_Toc57656227" w:history="1">
            <w:r w:rsidR="00DD6D68" w:rsidRPr="00903DBA">
              <w:rPr>
                <w:rStyle w:val="Hyperlnk"/>
                <w:noProof/>
              </w:rPr>
              <w:t>13.28.</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7 \h </w:instrText>
            </w:r>
            <w:r w:rsidR="00DD6D68" w:rsidRPr="00903DBA">
              <w:rPr>
                <w:noProof/>
                <w:webHidden/>
              </w:rPr>
            </w:r>
            <w:r w:rsidR="00DD6D68" w:rsidRPr="00903DBA">
              <w:rPr>
                <w:noProof/>
                <w:webHidden/>
              </w:rPr>
              <w:fldChar w:fldCharType="separate"/>
            </w:r>
            <w:r w:rsidR="00392B3E">
              <w:rPr>
                <w:noProof/>
                <w:webHidden/>
              </w:rPr>
              <w:t>467</w:t>
            </w:r>
            <w:r w:rsidR="00DD6D68" w:rsidRPr="00903DBA">
              <w:rPr>
                <w:noProof/>
                <w:webHidden/>
              </w:rPr>
              <w:fldChar w:fldCharType="end"/>
            </w:r>
          </w:hyperlink>
        </w:p>
        <w:p w14:paraId="69CFAB98" w14:textId="15FB6C7A" w:rsidR="00DD6D68" w:rsidRPr="00903DBA" w:rsidRDefault="004773EA">
          <w:pPr>
            <w:pStyle w:val="Innehll2"/>
            <w:tabs>
              <w:tab w:val="left" w:pos="1100"/>
              <w:tab w:val="right" w:leader="dot" w:pos="9350"/>
            </w:tabs>
            <w:rPr>
              <w:rFonts w:asciiTheme="minorHAnsi" w:eastAsiaTheme="minorEastAsia" w:hAnsiTheme="minorHAnsi"/>
              <w:noProof/>
              <w:color w:val="auto"/>
              <w:lang w:eastAsia="sv-SE"/>
            </w:rPr>
          </w:pPr>
          <w:hyperlink w:anchor="_Toc57656228" w:history="1">
            <w:r w:rsidR="00DD6D68" w:rsidRPr="00903DBA">
              <w:rPr>
                <w:rStyle w:val="Hyperlnk"/>
                <w:noProof/>
              </w:rPr>
              <w:t>13.2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8 \h </w:instrText>
            </w:r>
            <w:r w:rsidR="00DD6D68" w:rsidRPr="00903DBA">
              <w:rPr>
                <w:noProof/>
                <w:webHidden/>
              </w:rPr>
            </w:r>
            <w:r w:rsidR="00DD6D68" w:rsidRPr="00903DBA">
              <w:rPr>
                <w:noProof/>
                <w:webHidden/>
              </w:rPr>
              <w:fldChar w:fldCharType="separate"/>
            </w:r>
            <w:r w:rsidR="00392B3E">
              <w:rPr>
                <w:noProof/>
                <w:webHidden/>
              </w:rPr>
              <w:t>468</w:t>
            </w:r>
            <w:r w:rsidR="00DD6D68" w:rsidRPr="00903DBA">
              <w:rPr>
                <w:noProof/>
                <w:webHidden/>
              </w:rPr>
              <w:fldChar w:fldCharType="end"/>
            </w:r>
          </w:hyperlink>
        </w:p>
        <w:p w14:paraId="5EF6E6DE" w14:textId="06256404"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229" w:history="1">
            <w:r w:rsidR="00DD6D68" w:rsidRPr="00903DBA">
              <w:rPr>
                <w:rStyle w:val="Hyperlnk"/>
                <w:noProof/>
              </w:rPr>
              <w:t>13.29.1.</w:t>
            </w:r>
            <w:r w:rsidR="00DD6D68" w:rsidRPr="00903DBA">
              <w:rPr>
                <w:rFonts w:asciiTheme="minorHAnsi" w:eastAsiaTheme="minorEastAsia" w:hAnsiTheme="minorHAnsi"/>
                <w:noProof/>
                <w:color w:val="auto"/>
                <w:lang w:eastAsia="sv-SE"/>
              </w:rPr>
              <w:tab/>
            </w:r>
            <w:r w:rsidR="00DD6D68" w:rsidRPr="00903DBA">
              <w:rPr>
                <w:rStyle w:val="Hyperlnk"/>
                <w:noProof/>
              </w:rPr>
              <w:t>Fil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9 \h </w:instrText>
            </w:r>
            <w:r w:rsidR="00DD6D68" w:rsidRPr="00903DBA">
              <w:rPr>
                <w:noProof/>
                <w:webHidden/>
              </w:rPr>
            </w:r>
            <w:r w:rsidR="00DD6D68" w:rsidRPr="00903DBA">
              <w:rPr>
                <w:noProof/>
                <w:webHidden/>
              </w:rPr>
              <w:fldChar w:fldCharType="separate"/>
            </w:r>
            <w:r w:rsidR="00392B3E">
              <w:rPr>
                <w:noProof/>
                <w:webHidden/>
              </w:rPr>
              <w:t>468</w:t>
            </w:r>
            <w:r w:rsidR="00DD6D68" w:rsidRPr="00903DBA">
              <w:rPr>
                <w:noProof/>
                <w:webHidden/>
              </w:rPr>
              <w:fldChar w:fldCharType="end"/>
            </w:r>
          </w:hyperlink>
        </w:p>
        <w:p w14:paraId="4103CE21" w14:textId="710F8C8E"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230" w:history="1">
            <w:r w:rsidR="00DD6D68" w:rsidRPr="00903DBA">
              <w:rPr>
                <w:rStyle w:val="Hyperlnk"/>
                <w:noProof/>
              </w:rPr>
              <w:t>13.29.2.</w:t>
            </w:r>
            <w:r w:rsidR="00DD6D68" w:rsidRPr="00903DBA">
              <w:rPr>
                <w:rFonts w:asciiTheme="minorHAnsi" w:eastAsiaTheme="minorEastAsia" w:hAnsiTheme="minorHAnsi"/>
                <w:noProof/>
                <w:color w:val="auto"/>
                <w:lang w:eastAsia="sv-SE"/>
              </w:rPr>
              <w:tab/>
            </w:r>
            <w:r w:rsidR="00DD6D68" w:rsidRPr="00903DBA">
              <w:rPr>
                <w:rStyle w:val="Hyperlnk"/>
                <w:noProof/>
              </w:rPr>
              <w:t>Program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0 \h </w:instrText>
            </w:r>
            <w:r w:rsidR="00DD6D68" w:rsidRPr="00903DBA">
              <w:rPr>
                <w:noProof/>
                <w:webHidden/>
              </w:rPr>
            </w:r>
            <w:r w:rsidR="00DD6D68" w:rsidRPr="00903DBA">
              <w:rPr>
                <w:noProof/>
                <w:webHidden/>
              </w:rPr>
              <w:fldChar w:fldCharType="separate"/>
            </w:r>
            <w:r w:rsidR="00392B3E">
              <w:rPr>
                <w:noProof/>
                <w:webHidden/>
              </w:rPr>
              <w:t>469</w:t>
            </w:r>
            <w:r w:rsidR="00DD6D68" w:rsidRPr="00903DBA">
              <w:rPr>
                <w:noProof/>
                <w:webHidden/>
              </w:rPr>
              <w:fldChar w:fldCharType="end"/>
            </w:r>
          </w:hyperlink>
        </w:p>
        <w:p w14:paraId="4A07AF04" w14:textId="3E9A86A6"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231" w:history="1">
            <w:r w:rsidR="00DD6D68" w:rsidRPr="00903DBA">
              <w:rPr>
                <w:rStyle w:val="Hyperlnk"/>
                <w:noProof/>
              </w:rPr>
              <w:t>13.29.3.</w:t>
            </w:r>
            <w:r w:rsidR="00DD6D68" w:rsidRPr="00903DBA">
              <w:rPr>
                <w:rFonts w:asciiTheme="minorHAnsi" w:eastAsiaTheme="minorEastAsia" w:hAnsiTheme="minorHAnsi"/>
                <w:noProof/>
                <w:color w:val="auto"/>
                <w:lang w:eastAsia="sv-SE"/>
              </w:rPr>
              <w:tab/>
            </w:r>
            <w:r w:rsidR="00DD6D68" w:rsidRPr="00903DBA">
              <w:rPr>
                <w:rStyle w:val="Hyperlnk"/>
                <w:noProof/>
              </w:rPr>
              <w:t>Environment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1 \h </w:instrText>
            </w:r>
            <w:r w:rsidR="00DD6D68" w:rsidRPr="00903DBA">
              <w:rPr>
                <w:noProof/>
                <w:webHidden/>
              </w:rPr>
            </w:r>
            <w:r w:rsidR="00DD6D68" w:rsidRPr="00903DBA">
              <w:rPr>
                <w:noProof/>
                <w:webHidden/>
              </w:rPr>
              <w:fldChar w:fldCharType="separate"/>
            </w:r>
            <w:r w:rsidR="00392B3E">
              <w:rPr>
                <w:noProof/>
                <w:webHidden/>
              </w:rPr>
              <w:t>470</w:t>
            </w:r>
            <w:r w:rsidR="00DD6D68" w:rsidRPr="00903DBA">
              <w:rPr>
                <w:noProof/>
                <w:webHidden/>
              </w:rPr>
              <w:fldChar w:fldCharType="end"/>
            </w:r>
          </w:hyperlink>
        </w:p>
        <w:p w14:paraId="23D1FCEE" w14:textId="45AA3BE0"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232" w:history="1">
            <w:r w:rsidR="00DD6D68" w:rsidRPr="00903DBA">
              <w:rPr>
                <w:rStyle w:val="Hyperlnk"/>
                <w:noProof/>
              </w:rPr>
              <w:t>13.29.4.</w:t>
            </w:r>
            <w:r w:rsidR="00DD6D68" w:rsidRPr="00903DBA">
              <w:rPr>
                <w:rFonts w:asciiTheme="minorHAnsi" w:eastAsiaTheme="minorEastAsia" w:hAnsiTheme="minorHAnsi"/>
                <w:noProof/>
                <w:color w:val="auto"/>
                <w:lang w:eastAsia="sv-SE"/>
              </w:rPr>
              <w:tab/>
            </w:r>
            <w:r w:rsidR="00DD6D68" w:rsidRPr="00903DBA">
              <w:rPr>
                <w:rStyle w:val="Hyperlnk"/>
                <w:noProof/>
              </w:rPr>
              <w:t>Searching and Sor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2 \h </w:instrText>
            </w:r>
            <w:r w:rsidR="00DD6D68" w:rsidRPr="00903DBA">
              <w:rPr>
                <w:noProof/>
                <w:webHidden/>
              </w:rPr>
            </w:r>
            <w:r w:rsidR="00DD6D68" w:rsidRPr="00903DBA">
              <w:rPr>
                <w:noProof/>
                <w:webHidden/>
              </w:rPr>
              <w:fldChar w:fldCharType="separate"/>
            </w:r>
            <w:r w:rsidR="00392B3E">
              <w:rPr>
                <w:noProof/>
                <w:webHidden/>
              </w:rPr>
              <w:t>471</w:t>
            </w:r>
            <w:r w:rsidR="00DD6D68" w:rsidRPr="00903DBA">
              <w:rPr>
                <w:noProof/>
                <w:webHidden/>
              </w:rPr>
              <w:fldChar w:fldCharType="end"/>
            </w:r>
          </w:hyperlink>
        </w:p>
        <w:p w14:paraId="49E0ED15" w14:textId="437008A3"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233" w:history="1">
            <w:r w:rsidR="00DD6D68" w:rsidRPr="00903DBA">
              <w:rPr>
                <w:rStyle w:val="Hyperlnk"/>
                <w:noProof/>
              </w:rPr>
              <w:t>13.29.5.</w:t>
            </w:r>
            <w:r w:rsidR="00DD6D68" w:rsidRPr="00903DBA">
              <w:rPr>
                <w:rFonts w:asciiTheme="minorHAnsi" w:eastAsiaTheme="minorEastAsia" w:hAnsiTheme="minorHAnsi"/>
                <w:noProof/>
                <w:color w:val="auto"/>
                <w:lang w:eastAsia="sv-SE"/>
              </w:rPr>
              <w:tab/>
            </w:r>
            <w:r w:rsidR="00DD6D68" w:rsidRPr="00903DBA">
              <w:rPr>
                <w:rStyle w:val="Hyperlnk"/>
                <w:noProof/>
              </w:rPr>
              <w:t>Functions with Variable Number of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3 \h </w:instrText>
            </w:r>
            <w:r w:rsidR="00DD6D68" w:rsidRPr="00903DBA">
              <w:rPr>
                <w:noProof/>
                <w:webHidden/>
              </w:rPr>
            </w:r>
            <w:r w:rsidR="00DD6D68" w:rsidRPr="00903DBA">
              <w:rPr>
                <w:noProof/>
                <w:webHidden/>
              </w:rPr>
              <w:fldChar w:fldCharType="separate"/>
            </w:r>
            <w:r w:rsidR="00392B3E">
              <w:rPr>
                <w:noProof/>
                <w:webHidden/>
              </w:rPr>
              <w:t>471</w:t>
            </w:r>
            <w:r w:rsidR="00DD6D68" w:rsidRPr="00903DBA">
              <w:rPr>
                <w:noProof/>
                <w:webHidden/>
              </w:rPr>
              <w:fldChar w:fldCharType="end"/>
            </w:r>
          </w:hyperlink>
        </w:p>
        <w:p w14:paraId="54F4286D" w14:textId="1FCB8BBA"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234" w:history="1">
            <w:r w:rsidR="00DD6D68" w:rsidRPr="00903DBA">
              <w:rPr>
                <w:rStyle w:val="Hyperlnk"/>
                <w:noProof/>
              </w:rPr>
              <w:t>13.29.6.</w:t>
            </w:r>
            <w:r w:rsidR="00DD6D68" w:rsidRPr="00903DBA">
              <w:rPr>
                <w:rFonts w:asciiTheme="minorHAnsi" w:eastAsiaTheme="minorEastAsia" w:hAnsiTheme="minorHAnsi"/>
                <w:noProof/>
                <w:color w:val="auto"/>
                <w:lang w:eastAsia="sv-SE"/>
              </w:rPr>
              <w:tab/>
            </w:r>
            <w:r w:rsidR="00DD6D68" w:rsidRPr="00903DBA">
              <w:rPr>
                <w:rStyle w:val="Hyperlnk"/>
                <w:noProof/>
              </w:rPr>
              <w:t>String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4 \h </w:instrText>
            </w:r>
            <w:r w:rsidR="00DD6D68" w:rsidRPr="00903DBA">
              <w:rPr>
                <w:noProof/>
                <w:webHidden/>
              </w:rPr>
            </w:r>
            <w:r w:rsidR="00DD6D68" w:rsidRPr="00903DBA">
              <w:rPr>
                <w:noProof/>
                <w:webHidden/>
              </w:rPr>
              <w:fldChar w:fldCharType="separate"/>
            </w:r>
            <w:r w:rsidR="00392B3E">
              <w:rPr>
                <w:noProof/>
                <w:webHidden/>
              </w:rPr>
              <w:t>472</w:t>
            </w:r>
            <w:r w:rsidR="00DD6D68" w:rsidRPr="00903DBA">
              <w:rPr>
                <w:noProof/>
                <w:webHidden/>
              </w:rPr>
              <w:fldChar w:fldCharType="end"/>
            </w:r>
          </w:hyperlink>
        </w:p>
        <w:p w14:paraId="35BFC9B8" w14:textId="737140F9"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235" w:history="1">
            <w:r w:rsidR="00DD6D68" w:rsidRPr="00903DBA">
              <w:rPr>
                <w:rStyle w:val="Hyperlnk"/>
                <w:noProof/>
              </w:rPr>
              <w:t>13.29.7.</w:t>
            </w:r>
            <w:r w:rsidR="00DD6D68" w:rsidRPr="00903DBA">
              <w:rPr>
                <w:rFonts w:asciiTheme="minorHAnsi" w:eastAsiaTheme="minorEastAsia" w:hAnsiTheme="minorHAnsi"/>
                <w:noProof/>
                <w:color w:val="auto"/>
                <w:lang w:eastAsia="sv-SE"/>
              </w:rPr>
              <w:tab/>
            </w:r>
            <w:r w:rsidR="00DD6D68" w:rsidRPr="00903DBA">
              <w:rPr>
                <w:rStyle w:val="Hyperlnk"/>
                <w:noProof/>
              </w:rPr>
              <w:t>Memory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5 \h </w:instrText>
            </w:r>
            <w:r w:rsidR="00DD6D68" w:rsidRPr="00903DBA">
              <w:rPr>
                <w:noProof/>
                <w:webHidden/>
              </w:rPr>
            </w:r>
            <w:r w:rsidR="00DD6D68" w:rsidRPr="00903DBA">
              <w:rPr>
                <w:noProof/>
                <w:webHidden/>
              </w:rPr>
              <w:fldChar w:fldCharType="separate"/>
            </w:r>
            <w:r w:rsidR="00392B3E">
              <w:rPr>
                <w:noProof/>
                <w:webHidden/>
              </w:rPr>
              <w:t>473</w:t>
            </w:r>
            <w:r w:rsidR="00DD6D68" w:rsidRPr="00903DBA">
              <w:rPr>
                <w:noProof/>
                <w:webHidden/>
              </w:rPr>
              <w:fldChar w:fldCharType="end"/>
            </w:r>
          </w:hyperlink>
        </w:p>
        <w:p w14:paraId="19AA75CE" w14:textId="71DD9324"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236" w:history="1">
            <w:r w:rsidR="00DD6D68" w:rsidRPr="00903DBA">
              <w:rPr>
                <w:rStyle w:val="Hyperlnk"/>
                <w:noProof/>
              </w:rPr>
              <w:t>13.29.8.</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6 \h </w:instrText>
            </w:r>
            <w:r w:rsidR="00DD6D68" w:rsidRPr="00903DBA">
              <w:rPr>
                <w:noProof/>
                <w:webHidden/>
              </w:rPr>
            </w:r>
            <w:r w:rsidR="00DD6D68" w:rsidRPr="00903DBA">
              <w:rPr>
                <w:noProof/>
                <w:webHidden/>
              </w:rPr>
              <w:fldChar w:fldCharType="separate"/>
            </w:r>
            <w:r w:rsidR="00392B3E">
              <w:rPr>
                <w:noProof/>
                <w:webHidden/>
              </w:rPr>
              <w:t>474</w:t>
            </w:r>
            <w:r w:rsidR="00DD6D68" w:rsidRPr="00903DBA">
              <w:rPr>
                <w:noProof/>
                <w:webHidden/>
              </w:rPr>
              <w:fldChar w:fldCharType="end"/>
            </w:r>
          </w:hyperlink>
        </w:p>
        <w:p w14:paraId="3B763122" w14:textId="55CAD1E6"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237" w:history="1">
            <w:r w:rsidR="00DD6D68" w:rsidRPr="00903DBA">
              <w:rPr>
                <w:rStyle w:val="Hyperlnk"/>
                <w:noProof/>
              </w:rPr>
              <w:t>13.29.9.</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7 \h </w:instrText>
            </w:r>
            <w:r w:rsidR="00DD6D68" w:rsidRPr="00903DBA">
              <w:rPr>
                <w:noProof/>
                <w:webHidden/>
              </w:rPr>
            </w:r>
            <w:r w:rsidR="00DD6D68" w:rsidRPr="00903DBA">
              <w:rPr>
                <w:noProof/>
                <w:webHidden/>
              </w:rPr>
              <w:fldChar w:fldCharType="separate"/>
            </w:r>
            <w:r w:rsidR="00392B3E">
              <w:rPr>
                <w:noProof/>
                <w:webHidden/>
              </w:rPr>
              <w:t>474</w:t>
            </w:r>
            <w:r w:rsidR="00DD6D68" w:rsidRPr="00903DBA">
              <w:rPr>
                <w:noProof/>
                <w:webHidden/>
              </w:rPr>
              <w:fldChar w:fldCharType="end"/>
            </w:r>
          </w:hyperlink>
        </w:p>
        <w:p w14:paraId="4047C243" w14:textId="0A9B0652"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238" w:history="1">
            <w:r w:rsidR="00DD6D68" w:rsidRPr="00903DBA">
              <w:rPr>
                <w:rStyle w:val="Hyperlnk"/>
                <w:noProof/>
              </w:rPr>
              <w:t>13.29.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8 \h </w:instrText>
            </w:r>
            <w:r w:rsidR="00DD6D68" w:rsidRPr="00903DBA">
              <w:rPr>
                <w:noProof/>
                <w:webHidden/>
              </w:rPr>
            </w:r>
            <w:r w:rsidR="00DD6D68" w:rsidRPr="00903DBA">
              <w:rPr>
                <w:noProof/>
                <w:webHidden/>
              </w:rPr>
              <w:fldChar w:fldCharType="separate"/>
            </w:r>
            <w:r w:rsidR="00392B3E">
              <w:rPr>
                <w:noProof/>
                <w:webHidden/>
              </w:rPr>
              <w:t>475</w:t>
            </w:r>
            <w:r w:rsidR="00DD6D68" w:rsidRPr="00903DBA">
              <w:rPr>
                <w:noProof/>
                <w:webHidden/>
              </w:rPr>
              <w:fldChar w:fldCharType="end"/>
            </w:r>
          </w:hyperlink>
        </w:p>
        <w:p w14:paraId="1BF4672C" w14:textId="6BCFEB00"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239" w:history="1">
            <w:r w:rsidR="00DD6D68" w:rsidRPr="00903DBA">
              <w:rPr>
                <w:rStyle w:val="Hyperlnk"/>
                <w:noProof/>
              </w:rPr>
              <w:t>13.29.11.</w:t>
            </w:r>
            <w:r w:rsidR="00DD6D68" w:rsidRPr="00903DBA">
              <w:rPr>
                <w:rFonts w:asciiTheme="minorHAnsi" w:eastAsiaTheme="minorEastAsia" w:hAnsiTheme="minorHAnsi"/>
                <w:noProof/>
                <w:color w:val="auto"/>
                <w:lang w:eastAsia="sv-SE"/>
              </w:rPr>
              <w:tab/>
            </w:r>
            <w:r w:rsidR="00DD6D68" w:rsidRPr="00903DBA">
              <w:rPr>
                <w:rStyle w:val="Hyperlnk"/>
                <w:noProof/>
              </w:rPr>
              <w:t>Random Numb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9 \h </w:instrText>
            </w:r>
            <w:r w:rsidR="00DD6D68" w:rsidRPr="00903DBA">
              <w:rPr>
                <w:noProof/>
                <w:webHidden/>
              </w:rPr>
            </w:r>
            <w:r w:rsidR="00DD6D68" w:rsidRPr="00903DBA">
              <w:rPr>
                <w:noProof/>
                <w:webHidden/>
              </w:rPr>
              <w:fldChar w:fldCharType="separate"/>
            </w:r>
            <w:r w:rsidR="00392B3E">
              <w:rPr>
                <w:noProof/>
                <w:webHidden/>
              </w:rPr>
              <w:t>475</w:t>
            </w:r>
            <w:r w:rsidR="00DD6D68" w:rsidRPr="00903DBA">
              <w:rPr>
                <w:noProof/>
                <w:webHidden/>
              </w:rPr>
              <w:fldChar w:fldCharType="end"/>
            </w:r>
          </w:hyperlink>
        </w:p>
        <w:p w14:paraId="0A26CCDE" w14:textId="552246F4"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240" w:history="1">
            <w:r w:rsidR="00DD6D68" w:rsidRPr="00903DBA">
              <w:rPr>
                <w:rStyle w:val="Hyperlnk"/>
                <w:noProof/>
              </w:rPr>
              <w:t>13.29.12.</w:t>
            </w:r>
            <w:r w:rsidR="00DD6D68" w:rsidRPr="00903DBA">
              <w:rPr>
                <w:rFonts w:asciiTheme="minorHAnsi" w:eastAsiaTheme="minorEastAsia" w:hAnsiTheme="minorHAnsi"/>
                <w:noProof/>
                <w:color w:val="auto"/>
                <w:lang w:eastAsia="sv-SE"/>
              </w:rPr>
              <w:tab/>
            </w:r>
            <w:r w:rsidR="00DD6D68" w:rsidRPr="00903DBA">
              <w:rPr>
                <w:rStyle w:val="Hyperlnk"/>
                <w:noProof/>
              </w:rPr>
              <w:t>Limits of Integral and Floating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0 \h </w:instrText>
            </w:r>
            <w:r w:rsidR="00DD6D68" w:rsidRPr="00903DBA">
              <w:rPr>
                <w:noProof/>
                <w:webHidden/>
              </w:rPr>
            </w:r>
            <w:r w:rsidR="00DD6D68" w:rsidRPr="00903DBA">
              <w:rPr>
                <w:noProof/>
                <w:webHidden/>
              </w:rPr>
              <w:fldChar w:fldCharType="separate"/>
            </w:r>
            <w:r w:rsidR="00392B3E">
              <w:rPr>
                <w:noProof/>
                <w:webHidden/>
              </w:rPr>
              <w:t>476</w:t>
            </w:r>
            <w:r w:rsidR="00DD6D68" w:rsidRPr="00903DBA">
              <w:rPr>
                <w:noProof/>
                <w:webHidden/>
              </w:rPr>
              <w:fldChar w:fldCharType="end"/>
            </w:r>
          </w:hyperlink>
        </w:p>
        <w:p w14:paraId="0D8E17E0" w14:textId="3065E3DE" w:rsidR="00DD6D68" w:rsidRPr="00903DBA" w:rsidRDefault="004773EA">
          <w:pPr>
            <w:pStyle w:val="Innehll3"/>
            <w:tabs>
              <w:tab w:val="left" w:pos="1540"/>
              <w:tab w:val="right" w:leader="dot" w:pos="9350"/>
            </w:tabs>
            <w:rPr>
              <w:rFonts w:asciiTheme="minorHAnsi" w:eastAsiaTheme="minorEastAsia" w:hAnsiTheme="minorHAnsi"/>
              <w:noProof/>
              <w:color w:val="auto"/>
              <w:lang w:eastAsia="sv-SE"/>
            </w:rPr>
          </w:pPr>
          <w:hyperlink w:anchor="_Toc57656241" w:history="1">
            <w:r w:rsidR="00DD6D68" w:rsidRPr="00903DBA">
              <w:rPr>
                <w:rStyle w:val="Hyperlnk"/>
                <w:noProof/>
              </w:rPr>
              <w:t>13.29.13.</w:t>
            </w:r>
            <w:r w:rsidR="00DD6D68" w:rsidRPr="00903DBA">
              <w:rPr>
                <w:rFonts w:asciiTheme="minorHAnsi" w:eastAsiaTheme="minorEastAsia" w:hAnsiTheme="minorHAnsi"/>
                <w:noProof/>
                <w:color w:val="auto"/>
                <w:lang w:eastAsia="sv-SE"/>
              </w:rPr>
              <w:tab/>
            </w:r>
            <w:r w:rsidR="00DD6D68" w:rsidRPr="00903DBA">
              <w:rPr>
                <w:rStyle w:val="Hyperlnk"/>
                <w:noProof/>
              </w:rPr>
              <w:t>Charact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1 \h </w:instrText>
            </w:r>
            <w:r w:rsidR="00DD6D68" w:rsidRPr="00903DBA">
              <w:rPr>
                <w:noProof/>
                <w:webHidden/>
              </w:rPr>
            </w:r>
            <w:r w:rsidR="00DD6D68" w:rsidRPr="00903DBA">
              <w:rPr>
                <w:noProof/>
                <w:webHidden/>
              </w:rPr>
              <w:fldChar w:fldCharType="separate"/>
            </w:r>
            <w:r w:rsidR="00392B3E">
              <w:rPr>
                <w:noProof/>
                <w:webHidden/>
              </w:rPr>
              <w:t>476</w:t>
            </w:r>
            <w:r w:rsidR="00DD6D68" w:rsidRPr="00903DBA">
              <w:rPr>
                <w:noProof/>
                <w:webHidden/>
              </w:rPr>
              <w:fldChar w:fldCharType="end"/>
            </w:r>
          </w:hyperlink>
        </w:p>
        <w:p w14:paraId="1F369AD5" w14:textId="6652ABF4" w:rsidR="00DD6D68" w:rsidRPr="00903DBA" w:rsidRDefault="004773EA">
          <w:pPr>
            <w:pStyle w:val="Innehll2"/>
            <w:tabs>
              <w:tab w:val="left" w:pos="1100"/>
              <w:tab w:val="right" w:leader="dot" w:pos="9350"/>
            </w:tabs>
            <w:rPr>
              <w:rFonts w:asciiTheme="minorHAnsi" w:eastAsiaTheme="minorEastAsia" w:hAnsiTheme="minorHAnsi"/>
              <w:noProof/>
              <w:color w:val="auto"/>
              <w:lang w:eastAsia="sv-SE"/>
            </w:rPr>
          </w:pPr>
          <w:hyperlink w:anchor="_Toc57656242" w:history="1">
            <w:r w:rsidR="00DD6D68" w:rsidRPr="00903DBA">
              <w:rPr>
                <w:rStyle w:val="Hyperlnk"/>
                <w:noProof/>
              </w:rPr>
              <w:t>13.30.</w:t>
            </w:r>
            <w:r w:rsidR="00DD6D68" w:rsidRPr="00903DBA">
              <w:rPr>
                <w:rFonts w:asciiTheme="minorHAnsi" w:eastAsiaTheme="minorEastAsia" w:hAnsiTheme="minorHAnsi"/>
                <w:noProof/>
                <w:color w:val="auto"/>
                <w:lang w:eastAsia="sv-SE"/>
              </w:rPr>
              <w:tab/>
            </w:r>
            <w:r w:rsidR="00DD6D68" w:rsidRPr="00903DBA">
              <w:rPr>
                <w:rStyle w:val="Hyperlnk"/>
                <w:noProof/>
              </w:rPr>
              <w:t>Further Read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2 \h </w:instrText>
            </w:r>
            <w:r w:rsidR="00DD6D68" w:rsidRPr="00903DBA">
              <w:rPr>
                <w:noProof/>
                <w:webHidden/>
              </w:rPr>
            </w:r>
            <w:r w:rsidR="00DD6D68" w:rsidRPr="00903DBA">
              <w:rPr>
                <w:noProof/>
                <w:webHidden/>
              </w:rPr>
              <w:fldChar w:fldCharType="separate"/>
            </w:r>
            <w:r w:rsidR="00392B3E">
              <w:rPr>
                <w:noProof/>
                <w:webHidden/>
              </w:rPr>
              <w:t>477</w:t>
            </w:r>
            <w:r w:rsidR="00DD6D68" w:rsidRPr="00903DBA">
              <w:rPr>
                <w:noProof/>
                <w:webHidden/>
              </w:rPr>
              <w:fldChar w:fldCharType="end"/>
            </w:r>
          </w:hyperlink>
        </w:p>
        <w:p w14:paraId="0CDEA889" w14:textId="4A937034" w:rsidR="00DD6D68" w:rsidRPr="00903DBA" w:rsidRDefault="004773EA">
          <w:pPr>
            <w:pStyle w:val="Innehll1"/>
            <w:rPr>
              <w:rFonts w:asciiTheme="minorHAnsi" w:eastAsiaTheme="minorEastAsia" w:hAnsiTheme="minorHAnsi"/>
              <w:noProof/>
              <w:color w:val="auto"/>
              <w:lang w:eastAsia="sv-SE"/>
            </w:rPr>
          </w:pPr>
          <w:hyperlink w:anchor="_Toc57656243" w:history="1">
            <w:r w:rsidR="00DD6D68" w:rsidRPr="00903DBA">
              <w:rPr>
                <w:rStyle w:val="Hyperlnk"/>
                <w:noProof/>
              </w:rPr>
              <w:t>Forewor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3 \h </w:instrText>
            </w:r>
            <w:r w:rsidR="00DD6D68" w:rsidRPr="00903DBA">
              <w:rPr>
                <w:noProof/>
                <w:webHidden/>
              </w:rPr>
            </w:r>
            <w:r w:rsidR="00DD6D68" w:rsidRPr="00903DBA">
              <w:rPr>
                <w:noProof/>
                <w:webHidden/>
              </w:rPr>
              <w:fldChar w:fldCharType="separate"/>
            </w:r>
            <w:r w:rsidR="00392B3E">
              <w:rPr>
                <w:noProof/>
                <w:webHidden/>
              </w:rPr>
              <w:t>478</w:t>
            </w:r>
            <w:r w:rsidR="00DD6D68" w:rsidRPr="00903DBA">
              <w:rPr>
                <w:noProof/>
                <w:webHidden/>
              </w:rPr>
              <w:fldChar w:fldCharType="end"/>
            </w:r>
          </w:hyperlink>
        </w:p>
        <w:p w14:paraId="1D894A0A" w14:textId="54F44A5D" w:rsidR="00CB5140" w:rsidRPr="00903DBA" w:rsidRDefault="00CB5140">
          <w:r w:rsidRPr="00903DBA">
            <w:rPr>
              <w:b/>
              <w:bCs/>
              <w:noProof/>
            </w:rPr>
            <w:fldChar w:fldCharType="end"/>
          </w:r>
        </w:p>
      </w:sdtContent>
    </w:sdt>
    <w:p w14:paraId="07C7297F" w14:textId="0F07AEF4" w:rsidR="00A27525" w:rsidRPr="00903DBA" w:rsidRDefault="00A27525" w:rsidP="00F03D06">
      <w:pPr>
        <w:pStyle w:val="Rubrik1"/>
      </w:pPr>
      <w:bookmarkStart w:id="0" w:name="_Toc57655963"/>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772608">
      <w:pPr>
        <w:pStyle w:val="Rubrik2"/>
      </w:pPr>
      <w:bookmarkStart w:id="1" w:name="_Toc57655964"/>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150034" w:rsidRPr="00D2146B" w:rsidRDefault="00150034"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150034" w:rsidRPr="00D2146B" w:rsidRDefault="00150034"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150034" w:rsidRDefault="00150034"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150034" w:rsidRDefault="00150034" w:rsidP="00942B30">
                              <w:pPr>
                                <w:spacing w:before="60" w:line="256" w:lineRule="auto"/>
                                <w:jc w:val="center"/>
                                <w:rPr>
                                  <w:sz w:val="24"/>
                                  <w:szCs w:val="24"/>
                                </w:rPr>
                              </w:pPr>
                              <w:r>
                                <w:rPr>
                                  <w:rFonts w:eastAsia="Calibri"/>
                                  <w:color w:val="000000"/>
                                  <w:sz w:val="18"/>
                                  <w:szCs w:val="18"/>
                                </w:rPr>
                                <w:t>Parser</w:t>
                              </w:r>
                            </w:p>
                            <w:p w14:paraId="1ABFD117" w14:textId="77777777" w:rsidR="00150034" w:rsidRDefault="00150034"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150034" w:rsidRDefault="00150034" w:rsidP="003727AB">
                              <w:pPr>
                                <w:spacing w:before="60" w:line="254" w:lineRule="auto"/>
                                <w:jc w:val="center"/>
                                <w:rPr>
                                  <w:sz w:val="24"/>
                                  <w:szCs w:val="24"/>
                                </w:rPr>
                              </w:pPr>
                              <w:r>
                                <w:rPr>
                                  <w:rFonts w:eastAsia="Calibri"/>
                                  <w:color w:val="000000"/>
                                  <w:sz w:val="18"/>
                                  <w:szCs w:val="18"/>
                                </w:rPr>
                                <w:t>Scanner</w:t>
                              </w:r>
                            </w:p>
                            <w:p w14:paraId="03FD0412" w14:textId="77777777" w:rsidR="00150034" w:rsidRDefault="00150034"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150034" w:rsidRDefault="00150034"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150034" w:rsidRDefault="00150034" w:rsidP="003567A1">
                              <w:pPr>
                                <w:spacing w:before="0" w:line="252" w:lineRule="auto"/>
                                <w:jc w:val="center"/>
                                <w:rPr>
                                  <w:sz w:val="24"/>
                                  <w:szCs w:val="24"/>
                                </w:rPr>
                              </w:pPr>
                            </w:p>
                            <w:p w14:paraId="217B84F7" w14:textId="77777777" w:rsidR="00150034" w:rsidRDefault="00150034"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150034" w:rsidRDefault="00150034"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150034" w:rsidRPr="00EF6288" w:rsidRDefault="00150034"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150034" w:rsidRDefault="00150034"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150034" w:rsidRDefault="00150034"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150034" w:rsidRDefault="00150034"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150034" w:rsidRPr="00E962F6" w:rsidRDefault="00150034"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150034" w:rsidRDefault="00150034"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150034" w:rsidRDefault="00150034"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150034" w:rsidRDefault="00150034"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150034" w:rsidRDefault="00150034"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150034" w:rsidRDefault="00150034"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150034" w:rsidRPr="00D2146B" w:rsidRDefault="00150034"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150034" w:rsidRPr="00D2146B" w:rsidRDefault="00150034"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150034" w:rsidRDefault="00150034"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150034" w:rsidRDefault="00150034" w:rsidP="00942B30">
                        <w:pPr>
                          <w:spacing w:before="60" w:line="256" w:lineRule="auto"/>
                          <w:jc w:val="center"/>
                          <w:rPr>
                            <w:sz w:val="24"/>
                            <w:szCs w:val="24"/>
                          </w:rPr>
                        </w:pPr>
                        <w:r>
                          <w:rPr>
                            <w:rFonts w:eastAsia="Calibri"/>
                            <w:color w:val="000000"/>
                            <w:sz w:val="18"/>
                            <w:szCs w:val="18"/>
                          </w:rPr>
                          <w:t>Parser</w:t>
                        </w:r>
                      </w:p>
                      <w:p w14:paraId="1ABFD117" w14:textId="77777777" w:rsidR="00150034" w:rsidRDefault="00150034"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150034" w:rsidRDefault="00150034" w:rsidP="003727AB">
                        <w:pPr>
                          <w:spacing w:before="60" w:line="254" w:lineRule="auto"/>
                          <w:jc w:val="center"/>
                          <w:rPr>
                            <w:sz w:val="24"/>
                            <w:szCs w:val="24"/>
                          </w:rPr>
                        </w:pPr>
                        <w:r>
                          <w:rPr>
                            <w:rFonts w:eastAsia="Calibri"/>
                            <w:color w:val="000000"/>
                            <w:sz w:val="18"/>
                            <w:szCs w:val="18"/>
                          </w:rPr>
                          <w:t>Scanner</w:t>
                        </w:r>
                      </w:p>
                      <w:p w14:paraId="03FD0412" w14:textId="77777777" w:rsidR="00150034" w:rsidRDefault="00150034"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150034" w:rsidRDefault="00150034"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150034" w:rsidRDefault="00150034" w:rsidP="003567A1">
                        <w:pPr>
                          <w:spacing w:before="0" w:line="252" w:lineRule="auto"/>
                          <w:jc w:val="center"/>
                          <w:rPr>
                            <w:sz w:val="24"/>
                            <w:szCs w:val="24"/>
                          </w:rPr>
                        </w:pPr>
                      </w:p>
                      <w:p w14:paraId="217B84F7" w14:textId="77777777" w:rsidR="00150034" w:rsidRDefault="00150034"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150034" w:rsidRDefault="00150034"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150034" w:rsidRPr="00EF6288" w:rsidRDefault="00150034"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150034" w:rsidRDefault="00150034"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150034" w:rsidRDefault="00150034"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150034" w:rsidRDefault="00150034"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150034" w:rsidRPr="00E962F6" w:rsidRDefault="00150034"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150034" w:rsidRDefault="00150034"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150034" w:rsidRDefault="00150034"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150034" w:rsidRDefault="00150034"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150034" w:rsidRDefault="00150034"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150034" w:rsidRDefault="00150034"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150034" w:rsidRPr="00D2146B" w:rsidRDefault="00150034"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150034" w:rsidRPr="00D2146B" w:rsidRDefault="00150034"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150034" w:rsidRDefault="00150034"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150034" w:rsidRDefault="00150034" w:rsidP="00541B67">
                              <w:pPr>
                                <w:spacing w:before="60" w:line="256" w:lineRule="auto"/>
                                <w:jc w:val="center"/>
                                <w:rPr>
                                  <w:sz w:val="24"/>
                                  <w:szCs w:val="24"/>
                                </w:rPr>
                              </w:pPr>
                              <w:r>
                                <w:rPr>
                                  <w:rFonts w:eastAsia="Calibri"/>
                                  <w:color w:val="000000"/>
                                  <w:sz w:val="18"/>
                                  <w:szCs w:val="18"/>
                                </w:rPr>
                                <w:t>Parser</w:t>
                              </w:r>
                            </w:p>
                            <w:p w14:paraId="738A4637" w14:textId="77777777" w:rsidR="00150034" w:rsidRDefault="00150034"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150034" w:rsidRDefault="00150034" w:rsidP="00541B67">
                              <w:pPr>
                                <w:spacing w:before="60" w:line="254" w:lineRule="auto"/>
                                <w:jc w:val="center"/>
                                <w:rPr>
                                  <w:sz w:val="24"/>
                                  <w:szCs w:val="24"/>
                                </w:rPr>
                              </w:pPr>
                              <w:r>
                                <w:rPr>
                                  <w:rFonts w:eastAsia="Calibri"/>
                                  <w:color w:val="000000"/>
                                  <w:sz w:val="18"/>
                                  <w:szCs w:val="18"/>
                                </w:rPr>
                                <w:t>Scanner</w:t>
                              </w:r>
                            </w:p>
                            <w:p w14:paraId="1FC59E41" w14:textId="77777777" w:rsidR="00150034" w:rsidRDefault="00150034"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150034" w:rsidRDefault="00150034"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150034" w:rsidRDefault="00150034" w:rsidP="00541B67">
                              <w:pPr>
                                <w:spacing w:before="0" w:line="252" w:lineRule="auto"/>
                                <w:jc w:val="center"/>
                                <w:rPr>
                                  <w:sz w:val="24"/>
                                  <w:szCs w:val="24"/>
                                </w:rPr>
                              </w:pPr>
                            </w:p>
                            <w:p w14:paraId="1164C4DA" w14:textId="77777777" w:rsidR="00150034" w:rsidRDefault="00150034"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150034" w:rsidRDefault="00150034"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150034" w:rsidRPr="00EF6288" w:rsidRDefault="00150034"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150034" w:rsidRDefault="00150034"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150034" w:rsidRDefault="00150034"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150034" w:rsidRDefault="00150034"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150034" w:rsidRPr="00E962F6" w:rsidRDefault="00150034"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150034" w:rsidRDefault="00150034"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150034" w:rsidRDefault="00150034"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150034" w:rsidRDefault="00150034"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150034" w:rsidRDefault="00150034"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150034" w:rsidRDefault="00150034"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150034" w:rsidRPr="00D2146B" w:rsidRDefault="00150034"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150034" w:rsidRPr="00D2146B" w:rsidRDefault="00150034"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150034" w:rsidRDefault="00150034"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150034" w:rsidRDefault="00150034" w:rsidP="00541B67">
                        <w:pPr>
                          <w:spacing w:before="60" w:line="256" w:lineRule="auto"/>
                          <w:jc w:val="center"/>
                          <w:rPr>
                            <w:sz w:val="24"/>
                            <w:szCs w:val="24"/>
                          </w:rPr>
                        </w:pPr>
                        <w:r>
                          <w:rPr>
                            <w:rFonts w:eastAsia="Calibri"/>
                            <w:color w:val="000000"/>
                            <w:sz w:val="18"/>
                            <w:szCs w:val="18"/>
                          </w:rPr>
                          <w:t>Parser</w:t>
                        </w:r>
                      </w:p>
                      <w:p w14:paraId="738A4637" w14:textId="77777777" w:rsidR="00150034" w:rsidRDefault="00150034"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150034" w:rsidRDefault="00150034" w:rsidP="00541B67">
                        <w:pPr>
                          <w:spacing w:before="60" w:line="254" w:lineRule="auto"/>
                          <w:jc w:val="center"/>
                          <w:rPr>
                            <w:sz w:val="24"/>
                            <w:szCs w:val="24"/>
                          </w:rPr>
                        </w:pPr>
                        <w:r>
                          <w:rPr>
                            <w:rFonts w:eastAsia="Calibri"/>
                            <w:color w:val="000000"/>
                            <w:sz w:val="18"/>
                            <w:szCs w:val="18"/>
                          </w:rPr>
                          <w:t>Scanner</w:t>
                        </w:r>
                      </w:p>
                      <w:p w14:paraId="1FC59E41" w14:textId="77777777" w:rsidR="00150034" w:rsidRDefault="00150034"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150034" w:rsidRDefault="00150034"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150034" w:rsidRDefault="00150034" w:rsidP="00541B67">
                        <w:pPr>
                          <w:spacing w:before="0" w:line="252" w:lineRule="auto"/>
                          <w:jc w:val="center"/>
                          <w:rPr>
                            <w:sz w:val="24"/>
                            <w:szCs w:val="24"/>
                          </w:rPr>
                        </w:pPr>
                      </w:p>
                      <w:p w14:paraId="1164C4DA" w14:textId="77777777" w:rsidR="00150034" w:rsidRDefault="00150034"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150034" w:rsidRDefault="00150034"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150034" w:rsidRPr="00EF6288" w:rsidRDefault="00150034"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150034" w:rsidRDefault="00150034"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150034" w:rsidRDefault="00150034"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150034" w:rsidRDefault="00150034"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150034" w:rsidRPr="00E962F6" w:rsidRDefault="00150034"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150034" w:rsidRDefault="00150034"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150034" w:rsidRDefault="00150034"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150034" w:rsidRDefault="00150034"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150034" w:rsidRDefault="00150034"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150034" w:rsidRDefault="00150034"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3809A0">
      <w:pPr>
        <w:pStyle w:val="Rubrik2"/>
      </w:pPr>
      <w:bookmarkStart w:id="2" w:name="_Toc57655965"/>
      <w:r w:rsidRPr="00903DBA">
        <w:t>The Compiler Phases</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0A6768">
      <w:pPr>
        <w:pStyle w:val="Rubrik3"/>
      </w:pPr>
      <w:r w:rsidRPr="00903DBA">
        <w:t>The Preprocessor</w:t>
      </w:r>
      <w:bookmarkEnd w:id="2"/>
    </w:p>
    <w:p w14:paraId="5669FD68" w14:textId="365D73DE"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392B3E">
        <w:t>0</w:t>
      </w:r>
      <w:r w:rsidR="007D7201" w:rsidRPr="00903DBA">
        <w:fldChar w:fldCharType="end"/>
      </w:r>
      <w:r w:rsidR="00C82548" w:rsidRPr="00903DBA">
        <w:t>.</w:t>
      </w:r>
    </w:p>
    <w:p w14:paraId="472BDFFE" w14:textId="1AC7210E" w:rsidR="00653984" w:rsidRPr="00903DBA" w:rsidRDefault="00EE7565" w:rsidP="00D030E2">
      <w:pPr>
        <w:pStyle w:val="Rubrik3"/>
      </w:pPr>
      <w:bookmarkStart w:id="3" w:name="_Toc57655966"/>
      <w:r w:rsidRPr="00903DBA">
        <w:t>Scanning</w:t>
      </w:r>
      <w:bookmarkEnd w:id="3"/>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D030E2">
      <w:pPr>
        <w:pStyle w:val="Rubrik3"/>
      </w:pPr>
      <w:bookmarkStart w:id="4" w:name="_Toc57655967"/>
      <w:r w:rsidRPr="00903DBA">
        <w:t>Parsing</w:t>
      </w:r>
      <w:r w:rsidR="00BC1897" w:rsidRPr="00903DBA">
        <w:t xml:space="preserve"> and Middle Code Generation</w:t>
      </w:r>
      <w:bookmarkEnd w:id="4"/>
    </w:p>
    <w:p w14:paraId="542900B5" w14:textId="4BFCD0B4"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392B3E">
        <w:t>14.14</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bookmarkStart w:id="5" w:name="_Toc57655968"/>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EE7565">
      <w:pPr>
        <w:pStyle w:val="Rubrik3"/>
      </w:pPr>
      <w:r w:rsidRPr="00903DBA">
        <w:t>Middle Code Optimization</w:t>
      </w:r>
      <w:bookmarkEnd w:id="5"/>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EE7565">
      <w:pPr>
        <w:pStyle w:val="Rubrik3"/>
      </w:pPr>
      <w:bookmarkStart w:id="6" w:name="_Toc57655969"/>
      <w:r w:rsidRPr="00903DBA">
        <w:t>Initialization</w:t>
      </w:r>
      <w:bookmarkEnd w:id="6"/>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393394">
      <w:pPr>
        <w:pStyle w:val="Rubrik3"/>
      </w:pPr>
      <w:bookmarkStart w:id="7" w:name="_Toc57655970"/>
      <w:r w:rsidRPr="00903DBA">
        <w:t>Static Address</w:t>
      </w:r>
      <w:bookmarkEnd w:id="7"/>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D030E2">
      <w:pPr>
        <w:pStyle w:val="Rubrik3"/>
      </w:pPr>
      <w:bookmarkStart w:id="8" w:name="_Toc57655971"/>
      <w:r w:rsidRPr="00903DBA">
        <w:t>Declarators and Declaration Specifiers</w:t>
      </w:r>
      <w:bookmarkEnd w:id="8"/>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31712C">
      <w:pPr>
        <w:pStyle w:val="Rubrik3"/>
      </w:pPr>
      <w:bookmarkStart w:id="9" w:name="_Toc57655972"/>
      <w:r w:rsidRPr="00903DBA">
        <w:t>The Symbol Table</w:t>
      </w:r>
      <w:bookmarkEnd w:id="9"/>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31712C">
      <w:pPr>
        <w:pStyle w:val="Rubrik3"/>
      </w:pPr>
      <w:bookmarkStart w:id="10" w:name="_Toc57655973"/>
      <w:r w:rsidRPr="00903DBA">
        <w:t>The Type System</w:t>
      </w:r>
      <w:bookmarkEnd w:id="10"/>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EE7565">
      <w:pPr>
        <w:pStyle w:val="Rubrik3"/>
      </w:pPr>
      <w:bookmarkStart w:id="11" w:name="_Toc57655974"/>
      <w:r w:rsidRPr="00903DBA">
        <w:t>Ass</w:t>
      </w:r>
      <w:r w:rsidR="00A230F3" w:rsidRPr="00903DBA">
        <w:t xml:space="preserve">embly </w:t>
      </w:r>
      <w:r w:rsidR="00EE7565" w:rsidRPr="00903DBA">
        <w:t>Code Generation</w:t>
      </w:r>
      <w:bookmarkEnd w:id="11"/>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000282">
      <w:pPr>
        <w:pStyle w:val="Rubrik3"/>
        <w:numPr>
          <w:ilvl w:val="2"/>
          <w:numId w:val="118"/>
        </w:numPr>
      </w:pPr>
      <w:bookmarkStart w:id="12" w:name="_Toc57655975"/>
      <w:r w:rsidRPr="00903DBA">
        <w:t>Register Allocation</w:t>
      </w:r>
      <w:bookmarkEnd w:id="12"/>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EE078C">
      <w:pPr>
        <w:pStyle w:val="Rubrik3"/>
      </w:pPr>
      <w:bookmarkStart w:id="13" w:name="_Toc57655976"/>
      <w:r w:rsidRPr="00903DBA">
        <w:lastRenderedPageBreak/>
        <w:t>The Object Code Generator and Linker</w:t>
      </w:r>
      <w:bookmarkEnd w:id="13"/>
    </w:p>
    <w:p w14:paraId="369FA846" w14:textId="638F41D7"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392B3E">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EE078C">
      <w:pPr>
        <w:pStyle w:val="Rubrik3"/>
      </w:pPr>
      <w:bookmarkStart w:id="14" w:name="_Toc57655977"/>
      <w:r w:rsidRPr="00903DBA">
        <w:t>The Standard Library</w:t>
      </w:r>
      <w:bookmarkEnd w:id="14"/>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CF2A1B">
      <w:pPr>
        <w:pStyle w:val="Rubrik2"/>
      </w:pPr>
      <w:bookmarkStart w:id="15" w:name="_Ref54199481"/>
      <w:bookmarkStart w:id="16" w:name="_Toc57655978"/>
      <w:bookmarkStart w:id="17" w:name="_Ref418260972"/>
      <w:r w:rsidRPr="00903DBA">
        <w:t xml:space="preserve">The </w:t>
      </w:r>
      <w:r w:rsidR="00CE5717" w:rsidRPr="00903DBA">
        <w:t>Main</w:t>
      </w:r>
      <w:r w:rsidRPr="00903DBA">
        <w:t xml:space="preserve"> Class</w:t>
      </w:r>
      <w:bookmarkEnd w:id="15"/>
      <w:bookmarkEnd w:id="16"/>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1D729334"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392B3E">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5F9D4EBB"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392B3E">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021FC6">
      <w:pPr>
        <w:pStyle w:val="Rubrik3"/>
        <w:rPr>
          <w:highlight w:val="white"/>
        </w:rPr>
      </w:pPr>
      <w:bookmarkStart w:id="18" w:name="_Toc57655979"/>
      <w:r w:rsidRPr="00903DBA">
        <w:rPr>
          <w:highlight w:val="white"/>
        </w:rPr>
        <w:t>Generating the Assembly File</w:t>
      </w:r>
      <w:bookmarkEnd w:id="18"/>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903DBA" w:rsidRDefault="00EC1D1F" w:rsidP="00EC1D1F">
      <w:pPr>
        <w:pStyle w:val="Rubrik3"/>
        <w:numPr>
          <w:ilvl w:val="2"/>
          <w:numId w:val="167"/>
        </w:numPr>
        <w:rPr>
          <w:highlight w:val="white"/>
        </w:rPr>
      </w:pPr>
      <w:bookmarkStart w:id="19" w:name="_Toc57655980"/>
      <w:r w:rsidRPr="00903DBA">
        <w:rPr>
          <w:highlight w:val="white"/>
        </w:rPr>
        <w:t>Generate the Make File</w:t>
      </w:r>
      <w:bookmarkEnd w:id="19"/>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9677C8">
      <w:pPr>
        <w:pStyle w:val="Rubrik3"/>
        <w:rPr>
          <w:highlight w:val="white"/>
        </w:rPr>
      </w:pPr>
      <w:bookmarkStart w:id="20" w:name="_Toc57655981"/>
      <w:r w:rsidRPr="00903DBA">
        <w:rPr>
          <w:highlight w:val="white"/>
        </w:rPr>
        <w:t xml:space="preserve">Is the Object File </w:t>
      </w:r>
      <w:r w:rsidR="004538FA" w:rsidRPr="00903DBA">
        <w:rPr>
          <w:highlight w:val="white"/>
        </w:rPr>
        <w:t>Fresh</w:t>
      </w:r>
      <w:r w:rsidR="00C522A7" w:rsidRPr="00903DBA">
        <w:rPr>
          <w:highlight w:val="white"/>
        </w:rPr>
        <w:t>?</w:t>
      </w:r>
      <w:bookmarkEnd w:id="20"/>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E40B78">
      <w:pPr>
        <w:pStyle w:val="Rubrik1"/>
      </w:pPr>
      <w:bookmarkStart w:id="21" w:name="_Ref54016524"/>
      <w:bookmarkStart w:id="22" w:name="_Ref54016821"/>
      <w:bookmarkStart w:id="23" w:name="_Toc57655982"/>
      <w:bookmarkEnd w:id="17"/>
      <w:r w:rsidRPr="00903DBA">
        <w:lastRenderedPageBreak/>
        <w:t>Scanning</w:t>
      </w:r>
      <w:bookmarkEnd w:id="21"/>
      <w:bookmarkEnd w:id="22"/>
      <w:bookmarkEnd w:id="23"/>
    </w:p>
    <w:p w14:paraId="61A78CB4" w14:textId="7A0FA8F9"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392B3E">
        <w:t>D</w:t>
      </w:r>
      <w:r w:rsidR="00BE0C60">
        <w:fldChar w:fldCharType="end"/>
      </w:r>
      <w:r w:rsidR="00432E51" w:rsidRPr="00903DBA">
        <w:t xml:space="preserve"> for a crash course.</w:t>
      </w:r>
    </w:p>
    <w:p w14:paraId="58DEDA16" w14:textId="64CE56AC" w:rsidR="00571FA6" w:rsidRDefault="00571FA6" w:rsidP="00E40B78">
      <w:pPr>
        <w:pStyle w:val="Rubrik2"/>
      </w:pPr>
      <w:bookmarkStart w:id="24" w:name="_Toc57655983"/>
      <w:r>
        <w:t>Slash Sequences</w:t>
      </w:r>
    </w:p>
    <w:p w14:paraId="306D35B4" w14:textId="2F21F9DA"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392B3E">
        <w:rPr>
          <w:highlight w:val="white"/>
        </w:rPr>
        <w:t>F</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180A7B">
      <w:pPr>
        <w:pStyle w:val="Rubrik2"/>
      </w:pPr>
      <w:bookmarkStart w:id="25" w:name="_Toc57655984"/>
      <w:r w:rsidRPr="00903DBA">
        <w:t>The typedef-name Problem</w:t>
      </w:r>
      <w:bookmarkEnd w:id="25"/>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E40B78">
      <w:pPr>
        <w:pStyle w:val="Rubrik2"/>
      </w:pPr>
      <w:r w:rsidRPr="00903DBA">
        <w:t>The Scanner</w:t>
      </w:r>
      <w:bookmarkEnd w:id="24"/>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6"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E40B78">
      <w:pPr>
        <w:pStyle w:val="Rubrik1"/>
      </w:pPr>
      <w:bookmarkStart w:id="27" w:name="_Ref54016552"/>
      <w:bookmarkStart w:id="28" w:name="_Ref54783705"/>
      <w:bookmarkStart w:id="29" w:name="_Toc57655985"/>
      <w:bookmarkStart w:id="30" w:name="_Hlk57720398"/>
      <w:r w:rsidRPr="00903DBA">
        <w:lastRenderedPageBreak/>
        <w:t>Parsing</w:t>
      </w:r>
      <w:bookmarkEnd w:id="26"/>
      <w:bookmarkEnd w:id="27"/>
      <w:bookmarkEnd w:id="28"/>
      <w:bookmarkEnd w:id="29"/>
    </w:p>
    <w:bookmarkEnd w:id="30"/>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A7579B">
      <w:pPr>
        <w:pStyle w:val="Rubrik2"/>
      </w:pPr>
      <w:bookmarkStart w:id="31" w:name="_Toc57655986"/>
      <w:r>
        <w:t>The MiddleOperator Enumeration</w:t>
      </w:r>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bookmarkEnd w:id="31"/>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lastRenderedPageBreak/>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6648484"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392B3E">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lastRenderedPageBreak/>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lastRenderedPageBreak/>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F91A23">
      <w:pPr>
        <w:pStyle w:val="Rubrik2"/>
      </w:pPr>
      <w:bookmarkStart w:id="32" w:name="_Toc57655987"/>
      <w:r w:rsidRPr="00903DBA">
        <w:t>Declarations</w:t>
      </w:r>
      <w:bookmarkEnd w:id="32"/>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3" w:author="Stefan Bjornander" w:date="2015-04-26T09:16:00Z">
        <w:r w:rsidRPr="00903DBA">
          <w:t xml:space="preserve">The </w:t>
        </w:r>
      </w:ins>
      <w:r w:rsidRPr="00903DBA">
        <w:rPr>
          <w:rStyle w:val="KeyWord0"/>
        </w:rPr>
        <w:t>source_code_file</w:t>
      </w:r>
      <w:ins w:id="34"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E40B78">
      <w:pPr>
        <w:pStyle w:val="Rubrik3"/>
      </w:pPr>
      <w:bookmarkStart w:id="35" w:name="_Ref54270751"/>
      <w:bookmarkStart w:id="36" w:name="_Toc57655989"/>
      <w:bookmarkStart w:id="37" w:name="_Hlk57712941"/>
      <w:r w:rsidRPr="00903DBA">
        <w:t>Function</w:t>
      </w:r>
      <w:r w:rsidR="00015AA9" w:rsidRPr="00903DBA">
        <w:t xml:space="preserve"> </w:t>
      </w:r>
      <w:r w:rsidR="00FC52DE" w:rsidRPr="00903DBA">
        <w:t>Definition</w:t>
      </w:r>
      <w:bookmarkEnd w:id="35"/>
      <w:bookmarkEnd w:id="36"/>
    </w:p>
    <w:bookmarkEnd w:id="37"/>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4A4436">
      <w:pPr>
        <w:pStyle w:val="Rubrik3"/>
        <w:rPr>
          <w:highlight w:val="white"/>
        </w:rPr>
      </w:pPr>
      <w:bookmarkStart w:id="38" w:name="_Toc57655990"/>
      <w:bookmarkStart w:id="39" w:name="_Hlk57712948"/>
      <w:r w:rsidRPr="00903DBA">
        <w:rPr>
          <w:highlight w:val="white"/>
        </w:rPr>
        <w:t>Specifier</w:t>
      </w:r>
      <w:r w:rsidR="0095481A" w:rsidRPr="00903DBA">
        <w:rPr>
          <w:highlight w:val="white"/>
        </w:rPr>
        <w:t xml:space="preserve"> List</w:t>
      </w:r>
      <w:bookmarkEnd w:id="38"/>
    </w:p>
    <w:bookmarkEnd w:id="39"/>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78248B">
      <w:pPr>
        <w:pStyle w:val="Rubrik3"/>
        <w:rPr>
          <w:highlight w:val="white"/>
        </w:rPr>
      </w:pPr>
      <w:bookmarkStart w:id="40"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p>
    <w:bookmarkEnd w:id="40"/>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t>MainParser.gppg</w:t>
      </w:r>
    </w:p>
    <w:p w14:paraId="059D73AB" w14:textId="2BA7DEA7" w:rsidR="00B73351" w:rsidRPr="00903DBA" w:rsidRDefault="002D5C01" w:rsidP="00B73351">
      <w:pPr>
        <w:rPr>
          <w:highlight w:val="white"/>
        </w:rPr>
      </w:pPr>
      <w:r w:rsidRPr="00903DBA">
        <w:rPr>
          <w:highlight w:val="white"/>
        </w:rPr>
        <w:lastRenderedPageBreak/>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B73351">
      <w:pPr>
        <w:pStyle w:val="Rubrik3"/>
        <w:rPr>
          <w:highlight w:val="white"/>
        </w:rPr>
      </w:pPr>
      <w:bookmarkStart w:id="41" w:name="_Hlk57713010"/>
      <w:r w:rsidRPr="00903DBA">
        <w:rPr>
          <w:highlight w:val="white"/>
        </w:rPr>
        <w:t>Enumeration</w:t>
      </w:r>
    </w:p>
    <w:bookmarkEnd w:id="41"/>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lastRenderedPageBreak/>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54B384E8"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392B3E">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lastRenderedPageBreak/>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DB7DA3">
      <w:pPr>
        <w:pStyle w:val="Rubrik3"/>
        <w:rPr>
          <w:highlight w:val="white"/>
        </w:rPr>
      </w:pPr>
      <w:bookmarkStart w:id="42" w:name="_Toc57655991"/>
      <w:r w:rsidRPr="00903DBA">
        <w:rPr>
          <w:highlight w:val="white"/>
        </w:rPr>
        <w:t>Declarator</w:t>
      </w:r>
      <w:bookmarkEnd w:id="42"/>
      <w:r w:rsidR="00FF2B7D">
        <w:rPr>
          <w:highlight w:val="white"/>
        </w:rPr>
        <w:t>s</w:t>
      </w:r>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78248B">
      <w:pPr>
        <w:pStyle w:val="Rubrik3"/>
        <w:rPr>
          <w:highlight w:val="white"/>
        </w:rPr>
      </w:pPr>
      <w:r w:rsidRPr="00903DBA">
        <w:rPr>
          <w:highlight w:val="white"/>
        </w:rPr>
        <w:t>Pointer Declarator</w:t>
      </w:r>
      <w:r w:rsidR="007160AF" w:rsidRPr="00903DBA">
        <w:rPr>
          <w:highlight w:val="white"/>
        </w:rPr>
        <w:t>s</w:t>
      </w:r>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lastRenderedPageBreak/>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3"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4">
          <w:tblGrid>
            <w:gridCol w:w="1045"/>
            <w:gridCol w:w="2071"/>
            <w:gridCol w:w="1045"/>
            <w:gridCol w:w="2072"/>
            <w:gridCol w:w="1045"/>
            <w:gridCol w:w="2072"/>
            <w:gridCol w:w="1045"/>
          </w:tblGrid>
        </w:tblGridChange>
      </w:tblGrid>
      <w:tr w:rsidR="00F87306" w:rsidRPr="00903DBA" w14:paraId="0F221A32" w14:textId="77777777" w:rsidTr="00F87306">
        <w:trPr>
          <w:ins w:id="45" w:author="Stefan Bjornander" w:date="2015-04-26T09:44:00Z"/>
          <w:trPrChange w:id="46" w:author="Stefan Bjornander" w:date="2015-04-26T09:46:00Z">
            <w:trPr>
              <w:gridBefore w:val="1"/>
            </w:trPr>
          </w:trPrChange>
        </w:trPr>
        <w:tc>
          <w:tcPr>
            <w:tcW w:w="3116" w:type="dxa"/>
            <w:tcPrChange w:id="47"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48" w:author="Stefan Bjornander" w:date="2015-04-26T09:44:00Z"/>
              </w:rPr>
            </w:pPr>
            <w:r>
              <w:rPr>
                <w:highlight w:val="white"/>
              </w:rPr>
              <w:t>int * const p;</w:t>
            </w:r>
          </w:p>
        </w:tc>
        <w:tc>
          <w:tcPr>
            <w:tcW w:w="3117" w:type="dxa"/>
            <w:tcPrChange w:id="49"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0"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1"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2"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3" w:author="Stefan Bjornander" w:date="2015-04-26T09:44:00Z"/>
                <w:del w:id="54"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78248B">
      <w:pPr>
        <w:pStyle w:val="Rubrik3"/>
        <w:rPr>
          <w:highlight w:val="white"/>
        </w:rPr>
      </w:pPr>
      <w:r w:rsidRPr="00903DBA">
        <w:rPr>
          <w:highlight w:val="white"/>
        </w:rPr>
        <w:t>Direct Declarator</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40A2BFC"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392B3E">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78248B">
      <w:pPr>
        <w:pStyle w:val="Rubrik3"/>
        <w:rPr>
          <w:highlight w:val="white"/>
        </w:rPr>
      </w:pPr>
      <w:r w:rsidRPr="00903DBA">
        <w:rPr>
          <w:highlight w:val="white"/>
        </w:rPr>
        <w:t>Initialization</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78248B">
      <w:pPr>
        <w:pStyle w:val="Rubrik3"/>
        <w:rPr>
          <w:highlight w:val="white"/>
        </w:rPr>
      </w:pPr>
      <w:bookmarkStart w:id="55" w:name="_Hlk57713292"/>
      <w:r w:rsidRPr="00903DBA">
        <w:rPr>
          <w:highlight w:val="white"/>
        </w:rPr>
        <w:t>Abstract Declarator</w:t>
      </w:r>
    </w:p>
    <w:bookmarkEnd w:id="55"/>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7E34E4">
      <w:pPr>
        <w:pStyle w:val="Rubrik2"/>
        <w:rPr>
          <w:highlight w:val="white"/>
        </w:rPr>
      </w:pPr>
      <w:bookmarkStart w:id="56" w:name="_Toc57655992"/>
      <w:bookmarkStart w:id="57" w:name="_Hlk57713304"/>
      <w:r w:rsidRPr="00903DBA">
        <w:rPr>
          <w:highlight w:val="white"/>
        </w:rPr>
        <w:t>Stat</w:t>
      </w:r>
      <w:r w:rsidR="008E06B1" w:rsidRPr="00903DBA">
        <w:rPr>
          <w:highlight w:val="white"/>
        </w:rPr>
        <w:t>e</w:t>
      </w:r>
      <w:r w:rsidRPr="00903DBA">
        <w:rPr>
          <w:highlight w:val="white"/>
        </w:rPr>
        <w:t>ments</w:t>
      </w:r>
      <w:bookmarkEnd w:id="56"/>
    </w:p>
    <w:bookmarkEnd w:id="57"/>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E40B78">
      <w:pPr>
        <w:pStyle w:val="Rubrik3"/>
      </w:pPr>
      <w:bookmarkStart w:id="58" w:name="_Toc57655993"/>
      <w:bookmarkStart w:id="59" w:name="_Ref418259975"/>
      <w:r w:rsidRPr="00903DBA">
        <w:t xml:space="preserve">The </w:t>
      </w:r>
      <w:r w:rsidR="000D5EF4" w:rsidRPr="00903DBA">
        <w:t xml:space="preserve">if-else </w:t>
      </w:r>
      <w:r w:rsidRPr="00903DBA">
        <w:t>Problem</w:t>
      </w:r>
      <w:bookmarkEnd w:id="58"/>
    </w:p>
    <w:p w14:paraId="649A08E8" w14:textId="2A74DBC1" w:rsidR="00516DD1" w:rsidRPr="00903DBA" w:rsidRDefault="00516DD1">
      <w:pPr>
        <w:rPr>
          <w:ins w:id="60" w:author="Stefan Bjornander" w:date="2015-04-26T09:44:00Z"/>
        </w:rPr>
        <w:pPrChange w:id="61" w:author="Stefan Bjornander" w:date="2015-04-26T09:25:00Z">
          <w:pPr>
            <w:pStyle w:val="Code"/>
          </w:pPr>
        </w:pPrChange>
      </w:pPr>
      <w:ins w:id="62" w:author="Stefan Bjornander" w:date="2015-04-26T09:27:00Z">
        <w:r w:rsidRPr="00903DBA">
          <w:t xml:space="preserve">The </w:t>
        </w:r>
        <w:r w:rsidRPr="00903DBA">
          <w:rPr>
            <w:rStyle w:val="KeyWord0"/>
            <w:rPrChange w:id="63" w:author="Stefan Bjornander" w:date="2015-04-26T09:43:00Z">
              <w:rPr>
                <w:rStyle w:val="CodeInText"/>
              </w:rPr>
            </w:rPrChange>
          </w:rPr>
          <w:t>if-else</w:t>
        </w:r>
        <w:r w:rsidRPr="00903DBA">
          <w:rPr>
            <w:noProof/>
          </w:rPr>
          <w:t xml:space="preserve"> problem</w:t>
        </w:r>
      </w:ins>
      <w:r w:rsidR="00577A23" w:rsidRPr="00903DBA">
        <w:t xml:space="preserve"> </w:t>
      </w:r>
      <w:del w:id="64" w:author="Stefan Bjornander" w:date="2015-04-26T09:43:00Z">
        <w:r w:rsidRPr="00903DBA">
          <w:rPr>
            <w:noProof/>
          </w:rPr>
          <w:delText xml:space="preserve">In </w:delText>
        </w:r>
      </w:del>
      <w:ins w:id="65" w:author="Stefan Bjornander" w:date="2015-04-26T09:45:00Z">
        <w:r w:rsidRPr="00903DBA">
          <w:rPr>
            <w:noProof/>
          </w:rPr>
          <w:t xml:space="preserve">is the problem of </w:t>
        </w:r>
      </w:ins>
      <w:ins w:id="66" w:author="Stefan Bjornander" w:date="2015-04-26T09:51:00Z">
        <w:r w:rsidRPr="00903DBA">
          <w:rPr>
            <w:noProof/>
          </w:rPr>
          <w:t>syntac</w:t>
        </w:r>
      </w:ins>
      <w:ins w:id="67" w:author="Stefan Bjornander" w:date="2015-04-26T09:53:00Z">
        <w:r w:rsidRPr="00903DBA">
          <w:rPr>
            <w:noProof/>
          </w:rPr>
          <w:t xml:space="preserve">tically </w:t>
        </w:r>
      </w:ins>
      <w:ins w:id="68" w:author="Stefan Bjornander" w:date="2015-04-26T09:45:00Z">
        <w:r w:rsidRPr="00903DBA">
          <w:rPr>
            <w:noProof/>
          </w:rPr>
          <w:t xml:space="preserve">interpret </w:t>
        </w:r>
      </w:ins>
      <w:del w:id="69" w:author="Stefan Bjornander" w:date="2015-04-26T09:45:00Z">
        <w:r w:rsidRPr="00903DBA">
          <w:rPr>
            <w:noProof/>
          </w:rPr>
          <w:delText xml:space="preserve">the </w:delText>
        </w:r>
      </w:del>
      <w:ins w:id="70" w:author="Stefan Bjornander" w:date="2015-04-26T09:45:00Z">
        <w:r w:rsidRPr="00903DBA">
          <w:rPr>
            <w:noProof/>
          </w:rPr>
          <w:t>the leftmost source code below.</w:t>
        </w:r>
      </w:ins>
      <w:ins w:id="71" w:author="Stefan Bjornander" w:date="2015-04-26T09:47:00Z">
        <w:r w:rsidRPr="00903DBA">
          <w:rPr>
            <w:noProof/>
          </w:rPr>
          <w:t xml:space="preserve"> Semantically, the middle interpretation </w:t>
        </w:r>
      </w:ins>
      <w:r w:rsidRPr="00903DBA">
        <w:rPr>
          <w:noProof/>
        </w:rPr>
        <w:t xml:space="preserve">of the left statement </w:t>
      </w:r>
      <w:ins w:id="72" w:author="Stefan Bjornander" w:date="2015-04-26T09:47:00Z">
        <w:r w:rsidRPr="00903DBA">
          <w:rPr>
            <w:noProof/>
          </w:rPr>
          <w:t xml:space="preserve">is the correct one, each </w:t>
        </w:r>
        <w:r w:rsidRPr="00903DBA">
          <w:rPr>
            <w:rStyle w:val="KeyWord0"/>
            <w:rPrChange w:id="73" w:author="Stefan Bjornander" w:date="2015-04-26T09:48:00Z">
              <w:rPr>
                <w:rStyle w:val="CodeInText"/>
              </w:rPr>
            </w:rPrChange>
          </w:rPr>
          <w:t>else</w:t>
        </w:r>
        <w:r w:rsidRPr="00903DBA">
          <w:rPr>
            <w:noProof/>
          </w:rPr>
          <w:t xml:space="preserve"> shall be</w:t>
        </w:r>
      </w:ins>
      <w:ins w:id="74" w:author="Stefan Bjornander" w:date="2015-04-26T09:58:00Z">
        <w:r w:rsidRPr="00903DBA">
          <w:rPr>
            <w:noProof/>
          </w:rPr>
          <w:t xml:space="preserve"> connected</w:t>
        </w:r>
      </w:ins>
      <w:ins w:id="75" w:author="Stefan Bjornander" w:date="2015-04-26T09:47:00Z">
        <w:r w:rsidRPr="00903DBA">
          <w:rPr>
            <w:noProof/>
          </w:rPr>
          <w:t xml:space="preserve"> to the </w:t>
        </w:r>
      </w:ins>
      <w:ins w:id="76" w:author="Stefan Bjornander" w:date="2015-04-26T09:59:00Z">
        <w:r w:rsidRPr="00903DBA">
          <w:rPr>
            <w:noProof/>
          </w:rPr>
          <w:t xml:space="preserve">latest preceding </w:t>
        </w:r>
      </w:ins>
      <w:ins w:id="77" w:author="Stefan Bjornander" w:date="2015-04-26T09:48:00Z">
        <w:r w:rsidRPr="00903DBA">
          <w:rPr>
            <w:rStyle w:val="KeyWord0"/>
            <w:rPrChange w:id="78"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7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0">
          <w:tblGrid>
            <w:gridCol w:w="3116"/>
            <w:gridCol w:w="3117"/>
            <w:gridCol w:w="3117"/>
          </w:tblGrid>
        </w:tblGridChange>
      </w:tblGrid>
      <w:tr w:rsidR="00516DD1" w:rsidRPr="00903DBA" w14:paraId="306EE423" w14:textId="77777777" w:rsidTr="00406FA9">
        <w:trPr>
          <w:ins w:id="81" w:author="Stefan Bjornander" w:date="2015-04-26T09:44:00Z"/>
        </w:trPr>
        <w:tc>
          <w:tcPr>
            <w:tcW w:w="3116" w:type="dxa"/>
            <w:tcPrChange w:id="82"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83" w:author="Stefan Bjornander" w:date="2015-04-26T09:44:00Z"/>
              </w:rPr>
            </w:pPr>
            <w:ins w:id="84" w:author="Stefan Bjornander" w:date="2015-04-26T09:44:00Z">
              <w:r w:rsidRPr="00903DBA">
                <w:t>if (a &lt; b)</w:t>
              </w:r>
            </w:ins>
          </w:p>
          <w:p w14:paraId="3B9E4E6E" w14:textId="77777777" w:rsidR="00516DD1" w:rsidRPr="00903DBA" w:rsidRDefault="00516DD1">
            <w:pPr>
              <w:pStyle w:val="Code"/>
              <w:rPr>
                <w:ins w:id="85" w:author="Stefan Bjornander" w:date="2015-04-26T09:44:00Z"/>
              </w:rPr>
            </w:pPr>
            <w:ins w:id="86" w:author="Stefan Bjornander" w:date="2015-04-26T09:44:00Z">
              <w:r w:rsidRPr="00903DBA">
                <w:t xml:space="preserve">  if (c &lt; d)</w:t>
              </w:r>
            </w:ins>
          </w:p>
          <w:p w14:paraId="4333B730" w14:textId="77777777" w:rsidR="00516DD1" w:rsidRPr="00903DBA" w:rsidRDefault="00516DD1">
            <w:pPr>
              <w:pStyle w:val="Code"/>
              <w:rPr>
                <w:ins w:id="87" w:author="Stefan Bjornander" w:date="2015-04-26T09:44:00Z"/>
              </w:rPr>
            </w:pPr>
            <w:ins w:id="88" w:author="Stefan Bjornander" w:date="2015-04-26T09:44:00Z">
              <w:r w:rsidRPr="00903DBA">
                <w:t xml:space="preserve">    e = 1;</w:t>
              </w:r>
            </w:ins>
          </w:p>
          <w:p w14:paraId="3207957D" w14:textId="77777777" w:rsidR="00516DD1" w:rsidRPr="00903DBA" w:rsidRDefault="00516DD1">
            <w:pPr>
              <w:pStyle w:val="Code"/>
              <w:rPr>
                <w:ins w:id="89" w:author="Stefan Bjornander" w:date="2015-04-26T09:44:00Z"/>
              </w:rPr>
            </w:pPr>
            <w:ins w:id="90" w:author="Stefan Bjornander" w:date="2015-04-26T09:44:00Z">
              <w:r w:rsidRPr="00903DBA">
                <w:t xml:space="preserve">  else</w:t>
              </w:r>
            </w:ins>
          </w:p>
          <w:p w14:paraId="67FEA936" w14:textId="5C41C8BC" w:rsidR="00516DD1" w:rsidRDefault="00516DD1">
            <w:pPr>
              <w:pStyle w:val="Code"/>
            </w:pPr>
            <w:ins w:id="91"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92" w:author="Stefan Bjornander" w:date="2015-04-26T09:44:00Z"/>
                <w:del w:id="93" w:author="Stefan Bjornander" w:date="2015-04-26T09:44:00Z"/>
              </w:rPr>
            </w:pPr>
            <w:r>
              <w:t xml:space="preserve">(a) </w:t>
            </w:r>
            <w:r w:rsidR="00406FA9">
              <w:t>Ambiguous C code</w:t>
            </w:r>
          </w:p>
          <w:p w14:paraId="2FAE5D6D" w14:textId="77777777" w:rsidR="00516DD1" w:rsidRPr="00903DBA" w:rsidRDefault="00516DD1" w:rsidP="00710287">
            <w:pPr>
              <w:rPr>
                <w:ins w:id="94" w:author="Stefan Bjornander" w:date="2015-04-26T09:44:00Z"/>
              </w:rPr>
            </w:pPr>
          </w:p>
        </w:tc>
        <w:tc>
          <w:tcPr>
            <w:tcW w:w="3117" w:type="dxa"/>
            <w:tcPrChange w:id="9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96" w:author="Stefan Bjornander" w:date="2015-04-26T09:44:00Z">
              <w:r w:rsidRPr="00903DBA">
                <w:t>if (a &lt; b) {</w:t>
              </w:r>
            </w:ins>
          </w:p>
          <w:p w14:paraId="556A4791" w14:textId="77777777" w:rsidR="00516DD1" w:rsidRPr="00903DBA" w:rsidRDefault="00516DD1">
            <w:pPr>
              <w:pStyle w:val="Code"/>
            </w:pPr>
            <w:ins w:id="97" w:author="Stefan Bjornander" w:date="2015-04-26T09:44:00Z">
              <w:r w:rsidRPr="00903DBA">
                <w:t xml:space="preserve">  if (c &lt; d)</w:t>
              </w:r>
            </w:ins>
          </w:p>
          <w:p w14:paraId="694876BE" w14:textId="77777777" w:rsidR="00516DD1" w:rsidRPr="00903DBA" w:rsidRDefault="00516DD1">
            <w:pPr>
              <w:pStyle w:val="Code"/>
            </w:pPr>
            <w:ins w:id="98" w:author="Stefan Bjornander" w:date="2015-04-26T09:44:00Z">
              <w:r w:rsidRPr="00903DBA">
                <w:t xml:space="preserve">    e = 1;</w:t>
              </w:r>
            </w:ins>
          </w:p>
          <w:p w14:paraId="1C003489" w14:textId="77777777" w:rsidR="00516DD1" w:rsidRPr="00903DBA" w:rsidRDefault="00516DD1">
            <w:pPr>
              <w:pStyle w:val="Code"/>
            </w:pPr>
            <w:ins w:id="99" w:author="Stefan Bjornander" w:date="2015-04-26T09:44:00Z">
              <w:r w:rsidRPr="00903DBA">
                <w:t xml:space="preserve">  else</w:t>
              </w:r>
            </w:ins>
          </w:p>
          <w:p w14:paraId="4EEC399F" w14:textId="77777777" w:rsidR="00516DD1" w:rsidRPr="00903DBA" w:rsidRDefault="00516DD1">
            <w:pPr>
              <w:pStyle w:val="Code"/>
            </w:pPr>
            <w:ins w:id="100" w:author="Stefan Bjornander" w:date="2015-04-26T09:44:00Z">
              <w:r w:rsidRPr="00903DBA">
                <w:t xml:space="preserve">    f = 2;</w:t>
              </w:r>
            </w:ins>
          </w:p>
          <w:p w14:paraId="576B5809" w14:textId="1582D106" w:rsidR="00516DD1" w:rsidRDefault="00516DD1">
            <w:pPr>
              <w:pStyle w:val="Code"/>
            </w:pPr>
            <w:ins w:id="101" w:author="Stefan Bjornander" w:date="2015-04-26T09:44:00Z">
              <w:r w:rsidRPr="00903DBA">
                <w:t>}</w:t>
              </w:r>
            </w:ins>
          </w:p>
          <w:p w14:paraId="56999964" w14:textId="7F46378B" w:rsidR="00710287" w:rsidRPr="00903DBA" w:rsidRDefault="00710287" w:rsidP="00710287">
            <w:pPr>
              <w:rPr>
                <w:del w:id="102" w:author="Stefan Bjornander" w:date="2015-04-26T09:45:00Z"/>
              </w:rPr>
            </w:pPr>
            <w:r>
              <w:t>(b) Correct</w:t>
            </w:r>
          </w:p>
          <w:p w14:paraId="4C1D31DA" w14:textId="77777777" w:rsidR="00516DD1" w:rsidRPr="00903DBA" w:rsidRDefault="00516DD1" w:rsidP="00710287">
            <w:pPr>
              <w:rPr>
                <w:del w:id="103" w:author="Stefan Bjornander" w:date="2015-04-26T09:45:00Z"/>
              </w:rPr>
            </w:pPr>
          </w:p>
          <w:p w14:paraId="170E5735" w14:textId="20404272" w:rsidR="00516DD1" w:rsidRPr="00903DBA" w:rsidRDefault="00710287">
            <w:pPr>
              <w:rPr>
                <w:ins w:id="104" w:author="Stefan Bjornander" w:date="2015-04-26T09:44:00Z"/>
              </w:rPr>
            </w:pPr>
            <w:r>
              <w:t xml:space="preserve"> Interpretation</w:t>
            </w:r>
          </w:p>
        </w:tc>
        <w:tc>
          <w:tcPr>
            <w:tcW w:w="3117" w:type="dxa"/>
            <w:tcPrChange w:id="10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06" w:author="Stefan Bjornander" w:date="2015-04-26T09:45:00Z" w:name="move417804833"/>
            <w:ins w:id="107" w:author="Stefan Bjornander" w:date="2015-04-26T09:45:00Z">
              <w:r w:rsidRPr="00903DBA">
                <w:t>if (a &lt; b)</w:t>
              </w:r>
            </w:ins>
          </w:p>
          <w:p w14:paraId="1D552566" w14:textId="77777777" w:rsidR="00516DD1" w:rsidRPr="00903DBA" w:rsidRDefault="00516DD1">
            <w:pPr>
              <w:pStyle w:val="Code"/>
            </w:pPr>
            <w:ins w:id="108" w:author="Stefan Bjornander" w:date="2015-04-26T09:45:00Z">
              <w:r w:rsidRPr="00903DBA">
                <w:t xml:space="preserve">  if (c &lt; d) {</w:t>
              </w:r>
            </w:ins>
          </w:p>
          <w:p w14:paraId="66887BC4" w14:textId="77777777" w:rsidR="00516DD1" w:rsidRPr="00903DBA" w:rsidRDefault="00516DD1">
            <w:pPr>
              <w:pStyle w:val="Code"/>
            </w:pPr>
            <w:ins w:id="109" w:author="Stefan Bjornander" w:date="2015-04-26T09:45:00Z">
              <w:r w:rsidRPr="00903DBA">
                <w:t xml:space="preserve">    e = 1;</w:t>
              </w:r>
            </w:ins>
          </w:p>
          <w:p w14:paraId="1D00F382" w14:textId="77777777" w:rsidR="00516DD1" w:rsidRPr="00903DBA" w:rsidRDefault="00516DD1">
            <w:pPr>
              <w:pStyle w:val="Code"/>
            </w:pPr>
            <w:ins w:id="110" w:author="Stefan Bjornander" w:date="2015-04-26T09:45:00Z">
              <w:r w:rsidRPr="00903DBA">
                <w:t xml:space="preserve">  }</w:t>
              </w:r>
            </w:ins>
          </w:p>
          <w:p w14:paraId="488A8BE2" w14:textId="77777777" w:rsidR="00516DD1" w:rsidRPr="00903DBA" w:rsidRDefault="00516DD1">
            <w:pPr>
              <w:pStyle w:val="Code"/>
            </w:pPr>
            <w:ins w:id="111" w:author="Stefan Bjornander" w:date="2015-04-26T09:45:00Z">
              <w:r w:rsidRPr="00903DBA">
                <w:t>else</w:t>
              </w:r>
            </w:ins>
          </w:p>
          <w:p w14:paraId="062525C9" w14:textId="77777777" w:rsidR="00516DD1" w:rsidRPr="00903DBA" w:rsidRDefault="00516DD1">
            <w:pPr>
              <w:pStyle w:val="Code"/>
              <w:rPr>
                <w:del w:id="112" w:author="Stefan Bjornander" w:date="2015-04-26T09:45:00Z"/>
              </w:rPr>
            </w:pPr>
            <w:ins w:id="113" w:author="Stefan Bjornander" w:date="2015-04-26T09:45:00Z">
              <w:r w:rsidRPr="00903DBA">
                <w:t xml:space="preserve">  f = 2;</w:t>
              </w:r>
            </w:ins>
            <w:moveToRangeEnd w:id="106"/>
          </w:p>
          <w:p w14:paraId="28C2C026" w14:textId="77777777" w:rsidR="00516DD1" w:rsidRDefault="00516DD1" w:rsidP="00710287">
            <w:pPr>
              <w:pStyle w:val="Code"/>
            </w:pPr>
          </w:p>
          <w:p w14:paraId="5A274AD6" w14:textId="2D6416E4" w:rsidR="00710287" w:rsidRPr="00903DBA" w:rsidRDefault="00A963AA">
            <w:pPr>
              <w:rPr>
                <w:ins w:id="114" w:author="Stefan Bjornander" w:date="2015-04-26T09:44:00Z"/>
              </w:rPr>
            </w:pPr>
            <w:r>
              <w:t>(c)</w:t>
            </w:r>
            <w:r w:rsidR="00710287">
              <w:t xml:space="preserve"> Incorrect interpretation</w:t>
            </w:r>
          </w:p>
        </w:tc>
      </w:tr>
    </w:tbl>
    <w:p w14:paraId="1E9078F4" w14:textId="77777777" w:rsidR="00516DD1" w:rsidRPr="00903DBA" w:rsidRDefault="00516DD1">
      <w:pPr>
        <w:rPr>
          <w:ins w:id="115" w:author="Stefan Bjornander" w:date="2015-04-26T09:52:00Z"/>
        </w:rPr>
        <w:pPrChange w:id="116" w:author="Stefan Bjornander" w:date="2015-04-26T09:51:00Z">
          <w:pPr>
            <w:pStyle w:val="Code"/>
          </w:pPr>
        </w:pPrChange>
      </w:pPr>
      <w:r w:rsidRPr="00903DBA">
        <w:rPr>
          <w:noProof/>
        </w:rPr>
        <w:t xml:space="preserve">Below is a simple set of statement rules. Unfortunately, they are </w:t>
      </w:r>
      <w:ins w:id="117" w:author="Stefan Bjornander" w:date="2015-04-26T09:53:00Z">
        <w:r w:rsidRPr="00903DBA">
          <w:rPr>
            <w:noProof/>
          </w:rPr>
          <w:t>ambiguous</w:t>
        </w:r>
      </w:ins>
      <w:ins w:id="118" w:author="Stefan Bjornander" w:date="2015-04-26T09:50:00Z">
        <w:r w:rsidRPr="00903DBA">
          <w:rPr>
            <w:noProof/>
          </w:rPr>
          <w:t xml:space="preserve"> in that way that </w:t>
        </w:r>
      </w:ins>
      <w:ins w:id="119" w:author="Stefan Bjornander" w:date="2015-04-26T09:52:00Z">
        <w:r w:rsidRPr="00903DBA">
          <w:rPr>
            <w:noProof/>
          </w:rPr>
          <w:t xml:space="preserve">the </w:t>
        </w:r>
      </w:ins>
      <w:r w:rsidRPr="00903DBA">
        <w:rPr>
          <w:noProof/>
        </w:rPr>
        <w:t xml:space="preserve">an </w:t>
      </w:r>
      <w:ins w:id="120" w:author="Stefan Bjornander" w:date="2015-04-26T09:52:00Z">
        <w:r w:rsidRPr="00BB30CE">
          <w:rPr>
            <w:rStyle w:val="CodeInText"/>
            <w:iCs/>
            <w:noProof/>
            <w:rPrChange w:id="121"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22" w:author="Stefan Bjornander" w:date="2015-04-26T09:52:00Z">
        <w:r w:rsidRPr="00903DBA">
          <w:rPr>
            <w:noProof/>
          </w:rPr>
          <w:t xml:space="preserve"> </w:t>
        </w:r>
        <w:r w:rsidRPr="00BB30CE">
          <w:rPr>
            <w:rStyle w:val="CodeInText"/>
            <w:iCs/>
            <w:noProof/>
            <w:rPrChange w:id="123"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24"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25" w:author="Stefan Bjornander" w:date="2015-04-26T09:49:00Z"/>
        </w:rPr>
      </w:pPr>
      <w:ins w:id="126" w:author="Stefan Bjornander" w:date="2015-04-26T09:47:00Z">
        <w:r w:rsidRPr="00903DBA">
          <w:t>statement ::=</w:t>
        </w:r>
      </w:ins>
    </w:p>
    <w:p w14:paraId="7FBE5268" w14:textId="77777777" w:rsidR="00516DD1" w:rsidRPr="00903DBA" w:rsidRDefault="00516DD1" w:rsidP="00516DD1">
      <w:pPr>
        <w:pStyle w:val="Code"/>
        <w:rPr>
          <w:ins w:id="127" w:author="Stefan Bjornander" w:date="2015-04-26T09:47:00Z"/>
        </w:rPr>
      </w:pPr>
      <w:ins w:id="128" w:author="Stefan Bjornander" w:date="2015-04-26T09:49:00Z">
        <w:r w:rsidRPr="00903DBA">
          <w:t xml:space="preserve">   </w:t>
        </w:r>
      </w:ins>
      <w:r w:rsidRPr="00903DBA">
        <w:t xml:space="preserve"> </w:t>
      </w:r>
      <w:ins w:id="129" w:author="Stefan Bjornander" w:date="2015-04-26T09:49:00Z">
        <w:r w:rsidRPr="00903DBA">
          <w:t xml:space="preserve">IF LEFT_PAREN </w:t>
        </w:r>
      </w:ins>
      <w:ins w:id="130" w:author="Stefan Bjornander" w:date="2015-04-26T10:08:00Z">
        <w:r w:rsidRPr="00903DBA">
          <w:t xml:space="preserve">logical_expression </w:t>
        </w:r>
      </w:ins>
      <w:ins w:id="131" w:author="Stefan Bjornander" w:date="2015-04-26T09:49:00Z">
        <w:r w:rsidRPr="00903DBA">
          <w:t>RIGHT_PAREN statement</w:t>
        </w:r>
      </w:ins>
    </w:p>
    <w:p w14:paraId="436C5EC9" w14:textId="77777777" w:rsidR="00516DD1" w:rsidRPr="00903DBA" w:rsidRDefault="00516DD1" w:rsidP="00516DD1">
      <w:pPr>
        <w:pStyle w:val="Code"/>
        <w:rPr>
          <w:ins w:id="132" w:author="Stefan Bjornander" w:date="2015-04-26T09:49:00Z"/>
        </w:rPr>
      </w:pPr>
      <w:ins w:id="133" w:author="Stefan Bjornander" w:date="2015-04-26T09:49:00Z">
        <w:r w:rsidRPr="00903DBA">
          <w:t xml:space="preserve"> </w:t>
        </w:r>
      </w:ins>
      <w:r w:rsidRPr="00903DBA">
        <w:t xml:space="preserve"> </w:t>
      </w:r>
      <w:ins w:id="134" w:author="Stefan Bjornander" w:date="2015-04-26T09:49:00Z">
        <w:r w:rsidRPr="00903DBA">
          <w:t>|</w:t>
        </w:r>
      </w:ins>
      <w:r w:rsidRPr="00903DBA">
        <w:t xml:space="preserve"> </w:t>
      </w:r>
      <w:ins w:id="135" w:author="Stefan Bjornander" w:date="2015-04-26T09:49:00Z">
        <w:r w:rsidRPr="00903DBA">
          <w:t xml:space="preserve">IF LEFT_PAREN </w:t>
        </w:r>
      </w:ins>
      <w:ins w:id="136" w:author="Stefan Bjornander" w:date="2015-04-26T10:08:00Z">
        <w:r w:rsidRPr="00903DBA">
          <w:t xml:space="preserve">logical_expression </w:t>
        </w:r>
      </w:ins>
      <w:ins w:id="137" w:author="Stefan Bjornander" w:date="2015-04-26T09:49:00Z">
        <w:r w:rsidRPr="00903DBA">
          <w:t>RIGHT_PAREN statement ELSE statement</w:t>
        </w:r>
      </w:ins>
    </w:p>
    <w:p w14:paraId="2F7D1A5D" w14:textId="77777777" w:rsidR="00516DD1" w:rsidRPr="00903DBA" w:rsidRDefault="00516DD1" w:rsidP="00516DD1">
      <w:pPr>
        <w:pStyle w:val="Code"/>
      </w:pPr>
      <w:ins w:id="138" w:author="Stefan Bjornander" w:date="2015-04-26T10:08:00Z">
        <w:r w:rsidRPr="00903DBA">
          <w:t xml:space="preserve">  | </w:t>
        </w:r>
      </w:ins>
      <w:r w:rsidRPr="00903DBA">
        <w:t>...</w:t>
      </w:r>
    </w:p>
    <w:p w14:paraId="6D69375A" w14:textId="2C4443AE" w:rsidR="00516DD1" w:rsidRPr="00903DBA" w:rsidRDefault="00516DD1">
      <w:pPr>
        <w:rPr>
          <w:ins w:id="139" w:author="Stefan Bjornander" w:date="2015-04-26T09:47:00Z"/>
        </w:rPr>
        <w:pPrChange w:id="140" w:author="Stefan Bjornander" w:date="2015-04-26T09:25:00Z">
          <w:pPr>
            <w:pStyle w:val="Code"/>
          </w:pPr>
        </w:pPrChange>
      </w:pPr>
      <w:ins w:id="141" w:author="Stefan Bjornander" w:date="2015-04-26T09:51:00Z">
        <w:r w:rsidRPr="00903DBA">
          <w:rPr>
            <w:noProof/>
          </w:rPr>
          <w:t xml:space="preserve">To solve the problem, we need a more complicated </w:t>
        </w:r>
      </w:ins>
      <w:ins w:id="142" w:author="Stefan Bjornander" w:date="2015-04-26T09:53:00Z">
        <w:r w:rsidRPr="00903DBA">
          <w:rPr>
            <w:noProof/>
          </w:rPr>
          <w:t>set of rules</w:t>
        </w:r>
      </w:ins>
      <w:r w:rsidRPr="00903DBA">
        <w:rPr>
          <w:noProof/>
        </w:rPr>
        <w:t xml:space="preserve"> that works with open and closed statements.</w:t>
      </w:r>
      <w:ins w:id="143" w:author="Stefan Bjornander" w:date="2015-04-26T09:54:00Z">
        <w:r w:rsidRPr="00903DBA">
          <w:rPr>
            <w:noProof/>
          </w:rPr>
          <w:t xml:space="preserve"> The </w:t>
        </w:r>
      </w:ins>
      <w:ins w:id="144" w:author="Stefan Bjornander" w:date="2015-04-26T09:57:00Z">
        <w:r w:rsidRPr="00903DBA">
          <w:rPr>
            <w:noProof/>
          </w:rPr>
          <w:t xml:space="preserve">following set is unambiguous in that way that it always connects each </w:t>
        </w:r>
        <w:r w:rsidRPr="00903DBA">
          <w:rPr>
            <w:rStyle w:val="CodeInText"/>
            <w:i/>
            <w:noProof/>
            <w:rPrChange w:id="145" w:author="Stefan Bjornander" w:date="2015-04-26T09:58:00Z">
              <w:rPr>
                <w:rStyle w:val="CodeInText"/>
              </w:rPr>
            </w:rPrChange>
          </w:rPr>
          <w:t>else</w:t>
        </w:r>
        <w:r w:rsidRPr="00903DBA">
          <w:rPr>
            <w:noProof/>
          </w:rPr>
          <w:t xml:space="preserve"> with the</w:t>
        </w:r>
      </w:ins>
      <w:ins w:id="146" w:author="Stefan Bjornander" w:date="2015-04-26T09:58:00Z">
        <w:r w:rsidRPr="00903DBA">
          <w:rPr>
            <w:noProof/>
          </w:rPr>
          <w:t xml:space="preserve"> latest preceding</w:t>
        </w:r>
      </w:ins>
      <w:ins w:id="147" w:author="Stefan Bjornander" w:date="2015-04-26T09:57:00Z">
        <w:r w:rsidRPr="00903DBA">
          <w:rPr>
            <w:noProof/>
          </w:rPr>
          <w:t xml:space="preserve"> </w:t>
        </w:r>
      </w:ins>
      <w:ins w:id="148" w:author="Stefan Bjornander" w:date="2015-04-26T09:58:00Z">
        <w:r w:rsidRPr="00903DBA">
          <w:rPr>
            <w:rStyle w:val="CodeInText"/>
            <w:i/>
            <w:noProof/>
            <w:rPrChange w:id="149"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lastRenderedPageBreak/>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733710">
      <w:pPr>
        <w:pStyle w:val="Rubrik3"/>
        <w:numPr>
          <w:ilvl w:val="2"/>
          <w:numId w:val="170"/>
        </w:numPr>
      </w:pPr>
      <w:bookmarkStart w:id="150" w:name="_Toc57655994"/>
      <w:r w:rsidRPr="00903DBA">
        <w:t>The Forward-Jump Problem (Backpatching)</w:t>
      </w:r>
      <w:bookmarkEnd w:id="150"/>
    </w:p>
    <w:p w14:paraId="15980895" w14:textId="77777777" w:rsidR="00733710" w:rsidRPr="00903DBA" w:rsidRDefault="00733710" w:rsidP="00733710">
      <w:ins w:id="151" w:author="Stefan Bjornander" w:date="2015-04-26T09:25:00Z">
        <w:r w:rsidRPr="00903DBA">
          <w:t xml:space="preserve">When generating </w:t>
        </w:r>
      </w:ins>
      <w:r w:rsidRPr="00903DBA">
        <w:t xml:space="preserve">middle code instructions for </w:t>
      </w:r>
      <w:ins w:id="152" w:author="Stefan Bjornander" w:date="2015-04-26T09:25:00Z">
        <w:r w:rsidRPr="00903DBA">
          <w:t xml:space="preserve">expressions </w:t>
        </w:r>
      </w:ins>
      <w:r w:rsidRPr="00903DBA">
        <w:t>or</w:t>
      </w:r>
      <w:ins w:id="153" w:author="Stefan Bjornander" w:date="2015-04-26T09:25:00Z">
        <w:r w:rsidRPr="00903DBA">
          <w:t xml:space="preserve"> statement</w:t>
        </w:r>
      </w:ins>
      <w:r w:rsidRPr="00903DBA">
        <w:t>s</w:t>
      </w:r>
      <w:ins w:id="154" w:author="Stefan Bjornander" w:date="2015-04-26T09:25:00Z">
        <w:r w:rsidRPr="00903DBA">
          <w:t>, a common situation is that we</w:t>
        </w:r>
      </w:ins>
      <w:ins w:id="15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lastRenderedPageBreak/>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50260F0E"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392B3E">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lastRenderedPageBreak/>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lastRenderedPageBreak/>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91035C">
      <w:pPr>
        <w:pStyle w:val="Rubrik3"/>
        <w:rPr>
          <w:highlight w:val="white"/>
        </w:rPr>
      </w:pPr>
      <w:bookmarkStart w:id="156" w:name="_Toc57655995"/>
      <w:r w:rsidRPr="00903DBA">
        <w:rPr>
          <w:highlight w:val="white"/>
        </w:rPr>
        <w:t>The Statement Class</w:t>
      </w:r>
      <w:bookmarkEnd w:id="156"/>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lastRenderedPageBreak/>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7175D9">
      <w:pPr>
        <w:pStyle w:val="Rubrik3"/>
      </w:pPr>
      <w:bookmarkStart w:id="157" w:name="_Toc57655998"/>
      <w:r>
        <w:t>Statements</w:t>
      </w:r>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7175D9">
      <w:pPr>
        <w:pStyle w:val="Rubrik3"/>
      </w:pPr>
      <w:r>
        <w:t>The If Statemen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7B558D">
      <w:pPr>
        <w:pStyle w:val="Rubrik3"/>
        <w:numPr>
          <w:ilvl w:val="2"/>
          <w:numId w:val="179"/>
        </w:numPr>
      </w:pPr>
      <w:r>
        <w:t>The If-Else Statemen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7175D9">
      <w:pPr>
        <w:pStyle w:val="Rubrik3"/>
      </w:pPr>
      <w:r w:rsidRPr="00903DBA">
        <w:t xml:space="preserve">The </w:t>
      </w:r>
      <w:r w:rsidR="004B7BC0" w:rsidRPr="00903DBA">
        <w:t>Switch S</w:t>
      </w:r>
      <w:r w:rsidRPr="00903DBA">
        <w:t>tatement</w:t>
      </w:r>
      <w:bookmarkEnd w:id="157"/>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bookmarkStart w:id="158" w:name="_Toc57655999"/>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445C4">
      <w:pPr>
        <w:pStyle w:val="Rubrik3"/>
        <w:rPr>
          <w:highlight w:val="white"/>
        </w:rPr>
      </w:pPr>
      <w:r w:rsidRPr="00903DBA">
        <w:rPr>
          <w:highlight w:val="white"/>
        </w:rPr>
        <w:lastRenderedPageBreak/>
        <w:t>The Case Statement</w:t>
      </w:r>
      <w:bookmarkEnd w:id="158"/>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97551C">
      <w:pPr>
        <w:pStyle w:val="Rubrik3"/>
        <w:numPr>
          <w:ilvl w:val="2"/>
          <w:numId w:val="120"/>
        </w:numPr>
      </w:pPr>
      <w:bookmarkStart w:id="159" w:name="_Toc57656000"/>
      <w:bookmarkStart w:id="160" w:name="_Hlk57714514"/>
      <w:r w:rsidRPr="00903DBA">
        <w:t>The Default Statement</w:t>
      </w:r>
      <w:bookmarkEnd w:id="159"/>
    </w:p>
    <w:p w14:paraId="47FEFDBB" w14:textId="77777777" w:rsidR="007778D5" w:rsidRPr="007778D5" w:rsidRDefault="007778D5" w:rsidP="007778D5">
      <w:pPr>
        <w:pStyle w:val="Code"/>
        <w:rPr>
          <w:highlight w:val="white"/>
        </w:rPr>
      </w:pPr>
      <w:bookmarkStart w:id="161" w:name="_Toc57656001"/>
      <w:bookmarkStart w:id="162" w:name="_Hlk57714542"/>
      <w:bookmarkEnd w:id="160"/>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0D017D">
      <w:pPr>
        <w:pStyle w:val="Rubrik3"/>
        <w:numPr>
          <w:ilvl w:val="2"/>
          <w:numId w:val="120"/>
        </w:numPr>
      </w:pPr>
      <w:r w:rsidRPr="00903DBA">
        <w:t>The While Statement</w:t>
      </w:r>
      <w:bookmarkEnd w:id="161"/>
    </w:p>
    <w:bookmarkEnd w:id="16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63" w:name="_Toc57656002"/>
      <w:bookmarkStart w:id="16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7175D9">
      <w:pPr>
        <w:pStyle w:val="Rubrik3"/>
        <w:numPr>
          <w:ilvl w:val="2"/>
          <w:numId w:val="120"/>
        </w:numPr>
      </w:pPr>
      <w:r w:rsidRPr="00903DBA">
        <w:t>The Do Statement</w:t>
      </w:r>
      <w:bookmarkEnd w:id="163"/>
    </w:p>
    <w:p w14:paraId="26DBA22D" w14:textId="77777777" w:rsidR="003D3DC2" w:rsidRPr="003D3DC2" w:rsidRDefault="003D3DC2" w:rsidP="003D3DC2">
      <w:pPr>
        <w:pStyle w:val="Code"/>
        <w:rPr>
          <w:highlight w:val="white"/>
        </w:rPr>
      </w:pPr>
      <w:bookmarkStart w:id="165" w:name="_Toc57656003"/>
      <w:bookmarkStart w:id="166" w:name="_Hlk57716788"/>
      <w:bookmarkEnd w:id="16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7175D9">
      <w:pPr>
        <w:pStyle w:val="Rubrik3"/>
        <w:numPr>
          <w:ilvl w:val="2"/>
          <w:numId w:val="120"/>
        </w:numPr>
      </w:pPr>
      <w:r w:rsidRPr="00903DBA">
        <w:t>The For Statement</w:t>
      </w:r>
      <w:bookmarkEnd w:id="165"/>
    </w:p>
    <w:p w14:paraId="77D4FC28" w14:textId="77777777" w:rsidR="001249C1" w:rsidRPr="001249C1" w:rsidRDefault="001249C1" w:rsidP="001249C1">
      <w:pPr>
        <w:pStyle w:val="Code"/>
        <w:rPr>
          <w:highlight w:val="white"/>
        </w:rPr>
      </w:pPr>
      <w:bookmarkStart w:id="167" w:name="_Toc57656004"/>
      <w:bookmarkStart w:id="168" w:name="_Hlk57716817"/>
      <w:bookmarkEnd w:id="16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lastRenderedPageBreak/>
        <w:t xml:space="preserve">    };</w:t>
      </w:r>
    </w:p>
    <w:p w14:paraId="278EEE5A" w14:textId="65954336" w:rsidR="006C67B8" w:rsidRPr="00903DBA" w:rsidRDefault="00AB1C70" w:rsidP="006C67B8">
      <w:pPr>
        <w:pStyle w:val="Rubrik3"/>
      </w:pPr>
      <w:r w:rsidRPr="00903DBA">
        <w:t xml:space="preserve">Label and </w:t>
      </w:r>
      <w:r w:rsidR="00C0170C">
        <w:t>Jump</w:t>
      </w:r>
      <w:r w:rsidRPr="00903DBA">
        <w:t xml:space="preserve"> Statement</w:t>
      </w:r>
      <w:bookmarkEnd w:id="167"/>
    </w:p>
    <w:bookmarkEnd w:id="16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E02F96">
      <w:pPr>
        <w:pStyle w:val="Rubrik3"/>
      </w:pPr>
      <w:bookmarkStart w:id="169" w:name="_Toc57656005"/>
      <w:bookmarkStart w:id="170" w:name="_Hlk57716901"/>
      <w:r>
        <w:t xml:space="preserve">The </w:t>
      </w:r>
      <w:r w:rsidR="00E02F96" w:rsidRPr="00903DBA">
        <w:t>Return Statement</w:t>
      </w:r>
      <w:bookmarkEnd w:id="169"/>
    </w:p>
    <w:bookmarkEnd w:id="170"/>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71" w:name="_Toc57656006"/>
      <w:bookmarkStart w:id="17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866410">
      <w:pPr>
        <w:pStyle w:val="Rubrik3"/>
      </w:pPr>
      <w:r w:rsidRPr="00903DBA">
        <w:t>Optional Expression Statement</w:t>
      </w:r>
      <w:bookmarkEnd w:id="171"/>
      <w:r w:rsidR="001D5C33">
        <w:t>s</w:t>
      </w:r>
    </w:p>
    <w:bookmarkEnd w:id="17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6928E19E"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392B3E">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bookmarkStart w:id="173" w:name="_Toc57656007"/>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830081">
      <w:pPr>
        <w:pStyle w:val="Rubrik3"/>
      </w:pPr>
      <w:r w:rsidRPr="00903DBA">
        <w:t>Block Statement</w:t>
      </w:r>
      <w:bookmarkEnd w:id="173"/>
      <w:r w:rsidR="001D5C33">
        <w:t>s</w:t>
      </w:r>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lastRenderedPageBreak/>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017213">
      <w:pPr>
        <w:pStyle w:val="Rubrik3"/>
        <w:tabs>
          <w:tab w:val="num" w:pos="360"/>
        </w:tabs>
      </w:pPr>
      <w:bookmarkStart w:id="174" w:name="_Toc57656009"/>
      <w:r w:rsidRPr="00903DBA">
        <w:t>Jump Register Statements</w:t>
      </w:r>
      <w:bookmarkEnd w:id="174"/>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bookmarkStart w:id="175" w:name="_Toc57656010"/>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78248B">
      <w:pPr>
        <w:pStyle w:val="Rubrik3"/>
      </w:pPr>
      <w:r w:rsidRPr="00903DBA">
        <w:t>Interrupt Statements</w:t>
      </w:r>
      <w:bookmarkEnd w:id="175"/>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76" w:name="_Toc57656011"/>
      <w:bookmarkStart w:id="17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78248B">
      <w:pPr>
        <w:pStyle w:val="Rubrik3"/>
      </w:pPr>
      <w:r w:rsidRPr="00903DBA">
        <w:t>System Call Statements</w:t>
      </w:r>
      <w:bookmarkEnd w:id="176"/>
    </w:p>
    <w:bookmarkEnd w:id="17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78" w:name="_Toc57656012"/>
      <w:bookmarkStart w:id="17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895D52">
      <w:pPr>
        <w:pStyle w:val="Rubrik2"/>
      </w:pPr>
      <w:r w:rsidRPr="00903DBA">
        <w:t>Expression</w:t>
      </w:r>
      <w:r w:rsidR="00FE4E0C" w:rsidRPr="00903DBA">
        <w:t>s</w:t>
      </w:r>
      <w:bookmarkEnd w:id="178"/>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733710">
      <w:pPr>
        <w:pStyle w:val="Rubrik3"/>
        <w:rPr>
          <w:highlight w:val="white"/>
        </w:rPr>
      </w:pPr>
      <w:bookmarkStart w:id="180" w:name="_Toc57656013"/>
      <w:bookmarkEnd w:id="179"/>
      <w:r w:rsidRPr="00903DBA">
        <w:rPr>
          <w:highlight w:val="white"/>
        </w:rPr>
        <w:lastRenderedPageBreak/>
        <w:t>The Expression Class</w:t>
      </w:r>
      <w:bookmarkEnd w:id="180"/>
      <w:r w:rsidR="00D901C7">
        <w:rPr>
          <w:highlight w:val="white"/>
        </w:rPr>
        <w:t xml:space="preserve"> (Short and Long List)</w:t>
      </w:r>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lastRenderedPageBreak/>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3F4CBF">
      <w:pPr>
        <w:pStyle w:val="Rubrik3"/>
        <w:rPr>
          <w:highlight w:val="white"/>
        </w:rPr>
      </w:pPr>
      <w:r>
        <w:rPr>
          <w:highlight w:val="white"/>
        </w:rPr>
        <w:t>Optional Expressions</w:t>
      </w:r>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3F4CBF">
      <w:pPr>
        <w:pStyle w:val="Rubrik3"/>
        <w:rPr>
          <w:highlight w:val="white"/>
        </w:rPr>
      </w:pPr>
      <w:r>
        <w:rPr>
          <w:highlight w:val="white"/>
        </w:rPr>
        <w:t>The Comma Expression</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152085">
      <w:pPr>
        <w:pStyle w:val="Rubrik3"/>
      </w:pPr>
      <w:bookmarkStart w:id="181" w:name="_Toc57656014"/>
      <w:r w:rsidRPr="00903DBA">
        <w:t xml:space="preserve">The </w:t>
      </w:r>
      <w:r w:rsidR="009E1435" w:rsidRPr="00903DBA">
        <w:t>Assignment Expression</w:t>
      </w:r>
      <w:bookmarkEnd w:id="181"/>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lastRenderedPageBreak/>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F82E42">
      <w:pPr>
        <w:pStyle w:val="Rubrik3"/>
        <w:numPr>
          <w:ilvl w:val="2"/>
          <w:numId w:val="121"/>
        </w:numPr>
      </w:pPr>
      <w:bookmarkStart w:id="182" w:name="_Toc57656015"/>
      <w:bookmarkStart w:id="183" w:name="_Hlk57717624"/>
      <w:r w:rsidRPr="00903DBA">
        <w:t>The Condition Expression</w:t>
      </w:r>
      <w:bookmarkEnd w:id="182"/>
    </w:p>
    <w:bookmarkEnd w:id="183"/>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DE54CF">
      <w:pPr>
        <w:pStyle w:val="Rubrik3"/>
        <w:numPr>
          <w:ilvl w:val="2"/>
          <w:numId w:val="122"/>
        </w:numPr>
      </w:pPr>
      <w:bookmarkStart w:id="184" w:name="_Toc57656016"/>
      <w:bookmarkStart w:id="185" w:name="_Hlk57718199"/>
      <w:r w:rsidRPr="00903DBA">
        <w:t>Constant Expression</w:t>
      </w:r>
      <w:bookmarkEnd w:id="184"/>
    </w:p>
    <w:bookmarkEnd w:id="185"/>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566563">
      <w:pPr>
        <w:pStyle w:val="Rubrik3"/>
        <w:numPr>
          <w:ilvl w:val="2"/>
          <w:numId w:val="123"/>
        </w:numPr>
      </w:pPr>
      <w:bookmarkStart w:id="186" w:name="_Toc57656017"/>
      <w:bookmarkStart w:id="187" w:name="_Hlk57718244"/>
      <w:r w:rsidRPr="00903DBA">
        <w:t>Logical Expression</w:t>
      </w:r>
      <w:r w:rsidR="00F4495B" w:rsidRPr="00903DBA">
        <w:t>s</w:t>
      </w:r>
      <w:bookmarkEnd w:id="186"/>
    </w:p>
    <w:bookmarkEnd w:id="187"/>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B75EFB">
      <w:pPr>
        <w:pStyle w:val="Rubrik3"/>
        <w:rPr>
          <w:highlight w:val="white"/>
        </w:rPr>
      </w:pPr>
      <w:bookmarkStart w:id="188" w:name="_Toc57656018"/>
      <w:bookmarkStart w:id="189" w:name="_Hlk57718416"/>
      <w:r w:rsidRPr="00903DBA">
        <w:rPr>
          <w:highlight w:val="white"/>
        </w:rPr>
        <w:lastRenderedPageBreak/>
        <w:t>Bitwise Expression</w:t>
      </w:r>
      <w:r w:rsidR="00A26FB4" w:rsidRPr="00903DBA">
        <w:rPr>
          <w:highlight w:val="white"/>
        </w:rPr>
        <w:t>s</w:t>
      </w:r>
      <w:bookmarkEnd w:id="188"/>
    </w:p>
    <w:bookmarkEnd w:id="189"/>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B045AA">
      <w:pPr>
        <w:pStyle w:val="Rubrik3"/>
        <w:numPr>
          <w:ilvl w:val="2"/>
          <w:numId w:val="126"/>
        </w:numPr>
      </w:pPr>
      <w:bookmarkStart w:id="190" w:name="_Toc57656019"/>
      <w:bookmarkStart w:id="191" w:name="_Hlk57718508"/>
      <w:bookmarkEnd w:id="59"/>
      <w:r w:rsidRPr="00903DBA">
        <w:t>Shift Expression</w:t>
      </w:r>
      <w:bookmarkEnd w:id="190"/>
    </w:p>
    <w:bookmarkEnd w:id="191"/>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lastRenderedPageBreak/>
        <w:t xml:space="preserve">  | RIGHT_SHIFT { $$ = MiddleOperator.ShiftRight; };</w:t>
      </w:r>
    </w:p>
    <w:p w14:paraId="5B11A049" w14:textId="24754F8F" w:rsidR="00E863B5" w:rsidRPr="00903DBA" w:rsidRDefault="00E863B5" w:rsidP="00E863B5">
      <w:pPr>
        <w:pStyle w:val="Rubrik3"/>
        <w:numPr>
          <w:ilvl w:val="2"/>
          <w:numId w:val="126"/>
        </w:numPr>
      </w:pPr>
      <w:bookmarkStart w:id="192" w:name="_Toc57656020"/>
      <w:r w:rsidRPr="00903DBA">
        <w:t>Equality and Relation Expressions</w:t>
      </w:r>
      <w:bookmarkEnd w:id="192"/>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772FA0">
      <w:pPr>
        <w:pStyle w:val="Rubrik3"/>
      </w:pPr>
      <w:bookmarkStart w:id="193" w:name="_Toc57656021"/>
      <w:bookmarkStart w:id="194" w:name="_Hlk57718721"/>
      <w:r w:rsidRPr="00903DBA">
        <w:t xml:space="preserve">Addition </w:t>
      </w:r>
      <w:r w:rsidR="009D2617" w:rsidRPr="00903DBA">
        <w:t xml:space="preserve">and Subtraction </w:t>
      </w:r>
      <w:r w:rsidRPr="00903DBA">
        <w:t>Expression</w:t>
      </w:r>
      <w:bookmarkEnd w:id="193"/>
    </w:p>
    <w:bookmarkEnd w:id="194"/>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2119D">
      <w:pPr>
        <w:pStyle w:val="Rubrik3"/>
        <w:rPr>
          <w:highlight w:val="white"/>
        </w:rPr>
      </w:pPr>
      <w:bookmarkStart w:id="195" w:name="_Toc57656022"/>
      <w:bookmarkStart w:id="196" w:name="_Hlk57718742"/>
      <w:r w:rsidRPr="00903DBA">
        <w:rPr>
          <w:highlight w:val="white"/>
        </w:rPr>
        <w:t>Multiplication Expressions</w:t>
      </w:r>
      <w:bookmarkEnd w:id="195"/>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196"/>
    <w:p w14:paraId="0C6E35DE" w14:textId="77777777" w:rsidR="0062119D" w:rsidRPr="00903DBA" w:rsidRDefault="0062119D" w:rsidP="0062119D">
      <w:pPr>
        <w:pStyle w:val="CodeHeader"/>
      </w:pPr>
      <w:r w:rsidRPr="00903DBA">
        <w:lastRenderedPageBreak/>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F158B0">
      <w:pPr>
        <w:pStyle w:val="Rubrik3"/>
      </w:pPr>
      <w:bookmarkStart w:id="197" w:name="_Toc57656023"/>
      <w:bookmarkStart w:id="198" w:name="_Hlk57718763"/>
      <w:r w:rsidRPr="00903DBA">
        <w:t>Cast</w:t>
      </w:r>
      <w:r w:rsidR="00F158B0" w:rsidRPr="00903DBA">
        <w:t xml:space="preserve"> Expressions</w:t>
      </w:r>
      <w:bookmarkEnd w:id="197"/>
    </w:p>
    <w:bookmarkEnd w:id="198"/>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36360">
      <w:pPr>
        <w:pStyle w:val="Rubrik3"/>
      </w:pPr>
      <w:bookmarkStart w:id="199" w:name="_Toc57656024"/>
      <w:bookmarkStart w:id="200" w:name="_Hlk57718797"/>
      <w:r w:rsidRPr="00903DBA">
        <w:t>Prefix Expression</w:t>
      </w:r>
      <w:bookmarkEnd w:id="199"/>
    </w:p>
    <w:bookmarkEnd w:id="200"/>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lastRenderedPageBreak/>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1E24F7">
      <w:pPr>
        <w:pStyle w:val="Rubrik3"/>
        <w:rPr>
          <w:highlight w:val="white"/>
        </w:rPr>
      </w:pPr>
      <w:bookmarkStart w:id="201" w:name="_Toc57656032"/>
      <w:bookmarkStart w:id="202" w:name="_Hlk57718941"/>
      <w:r w:rsidRPr="00903DBA">
        <w:rPr>
          <w:highlight w:val="white"/>
        </w:rPr>
        <w:t>Postfix</w:t>
      </w:r>
      <w:r w:rsidR="003C22BE">
        <w:rPr>
          <w:highlight w:val="white"/>
        </w:rPr>
        <w:t xml:space="preserve"> </w:t>
      </w:r>
      <w:r w:rsidRPr="00903DBA">
        <w:rPr>
          <w:highlight w:val="white"/>
        </w:rPr>
        <w:t>Expression</w:t>
      </w:r>
      <w:bookmarkEnd w:id="201"/>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lastRenderedPageBreak/>
        <w:t>Function call</w:t>
      </w:r>
      <w:r w:rsidR="00520FAA">
        <w:t>s</w:t>
      </w:r>
    </w:p>
    <w:bookmarkEnd w:id="202"/>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03" w:name="_Hlk57718959"/>
    </w:p>
    <w:bookmarkEnd w:id="203"/>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04"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04"/>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D37AFD">
      <w:pPr>
        <w:pStyle w:val="Rubrik3"/>
        <w:rPr>
          <w:highlight w:val="white"/>
        </w:rPr>
      </w:pPr>
      <w:bookmarkStart w:id="205" w:name="_Toc57656038"/>
      <w:bookmarkStart w:id="206" w:name="_Hlk57719163"/>
      <w:r w:rsidRPr="00903DBA">
        <w:rPr>
          <w:highlight w:val="white"/>
        </w:rPr>
        <w:t>Primary Expressions</w:t>
      </w:r>
      <w:bookmarkEnd w:id="205"/>
    </w:p>
    <w:bookmarkEnd w:id="206"/>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lastRenderedPageBreak/>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05497F6B"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392B3E">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5E5A36">
      <w:pPr>
        <w:pStyle w:val="Rubrik1"/>
      </w:pPr>
      <w:bookmarkStart w:id="207" w:name="_Ref54202176"/>
      <w:bookmarkStart w:id="208" w:name="_Ref54202192"/>
      <w:bookmarkStart w:id="209" w:name="_Ref54264860"/>
      <w:bookmarkStart w:id="210" w:name="_Toc57656039"/>
      <w:r>
        <w:lastRenderedPageBreak/>
        <w:t>Middle Code Generation</w:t>
      </w:r>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3D0930">
      <w:pPr>
        <w:pStyle w:val="Rubrik2"/>
      </w:pPr>
      <w:r w:rsidRPr="00903DBA">
        <w:t>The MiddleCode Class</w:t>
      </w:r>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lastRenderedPageBreak/>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lastRenderedPageBreak/>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lastRenderedPageBreak/>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5E5A36">
      <w:pPr>
        <w:pStyle w:val="Rubrik3"/>
      </w:pPr>
      <w:bookmarkStart w:id="211" w:name="_Toc57655988"/>
      <w:r w:rsidRPr="00903DBA">
        <w:t>Backpatching</w:t>
      </w:r>
      <w:bookmarkEnd w:id="211"/>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587AB2">
      <w:pPr>
        <w:pStyle w:val="Rubrik2"/>
      </w:pPr>
      <w:r>
        <w:lastRenderedPageBreak/>
        <w:t>Declarations</w:t>
      </w:r>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5E5A36">
      <w:pPr>
        <w:pStyle w:val="Rubrik3"/>
      </w:pPr>
      <w:r w:rsidRPr="00903DBA">
        <w:t>Function Definition</w:t>
      </w:r>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42BEB044"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392B3E">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5C908495"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392B3E">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0C4DA4DA"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392B3E">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102EE4AC"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392B3E">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5E5A36">
      <w:pPr>
        <w:pStyle w:val="Rubrik3"/>
        <w:rPr>
          <w:highlight w:val="white"/>
        </w:rPr>
      </w:pPr>
      <w:r w:rsidRPr="00F92D57">
        <w:rPr>
          <w:highlight w:val="white"/>
        </w:rPr>
        <w:t>Specifier List</w:t>
      </w:r>
    </w:p>
    <w:p w14:paraId="39C992C2" w14:textId="77777777" w:rsidR="005E5A36" w:rsidRPr="00903DBA" w:rsidRDefault="005E5A36" w:rsidP="00E93BF4">
      <w:pPr>
        <w:pStyle w:val="Rubrik3"/>
        <w:rPr>
          <w:highlight w:val="white"/>
        </w:rPr>
      </w:pPr>
      <w:r w:rsidRPr="00903DBA">
        <w:rPr>
          <w:highlight w:val="white"/>
        </w:rPr>
        <w:t>Structs and Unions</w:t>
      </w:r>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E93BF4">
      <w:pPr>
        <w:pStyle w:val="Rubrik3"/>
        <w:rPr>
          <w:highlight w:val="white"/>
        </w:rPr>
      </w:pPr>
      <w:r w:rsidRPr="00F92D57">
        <w:rPr>
          <w:highlight w:val="white"/>
        </w:rPr>
        <w:t>Enumeration</w:t>
      </w:r>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587AB2">
      <w:pPr>
        <w:pStyle w:val="Rubrik3"/>
        <w:rPr>
          <w:highlight w:val="white"/>
        </w:rPr>
      </w:pPr>
      <w:r>
        <w:rPr>
          <w:highlight w:val="white"/>
        </w:rPr>
        <w:t>Declarator</w:t>
      </w:r>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2020C731"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392B3E">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617FFB4C"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392B3E">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5E5A36">
      <w:pPr>
        <w:pStyle w:val="Rubrik3"/>
        <w:rPr>
          <w:highlight w:val="white"/>
        </w:rPr>
      </w:pPr>
      <w:r>
        <w:rPr>
          <w:highlight w:val="white"/>
        </w:rPr>
        <w:t>Pointer declarator</w:t>
      </w:r>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5E5A36">
      <w:pPr>
        <w:pStyle w:val="Rubrik3"/>
        <w:rPr>
          <w:highlight w:val="white"/>
        </w:rPr>
      </w:pPr>
      <w:r>
        <w:rPr>
          <w:highlight w:val="white"/>
        </w:rPr>
        <w:t>Direct Declarator</w:t>
      </w:r>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lastRenderedPageBreak/>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5E5A36">
      <w:pPr>
        <w:pStyle w:val="Rubrik3"/>
        <w:rPr>
          <w:highlight w:val="white"/>
        </w:rPr>
      </w:pPr>
      <w:r>
        <w:rPr>
          <w:highlight w:val="white"/>
        </w:rPr>
        <w:t>Parameters</w:t>
      </w:r>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DC7A6CA"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392B3E">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E93BF4">
      <w:pPr>
        <w:pStyle w:val="Rubrik3"/>
        <w:rPr>
          <w:highlight w:val="white"/>
        </w:rPr>
      </w:pPr>
      <w:r w:rsidRPr="00903DBA">
        <w:rPr>
          <w:highlight w:val="white"/>
        </w:rPr>
        <w:t>Abstract Declarator</w:t>
      </w:r>
    </w:p>
    <w:p w14:paraId="7BB9D4BF" w14:textId="77777777" w:rsidR="005E5A36" w:rsidRPr="00903DBA" w:rsidRDefault="005E5A36" w:rsidP="005E5A36">
      <w:pPr>
        <w:pStyle w:val="Rubrik2"/>
        <w:rPr>
          <w:highlight w:val="white"/>
        </w:rPr>
      </w:pPr>
      <w:r w:rsidRPr="00903DBA">
        <w:rPr>
          <w:highlight w:val="white"/>
        </w:rPr>
        <w:t>Statements</w:t>
      </w:r>
    </w:p>
    <w:p w14:paraId="2323AF81" w14:textId="77777777" w:rsidR="005E5A36" w:rsidRPr="00903DBA" w:rsidRDefault="005E5A36" w:rsidP="005E5A36">
      <w:pPr>
        <w:pStyle w:val="Rubrik3"/>
      </w:pPr>
      <w:bookmarkStart w:id="212" w:name="_Toc57655996"/>
      <w:r w:rsidRPr="00903DBA">
        <w:t>The If Statement</w:t>
      </w:r>
      <w:bookmarkEnd w:id="212"/>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lastRenderedPageBreak/>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7659B">
      <w:pPr>
        <w:pStyle w:val="Rubrik3"/>
        <w:rPr>
          <w:highlight w:val="white"/>
        </w:rPr>
      </w:pPr>
      <w:r>
        <w:rPr>
          <w:highlight w:val="white"/>
        </w:rPr>
        <w:t>The If-Else Statement</w:t>
      </w:r>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5E5A36">
      <w:pPr>
        <w:pStyle w:val="Rubrik3"/>
      </w:pPr>
      <w:r>
        <w:t>The Switch Statement</w:t>
      </w:r>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lastRenderedPageBreak/>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42CE2830"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392B3E">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lastRenderedPageBreak/>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5E5A36">
      <w:pPr>
        <w:pStyle w:val="Rubrik3"/>
      </w:pPr>
      <w:r>
        <w:t>The Case Statement</w:t>
      </w:r>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5E5A36">
      <w:pPr>
        <w:pStyle w:val="Rubrik3"/>
      </w:pPr>
      <w:r w:rsidRPr="00903DBA">
        <w:lastRenderedPageBreak/>
        <w:t>The Default Statemen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5E5A36">
      <w:pPr>
        <w:pStyle w:val="Rubrik3"/>
      </w:pPr>
      <w:r w:rsidRPr="00903DBA">
        <w:t>The While Statement</w:t>
      </w:r>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lastRenderedPageBreak/>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5E5A36">
      <w:pPr>
        <w:pStyle w:val="Rubrik3"/>
      </w:pPr>
      <w:r w:rsidRPr="00903DBA">
        <w:t>The Do Statement</w:t>
      </w:r>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5E5A36">
      <w:pPr>
        <w:pStyle w:val="Rubrik3"/>
      </w:pPr>
      <w:r w:rsidRPr="00903DBA">
        <w:t>The For Statement</w:t>
      </w:r>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lastRenderedPageBreak/>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78248B">
      <w:pPr>
        <w:pStyle w:val="Rubrik3"/>
      </w:pPr>
      <w:r>
        <w:t xml:space="preserve">The </w:t>
      </w:r>
      <w:r w:rsidRPr="00903DBA">
        <w:t xml:space="preserve">Label and </w:t>
      </w:r>
      <w:r w:rsidR="003F7BCA">
        <w:t>Goto</w:t>
      </w:r>
      <w:r w:rsidRPr="00903DBA">
        <w:t xml:space="preserve"> Statement</w:t>
      </w:r>
      <w:r>
        <w:t>s</w:t>
      </w:r>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lastRenderedPageBreak/>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78248B">
      <w:pPr>
        <w:pStyle w:val="Rubrik3"/>
      </w:pPr>
      <w:r w:rsidRPr="00903DBA">
        <w:t>Return Statement</w:t>
      </w:r>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 xml:space="preserve">generates the code for setting the return value (if present) and return the execution to the calling function. If the function is main function it also adds code for exiting the </w:t>
      </w:r>
      <w:r w:rsidR="005F161D">
        <w:lastRenderedPageBreak/>
        <w:t>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78248B">
      <w:pPr>
        <w:pStyle w:val="Rubrik3"/>
      </w:pPr>
      <w:r w:rsidRPr="00903DBA">
        <w:t>Optional Expression Statement</w:t>
      </w:r>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78248B">
      <w:pPr>
        <w:pStyle w:val="Rubrik3"/>
      </w:pPr>
      <w:r w:rsidRPr="00903DBA">
        <w:lastRenderedPageBreak/>
        <w:t>Jump Register Statements</w:t>
      </w:r>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5E5A36">
      <w:pPr>
        <w:pStyle w:val="Rubrik3"/>
        <w:numPr>
          <w:ilvl w:val="2"/>
          <w:numId w:val="151"/>
        </w:numPr>
        <w:tabs>
          <w:tab w:val="num" w:pos="360"/>
        </w:tabs>
      </w:pPr>
      <w:r w:rsidRPr="00903DBA">
        <w:t>Interrupt Statements</w:t>
      </w:r>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5E5A36">
      <w:pPr>
        <w:pStyle w:val="Rubrik3"/>
        <w:numPr>
          <w:ilvl w:val="2"/>
          <w:numId w:val="152"/>
        </w:numPr>
        <w:tabs>
          <w:tab w:val="num" w:pos="360"/>
        </w:tabs>
      </w:pPr>
      <w:r w:rsidRPr="00903DBA">
        <w:t>System Call Statements</w:t>
      </w:r>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5E5A36">
      <w:pPr>
        <w:pStyle w:val="Rubrik2"/>
      </w:pPr>
      <w:r w:rsidRPr="00903DBA">
        <w:t>Expressions</w:t>
      </w:r>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B819DF">
      <w:pPr>
        <w:pStyle w:val="Rubrik3"/>
        <w:rPr>
          <w:highlight w:val="white"/>
        </w:rPr>
      </w:pPr>
      <w:r>
        <w:rPr>
          <w:highlight w:val="white"/>
        </w:rPr>
        <w:t>The Comma Expression</w:t>
      </w:r>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lastRenderedPageBreak/>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5E5A36">
      <w:pPr>
        <w:pStyle w:val="Rubrik3"/>
      </w:pPr>
      <w:r w:rsidRPr="00903DBA">
        <w:t>The Assignment Expression</w:t>
      </w:r>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lastRenderedPageBreak/>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5E5A36">
      <w:pPr>
        <w:pStyle w:val="Rubrik3"/>
      </w:pPr>
      <w:r w:rsidRPr="00903DBA">
        <w:t>The Condition Expression</w:t>
      </w:r>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lastRenderedPageBreak/>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lastRenderedPageBreak/>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5E5A36">
      <w:pPr>
        <w:pStyle w:val="Rubrik3"/>
      </w:pPr>
      <w:r w:rsidRPr="00903DBA">
        <w:t>Constant Expression</w:t>
      </w:r>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5E5A36">
      <w:pPr>
        <w:pStyle w:val="Rubrik3"/>
        <w:numPr>
          <w:ilvl w:val="2"/>
          <w:numId w:val="123"/>
        </w:numPr>
        <w:tabs>
          <w:tab w:val="num" w:pos="360"/>
        </w:tabs>
      </w:pPr>
      <w:r>
        <w:t xml:space="preserve">The </w:t>
      </w:r>
      <w:r w:rsidR="005E5A36" w:rsidRPr="00903DBA">
        <w:t xml:space="preserve">Logical </w:t>
      </w:r>
      <w:r>
        <w:t xml:space="preserve">Or </w:t>
      </w:r>
      <w:r w:rsidR="005E5A36" w:rsidRPr="00903DBA">
        <w:t>Expression</w:t>
      </w:r>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lastRenderedPageBreak/>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333E66">
      <w:pPr>
        <w:pStyle w:val="Rubrik3"/>
        <w:numPr>
          <w:ilvl w:val="2"/>
          <w:numId w:val="181"/>
        </w:numPr>
        <w:tabs>
          <w:tab w:val="num" w:pos="360"/>
        </w:tabs>
      </w:pPr>
      <w:r>
        <w:t xml:space="preserve">The </w:t>
      </w:r>
      <w:r w:rsidRPr="00903DBA">
        <w:t xml:space="preserve">Logical </w:t>
      </w:r>
      <w:r>
        <w:t xml:space="preserve">And </w:t>
      </w:r>
      <w:r w:rsidRPr="00903DBA">
        <w:t>Expression</w:t>
      </w:r>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lastRenderedPageBreak/>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5E5A36">
      <w:pPr>
        <w:pStyle w:val="Rubrik3"/>
        <w:numPr>
          <w:ilvl w:val="2"/>
          <w:numId w:val="11"/>
        </w:numPr>
        <w:tabs>
          <w:tab w:val="num" w:pos="360"/>
        </w:tabs>
        <w:rPr>
          <w:highlight w:val="white"/>
        </w:rPr>
      </w:pPr>
      <w:r w:rsidRPr="008B293C">
        <w:rPr>
          <w:highlight w:val="white"/>
        </w:rPr>
        <w:t>Bitwise Expressions</w:t>
      </w:r>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5E5A36">
      <w:pPr>
        <w:pStyle w:val="Rubrik3"/>
      </w:pPr>
      <w:r w:rsidRPr="00903DBA">
        <w:t>Shift Expression</w:t>
      </w:r>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5E5A36">
      <w:pPr>
        <w:pStyle w:val="Rubrik3"/>
      </w:pPr>
      <w:r w:rsidRPr="00903DBA">
        <w:t>Equality and Relation Expressions</w:t>
      </w:r>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lastRenderedPageBreak/>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lastRenderedPageBreak/>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F1C5FD1" w:rsidR="005E5A36" w:rsidRDefault="005E5A36" w:rsidP="001A1BB8">
      <w:pPr>
        <w:pStyle w:val="Rubrik3"/>
      </w:pPr>
      <w:r w:rsidRPr="00903DBA">
        <w:t>Addition and Subtraction Expression</w:t>
      </w:r>
    </w:p>
    <w:p w14:paraId="6E94B26F" w14:textId="1E03BAB2" w:rsidR="003A004A" w:rsidRPr="003A004A" w:rsidRDefault="003A004A" w:rsidP="003A004A">
      <w:r>
        <w:t>The addition and subtraction operators are a bit complicated, since it is possible to add and subtract pointers in C.</w:t>
      </w:r>
    </w:p>
    <w:p w14:paraId="6514F5CB" w14:textId="77777777" w:rsidR="005E5A36" w:rsidRPr="00903DBA" w:rsidRDefault="005E5A36" w:rsidP="005E5A36">
      <w:pPr>
        <w:pStyle w:val="CodeHeader"/>
      </w:pPr>
      <w:r w:rsidRPr="00903DBA">
        <w:t>MiddleCodeGenerator.cs</w:t>
      </w:r>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r w:rsidRPr="00903DBA">
        <w:rPr>
          <w:highlight w:val="white"/>
        </w:rPr>
        <w:t>Similar to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lastRenderedPageBreak/>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lastRenderedPageBreak/>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6A94DA65"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392B3E">
        <w:rPr>
          <w:highlight w:val="white"/>
        </w:rPr>
        <w:t>11</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571756F9" w:rsidR="005E5A36" w:rsidRPr="00903DBA" w:rsidRDefault="005E5A36" w:rsidP="005E5A36">
      <w:pPr>
        <w:rPr>
          <w:highlight w:val="white"/>
        </w:rPr>
      </w:pPr>
      <w:r w:rsidRPr="00903DBA">
        <w:rPr>
          <w:highlight w:val="white"/>
        </w:rPr>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392B3E">
        <w:rPr>
          <w:highlight w:val="white"/>
        </w:rPr>
        <w:t>11</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lastRenderedPageBreak/>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A4F0FAA" w:rsidR="005E5A36" w:rsidRPr="0024406E" w:rsidRDefault="005E5A36" w:rsidP="001A1BB8">
      <w:pPr>
        <w:pStyle w:val="Rubrik3"/>
        <w:rPr>
          <w:highlight w:val="white"/>
        </w:rPr>
      </w:pPr>
      <w:r w:rsidRPr="0024406E">
        <w:rPr>
          <w:highlight w:val="white"/>
        </w:rPr>
        <w:t>Multiplication Expressions</w:t>
      </w:r>
      <w:r w:rsidR="000B4F2B">
        <w:rPr>
          <w:highlight w:val="white"/>
        </w:rPr>
        <w:t xml:space="preserve"> // XXX</w:t>
      </w:r>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1A1BB8">
      <w:pPr>
        <w:pStyle w:val="Rubrik3"/>
      </w:pPr>
      <w:r w:rsidRPr="00903DBA">
        <w:lastRenderedPageBreak/>
        <w:t>Cast Expressions</w:t>
      </w:r>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5E5A36">
      <w:pPr>
        <w:pStyle w:val="Rubrik3"/>
      </w:pPr>
      <w:r w:rsidRPr="00903DBA">
        <w:t>Unary Addition Expressions</w:t>
      </w:r>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1A1BB8">
      <w:pPr>
        <w:pStyle w:val="Rubrik3"/>
        <w:rPr>
          <w:highlight w:val="white"/>
        </w:rPr>
      </w:pPr>
      <w:r w:rsidRPr="00DC37F5">
        <w:rPr>
          <w:highlight w:val="white"/>
        </w:rPr>
        <w:t>Logical Not Expression</w:t>
      </w:r>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lastRenderedPageBreak/>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1A1BB8">
      <w:pPr>
        <w:pStyle w:val="Rubrik3"/>
        <w:rPr>
          <w:highlight w:val="white"/>
        </w:rPr>
      </w:pPr>
      <w:r w:rsidRPr="00DC37F5">
        <w:rPr>
          <w:highlight w:val="white"/>
        </w:rPr>
        <w:t>Bitwise Not Expression</w:t>
      </w:r>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1A1BB8">
      <w:pPr>
        <w:pStyle w:val="Rubrik3"/>
        <w:rPr>
          <w:highlight w:val="white"/>
        </w:rPr>
      </w:pPr>
      <w:r w:rsidRPr="00DC37F5">
        <w:rPr>
          <w:highlight w:val="white"/>
        </w:rPr>
        <w:t>The sizeof Expression</w:t>
      </w:r>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lastRenderedPageBreak/>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4AE307F2" w:rsidR="005E5A36" w:rsidRPr="00DC37F5" w:rsidRDefault="005E5A36" w:rsidP="001A1BB8">
      <w:pPr>
        <w:pStyle w:val="Rubrik3"/>
        <w:rPr>
          <w:highlight w:val="white"/>
        </w:rPr>
      </w:pPr>
      <w:r w:rsidRPr="00DC37F5">
        <w:rPr>
          <w:highlight w:val="white"/>
        </w:rPr>
        <w:t>Address Expression</w:t>
      </w:r>
      <w:r w:rsidR="00AA1323">
        <w:rPr>
          <w:highlight w:val="white"/>
        </w:rPr>
        <w:t xml:space="preserve"> // XXX</w:t>
      </w:r>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1A1BB8">
      <w:pPr>
        <w:pStyle w:val="Rubrik3"/>
        <w:rPr>
          <w:highlight w:val="white"/>
        </w:rPr>
      </w:pPr>
      <w:r w:rsidRPr="00DC37F5">
        <w:rPr>
          <w:highlight w:val="white"/>
        </w:rPr>
        <w:t>Dereference Expression</w:t>
      </w:r>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r w:rsidRPr="00903DBA">
        <w:t>MiddleCodeGenerator.cs</w:t>
      </w:r>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5E5A36">
      <w:pPr>
        <w:pStyle w:val="Rubrik3"/>
        <w:rPr>
          <w:highlight w:val="white"/>
        </w:rPr>
      </w:pPr>
      <w:r w:rsidRPr="00903DBA">
        <w:rPr>
          <w:highlight w:val="white"/>
        </w:rPr>
        <w:t>Prefix Increment and Decrement Expression</w:t>
      </w:r>
    </w:p>
    <w:p w14:paraId="33258672" w14:textId="77777777" w:rsidR="005E5A36" w:rsidRPr="00903DBA" w:rsidRDefault="005E5A36" w:rsidP="005E5A36">
      <w:pPr>
        <w:pStyle w:val="CodeHeader"/>
      </w:pPr>
      <w:r w:rsidRPr="00903DBA">
        <w:t>MiddleCodeGenerator.cs</w:t>
      </w:r>
    </w:p>
    <w:p w14:paraId="41A380EE" w14:textId="77777777" w:rsidR="005E5A36" w:rsidRPr="00903DBA" w:rsidRDefault="005E5A36" w:rsidP="005E5A36">
      <w:pPr>
        <w:pStyle w:val="Code"/>
        <w:rPr>
          <w:highlight w:val="white"/>
        </w:rPr>
      </w:pPr>
      <w:r w:rsidRPr="00903DBA">
        <w:rPr>
          <w:highlight w:val="white"/>
        </w:rPr>
        <w:lastRenderedPageBreak/>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lastRenderedPageBreak/>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1A1BB8">
      <w:pPr>
        <w:pStyle w:val="Rubrik3"/>
        <w:rPr>
          <w:highlight w:val="white"/>
        </w:rPr>
      </w:pPr>
      <w:r w:rsidRPr="00DC37F5">
        <w:rPr>
          <w:highlight w:val="white"/>
        </w:rPr>
        <w:t>Postfix Increment and Decrement Expression</w:t>
      </w:r>
    </w:p>
    <w:p w14:paraId="42DC773E" w14:textId="77777777" w:rsidR="005E5A36" w:rsidRPr="00903DBA" w:rsidRDefault="005E5A36" w:rsidP="005E5A36">
      <w:pPr>
        <w:pStyle w:val="CodeHeader"/>
      </w:pPr>
      <w:r w:rsidRPr="00903DBA">
        <w:t>MiddleCodeGenerator.cs</w:t>
      </w:r>
    </w:p>
    <w:p w14:paraId="1ED75181" w14:textId="77777777" w:rsidR="005E5A36" w:rsidRPr="00903DBA" w:rsidRDefault="005E5A36" w:rsidP="005E5A36">
      <w:pPr>
        <w:pStyle w:val="Code"/>
        <w:rPr>
          <w:highlight w:val="white"/>
        </w:rPr>
      </w:pPr>
      <w:r w:rsidRPr="00903DBA">
        <w:rPr>
          <w:highlight w:val="white"/>
        </w:rPr>
        <w:t xml:space="preserve">    </w:t>
      </w:r>
      <w:bookmarkStart w:id="213"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lastRenderedPageBreak/>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bookmarkEnd w:id="213"/>
    <w:p w14:paraId="422DA573" w14:textId="77777777" w:rsidR="005E5A36" w:rsidRPr="00DC37F5" w:rsidRDefault="005E5A36" w:rsidP="001A1BB8">
      <w:pPr>
        <w:pStyle w:val="Rubrik3"/>
        <w:rPr>
          <w:highlight w:val="white"/>
        </w:rPr>
      </w:pPr>
      <w:r w:rsidRPr="00DC37F5">
        <w:rPr>
          <w:highlight w:val="white"/>
        </w:rPr>
        <w:t>Arrow Expression</w:t>
      </w:r>
    </w:p>
    <w:p w14:paraId="6C311620" w14:textId="77777777" w:rsidR="005E5A36" w:rsidRPr="00903DBA" w:rsidRDefault="005E5A36" w:rsidP="005E5A36">
      <w:pPr>
        <w:pStyle w:val="CodeHeader"/>
      </w:pPr>
      <w:r w:rsidRPr="00903DBA">
        <w:t>MiddleCodeGenerator.cs</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767B452A" w14:textId="77777777" w:rsidR="005E5A36" w:rsidRPr="00903DBA" w:rsidRDefault="005E5A36" w:rsidP="005E5A36">
      <w:pPr>
        <w:pStyle w:val="Code"/>
        <w:rPr>
          <w:highlight w:val="white"/>
        </w:rPr>
      </w:pPr>
      <w:r w:rsidRPr="00903DBA">
        <w:rPr>
          <w:highlight w:val="white"/>
        </w:rPr>
        <w:t xml:space="preserve">             Message.Not_a_pointer_to_a_struct_or_union_in_arrow_expression);</w:t>
      </w:r>
    </w:p>
    <w:p w14:paraId="72195018" w14:textId="77777777" w:rsidR="005E5A36" w:rsidRPr="00903DBA" w:rsidRDefault="005E5A36" w:rsidP="005E5A36">
      <w:pPr>
        <w:pStyle w:val="Code"/>
        <w:rPr>
          <w:highlight w:val="white"/>
        </w:rPr>
      </w:pPr>
      <w:r w:rsidRPr="00903DBA">
        <w:rPr>
          <w:highlight w:val="white"/>
        </w:rPr>
        <w:t xml:space="preserve">      Symbol memberSymbol =</w:t>
      </w:r>
    </w:p>
    <w:p w14:paraId="5022A207" w14:textId="77777777" w:rsidR="005E5A36" w:rsidRPr="00903DBA" w:rsidRDefault="005E5A36" w:rsidP="005E5A36">
      <w:pPr>
        <w:pStyle w:val="Code"/>
        <w:rPr>
          <w:highlight w:val="white"/>
        </w:rPr>
      </w:pPr>
      <w:r w:rsidRPr="00903DBA">
        <w:rPr>
          <w:highlight w:val="white"/>
        </w:rPr>
        <w:t xml:space="preserve">        expression.Symbol.Type.PointerType.MemberMap[memberName];</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1A1BB8">
      <w:pPr>
        <w:pStyle w:val="Rubrik3"/>
        <w:rPr>
          <w:highlight w:val="white"/>
        </w:rPr>
      </w:pPr>
      <w:r w:rsidRPr="00DC37F5">
        <w:rPr>
          <w:highlight w:val="white"/>
        </w:rPr>
        <w:t>Index Expression</w:t>
      </w:r>
    </w:p>
    <w:p w14:paraId="6A17385E" w14:textId="77777777" w:rsidR="005E5A36" w:rsidRPr="00903DBA" w:rsidRDefault="005E5A36" w:rsidP="005E5A36">
      <w:pPr>
        <w:pStyle w:val="CodeHeader"/>
      </w:pPr>
      <w:r w:rsidRPr="00903DBA">
        <w:t>MiddleCodeGenerator.cs</w:t>
      </w:r>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lastRenderedPageBreak/>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lastRenderedPageBreak/>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903DBA" w:rsidRDefault="005E5A36" w:rsidP="005E5A36">
      <w:pPr>
        <w:pStyle w:val="Rubrik3"/>
        <w:numPr>
          <w:ilvl w:val="2"/>
          <w:numId w:val="131"/>
        </w:numPr>
        <w:tabs>
          <w:tab w:val="num" w:pos="360"/>
        </w:tabs>
        <w:rPr>
          <w:highlight w:val="white"/>
        </w:rPr>
      </w:pPr>
      <w:r w:rsidRPr="00903DBA">
        <w:rPr>
          <w:highlight w:val="white"/>
        </w:rPr>
        <w:t>Dot Expression</w:t>
      </w:r>
    </w:p>
    <w:p w14:paraId="5DE05621" w14:textId="77777777" w:rsidR="005E5A36" w:rsidRPr="0074406C" w:rsidRDefault="005E5A36" w:rsidP="005E5A36">
      <w:pPr>
        <w:pStyle w:val="CodeHeader"/>
      </w:pPr>
      <w:bookmarkStart w:id="214" w:name="_Hlk57718999"/>
      <w:r w:rsidRPr="00903DBA">
        <w:t>Mi</w:t>
      </w:r>
      <w:r w:rsidRPr="0074406C">
        <w:t>ddleCodeGenerator.cs</w:t>
      </w:r>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2CB087EE" w14:textId="77777777" w:rsidR="005E5A36" w:rsidRPr="0074406C" w:rsidRDefault="005E5A36" w:rsidP="005E5A36">
      <w:pPr>
        <w:pStyle w:val="Code"/>
        <w:rPr>
          <w:highlight w:val="white"/>
        </w:rPr>
      </w:pPr>
    </w:p>
    <w:p w14:paraId="0B5B90A7" w14:textId="77777777" w:rsidR="005E5A36" w:rsidRPr="0074406C" w:rsidRDefault="005E5A36" w:rsidP="005E5A36">
      <w:pPr>
        <w:pStyle w:val="Code"/>
        <w:rPr>
          <w:highlight w:val="white"/>
        </w:rPr>
      </w:pPr>
      <w:r w:rsidRPr="0074406C">
        <w:rPr>
          <w:highlight w:val="white"/>
        </w:rPr>
        <w:t xml:space="preserve">      Symbol memberSymbol;</w:t>
      </w:r>
    </w:p>
    <w:p w14:paraId="52C90C51" w14:textId="77777777" w:rsidR="005E5A36" w:rsidRPr="0074406C" w:rsidRDefault="005E5A36" w:rsidP="005E5A36">
      <w:pPr>
        <w:pStyle w:val="Code"/>
        <w:rPr>
          <w:highlight w:val="white"/>
        </w:rPr>
      </w:pPr>
      <w:r w:rsidRPr="0074406C">
        <w:rPr>
          <w:highlight w:val="white"/>
        </w:rPr>
        <w:t xml:space="preserve">      Assert.Error(parentSymbol.Type.MemberMap.TryGetValue(memberName,</w:t>
      </w:r>
    </w:p>
    <w:p w14:paraId="05EA5B5E" w14:textId="77777777" w:rsidR="005E5A36" w:rsidRPr="0074406C" w:rsidRDefault="005E5A36" w:rsidP="005E5A36">
      <w:pPr>
        <w:pStyle w:val="Code"/>
        <w:rPr>
          <w:highlight w:val="white"/>
        </w:rPr>
      </w:pPr>
      <w:r w:rsidRPr="0074406C">
        <w:rPr>
          <w:highlight w:val="white"/>
        </w:rPr>
        <w:t xml:space="preserve">                   out memberSymbol), memberName,</w:t>
      </w:r>
    </w:p>
    <w:p w14:paraId="0ABFD3C2" w14:textId="77777777" w:rsidR="005E5A36" w:rsidRPr="0074406C" w:rsidRDefault="005E5A36" w:rsidP="005E5A36">
      <w:pPr>
        <w:pStyle w:val="Code"/>
        <w:rPr>
          <w:highlight w:val="white"/>
        </w:rPr>
      </w:pPr>
      <w:r w:rsidRPr="0074406C">
        <w:rPr>
          <w:highlight w:val="white"/>
        </w:rPr>
        <w:t xml:space="preserve">                   Message.Unknown_member_in_dot_expression);</w:t>
      </w:r>
    </w:p>
    <w:p w14:paraId="7C2B6C33" w14:textId="77777777" w:rsidR="005E5A36" w:rsidRPr="0074406C" w:rsidRDefault="005E5A36" w:rsidP="005E5A36">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bookmarkEnd w:id="214"/>
    <w:p w14:paraId="3794A790" w14:textId="77777777" w:rsidR="005E5A36" w:rsidRPr="00DC37F5" w:rsidRDefault="005E5A36" w:rsidP="001A1BB8">
      <w:pPr>
        <w:pStyle w:val="Rubrik3"/>
        <w:rPr>
          <w:highlight w:val="white"/>
        </w:rPr>
      </w:pPr>
      <w:r w:rsidRPr="00DC37F5">
        <w:rPr>
          <w:highlight w:val="white"/>
        </w:rPr>
        <w:t>Function Call Expression</w:t>
      </w:r>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lastRenderedPageBreak/>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356C3036"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an </w:t>
      </w:r>
      <w:r w:rsidR="004A5B68">
        <w:rPr>
          <w:highlight w:val="white"/>
        </w:rPr>
        <w:t>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an </w:t>
      </w:r>
      <w:r w:rsidR="004A5B68">
        <w:rPr>
          <w:highlight w:val="white"/>
        </w:rPr>
        <w:t>variadic</w:t>
      </w:r>
      <w:r w:rsidRPr="00C968FE">
        <w:rPr>
          <w:highlight w:val="white"/>
        </w:rPr>
        <w:t xml:space="preserve"> parameter list, the number of arguments must equal the number of parameters.</w:t>
      </w:r>
    </w:p>
    <w:p w14:paraId="1D543548" w14:textId="77777777" w:rsidR="005E5A36" w:rsidRPr="00C968FE" w:rsidRDefault="005E5A36" w:rsidP="005E5A36">
      <w:pPr>
        <w:pStyle w:val="Code"/>
        <w:rPr>
          <w:highlight w:val="white"/>
        </w:rPr>
      </w:pPr>
      <w:r w:rsidRPr="00C968FE">
        <w:rPr>
          <w:highlight w:val="white"/>
        </w:rPr>
        <w:t xml:space="preserve">      Assert.Error(functionType.IsEllipse()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lastRenderedPageBreak/>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lastRenderedPageBreak/>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5E5A36">
      <w:pPr>
        <w:pStyle w:val="Rubrik3"/>
      </w:pPr>
      <w:r w:rsidRPr="00903DBA">
        <w:t>Argument Expression List</w:t>
      </w:r>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lastRenderedPageBreak/>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1A1BB8">
      <w:pPr>
        <w:pStyle w:val="Rubrik3"/>
        <w:rPr>
          <w:highlight w:val="white"/>
        </w:rPr>
      </w:pPr>
      <w:r w:rsidRPr="00C968FE">
        <w:rPr>
          <w:highlight w:val="white"/>
        </w:rPr>
        <w:t>Primary Expressions</w:t>
      </w:r>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3F62B8">
      <w:pPr>
        <w:pStyle w:val="Rubrik1"/>
      </w:pPr>
      <w:bookmarkStart w:id="215" w:name="_Ref58079178"/>
      <w:r w:rsidRPr="00903DBA">
        <w:lastRenderedPageBreak/>
        <w:t xml:space="preserve">Declaration </w:t>
      </w:r>
      <w:r w:rsidR="002A4B3E" w:rsidRPr="00903DBA">
        <w:t>Specifier</w:t>
      </w:r>
      <w:r w:rsidRPr="00903DBA">
        <w:t>s</w:t>
      </w:r>
      <w:r w:rsidR="003F62B8" w:rsidRPr="00903DBA">
        <w:t xml:space="preserve"> and Declarators</w:t>
      </w:r>
      <w:bookmarkEnd w:id="207"/>
      <w:bookmarkEnd w:id="208"/>
      <w:bookmarkEnd w:id="209"/>
      <w:bookmarkEnd w:id="210"/>
      <w:bookmarkEnd w:id="215"/>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lastRenderedPageBreak/>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16"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lastRenderedPageBreak/>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w:t>
      </w:r>
      <w:r w:rsidR="006D370E" w:rsidRPr="00903DBA">
        <w:rPr>
          <w:highlight w:val="white"/>
        </w:rPr>
        <w:lastRenderedPageBreak/>
        <w:t>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lastRenderedPageBreak/>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lastRenderedPageBreak/>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lastRenderedPageBreak/>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816992">
      <w:pPr>
        <w:pStyle w:val="Rubrik2"/>
      </w:pPr>
      <w:bookmarkStart w:id="217" w:name="_Toc57656040"/>
      <w:r w:rsidRPr="00903DBA">
        <w:t>Declarators</w:t>
      </w:r>
      <w:bookmarkEnd w:id="217"/>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lastRenderedPageBreak/>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067453">
      <w:pPr>
        <w:pStyle w:val="Rubrik1"/>
      </w:pPr>
      <w:bookmarkStart w:id="218" w:name="_Toc57656041"/>
      <w:r w:rsidRPr="00903DBA">
        <w:lastRenderedPageBreak/>
        <w:t>The Symbol Table</w:t>
      </w:r>
      <w:bookmarkEnd w:id="218"/>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150034" w:rsidRPr="00D2146B" w:rsidRDefault="00150034" w:rsidP="0050082D">
                              <w:pPr>
                                <w:spacing w:before="0" w:after="0"/>
                                <w:rPr>
                                  <w:sz w:val="18"/>
                                  <w:szCs w:val="18"/>
                                  <w:lang w:val="sv-SE"/>
                                </w:rPr>
                              </w:pPr>
                              <w:r>
                                <w:rPr>
                                  <w:sz w:val="18"/>
                                  <w:szCs w:val="18"/>
                                  <w:lang w:val="sv-SE"/>
                                </w:rPr>
                                <w:t>Static int globalInt</w:t>
                              </w:r>
                            </w:p>
                            <w:p w14:paraId="69A6032C" w14:textId="768161F7" w:rsidR="00150034" w:rsidRDefault="00150034" w:rsidP="0050082D">
                              <w:pPr>
                                <w:spacing w:before="0" w:after="0"/>
                                <w:rPr>
                                  <w:sz w:val="18"/>
                                  <w:szCs w:val="18"/>
                                  <w:lang w:val="sv-SE"/>
                                </w:rPr>
                              </w:pPr>
                              <w:r>
                                <w:rPr>
                                  <w:sz w:val="18"/>
                                  <w:szCs w:val="18"/>
                                  <w:lang w:val="sv-SE"/>
                                </w:rPr>
                                <w:t>Static int i</w:t>
                              </w:r>
                            </w:p>
                            <w:p w14:paraId="65DC2C71" w14:textId="7AEEED2D" w:rsidR="00150034" w:rsidRDefault="00150034" w:rsidP="0050082D">
                              <w:pPr>
                                <w:spacing w:before="0" w:after="0"/>
                                <w:rPr>
                                  <w:sz w:val="18"/>
                                  <w:szCs w:val="18"/>
                                  <w:lang w:val="sv-SE"/>
                                </w:rPr>
                              </w:pPr>
                            </w:p>
                            <w:p w14:paraId="3B0DD407" w14:textId="21D67AC3" w:rsidR="00150034" w:rsidRPr="001B6705" w:rsidRDefault="00150034"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150034" w:rsidRPr="00D2146B" w:rsidRDefault="00150034"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150034" w:rsidRPr="00D2146B" w:rsidRDefault="00150034"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150034" w:rsidRDefault="00150034"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150034" w:rsidRPr="00D2146B" w:rsidRDefault="00150034" w:rsidP="0050082D">
                              <w:pPr>
                                <w:spacing w:before="0" w:after="0" w:line="256" w:lineRule="auto"/>
                                <w:rPr>
                                  <w:sz w:val="18"/>
                                  <w:szCs w:val="18"/>
                                </w:rPr>
                              </w:pPr>
                              <w:r>
                                <w:rPr>
                                  <w:sz w:val="18"/>
                                  <w:szCs w:val="18"/>
                                </w:rPr>
                                <w:t>Auto mainChar : char</w:t>
                              </w:r>
                            </w:p>
                            <w:p w14:paraId="302437A3" w14:textId="77777777" w:rsidR="00150034" w:rsidRDefault="00150034" w:rsidP="0050082D">
                              <w:pPr>
                                <w:spacing w:before="0" w:after="0" w:line="256" w:lineRule="auto"/>
                                <w:rPr>
                                  <w:rFonts w:eastAsia="Calibri"/>
                                  <w:color w:val="000000"/>
                                  <w:sz w:val="18"/>
                                  <w:szCs w:val="18"/>
                                </w:rPr>
                              </w:pPr>
                            </w:p>
                            <w:p w14:paraId="71CC6A80" w14:textId="77C30F45" w:rsidR="00150034" w:rsidRPr="00D2146B" w:rsidRDefault="00150034" w:rsidP="008C458D">
                              <w:pPr>
                                <w:spacing w:before="0" w:after="0" w:line="256" w:lineRule="auto"/>
                                <w:rPr>
                                  <w:sz w:val="18"/>
                                  <w:szCs w:val="18"/>
                                </w:rPr>
                              </w:pPr>
                              <w:r>
                                <w:rPr>
                                  <w:rFonts w:eastAsia="Calibri"/>
                                  <w:color w:val="000000"/>
                                  <w:sz w:val="18"/>
                                  <w:szCs w:val="18"/>
                                </w:rPr>
                                <w:t>m_parentTable</w:t>
                              </w:r>
                            </w:p>
                            <w:p w14:paraId="4A1EB75F" w14:textId="77777777" w:rsidR="00150034" w:rsidRPr="00D2146B" w:rsidRDefault="00150034" w:rsidP="0050082D">
                              <w:pPr>
                                <w:spacing w:before="0" w:after="0" w:line="256" w:lineRule="auto"/>
                                <w:rPr>
                                  <w:sz w:val="18"/>
                                  <w:szCs w:val="18"/>
                                </w:rPr>
                              </w:pPr>
                              <w:r w:rsidRPr="00D2146B">
                                <w:rPr>
                                  <w:rFonts w:eastAsia="Calibri"/>
                                  <w:color w:val="000000"/>
                                  <w:sz w:val="18"/>
                                  <w:szCs w:val="18"/>
                                </w:rPr>
                                <w:t> </w:t>
                              </w:r>
                            </w:p>
                            <w:p w14:paraId="176D8F8E" w14:textId="77777777" w:rsidR="00150034" w:rsidRPr="00D2146B" w:rsidRDefault="00150034"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150034" w:rsidRPr="00D2146B" w:rsidRDefault="00150034"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150034" w:rsidRPr="00D2146B" w:rsidRDefault="00150034" w:rsidP="0050082D">
                              <w:pPr>
                                <w:spacing w:before="0" w:after="0" w:line="254" w:lineRule="auto"/>
                                <w:rPr>
                                  <w:sz w:val="18"/>
                                  <w:szCs w:val="18"/>
                                </w:rPr>
                              </w:pPr>
                              <w:r>
                                <w:rPr>
                                  <w:rFonts w:eastAsia="Calibri"/>
                                  <w:color w:val="000000"/>
                                  <w:sz w:val="18"/>
                                  <w:szCs w:val="18"/>
                                </w:rPr>
                                <w:t>auto int i</w:t>
                              </w:r>
                            </w:p>
                            <w:p w14:paraId="1EB866A9" w14:textId="57278A33" w:rsidR="00150034" w:rsidRDefault="00150034"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150034" w:rsidRDefault="00150034" w:rsidP="00073BF2">
                              <w:pPr>
                                <w:spacing w:before="0" w:after="0" w:line="254" w:lineRule="auto"/>
                                <w:rPr>
                                  <w:rFonts w:eastAsia="Calibri"/>
                                  <w:color w:val="000000"/>
                                  <w:sz w:val="18"/>
                                  <w:szCs w:val="18"/>
                                </w:rPr>
                              </w:pPr>
                            </w:p>
                            <w:p w14:paraId="55FF5C13" w14:textId="77777777" w:rsidR="00150034" w:rsidRPr="00D2146B" w:rsidRDefault="00150034" w:rsidP="00073BF2">
                              <w:pPr>
                                <w:spacing w:before="0" w:after="0" w:line="256" w:lineRule="auto"/>
                                <w:rPr>
                                  <w:sz w:val="18"/>
                                  <w:szCs w:val="18"/>
                                </w:rPr>
                              </w:pPr>
                              <w:r>
                                <w:rPr>
                                  <w:rFonts w:eastAsia="Calibri"/>
                                  <w:color w:val="000000"/>
                                  <w:sz w:val="18"/>
                                  <w:szCs w:val="18"/>
                                </w:rPr>
                                <w:t>m_parentTable</w:t>
                              </w:r>
                            </w:p>
                            <w:p w14:paraId="20CF0F08" w14:textId="77777777" w:rsidR="00150034" w:rsidRPr="00D2146B" w:rsidRDefault="00150034" w:rsidP="00073BF2">
                              <w:pPr>
                                <w:spacing w:before="0" w:after="0" w:line="254" w:lineRule="auto"/>
                                <w:rPr>
                                  <w:sz w:val="18"/>
                                  <w:szCs w:val="18"/>
                                </w:rPr>
                              </w:pPr>
                            </w:p>
                            <w:p w14:paraId="2347329E" w14:textId="77777777" w:rsidR="00150034" w:rsidRPr="00D2146B" w:rsidRDefault="00150034" w:rsidP="0050082D">
                              <w:pPr>
                                <w:spacing w:before="0" w:after="0" w:line="254" w:lineRule="auto"/>
                                <w:rPr>
                                  <w:sz w:val="18"/>
                                  <w:szCs w:val="18"/>
                                </w:rPr>
                              </w:pPr>
                              <w:r w:rsidRPr="00D2146B">
                                <w:rPr>
                                  <w:rFonts w:eastAsia="Calibri"/>
                                  <w:color w:val="000000"/>
                                  <w:sz w:val="18"/>
                                  <w:szCs w:val="18"/>
                                </w:rPr>
                                <w:t> </w:t>
                              </w:r>
                            </w:p>
                            <w:p w14:paraId="7D6DAD56" w14:textId="77777777" w:rsidR="00150034" w:rsidRPr="00D2146B" w:rsidRDefault="00150034"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150034" w:rsidRPr="00D2146B" w:rsidRDefault="00150034"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150034" w:rsidRPr="00100F82" w:rsidRDefault="00150034" w:rsidP="00100F82">
                              <w:pPr>
                                <w:spacing w:before="0" w:after="0"/>
                                <w:rPr>
                                  <w:sz w:val="18"/>
                                  <w:szCs w:val="18"/>
                                </w:rPr>
                              </w:pPr>
                              <w:r w:rsidRPr="00100F82">
                                <w:rPr>
                                  <w:sz w:val="18"/>
                                  <w:szCs w:val="18"/>
                                </w:rPr>
                                <w:t>auto int i</w:t>
                              </w:r>
                            </w:p>
                            <w:p w14:paraId="5D0A676C" w14:textId="673BC4F3" w:rsidR="00150034" w:rsidRPr="00100F82" w:rsidRDefault="00150034" w:rsidP="00100F82">
                              <w:pPr>
                                <w:spacing w:before="0" w:after="0"/>
                                <w:rPr>
                                  <w:sz w:val="18"/>
                                  <w:szCs w:val="18"/>
                                </w:rPr>
                              </w:pPr>
                              <w:r w:rsidRPr="00100F82">
                                <w:rPr>
                                  <w:sz w:val="18"/>
                                  <w:szCs w:val="18"/>
                                </w:rPr>
                                <w:t>auto double blockDouble</w:t>
                              </w:r>
                            </w:p>
                            <w:p w14:paraId="5B01AFF6" w14:textId="77777777" w:rsidR="00150034" w:rsidRDefault="00150034" w:rsidP="00100F82">
                              <w:pPr>
                                <w:spacing w:before="0" w:after="0" w:line="256" w:lineRule="auto"/>
                                <w:rPr>
                                  <w:rFonts w:eastAsia="Calibri"/>
                                  <w:color w:val="000000"/>
                                  <w:sz w:val="18"/>
                                  <w:szCs w:val="18"/>
                                </w:rPr>
                              </w:pPr>
                            </w:p>
                            <w:p w14:paraId="35EF25BA" w14:textId="6D9A7EDC" w:rsidR="00150034" w:rsidRPr="00D2146B" w:rsidRDefault="00150034" w:rsidP="00100F82">
                              <w:pPr>
                                <w:spacing w:before="0" w:after="0" w:line="256" w:lineRule="auto"/>
                                <w:rPr>
                                  <w:sz w:val="18"/>
                                  <w:szCs w:val="18"/>
                                </w:rPr>
                              </w:pPr>
                              <w:r>
                                <w:rPr>
                                  <w:rFonts w:eastAsia="Calibri"/>
                                  <w:color w:val="000000"/>
                                  <w:sz w:val="18"/>
                                  <w:szCs w:val="18"/>
                                </w:rPr>
                                <w:t>m_parentTable</w:t>
                              </w:r>
                            </w:p>
                            <w:p w14:paraId="274031CF" w14:textId="32871C06" w:rsidR="00150034" w:rsidRDefault="00150034"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150034" w:rsidRDefault="00150034"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150034" w:rsidRDefault="00150034" w:rsidP="00D44BB8">
                              <w:pPr>
                                <w:spacing w:line="252" w:lineRule="auto"/>
                              </w:pPr>
                              <w:r>
                                <w:rPr>
                                  <w:rFonts w:eastAsia="Calibri"/>
                                  <w:color w:val="000000"/>
                                  <w:sz w:val="18"/>
                                  <w:szCs w:val="18"/>
                                </w:rPr>
                                <w:t>SymbolTable.CurrentTable</w:t>
                              </w:r>
                            </w:p>
                            <w:p w14:paraId="332537CB" w14:textId="66AB52F1" w:rsidR="00150034" w:rsidRDefault="00150034" w:rsidP="00D44BB8">
                              <w:pPr>
                                <w:spacing w:line="252" w:lineRule="auto"/>
                              </w:pPr>
                            </w:p>
                            <w:p w14:paraId="35DA4169" w14:textId="77777777" w:rsidR="00150034" w:rsidRDefault="00150034"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150034" w:rsidRPr="00610E6C" w:rsidRDefault="00150034"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150034" w:rsidRPr="00D2146B" w:rsidRDefault="00150034" w:rsidP="0050082D">
                        <w:pPr>
                          <w:spacing w:before="0" w:after="0"/>
                          <w:rPr>
                            <w:sz w:val="18"/>
                            <w:szCs w:val="18"/>
                            <w:lang w:val="sv-SE"/>
                          </w:rPr>
                        </w:pPr>
                        <w:r>
                          <w:rPr>
                            <w:sz w:val="18"/>
                            <w:szCs w:val="18"/>
                            <w:lang w:val="sv-SE"/>
                          </w:rPr>
                          <w:t>Static int globalInt</w:t>
                        </w:r>
                      </w:p>
                      <w:p w14:paraId="69A6032C" w14:textId="768161F7" w:rsidR="00150034" w:rsidRDefault="00150034" w:rsidP="0050082D">
                        <w:pPr>
                          <w:spacing w:before="0" w:after="0"/>
                          <w:rPr>
                            <w:sz w:val="18"/>
                            <w:szCs w:val="18"/>
                            <w:lang w:val="sv-SE"/>
                          </w:rPr>
                        </w:pPr>
                        <w:r>
                          <w:rPr>
                            <w:sz w:val="18"/>
                            <w:szCs w:val="18"/>
                            <w:lang w:val="sv-SE"/>
                          </w:rPr>
                          <w:t>Static int i</w:t>
                        </w:r>
                      </w:p>
                      <w:p w14:paraId="65DC2C71" w14:textId="7AEEED2D" w:rsidR="00150034" w:rsidRDefault="00150034" w:rsidP="0050082D">
                        <w:pPr>
                          <w:spacing w:before="0" w:after="0"/>
                          <w:rPr>
                            <w:sz w:val="18"/>
                            <w:szCs w:val="18"/>
                            <w:lang w:val="sv-SE"/>
                          </w:rPr>
                        </w:pPr>
                      </w:p>
                      <w:p w14:paraId="3B0DD407" w14:textId="21D67AC3" w:rsidR="00150034" w:rsidRPr="001B6705" w:rsidRDefault="00150034"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150034" w:rsidRPr="00D2146B" w:rsidRDefault="00150034"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150034" w:rsidRPr="00D2146B" w:rsidRDefault="00150034"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150034" w:rsidRDefault="00150034"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150034" w:rsidRPr="00D2146B" w:rsidRDefault="00150034" w:rsidP="0050082D">
                        <w:pPr>
                          <w:spacing w:before="0" w:after="0" w:line="256" w:lineRule="auto"/>
                          <w:rPr>
                            <w:sz w:val="18"/>
                            <w:szCs w:val="18"/>
                          </w:rPr>
                        </w:pPr>
                        <w:r>
                          <w:rPr>
                            <w:sz w:val="18"/>
                            <w:szCs w:val="18"/>
                          </w:rPr>
                          <w:t>Auto mainChar : char</w:t>
                        </w:r>
                      </w:p>
                      <w:p w14:paraId="302437A3" w14:textId="77777777" w:rsidR="00150034" w:rsidRDefault="00150034" w:rsidP="0050082D">
                        <w:pPr>
                          <w:spacing w:before="0" w:after="0" w:line="256" w:lineRule="auto"/>
                          <w:rPr>
                            <w:rFonts w:eastAsia="Calibri"/>
                            <w:color w:val="000000"/>
                            <w:sz w:val="18"/>
                            <w:szCs w:val="18"/>
                          </w:rPr>
                        </w:pPr>
                      </w:p>
                      <w:p w14:paraId="71CC6A80" w14:textId="77C30F45" w:rsidR="00150034" w:rsidRPr="00D2146B" w:rsidRDefault="00150034" w:rsidP="008C458D">
                        <w:pPr>
                          <w:spacing w:before="0" w:after="0" w:line="256" w:lineRule="auto"/>
                          <w:rPr>
                            <w:sz w:val="18"/>
                            <w:szCs w:val="18"/>
                          </w:rPr>
                        </w:pPr>
                        <w:r>
                          <w:rPr>
                            <w:rFonts w:eastAsia="Calibri"/>
                            <w:color w:val="000000"/>
                            <w:sz w:val="18"/>
                            <w:szCs w:val="18"/>
                          </w:rPr>
                          <w:t>m_parentTable</w:t>
                        </w:r>
                      </w:p>
                      <w:p w14:paraId="4A1EB75F" w14:textId="77777777" w:rsidR="00150034" w:rsidRPr="00D2146B" w:rsidRDefault="00150034" w:rsidP="0050082D">
                        <w:pPr>
                          <w:spacing w:before="0" w:after="0" w:line="256" w:lineRule="auto"/>
                          <w:rPr>
                            <w:sz w:val="18"/>
                            <w:szCs w:val="18"/>
                          </w:rPr>
                        </w:pPr>
                        <w:r w:rsidRPr="00D2146B">
                          <w:rPr>
                            <w:rFonts w:eastAsia="Calibri"/>
                            <w:color w:val="000000"/>
                            <w:sz w:val="18"/>
                            <w:szCs w:val="18"/>
                          </w:rPr>
                          <w:t> </w:t>
                        </w:r>
                      </w:p>
                      <w:p w14:paraId="176D8F8E" w14:textId="77777777" w:rsidR="00150034" w:rsidRPr="00D2146B" w:rsidRDefault="00150034"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150034" w:rsidRPr="00D2146B" w:rsidRDefault="00150034"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150034" w:rsidRPr="00D2146B" w:rsidRDefault="00150034" w:rsidP="0050082D">
                        <w:pPr>
                          <w:spacing w:before="0" w:after="0" w:line="254" w:lineRule="auto"/>
                          <w:rPr>
                            <w:sz w:val="18"/>
                            <w:szCs w:val="18"/>
                          </w:rPr>
                        </w:pPr>
                        <w:r>
                          <w:rPr>
                            <w:rFonts w:eastAsia="Calibri"/>
                            <w:color w:val="000000"/>
                            <w:sz w:val="18"/>
                            <w:szCs w:val="18"/>
                          </w:rPr>
                          <w:t>auto int i</w:t>
                        </w:r>
                      </w:p>
                      <w:p w14:paraId="1EB866A9" w14:textId="57278A33" w:rsidR="00150034" w:rsidRDefault="00150034"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150034" w:rsidRDefault="00150034" w:rsidP="00073BF2">
                        <w:pPr>
                          <w:spacing w:before="0" w:after="0" w:line="254" w:lineRule="auto"/>
                          <w:rPr>
                            <w:rFonts w:eastAsia="Calibri"/>
                            <w:color w:val="000000"/>
                            <w:sz w:val="18"/>
                            <w:szCs w:val="18"/>
                          </w:rPr>
                        </w:pPr>
                      </w:p>
                      <w:p w14:paraId="55FF5C13" w14:textId="77777777" w:rsidR="00150034" w:rsidRPr="00D2146B" w:rsidRDefault="00150034" w:rsidP="00073BF2">
                        <w:pPr>
                          <w:spacing w:before="0" w:after="0" w:line="256" w:lineRule="auto"/>
                          <w:rPr>
                            <w:sz w:val="18"/>
                            <w:szCs w:val="18"/>
                          </w:rPr>
                        </w:pPr>
                        <w:r>
                          <w:rPr>
                            <w:rFonts w:eastAsia="Calibri"/>
                            <w:color w:val="000000"/>
                            <w:sz w:val="18"/>
                            <w:szCs w:val="18"/>
                          </w:rPr>
                          <w:t>m_parentTable</w:t>
                        </w:r>
                      </w:p>
                      <w:p w14:paraId="20CF0F08" w14:textId="77777777" w:rsidR="00150034" w:rsidRPr="00D2146B" w:rsidRDefault="00150034" w:rsidP="00073BF2">
                        <w:pPr>
                          <w:spacing w:before="0" w:after="0" w:line="254" w:lineRule="auto"/>
                          <w:rPr>
                            <w:sz w:val="18"/>
                            <w:szCs w:val="18"/>
                          </w:rPr>
                        </w:pPr>
                      </w:p>
                      <w:p w14:paraId="2347329E" w14:textId="77777777" w:rsidR="00150034" w:rsidRPr="00D2146B" w:rsidRDefault="00150034" w:rsidP="0050082D">
                        <w:pPr>
                          <w:spacing w:before="0" w:after="0" w:line="254" w:lineRule="auto"/>
                          <w:rPr>
                            <w:sz w:val="18"/>
                            <w:szCs w:val="18"/>
                          </w:rPr>
                        </w:pPr>
                        <w:r w:rsidRPr="00D2146B">
                          <w:rPr>
                            <w:rFonts w:eastAsia="Calibri"/>
                            <w:color w:val="000000"/>
                            <w:sz w:val="18"/>
                            <w:szCs w:val="18"/>
                          </w:rPr>
                          <w:t> </w:t>
                        </w:r>
                      </w:p>
                      <w:p w14:paraId="7D6DAD56" w14:textId="77777777" w:rsidR="00150034" w:rsidRPr="00D2146B" w:rsidRDefault="00150034"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150034" w:rsidRPr="00D2146B" w:rsidRDefault="00150034"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150034" w:rsidRPr="00100F82" w:rsidRDefault="00150034" w:rsidP="00100F82">
                        <w:pPr>
                          <w:spacing w:before="0" w:after="0"/>
                          <w:rPr>
                            <w:sz w:val="18"/>
                            <w:szCs w:val="18"/>
                          </w:rPr>
                        </w:pPr>
                        <w:r w:rsidRPr="00100F82">
                          <w:rPr>
                            <w:sz w:val="18"/>
                            <w:szCs w:val="18"/>
                          </w:rPr>
                          <w:t>auto int i</w:t>
                        </w:r>
                      </w:p>
                      <w:p w14:paraId="5D0A676C" w14:textId="673BC4F3" w:rsidR="00150034" w:rsidRPr="00100F82" w:rsidRDefault="00150034" w:rsidP="00100F82">
                        <w:pPr>
                          <w:spacing w:before="0" w:after="0"/>
                          <w:rPr>
                            <w:sz w:val="18"/>
                            <w:szCs w:val="18"/>
                          </w:rPr>
                        </w:pPr>
                        <w:r w:rsidRPr="00100F82">
                          <w:rPr>
                            <w:sz w:val="18"/>
                            <w:szCs w:val="18"/>
                          </w:rPr>
                          <w:t>auto double blockDouble</w:t>
                        </w:r>
                      </w:p>
                      <w:p w14:paraId="5B01AFF6" w14:textId="77777777" w:rsidR="00150034" w:rsidRDefault="00150034" w:rsidP="00100F82">
                        <w:pPr>
                          <w:spacing w:before="0" w:after="0" w:line="256" w:lineRule="auto"/>
                          <w:rPr>
                            <w:rFonts w:eastAsia="Calibri"/>
                            <w:color w:val="000000"/>
                            <w:sz w:val="18"/>
                            <w:szCs w:val="18"/>
                          </w:rPr>
                        </w:pPr>
                      </w:p>
                      <w:p w14:paraId="35EF25BA" w14:textId="6D9A7EDC" w:rsidR="00150034" w:rsidRPr="00D2146B" w:rsidRDefault="00150034" w:rsidP="00100F82">
                        <w:pPr>
                          <w:spacing w:before="0" w:after="0" w:line="256" w:lineRule="auto"/>
                          <w:rPr>
                            <w:sz w:val="18"/>
                            <w:szCs w:val="18"/>
                          </w:rPr>
                        </w:pPr>
                        <w:r>
                          <w:rPr>
                            <w:rFonts w:eastAsia="Calibri"/>
                            <w:color w:val="000000"/>
                            <w:sz w:val="18"/>
                            <w:szCs w:val="18"/>
                          </w:rPr>
                          <w:t>m_parentTable</w:t>
                        </w:r>
                      </w:p>
                      <w:p w14:paraId="274031CF" w14:textId="32871C06" w:rsidR="00150034" w:rsidRDefault="00150034"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150034" w:rsidRDefault="00150034"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150034" w:rsidRDefault="00150034" w:rsidP="00D44BB8">
                        <w:pPr>
                          <w:spacing w:line="252" w:lineRule="auto"/>
                        </w:pPr>
                        <w:r>
                          <w:rPr>
                            <w:rFonts w:eastAsia="Calibri"/>
                            <w:color w:val="000000"/>
                            <w:sz w:val="18"/>
                            <w:szCs w:val="18"/>
                          </w:rPr>
                          <w:t>SymbolTable.CurrentTable</w:t>
                        </w:r>
                      </w:p>
                      <w:p w14:paraId="332537CB" w14:textId="66AB52F1" w:rsidR="00150034" w:rsidRDefault="00150034" w:rsidP="00D44BB8">
                        <w:pPr>
                          <w:spacing w:line="252" w:lineRule="auto"/>
                        </w:pPr>
                      </w:p>
                      <w:p w14:paraId="35DA4169" w14:textId="77777777" w:rsidR="00150034" w:rsidRDefault="00150034"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150034" w:rsidRPr="00610E6C" w:rsidRDefault="00150034"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r w:rsidRPr="00903DBA">
        <w:rPr>
          <w:highlight w:val="white"/>
        </w:rPr>
        <w:t>Storage.cs</w:t>
      </w:r>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30A9D97E"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in a</w:t>
      </w:r>
      <w:r w:rsidR="00EB1DB4">
        <w:rPr>
          <w:highlight w:val="white"/>
        </w:rPr>
        <w:t xml:space="preserve">n </w:t>
      </w:r>
      <w:r w:rsidR="004A5B68">
        <w:rPr>
          <w:highlight w:val="white"/>
        </w:rPr>
        <w:t>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392B3E">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77777777" w:rsidR="00373E35" w:rsidRPr="00903DBA" w:rsidRDefault="00373E35" w:rsidP="00373E35">
      <w:pPr>
        <w:pStyle w:val="Code"/>
        <w:rPr>
          <w:highlight w:val="white"/>
        </w:rPr>
      </w:pPr>
      <w:r w:rsidRPr="00903DBA">
        <w:rPr>
          <w:highlight w:val="white"/>
        </w:rPr>
        <w:t xml:space="preserve">    public static int EllipseFrameOffset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11930787"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an </w:t>
      </w:r>
      <w:r w:rsidR="004A5B68">
        <w:rPr>
          <w:highlight w:val="white"/>
        </w:rPr>
        <w:t>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386E50">
      <w:pPr>
        <w:pStyle w:val="Rubrik2"/>
      </w:pPr>
      <w:bookmarkStart w:id="219" w:name="_Toc57656042"/>
      <w:r w:rsidRPr="00903DBA">
        <w:t>The Symbol</w:t>
      </w:r>
      <w:bookmarkEnd w:id="219"/>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20" w:author="Stefan Bjornander" w:date="2015-04-25T18:28:00Z">
        <w:r w:rsidR="008154C7" w:rsidRPr="00903DBA">
          <w:t>T</w:t>
        </w:r>
      </w:ins>
      <w:ins w:id="221" w:author="Stefan Bjornander" w:date="2015-04-25T16:11:00Z">
        <w:r w:rsidR="008154C7" w:rsidRPr="00903DBA">
          <w:t xml:space="preserve">he </w:t>
        </w:r>
      </w:ins>
      <w:r w:rsidR="00FB1C41" w:rsidRPr="00903DBA">
        <w:t>r</w:t>
      </w:r>
      <w:ins w:id="222"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223"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AB7E45">
      <w:pPr>
        <w:pStyle w:val="Rubrik2"/>
      </w:pPr>
      <w:bookmarkStart w:id="224" w:name="_Toc57656043"/>
      <w:bookmarkStart w:id="225" w:name="_Ref58962643"/>
      <w:r>
        <w:t xml:space="preserve">The </w:t>
      </w:r>
      <w:r w:rsidR="0034798B" w:rsidRPr="00903DBA">
        <w:t>Static Symbol</w:t>
      </w:r>
      <w:bookmarkEnd w:id="224"/>
      <w:bookmarkEnd w:id="225"/>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lastRenderedPageBreak/>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2C990D3C"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392B3E">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A31DF">
      <w:pPr>
        <w:pStyle w:val="Rubrik1"/>
      </w:pPr>
      <w:bookmarkStart w:id="226" w:name="_Ref54541618"/>
      <w:bookmarkStart w:id="227" w:name="_Toc57656044"/>
      <w:r w:rsidRPr="00903DBA">
        <w:lastRenderedPageBreak/>
        <w:t>The Type System</w:t>
      </w:r>
      <w:bookmarkEnd w:id="226"/>
      <w:bookmarkEnd w:id="227"/>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r w:rsidRPr="003E7318">
        <w:rPr>
          <w:rStyle w:val="KeyWord0"/>
        </w:rPr>
        <w:t>enum</w:t>
      </w:r>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92204">
      <w:pPr>
        <w:pStyle w:val="Rubrik2"/>
      </w:pPr>
      <w:r>
        <w:t>The Sort Enumeration</w:t>
      </w:r>
    </w:p>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92204">
      <w:pPr>
        <w:pStyle w:val="Rubrik2"/>
      </w:pPr>
      <w:r>
        <w:t>The Type Class</w:t>
      </w:r>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024D4D">
      <w:pPr>
        <w:pStyle w:val="Rubrik3"/>
        <w:rPr>
          <w:highlight w:val="white"/>
        </w:rPr>
      </w:pPr>
      <w:r>
        <w:rPr>
          <w:highlight w:val="white"/>
        </w:rPr>
        <w:t>Integral</w:t>
      </w:r>
      <w:r w:rsidR="00943E00">
        <w:rPr>
          <w:highlight w:val="white"/>
        </w:rPr>
        <w:t>,</w:t>
      </w:r>
      <w:r>
        <w:rPr>
          <w:highlight w:val="white"/>
        </w:rPr>
        <w:t xml:space="preserve"> Floating</w:t>
      </w:r>
      <w:r w:rsidR="00943E00">
        <w:rPr>
          <w:highlight w:val="white"/>
        </w:rPr>
        <w:t>, and String</w:t>
      </w:r>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28" w:author="Stefan Bjornander" w:date="2015-04-25T10:33:00Z"/>
          <w:color w:val="auto"/>
        </w:rPr>
        <w:pPrChange w:id="229"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lastRenderedPageBreak/>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lastRenderedPageBreak/>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B84ED8">
      <w:pPr>
        <w:pStyle w:val="Rubrik3"/>
        <w:rPr>
          <w:highlight w:val="white"/>
        </w:rPr>
      </w:pPr>
      <w:r>
        <w:rPr>
          <w:highlight w:val="white"/>
        </w:rPr>
        <w:t>Logical Types</w:t>
      </w:r>
    </w:p>
    <w:p w14:paraId="6CCB805F" w14:textId="0F425628" w:rsidR="00EB6850" w:rsidRDefault="00EB6850" w:rsidP="00671562">
      <w:ins w:id="230" w:author="Stefan Bjornander" w:date="2015-04-25T10:41:00Z">
        <w:r w:rsidRPr="00903DBA">
          <w:t>Contrary</w:t>
        </w:r>
      </w:ins>
      <w:ins w:id="231" w:author="Stefan Bjornander" w:date="2015-04-25T10:40:00Z">
        <w:r w:rsidRPr="00903DBA">
          <w:t xml:space="preserve"> to some other languages, there is no logical type in C. </w:t>
        </w:r>
      </w:ins>
      <w:ins w:id="23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233"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234" w:author="Stefan Bjornander" w:date="2015-04-25T10:42:00Z">
        <w:r w:rsidRPr="00903DBA">
          <w:t>The</w:t>
        </w:r>
      </w:ins>
      <w:r w:rsidRPr="00903DBA">
        <w:t xml:space="preserve"> logical</w:t>
      </w:r>
      <w:ins w:id="235" w:author="Stefan Bjornander" w:date="2015-04-25T10:42:00Z">
        <w:r w:rsidRPr="00903DBA">
          <w:t xml:space="preserve"> type holds the </w:t>
        </w:r>
      </w:ins>
      <w:ins w:id="236" w:author="Stefan Bjornander" w:date="2015-04-25T10:43:00Z">
        <w:r w:rsidRPr="00903DBA">
          <w:t xml:space="preserve">two </w:t>
        </w:r>
      </w:ins>
      <w:ins w:id="237" w:author="Stefan Bjornander" w:date="2015-04-25T10:42:00Z">
        <w:r w:rsidRPr="00903DBA">
          <w:t xml:space="preserve">sets </w:t>
        </w:r>
        <w:r w:rsidRPr="00903DBA">
          <w:rPr>
            <w:rStyle w:val="KeyWord0"/>
            <w:rPrChange w:id="238" w:author="Stefan Bjornander" w:date="2015-04-25T10:42:00Z">
              <w:rPr>
                <w:rStyle w:val="CodeInText"/>
              </w:rPr>
            </w:rPrChange>
          </w:rPr>
          <w:t>m_trueSet</w:t>
        </w:r>
        <w:r w:rsidRPr="00903DBA">
          <w:t xml:space="preserve"> and </w:t>
        </w:r>
        <w:r w:rsidRPr="00903DBA">
          <w:rPr>
            <w:rStyle w:val="KeyWord0"/>
            <w:rPrChange w:id="239" w:author="Stefan Bjornander" w:date="2015-04-25T10:42:00Z">
              <w:rPr>
                <w:rStyle w:val="CodeInText"/>
              </w:rPr>
            </w:rPrChange>
          </w:rPr>
          <w:t>m_falseSet</w:t>
        </w:r>
        <w:r w:rsidRPr="00903DBA">
          <w:t>, hold</w:t>
        </w:r>
      </w:ins>
      <w:r w:rsidR="003731AE">
        <w:t>ing the</w:t>
      </w:r>
      <w:ins w:id="240" w:author="Stefan Bjornander" w:date="2015-04-25T10:42:00Z">
        <w:r w:rsidRPr="00903DBA">
          <w:t xml:space="preserve"> </w:t>
        </w:r>
      </w:ins>
      <w:ins w:id="241" w:author="Stefan Bjornander" w:date="2015-04-25T10:43:00Z">
        <w:r w:rsidRPr="00903DBA">
          <w:t>middle code address</w:t>
        </w:r>
      </w:ins>
      <w:ins w:id="242" w:author="Stefan Bjornander" w:date="2015-04-25T10:44:00Z">
        <w:r w:rsidRPr="00903DBA">
          <w:t>es</w:t>
        </w:r>
      </w:ins>
      <w:ins w:id="243" w:author="Stefan Bjornander" w:date="2015-04-25T10:43:00Z">
        <w:r w:rsidRPr="00903DBA">
          <w:t xml:space="preserve"> to jumps </w:t>
        </w:r>
      </w:ins>
      <w:r w:rsidRPr="00903DBA">
        <w:t>instructions that</w:t>
      </w:r>
      <w:ins w:id="244" w:author="Stefan Bjornander" w:date="2015-04-25T10:44:00Z">
        <w:r w:rsidRPr="00903DBA">
          <w:t xml:space="preserve"> will later be filled with the address</w:t>
        </w:r>
      </w:ins>
      <w:r w:rsidRPr="00903DBA">
        <w:t>es</w:t>
      </w:r>
      <w:ins w:id="245" w:author="Stefan Bjornander" w:date="2015-04-25T10:44:00Z">
        <w:r w:rsidRPr="00903DBA">
          <w:t xml:space="preserve"> to jump </w:t>
        </w:r>
      </w:ins>
      <w:r w:rsidRPr="00903DBA">
        <w:t xml:space="preserve">to </w:t>
      </w:r>
      <w:ins w:id="246"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92204">
      <w:pPr>
        <w:pStyle w:val="Rubrik3"/>
        <w:rPr>
          <w:highlight w:val="white"/>
        </w:rPr>
      </w:pPr>
      <w:r>
        <w:rPr>
          <w:highlight w:val="white"/>
        </w:rPr>
        <w:t>Bitfields</w:t>
      </w:r>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247" w:author="Stefan Bjornander" w:date="2015-04-25T10:39:00Z">
        <w:r w:rsidR="00B402D5" w:rsidRPr="00903DBA">
          <w:t>The bi</w:t>
        </w:r>
      </w:ins>
      <w:r w:rsidR="00B402D5" w:rsidRPr="00903DBA">
        <w:t>t</w:t>
      </w:r>
      <w:ins w:id="248"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249" w:author="Stefan Bjornander" w:date="2015-04-25T10:39:00Z">
        <w:r w:rsidR="00B402D5" w:rsidRPr="00903DBA">
          <w:t xml:space="preserve">is used </w:t>
        </w:r>
      </w:ins>
      <w:ins w:id="250" w:author="Stefan Bjornander" w:date="2015-04-25T10:40:00Z">
        <w:r w:rsidR="00481C24" w:rsidRPr="00903DBA">
          <w:t>to set the unused bits to zero</w:t>
        </w:r>
      </w:ins>
      <w:r w:rsidR="00481C24" w:rsidRPr="00903DBA">
        <w:t xml:space="preserve"> </w:t>
      </w:r>
      <w:ins w:id="251"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16675E">
      <w:pPr>
        <w:pStyle w:val="Rubrik3"/>
        <w:rPr>
          <w:highlight w:val="white"/>
        </w:rPr>
      </w:pPr>
      <w:r>
        <w:rPr>
          <w:highlight w:val="white"/>
        </w:rPr>
        <w:lastRenderedPageBreak/>
        <w:t>Pointers</w:t>
      </w:r>
    </w:p>
    <w:p w14:paraId="02C33183" w14:textId="62F8CD2A" w:rsidR="00A41837" w:rsidRPr="00903DBA" w:rsidRDefault="00C45AA7" w:rsidP="00477362">
      <w:pPr>
        <w:rPr>
          <w:highlight w:val="white"/>
        </w:rPr>
      </w:pPr>
      <w:ins w:id="252"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253" w:author="Stefan Bjornander" w:date="2015-04-25T11:02:00Z">
        <w:r w:rsidRPr="00903DBA">
          <w:t xml:space="preserve"> </w:t>
        </w:r>
      </w:ins>
      <w:r w:rsidR="00A66EE2">
        <w:t>class</w:t>
      </w:r>
      <w:ins w:id="254" w:author="Stefan Bjornander" w:date="2015-04-25T11:02:00Z">
        <w:r w:rsidRPr="00903DBA">
          <w:t>.</w:t>
        </w:r>
      </w:ins>
      <w:ins w:id="255"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16675E">
      <w:pPr>
        <w:pStyle w:val="Rubrik3"/>
        <w:rPr>
          <w:highlight w:val="white"/>
        </w:rPr>
      </w:pPr>
      <w:r>
        <w:rPr>
          <w:highlight w:val="white"/>
        </w:rPr>
        <w:t>Arrays</w:t>
      </w:r>
    </w:p>
    <w:p w14:paraId="38BE3263" w14:textId="466C14BB" w:rsidR="007071E3" w:rsidRPr="00903DBA" w:rsidRDefault="00F73509">
      <w:pPr>
        <w:rPr>
          <w:color w:val="auto"/>
        </w:rPr>
        <w:pPrChange w:id="256"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257" w:author="Stefan Bjornander" w:date="2015-04-25T11:00:00Z">
        <w:r w:rsidR="00270234" w:rsidRPr="00903DBA">
          <w:t>hen the type is created</w:t>
        </w:r>
      </w:ins>
      <w:r w:rsidR="00270234" w:rsidRPr="00903DBA">
        <w:t>, t</w:t>
      </w:r>
      <w:ins w:id="258" w:author="Stefan Bjornander" w:date="2015-04-25T11:00:00Z">
        <w:r w:rsidR="007071E3" w:rsidRPr="00903DBA">
          <w:t>he array size can be zero. In that case it will later be set by the length of its ini</w:t>
        </w:r>
      </w:ins>
      <w:ins w:id="259" w:author="Stefan Bjornander" w:date="2015-04-25T11:01:00Z">
        <w:r w:rsidR="007071E3" w:rsidRPr="00903DBA">
          <w:t xml:space="preserve">tialization </w:t>
        </w:r>
      </w:ins>
      <w:ins w:id="260"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lastRenderedPageBreak/>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12ECAE41" w:rsidR="00EF7420" w:rsidRDefault="00EF7420" w:rsidP="006E1FB9">
      <w:pPr>
        <w:pStyle w:val="Code"/>
        <w:rPr>
          <w:highlight w:val="white"/>
        </w:rPr>
      </w:pPr>
      <w:r w:rsidRPr="00903DBA">
        <w:rPr>
          <w:highlight w:val="white"/>
        </w:rPr>
        <w:t xml:space="preserve">    }</w:t>
      </w:r>
    </w:p>
    <w:p w14:paraId="25649BEA" w14:textId="77777777" w:rsidR="00A965AF" w:rsidRDefault="00A965AF" w:rsidP="00A965A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16675E">
      <w:pPr>
        <w:pStyle w:val="Rubrik3"/>
        <w:rPr>
          <w:highlight w:val="white"/>
        </w:rPr>
      </w:pPr>
      <w:r>
        <w:rPr>
          <w:highlight w:val="white"/>
        </w:rPr>
        <w:t>Functions</w:t>
      </w:r>
    </w:p>
    <w:p w14:paraId="609F437A" w14:textId="07966D36" w:rsidR="006E1FB9" w:rsidRPr="00903DBA" w:rsidRDefault="009C1D3E" w:rsidP="00243B8E">
      <w:pPr>
        <w:rPr>
          <w:highlight w:val="white"/>
        </w:rPr>
      </w:pPr>
      <w:ins w:id="261"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lastRenderedPageBreak/>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lastRenderedPageBreak/>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h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77777777" w:rsidR="006E1FB9" w:rsidRPr="00903DBA" w:rsidRDefault="006E1FB9" w:rsidP="006E1FB9">
      <w:pPr>
        <w:pStyle w:val="Code"/>
        <w:rPr>
          <w:highlight w:val="white"/>
        </w:rPr>
      </w:pPr>
      <w:r w:rsidRPr="00903DBA">
        <w:rPr>
          <w:highlight w:val="white"/>
        </w:rPr>
        <w:t xml:space="preserve">    public bool IsEllipse()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16675E">
      <w:pPr>
        <w:pStyle w:val="Rubrik3"/>
      </w:pPr>
      <w:r>
        <w:t>Structs and Unions</w:t>
      </w:r>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lastRenderedPageBreak/>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0B32B1">
      <w:pPr>
        <w:pStyle w:val="Rubrik3"/>
        <w:rPr>
          <w:highlight w:val="white"/>
        </w:rPr>
      </w:pPr>
      <w:r>
        <w:rPr>
          <w:highlight w:val="white"/>
        </w:rPr>
        <w:t>Enumerations</w:t>
      </w:r>
    </w:p>
    <w:p w14:paraId="069F7392" w14:textId="64529F70" w:rsidR="00D36967" w:rsidRPr="00903DBA" w:rsidRDefault="00D36967">
      <w:pPr>
        <w:rPr>
          <w:color w:val="auto"/>
        </w:rPr>
        <w:pPrChange w:id="262" w:author="Stefan Bjornander" w:date="2015-04-25T10:38:00Z">
          <w:pPr>
            <w:pStyle w:val="Rubrik3"/>
          </w:pPr>
        </w:pPrChange>
      </w:pPr>
      <w:ins w:id="263" w:author="Stefan Bjornander" w:date="2015-04-25T10:38:00Z">
        <w:r w:rsidRPr="00903DBA">
          <w:t>The enumeration type (</w:t>
        </w:r>
        <w:r w:rsidRPr="00903DBA">
          <w:rPr>
            <w:rStyle w:val="KeyWord0"/>
            <w:rPrChange w:id="264" w:author="Stefan Bjornander" w:date="2015-04-25T10:38:00Z">
              <w:rPr>
                <w:rStyle w:val="CodeInText"/>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265" w:author="Stefan Bjornander" w:date="2015-04-25T10:38:00Z">
        <w:r w:rsidRPr="00903DBA">
          <w:t xml:space="preserve">. However, the </w:t>
        </w:r>
        <w:r w:rsidRPr="00903DBA">
          <w:rPr>
            <w:rStyle w:val="CodeInText"/>
          </w:rPr>
          <w:t>Specifi</w:t>
        </w:r>
      </w:ins>
      <w:r w:rsidRPr="00903DBA">
        <w:rPr>
          <w:rStyle w:val="CodeInText"/>
        </w:rPr>
        <w:t>er</w:t>
      </w:r>
      <w:ins w:id="266"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392B3E">
        <w:t>5</w:t>
      </w:r>
      <w:r w:rsidR="006F4865">
        <w:fldChar w:fldCharType="end"/>
      </w:r>
      <w:r w:rsidRPr="00903DBA">
        <w:t xml:space="preserve"> </w:t>
      </w:r>
      <w:ins w:id="267" w:author="Stefan Bjornander" w:date="2015-04-25T10:38:00Z">
        <w:r w:rsidRPr="00903DBA">
          <w:t xml:space="preserve">needs to know if the type is </w:t>
        </w:r>
        <w:r w:rsidRPr="00903DBA">
          <w:rPr>
            <w:rStyle w:val="KeyWord0"/>
          </w:rPr>
          <w:t>enum</w:t>
        </w:r>
        <w:r w:rsidRPr="00903DBA">
          <w:t xml:space="preserve"> </w:t>
        </w:r>
      </w:ins>
      <w:r w:rsidRPr="00903DBA">
        <w:t>to</w:t>
      </w:r>
      <w:ins w:id="268" w:author="Stefan Bjornander" w:date="2015-04-25T10:38:00Z">
        <w:r w:rsidRPr="00903DBA">
          <w:t xml:space="preserve"> initialize its value. </w:t>
        </w:r>
      </w:ins>
      <w:r w:rsidRPr="00903DBA">
        <w:t>Therefore,</w:t>
      </w:r>
      <w:ins w:id="269" w:author="Stefan Bjornander" w:date="2015-04-25T10:38:00Z">
        <w:r w:rsidRPr="00903DBA">
          <w:t xml:space="preserve"> we add the </w:t>
        </w:r>
        <w:r w:rsidRPr="00903DBA">
          <w:rPr>
            <w:rStyle w:val="KeyWord0"/>
            <w:rPrChange w:id="270" w:author="Stefan Bjornander" w:date="2015-04-25T10:39:00Z">
              <w:rPr>
                <w:rStyle w:val="CodeInText"/>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lastRenderedPageBreak/>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024D4D">
      <w:pPr>
        <w:pStyle w:val="Rubrik3"/>
        <w:rPr>
          <w:highlight w:val="white"/>
        </w:rPr>
      </w:pPr>
      <w:r>
        <w:rPr>
          <w:highlight w:val="white"/>
        </w:rPr>
        <w:t>Type Size</w:t>
      </w:r>
    </w:p>
    <w:p w14:paraId="1ACBF843" w14:textId="6FF48969" w:rsidR="003903B8" w:rsidRPr="00903DBA" w:rsidRDefault="003903B8">
      <w:pPr>
        <w:rPr>
          <w:ins w:id="271" w:author="Stefan Bjornander" w:date="2015-04-25T11:15:00Z"/>
        </w:rPr>
        <w:pPrChange w:id="272" w:author="Stefan Bjornander" w:date="2015-04-25T14:54:00Z">
          <w:pPr>
            <w:pStyle w:val="Rubrik3"/>
          </w:pPr>
        </w:pPrChange>
      </w:pPr>
      <w:ins w:id="273" w:author="Stefan Bjornander" w:date="2015-04-25T14:54:00Z">
        <w:r w:rsidRPr="00903DBA">
          <w:t xml:space="preserve">Each type has a size, even though void </w:t>
        </w:r>
      </w:ins>
      <w:ins w:id="274" w:author="Stefan Bjornander" w:date="2015-04-25T16:04:00Z">
        <w:r w:rsidRPr="00903DBA">
          <w:t>and</w:t>
        </w:r>
      </w:ins>
      <w:ins w:id="275"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276" w:author="Stefan Bjornander" w:date="2015-04-25T14:54:00Z">
        <w:r w:rsidRPr="00903DBA">
          <w:t>. The size of an array is its size times the size of its type</w:t>
        </w:r>
      </w:ins>
      <w:ins w:id="277" w:author="Stefan Bjornander" w:date="2015-04-25T14:55:00Z">
        <w:r w:rsidRPr="00903DBA">
          <w:t xml:space="preserve">, the size of a struct is the sum of the sizes of its members, and the size of a union is the size of its </w:t>
        </w:r>
      </w:ins>
      <w:ins w:id="278" w:author="Stefan Bjornander" w:date="2015-04-25T16:04:00Z">
        <w:r w:rsidRPr="00903DBA">
          <w:t>largest</w:t>
        </w:r>
      </w:ins>
      <w:ins w:id="279" w:author="Stefan Bjornander" w:date="2015-04-25T14:55:00Z">
        <w:r w:rsidRPr="00903DBA">
          <w:t xml:space="preserve"> member. Not</w:t>
        </w:r>
      </w:ins>
      <w:ins w:id="280" w:author="Stefan Bjornander" w:date="2015-04-25T16:04:00Z">
        <w:r w:rsidRPr="00903DBA">
          <w:t>e</w:t>
        </w:r>
      </w:ins>
      <w:ins w:id="281"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lastRenderedPageBreak/>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8C07AF">
      <w:pPr>
        <w:pStyle w:val="Rubrik3"/>
        <w:rPr>
          <w:highlight w:val="white"/>
        </w:rPr>
      </w:pPr>
      <w:r>
        <w:rPr>
          <w:highlight w:val="white"/>
        </w:rPr>
        <w:t>Complete Types</w:t>
      </w:r>
    </w:p>
    <w:p w14:paraId="004BF223" w14:textId="35F438FA" w:rsidR="004409FB" w:rsidRPr="00903DBA" w:rsidRDefault="004409FB">
      <w:pPr>
        <w:rPr>
          <w:noProof/>
        </w:rPr>
      </w:pPr>
      <w:ins w:id="282" w:author="Stefan Bjornander" w:date="2015-04-25T11:37:00Z">
        <w:r w:rsidRPr="00903DBA">
          <w:t xml:space="preserve">It is possible to define an array without </w:t>
        </w:r>
      </w:ins>
      <w:ins w:id="283" w:author="Stefan Bjornander" w:date="2015-04-25T11:38:00Z">
        <w:r w:rsidRPr="00903DBA">
          <w:rPr>
            <w:noProof/>
          </w:rPr>
          <w:t xml:space="preserve">stating its size, </w:t>
        </w:r>
      </w:ins>
      <w:ins w:id="284" w:author="Stefan Bjornander" w:date="2015-04-25T14:31:00Z">
        <w:r w:rsidRPr="00903DBA">
          <w:rPr>
            <w:noProof/>
          </w:rPr>
          <w:t>in which case the array is given the size zero. I</w:t>
        </w:r>
      </w:ins>
      <w:ins w:id="285" w:author="Stefan Bjornander" w:date="2015-04-25T11:38:00Z">
        <w:r w:rsidRPr="00903DBA">
          <w:rPr>
            <w:noProof/>
          </w:rPr>
          <w:t>n that case</w:t>
        </w:r>
      </w:ins>
      <w:ins w:id="286" w:author="Stefan Bjornander" w:date="2015-04-25T14:31:00Z">
        <w:r w:rsidRPr="00903DBA">
          <w:rPr>
            <w:noProof/>
          </w:rPr>
          <w:t>,</w:t>
        </w:r>
      </w:ins>
      <w:ins w:id="287" w:author="Stefan Bjornander" w:date="2015-04-25T11:38:00Z">
        <w:r w:rsidRPr="00903DBA">
          <w:rPr>
            <w:noProof/>
          </w:rPr>
          <w:t xml:space="preserve"> </w:t>
        </w:r>
      </w:ins>
      <w:ins w:id="288" w:author="Stefan Bjornander" w:date="2015-04-25T14:31:00Z">
        <w:r w:rsidRPr="00903DBA">
          <w:rPr>
            <w:noProof/>
          </w:rPr>
          <w:t>the</w:t>
        </w:r>
      </w:ins>
      <w:ins w:id="289" w:author="Stefan Bjornander" w:date="2015-04-25T11:38:00Z">
        <w:r w:rsidRPr="00903DBA">
          <w:rPr>
            <w:noProof/>
          </w:rPr>
          <w:t xml:space="preserve"> </w:t>
        </w:r>
      </w:ins>
      <w:ins w:id="290" w:author="Stefan Bjornander" w:date="2015-04-25T14:31:00Z">
        <w:r w:rsidRPr="00903DBA">
          <w:rPr>
            <w:noProof/>
          </w:rPr>
          <w:t xml:space="preserve">array </w:t>
        </w:r>
      </w:ins>
      <w:ins w:id="291" w:author="Stefan Bjornander" w:date="2015-04-25T11:38:00Z">
        <w:r w:rsidRPr="00903DBA">
          <w:rPr>
            <w:noProof/>
          </w:rPr>
          <w:t xml:space="preserve">size must be determined by the size of its initialization list. </w:t>
        </w:r>
      </w:ins>
      <w:ins w:id="292" w:author="Stefan Bjornander" w:date="2015-04-25T11:39:00Z">
        <w:r w:rsidRPr="00903DBA">
          <w:rPr>
            <w:noProof/>
          </w:rPr>
          <w:t xml:space="preserve">However, if the </w:t>
        </w:r>
      </w:ins>
      <w:ins w:id="293" w:author="Stefan Bjornander" w:date="2015-04-25T11:40:00Z">
        <w:r w:rsidRPr="00903DBA">
          <w:rPr>
            <w:noProof/>
          </w:rPr>
          <w:t xml:space="preserve">array </w:t>
        </w:r>
      </w:ins>
      <w:ins w:id="294" w:author="Stefan Bjornander" w:date="2015-04-25T11:39:00Z">
        <w:r w:rsidRPr="00903DBA">
          <w:rPr>
            <w:noProof/>
          </w:rPr>
          <w:t xml:space="preserve">definition </w:t>
        </w:r>
      </w:ins>
      <w:ins w:id="295" w:author="Stefan Bjornander" w:date="2015-04-25T11:40:00Z">
        <w:r w:rsidRPr="00903DBA">
          <w:rPr>
            <w:noProof/>
          </w:rPr>
          <w:t>lacks</w:t>
        </w:r>
      </w:ins>
      <w:ins w:id="296" w:author="Stefan Bjornander" w:date="2015-04-25T11:39:00Z">
        <w:r w:rsidRPr="00903DBA">
          <w:rPr>
            <w:noProof/>
          </w:rPr>
          <w:t xml:space="preserve"> an initialization list</w:t>
        </w:r>
      </w:ins>
      <w:ins w:id="297" w:author="Stefan Bjornander" w:date="2015-04-25T11:40:00Z">
        <w:r w:rsidRPr="00903DBA">
          <w:rPr>
            <w:noProof/>
          </w:rPr>
          <w:t xml:space="preserve">, the array </w:t>
        </w:r>
      </w:ins>
      <w:ins w:id="298" w:author="Stefan Bjornander" w:date="2015-04-25T14:31:00Z">
        <w:r w:rsidRPr="00903DBA">
          <w:rPr>
            <w:noProof/>
          </w:rPr>
          <w:t xml:space="preserve">keeps the size zero and is considered </w:t>
        </w:r>
      </w:ins>
      <w:ins w:id="299" w:author="Stefan Bjornander" w:date="2015-04-25T11:40:00Z">
        <w:r w:rsidRPr="00903DBA">
          <w:rPr>
            <w:noProof/>
          </w:rPr>
          <w:t>incomplete</w:t>
        </w:r>
      </w:ins>
      <w:ins w:id="300" w:author="Stefan Bjornander" w:date="2015-04-25T11:39:00Z">
        <w:r w:rsidRPr="00903DBA">
          <w:rPr>
            <w:noProof/>
          </w:rPr>
          <w:t>.</w:t>
        </w:r>
      </w:ins>
      <w:ins w:id="301" w:author="Stefan Bjornander" w:date="2015-04-25T14:30:00Z">
        <w:r w:rsidRPr="00903DBA">
          <w:rPr>
            <w:noProof/>
          </w:rPr>
          <w:t xml:space="preserve"> In the same</w:t>
        </w:r>
      </w:ins>
      <w:ins w:id="302" w:author="Stefan Bjornander" w:date="2015-04-25T14:33:00Z">
        <w:r w:rsidRPr="00903DBA">
          <w:rPr>
            <w:noProof/>
          </w:rPr>
          <w:t xml:space="preserve"> way</w:t>
        </w:r>
      </w:ins>
      <w:ins w:id="303" w:author="Stefan Bjornander" w:date="2015-04-25T14:30:00Z">
        <w:r w:rsidRPr="00903DBA">
          <w:rPr>
            <w:noProof/>
          </w:rPr>
          <w:t xml:space="preserve">, it is possible to define only the </w:t>
        </w:r>
      </w:ins>
      <w:ins w:id="304" w:author="Stefan Bjornander" w:date="2015-04-25T14:32:00Z">
        <w:r w:rsidRPr="00903DBA">
          <w:rPr>
            <w:noProof/>
          </w:rPr>
          <w:t>n</w:t>
        </w:r>
      </w:ins>
      <w:ins w:id="305" w:author="Stefan Bjornander" w:date="2015-04-25T14:33:00Z">
        <w:r w:rsidRPr="00903DBA">
          <w:rPr>
            <w:noProof/>
          </w:rPr>
          <w:t>ame tag</w:t>
        </w:r>
      </w:ins>
      <w:ins w:id="306" w:author="Stefan Bjornander" w:date="2015-04-25T14:30:00Z">
        <w:r w:rsidRPr="00903DBA">
          <w:rPr>
            <w:noProof/>
          </w:rPr>
          <w:t xml:space="preserve"> of a struct</w:t>
        </w:r>
      </w:ins>
      <w:ins w:id="307" w:author="Stefan Bjornander" w:date="2015-04-25T14:33:00Z">
        <w:r w:rsidRPr="00903DBA">
          <w:rPr>
            <w:noProof/>
          </w:rPr>
          <w:t xml:space="preserve"> or union</w:t>
        </w:r>
      </w:ins>
      <w:ins w:id="308" w:author="Stefan Bjornander" w:date="2015-04-25T14:30:00Z">
        <w:r w:rsidRPr="00903DBA">
          <w:rPr>
            <w:noProof/>
          </w:rPr>
          <w:t xml:space="preserve">, with its </w:t>
        </w:r>
      </w:ins>
      <w:ins w:id="309" w:author="Stefan Bjornander" w:date="2015-04-25T14:33:00Z">
        <w:r w:rsidRPr="00903DBA">
          <w:rPr>
            <w:noProof/>
          </w:rPr>
          <w:t xml:space="preserve">member </w:t>
        </w:r>
      </w:ins>
      <w:r w:rsidRPr="00903DBA">
        <w:rPr>
          <w:noProof/>
        </w:rPr>
        <w:t>map</w:t>
      </w:r>
      <w:ins w:id="310" w:author="Stefan Bjornander" w:date="2015-04-25T14:33:00Z">
        <w:r w:rsidRPr="00903DBA">
          <w:rPr>
            <w:noProof/>
          </w:rPr>
          <w:t xml:space="preserve"> </w:t>
        </w:r>
      </w:ins>
      <w:ins w:id="311" w:author="Stefan Bjornander" w:date="2015-04-25T14:30:00Z">
        <w:r w:rsidRPr="00903DBA">
          <w:rPr>
            <w:noProof/>
          </w:rPr>
          <w:t xml:space="preserve">to be defined later. </w:t>
        </w:r>
      </w:ins>
      <w:ins w:id="312" w:author="Stefan Bjornander" w:date="2015-04-25T14:32:00Z">
        <w:r w:rsidRPr="00903DBA">
          <w:rPr>
            <w:noProof/>
          </w:rPr>
          <w:t xml:space="preserve">In that case, the member </w:t>
        </w:r>
      </w:ins>
      <w:r w:rsidRPr="00903DBA">
        <w:rPr>
          <w:noProof/>
        </w:rPr>
        <w:t>map</w:t>
      </w:r>
      <w:ins w:id="313" w:author="Stefan Bjornander" w:date="2015-04-25T14:32:00Z">
        <w:r w:rsidRPr="00903DBA">
          <w:rPr>
            <w:noProof/>
          </w:rPr>
          <w:t xml:space="preserve"> is given the value null, which is keep if the </w:t>
        </w:r>
      </w:ins>
      <w:ins w:id="314" w:author="Stefan Bjornander" w:date="2015-04-25T14:33:00Z">
        <w:r w:rsidRPr="00903DBA">
          <w:rPr>
            <w:noProof/>
          </w:rPr>
          <w:t xml:space="preserve">member </w:t>
        </w:r>
      </w:ins>
      <w:r w:rsidRPr="00903DBA">
        <w:rPr>
          <w:noProof/>
        </w:rPr>
        <w:t>map</w:t>
      </w:r>
      <w:ins w:id="315" w:author="Stefan Bjornander" w:date="2015-04-25T14:33:00Z">
        <w:r w:rsidRPr="00903DBA">
          <w:rPr>
            <w:noProof/>
          </w:rPr>
          <w:t xml:space="preserve"> is n</w:t>
        </w:r>
      </w:ins>
      <w:r w:rsidRPr="00903DBA">
        <w:rPr>
          <w:noProof/>
        </w:rPr>
        <w:t>ot</w:t>
      </w:r>
      <w:ins w:id="316" w:author="Stefan Bjornander" w:date="2015-04-25T14:33:00Z">
        <w:r w:rsidRPr="00903DBA">
          <w:rPr>
            <w:noProof/>
          </w:rPr>
          <w:t xml:space="preserve"> defined, and the struct or union is consider incomplete.</w:t>
        </w:r>
      </w:ins>
      <w:ins w:id="317"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18"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8C07AF">
      <w:pPr>
        <w:pStyle w:val="Rubrik3"/>
        <w:rPr>
          <w:highlight w:val="white"/>
        </w:rPr>
      </w:pPr>
      <w:r>
        <w:rPr>
          <w:highlight w:val="white"/>
        </w:rPr>
        <w:t>Constant and Volatile</w:t>
      </w:r>
    </w:p>
    <w:p w14:paraId="66A16E10" w14:textId="1F0EA97E" w:rsidR="00B864B2" w:rsidRPr="00903DBA" w:rsidRDefault="00B864B2">
      <w:pPr>
        <w:pPrChange w:id="319" w:author="Stefan Bjornander" w:date="2015-04-25T10:27:00Z">
          <w:pPr>
            <w:pStyle w:val="Rubrik3"/>
          </w:pPr>
        </w:pPrChange>
      </w:pPr>
      <w:ins w:id="320" w:author="Stefan Bjornander" w:date="2015-04-25T10:30:00Z">
        <w:r w:rsidRPr="00903DBA">
          <w:t xml:space="preserve">The idea of the volatile </w:t>
        </w:r>
      </w:ins>
      <w:ins w:id="321" w:author="Stefan Bjornander" w:date="2015-04-25T10:31:00Z">
        <w:r w:rsidRPr="00903DBA">
          <w:t xml:space="preserve">qualifier is to </w:t>
        </w:r>
      </w:ins>
      <w:ins w:id="322" w:author="Stefan Bjornander" w:date="2015-04-25T10:30:00Z">
        <w:r w:rsidRPr="00903DBA">
          <w:t xml:space="preserve">prevent optimization, and since this book </w:t>
        </w:r>
      </w:ins>
      <w:ins w:id="323" w:author="Stefan Bjornander" w:date="2015-04-25T10:31:00Z">
        <w:r w:rsidRPr="00903DBA">
          <w:t>is focused on optimization techniques</w:t>
        </w:r>
      </w:ins>
      <w:r w:rsidR="001832E0" w:rsidRPr="00903DBA">
        <w:t>,</w:t>
      </w:r>
      <w:ins w:id="324" w:author="Stefan Bjornander" w:date="2015-04-25T10:31:00Z">
        <w:r w:rsidRPr="00903DBA">
          <w:t xml:space="preserve"> we have no real use for the volatile </w:t>
        </w:r>
      </w:ins>
      <w:r w:rsidRPr="00903DBA">
        <w:t>qualifier</w:t>
      </w:r>
      <w:ins w:id="325" w:author="Stefan Bjornander" w:date="2015-04-25T10:31:00Z">
        <w:r w:rsidRPr="00903DBA">
          <w:t xml:space="preserve">. However, for the sake of </w:t>
        </w:r>
      </w:ins>
      <w:r w:rsidRPr="00903DBA">
        <w:t>completeness</w:t>
      </w:r>
      <w:ins w:id="326" w:author="Stefan Bjornander" w:date="2015-04-25T10:31:00Z">
        <w:r w:rsidRPr="00903DBA">
          <w:t xml:space="preserve"> we include the </w:t>
        </w:r>
        <w:r w:rsidRPr="00903DBA">
          <w:rPr>
            <w:rStyle w:val="KeyWord0"/>
            <w:rPrChange w:id="327" w:author="Stefan Bjornander" w:date="2015-04-25T10:32:00Z">
              <w:rPr>
                <w:rStyle w:val="CodeInText"/>
              </w:rPr>
            </w:rPrChange>
          </w:rPr>
          <w:t>m_volatile</w:t>
        </w:r>
        <w:r w:rsidRPr="00903DBA">
          <w:t xml:space="preserve"> field in the </w:t>
        </w:r>
        <w:r w:rsidRPr="00903DBA">
          <w:rPr>
            <w:rStyle w:val="KeyWord0"/>
            <w:rPrChange w:id="328" w:author="Stefan Bjornander" w:date="2015-04-25T10:32:00Z">
              <w:rPr>
                <w:rStyle w:val="CodeInText"/>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lastRenderedPageBreak/>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329" w:author="Stefan Bjornander" w:date="2015-04-25T10:28:00Z">
        <w:r w:rsidRPr="00903DBA">
          <w:t xml:space="preserve"> type is constant if its field </w:t>
        </w:r>
        <w:r w:rsidRPr="00903DBA">
          <w:rPr>
            <w:rStyle w:val="KeyWord0"/>
            <w:rPrChange w:id="330" w:author="Stefan Bjornander" w:date="2015-04-25T10:28:00Z">
              <w:rPr>
                <w:rStyle w:val="CodeInText"/>
              </w:rPr>
            </w:rPrChange>
          </w:rPr>
          <w:t>m_constant</w:t>
        </w:r>
        <w:r w:rsidRPr="00903DBA">
          <w:t xml:space="preserve"> is true. However, </w:t>
        </w:r>
      </w:ins>
      <w:r w:rsidRPr="00903DBA">
        <w:t>a</w:t>
      </w:r>
      <w:ins w:id="331" w:author="Stefan Bjornander" w:date="2015-04-25T10:28:00Z">
        <w:r w:rsidRPr="00903DBA">
          <w:t xml:space="preserve"> struct or union is </w:t>
        </w:r>
      </w:ins>
      <w:r w:rsidR="00D96162" w:rsidRPr="00903DBA">
        <w:t>c</w:t>
      </w:r>
      <w:ins w:id="332" w:author="Stefan Bjornander" w:date="2015-04-25T10:29:00Z">
        <w:r w:rsidRPr="00903DBA">
          <w:t>onstant</w:t>
        </w:r>
      </w:ins>
      <w:ins w:id="333" w:author="Stefan Bjornander" w:date="2015-04-25T10:28:00Z">
        <w:r w:rsidRPr="00903DBA">
          <w:t xml:space="preserve"> if </w:t>
        </w:r>
      </w:ins>
      <w:ins w:id="334"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335" w:author="Stefan Bjornander" w:date="2015-04-25T10:29:00Z">
        <w:r w:rsidRPr="00903DBA">
          <w:t xml:space="preserve"> </w:t>
        </w:r>
      </w:ins>
      <w:r w:rsidR="00C04FC7" w:rsidRPr="00903DBA">
        <w:t xml:space="preserve">if </w:t>
      </w:r>
      <w:ins w:id="336" w:author="Stefan Bjornander" w:date="2015-04-25T10:29:00Z">
        <w:r w:rsidRPr="00903DBA">
          <w:t>is any of its members if (</w:t>
        </w:r>
      </w:ins>
      <w:ins w:id="337" w:author="Stefan Bjornander" w:date="2015-04-25T10:30:00Z">
        <w:r w:rsidRPr="00903DBA">
          <w:t>recursively</w:t>
        </w:r>
      </w:ins>
      <w:ins w:id="338" w:author="Stefan Bjornander" w:date="2015-04-25T10:29:00Z">
        <w:r w:rsidRPr="00903DBA">
          <w:t>)</w:t>
        </w:r>
      </w:ins>
      <w:ins w:id="339"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A86C0C">
      <w:pPr>
        <w:pStyle w:val="Rubrik3"/>
        <w:rPr>
          <w:highlight w:val="white"/>
        </w:rPr>
      </w:pPr>
      <w:r>
        <w:rPr>
          <w:highlight w:val="white"/>
        </w:rPr>
        <w:t>Hash Code and Equals</w:t>
      </w:r>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340" w:author="Stefan Bjornander" w:date="2015-04-25T14:35:00Z">
        <w:r w:rsidRPr="00903DBA">
          <w:t>Two pointer</w:t>
        </w:r>
      </w:ins>
      <w:r w:rsidRPr="00903DBA">
        <w:rPr>
          <w:noProof/>
        </w:rPr>
        <w:t>s</w:t>
      </w:r>
      <w:ins w:id="341" w:author="Stefan Bjornander" w:date="2015-04-25T14:35:00Z">
        <w:r w:rsidRPr="00903DBA">
          <w:rPr>
            <w:noProof/>
          </w:rPr>
          <w:t xml:space="preserve"> are </w:t>
        </w:r>
      </w:ins>
      <w:r w:rsidRPr="00903DBA">
        <w:rPr>
          <w:noProof/>
        </w:rPr>
        <w:t xml:space="preserve">considered to be </w:t>
      </w:r>
      <w:ins w:id="342" w:author="Stefan Bjornander" w:date="2015-04-25T14:35:00Z">
        <w:r w:rsidRPr="00903DBA">
          <w:rPr>
            <w:noProof/>
          </w:rPr>
          <w:t>equal if the type</w:t>
        </w:r>
      </w:ins>
      <w:r w:rsidRPr="00903DBA">
        <w:rPr>
          <w:noProof/>
        </w:rPr>
        <w:t>s</w:t>
      </w:r>
      <w:ins w:id="343"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344" w:author="Stefan Bjornander" w:date="2015-04-25T14:56:00Z">
        <w:r w:rsidRPr="00903DBA">
          <w:rPr>
            <w:noProof/>
          </w:rPr>
          <w:t xml:space="preserve">wo arrays are </w:t>
        </w:r>
      </w:ins>
      <w:r w:rsidRPr="00903DBA">
        <w:rPr>
          <w:noProof/>
        </w:rPr>
        <w:t xml:space="preserve">equal </w:t>
      </w:r>
      <w:ins w:id="345" w:author="Stefan Bjornander" w:date="2015-04-25T17:26:00Z">
        <w:r w:rsidRPr="00903DBA">
          <w:rPr>
            <w:noProof/>
          </w:rPr>
          <w:t>if</w:t>
        </w:r>
      </w:ins>
      <w:r w:rsidRPr="00903DBA">
        <w:rPr>
          <w:noProof/>
        </w:rPr>
        <w:t xml:space="preserve"> </w:t>
      </w:r>
      <w:ins w:id="346"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347" w:author="Stefan Bjornander" w:date="2015-04-25T14:58:00Z">
        <w:r w:rsidRPr="00903DBA">
          <w:rPr>
            <w:noProof/>
          </w:rPr>
          <w:t>Two struct</w:t>
        </w:r>
      </w:ins>
      <w:ins w:id="348" w:author="Stefan Bjornander" w:date="2015-04-25T16:07:00Z">
        <w:r w:rsidRPr="00903DBA">
          <w:rPr>
            <w:noProof/>
          </w:rPr>
          <w:t>s</w:t>
        </w:r>
      </w:ins>
      <w:ins w:id="349" w:author="Stefan Bjornander" w:date="2015-04-25T14:58:00Z">
        <w:r w:rsidRPr="00903DBA">
          <w:rPr>
            <w:noProof/>
          </w:rPr>
          <w:t xml:space="preserve"> or unions are equals if </w:t>
        </w:r>
      </w:ins>
      <w:ins w:id="350" w:author="Stefan Bjornander" w:date="2015-04-25T16:06:00Z">
        <w:r w:rsidRPr="00903DBA">
          <w:rPr>
            <w:noProof/>
          </w:rPr>
          <w:t xml:space="preserve">they both are incomplete </w:t>
        </w:r>
      </w:ins>
      <w:r w:rsidRPr="00903DBA">
        <w:rPr>
          <w:noProof/>
        </w:rPr>
        <w:t xml:space="preserve">(their member maps are null) </w:t>
      </w:r>
      <w:ins w:id="351" w:author="Stefan Bjornander" w:date="2015-04-25T16:06:00Z">
        <w:r w:rsidRPr="00903DBA">
          <w:rPr>
            <w:noProof/>
          </w:rPr>
          <w:t xml:space="preserve">or if </w:t>
        </w:r>
      </w:ins>
      <w:ins w:id="352" w:author="Stefan Bjornander" w:date="2015-04-25T14:58:00Z">
        <w:r w:rsidRPr="00903DBA">
          <w:rPr>
            <w:noProof/>
          </w:rPr>
          <w:t xml:space="preserve">their member </w:t>
        </w:r>
      </w:ins>
      <w:r w:rsidRPr="00903DBA">
        <w:rPr>
          <w:noProof/>
        </w:rPr>
        <w:t>maps</w:t>
      </w:r>
      <w:ins w:id="353" w:author="Stefan Bjornander" w:date="2015-04-25T14:58:00Z">
        <w:r w:rsidRPr="00903DBA">
          <w:rPr>
            <w:noProof/>
          </w:rPr>
          <w:t xml:space="preserve"> are equal</w:t>
        </w:r>
      </w:ins>
      <w:ins w:id="354" w:author="Stefan Bjornander" w:date="2015-04-25T16:07:00Z">
        <w:r w:rsidRPr="00903DBA">
          <w:rPr>
            <w:noProof/>
          </w:rPr>
          <w:t>. N</w:t>
        </w:r>
      </w:ins>
      <w:ins w:id="355" w:author="Stefan Bjornander" w:date="2015-04-25T16:05:00Z">
        <w:r w:rsidRPr="00903DBA">
          <w:rPr>
            <w:noProof/>
          </w:rPr>
          <w:t xml:space="preserve">ote that they </w:t>
        </w:r>
      </w:ins>
      <w:r w:rsidRPr="00903DBA">
        <w:rPr>
          <w:noProof/>
        </w:rPr>
        <w:t xml:space="preserve">must not only </w:t>
      </w:r>
      <w:ins w:id="356" w:author="Stefan Bjornander" w:date="2015-04-25T16:06:00Z">
        <w:r w:rsidRPr="00903DBA">
          <w:rPr>
            <w:noProof/>
          </w:rPr>
          <w:t>have the same members, the</w:t>
        </w:r>
      </w:ins>
      <w:r w:rsidRPr="00903DBA">
        <w:rPr>
          <w:noProof/>
        </w:rPr>
        <w:t xml:space="preserve"> members</w:t>
      </w:r>
      <w:ins w:id="357" w:author="Stefan Bjornander" w:date="2015-04-25T16:06:00Z">
        <w:r w:rsidRPr="00903DBA">
          <w:rPr>
            <w:noProof/>
          </w:rPr>
          <w:t xml:space="preserve"> </w:t>
        </w:r>
      </w:ins>
      <w:r w:rsidRPr="00903DBA">
        <w:rPr>
          <w:noProof/>
        </w:rPr>
        <w:t xml:space="preserve">must also appear in the </w:t>
      </w:r>
      <w:ins w:id="358"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lastRenderedPageBreak/>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359"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FC32A3">
      <w:pPr>
        <w:pStyle w:val="Rubrik3"/>
        <w:rPr>
          <w:highlight w:val="white"/>
        </w:rPr>
      </w:pPr>
      <w:r>
        <w:rPr>
          <w:highlight w:val="white"/>
        </w:rPr>
        <w:t>Predefined Types</w:t>
      </w:r>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AD5B79">
      <w:pPr>
        <w:pStyle w:val="Rubrik3"/>
        <w:rPr>
          <w:highlight w:val="white"/>
        </w:rPr>
      </w:pPr>
      <w:r>
        <w:rPr>
          <w:highlight w:val="white"/>
        </w:rPr>
        <w:t>ToString</w:t>
      </w:r>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bu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lastRenderedPageBreak/>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1F7724">
      <w:pPr>
        <w:pStyle w:val="Rubrik2"/>
      </w:pPr>
      <w:bookmarkStart w:id="360" w:name="_Toc57656045"/>
      <w:r w:rsidRPr="00903DBA">
        <w:t>Type Size</w:t>
      </w:r>
      <w:bookmarkEnd w:id="360"/>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28FEE78E"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21ABF">
        <w:rPr>
          <w:highlight w:val="white"/>
        </w:rPr>
        <w:t>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410C03C9"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21ABF">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lastRenderedPageBreak/>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4714CD4"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392B3E">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EF74E4">
      <w:pPr>
        <w:pStyle w:val="Rubrik2"/>
      </w:pPr>
      <w:bookmarkStart w:id="361" w:name="_Toc57656046"/>
      <w:r w:rsidRPr="00903DBA">
        <w:t>Type Cast</w:t>
      </w:r>
      <w:bookmarkEnd w:id="361"/>
      <w:r w:rsidR="0026522D">
        <w:t>ing</w:t>
      </w:r>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lastRenderedPageBreak/>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EF25EB">
      <w:pPr>
        <w:pStyle w:val="Rubrik3"/>
        <w:rPr>
          <w:highlight w:val="white"/>
        </w:rPr>
      </w:pPr>
      <w:r>
        <w:rPr>
          <w:highlight w:val="white"/>
        </w:rPr>
        <w:t>Implicit Cast</w:t>
      </w:r>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EF25EB">
      <w:pPr>
        <w:pStyle w:val="Rubrik3"/>
        <w:rPr>
          <w:highlight w:val="white"/>
        </w:rPr>
      </w:pPr>
      <w:r>
        <w:rPr>
          <w:highlight w:val="white"/>
        </w:rPr>
        <w:t>Explicit Cast</w:t>
      </w:r>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lastRenderedPageBreak/>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lastRenderedPageBreak/>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lastRenderedPageBreak/>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EF25EB">
      <w:pPr>
        <w:pStyle w:val="Rubrik3"/>
      </w:pPr>
      <w:bookmarkStart w:id="362" w:name="_Toc57656047"/>
      <w:r w:rsidRPr="00903DBA">
        <w:t>Type Promotion</w:t>
      </w:r>
      <w:bookmarkEnd w:id="362"/>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w:t>
      </w:r>
      <w:r w:rsidRPr="00903DBA">
        <w:lastRenderedPageBreak/>
        <w:t xml:space="preserve">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485A24">
      <w:pPr>
        <w:pStyle w:val="Rubrik1"/>
      </w:pPr>
      <w:bookmarkStart w:id="363" w:name="_Ref54016854"/>
      <w:bookmarkStart w:id="364" w:name="_Toc57656048"/>
      <w:r w:rsidRPr="00903DBA">
        <w:lastRenderedPageBreak/>
        <w:t>Constant Expression</w:t>
      </w:r>
      <w:bookmarkEnd w:id="363"/>
      <w:bookmarkEnd w:id="364"/>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4D36BB">
      <w:pPr>
        <w:pStyle w:val="Rubrik2"/>
      </w:pPr>
      <w:r>
        <w:t>Unary and Binary Expressions</w:t>
      </w:r>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FD7FAB">
      <w:pPr>
        <w:pStyle w:val="Rubrik3"/>
        <w:rPr>
          <w:highlight w:val="white"/>
        </w:rPr>
      </w:pPr>
      <w:bookmarkStart w:id="365" w:name="_Toc57656049"/>
      <w:r w:rsidRPr="00903DBA">
        <w:rPr>
          <w:highlight w:val="white"/>
        </w:rPr>
        <w:t>Relation Expressions</w:t>
      </w:r>
      <w:bookmarkEnd w:id="365"/>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lastRenderedPageBreak/>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lastRenderedPageBreak/>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lastRenderedPageBreak/>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lastRenderedPageBreak/>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B1345B">
      <w:pPr>
        <w:pStyle w:val="Rubrik3"/>
        <w:rPr>
          <w:highlight w:val="white"/>
        </w:rPr>
      </w:pPr>
      <w:bookmarkStart w:id="366" w:name="_Toc57656050"/>
      <w:r w:rsidRPr="00903DBA">
        <w:rPr>
          <w:highlight w:val="white"/>
        </w:rPr>
        <w:t>Arithmetic Expressions</w:t>
      </w:r>
      <w:bookmarkEnd w:id="366"/>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lastRenderedPageBreak/>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4D36BB">
      <w:pPr>
        <w:pStyle w:val="Rubrik2"/>
        <w:rPr>
          <w:highlight w:val="white"/>
        </w:rPr>
      </w:pPr>
      <w:bookmarkStart w:id="367" w:name="_Toc57656051"/>
      <w:r w:rsidRPr="00903DBA">
        <w:rPr>
          <w:highlight w:val="white"/>
        </w:rPr>
        <w:t xml:space="preserve">Constant </w:t>
      </w:r>
      <w:r w:rsidR="0080006D" w:rsidRPr="00903DBA">
        <w:rPr>
          <w:highlight w:val="white"/>
        </w:rPr>
        <w:t>Type Cast</w:t>
      </w:r>
      <w:bookmarkEnd w:id="367"/>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4D36BB">
      <w:pPr>
        <w:pStyle w:val="Rubrik3"/>
        <w:rPr>
          <w:highlight w:val="white"/>
        </w:rPr>
      </w:pPr>
      <w:r>
        <w:rPr>
          <w:highlight w:val="white"/>
        </w:rPr>
        <w:t>Constant Value</w:t>
      </w:r>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321B1BE2"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392B3E">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485A24">
      <w:pPr>
        <w:pStyle w:val="Rubrik1"/>
      </w:pPr>
      <w:bookmarkStart w:id="368" w:name="_Toc57656052"/>
      <w:r w:rsidRPr="00903DBA">
        <w:lastRenderedPageBreak/>
        <w:t xml:space="preserve">Static </w:t>
      </w:r>
      <w:r w:rsidR="00917F74" w:rsidRPr="00903DBA">
        <w:t xml:space="preserve">Address </w:t>
      </w:r>
      <w:r w:rsidRPr="00903DBA">
        <w:t>Expression</w:t>
      </w:r>
      <w:bookmarkEnd w:id="368"/>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F4523B">
      <w:pPr>
        <w:pStyle w:val="Rubrik3"/>
      </w:pPr>
      <w:r>
        <w:t>Static Value and Address</w:t>
      </w:r>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lastRenderedPageBreak/>
        <w:t>}</w:t>
      </w:r>
    </w:p>
    <w:p w14:paraId="28247BE5" w14:textId="636163F4" w:rsidR="001C3073" w:rsidRPr="00903DBA" w:rsidRDefault="001C3073" w:rsidP="001C3073">
      <w:pPr>
        <w:pStyle w:val="Rubrik3"/>
      </w:pPr>
      <w:r>
        <w:t>Static Expression</w:t>
      </w:r>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lastRenderedPageBreak/>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lastRenderedPageBreak/>
        <w:t>}</w:t>
      </w:r>
    </w:p>
    <w:p w14:paraId="240CCCC5" w14:textId="7172E3D3" w:rsidR="00EF74E4" w:rsidRPr="00903DBA" w:rsidRDefault="00C37108" w:rsidP="00485A24">
      <w:pPr>
        <w:pStyle w:val="Rubrik1"/>
      </w:pPr>
      <w:bookmarkStart w:id="369" w:name="_Toc57656053"/>
      <w:r w:rsidRPr="00903DBA">
        <w:lastRenderedPageBreak/>
        <w:t>Initialization</w:t>
      </w:r>
      <w:bookmarkEnd w:id="369"/>
    </w:p>
    <w:p w14:paraId="3E8BC185" w14:textId="6B9EBA18" w:rsidR="00CE2068" w:rsidRPr="00903DBA" w:rsidRDefault="00A5295F" w:rsidP="00A5295F">
      <w:r w:rsidRPr="00903DBA">
        <w:t xml:space="preserve">In C, it is possible to initialize simple and compound variables. Therefore, we need </w:t>
      </w:r>
      <w:ins w:id="370" w:author="Stefan Bjornander" w:date="2015-04-25T17:28:00Z">
        <w:r w:rsidRPr="00903DBA">
          <w:t xml:space="preserve">to check that </w:t>
        </w:r>
      </w:ins>
      <w:del w:id="371" w:author="Stefan Bjornander" w:date="2015-04-25T17:28:00Z">
        <w:r w:rsidRPr="00903DBA" w:rsidDel="00A35C17">
          <w:delText>a way to make sure</w:delText>
        </w:r>
      </w:del>
      <w:ins w:id="372" w:author="Stefan Bjornander" w:date="2015-04-25T17:27:00Z">
        <w:r w:rsidRPr="00903DBA">
          <w:t xml:space="preserve">the </w:t>
        </w:r>
      </w:ins>
      <w:r w:rsidRPr="00903DBA">
        <w:t xml:space="preserve">initialized </w:t>
      </w:r>
      <w:ins w:id="373"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r w:rsidR="00D818DE" w:rsidRPr="00903DBA">
        <w:t>initializat</w:t>
      </w:r>
      <w:r w:rsidR="00D818DE">
        <w:t xml:space="preserve">or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374" w:author="Stefan Bjornander" w:date="2015-04-25T17:33:00Z"/>
        </w:rPr>
        <w:pPrChange w:id="375" w:author="Stefan Bjornander" w:date="2015-04-25T17:33:00Z">
          <w:pPr>
            <w:pStyle w:val="Code"/>
          </w:pPr>
        </w:pPrChange>
      </w:pPr>
      <w:bookmarkStart w:id="376" w:name="_Toc57656054"/>
      <w:r w:rsidRPr="00903DBA">
        <w:t>Auto</w:t>
      </w:r>
      <w:ins w:id="377" w:author="Stefan Bjornander" w:date="2015-04-25T17:33:00Z">
        <w:r w:rsidR="00A5295F" w:rsidRPr="00903DBA">
          <w:t xml:space="preserve"> </w:t>
        </w:r>
      </w:ins>
      <w:r w:rsidR="00A5295F" w:rsidRPr="00903DBA">
        <w:t>Initialization</w:t>
      </w:r>
      <w:bookmarkEnd w:id="376"/>
    </w:p>
    <w:p w14:paraId="53C92E22" w14:textId="3608C146" w:rsidR="00A5295F" w:rsidRPr="00903DBA" w:rsidRDefault="0083315B" w:rsidP="00A5295F">
      <w:r w:rsidRPr="00903DBA">
        <w:t>Auto</w:t>
      </w:r>
      <w:ins w:id="378" w:author="Stefan Bjornander" w:date="2015-04-25T17:33:00Z">
        <w:r w:rsidR="00A5295F" w:rsidRPr="00903DBA">
          <w:t xml:space="preserve"> </w:t>
        </w:r>
      </w:ins>
      <w:r w:rsidR="00A5295F" w:rsidRPr="00903DBA">
        <w:t>initialization</w:t>
      </w:r>
      <w:del w:id="379" w:author="Stefan Bjornander" w:date="2015-04-25T17:33:00Z">
        <w:r w:rsidR="00A5295F" w:rsidRPr="00903DBA" w:rsidDel="004F1667">
          <w:delText xml:space="preserve">  </w:delText>
        </w:r>
      </w:del>
      <w:ins w:id="380" w:author="Stefan Bjornander" w:date="2015-04-25T17:33:00Z">
        <w:r w:rsidR="00A5295F" w:rsidRPr="00903DBA">
          <w:t xml:space="preserve"> occurs when an auto or register </w:t>
        </w:r>
      </w:ins>
      <w:ins w:id="381" w:author="Stefan Bjornander" w:date="2015-04-25T17:34:00Z">
        <w:r w:rsidR="00A5295F" w:rsidRPr="00903DBA">
          <w:t xml:space="preserve">variable becomes </w:t>
        </w:r>
      </w:ins>
      <w:r w:rsidR="00A5295F" w:rsidRPr="00903DBA">
        <w:t>initialized</w:t>
      </w:r>
      <w:ins w:id="382" w:author="Stefan Bjornander" w:date="2015-04-25T17:34:00Z">
        <w:r w:rsidR="00A5295F" w:rsidRPr="00903DBA">
          <w:t xml:space="preserve">. Since the </w:t>
        </w:r>
      </w:ins>
      <w:r w:rsidR="00A5295F" w:rsidRPr="00903DBA">
        <w:t>initialization</w:t>
      </w:r>
      <w:ins w:id="383" w:author="Stefan Bjornander" w:date="2015-04-25T17:34:00Z">
        <w:r w:rsidR="00A5295F" w:rsidRPr="00903DBA">
          <w:t xml:space="preserve"> value can be non-</w:t>
        </w:r>
      </w:ins>
      <w:ins w:id="384" w:author="Stefan Bjornander" w:date="2015-04-25T17:46:00Z">
        <w:r w:rsidR="00A5295F" w:rsidRPr="00903DBA">
          <w:t>constant</w:t>
        </w:r>
      </w:ins>
      <w:ins w:id="385" w:author="Stefan Bjornander" w:date="2015-04-25T17:34:00Z">
        <w:r w:rsidR="00A5295F" w:rsidRPr="00903DBA">
          <w:t xml:space="preserve">, no memory block is created. Instead, </w:t>
        </w:r>
      </w:ins>
      <w:ins w:id="386" w:author="Stefan Bjornander" w:date="2015-04-25T17:46:00Z">
        <w:r w:rsidR="00A5295F" w:rsidRPr="00903DBA">
          <w:t>a se</w:t>
        </w:r>
      </w:ins>
      <w:r w:rsidR="00A5295F" w:rsidRPr="00903DBA">
        <w:t>quence</w:t>
      </w:r>
      <w:ins w:id="387" w:author="Stefan Bjornander" w:date="2015-04-25T17:46:00Z">
        <w:r w:rsidR="00A5295F" w:rsidRPr="00903DBA">
          <w:t xml:space="preserve"> of assign</w:t>
        </w:r>
      </w:ins>
      <w:r w:rsidR="00A5295F" w:rsidRPr="00903DBA">
        <w:t>ment</w:t>
      </w:r>
      <w:ins w:id="388" w:author="Stefan Bjornander" w:date="2015-04-25T17:46:00Z">
        <w:r w:rsidR="00A5295F" w:rsidRPr="00903DBA">
          <w:t xml:space="preserve"> instruction</w:t>
        </w:r>
      </w:ins>
      <w:ins w:id="389" w:author="Stefan Bjornander" w:date="2015-04-25T18:25:00Z">
        <w:r w:rsidR="00A5295F" w:rsidRPr="00903DBA">
          <w:t>s</w:t>
        </w:r>
      </w:ins>
      <w:ins w:id="390" w:author="Stefan Bjornander" w:date="2015-04-25T17:46:00Z">
        <w:r w:rsidR="00A5295F" w:rsidRPr="00903DBA">
          <w:t xml:space="preserve"> is added</w:t>
        </w:r>
      </w:ins>
      <w:r w:rsidR="00A5295F" w:rsidRPr="00903DBA">
        <w:t xml:space="preserve"> to the </w:t>
      </w:r>
      <w:ins w:id="391" w:author="Stefan Bjornander" w:date="2015-04-25T17:46:00Z">
        <w:r w:rsidR="00A5295F" w:rsidRPr="00903DBA">
          <w:t>mid</w:t>
        </w:r>
      </w:ins>
      <w:ins w:id="392" w:author="Stefan Bjornander" w:date="2015-04-25T18:25:00Z">
        <w:r w:rsidR="00A5295F" w:rsidRPr="00903DBA">
          <w:t>dle</w:t>
        </w:r>
      </w:ins>
      <w:ins w:id="393"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lastRenderedPageBreak/>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t xml:space="preserve">      else {</w:t>
      </w:r>
    </w:p>
    <w:p w14:paraId="23C8B68F" w14:textId="77777777" w:rsidR="007B6ED0" w:rsidRPr="00903DBA" w:rsidRDefault="007B6ED0" w:rsidP="007B6ED0">
      <w:pPr>
        <w:pStyle w:val="Code"/>
        <w:rPr>
          <w:highlight w:val="white"/>
        </w:rPr>
      </w:pPr>
      <w:r w:rsidRPr="00903DBA">
        <w:rPr>
          <w:highlight w:val="white"/>
        </w:rPr>
        <w:lastRenderedPageBreak/>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t xml:space="preserve">                enumerator.MoveNext();</w:t>
      </w:r>
    </w:p>
    <w:p w14:paraId="7272686F" w14:textId="77777777" w:rsidR="007B6ED0" w:rsidRPr="00903DBA" w:rsidRDefault="007B6ED0" w:rsidP="007B6ED0">
      <w:pPr>
        <w:pStyle w:val="Code"/>
        <w:rPr>
          <w:highlight w:val="white"/>
        </w:rPr>
      </w:pPr>
      <w:r w:rsidRPr="00903DBA">
        <w:rPr>
          <w:highlight w:val="white"/>
        </w:rPr>
        <w:lastRenderedPageBreak/>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394" w:author="Stefan Bjornander" w:date="2015-04-25T17:29:00Z"/>
        </w:rPr>
        <w:pPrChange w:id="395" w:author="Stefan Bjornander" w:date="2015-04-25T17:29:00Z">
          <w:pPr>
            <w:pStyle w:val="Code"/>
          </w:pPr>
        </w:pPrChange>
      </w:pPr>
      <w:bookmarkStart w:id="396" w:name="_Toc57656055"/>
      <w:ins w:id="397" w:author="Stefan Bjornander" w:date="2015-04-25T17:28:00Z">
        <w:r w:rsidRPr="00903DBA">
          <w:t xml:space="preserve">Static </w:t>
        </w:r>
      </w:ins>
      <w:r w:rsidRPr="00903DBA">
        <w:t>Initialization</w:t>
      </w:r>
      <w:bookmarkEnd w:id="396"/>
    </w:p>
    <w:p w14:paraId="052D947E" w14:textId="77777777" w:rsidR="0083315B" w:rsidRPr="00903DBA" w:rsidRDefault="0083315B" w:rsidP="0083315B">
      <w:ins w:id="398" w:author="Stefan Bjornander" w:date="2015-04-25T17:29:00Z">
        <w:r w:rsidRPr="00903DBA">
          <w:t xml:space="preserve">Static </w:t>
        </w:r>
      </w:ins>
      <w:r w:rsidRPr="00903DBA">
        <w:t>initialization</w:t>
      </w:r>
      <w:ins w:id="399" w:author="Stefan Bjornander" w:date="2015-04-25T17:29:00Z">
        <w:r w:rsidRPr="00903DBA">
          <w:t xml:space="preserve"> occurs when a static variable </w:t>
        </w:r>
      </w:ins>
      <w:r w:rsidRPr="00903DBA">
        <w:t>becomes</w:t>
      </w:r>
      <w:ins w:id="400" w:author="Stefan Bjornander" w:date="2015-04-25T17:29:00Z">
        <w:r w:rsidRPr="00903DBA">
          <w:t xml:space="preserve"> </w:t>
        </w:r>
      </w:ins>
      <w:r w:rsidRPr="00903DBA">
        <w:t>initialized</w:t>
      </w:r>
      <w:ins w:id="401" w:author="Stefan Bjornander" w:date="2015-04-25T17:29:00Z">
        <w:r w:rsidRPr="00903DBA">
          <w:t>.</w:t>
        </w:r>
      </w:ins>
      <w:ins w:id="402" w:author="Stefan Bjornander" w:date="2015-04-25T17:32:00Z">
        <w:r w:rsidRPr="00903DBA">
          <w:t xml:space="preserve"> The </w:t>
        </w:r>
      </w:ins>
      <w:r w:rsidRPr="00903DBA">
        <w:t>initialization</w:t>
      </w:r>
      <w:ins w:id="403" w:author="Stefan Bjornander" w:date="2015-04-25T17:32:00Z">
        <w:r w:rsidRPr="00903DBA">
          <w:t xml:space="preserve"> value has to be constant and known at compile time. No code is generated, instead a m</w:t>
        </w:r>
      </w:ins>
      <w:r w:rsidRPr="00903DBA">
        <w:t>e</w:t>
      </w:r>
      <w:ins w:id="404"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lastRenderedPageBreak/>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BF21D4">
      <w:pPr>
        <w:pStyle w:val="Rubrik3"/>
        <w:rPr>
          <w:highlight w:val="white"/>
        </w:rPr>
      </w:pPr>
      <w:bookmarkStart w:id="405" w:name="_Toc57656056"/>
      <w:r w:rsidRPr="00903DBA">
        <w:rPr>
          <w:rStyle w:val="KeyWord0"/>
          <w:b/>
          <w:bCs/>
          <w:highlight w:val="white"/>
        </w:rPr>
        <w:t>Modify Initializer</w:t>
      </w:r>
      <w:bookmarkEnd w:id="405"/>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A31DF">
      <w:pPr>
        <w:pStyle w:val="Rubrik1"/>
      </w:pPr>
      <w:bookmarkStart w:id="406" w:name="_Ref54016586"/>
      <w:bookmarkStart w:id="407" w:name="_Ref54016644"/>
      <w:bookmarkStart w:id="408" w:name="_Toc57656057"/>
      <w:r w:rsidRPr="00903DBA">
        <w:lastRenderedPageBreak/>
        <w:t>Middle Code Optimization</w:t>
      </w:r>
      <w:bookmarkEnd w:id="216"/>
      <w:bookmarkEnd w:id="406"/>
      <w:bookmarkEnd w:id="407"/>
      <w:bookmarkEnd w:id="408"/>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F303A6">
      <w:pPr>
        <w:pStyle w:val="Rubrik3"/>
      </w:pPr>
      <w:bookmarkStart w:id="409" w:name="_Toc57656058"/>
      <w:r w:rsidRPr="00903DBA">
        <w:lastRenderedPageBreak/>
        <w:t>Object to Integer Addresses</w:t>
      </w:r>
      <w:bookmarkEnd w:id="409"/>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795872">
      <w:pPr>
        <w:pStyle w:val="Rubrik3"/>
      </w:pPr>
      <w:bookmarkStart w:id="410" w:name="_Toc57656059"/>
      <w:r>
        <w:t>Jump</w:t>
      </w:r>
      <w:r w:rsidR="001B6658" w:rsidRPr="00903DBA">
        <w:t xml:space="preserve"> Next Instructions</w:t>
      </w:r>
      <w:bookmarkEnd w:id="410"/>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795872">
      <w:pPr>
        <w:pStyle w:val="Rubrik3"/>
      </w:pPr>
      <w:bookmarkStart w:id="411" w:name="_Toc57656060"/>
      <w:r w:rsidRPr="00903DBA">
        <w:lastRenderedPageBreak/>
        <w:t>Next-</w:t>
      </w:r>
      <w:r w:rsidR="00795872" w:rsidRPr="00903DBA">
        <w:t xml:space="preserve">Double </w:t>
      </w:r>
      <w:r w:rsidR="00C0170C">
        <w:t>Jump</w:t>
      </w:r>
      <w:r w:rsidR="00036C5E" w:rsidRPr="00903DBA">
        <w:t xml:space="preserve"> </w:t>
      </w:r>
      <w:r w:rsidR="00795872" w:rsidRPr="00903DBA">
        <w:t>Statements</w:t>
      </w:r>
      <w:bookmarkEnd w:id="411"/>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lastRenderedPageBreak/>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223AD8">
      <w:pPr>
        <w:pStyle w:val="Rubrik3"/>
      </w:pPr>
      <w:bookmarkStart w:id="412" w:name="_Toc57656061"/>
      <w:r>
        <w:t>Jump</w:t>
      </w:r>
      <w:r w:rsidR="00036C5E" w:rsidRPr="00903DBA">
        <w:t xml:space="preserve"> Chains</w:t>
      </w:r>
      <w:bookmarkEnd w:id="412"/>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lastRenderedPageBreak/>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D1396E">
      <w:pPr>
        <w:pStyle w:val="Rubrik3"/>
      </w:pPr>
      <w:bookmarkStart w:id="413" w:name="_Toc57656062"/>
      <w:r w:rsidRPr="00903DBA">
        <w:t>Remove</w:t>
      </w:r>
      <w:r w:rsidR="00036C5E" w:rsidRPr="00903DBA">
        <w:t xml:space="preserve"> Unreachable Code</w:t>
      </w:r>
      <w:bookmarkEnd w:id="413"/>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lastRenderedPageBreak/>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E33CCC">
      <w:pPr>
        <w:pStyle w:val="Rubrik3"/>
        <w:numPr>
          <w:ilvl w:val="2"/>
          <w:numId w:val="128"/>
        </w:numPr>
      </w:pPr>
      <w:bookmarkStart w:id="414" w:name="_Toc57656063"/>
      <w:r w:rsidRPr="00903DBA">
        <w:t>Remove Push-Pop Chains</w:t>
      </w:r>
      <w:bookmarkEnd w:id="414"/>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E33CCC">
      <w:pPr>
        <w:pStyle w:val="Rubrik3"/>
        <w:numPr>
          <w:ilvl w:val="2"/>
          <w:numId w:val="155"/>
        </w:numPr>
      </w:pPr>
      <w:bookmarkStart w:id="415" w:name="_Toc57656064"/>
      <w:r w:rsidRPr="00903DBA">
        <w:t>Merge</w:t>
      </w:r>
      <w:r w:rsidR="00E33CCC" w:rsidRPr="00903DBA">
        <w:t xml:space="preserve"> Pop-Push Chains</w:t>
      </w:r>
      <w:bookmarkEnd w:id="415"/>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lastRenderedPageBreak/>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AD7D34">
      <w:pPr>
        <w:pStyle w:val="Rubrik3"/>
      </w:pPr>
      <w:bookmarkStart w:id="416" w:name="_Toc57656065"/>
      <w:r w:rsidRPr="00903DBA">
        <w:t>Change Top-Pop to Pop</w:t>
      </w:r>
      <w:bookmarkEnd w:id="416"/>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0137CF">
      <w:pPr>
        <w:pStyle w:val="Rubrik3"/>
        <w:rPr>
          <w:highlight w:val="white"/>
        </w:rPr>
      </w:pPr>
      <w:bookmarkStart w:id="417" w:name="_Toc57656066"/>
      <w:r w:rsidRPr="00903DBA">
        <w:rPr>
          <w:highlight w:val="white"/>
        </w:rPr>
        <w:t>Merge Binary</w:t>
      </w:r>
      <w:bookmarkEnd w:id="417"/>
    </w:p>
    <w:p w14:paraId="56B696BC" w14:textId="6E14F3F5"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392B3E">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lastRenderedPageBreak/>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0137CF">
      <w:pPr>
        <w:pStyle w:val="Rubrik3"/>
        <w:rPr>
          <w:highlight w:val="white"/>
        </w:rPr>
      </w:pPr>
      <w:bookmarkStart w:id="418" w:name="_Toc57656067"/>
      <w:r w:rsidRPr="00903DBA">
        <w:rPr>
          <w:highlight w:val="white"/>
        </w:rPr>
        <w:t>Sema</w:t>
      </w:r>
      <w:r w:rsidR="0007123C" w:rsidRPr="00903DBA">
        <w:rPr>
          <w:highlight w:val="white"/>
        </w:rPr>
        <w:t>n</w:t>
      </w:r>
      <w:r w:rsidRPr="00903DBA">
        <w:rPr>
          <w:highlight w:val="white"/>
        </w:rPr>
        <w:t>tic Optimization</w:t>
      </w:r>
      <w:bookmarkEnd w:id="418"/>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lastRenderedPageBreak/>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lastRenderedPageBreak/>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lastRenderedPageBreak/>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DC5011">
      <w:pPr>
        <w:pStyle w:val="Rubrik3"/>
        <w:rPr>
          <w:highlight w:val="white"/>
        </w:rPr>
      </w:pPr>
      <w:bookmarkStart w:id="419" w:name="_Toc57656068"/>
      <w:r w:rsidRPr="00903DBA">
        <w:rPr>
          <w:highlight w:val="white"/>
        </w:rPr>
        <w:t>Optimize Relation Expression</w:t>
      </w:r>
      <w:bookmarkEnd w:id="419"/>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0F72F114"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392B3E">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lastRenderedPageBreak/>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903DBA" w:rsidRDefault="009D3B17" w:rsidP="009D3B17">
      <w:pPr>
        <w:pStyle w:val="Rubrik3"/>
        <w:numPr>
          <w:ilvl w:val="2"/>
          <w:numId w:val="129"/>
        </w:numPr>
        <w:rPr>
          <w:highlight w:val="white"/>
        </w:rPr>
      </w:pPr>
      <w:bookmarkStart w:id="420" w:name="_Toc57656069"/>
      <w:r w:rsidRPr="00903DBA">
        <w:rPr>
          <w:highlight w:val="white"/>
        </w:rPr>
        <w:t xml:space="preserve">Optimize </w:t>
      </w:r>
      <w:r w:rsidR="001278F9" w:rsidRPr="00903DBA">
        <w:rPr>
          <w:highlight w:val="white"/>
        </w:rPr>
        <w:t>Communicative</w:t>
      </w:r>
      <w:r w:rsidRPr="00903DBA">
        <w:rPr>
          <w:highlight w:val="white"/>
        </w:rPr>
        <w:t xml:space="preserve"> Expression</w:t>
      </w:r>
      <w:bookmarkEnd w:id="420"/>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26D3B">
      <w:pPr>
        <w:pStyle w:val="Rubrik3"/>
      </w:pPr>
      <w:bookmarkStart w:id="421" w:name="_Toc57656070"/>
      <w:r w:rsidRPr="00903DBA">
        <w:t>Remove Trivial Assignment</w:t>
      </w:r>
      <w:bookmarkEnd w:id="421"/>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BA6016">
      <w:pPr>
        <w:pStyle w:val="Rubrik3"/>
      </w:pPr>
      <w:bookmarkStart w:id="422" w:name="_Toc57656071"/>
      <w:r w:rsidRPr="00903DBA">
        <w:lastRenderedPageBreak/>
        <w:t xml:space="preserve">Remove </w:t>
      </w:r>
      <w:r w:rsidR="00F03A18" w:rsidRPr="00903DBA">
        <w:t>Cleared</w:t>
      </w:r>
      <w:r w:rsidRPr="00903DBA">
        <w:t xml:space="preserve"> Code</w:t>
      </w:r>
      <w:bookmarkEnd w:id="422"/>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99128E">
      <w:pPr>
        <w:pStyle w:val="Rubrik1"/>
      </w:pPr>
      <w:bookmarkStart w:id="423" w:name="_Ref54016612"/>
      <w:bookmarkStart w:id="424" w:name="_Ref54016688"/>
      <w:bookmarkStart w:id="425" w:name="_Toc57656072"/>
      <w:r w:rsidRPr="00903DBA">
        <w:lastRenderedPageBreak/>
        <w:t>Assembly Code Generation</w:t>
      </w:r>
      <w:bookmarkEnd w:id="423"/>
      <w:bookmarkEnd w:id="424"/>
      <w:bookmarkEnd w:id="425"/>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B25DBF">
      <w:pPr>
        <w:pStyle w:val="Rubrik2"/>
      </w:pPr>
      <w:bookmarkStart w:id="426" w:name="_Toc57656073"/>
      <w:r w:rsidRPr="00903DBA">
        <w:t>Runtime Management</w:t>
      </w:r>
      <w:bookmarkEnd w:id="426"/>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3C0E20D7"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an </w:t>
      </w:r>
      <w:r w:rsidR="004A5B68">
        <w:t>variadic</w:t>
      </w:r>
      <w:r w:rsidR="00DA39EA" w:rsidRPr="00903DBA">
        <w:t xml:space="preserve"> function.</w:t>
      </w:r>
    </w:p>
    <w:p w14:paraId="65E84F62" w14:textId="2B139E5C"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an </w:t>
      </w:r>
      <w:r w:rsidR="004A5B68">
        <w:t>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non-</w:t>
      </w:r>
      <w:r w:rsidR="004A5B68">
        <w:t>variadic</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non-</w:t>
      </w:r>
      <w:r w:rsidR="004A5B68">
        <w:t>variadic</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lastRenderedPageBreak/>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C745F31" w:rsidR="00EB3ECD" w:rsidRPr="00903DBA" w:rsidRDefault="00EB3ECD" w:rsidP="00EB3ECD">
      <w:r>
        <w:t>The program above has the call stack as follows</w:t>
      </w:r>
      <w:r w:rsidR="00B422DB">
        <w:t xml:space="preserve"> when the execution of the program reached the point.</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150034" w:rsidRPr="00D2146B" w:rsidRDefault="00150034"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150034" w:rsidRPr="00D2146B" w:rsidRDefault="00150034"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150034" w:rsidRPr="00D2146B" w:rsidRDefault="00150034"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150034" w:rsidRPr="00D2146B" w:rsidRDefault="00150034"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150034" w:rsidRPr="00D2146B" w:rsidRDefault="00150034" w:rsidP="00D2146B">
                              <w:pPr>
                                <w:spacing w:before="0" w:after="0"/>
                                <w:rPr>
                                  <w:sz w:val="18"/>
                                  <w:szCs w:val="18"/>
                                  <w:lang w:val="sv-SE"/>
                                </w:rPr>
                              </w:pPr>
                              <w:r w:rsidRPr="00D2146B">
                                <w:rPr>
                                  <w:sz w:val="18"/>
                                  <w:szCs w:val="18"/>
                                  <w:lang w:val="sv-SE"/>
                                </w:rPr>
                                <w:t>Ellipse Frame Pointer</w:t>
                              </w:r>
                            </w:p>
                            <w:p w14:paraId="366E1AE1" w14:textId="757FAE9A" w:rsidR="00150034" w:rsidRPr="00D2146B" w:rsidRDefault="00150034" w:rsidP="00D2146B">
                              <w:pPr>
                                <w:spacing w:before="0" w:after="0"/>
                                <w:rPr>
                                  <w:sz w:val="18"/>
                                  <w:szCs w:val="18"/>
                                  <w:lang w:val="sv-SE"/>
                                </w:rPr>
                              </w:pPr>
                              <w:r w:rsidRPr="00D2146B">
                                <w:rPr>
                                  <w:sz w:val="18"/>
                                  <w:szCs w:val="18"/>
                                  <w:lang w:val="sv-SE"/>
                                </w:rPr>
                                <w:t>Regular Frame Pointer</w:t>
                              </w:r>
                            </w:p>
                            <w:p w14:paraId="3E5A4966" w14:textId="38836501" w:rsidR="00150034" w:rsidRPr="00D2146B" w:rsidRDefault="00150034"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150034" w:rsidRPr="00D2146B" w:rsidRDefault="00150034" w:rsidP="00D2146B">
                              <w:pPr>
                                <w:spacing w:before="0" w:after="0"/>
                                <w:rPr>
                                  <w:sz w:val="18"/>
                                  <w:szCs w:val="18"/>
                                  <w:lang w:val="sv-SE"/>
                                </w:rPr>
                              </w:pPr>
                            </w:p>
                            <w:p w14:paraId="48B5950A" w14:textId="77777777" w:rsidR="00150034" w:rsidRPr="00D2146B" w:rsidRDefault="00150034"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150034" w:rsidRPr="00D2146B" w:rsidRDefault="00150034"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150034" w:rsidRPr="00D2146B" w:rsidRDefault="00150034"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150034" w:rsidRPr="00D2146B" w:rsidRDefault="00150034"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150034" w:rsidRPr="00D2146B" w:rsidRDefault="00150034"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150034" w:rsidRPr="00D2146B" w:rsidRDefault="00150034"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150034" w:rsidRPr="00D2146B" w:rsidRDefault="00150034"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150034" w:rsidRPr="00D2146B" w:rsidRDefault="00150034"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150034" w:rsidRPr="00D2146B" w:rsidRDefault="00150034"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150034" w:rsidRPr="00D2146B" w:rsidRDefault="00150034" w:rsidP="00D2146B">
                              <w:pPr>
                                <w:spacing w:before="0" w:after="0" w:line="256" w:lineRule="auto"/>
                                <w:rPr>
                                  <w:sz w:val="18"/>
                                  <w:szCs w:val="18"/>
                                </w:rPr>
                              </w:pPr>
                              <w:r w:rsidRPr="00D2146B">
                                <w:rPr>
                                  <w:rFonts w:eastAsia="Calibri"/>
                                  <w:color w:val="000000"/>
                                  <w:sz w:val="18"/>
                                  <w:szCs w:val="18"/>
                                </w:rPr>
                                <w:t> </w:t>
                              </w:r>
                            </w:p>
                            <w:p w14:paraId="2924CD49" w14:textId="77777777" w:rsidR="00150034" w:rsidRPr="00D2146B" w:rsidRDefault="00150034"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150034" w:rsidRPr="00D2146B" w:rsidRDefault="00150034"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150034" w:rsidRPr="00D2146B" w:rsidRDefault="00150034"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150034" w:rsidRPr="00D2146B" w:rsidRDefault="00150034"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150034" w:rsidRPr="00D2146B" w:rsidRDefault="00150034"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150034" w:rsidRPr="00D2146B" w:rsidRDefault="00150034"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150034" w:rsidRPr="00D2146B" w:rsidRDefault="00150034"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150034" w:rsidRPr="00D2146B" w:rsidRDefault="00150034" w:rsidP="00D2146B">
                              <w:pPr>
                                <w:spacing w:before="0" w:after="0" w:line="254" w:lineRule="auto"/>
                                <w:rPr>
                                  <w:sz w:val="18"/>
                                  <w:szCs w:val="18"/>
                                </w:rPr>
                              </w:pPr>
                              <w:r w:rsidRPr="00D2146B">
                                <w:rPr>
                                  <w:rFonts w:eastAsia="Calibri"/>
                                  <w:color w:val="000000"/>
                                  <w:sz w:val="18"/>
                                  <w:szCs w:val="18"/>
                                </w:rPr>
                                <w:t> </w:t>
                              </w:r>
                            </w:p>
                            <w:p w14:paraId="1ECBE518" w14:textId="77777777" w:rsidR="00150034" w:rsidRPr="00D2146B" w:rsidRDefault="00150034"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150034" w:rsidRPr="00D2146B" w:rsidRDefault="00150034"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150034" w:rsidRPr="00D2146B" w:rsidRDefault="00150034"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150034" w:rsidRPr="00D2146B" w:rsidRDefault="00150034"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150034" w:rsidRPr="00D2146B" w:rsidRDefault="00150034"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150034" w:rsidRPr="00D2146B" w:rsidRDefault="00150034"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150034" w:rsidRPr="00D2146B" w:rsidRDefault="00150034" w:rsidP="00D2146B">
                        <w:pPr>
                          <w:spacing w:before="0" w:after="0"/>
                          <w:rPr>
                            <w:sz w:val="18"/>
                            <w:szCs w:val="18"/>
                            <w:lang w:val="sv-SE"/>
                          </w:rPr>
                        </w:pPr>
                        <w:r w:rsidRPr="00D2146B">
                          <w:rPr>
                            <w:sz w:val="18"/>
                            <w:szCs w:val="18"/>
                            <w:lang w:val="sv-SE"/>
                          </w:rPr>
                          <w:t>Ellipse Frame Pointer</w:t>
                        </w:r>
                      </w:p>
                      <w:p w14:paraId="366E1AE1" w14:textId="757FAE9A" w:rsidR="00150034" w:rsidRPr="00D2146B" w:rsidRDefault="00150034" w:rsidP="00D2146B">
                        <w:pPr>
                          <w:spacing w:before="0" w:after="0"/>
                          <w:rPr>
                            <w:sz w:val="18"/>
                            <w:szCs w:val="18"/>
                            <w:lang w:val="sv-SE"/>
                          </w:rPr>
                        </w:pPr>
                        <w:r w:rsidRPr="00D2146B">
                          <w:rPr>
                            <w:sz w:val="18"/>
                            <w:szCs w:val="18"/>
                            <w:lang w:val="sv-SE"/>
                          </w:rPr>
                          <w:t>Regular Frame Pointer</w:t>
                        </w:r>
                      </w:p>
                      <w:p w14:paraId="3E5A4966" w14:textId="38836501" w:rsidR="00150034" w:rsidRPr="00D2146B" w:rsidRDefault="00150034"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150034" w:rsidRPr="00D2146B" w:rsidRDefault="00150034" w:rsidP="00D2146B">
                        <w:pPr>
                          <w:spacing w:before="0" w:after="0"/>
                          <w:rPr>
                            <w:sz w:val="18"/>
                            <w:szCs w:val="18"/>
                            <w:lang w:val="sv-SE"/>
                          </w:rPr>
                        </w:pPr>
                      </w:p>
                      <w:p w14:paraId="48B5950A" w14:textId="77777777" w:rsidR="00150034" w:rsidRPr="00D2146B" w:rsidRDefault="00150034"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150034" w:rsidRPr="00D2146B" w:rsidRDefault="00150034"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150034" w:rsidRPr="00D2146B" w:rsidRDefault="00150034"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150034" w:rsidRPr="00D2146B" w:rsidRDefault="00150034"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150034" w:rsidRPr="00D2146B" w:rsidRDefault="00150034"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150034" w:rsidRPr="00D2146B" w:rsidRDefault="00150034"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150034" w:rsidRPr="00D2146B" w:rsidRDefault="00150034"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150034" w:rsidRPr="00D2146B" w:rsidRDefault="00150034"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150034" w:rsidRPr="00D2146B" w:rsidRDefault="00150034"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150034" w:rsidRPr="00D2146B" w:rsidRDefault="00150034" w:rsidP="00D2146B">
                        <w:pPr>
                          <w:spacing w:before="0" w:after="0" w:line="256" w:lineRule="auto"/>
                          <w:rPr>
                            <w:sz w:val="18"/>
                            <w:szCs w:val="18"/>
                          </w:rPr>
                        </w:pPr>
                        <w:r w:rsidRPr="00D2146B">
                          <w:rPr>
                            <w:rFonts w:eastAsia="Calibri"/>
                            <w:color w:val="000000"/>
                            <w:sz w:val="18"/>
                            <w:szCs w:val="18"/>
                          </w:rPr>
                          <w:t> </w:t>
                        </w:r>
                      </w:p>
                      <w:p w14:paraId="2924CD49" w14:textId="77777777" w:rsidR="00150034" w:rsidRPr="00D2146B" w:rsidRDefault="00150034"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150034" w:rsidRPr="00D2146B" w:rsidRDefault="00150034"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150034" w:rsidRPr="00D2146B" w:rsidRDefault="00150034"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150034" w:rsidRPr="00D2146B" w:rsidRDefault="00150034"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150034" w:rsidRPr="00D2146B" w:rsidRDefault="00150034"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150034" w:rsidRPr="00D2146B" w:rsidRDefault="00150034"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150034" w:rsidRPr="00D2146B" w:rsidRDefault="00150034"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150034" w:rsidRPr="00D2146B" w:rsidRDefault="00150034" w:rsidP="00D2146B">
                        <w:pPr>
                          <w:spacing w:before="0" w:after="0" w:line="254" w:lineRule="auto"/>
                          <w:rPr>
                            <w:sz w:val="18"/>
                            <w:szCs w:val="18"/>
                          </w:rPr>
                        </w:pPr>
                        <w:r w:rsidRPr="00D2146B">
                          <w:rPr>
                            <w:rFonts w:eastAsia="Calibri"/>
                            <w:color w:val="000000"/>
                            <w:sz w:val="18"/>
                            <w:szCs w:val="18"/>
                          </w:rPr>
                          <w:t> </w:t>
                        </w:r>
                      </w:p>
                      <w:p w14:paraId="1ECBE518" w14:textId="77777777" w:rsidR="00150034" w:rsidRPr="00D2146B" w:rsidRDefault="00150034"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150034" w:rsidRPr="00D2146B" w:rsidRDefault="00150034"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lastRenderedPageBreak/>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150034" w:rsidRPr="00D2146B" w:rsidRDefault="00150034"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150034" w:rsidRDefault="00150034"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150034" w:rsidRDefault="00150034"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150034" w:rsidRPr="00D2146B" w:rsidRDefault="00150034"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150034" w:rsidRPr="00D2146B" w:rsidRDefault="00150034"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150034" w:rsidRPr="00D2146B" w:rsidRDefault="00150034"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150034" w:rsidRPr="00D2146B" w:rsidRDefault="00150034"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150034" w:rsidRPr="00D2146B" w:rsidRDefault="00150034" w:rsidP="002903DF">
                              <w:pPr>
                                <w:spacing w:before="0" w:after="0"/>
                                <w:rPr>
                                  <w:sz w:val="18"/>
                                  <w:szCs w:val="18"/>
                                  <w:lang w:val="sv-SE"/>
                                </w:rPr>
                              </w:pPr>
                              <w:r w:rsidRPr="00D2146B">
                                <w:rPr>
                                  <w:sz w:val="18"/>
                                  <w:szCs w:val="18"/>
                                  <w:lang w:val="sv-SE"/>
                                </w:rPr>
                                <w:t>Ellipse Frame Pointer</w:t>
                              </w:r>
                            </w:p>
                            <w:p w14:paraId="5718813E" w14:textId="77777777" w:rsidR="00150034" w:rsidRPr="00D2146B" w:rsidRDefault="00150034" w:rsidP="002903DF">
                              <w:pPr>
                                <w:spacing w:before="0" w:after="0"/>
                                <w:rPr>
                                  <w:sz w:val="18"/>
                                  <w:szCs w:val="18"/>
                                  <w:lang w:val="sv-SE"/>
                                </w:rPr>
                              </w:pPr>
                              <w:r w:rsidRPr="00D2146B">
                                <w:rPr>
                                  <w:sz w:val="18"/>
                                  <w:szCs w:val="18"/>
                                  <w:lang w:val="sv-SE"/>
                                </w:rPr>
                                <w:t>Regular Frame Pointer</w:t>
                              </w:r>
                            </w:p>
                            <w:p w14:paraId="62230721" w14:textId="77777777" w:rsidR="00150034" w:rsidRPr="00D2146B" w:rsidRDefault="00150034"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150034" w:rsidRPr="00D2146B" w:rsidRDefault="00150034" w:rsidP="002903DF">
                              <w:pPr>
                                <w:spacing w:before="0" w:after="0"/>
                                <w:rPr>
                                  <w:sz w:val="18"/>
                                  <w:szCs w:val="18"/>
                                  <w:lang w:val="sv-SE"/>
                                </w:rPr>
                              </w:pPr>
                            </w:p>
                            <w:p w14:paraId="3BE3217A" w14:textId="77777777" w:rsidR="00150034" w:rsidRPr="00D2146B" w:rsidRDefault="00150034"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150034" w:rsidRPr="00D2146B" w:rsidRDefault="00150034"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150034" w:rsidRPr="00D2146B" w:rsidRDefault="00150034"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150034" w:rsidRDefault="00150034"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150034" w:rsidRPr="00D2146B" w:rsidRDefault="00150034" w:rsidP="002903DF">
                              <w:pPr>
                                <w:spacing w:before="0" w:after="0" w:line="256" w:lineRule="auto"/>
                                <w:rPr>
                                  <w:sz w:val="18"/>
                                  <w:szCs w:val="18"/>
                                </w:rPr>
                              </w:pPr>
                              <w:r>
                                <w:rPr>
                                  <w:rFonts w:eastAsia="Calibri"/>
                                  <w:color w:val="000000"/>
                                  <w:sz w:val="18"/>
                                  <w:szCs w:val="18"/>
                                </w:rPr>
                                <w:t>Elliptic parameter: 21</w:t>
                              </w:r>
                            </w:p>
                            <w:p w14:paraId="0F8126A1" w14:textId="77777777" w:rsidR="00150034" w:rsidRPr="00D2146B" w:rsidRDefault="00150034"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150034" w:rsidRPr="00D2146B" w:rsidRDefault="00150034"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150034" w:rsidRPr="00D2146B" w:rsidRDefault="00150034"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150034" w:rsidRPr="00D2146B" w:rsidRDefault="00150034"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150034" w:rsidRPr="00D2146B" w:rsidRDefault="00150034"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150034" w:rsidRPr="00D2146B" w:rsidRDefault="00150034" w:rsidP="002903DF">
                              <w:pPr>
                                <w:spacing w:before="0" w:after="0" w:line="256" w:lineRule="auto"/>
                                <w:rPr>
                                  <w:sz w:val="18"/>
                                  <w:szCs w:val="18"/>
                                </w:rPr>
                              </w:pPr>
                              <w:r w:rsidRPr="00D2146B">
                                <w:rPr>
                                  <w:rFonts w:eastAsia="Calibri"/>
                                  <w:color w:val="000000"/>
                                  <w:sz w:val="18"/>
                                  <w:szCs w:val="18"/>
                                </w:rPr>
                                <w:t> </w:t>
                              </w:r>
                            </w:p>
                            <w:p w14:paraId="28313E96" w14:textId="77777777" w:rsidR="00150034" w:rsidRPr="00D2146B" w:rsidRDefault="00150034"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150034" w:rsidRPr="00D2146B" w:rsidRDefault="00150034"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150034" w:rsidRPr="00D2146B" w:rsidRDefault="00150034"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150034" w:rsidRPr="00D2146B" w:rsidRDefault="00150034"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150034" w:rsidRPr="00D2146B" w:rsidRDefault="00150034"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150034" w:rsidRPr="00D2146B" w:rsidRDefault="00150034"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150034" w:rsidRPr="00D2146B" w:rsidRDefault="00150034"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150034" w:rsidRPr="00D2146B" w:rsidRDefault="00150034" w:rsidP="002903DF">
                              <w:pPr>
                                <w:spacing w:before="0" w:after="0" w:line="254" w:lineRule="auto"/>
                                <w:rPr>
                                  <w:sz w:val="18"/>
                                  <w:szCs w:val="18"/>
                                </w:rPr>
                              </w:pPr>
                              <w:r w:rsidRPr="00D2146B">
                                <w:rPr>
                                  <w:rFonts w:eastAsia="Calibri"/>
                                  <w:color w:val="000000"/>
                                  <w:sz w:val="18"/>
                                  <w:szCs w:val="18"/>
                                </w:rPr>
                                <w:t> </w:t>
                              </w:r>
                            </w:p>
                            <w:p w14:paraId="48FC4ABF" w14:textId="77777777" w:rsidR="00150034" w:rsidRPr="00D2146B" w:rsidRDefault="00150034"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150034" w:rsidRPr="00D2146B" w:rsidRDefault="00150034"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150034" w:rsidRPr="00D2146B" w:rsidRDefault="00150034"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150034" w:rsidRDefault="00150034"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150034" w:rsidRDefault="00150034"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150034" w:rsidRPr="00D2146B" w:rsidRDefault="00150034"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150034" w:rsidRPr="00D2146B" w:rsidRDefault="00150034"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150034" w:rsidRPr="00D2146B" w:rsidRDefault="00150034"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150034" w:rsidRPr="00D2146B" w:rsidRDefault="00150034"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150034" w:rsidRPr="00D2146B" w:rsidRDefault="00150034" w:rsidP="002903DF">
                        <w:pPr>
                          <w:spacing w:before="0" w:after="0"/>
                          <w:rPr>
                            <w:sz w:val="18"/>
                            <w:szCs w:val="18"/>
                            <w:lang w:val="sv-SE"/>
                          </w:rPr>
                        </w:pPr>
                        <w:r w:rsidRPr="00D2146B">
                          <w:rPr>
                            <w:sz w:val="18"/>
                            <w:szCs w:val="18"/>
                            <w:lang w:val="sv-SE"/>
                          </w:rPr>
                          <w:t>Ellipse Frame Pointer</w:t>
                        </w:r>
                      </w:p>
                      <w:p w14:paraId="5718813E" w14:textId="77777777" w:rsidR="00150034" w:rsidRPr="00D2146B" w:rsidRDefault="00150034" w:rsidP="002903DF">
                        <w:pPr>
                          <w:spacing w:before="0" w:after="0"/>
                          <w:rPr>
                            <w:sz w:val="18"/>
                            <w:szCs w:val="18"/>
                            <w:lang w:val="sv-SE"/>
                          </w:rPr>
                        </w:pPr>
                        <w:r w:rsidRPr="00D2146B">
                          <w:rPr>
                            <w:sz w:val="18"/>
                            <w:szCs w:val="18"/>
                            <w:lang w:val="sv-SE"/>
                          </w:rPr>
                          <w:t>Regular Frame Pointer</w:t>
                        </w:r>
                      </w:p>
                      <w:p w14:paraId="62230721" w14:textId="77777777" w:rsidR="00150034" w:rsidRPr="00D2146B" w:rsidRDefault="00150034"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150034" w:rsidRPr="00D2146B" w:rsidRDefault="00150034" w:rsidP="002903DF">
                        <w:pPr>
                          <w:spacing w:before="0" w:after="0"/>
                          <w:rPr>
                            <w:sz w:val="18"/>
                            <w:szCs w:val="18"/>
                            <w:lang w:val="sv-SE"/>
                          </w:rPr>
                        </w:pPr>
                      </w:p>
                      <w:p w14:paraId="3BE3217A" w14:textId="77777777" w:rsidR="00150034" w:rsidRPr="00D2146B" w:rsidRDefault="00150034"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150034" w:rsidRPr="00D2146B" w:rsidRDefault="00150034"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150034" w:rsidRPr="00D2146B" w:rsidRDefault="00150034"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150034" w:rsidRDefault="00150034"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150034" w:rsidRPr="00D2146B" w:rsidRDefault="00150034" w:rsidP="002903DF">
                        <w:pPr>
                          <w:spacing w:before="0" w:after="0" w:line="256" w:lineRule="auto"/>
                          <w:rPr>
                            <w:sz w:val="18"/>
                            <w:szCs w:val="18"/>
                          </w:rPr>
                        </w:pPr>
                        <w:r>
                          <w:rPr>
                            <w:rFonts w:eastAsia="Calibri"/>
                            <w:color w:val="000000"/>
                            <w:sz w:val="18"/>
                            <w:szCs w:val="18"/>
                          </w:rPr>
                          <w:t>Elliptic parameter: 21</w:t>
                        </w:r>
                      </w:p>
                      <w:p w14:paraId="0F8126A1" w14:textId="77777777" w:rsidR="00150034" w:rsidRPr="00D2146B" w:rsidRDefault="00150034"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150034" w:rsidRPr="00D2146B" w:rsidRDefault="00150034"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150034" w:rsidRPr="00D2146B" w:rsidRDefault="00150034"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150034" w:rsidRPr="00D2146B" w:rsidRDefault="00150034"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150034" w:rsidRPr="00D2146B" w:rsidRDefault="00150034"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150034" w:rsidRPr="00D2146B" w:rsidRDefault="00150034" w:rsidP="002903DF">
                        <w:pPr>
                          <w:spacing w:before="0" w:after="0" w:line="256" w:lineRule="auto"/>
                          <w:rPr>
                            <w:sz w:val="18"/>
                            <w:szCs w:val="18"/>
                          </w:rPr>
                        </w:pPr>
                        <w:r w:rsidRPr="00D2146B">
                          <w:rPr>
                            <w:rFonts w:eastAsia="Calibri"/>
                            <w:color w:val="000000"/>
                            <w:sz w:val="18"/>
                            <w:szCs w:val="18"/>
                          </w:rPr>
                          <w:t> </w:t>
                        </w:r>
                      </w:p>
                      <w:p w14:paraId="28313E96" w14:textId="77777777" w:rsidR="00150034" w:rsidRPr="00D2146B" w:rsidRDefault="00150034"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150034" w:rsidRPr="00D2146B" w:rsidRDefault="00150034"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150034" w:rsidRPr="00D2146B" w:rsidRDefault="00150034"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150034" w:rsidRPr="00D2146B" w:rsidRDefault="00150034"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150034" w:rsidRPr="00D2146B" w:rsidRDefault="00150034"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150034" w:rsidRPr="00D2146B" w:rsidRDefault="00150034"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150034" w:rsidRPr="00D2146B" w:rsidRDefault="00150034"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150034" w:rsidRPr="00D2146B" w:rsidRDefault="00150034" w:rsidP="002903DF">
                        <w:pPr>
                          <w:spacing w:before="0" w:after="0" w:line="254" w:lineRule="auto"/>
                          <w:rPr>
                            <w:sz w:val="18"/>
                            <w:szCs w:val="18"/>
                          </w:rPr>
                        </w:pPr>
                        <w:r w:rsidRPr="00D2146B">
                          <w:rPr>
                            <w:rFonts w:eastAsia="Calibri"/>
                            <w:color w:val="000000"/>
                            <w:sz w:val="18"/>
                            <w:szCs w:val="18"/>
                          </w:rPr>
                          <w:t> </w:t>
                        </w:r>
                      </w:p>
                      <w:p w14:paraId="48FC4ABF" w14:textId="77777777" w:rsidR="00150034" w:rsidRPr="00D2146B" w:rsidRDefault="00150034"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150034" w:rsidRPr="00D2146B" w:rsidRDefault="00150034"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B25DBF">
      <w:pPr>
        <w:pStyle w:val="Rubrik2"/>
      </w:pPr>
      <w:bookmarkStart w:id="427" w:name="_Toc57656074"/>
      <w:r w:rsidRPr="00903DBA">
        <w:t>Assembly Operator</w:t>
      </w:r>
      <w:bookmarkEnd w:id="427"/>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lastRenderedPageBreak/>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EF68C0">
      <w:pPr>
        <w:pStyle w:val="Rubrik2"/>
      </w:pPr>
      <w:bookmarkStart w:id="428" w:name="_Toc57656075"/>
      <w:r w:rsidRPr="00903DBA">
        <w:t>Assembly Code</w:t>
      </w:r>
      <w:bookmarkEnd w:id="428"/>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74C6D87B" w:rsidR="00C6682C" w:rsidRPr="00322499" w:rsidRDefault="00C6682C" w:rsidP="00322499">
      <w:pPr>
        <w:pStyle w:val="Liststycke"/>
        <w:numPr>
          <w:ilvl w:val="0"/>
          <w:numId w:val="183"/>
        </w:numPr>
        <w:rPr>
          <w:highlight w:val="white"/>
        </w:rPr>
      </w:pPr>
      <w:r w:rsidRPr="00322499">
        <w:rPr>
          <w:rStyle w:val="KeyWord0"/>
          <w:highlight w:val="white"/>
        </w:rPr>
        <w:t>Fram</w:t>
      </w:r>
      <w:r w:rsidR="004547FE" w:rsidRPr="00322499">
        <w:rPr>
          <w:rStyle w:val="KeyWord0"/>
          <w:highlight w:val="white"/>
        </w:rPr>
        <w:t>e</w:t>
      </w:r>
      <w:r w:rsidRPr="00322499">
        <w:rPr>
          <w:rStyle w:val="KeyWord0"/>
          <w:highlight w:val="white"/>
        </w:rPr>
        <w:t>Register</w:t>
      </w:r>
      <w:r w:rsidRPr="00322499">
        <w:rPr>
          <w:highlight w:val="white"/>
        </w:rPr>
        <w:t xml:space="preserve">. </w:t>
      </w:r>
      <w:r w:rsidR="00766F7D" w:rsidRPr="00322499">
        <w:rPr>
          <w:highlight w:val="white"/>
        </w:rPr>
        <w:t>T</w:t>
      </w:r>
      <w:r w:rsidRPr="00322499">
        <w:rPr>
          <w:highlight w:val="white"/>
        </w:rPr>
        <w:t xml:space="preserve">he </w:t>
      </w:r>
      <w:r w:rsidR="00766F7D" w:rsidRPr="00322499">
        <w:rPr>
          <w:highlight w:val="white"/>
        </w:rPr>
        <w:t xml:space="preserve">regular frame pointer: the address of the beginning of </w:t>
      </w:r>
      <w:r w:rsidRPr="00322499">
        <w:rPr>
          <w:highlight w:val="white"/>
        </w:rPr>
        <w:t>the current activation record.</w:t>
      </w:r>
    </w:p>
    <w:p w14:paraId="5681F8C8" w14:textId="0E3ACD4A" w:rsidR="001A45D1" w:rsidRPr="00322499" w:rsidRDefault="00C6682C" w:rsidP="00322499">
      <w:pPr>
        <w:pStyle w:val="Liststycke"/>
        <w:numPr>
          <w:ilvl w:val="0"/>
          <w:numId w:val="183"/>
        </w:numPr>
        <w:rPr>
          <w:highlight w:val="white"/>
        </w:rPr>
      </w:pPr>
      <w:r w:rsidRPr="00322499">
        <w:rPr>
          <w:rStyle w:val="KeyWord0"/>
          <w:highlight w:val="white"/>
        </w:rPr>
        <w:t>EllipseRegister</w:t>
      </w:r>
      <w:r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local variables of the function, which are located after the </w:t>
      </w:r>
      <w:r w:rsidR="004A5B68">
        <w:rPr>
          <w:highlight w:val="white"/>
        </w:rPr>
        <w:t>variadic</w:t>
      </w:r>
      <w:r w:rsidR="00225DDC" w:rsidRPr="00322499">
        <w:rPr>
          <w:highlight w:val="white"/>
        </w:rPr>
        <w:t xml:space="preserve"> parameters. Ignored in non-</w:t>
      </w:r>
      <w:r w:rsidR="004A5B68">
        <w:rPr>
          <w:highlight w:val="white"/>
        </w:rPr>
        <w:t>variadic</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lastRenderedPageBreak/>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77777777" w:rsidR="002B63B5" w:rsidRPr="00903DBA" w:rsidRDefault="002B63B5" w:rsidP="00DB788F">
      <w:pPr>
        <w:pStyle w:val="Code"/>
        <w:rPr>
          <w:highlight w:val="white"/>
        </w:rPr>
      </w:pPr>
      <w:r w:rsidRPr="00903DBA">
        <w:rPr>
          <w:highlight w:val="white"/>
        </w:rPr>
        <w:t xml:space="preserve">    public static Register FrameRegister;</w:t>
      </w:r>
    </w:p>
    <w:p w14:paraId="722F79FD" w14:textId="77777777" w:rsidR="002B63B5" w:rsidRPr="00903DBA" w:rsidRDefault="002B63B5" w:rsidP="00DB788F">
      <w:pPr>
        <w:pStyle w:val="Code"/>
        <w:rPr>
          <w:highlight w:val="white"/>
        </w:rPr>
      </w:pPr>
      <w:r w:rsidRPr="00903DBA">
        <w:rPr>
          <w:highlight w:val="white"/>
        </w:rPr>
        <w:t xml:space="preserve">    public static Register EllipseRegister;</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400A80F0" w14:textId="77777777" w:rsidR="002B63B5" w:rsidRPr="00903DBA" w:rsidRDefault="002B63B5" w:rsidP="00DB788F">
      <w:pPr>
        <w:pStyle w:val="Code"/>
        <w:rPr>
          <w:highlight w:val="white"/>
        </w:rPr>
      </w:pPr>
      <w:r w:rsidRPr="00903DBA">
        <w:rPr>
          <w:highlight w:val="white"/>
        </w:rPr>
        <w:t xml:space="preserve">      FrameRegister = RegisterToSize(Register.bp, TypeSize.PointerSize);</w:t>
      </w:r>
    </w:p>
    <w:p w14:paraId="6E014C87" w14:textId="77777777" w:rsidR="002B63B5" w:rsidRPr="00903DBA" w:rsidRDefault="002B63B5" w:rsidP="00DB788F">
      <w:pPr>
        <w:pStyle w:val="Code"/>
        <w:rPr>
          <w:highlight w:val="white"/>
        </w:rPr>
      </w:pPr>
      <w:r w:rsidRPr="00903DBA">
        <w:rPr>
          <w:highlight w:val="white"/>
        </w:rPr>
        <w:t xml:space="preserve">      EllipseRegister = 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352478">
      <w:pPr>
        <w:pStyle w:val="Rubrik3"/>
        <w:rPr>
          <w:highlight w:val="white"/>
        </w:rPr>
      </w:pPr>
      <w:bookmarkStart w:id="429" w:name="_Toc57656076"/>
      <w:r w:rsidRPr="00903DBA">
        <w:rPr>
          <w:highlight w:val="white"/>
        </w:rPr>
        <w:t>Assembly Code Optimization</w:t>
      </w:r>
      <w:bookmarkEnd w:id="429"/>
    </w:p>
    <w:p w14:paraId="60537E46" w14:textId="0F0DDDDD"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392B3E">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 xml:space="preserve">d changes the addition of one or subtraction of minus one to </w:t>
      </w:r>
      <w:r w:rsidR="00666B2A" w:rsidRPr="00903DBA">
        <w:rPr>
          <w:highlight w:val="white"/>
        </w:rPr>
        <w:lastRenderedPageBreak/>
        <w:t>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lastRenderedPageBreak/>
        <w:t xml:space="preserve">    }</w:t>
      </w:r>
    </w:p>
    <w:p w14:paraId="056E9B50" w14:textId="0A4FC941" w:rsidR="00CA5764" w:rsidRPr="00903DBA" w:rsidRDefault="00BF4EEA" w:rsidP="00CA5764">
      <w:pPr>
        <w:pStyle w:val="Rubrik3"/>
        <w:rPr>
          <w:highlight w:val="white"/>
        </w:rPr>
      </w:pPr>
      <w:bookmarkStart w:id="430" w:name="_Toc57656077"/>
      <w:r w:rsidRPr="00903DBA">
        <w:rPr>
          <w:highlight w:val="white"/>
        </w:rPr>
        <w:t xml:space="preserve">Operator </w:t>
      </w:r>
      <w:r w:rsidR="00CA5764" w:rsidRPr="00903DBA">
        <w:rPr>
          <w:highlight w:val="white"/>
        </w:rPr>
        <w:t>Test Methods</w:t>
      </w:r>
      <w:bookmarkEnd w:id="430"/>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lastRenderedPageBreak/>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037430">
      <w:pPr>
        <w:pStyle w:val="Rubrik3"/>
        <w:rPr>
          <w:highlight w:val="white"/>
        </w:rPr>
      </w:pPr>
      <w:bookmarkStart w:id="431" w:name="_Toc57656078"/>
      <w:r w:rsidRPr="00903DBA">
        <w:rPr>
          <w:highlight w:val="white"/>
        </w:rPr>
        <w:t>Register Overlapping</w:t>
      </w:r>
      <w:bookmarkEnd w:id="431"/>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lastRenderedPageBreak/>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A405D4">
      <w:pPr>
        <w:pStyle w:val="Rubrik3"/>
        <w:rPr>
          <w:highlight w:val="white"/>
        </w:rPr>
      </w:pPr>
      <w:bookmarkStart w:id="432" w:name="_Toc57656079"/>
      <w:r w:rsidRPr="00903DBA">
        <w:rPr>
          <w:highlight w:val="white"/>
        </w:rPr>
        <w:t>Register Size</w:t>
      </w:r>
      <w:bookmarkEnd w:id="432"/>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lastRenderedPageBreak/>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lastRenderedPageBreak/>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lastRenderedPageBreak/>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441DDC">
      <w:pPr>
        <w:pStyle w:val="Rubrik3"/>
        <w:rPr>
          <w:highlight w:val="white"/>
        </w:rPr>
      </w:pPr>
      <w:bookmarkStart w:id="433" w:name="_Toc57656080"/>
      <w:r w:rsidRPr="00903DBA">
        <w:rPr>
          <w:highlight w:val="white"/>
        </w:rPr>
        <w:t>ToString</w:t>
      </w:r>
      <w:bookmarkEnd w:id="433"/>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lastRenderedPageBreak/>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lastRenderedPageBreak/>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lastRenderedPageBreak/>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lastRenderedPageBreak/>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565A0A">
      <w:pPr>
        <w:pStyle w:val="Rubrik2"/>
      </w:pPr>
      <w:bookmarkStart w:id="434" w:name="_Toc57656081"/>
      <w:r w:rsidRPr="00903DBA">
        <w:t>Tracks</w:t>
      </w:r>
      <w:bookmarkEnd w:id="434"/>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488C2D5A" w:rsidR="00651F24" w:rsidRPr="00903DBA" w:rsidRDefault="00651F24" w:rsidP="00E445CA">
      <w:r w:rsidRPr="00903DBA">
        <w:t xml:space="preserve">Let us assume that a, b, c, d, and e are placed on the current activation record </w:t>
      </w:r>
      <w:r w:rsidR="004174EC" w:rsidRPr="00903DBA">
        <w:t>of a non-</w:t>
      </w:r>
      <w:r w:rsidR="004A5B68">
        <w:t>variadic</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lastRenderedPageBreak/>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lastRenderedPageBreak/>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9D541A">
      <w:pPr>
        <w:pStyle w:val="Rubrik2"/>
      </w:pPr>
      <w:bookmarkStart w:id="435" w:name="_Toc57656082"/>
      <w:r w:rsidRPr="00903DBA">
        <w:t>Register Allocation</w:t>
      </w:r>
      <w:bookmarkEnd w:id="435"/>
    </w:p>
    <w:p w14:paraId="02693415" w14:textId="3B44C0F7"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392B3E">
        <w:t>B</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lastRenderedPageBreak/>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lastRenderedPageBreak/>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lastRenderedPageBreak/>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541D3E9F" w:rsidR="00730167" w:rsidRPr="00903DBA" w:rsidRDefault="00636B1C" w:rsidP="00636B1C">
      <w:pPr>
        <w:rPr>
          <w:highlight w:val="white"/>
        </w:rPr>
      </w:pPr>
      <w:r w:rsidRPr="00903DBA">
        <w:rPr>
          <w:highlight w:val="white"/>
        </w:rPr>
        <w:lastRenderedPageBreak/>
        <w:t xml:space="preserve">The </w:t>
      </w:r>
      <w:r w:rsidRPr="00903DBA">
        <w:rPr>
          <w:rStyle w:val="KeyWord0"/>
          <w:highlight w:val="white"/>
        </w:rPr>
        <w:t>PointerRegisterSetWithEllipse</w:t>
      </w:r>
      <w:r w:rsidRPr="00903DBA">
        <w:rPr>
          <w:highlight w:val="white"/>
        </w:rPr>
        <w:t xml:space="preserve"> set</w:t>
      </w:r>
      <w:r w:rsidR="007B0D7A" w:rsidRPr="00903DBA">
        <w:rPr>
          <w:highlight w:val="white"/>
        </w:rPr>
        <w:t xml:space="preserve"> holds the possible pointer registers of an </w:t>
      </w:r>
      <w:r w:rsidR="004A5B68">
        <w:rPr>
          <w:highlight w:val="white"/>
        </w:rPr>
        <w:t>variadic</w:t>
      </w:r>
      <w:r w:rsidR="00DA7877" w:rsidRPr="00903DBA">
        <w:rPr>
          <w:highlight w:val="white"/>
        </w:rPr>
        <w:t xml:space="preserve"> function</w:t>
      </w:r>
      <w:r w:rsidR="00625E52" w:rsidRPr="00903DBA">
        <w:rPr>
          <w:highlight w:val="white"/>
        </w:rPr>
        <w:t xml:space="preserve"> while </w:t>
      </w:r>
      <w:r w:rsidR="00625E52" w:rsidRPr="00903DBA">
        <w:rPr>
          <w:rStyle w:val="KeyWord0"/>
          <w:highlight w:val="white"/>
        </w:rPr>
        <w:t>PointerRegisterSetWithoutEllipse</w:t>
      </w:r>
      <w:r w:rsidR="00625E52" w:rsidRPr="00903DBA">
        <w:rPr>
          <w:highlight w:val="white"/>
        </w:rPr>
        <w:t xml:space="preserve"> holds the possible pointer registers of a non-</w:t>
      </w:r>
      <w:r w:rsidR="004A5B68">
        <w:rPr>
          <w:highlight w:val="white"/>
        </w:rPr>
        <w:t>variadic</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777777" w:rsidR="00CA2B9C" w:rsidRPr="00903DBA" w:rsidRDefault="00CA2B9C" w:rsidP="00CA2B9C">
      <w:pPr>
        <w:pStyle w:val="Code"/>
        <w:rPr>
          <w:highlight w:val="white"/>
        </w:rPr>
      </w:pPr>
      <w:r w:rsidRPr="00903DBA">
        <w:rPr>
          <w:highlight w:val="white"/>
        </w:rPr>
        <w:t xml:space="preserve">      PointerRegisterSetWithEllipse =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77777777" w:rsidR="00720D19" w:rsidRPr="00903DBA" w:rsidRDefault="00720D19" w:rsidP="00720D19">
      <w:pPr>
        <w:pStyle w:val="Code"/>
        <w:rPr>
          <w:highlight w:val="white"/>
        </w:rPr>
      </w:pPr>
      <w:r w:rsidRPr="00903DBA">
        <w:rPr>
          <w:highlight w:val="white"/>
        </w:rPr>
        <w:t xml:space="preserve">      PointerRegisterSetWithoutEllipse =</w:t>
      </w:r>
    </w:p>
    <w:p w14:paraId="187088BA" w14:textId="0369365A" w:rsidR="00720D19" w:rsidRPr="00903DBA" w:rsidRDefault="00720D19" w:rsidP="00720D19">
      <w:pPr>
        <w:pStyle w:val="Code"/>
        <w:rPr>
          <w:highlight w:val="white"/>
        </w:rPr>
      </w:pPr>
      <w:r w:rsidRPr="00903DBA">
        <w:rPr>
          <w:highlight w:val="white"/>
        </w:rPr>
        <w:t xml:space="preserve">        new HashSet&lt;Register&gt;(PointerRegisterSetWithEllipse),</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58130B1" w:rsidR="00CA2B9C" w:rsidRPr="00903DBA" w:rsidRDefault="00D43F83" w:rsidP="00CA2B9C">
      <w:pPr>
        <w:rPr>
          <w:highlight w:val="white"/>
        </w:rPr>
      </w:pPr>
      <w:r w:rsidRPr="00903DBA">
        <w:rPr>
          <w:highlight w:val="white"/>
        </w:rPr>
        <w:t xml:space="preserve">We remove the frame register from </w:t>
      </w:r>
      <w:r w:rsidR="00CA2B9C" w:rsidRPr="00903DBA">
        <w:rPr>
          <w:rStyle w:val="KeyWord0"/>
          <w:highlight w:val="white"/>
        </w:rPr>
        <w:t>PointerRegisterSetWithoutEllips</w:t>
      </w:r>
      <w:r w:rsidRPr="00903DBA">
        <w:rPr>
          <w:rStyle w:val="KeyWord0"/>
          <w:highlight w:val="white"/>
        </w:rPr>
        <w:t xml:space="preserve">e </w:t>
      </w:r>
      <w:r w:rsidR="008A6229" w:rsidRPr="00903DBA">
        <w:rPr>
          <w:highlight w:val="white"/>
        </w:rPr>
        <w:t xml:space="preserve">and </w:t>
      </w:r>
      <w:r w:rsidR="008A6229" w:rsidRPr="00903DBA">
        <w:rPr>
          <w:rStyle w:val="KeyWord0"/>
          <w:highlight w:val="white"/>
        </w:rPr>
        <w:t>PointerRegisterSetWithEllipse</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CA2B9C" w:rsidRPr="00903DBA">
        <w:rPr>
          <w:rStyle w:val="KeyWord0"/>
          <w:highlight w:val="white"/>
        </w:rPr>
        <w:t>PointerRegisterSetWithEllipse</w:t>
      </w:r>
      <w:r w:rsidR="00302A38" w:rsidRPr="00903DBA">
        <w:rPr>
          <w:highlight w:val="white"/>
        </w:rPr>
        <w:t xml:space="preserve">, since we need it to point at the activation record in an </w:t>
      </w:r>
      <w:r w:rsidR="004A5B68">
        <w:rPr>
          <w:highlight w:val="white"/>
        </w:rPr>
        <w:t>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239570BA" w14:textId="77777777" w:rsidR="00CA2B9C" w:rsidRPr="00903DBA" w:rsidRDefault="00CA2B9C" w:rsidP="00CA2B9C">
      <w:pPr>
        <w:pStyle w:val="Code"/>
        <w:rPr>
          <w:highlight w:val="white"/>
        </w:rPr>
      </w:pPr>
      <w:r w:rsidRPr="00903DBA">
        <w:rPr>
          <w:highlight w:val="white"/>
        </w:rPr>
        <w:t xml:space="preserve">      PointerRegisterSetWithEllipse.Remove(AssemblyCode.FrameRegister);</w:t>
      </w:r>
    </w:p>
    <w:p w14:paraId="371253C2" w14:textId="77777777" w:rsidR="00CA2B9C" w:rsidRPr="00903DBA" w:rsidRDefault="00CA2B9C" w:rsidP="00CA2B9C">
      <w:pPr>
        <w:pStyle w:val="Code"/>
        <w:rPr>
          <w:highlight w:val="white"/>
        </w:rPr>
      </w:pPr>
      <w:r w:rsidRPr="00903DBA">
        <w:rPr>
          <w:highlight w:val="white"/>
        </w:rPr>
        <w:t xml:space="preserve">      PointerRegisterSetWithoutEllipse.Remove(AssemblyCode.FrameRegister);</w:t>
      </w:r>
    </w:p>
    <w:p w14:paraId="5523F831" w14:textId="77777777" w:rsidR="00CA2B9C" w:rsidRPr="00903DBA" w:rsidRDefault="00CA2B9C" w:rsidP="00CA2B9C">
      <w:pPr>
        <w:pStyle w:val="Code"/>
        <w:rPr>
          <w:highlight w:val="white"/>
        </w:rPr>
      </w:pPr>
      <w:r w:rsidRPr="00903DBA">
        <w:rPr>
          <w:highlight w:val="white"/>
        </w:rPr>
        <w:t xml:space="preserve">      PointerRegisterSetWithoutEllipse.Remove(AssemblyCode.EllipseRegister);</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77777777" w:rsidR="00D94A0A" w:rsidRPr="00903DBA" w:rsidRDefault="00D94A0A" w:rsidP="00D94A0A">
      <w:pPr>
        <w:pStyle w:val="Code"/>
        <w:rPr>
          <w:highlight w:val="white"/>
        </w:rPr>
      </w:pPr>
      <w:r w:rsidRPr="00903DBA">
        <w:rPr>
          <w:highlight w:val="white"/>
        </w:rPr>
        <w:t xml:space="preserve">        if (SymbolTable.CurrentFunction.Type.IsEllipse()) {</w:t>
      </w:r>
    </w:p>
    <w:p w14:paraId="3A3915BB" w14:textId="77777777" w:rsidR="00D94A0A" w:rsidRPr="00903DBA" w:rsidRDefault="00D94A0A" w:rsidP="00D94A0A">
      <w:pPr>
        <w:pStyle w:val="Code"/>
        <w:rPr>
          <w:highlight w:val="white"/>
        </w:rPr>
      </w:pPr>
      <w:r w:rsidRPr="00903DBA">
        <w:rPr>
          <w:highlight w:val="white"/>
        </w:rPr>
        <w:t xml:space="preserve">          return PointerRegisterSetWithoutEllipse;</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77777777" w:rsidR="00D94A0A" w:rsidRPr="00903DBA" w:rsidRDefault="00D94A0A" w:rsidP="00D94A0A">
      <w:pPr>
        <w:pStyle w:val="Code"/>
        <w:rPr>
          <w:highlight w:val="white"/>
        </w:rPr>
      </w:pPr>
      <w:r w:rsidRPr="00903DBA">
        <w:rPr>
          <w:highlight w:val="white"/>
        </w:rPr>
        <w:t xml:space="preserve">          return PointerRegisterSetWithEllipse;</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lastRenderedPageBreak/>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565A0A">
      <w:pPr>
        <w:pStyle w:val="Rubrik2"/>
      </w:pPr>
      <w:bookmarkStart w:id="436" w:name="_Toc57656083"/>
      <w:r w:rsidRPr="00903DBA">
        <w:t>Assembly Code Generation</w:t>
      </w:r>
      <w:bookmarkEnd w:id="436"/>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lastRenderedPageBreak/>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3B440A">
      <w:pPr>
        <w:pStyle w:val="Rubrik3"/>
        <w:rPr>
          <w:highlight w:val="white"/>
        </w:rPr>
      </w:pPr>
      <w:bookmarkStart w:id="437" w:name="_Toc57656084"/>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437"/>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lastRenderedPageBreak/>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lastRenderedPageBreak/>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lastRenderedPageBreak/>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lastRenderedPageBreak/>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B60C9E">
      <w:pPr>
        <w:pStyle w:val="Rubrik3"/>
        <w:rPr>
          <w:highlight w:val="white"/>
        </w:rPr>
      </w:pPr>
      <w:bookmarkStart w:id="438" w:name="_Toc57656085"/>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438"/>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lastRenderedPageBreak/>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BC157C">
      <w:pPr>
        <w:pStyle w:val="Rubrik3"/>
        <w:rPr>
          <w:highlight w:val="white"/>
        </w:rPr>
      </w:pPr>
      <w:bookmarkStart w:id="439" w:name="_Toc57656086"/>
      <w:r w:rsidRPr="00903DBA">
        <w:rPr>
          <w:highlight w:val="white"/>
        </w:rPr>
        <w:t>Function Calls</w:t>
      </w:r>
      <w:bookmarkEnd w:id="439"/>
    </w:p>
    <w:p w14:paraId="407EEE07" w14:textId="63D5BFE5"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non-</w:t>
      </w:r>
      <w:r w:rsidR="004A5B68">
        <w:rPr>
          <w:highlight w:val="white"/>
        </w:rPr>
        <w:t>variadic</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lastRenderedPageBreak/>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77777777" w:rsidR="00813000" w:rsidRPr="00903DBA" w:rsidRDefault="00813000" w:rsidP="00813000">
      <w:pPr>
        <w:pStyle w:val="Code"/>
        <w:rPr>
          <w:highlight w:val="white"/>
        </w:rPr>
      </w:pPr>
      <w:r w:rsidRPr="00903DBA">
        <w:rPr>
          <w:highlight w:val="white"/>
        </w:rPr>
        <w:t xml:space="preserve">      if (SymbolTable.CurrentFunction.Type.IsEllipse()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77777777" w:rsidR="00813000" w:rsidRPr="00903DBA" w:rsidRDefault="00813000" w:rsidP="00813000">
      <w:pPr>
        <w:pStyle w:val="Code"/>
        <w:rPr>
          <w:highlight w:val="white"/>
        </w:rPr>
      </w:pPr>
      <w:r w:rsidRPr="00903DBA">
        <w:rPr>
          <w:highlight w:val="white"/>
        </w:rPr>
        <w:t xml:space="preserve">        return AssemblyCode.EllipseRegister;</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4ABBCD4"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non-</w:t>
      </w:r>
      <w:r w:rsidR="004A5B68">
        <w:rPr>
          <w:highlight w:val="white"/>
        </w:rPr>
        <w:t>variadic</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77777777" w:rsidR="0043182A" w:rsidRPr="00903DBA" w:rsidRDefault="0043182A" w:rsidP="0043182A">
      <w:pPr>
        <w:pStyle w:val="Code"/>
        <w:rPr>
          <w:highlight w:val="white"/>
        </w:rPr>
      </w:pPr>
      <w:r w:rsidRPr="00903DBA">
        <w:rPr>
          <w:highlight w:val="white"/>
        </w:rPr>
        <w:t xml:space="preserve">        return AssemblyCode.FrameRegister;</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w:t>
      </w:r>
      <w:r w:rsidR="005813E2">
        <w:rPr>
          <w:highlight w:val="white"/>
        </w:rPr>
        <w:t>ically</w:t>
      </w:r>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lastRenderedPageBreak/>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440"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lastRenderedPageBreak/>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77777777" w:rsidR="0043182A" w:rsidRPr="00903DBA" w:rsidRDefault="0043182A" w:rsidP="0043182A">
      <w:pPr>
        <w:pStyle w:val="Code"/>
        <w:rPr>
          <w:highlight w:val="white"/>
        </w:rPr>
      </w:pPr>
      <w:r w:rsidRPr="00903DBA">
        <w:rPr>
          <w:highlight w:val="white"/>
        </w:rPr>
        <w:t xml:space="preserve">      bool callerEllipse = SymbolTable.CurrentFunction.Type.IsEllipse(),</w:t>
      </w:r>
    </w:p>
    <w:p w14:paraId="6F7DEA72" w14:textId="77777777" w:rsidR="0043182A" w:rsidRPr="00903DBA" w:rsidRDefault="0043182A" w:rsidP="0043182A">
      <w:pPr>
        <w:pStyle w:val="Code"/>
        <w:rPr>
          <w:highlight w:val="white"/>
        </w:rPr>
      </w:pPr>
      <w:r w:rsidRPr="00903DBA">
        <w:rPr>
          <w:highlight w:val="white"/>
        </w:rPr>
        <w:t xml:space="preserve">           calleeEllipse = calleeType.IsEllipse();</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2431A8A8" w14:textId="77777777" w:rsidR="0043182A" w:rsidRPr="00903DBA" w:rsidRDefault="0043182A" w:rsidP="0043182A">
      <w:pPr>
        <w:pStyle w:val="Code"/>
        <w:rPr>
          <w:highlight w:val="white"/>
        </w:rPr>
      </w:pPr>
      <w:r w:rsidRPr="00903DBA">
        <w:rPr>
          <w:highlight w:val="white"/>
        </w:rPr>
        <w:t xml:space="preserve">      Register frameRegister = callerEllipse ? AssemblyCode.EllipseRegister</w:t>
      </w:r>
    </w:p>
    <w:p w14:paraId="202003B5" w14:textId="77777777" w:rsidR="0043182A" w:rsidRPr="00903DBA" w:rsidRDefault="0043182A" w:rsidP="0043182A">
      <w:pPr>
        <w:pStyle w:val="Code"/>
        <w:rPr>
          <w:highlight w:val="white"/>
        </w:rPr>
      </w:pPr>
      <w:r w:rsidRPr="00903DBA">
        <w:rPr>
          <w:highlight w:val="white"/>
        </w:rPr>
        <w:t xml:space="preserve">                                             : AssemblyCode.FrameRegister;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5737D77"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784B16" w:rsidRPr="00903DBA">
        <w:rPr>
          <w:highlight w:val="white"/>
        </w:rPr>
        <w:t xml:space="preserve">an </w:t>
      </w:r>
      <w:r w:rsidR="004A5B68">
        <w:rPr>
          <w:highlight w:val="white"/>
        </w:rPr>
        <w:t>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77777777" w:rsidR="00041417" w:rsidRPr="00903DBA" w:rsidRDefault="00041417" w:rsidP="00041417">
      <w:pPr>
        <w:pStyle w:val="Code"/>
        <w:rPr>
          <w:highlight w:val="white"/>
        </w:rPr>
      </w:pPr>
      <w:r w:rsidRPr="00903DBA">
        <w:rPr>
          <w:highlight w:val="white"/>
        </w:rPr>
        <w:t xml:space="preserve">                      AssemblyCode.FrameRegister);</w:t>
      </w:r>
    </w:p>
    <w:p w14:paraId="2D6623AB" w14:textId="77777777" w:rsidR="00041417" w:rsidRPr="00903DBA" w:rsidRDefault="00041417" w:rsidP="00041417">
      <w:pPr>
        <w:pStyle w:val="Code"/>
        <w:rPr>
          <w:highlight w:val="white"/>
        </w:rPr>
      </w:pPr>
    </w:p>
    <w:p w14:paraId="42731C35" w14:textId="77777777" w:rsidR="00041417" w:rsidRPr="00903DBA" w:rsidRDefault="00041417" w:rsidP="00041417">
      <w:pPr>
        <w:pStyle w:val="Code"/>
        <w:rPr>
          <w:highlight w:val="white"/>
        </w:rPr>
      </w:pPr>
      <w:r w:rsidRPr="00903DBA">
        <w:rPr>
          <w:highlight w:val="white"/>
        </w:rPr>
        <w:t xml:space="preserve">      if (callerEllipse)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77777777" w:rsidR="00041417" w:rsidRPr="00903DBA" w:rsidRDefault="00041417" w:rsidP="00041417">
      <w:pPr>
        <w:pStyle w:val="Code"/>
        <w:rPr>
          <w:highlight w:val="white"/>
        </w:rPr>
      </w:pPr>
      <w:r w:rsidRPr="00903DBA">
        <w:rPr>
          <w:highlight w:val="white"/>
        </w:rPr>
        <w:t xml:space="preserve">                        recordSize + SymbolTable.EllipseFrameOffset,</w:t>
      </w:r>
    </w:p>
    <w:p w14:paraId="71DC983C" w14:textId="77777777" w:rsidR="00041417" w:rsidRPr="00903DBA" w:rsidRDefault="00041417" w:rsidP="00041417">
      <w:pPr>
        <w:pStyle w:val="Code"/>
        <w:rPr>
          <w:highlight w:val="white"/>
        </w:rPr>
      </w:pPr>
      <w:r w:rsidRPr="00903DBA">
        <w:rPr>
          <w:highlight w:val="white"/>
        </w:rPr>
        <w:t xml:space="preserve">                        AssemblyCode.EllipseRegister);</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77777777" w:rsidR="00041417" w:rsidRPr="00903DBA" w:rsidRDefault="00041417" w:rsidP="00041417">
      <w:pPr>
        <w:pStyle w:val="Code"/>
        <w:rPr>
          <w:highlight w:val="white"/>
        </w:rPr>
      </w:pPr>
      <w:r w:rsidRPr="00903DBA">
        <w:rPr>
          <w:highlight w:val="white"/>
        </w:rPr>
        <w:t xml:space="preserve">      if (callerEllipse) { // mov bp, di</w:t>
      </w:r>
    </w:p>
    <w:p w14:paraId="75951F2A" w14:textId="77777777" w:rsidR="00041417" w:rsidRPr="00903DBA" w:rsidRDefault="00041417" w:rsidP="00041417">
      <w:pPr>
        <w:pStyle w:val="Code"/>
        <w:rPr>
          <w:highlight w:val="white"/>
        </w:rPr>
      </w:pPr>
      <w:r w:rsidRPr="00903DBA">
        <w:rPr>
          <w:highlight w:val="white"/>
        </w:rPr>
        <w:t xml:space="preserve">        AddAssemblyCode(AssemblyOperator.mov, AssemblyCode.FrameRegister,</w:t>
      </w:r>
    </w:p>
    <w:p w14:paraId="74D98863" w14:textId="77777777" w:rsidR="00041417" w:rsidRPr="00903DBA" w:rsidRDefault="00041417" w:rsidP="00041417">
      <w:pPr>
        <w:pStyle w:val="Code"/>
        <w:rPr>
          <w:highlight w:val="white"/>
        </w:rPr>
      </w:pPr>
      <w:r w:rsidRPr="00903DBA">
        <w:rPr>
          <w:highlight w:val="white"/>
        </w:rPr>
        <w:t xml:space="preserve">                        AssemblyCode.EllipseRegister);</w:t>
      </w:r>
    </w:p>
    <w:p w14:paraId="5852412A" w14:textId="77777777" w:rsidR="00041417" w:rsidRPr="00903DBA" w:rsidRDefault="00041417" w:rsidP="00041417">
      <w:pPr>
        <w:pStyle w:val="Code"/>
        <w:rPr>
          <w:highlight w:val="white"/>
        </w:rPr>
      </w:pPr>
      <w:r w:rsidRPr="00903DBA">
        <w:rPr>
          <w:highlight w:val="white"/>
        </w:rPr>
        <w:lastRenderedPageBreak/>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27E65103" w14:textId="77777777" w:rsidR="00041417" w:rsidRPr="00903DBA" w:rsidRDefault="00041417" w:rsidP="00041417">
      <w:pPr>
        <w:pStyle w:val="Code"/>
        <w:rPr>
          <w:highlight w:val="white"/>
        </w:rPr>
      </w:pPr>
      <w:r w:rsidRPr="00903DBA">
        <w:rPr>
          <w:highlight w:val="white"/>
        </w:rPr>
        <w:t xml:space="preserve">      else if (calleeEllipse) {</w:t>
      </w:r>
    </w:p>
    <w:p w14:paraId="49BEBA4E" w14:textId="77777777" w:rsidR="00041417" w:rsidRPr="00903DBA" w:rsidRDefault="00041417" w:rsidP="00041417">
      <w:pPr>
        <w:pStyle w:val="Code"/>
        <w:rPr>
          <w:highlight w:val="white"/>
        </w:rPr>
      </w:pPr>
      <w:r w:rsidRPr="00903DBA">
        <w:rPr>
          <w:highlight w:val="white"/>
        </w:rPr>
        <w:t xml:space="preserve">        AddAssemblyCode(AssemblyOperator.mov, AssemblyCode.EllipseRegister,</w:t>
      </w:r>
    </w:p>
    <w:p w14:paraId="34FE107D" w14:textId="77777777" w:rsidR="00041417" w:rsidRPr="00903DBA" w:rsidRDefault="00041417" w:rsidP="00041417">
      <w:pPr>
        <w:pStyle w:val="Code"/>
        <w:rPr>
          <w:highlight w:val="white"/>
        </w:rPr>
      </w:pPr>
      <w:r w:rsidRPr="00903DBA">
        <w:rPr>
          <w:highlight w:val="white"/>
        </w:rPr>
        <w:t xml:space="preserve">                        AssemblyCode.FrameRegister);</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45D347EF"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an </w:t>
      </w:r>
      <w:r w:rsidR="004A5B68">
        <w:rPr>
          <w:highlight w:val="white"/>
        </w:rPr>
        <w:t>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77777777" w:rsidR="00041417" w:rsidRPr="00903DBA" w:rsidRDefault="00041417" w:rsidP="00041417">
      <w:pPr>
        <w:pStyle w:val="Code"/>
        <w:rPr>
          <w:highlight w:val="white"/>
        </w:rPr>
      </w:pPr>
      <w:r w:rsidRPr="00903DBA">
        <w:rPr>
          <w:highlight w:val="white"/>
        </w:rPr>
        <w:t xml:space="preserve">      if (calleeEllipse &amp;&amp; (extraSize &gt; 0)) {</w:t>
      </w:r>
    </w:p>
    <w:p w14:paraId="668A3EC7" w14:textId="77777777" w:rsidR="00041417" w:rsidRPr="00903DBA" w:rsidRDefault="00041417" w:rsidP="00041417">
      <w:pPr>
        <w:pStyle w:val="Code"/>
        <w:rPr>
          <w:highlight w:val="white"/>
        </w:rPr>
      </w:pPr>
      <w:r w:rsidRPr="00903DBA">
        <w:rPr>
          <w:highlight w:val="white"/>
        </w:rPr>
        <w:t xml:space="preserve">        AddAssemblyCode(AssemblyOperator.add, AssemblyCode.EllipseRegister,</w:t>
      </w:r>
    </w:p>
    <w:p w14:paraId="60975259" w14:textId="77777777" w:rsidR="00041417" w:rsidRPr="00903DBA" w:rsidRDefault="00041417" w:rsidP="00041417">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440"/>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BC157C">
      <w:pPr>
        <w:pStyle w:val="Rubrik3"/>
        <w:rPr>
          <w:highlight w:val="white"/>
        </w:rPr>
      </w:pPr>
      <w:bookmarkStart w:id="441" w:name="_Toc57656087"/>
      <w:r w:rsidRPr="00903DBA">
        <w:rPr>
          <w:highlight w:val="white"/>
        </w:rPr>
        <w:t>Loading Values into Registers</w:t>
      </w:r>
      <w:bookmarkEnd w:id="441"/>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lastRenderedPageBreak/>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lastRenderedPageBreak/>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lastRenderedPageBreak/>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77777777" w:rsidR="003734EF" w:rsidRPr="00903DBA" w:rsidRDefault="003734EF" w:rsidP="003734EF">
      <w:pPr>
        <w:pStyle w:val="Code"/>
        <w:rPr>
          <w:highlight w:val="white"/>
        </w:rPr>
      </w:pPr>
      <w:r w:rsidRPr="00903DBA">
        <w:rPr>
          <w:highlight w:val="white"/>
        </w:rPr>
        <w:t xml:space="preserve">                        RegisterAllocator.PointerRegisterSetWithEllipse.</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AC7CC6">
      <w:pPr>
        <w:pStyle w:val="Rubrik3"/>
        <w:rPr>
          <w:highlight w:val="white"/>
        </w:rPr>
      </w:pPr>
      <w:bookmarkStart w:id="442" w:name="_Toc57656088"/>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442"/>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lastRenderedPageBreak/>
        <w:t xml:space="preserve">        Assert.ErrorXXX(m_floatStackSize == 0);</w:t>
      </w:r>
    </w:p>
    <w:p w14:paraId="17BBFD1B" w14:textId="77777777" w:rsidR="00476FE6" w:rsidRPr="00903DBA" w:rsidRDefault="00476FE6" w:rsidP="00476FE6">
      <w:pPr>
        <w:pStyle w:val="Code"/>
        <w:rPr>
          <w:highlight w:val="white"/>
        </w:rPr>
      </w:pPr>
      <w:r w:rsidRPr="00903DBA">
        <w:rPr>
          <w:highlight w:val="white"/>
        </w:rPr>
        <w:t xml:space="preserve">        AddAssemblyCode(AssemblyOperator.cmp, AssemblyCode.FrameRegister,</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77777777" w:rsidR="00C953A1" w:rsidRPr="00903DBA" w:rsidRDefault="00C953A1" w:rsidP="00C953A1">
      <w:pPr>
        <w:pStyle w:val="Code"/>
        <w:rPr>
          <w:highlight w:val="white"/>
        </w:rPr>
      </w:pPr>
      <w:r w:rsidRPr="00903DBA">
        <w:rPr>
          <w:highlight w:val="white"/>
        </w:rPr>
        <w:t xml:space="preserve">                  AssemblyCode.FrameRegister,</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513C69F6" w14:textId="77777777" w:rsidR="00C953A1" w:rsidRPr="00903DBA" w:rsidRDefault="00C953A1" w:rsidP="00C953A1">
      <w:pPr>
        <w:pStyle w:val="Code"/>
        <w:rPr>
          <w:highlight w:val="white"/>
        </w:rPr>
      </w:pPr>
      <w:r w:rsidRPr="00903DBA">
        <w:rPr>
          <w:highlight w:val="white"/>
        </w:rPr>
        <w:t xml:space="preserve">      AddAssemblyCode(AssemblyOperator.mov, AssemblyCode.EllipseRegister,</w:t>
      </w:r>
    </w:p>
    <w:p w14:paraId="15B9DBC2" w14:textId="77777777" w:rsidR="00C953A1" w:rsidRPr="00903DBA" w:rsidRDefault="00C953A1" w:rsidP="00C953A1">
      <w:pPr>
        <w:pStyle w:val="Code"/>
        <w:rPr>
          <w:highlight w:val="white"/>
        </w:rPr>
      </w:pPr>
      <w:r w:rsidRPr="00903DBA">
        <w:rPr>
          <w:highlight w:val="white"/>
        </w:rPr>
        <w:t xml:space="preserve">                      AssemblyCode.FrameRegister,</w:t>
      </w:r>
    </w:p>
    <w:p w14:paraId="16306FB4" w14:textId="77777777" w:rsidR="00C953A1" w:rsidRPr="00903DBA" w:rsidRDefault="00C953A1" w:rsidP="00C953A1">
      <w:pPr>
        <w:pStyle w:val="Code"/>
        <w:rPr>
          <w:highlight w:val="white"/>
        </w:rPr>
      </w:pPr>
      <w:r w:rsidRPr="00903DBA">
        <w:rPr>
          <w:highlight w:val="white"/>
        </w:rPr>
        <w:t xml:space="preserve">                      SymbolTable.EllipseFrameOffset);</w:t>
      </w:r>
    </w:p>
    <w:p w14:paraId="5B3A1824" w14:textId="77777777" w:rsidR="00C953A1" w:rsidRPr="00903DBA" w:rsidRDefault="00C953A1" w:rsidP="00C953A1">
      <w:pPr>
        <w:pStyle w:val="Code"/>
        <w:rPr>
          <w:highlight w:val="white"/>
        </w:rPr>
      </w:pPr>
      <w:r w:rsidRPr="00903DBA">
        <w:rPr>
          <w:highlight w:val="white"/>
        </w:rPr>
        <w:t xml:space="preserve">      AddAssemblyCode(AssemblyOperator.mov, AssemblyCode.FrameRegister,</w:t>
      </w:r>
    </w:p>
    <w:p w14:paraId="5EBD0F6B" w14:textId="77777777" w:rsidR="00C953A1" w:rsidRPr="00903DBA" w:rsidRDefault="00C953A1" w:rsidP="00C953A1">
      <w:pPr>
        <w:pStyle w:val="Code"/>
        <w:rPr>
          <w:highlight w:val="white"/>
        </w:rPr>
      </w:pPr>
      <w:r w:rsidRPr="00903DBA">
        <w:rPr>
          <w:highlight w:val="white"/>
        </w:rPr>
        <w:t xml:space="preserve">                      AssemblyCode.FrameRegister,</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lastRenderedPageBreak/>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6E66D498"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392B3E">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lastRenderedPageBreak/>
        <w:t xml:space="preserve">    }</w:t>
      </w:r>
    </w:p>
    <w:p w14:paraId="2CBE3811" w14:textId="499E3A07" w:rsidR="00153408" w:rsidRPr="00903DBA" w:rsidRDefault="00153408" w:rsidP="00153408">
      <w:pPr>
        <w:pStyle w:val="Rubrik3"/>
        <w:rPr>
          <w:highlight w:val="white"/>
        </w:rPr>
      </w:pPr>
      <w:bookmarkStart w:id="443" w:name="_Toc57656089"/>
      <w:r w:rsidRPr="00903DBA">
        <w:rPr>
          <w:highlight w:val="white"/>
        </w:rPr>
        <w:t>Load and Inspect Registers</w:t>
      </w:r>
      <w:bookmarkEnd w:id="443"/>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lastRenderedPageBreak/>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2847C8">
      <w:pPr>
        <w:pStyle w:val="Rubrik3"/>
        <w:rPr>
          <w:highlight w:val="white"/>
        </w:rPr>
      </w:pPr>
      <w:bookmarkStart w:id="444" w:name="_Toc57656090"/>
      <w:r w:rsidRPr="00903DBA">
        <w:rPr>
          <w:highlight w:val="white"/>
        </w:rPr>
        <w:t>Initialization</w:t>
      </w:r>
      <w:bookmarkEnd w:id="444"/>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0E4DA6">
      <w:pPr>
        <w:pStyle w:val="Rubrik3"/>
        <w:rPr>
          <w:highlight w:val="white"/>
        </w:rPr>
      </w:pPr>
      <w:bookmarkStart w:id="445" w:name="_Toc57656091"/>
      <w:r w:rsidRPr="00903DBA">
        <w:rPr>
          <w:highlight w:val="white"/>
        </w:rPr>
        <w:t>Integral Multipl</w:t>
      </w:r>
      <w:r w:rsidR="00285456" w:rsidRPr="00903DBA">
        <w:rPr>
          <w:highlight w:val="white"/>
        </w:rPr>
        <w:t>i</w:t>
      </w:r>
      <w:r w:rsidRPr="00903DBA">
        <w:rPr>
          <w:highlight w:val="white"/>
        </w:rPr>
        <w:t>cation, Division, and Modulo</w:t>
      </w:r>
      <w:bookmarkEnd w:id="445"/>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lastRenderedPageBreak/>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lastRenderedPageBreak/>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903DBA" w:rsidRDefault="002F73EF" w:rsidP="002F73EF">
      <w:pPr>
        <w:pStyle w:val="Rubrik3"/>
        <w:numPr>
          <w:ilvl w:val="2"/>
          <w:numId w:val="137"/>
        </w:numPr>
        <w:rPr>
          <w:highlight w:val="white"/>
        </w:rPr>
      </w:pPr>
      <w:bookmarkStart w:id="446" w:name="_Toc57656092"/>
      <w:r w:rsidRPr="00903DBA">
        <w:rPr>
          <w:highlight w:val="white"/>
        </w:rPr>
        <w:t>Integral Assignment and Parameters</w:t>
      </w:r>
      <w:bookmarkEnd w:id="446"/>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lastRenderedPageBreak/>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lastRenderedPageBreak/>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lastRenderedPageBreak/>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184AA8">
      <w:pPr>
        <w:pStyle w:val="Rubrik3"/>
        <w:rPr>
          <w:highlight w:val="white"/>
        </w:rPr>
      </w:pPr>
      <w:bookmarkStart w:id="447" w:name="_Toc57656093"/>
      <w:r w:rsidRPr="00903DBA">
        <w:rPr>
          <w:highlight w:val="white"/>
        </w:rPr>
        <w:t>Unary Integral Operations</w:t>
      </w:r>
      <w:bookmarkEnd w:id="447"/>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lastRenderedPageBreak/>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lastRenderedPageBreak/>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2F73EF">
      <w:pPr>
        <w:pStyle w:val="Rubrik3"/>
        <w:rPr>
          <w:highlight w:val="white"/>
        </w:rPr>
      </w:pPr>
      <w:bookmarkStart w:id="448" w:name="_Toc57656094"/>
      <w:r w:rsidRPr="00903DBA">
        <w:rPr>
          <w:highlight w:val="white"/>
        </w:rPr>
        <w:t>Integral Binary</w:t>
      </w:r>
      <w:bookmarkEnd w:id="448"/>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lastRenderedPageBreak/>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w:t>
      </w:r>
      <w:r w:rsidRPr="00903DBA">
        <w:rPr>
          <w:highlight w:val="white"/>
        </w:rPr>
        <w:lastRenderedPageBreak/>
        <w:t>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lastRenderedPageBreak/>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lastRenderedPageBreak/>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903DBA" w:rsidRDefault="00184AA8" w:rsidP="00184AA8">
      <w:pPr>
        <w:pStyle w:val="Rubrik3"/>
        <w:numPr>
          <w:ilvl w:val="2"/>
          <w:numId w:val="133"/>
        </w:numPr>
        <w:rPr>
          <w:highlight w:val="white"/>
        </w:rPr>
      </w:pPr>
      <w:bookmarkStart w:id="449" w:name="_Toc57656095"/>
      <w:r w:rsidRPr="00903DBA">
        <w:rPr>
          <w:highlight w:val="white"/>
        </w:rPr>
        <w:t>Base and Offset</w:t>
      </w:r>
      <w:bookmarkEnd w:id="449"/>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77777777" w:rsidR="00184AA8" w:rsidRPr="00903DBA" w:rsidRDefault="00184AA8" w:rsidP="00184AA8">
      <w:pPr>
        <w:pStyle w:val="Code"/>
        <w:rPr>
          <w:highlight w:val="white"/>
        </w:rPr>
      </w:pPr>
      <w:r w:rsidRPr="00903DBA">
        <w:rPr>
          <w:highlight w:val="white"/>
        </w:rPr>
        <w:t xml:space="preserve">                        RegisterAllocator.PointerRegisterSetWithEllipse.</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lastRenderedPageBreak/>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791AEE">
      <w:pPr>
        <w:pStyle w:val="Rubrik3"/>
        <w:rPr>
          <w:highlight w:val="white"/>
        </w:rPr>
      </w:pPr>
      <w:bookmarkStart w:id="450" w:name="_Toc57656096"/>
      <w:r w:rsidRPr="00903DBA">
        <w:rPr>
          <w:highlight w:val="white"/>
        </w:rPr>
        <w:t>Case</w:t>
      </w:r>
      <w:bookmarkEnd w:id="450"/>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94556E">
      <w:pPr>
        <w:pStyle w:val="Rubrik3"/>
        <w:rPr>
          <w:highlight w:val="white"/>
        </w:rPr>
      </w:pPr>
      <w:bookmarkStart w:id="451" w:name="_Toc57656097"/>
      <w:r w:rsidRPr="00903DBA">
        <w:rPr>
          <w:highlight w:val="white"/>
        </w:rPr>
        <w:t>Address</w:t>
      </w:r>
      <w:bookmarkEnd w:id="451"/>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lastRenderedPageBreak/>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903DBA" w:rsidRDefault="00CF4437" w:rsidP="00CF4437">
      <w:pPr>
        <w:pStyle w:val="Rubrik3"/>
        <w:numPr>
          <w:ilvl w:val="2"/>
          <w:numId w:val="136"/>
        </w:numPr>
        <w:rPr>
          <w:highlight w:val="white"/>
        </w:rPr>
      </w:pPr>
      <w:bookmarkStart w:id="452" w:name="_Toc57656098"/>
      <w:r w:rsidRPr="00903DBA">
        <w:rPr>
          <w:highlight w:val="white"/>
        </w:rPr>
        <w:t>Floating Binary</w:t>
      </w:r>
      <w:bookmarkEnd w:id="452"/>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lastRenderedPageBreak/>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903DBA" w:rsidRDefault="00924172" w:rsidP="00924172">
      <w:pPr>
        <w:pStyle w:val="Rubrik3"/>
        <w:numPr>
          <w:ilvl w:val="2"/>
          <w:numId w:val="135"/>
        </w:numPr>
        <w:rPr>
          <w:highlight w:val="white"/>
        </w:rPr>
      </w:pPr>
      <w:bookmarkStart w:id="453" w:name="_Toc57656099"/>
      <w:r w:rsidRPr="00903DBA">
        <w:rPr>
          <w:highlight w:val="white"/>
        </w:rPr>
        <w:t>Floating Relation</w:t>
      </w:r>
      <w:bookmarkEnd w:id="453"/>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17732E">
      <w:pPr>
        <w:pStyle w:val="Rubrik3"/>
        <w:rPr>
          <w:highlight w:val="white"/>
        </w:rPr>
      </w:pPr>
      <w:bookmarkStart w:id="454" w:name="_Toc57656100"/>
      <w:r w:rsidRPr="00903DBA">
        <w:rPr>
          <w:highlight w:val="white"/>
        </w:rPr>
        <w:t>Floating Push and Pop</w:t>
      </w:r>
      <w:bookmarkEnd w:id="454"/>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lastRenderedPageBreak/>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lastRenderedPageBreak/>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lastRenderedPageBreak/>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17732E">
      <w:pPr>
        <w:pStyle w:val="Rubrik3"/>
        <w:rPr>
          <w:highlight w:val="white"/>
        </w:rPr>
      </w:pPr>
      <w:bookmarkStart w:id="455" w:name="_Toc57656101"/>
      <w:r w:rsidRPr="00903DBA">
        <w:rPr>
          <w:highlight w:val="white"/>
        </w:rPr>
        <w:t>Type Conversion</w:t>
      </w:r>
      <w:bookmarkEnd w:id="455"/>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lastRenderedPageBreak/>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lastRenderedPageBreak/>
        <w:t xml:space="preserve">    }</w:t>
      </w:r>
    </w:p>
    <w:p w14:paraId="2E4DE932" w14:textId="213AB8DC" w:rsidR="00D935A0" w:rsidRPr="00903DBA" w:rsidRDefault="009F60A9" w:rsidP="009F60A9">
      <w:pPr>
        <w:pStyle w:val="Rubrik3"/>
        <w:rPr>
          <w:highlight w:val="white"/>
        </w:rPr>
      </w:pPr>
      <w:bookmarkStart w:id="456" w:name="_Toc57656102"/>
      <w:r w:rsidRPr="00903DBA">
        <w:rPr>
          <w:highlight w:val="white"/>
        </w:rPr>
        <w:t>Struct and Union</w:t>
      </w:r>
      <w:bookmarkEnd w:id="456"/>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lastRenderedPageBreak/>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B84658">
      <w:pPr>
        <w:pStyle w:val="Rubrik3"/>
        <w:rPr>
          <w:highlight w:val="white"/>
        </w:rPr>
      </w:pPr>
      <w:bookmarkStart w:id="457" w:name="_Toc57656103"/>
      <w:r w:rsidRPr="00903DBA">
        <w:rPr>
          <w:highlight w:val="white"/>
        </w:rPr>
        <w:t>Initialization Code</w:t>
      </w:r>
      <w:bookmarkEnd w:id="457"/>
    </w:p>
    <w:p w14:paraId="4A5AAFA6" w14:textId="0C5C9A9B" w:rsidR="001C492E" w:rsidRPr="00903DBA" w:rsidRDefault="00510899" w:rsidP="00B70491">
      <w:pPr>
        <w:rPr>
          <w:highlight w:val="white"/>
        </w:rPr>
      </w:pPr>
      <w:r w:rsidRPr="00903DBA">
        <w:rPr>
          <w:highlight w:val="white"/>
        </w:rPr>
        <w:t xml:space="preserve">The initialization of data blocks differs between the Linux and </w:t>
      </w:r>
      <w:r w:rsidR="00721ABF">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392B3E">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lastRenderedPageBreak/>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6E70DCAF" w:rsidR="00BA61C9" w:rsidRPr="00903DBA" w:rsidRDefault="00BA61C9" w:rsidP="00BA61C9">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77777777" w:rsidR="00BA61C9" w:rsidRPr="00903DBA" w:rsidRDefault="00BA61C9" w:rsidP="00BA61C9">
      <w:pPr>
        <w:pStyle w:val="Code"/>
        <w:rPr>
          <w:highlight w:val="white"/>
        </w:rPr>
      </w:pPr>
      <w:r w:rsidRPr="00903DBA">
        <w:rPr>
          <w:highlight w:val="white"/>
        </w:rPr>
        <w:t xml:space="preserve">                        AssemblyCode.FrameRegister,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7777777" w:rsidR="00BA61C9" w:rsidRPr="00903DBA" w:rsidRDefault="00BA61C9" w:rsidP="00BA61C9">
      <w:pPr>
        <w:pStyle w:val="Code"/>
        <w:rPr>
          <w:highlight w:val="white"/>
        </w:rPr>
      </w:pPr>
      <w:r w:rsidRPr="00903DBA">
        <w:rPr>
          <w:highlight w:val="white"/>
        </w:rPr>
        <w:t xml:space="preserve">                        AssemblyCode.FrameRegister,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7777777" w:rsidR="00BA61C9" w:rsidRPr="00903DBA" w:rsidRDefault="00BA61C9" w:rsidP="00BA61C9">
      <w:pPr>
        <w:pStyle w:val="Code"/>
        <w:rPr>
          <w:highlight w:val="white"/>
        </w:rPr>
      </w:pPr>
      <w:r w:rsidRPr="00903DBA">
        <w:rPr>
          <w:highlight w:val="white"/>
        </w:rPr>
        <w:t xml:space="preserve">                        AssemblyCode.FrameRegister,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B84658">
      <w:pPr>
        <w:pStyle w:val="Rubrik3"/>
        <w:rPr>
          <w:highlight w:val="white"/>
        </w:rPr>
      </w:pPr>
      <w:bookmarkStart w:id="458" w:name="_Toc57656104"/>
      <w:r w:rsidRPr="00903DBA">
        <w:rPr>
          <w:highlight w:val="white"/>
        </w:rPr>
        <w:t>Command Line Arguments</w:t>
      </w:r>
      <w:bookmarkEnd w:id="458"/>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150034" w:rsidRPr="00DF14A9" w:rsidRDefault="00150034"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150034" w:rsidRPr="00490BCB" w:rsidRDefault="00150034"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150034" w:rsidRPr="00490BCB" w:rsidRDefault="00150034"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150034" w:rsidRPr="00490BCB" w:rsidRDefault="00150034"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150034" w:rsidRPr="00490BCB" w:rsidRDefault="00150034"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150034" w:rsidRPr="00490BCB" w:rsidRDefault="00150034"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150034" w:rsidRPr="00490BCB" w:rsidRDefault="00150034"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150034" w:rsidRPr="00490BCB" w:rsidRDefault="00150034"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150034" w:rsidRPr="00490BCB" w:rsidRDefault="00150034"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150034" w:rsidRPr="00490BCB" w:rsidRDefault="00150034"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150034" w:rsidRPr="00490BCB" w:rsidRDefault="00150034"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150034" w:rsidRPr="00490BCB" w:rsidRDefault="00150034"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150034" w:rsidRPr="00490BCB" w:rsidRDefault="00150034"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150034" w:rsidRPr="00490BCB" w:rsidRDefault="00150034"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150034" w:rsidRPr="00490BCB" w:rsidRDefault="00150034"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150034" w:rsidRPr="00490BCB" w:rsidRDefault="00150034"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150034" w:rsidRPr="00490BCB" w:rsidRDefault="00150034"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150034" w:rsidRPr="00490BCB" w:rsidRDefault="00150034"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150034" w:rsidRPr="00090144" w:rsidRDefault="00150034"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150034" w:rsidRPr="00090144" w:rsidRDefault="00150034" w:rsidP="00B70491">
                              <w:pPr>
                                <w:spacing w:before="0" w:after="0" w:line="240" w:lineRule="auto"/>
                                <w:rPr>
                                  <w:rFonts w:eastAsia="Calibri"/>
                                  <w:color w:val="000000"/>
                                </w:rPr>
                              </w:pPr>
                              <w:r w:rsidRPr="00090144">
                                <w:rPr>
                                  <w:rFonts w:eastAsia="Calibri"/>
                                  <w:color w:val="000000"/>
                                </w:rPr>
                                <w:t>Frame pointer of</w:t>
                              </w:r>
                            </w:p>
                            <w:p w14:paraId="77E191A3" w14:textId="77777777" w:rsidR="00150034" w:rsidRPr="00090144" w:rsidRDefault="00150034"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150034" w:rsidRPr="00090144" w:rsidRDefault="00150034"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150034" w:rsidRPr="00090144" w:rsidRDefault="00150034"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150034" w:rsidRPr="00090144" w:rsidRDefault="00150034"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150034" w:rsidRPr="00090144" w:rsidRDefault="00150034"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150034" w:rsidRDefault="00150034"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150034" w:rsidRDefault="00150034"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150034" w:rsidRDefault="00150034"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150034" w:rsidRDefault="00150034"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150034" w:rsidRPr="00DF14A9" w:rsidRDefault="00150034"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150034" w:rsidRPr="00490BCB" w:rsidRDefault="00150034"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150034" w:rsidRPr="00490BCB" w:rsidRDefault="00150034"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150034" w:rsidRPr="00490BCB" w:rsidRDefault="00150034"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150034" w:rsidRPr="00490BCB" w:rsidRDefault="00150034"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150034" w:rsidRPr="00490BCB" w:rsidRDefault="00150034"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150034" w:rsidRPr="00490BCB" w:rsidRDefault="00150034"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150034" w:rsidRPr="00490BCB" w:rsidRDefault="00150034"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150034" w:rsidRPr="00490BCB" w:rsidRDefault="00150034"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150034" w:rsidRPr="00490BCB" w:rsidRDefault="00150034"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150034" w:rsidRPr="00490BCB" w:rsidRDefault="00150034"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150034" w:rsidRPr="00490BCB" w:rsidRDefault="00150034"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150034" w:rsidRPr="00490BCB" w:rsidRDefault="00150034"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150034" w:rsidRPr="00490BCB" w:rsidRDefault="00150034"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150034" w:rsidRPr="00490BCB" w:rsidRDefault="00150034"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150034" w:rsidRPr="00490BCB" w:rsidRDefault="00150034"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150034" w:rsidRPr="00490BCB" w:rsidRDefault="00150034"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150034" w:rsidRPr="00490BCB" w:rsidRDefault="00150034"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150034" w:rsidRPr="00090144" w:rsidRDefault="00150034"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150034" w:rsidRPr="00090144" w:rsidRDefault="00150034" w:rsidP="00B70491">
                        <w:pPr>
                          <w:spacing w:before="0" w:after="0" w:line="240" w:lineRule="auto"/>
                          <w:rPr>
                            <w:rFonts w:eastAsia="Calibri"/>
                            <w:color w:val="000000"/>
                          </w:rPr>
                        </w:pPr>
                        <w:r w:rsidRPr="00090144">
                          <w:rPr>
                            <w:rFonts w:eastAsia="Calibri"/>
                            <w:color w:val="000000"/>
                          </w:rPr>
                          <w:t>Frame pointer of</w:t>
                        </w:r>
                      </w:p>
                      <w:p w14:paraId="77E191A3" w14:textId="77777777" w:rsidR="00150034" w:rsidRPr="00090144" w:rsidRDefault="00150034"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150034" w:rsidRPr="00090144" w:rsidRDefault="00150034"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150034" w:rsidRPr="00090144" w:rsidRDefault="00150034"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150034" w:rsidRPr="00090144" w:rsidRDefault="00150034"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150034" w:rsidRPr="00090144" w:rsidRDefault="00150034"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150034" w:rsidRDefault="00150034"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150034" w:rsidRDefault="00150034"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150034" w:rsidRDefault="00150034"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150034" w:rsidRDefault="00150034"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44B955E3"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21ABF">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903DBA" w:rsidRDefault="003C15D9" w:rsidP="003C15D9">
      <w:pPr>
        <w:pStyle w:val="Rubrik3"/>
        <w:numPr>
          <w:ilvl w:val="2"/>
          <w:numId w:val="139"/>
        </w:numPr>
        <w:rPr>
          <w:highlight w:val="white"/>
        </w:rPr>
      </w:pPr>
      <w:bookmarkStart w:id="459" w:name="_Toc57656105"/>
      <w:r w:rsidRPr="00903DBA">
        <w:rPr>
          <w:highlight w:val="white"/>
        </w:rPr>
        <w:t>Text List</w:t>
      </w:r>
      <w:bookmarkEnd w:id="459"/>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AD7B52">
      <w:pPr>
        <w:pStyle w:val="Rubrik1"/>
      </w:pPr>
      <w:bookmarkStart w:id="460" w:name="_Ref54009755"/>
      <w:bookmarkStart w:id="461" w:name="_Toc57656106"/>
      <w:bookmarkStart w:id="462" w:name="_Ref420874022"/>
      <w:r w:rsidRPr="00903DBA">
        <w:lastRenderedPageBreak/>
        <w:t>Executable Code Generation</w:t>
      </w:r>
      <w:bookmarkEnd w:id="460"/>
      <w:bookmarkEnd w:id="461"/>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4F8B89F7" w:rsidR="009D716B" w:rsidRPr="00903DBA" w:rsidRDefault="00721ABF" w:rsidP="009D716B">
      <w:pPr>
        <w:pStyle w:val="Rubrik2"/>
      </w:pPr>
      <w:r>
        <w:t>The Windows environment</w:t>
      </w:r>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903DBA" w:rsidRDefault="00F65204" w:rsidP="00571855">
      <w:pPr>
        <w:pStyle w:val="Rubrik3"/>
        <w:numPr>
          <w:ilvl w:val="2"/>
          <w:numId w:val="156"/>
        </w:numPr>
        <w:rPr>
          <w:highlight w:val="white"/>
        </w:rPr>
      </w:pPr>
      <w:bookmarkStart w:id="463" w:name="_Toc57656108"/>
      <w:r w:rsidRPr="00903DBA">
        <w:rPr>
          <w:highlight w:val="white"/>
        </w:rPr>
        <w:t>Main</w:t>
      </w:r>
      <w:bookmarkEnd w:id="463"/>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lastRenderedPageBreak/>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482B4CE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392B3E">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lastRenderedPageBreak/>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lastRenderedPageBreak/>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903DBA" w:rsidRDefault="000C4DBF" w:rsidP="00571855">
      <w:pPr>
        <w:pStyle w:val="Rubrik3"/>
        <w:numPr>
          <w:ilvl w:val="2"/>
          <w:numId w:val="156"/>
        </w:numPr>
        <w:rPr>
          <w:highlight w:val="white"/>
        </w:rPr>
      </w:pPr>
      <w:bookmarkStart w:id="464" w:name="_Toc57656109"/>
      <w:r w:rsidRPr="00903DBA">
        <w:rPr>
          <w:highlight w:val="white"/>
        </w:rPr>
        <w:t>Type Size</w:t>
      </w:r>
      <w:bookmarkEnd w:id="464"/>
    </w:p>
    <w:p w14:paraId="67CDE55A" w14:textId="09E99F81"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21ABF">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21ABF">
        <w:rPr>
          <w:highlight w:val="white"/>
        </w:rPr>
        <w:t>The Windows environmen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Default="00303C4E" w:rsidP="004568A2">
      <w:pPr>
        <w:pStyle w:val="Rubrik3"/>
        <w:numPr>
          <w:ilvl w:val="2"/>
          <w:numId w:val="157"/>
        </w:numPr>
        <w:rPr>
          <w:highlight w:val="white"/>
        </w:rPr>
      </w:pPr>
      <w:bookmarkStart w:id="465" w:name="_Toc57656110"/>
      <w:r w:rsidRPr="00903DBA">
        <w:rPr>
          <w:highlight w:val="white"/>
        </w:rPr>
        <w:t>Static Symbol</w:t>
      </w:r>
      <w:bookmarkEnd w:id="465"/>
    </w:p>
    <w:p w14:paraId="2727885D" w14:textId="4F4E9F5B"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392B3E">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lastRenderedPageBreak/>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lastRenderedPageBreak/>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903DBA" w:rsidRDefault="00847141" w:rsidP="004568A2">
      <w:pPr>
        <w:pStyle w:val="Rubrik3"/>
        <w:numPr>
          <w:ilvl w:val="2"/>
          <w:numId w:val="157"/>
        </w:numPr>
        <w:rPr>
          <w:highlight w:val="white"/>
        </w:rPr>
      </w:pPr>
      <w:bookmarkStart w:id="466" w:name="_Toc57656111"/>
      <w:r w:rsidRPr="00903DBA">
        <w:rPr>
          <w:highlight w:val="white"/>
        </w:rPr>
        <w:t>Static Value</w:t>
      </w:r>
      <w:bookmarkEnd w:id="466"/>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A44596">
      <w:pPr>
        <w:pStyle w:val="Rubrik3"/>
        <w:rPr>
          <w:highlight w:val="white"/>
        </w:rPr>
      </w:pPr>
      <w:bookmarkStart w:id="467" w:name="_Toc57656112"/>
      <w:r w:rsidRPr="00903DBA">
        <w:rPr>
          <w:highlight w:val="white"/>
        </w:rPr>
        <w:t>Function End</w:t>
      </w:r>
      <w:bookmarkEnd w:id="467"/>
    </w:p>
    <w:p w14:paraId="439B0D61" w14:textId="6FB54E53" w:rsidR="00022F16" w:rsidRPr="00903DBA" w:rsidRDefault="007F65F7" w:rsidP="007F65F7">
      <w:pPr>
        <w:rPr>
          <w:highlight w:val="white"/>
        </w:rPr>
      </w:pPr>
      <w:r w:rsidRPr="00903DBA">
        <w:rPr>
          <w:highlight w:val="white"/>
        </w:rPr>
        <w:t xml:space="preserve">When creating a function in </w:t>
      </w:r>
      <w:r w:rsidR="00721ABF">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lastRenderedPageBreak/>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A44596">
      <w:pPr>
        <w:pStyle w:val="Rubrik3"/>
        <w:rPr>
          <w:highlight w:val="white"/>
        </w:rPr>
      </w:pPr>
      <w:bookmarkStart w:id="468" w:name="_Toc57656113"/>
      <w:r w:rsidRPr="00903DBA">
        <w:rPr>
          <w:highlight w:val="white"/>
        </w:rPr>
        <w:t>Target Code Generation</w:t>
      </w:r>
      <w:bookmarkEnd w:id="468"/>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A44596">
      <w:pPr>
        <w:pStyle w:val="Rubrik3"/>
        <w:rPr>
          <w:highlight w:val="white"/>
        </w:rPr>
      </w:pPr>
      <w:bookmarkStart w:id="469" w:name="_Toc57656114"/>
      <w:r w:rsidRPr="00903DBA">
        <w:rPr>
          <w:highlight w:val="white"/>
        </w:rPr>
        <w:t>Exit</w:t>
      </w:r>
      <w:bookmarkEnd w:id="469"/>
    </w:p>
    <w:p w14:paraId="7BCD1BC3" w14:textId="7A44B5AF"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21ABF">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3D2653">
      <w:pPr>
        <w:pStyle w:val="Rubrik3"/>
        <w:rPr>
          <w:highlight w:val="white"/>
        </w:rPr>
      </w:pPr>
      <w:bookmarkStart w:id="470" w:name="_Toc57656115"/>
      <w:r w:rsidRPr="00903DBA">
        <w:rPr>
          <w:highlight w:val="white"/>
        </w:rPr>
        <w:t>Initialization Code</w:t>
      </w:r>
      <w:bookmarkEnd w:id="470"/>
    </w:p>
    <w:p w14:paraId="303A93D2" w14:textId="0E9BDFAB" w:rsidR="003D2653" w:rsidRPr="00903DBA" w:rsidRDefault="003D2653" w:rsidP="003D2653">
      <w:pPr>
        <w:rPr>
          <w:highlight w:val="white"/>
        </w:rPr>
      </w:pPr>
      <w:r w:rsidRPr="00903DBA">
        <w:rPr>
          <w:highlight w:val="white"/>
        </w:rPr>
        <w:t xml:space="preserve">The initialization of data blocks differs between the Linux and </w:t>
      </w:r>
      <w:r w:rsidR="00721ABF">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615F7295" w:rsidR="008E3DC4" w:rsidRPr="00903DBA" w:rsidRDefault="008E3DC4" w:rsidP="008E3DC4">
      <w:pPr>
        <w:pStyle w:val="Code"/>
        <w:rPr>
          <w:highlight w:val="white"/>
        </w:rPr>
      </w:pPr>
      <w:r w:rsidRPr="00903DBA">
        <w:rPr>
          <w:highlight w:val="white"/>
        </w:rPr>
        <w:lastRenderedPageBreak/>
        <w:t xml:space="preserve">                      AssemblyCode.FrameRegister,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77777777" w:rsidR="008E3DC4" w:rsidRPr="00903DBA" w:rsidRDefault="008E3DC4" w:rsidP="008E3DC4">
      <w:pPr>
        <w:pStyle w:val="Code"/>
        <w:rPr>
          <w:highlight w:val="white"/>
        </w:rPr>
      </w:pPr>
      <w:r w:rsidRPr="00903DBA">
        <w:rPr>
          <w:highlight w:val="white"/>
        </w:rPr>
        <w:t xml:space="preserve">                        AssemblyCode.FrameRegister,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77777777" w:rsidR="008E3DC4" w:rsidRPr="00903DBA" w:rsidRDefault="008E3DC4" w:rsidP="008E3DC4">
      <w:pPr>
        <w:pStyle w:val="Code"/>
        <w:rPr>
          <w:highlight w:val="white"/>
        </w:rPr>
      </w:pPr>
      <w:r w:rsidRPr="00903DBA">
        <w:rPr>
          <w:highlight w:val="white"/>
        </w:rPr>
        <w:t xml:space="preserve">                        AssemblyCode.FrameRegister,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77777777" w:rsidR="008E3DC4" w:rsidRPr="00903DBA" w:rsidRDefault="008E3DC4" w:rsidP="008E3DC4">
      <w:pPr>
        <w:pStyle w:val="Code"/>
        <w:rPr>
          <w:highlight w:val="white"/>
        </w:rPr>
      </w:pPr>
      <w:r w:rsidRPr="00903DBA">
        <w:rPr>
          <w:highlight w:val="white"/>
        </w:rPr>
        <w:t xml:space="preserve">                        AssemblyCode.FrameRegister,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825462">
      <w:pPr>
        <w:pStyle w:val="Rubrik3"/>
        <w:rPr>
          <w:highlight w:val="white"/>
        </w:rPr>
      </w:pPr>
      <w:bookmarkStart w:id="471" w:name="_Toc57656116"/>
      <w:r w:rsidRPr="00903DBA">
        <w:rPr>
          <w:highlight w:val="white"/>
        </w:rPr>
        <w:t>Command Line Arguments</w:t>
      </w:r>
      <w:bookmarkEnd w:id="471"/>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150034" w:rsidRPr="00DF14A9" w:rsidRDefault="00150034"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150034" w:rsidRPr="00490BCB" w:rsidRDefault="00150034"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150034" w:rsidRPr="00490BCB" w:rsidRDefault="00150034"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150034" w:rsidRPr="00490BCB" w:rsidRDefault="00150034"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150034" w:rsidRPr="00490BCB" w:rsidRDefault="00150034"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150034" w:rsidRPr="00490BCB" w:rsidRDefault="00150034"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150034" w:rsidRPr="00490BCB" w:rsidRDefault="00150034"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150034" w:rsidRPr="00490BCB" w:rsidRDefault="00150034"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150034" w:rsidRPr="00490BCB" w:rsidRDefault="00150034"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150034" w:rsidRPr="00490BCB" w:rsidRDefault="00150034"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150034" w:rsidRPr="00490BCB" w:rsidRDefault="00150034"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150034" w:rsidRPr="00490BCB" w:rsidRDefault="00150034"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150034" w:rsidRPr="00490BCB" w:rsidRDefault="00150034"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150034" w:rsidRPr="00490BCB" w:rsidRDefault="00150034"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150034" w:rsidRPr="00490BCB" w:rsidRDefault="00150034"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150034" w:rsidRPr="00490BCB" w:rsidRDefault="00150034"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150034" w:rsidRPr="00090144" w:rsidRDefault="00150034"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150034" w:rsidRPr="00090144" w:rsidRDefault="00150034" w:rsidP="00605AE9">
                              <w:pPr>
                                <w:spacing w:before="0" w:after="0" w:line="240" w:lineRule="auto"/>
                                <w:rPr>
                                  <w:rFonts w:eastAsia="Calibri"/>
                                  <w:color w:val="000000"/>
                                </w:rPr>
                              </w:pPr>
                              <w:r w:rsidRPr="00090144">
                                <w:rPr>
                                  <w:rFonts w:eastAsia="Calibri"/>
                                  <w:color w:val="000000"/>
                                </w:rPr>
                                <w:t>Frame pointer of</w:t>
                              </w:r>
                            </w:p>
                            <w:p w14:paraId="68E90914" w14:textId="77777777" w:rsidR="00150034" w:rsidRPr="00090144" w:rsidRDefault="00150034"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150034" w:rsidRPr="00090144" w:rsidRDefault="00150034"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150034" w:rsidRPr="00090144" w:rsidRDefault="00150034"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150034" w:rsidRPr="00090144" w:rsidRDefault="00150034"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150034" w:rsidRPr="00090144" w:rsidRDefault="00150034"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150034" w:rsidRDefault="00150034"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150034" w:rsidRDefault="00150034"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150034" w:rsidRDefault="00150034"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150034" w:rsidRDefault="00150034"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150034" w:rsidRDefault="00150034"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150034" w:rsidRDefault="00150034"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150034" w:rsidRPr="00582B75" w:rsidRDefault="00150034"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150034" w:rsidRPr="00490BCB" w:rsidRDefault="00150034"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150034" w:rsidRPr="00490BCB" w:rsidRDefault="00150034"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150034" w:rsidRDefault="00150034"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150034" w:rsidRPr="00E55D4A" w:rsidRDefault="00150034"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150034" w:rsidRDefault="00150034"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150034" w:rsidRDefault="00150034"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150034" w:rsidRDefault="00150034"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150034" w:rsidRDefault="00150034"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150034" w:rsidRDefault="00150034"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150034" w:rsidRDefault="00150034"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150034" w:rsidRDefault="00150034"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150034" w:rsidRDefault="00150034"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150034" w:rsidRDefault="00150034"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150034" w:rsidRDefault="00150034"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150034" w:rsidRDefault="00150034"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150034" w:rsidRDefault="00150034"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150034" w:rsidRDefault="00150034"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150034" w:rsidRDefault="00150034"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150034" w:rsidRDefault="00150034" w:rsidP="00496983">
                              <w:pPr>
                                <w:spacing w:before="0" w:line="257" w:lineRule="auto"/>
                                <w:jc w:val="center"/>
                                <w:rPr>
                                  <w:sz w:val="24"/>
                                  <w:szCs w:val="24"/>
                                </w:rPr>
                              </w:pPr>
                              <w:r>
                                <w:rPr>
                                  <w:rFonts w:eastAsia="Calibri"/>
                                  <w:color w:val="000000"/>
                                  <w:sz w:val="16"/>
                                  <w:szCs w:val="16"/>
                                </w:rPr>
                                <w:t>129</w:t>
                              </w:r>
                            </w:p>
                            <w:p w14:paraId="3E4A06D3" w14:textId="77777777" w:rsidR="00150034" w:rsidRDefault="00150034"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150034" w:rsidRDefault="00150034"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150034" w:rsidRDefault="00150034"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150034" w:rsidRDefault="00150034"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150034" w:rsidRDefault="00150034" w:rsidP="006A7496">
                              <w:pPr>
                                <w:spacing w:before="100" w:line="257" w:lineRule="auto"/>
                                <w:jc w:val="left"/>
                                <w:rPr>
                                  <w:sz w:val="24"/>
                                  <w:szCs w:val="24"/>
                                </w:rPr>
                              </w:pPr>
                              <w:r>
                                <w:rPr>
                                  <w:rFonts w:eastAsia="Calibri"/>
                                  <w:color w:val="000000"/>
                                  <w:sz w:val="16"/>
                                  <w:szCs w:val="16"/>
                                </w:rPr>
                                <w:t>Before</w:t>
                              </w:r>
                            </w:p>
                            <w:p w14:paraId="6B197F32" w14:textId="77777777" w:rsidR="00150034" w:rsidRDefault="00150034"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150034" w:rsidRDefault="00150034" w:rsidP="006A7496">
                              <w:pPr>
                                <w:spacing w:before="100" w:line="256" w:lineRule="auto"/>
                                <w:rPr>
                                  <w:sz w:val="24"/>
                                  <w:szCs w:val="24"/>
                                </w:rPr>
                              </w:pPr>
                              <w:r>
                                <w:rPr>
                                  <w:rFonts w:eastAsia="Calibri"/>
                                  <w:color w:val="000000"/>
                                  <w:sz w:val="16"/>
                                  <w:szCs w:val="16"/>
                                </w:rPr>
                                <w:t>After</w:t>
                              </w:r>
                            </w:p>
                            <w:p w14:paraId="7E3E04C8" w14:textId="77777777" w:rsidR="00150034" w:rsidRDefault="00150034"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150034" w:rsidRPr="00DF14A9" w:rsidRDefault="00150034"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150034" w:rsidRPr="00490BCB" w:rsidRDefault="00150034"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150034" w:rsidRPr="00490BCB" w:rsidRDefault="00150034"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150034" w:rsidRPr="00490BCB" w:rsidRDefault="00150034"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150034" w:rsidRPr="00490BCB" w:rsidRDefault="00150034"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150034" w:rsidRPr="00490BCB" w:rsidRDefault="00150034"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150034" w:rsidRPr="00490BCB" w:rsidRDefault="00150034"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150034" w:rsidRPr="00490BCB" w:rsidRDefault="00150034"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150034" w:rsidRPr="00490BCB" w:rsidRDefault="00150034"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150034" w:rsidRPr="00490BCB" w:rsidRDefault="00150034"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150034" w:rsidRPr="00490BCB" w:rsidRDefault="00150034"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150034" w:rsidRPr="00490BCB" w:rsidRDefault="00150034"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150034" w:rsidRPr="00490BCB" w:rsidRDefault="00150034"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150034" w:rsidRPr="00490BCB" w:rsidRDefault="00150034"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150034" w:rsidRPr="00490BCB" w:rsidRDefault="00150034"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150034" w:rsidRPr="00490BCB" w:rsidRDefault="00150034"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150034" w:rsidRPr="00090144" w:rsidRDefault="00150034"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150034" w:rsidRPr="00090144" w:rsidRDefault="00150034" w:rsidP="00605AE9">
                        <w:pPr>
                          <w:spacing w:before="0" w:after="0" w:line="240" w:lineRule="auto"/>
                          <w:rPr>
                            <w:rFonts w:eastAsia="Calibri"/>
                            <w:color w:val="000000"/>
                          </w:rPr>
                        </w:pPr>
                        <w:r w:rsidRPr="00090144">
                          <w:rPr>
                            <w:rFonts w:eastAsia="Calibri"/>
                            <w:color w:val="000000"/>
                          </w:rPr>
                          <w:t>Frame pointer of</w:t>
                        </w:r>
                      </w:p>
                      <w:p w14:paraId="68E90914" w14:textId="77777777" w:rsidR="00150034" w:rsidRPr="00090144" w:rsidRDefault="00150034"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150034" w:rsidRPr="00090144" w:rsidRDefault="00150034"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150034" w:rsidRPr="00090144" w:rsidRDefault="00150034"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150034" w:rsidRPr="00090144" w:rsidRDefault="00150034"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150034" w:rsidRPr="00090144" w:rsidRDefault="00150034"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150034" w:rsidRDefault="00150034"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150034" w:rsidRDefault="00150034"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150034" w:rsidRDefault="00150034"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150034" w:rsidRDefault="00150034"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150034" w:rsidRDefault="00150034"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150034" w:rsidRDefault="00150034"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150034" w:rsidRPr="00582B75" w:rsidRDefault="00150034"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150034" w:rsidRPr="00490BCB" w:rsidRDefault="00150034"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150034" w:rsidRPr="00490BCB" w:rsidRDefault="00150034"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150034" w:rsidRDefault="00150034"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150034" w:rsidRPr="00E55D4A" w:rsidRDefault="00150034"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150034" w:rsidRDefault="00150034"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150034" w:rsidRDefault="00150034"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150034" w:rsidRDefault="00150034"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150034" w:rsidRDefault="00150034"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150034" w:rsidRDefault="00150034"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150034" w:rsidRDefault="00150034"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150034" w:rsidRDefault="00150034"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150034" w:rsidRDefault="00150034"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150034" w:rsidRDefault="00150034"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150034" w:rsidRDefault="00150034"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150034" w:rsidRDefault="00150034"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150034" w:rsidRDefault="00150034"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150034" w:rsidRDefault="00150034"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150034" w:rsidRDefault="00150034"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150034" w:rsidRDefault="00150034" w:rsidP="00496983">
                        <w:pPr>
                          <w:spacing w:before="0" w:line="257" w:lineRule="auto"/>
                          <w:jc w:val="center"/>
                          <w:rPr>
                            <w:sz w:val="24"/>
                            <w:szCs w:val="24"/>
                          </w:rPr>
                        </w:pPr>
                        <w:r>
                          <w:rPr>
                            <w:rFonts w:eastAsia="Calibri"/>
                            <w:color w:val="000000"/>
                            <w:sz w:val="16"/>
                            <w:szCs w:val="16"/>
                          </w:rPr>
                          <w:t>129</w:t>
                        </w:r>
                      </w:p>
                      <w:p w14:paraId="3E4A06D3" w14:textId="77777777" w:rsidR="00150034" w:rsidRDefault="00150034"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150034" w:rsidRDefault="00150034"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150034" w:rsidRDefault="00150034"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150034" w:rsidRDefault="00150034"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150034" w:rsidRDefault="00150034" w:rsidP="006A7496">
                        <w:pPr>
                          <w:spacing w:before="100" w:line="257" w:lineRule="auto"/>
                          <w:jc w:val="left"/>
                          <w:rPr>
                            <w:sz w:val="24"/>
                            <w:szCs w:val="24"/>
                          </w:rPr>
                        </w:pPr>
                        <w:r>
                          <w:rPr>
                            <w:rFonts w:eastAsia="Calibri"/>
                            <w:color w:val="000000"/>
                            <w:sz w:val="16"/>
                            <w:szCs w:val="16"/>
                          </w:rPr>
                          <w:t>Before</w:t>
                        </w:r>
                      </w:p>
                      <w:p w14:paraId="6B197F32" w14:textId="77777777" w:rsidR="00150034" w:rsidRDefault="00150034"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150034" w:rsidRDefault="00150034" w:rsidP="006A7496">
                        <w:pPr>
                          <w:spacing w:before="100" w:line="256" w:lineRule="auto"/>
                          <w:rPr>
                            <w:sz w:val="24"/>
                            <w:szCs w:val="24"/>
                          </w:rPr>
                        </w:pPr>
                        <w:r>
                          <w:rPr>
                            <w:rFonts w:eastAsia="Calibri"/>
                            <w:color w:val="000000"/>
                            <w:sz w:val="16"/>
                            <w:szCs w:val="16"/>
                          </w:rPr>
                          <w:t>After</w:t>
                        </w:r>
                      </w:p>
                      <w:p w14:paraId="7E3E04C8" w14:textId="77777777" w:rsidR="00150034" w:rsidRDefault="00150034"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903DBA" w:rsidRDefault="00614EB1" w:rsidP="00614EB1">
      <w:pPr>
        <w:pStyle w:val="Rubrik3"/>
        <w:numPr>
          <w:ilvl w:val="2"/>
          <w:numId w:val="158"/>
        </w:numPr>
        <w:rPr>
          <w:highlight w:val="white"/>
        </w:rPr>
      </w:pPr>
      <w:bookmarkStart w:id="472" w:name="_Toc57656117"/>
      <w:r w:rsidRPr="00903DBA">
        <w:rPr>
          <w:highlight w:val="white"/>
        </w:rPr>
        <w:t>Windows Jump Info</w:t>
      </w:r>
      <w:bookmarkEnd w:id="472"/>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14EB1">
      <w:pPr>
        <w:pStyle w:val="Rubrik3"/>
        <w:rPr>
          <w:highlight w:val="white"/>
        </w:rPr>
      </w:pPr>
      <w:bookmarkStart w:id="473" w:name="_Toc57656118"/>
      <w:r w:rsidRPr="00903DBA">
        <w:rPr>
          <w:highlight w:val="white"/>
        </w:rPr>
        <w:t>Windows Byte List</w:t>
      </w:r>
      <w:bookmarkEnd w:id="473"/>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474" w:name="_Hlk51314142"/>
      <w:r w:rsidRPr="00903DBA">
        <w:rPr>
          <w:highlight w:val="white"/>
        </w:rPr>
        <w:t>WindowsByteList</w:t>
      </w:r>
      <w:bookmarkEnd w:id="474"/>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14EB1">
      <w:pPr>
        <w:pStyle w:val="Rubrik3"/>
        <w:rPr>
          <w:highlight w:val="white"/>
        </w:rPr>
      </w:pPr>
      <w:bookmarkStart w:id="475" w:name="_Toc57656119"/>
      <w:r w:rsidRPr="00903DBA">
        <w:rPr>
          <w:highlight w:val="white"/>
        </w:rPr>
        <w:t>Byte</w:t>
      </w:r>
      <w:r w:rsidR="00D33B22" w:rsidRPr="00903DBA">
        <w:rPr>
          <w:highlight w:val="white"/>
        </w:rPr>
        <w:t xml:space="preserve"> </w:t>
      </w:r>
      <w:r w:rsidRPr="00903DBA">
        <w:rPr>
          <w:highlight w:val="white"/>
        </w:rPr>
        <w:t>List</w:t>
      </w:r>
      <w:bookmarkEnd w:id="475"/>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lastRenderedPageBreak/>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lastRenderedPageBreak/>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lastRenderedPageBreak/>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476"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476"/>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BF5F11">
      <w:pPr>
        <w:pStyle w:val="Rubrik2"/>
      </w:pPr>
      <w:bookmarkStart w:id="477" w:name="_Ref419646553"/>
      <w:bookmarkStart w:id="478" w:name="_Toc57656120"/>
      <w:r w:rsidRPr="00903DBA">
        <w:t>Linking</w:t>
      </w:r>
      <w:bookmarkEnd w:id="477"/>
      <w:bookmarkEnd w:id="478"/>
    </w:p>
    <w:bookmarkEnd w:id="462"/>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EE4EC9">
      <w:pPr>
        <w:pStyle w:val="Rubrik3"/>
      </w:pPr>
      <w:bookmarkStart w:id="479" w:name="_Toc57656121"/>
      <w:r w:rsidRPr="00903DBA">
        <w:lastRenderedPageBreak/>
        <w:t>The Linker Class</w:t>
      </w:r>
      <w:bookmarkEnd w:id="479"/>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00F89073"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392B3E">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480"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480"/>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536BFB">
      <w:pPr>
        <w:pStyle w:val="Rubrik1"/>
      </w:pPr>
      <w:bookmarkStart w:id="481" w:name="_Toc57656122"/>
      <w:bookmarkStart w:id="482" w:name="_Ref58175578"/>
      <w:r w:rsidRPr="00903DBA">
        <w:lastRenderedPageBreak/>
        <w:t xml:space="preserve">The </w:t>
      </w:r>
      <w:r w:rsidR="002554E1" w:rsidRPr="00903DBA">
        <w:t>Standard Library</w:t>
      </w:r>
      <w:bookmarkEnd w:id="481"/>
      <w:bookmarkEnd w:id="482"/>
    </w:p>
    <w:p w14:paraId="78748C54" w14:textId="22FD68CC"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__LINUX__ and __WINDOWS__ macros to distinguish </w:t>
      </w:r>
      <w:r w:rsidR="00F75977">
        <w:t xml:space="preserve">the code </w:t>
      </w:r>
      <w:r w:rsidR="00150034">
        <w:t>between them.</w:t>
      </w:r>
    </w:p>
    <w:p w14:paraId="21B660CB" w14:textId="0EAC07D4" w:rsidR="00EE220E" w:rsidRPr="00903DBA" w:rsidRDefault="00503728" w:rsidP="00265BDF">
      <w:pPr>
        <w:pStyle w:val="Rubrik2"/>
      </w:pPr>
      <w:bookmarkStart w:id="483" w:name="_Toc57656123"/>
      <w:r w:rsidRPr="00903DBA">
        <w:t>Integral and Floating Limits</w:t>
      </w:r>
      <w:bookmarkEnd w:id="483"/>
    </w:p>
    <w:p w14:paraId="1F710058" w14:textId="110261E4" w:rsidR="007800D6" w:rsidRPr="00903DBA" w:rsidRDefault="007800D6" w:rsidP="007800D6">
      <w:pPr>
        <w:rPr>
          <w:highlight w:val="white"/>
        </w:rPr>
      </w:pPr>
      <w:r w:rsidRPr="00903DBA">
        <w:rPr>
          <w:highlight w:val="white"/>
        </w:rPr>
        <w:t xml:space="preserve">The file limits.h holds limits for integral values for the Linux and </w:t>
      </w:r>
      <w:r w:rsidR="00721ABF">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6CEFE119" w:rsidR="001A5879" w:rsidRPr="00903DBA" w:rsidRDefault="001A5879" w:rsidP="001A5879">
      <w:pPr>
        <w:rPr>
          <w:highlight w:val="white"/>
        </w:rPr>
      </w:pPr>
      <w:r w:rsidRPr="00903DBA">
        <w:rPr>
          <w:highlight w:val="white"/>
        </w:rPr>
        <w:lastRenderedPageBreak/>
        <w:t xml:space="preserve">The file float.h holds limits for floating-point values. Note that there is no difference between the Linux and </w:t>
      </w:r>
      <w:r w:rsidR="00721ABF">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4E6C206" w:rsidR="00EE220E" w:rsidRPr="00903DBA" w:rsidRDefault="00CA0D69" w:rsidP="00265BDF">
      <w:pPr>
        <w:pStyle w:val="Rubrik2"/>
      </w:pPr>
      <w:bookmarkStart w:id="484" w:name="_Toc57656124"/>
      <w:r w:rsidRPr="00903DBA">
        <w:t xml:space="preserve">The </w:t>
      </w:r>
      <w:r w:rsidR="000E7301" w:rsidRPr="00903DBA">
        <w:t>a</w:t>
      </w:r>
      <w:r w:rsidR="00EE220E" w:rsidRPr="00903DBA">
        <w:t>sser</w:t>
      </w:r>
      <w:r w:rsidR="008E5D1A" w:rsidRPr="00903DBA">
        <w:t>t</w:t>
      </w:r>
      <w:r w:rsidRPr="00903DBA">
        <w:t xml:space="preserve"> Macro</w:t>
      </w:r>
      <w:bookmarkEnd w:id="484"/>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1E76B33" w:rsidR="0062113D" w:rsidRPr="00903DBA" w:rsidRDefault="0062113D" w:rsidP="00E94004">
      <w:pPr>
        <w:pStyle w:val="Rubrik2"/>
      </w:pPr>
      <w:bookmarkStart w:id="485" w:name="_Ref55664393"/>
      <w:bookmarkStart w:id="486" w:name="_Toc57656125"/>
      <w:r w:rsidRPr="00903DBA">
        <w:t>Locale Data</w:t>
      </w:r>
      <w:bookmarkEnd w:id="485"/>
      <w:bookmarkEnd w:id="486"/>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lastRenderedPageBreak/>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5B245C04" w14:textId="77777777" w:rsidR="0076222C" w:rsidRPr="00903DBA" w:rsidRDefault="0076222C" w:rsidP="0076222C">
      <w:pPr>
        <w:pStyle w:val="Code"/>
        <w:rPr>
          <w:highlight w:val="white"/>
        </w:rPr>
      </w:pPr>
    </w:p>
    <w:p w14:paraId="1CEAEBE2" w14:textId="77777777" w:rsidR="0076222C" w:rsidRPr="00903DBA" w:rsidRDefault="0076222C" w:rsidP="0076222C">
      <w:pPr>
        <w:pStyle w:val="Code"/>
        <w:rPr>
          <w:highlight w:val="white"/>
        </w:rPr>
      </w:pPr>
      <w:r w:rsidRPr="00903DBA">
        <w:rPr>
          <w:highlight w:val="white"/>
        </w:rPr>
        <w:t>struct lconv {</w:t>
      </w:r>
    </w:p>
    <w:p w14:paraId="7B67FC30" w14:textId="77777777" w:rsidR="0076222C" w:rsidRPr="00903DBA" w:rsidRDefault="0076222C" w:rsidP="0076222C">
      <w:pPr>
        <w:pStyle w:val="Code"/>
        <w:rPr>
          <w:highlight w:val="white"/>
        </w:rPr>
      </w:pPr>
      <w:r w:rsidRPr="00903DBA">
        <w:rPr>
          <w:highlight w:val="white"/>
        </w:rPr>
        <w:t xml:space="preserve">  int summerTimeZone, winterTimeZone;</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77777777" w:rsidR="0076222C" w:rsidRPr="00903DBA" w:rsidRDefault="0076222C" w:rsidP="0076222C">
      <w:pPr>
        <w:pStyle w:val="Code"/>
        <w:rPr>
          <w:highlight w:val="white"/>
        </w:rPr>
      </w:pPr>
      <w:r w:rsidRPr="00903DBA">
        <w:rPr>
          <w:highlight w:val="white"/>
        </w:rPr>
        <w:t xml:space="preserve">  char **longMonthList;</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7777777" w:rsidR="0076222C" w:rsidRPr="00903DBA" w:rsidRDefault="0076222C" w:rsidP="0076222C">
      <w:pPr>
        <w:pStyle w:val="Code"/>
        <w:rPr>
          <w:highlight w:val="white"/>
        </w:rPr>
      </w:pPr>
      <w:r w:rsidRPr="00903DBA">
        <w:rPr>
          <w:highlight w:val="white"/>
        </w:rPr>
        <w:t xml:space="preserve">  char *upperCas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6137278D" w14:textId="77777777" w:rsidR="0076222C" w:rsidRPr="00903DBA" w:rsidRDefault="0076222C" w:rsidP="0076222C">
      <w:pPr>
        <w:pStyle w:val="Code"/>
        <w:rPr>
          <w:highlight w:val="white"/>
        </w:rPr>
      </w:pPr>
    </w:p>
    <w:p w14:paraId="1BF53D4B" w14:textId="77777777" w:rsidR="0076222C" w:rsidRPr="00903DBA" w:rsidRDefault="0076222C" w:rsidP="0076222C">
      <w:pPr>
        <w:pStyle w:val="Code"/>
        <w:rPr>
          <w:highlight w:val="white"/>
        </w:rPr>
      </w:pPr>
      <w:r w:rsidRPr="00903DBA">
        <w:rPr>
          <w:highlight w:val="white"/>
        </w:rPr>
        <w:t>extern char* enMessageList[];</w:t>
      </w:r>
    </w:p>
    <w:p w14:paraId="2A3D1D65" w14:textId="77777777"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77777777" w:rsidR="0076222C" w:rsidRPr="00903DBA" w:rsidRDefault="0076222C" w:rsidP="001B29FE">
      <w:pPr>
        <w:pStyle w:val="Code"/>
        <w:rPr>
          <w:highlight w:val="white"/>
        </w:rPr>
      </w:pP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4BFF1882" w14:textId="77777777" w:rsidR="0076222C" w:rsidRPr="00903DBA" w:rsidRDefault="0076222C" w:rsidP="001B29FE">
      <w:pPr>
        <w:pStyle w:val="Code"/>
        <w:rPr>
          <w:highlight w:val="white"/>
        </w:rPr>
      </w:pPr>
    </w:p>
    <w:p w14:paraId="032F64E1" w14:textId="77777777" w:rsidR="00E6246A" w:rsidRPr="00903DBA" w:rsidRDefault="0076222C" w:rsidP="001B29FE">
      <w:pPr>
        <w:pStyle w:val="Code"/>
        <w:rPr>
          <w:highlight w:val="white"/>
        </w:rPr>
      </w:pPr>
      <w:r w:rsidRPr="00903DBA">
        <w:rPr>
          <w:highlight w:val="white"/>
        </w:rPr>
        <w:t>extern enum {NO_ERROR, NO_FUNCTION, NO_FILE, NO_PATH, NO_HANDLE, NO_ACCESS,</w:t>
      </w:r>
    </w:p>
    <w:p w14:paraId="5DF3D6CD" w14:textId="649CC64E"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DOM,</w:t>
      </w:r>
      <w:r w:rsidRPr="00903DBA">
        <w:rPr>
          <w:highlight w:val="white"/>
        </w:rPr>
        <w:t xml:space="preserve"> </w:t>
      </w:r>
      <w:r w:rsidR="0076222C" w:rsidRPr="00903DBA">
        <w:rPr>
          <w:highlight w:val="white"/>
        </w:rPr>
        <w:t>ERANGE, EILSEQ, FOPEN, FFLUSH, FCLOSE, NO_MODE, FWRITE,</w:t>
      </w:r>
    </w:p>
    <w:p w14:paraId="36F62ED5" w14:textId="71919A8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READ, FSEEK, FTELL, FSIZE, FREMOVE, FRENAME,</w:t>
      </w:r>
      <w:r w:rsidRPr="00903DBA">
        <w:rPr>
          <w:highlight w:val="white"/>
        </w:rPr>
        <w:t xml:space="preserve"> </w:t>
      </w:r>
      <w:r w:rsidR="0076222C" w:rsidRPr="00903DBA">
        <w:rPr>
          <w:highlight w:val="white"/>
        </w:rPr>
        <w:t>FTEMPNAME, FTEMPFILE};</w:t>
      </w:r>
    </w:p>
    <w:p w14:paraId="1D6F7B38" w14:textId="77777777" w:rsidR="0076222C" w:rsidRPr="00903DBA" w:rsidRDefault="0076222C" w:rsidP="001B29FE">
      <w:pPr>
        <w:pStyle w:val="Code"/>
        <w:rPr>
          <w:highlight w:val="white"/>
        </w:rPr>
      </w:pPr>
      <w:r w:rsidRPr="00903DBA">
        <w:rPr>
          <w:highlight w:val="white"/>
        </w:rPr>
        <w:t>char* enMessageList[] = {"no error", "function number invali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77777777" w:rsidR="0076222C" w:rsidRPr="00903DBA" w:rsidRDefault="0076222C" w:rsidP="001B29FE">
      <w:pPr>
        <w:pStyle w:val="Code"/>
        <w:rPr>
          <w:highlight w:val="white"/>
        </w:rPr>
      </w:pP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5A6528E9" w14:textId="77777777" w:rsidR="0076222C" w:rsidRPr="00903DBA" w:rsidRDefault="0076222C" w:rsidP="001B29FE">
      <w:pPr>
        <w:pStyle w:val="Code"/>
        <w:rPr>
          <w:highlight w:val="white"/>
        </w:rPr>
      </w:pPr>
    </w:p>
    <w:p w14:paraId="59A2F0D2" w14:textId="77777777" w:rsidR="00E6246A" w:rsidRPr="00903DBA" w:rsidRDefault="0076222C" w:rsidP="001B29FE">
      <w:pPr>
        <w:pStyle w:val="Code"/>
        <w:rPr>
          <w:highlight w:val="white"/>
        </w:rPr>
      </w:pPr>
      <w:r w:rsidRPr="00903DBA">
        <w:rPr>
          <w:highlight w:val="white"/>
        </w:rPr>
        <w:t>static char* swShortDayList[] = {"Son", "Man", "Tis", "Ons",</w:t>
      </w:r>
    </w:p>
    <w:p w14:paraId="75DF4D01" w14:textId="4064D80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 "Fre", "Lor"};</w:t>
      </w:r>
    </w:p>
    <w:p w14:paraId="26DB2AD7" w14:textId="77777777" w:rsidR="00E6246A" w:rsidRPr="00903DBA" w:rsidRDefault="0076222C" w:rsidP="001B29FE">
      <w:pPr>
        <w:pStyle w:val="Code"/>
        <w:rPr>
          <w:highlight w:val="white"/>
        </w:rPr>
      </w:pPr>
      <w:r w:rsidRPr="00903DBA">
        <w:rPr>
          <w:highlight w:val="white"/>
        </w:rPr>
        <w:t>static char* swLongDayList[] = {"Sondag", "Mandag", "Tisdag", "Onsdag",</w:t>
      </w:r>
    </w:p>
    <w:p w14:paraId="129A21D1" w14:textId="2E6DF9D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sdag", "Fredag", "Lordag"};</w:t>
      </w:r>
    </w:p>
    <w:p w14:paraId="7F8714FA" w14:textId="77777777" w:rsidR="00E6246A" w:rsidRPr="00903DBA" w:rsidRDefault="0076222C" w:rsidP="001B29FE">
      <w:pPr>
        <w:pStyle w:val="Code"/>
        <w:rPr>
          <w:highlight w:val="white"/>
        </w:rPr>
      </w:pPr>
      <w:r w:rsidRPr="00903DBA">
        <w:rPr>
          <w:highlight w:val="white"/>
        </w:rPr>
        <w:t>static char* swShortMonthList[] = {"Jan", "Feb", "Mar", "Apr", "Maj", "Jun",</w:t>
      </w:r>
    </w:p>
    <w:p w14:paraId="3E100B8B" w14:textId="6F30118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kt", "Nov", "Dec"};</w:t>
      </w:r>
    </w:p>
    <w:p w14:paraId="5C4F14FA" w14:textId="77777777" w:rsidR="00E6246A" w:rsidRPr="00903DBA" w:rsidRDefault="0076222C" w:rsidP="001B29FE">
      <w:pPr>
        <w:pStyle w:val="Code"/>
        <w:rPr>
          <w:highlight w:val="white"/>
        </w:rPr>
      </w:pPr>
      <w:r w:rsidRPr="00903DBA">
        <w:rPr>
          <w:highlight w:val="white"/>
        </w:rPr>
        <w:t>static char* swLongMonthList[] = {"Januari", "Februari", "Mars", "April",</w:t>
      </w:r>
    </w:p>
    <w:p w14:paraId="283F84D8"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Maj", "Juni", "Juli", "Augusit",</w:t>
      </w:r>
    </w:p>
    <w:p w14:paraId="0897AB51" w14:textId="549443D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ktober", "November", "December"};</w:t>
      </w:r>
    </w:p>
    <w:p w14:paraId="3D93F168" w14:textId="77777777" w:rsidR="0076222C" w:rsidRPr="00903DBA" w:rsidRDefault="0076222C" w:rsidP="001B29FE">
      <w:pPr>
        <w:pStyle w:val="Code"/>
        <w:rPr>
          <w:highlight w:val="white"/>
        </w:rPr>
      </w:pPr>
      <w:r w:rsidRPr="00903DBA">
        <w:rPr>
          <w:highlight w:val="white"/>
        </w:rPr>
        <w:t>static char* swMessageList[] = {"inga fel", "felaktigt functionsnummer",</w:t>
      </w:r>
    </w:p>
    <w:p w14:paraId="10BA8191" w14:textId="77777777" w:rsidR="00E6246A" w:rsidRPr="00903DBA" w:rsidRDefault="0076222C" w:rsidP="001B29FE">
      <w:pPr>
        <w:pStyle w:val="Code"/>
        <w:rPr>
          <w:highlight w:val="white"/>
        </w:rPr>
      </w:pPr>
      <w:r w:rsidRPr="00903DBA">
        <w:rPr>
          <w:highlight w:val="white"/>
        </w:rPr>
        <w:t xml:space="preserve">                                "hittar ej filen", "hittar ej sokvagen",</w:t>
      </w:r>
    </w:p>
    <w:p w14:paraId="6FA0F859" w14:textId="74114FF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inget handtag tillgangligt", "atkomst nekad",</w:t>
      </w:r>
    </w:p>
    <w:p w14:paraId="42F6FDBA" w14:textId="77777777" w:rsidR="00E6246A" w:rsidRPr="00903DBA" w:rsidRDefault="0076222C" w:rsidP="001B29FE">
      <w:pPr>
        <w:pStyle w:val="Code"/>
        <w:rPr>
          <w:highlight w:val="white"/>
        </w:rPr>
      </w:pPr>
      <w:r w:rsidRPr="00903DBA">
        <w:rPr>
          <w:highlight w:val="white"/>
        </w:rPr>
        <w:t xml:space="preserve">                                "utanfor doman", "utanfor range",</w:t>
      </w:r>
    </w:p>
    <w:p w14:paraId="0D6458CF" w14:textId="2705D8C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aktig multibyte-sekvens",</w:t>
      </w:r>
    </w:p>
    <w:p w14:paraId="7227CD73" w14:textId="77777777" w:rsidR="00E6246A" w:rsidRPr="00903DBA" w:rsidRDefault="0076222C" w:rsidP="001B29FE">
      <w:pPr>
        <w:pStyle w:val="Code"/>
        <w:rPr>
          <w:highlight w:val="white"/>
        </w:rPr>
      </w:pPr>
      <w:r w:rsidRPr="00903DBA">
        <w:rPr>
          <w:highlight w:val="white"/>
        </w:rPr>
        <w:t xml:space="preserve">                                "fel vid oppning", "fel vid flushing",</w:t>
      </w:r>
    </w:p>
    <w:p w14:paraId="5DAFB505" w14:textId="1199DF4A"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tangning", "fel oppningslage",</w:t>
      </w:r>
    </w:p>
    <w:p w14:paraId="49365CAF" w14:textId="77777777" w:rsidR="00E6246A" w:rsidRPr="00903DBA" w:rsidRDefault="0076222C" w:rsidP="001B29FE">
      <w:pPr>
        <w:pStyle w:val="Code"/>
        <w:rPr>
          <w:highlight w:val="white"/>
        </w:rPr>
      </w:pPr>
      <w:r w:rsidRPr="00903DBA">
        <w:rPr>
          <w:highlight w:val="white"/>
        </w:rPr>
        <w:t xml:space="preserve">                                "fel vid skrivning", "fel vid lasning",</w:t>
      </w:r>
    </w:p>
    <w:p w14:paraId="1D9AF88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okning", "fel vid telling",</w:t>
      </w:r>
    </w:p>
    <w:p w14:paraId="4617EC32"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borttagning av fil",</w:t>
      </w:r>
    </w:p>
    <w:p w14:paraId="483CFB5D" w14:textId="5BA6D0B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namnbyte av fil"};</w:t>
      </w:r>
    </w:p>
    <w:p w14:paraId="4B865C46" w14:textId="77777777" w:rsidR="00E6246A" w:rsidRPr="00903DBA" w:rsidRDefault="0076222C" w:rsidP="001B29FE">
      <w:pPr>
        <w:pStyle w:val="Code"/>
        <w:rPr>
          <w:highlight w:val="white"/>
        </w:rPr>
      </w:pPr>
      <w:r w:rsidRPr="00903DBA">
        <w:rPr>
          <w:highlight w:val="white"/>
        </w:rPr>
        <w:t>static struct lconv sw_EN_utf8 = {1, 2, swShortDayList, swLongDayList,</w:t>
      </w:r>
    </w:p>
    <w:p w14:paraId="668402BD" w14:textId="7685F13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swLongMonthList,</w:t>
      </w:r>
    </w:p>
    <w:p w14:paraId="48058BFB" w14:textId="77777777" w:rsidR="00E6246A" w:rsidRPr="00903DBA" w:rsidRDefault="0076222C" w:rsidP="001B29FE">
      <w:pPr>
        <w:pStyle w:val="Code"/>
        <w:rPr>
          <w:highlight w:val="white"/>
        </w:rPr>
      </w:pPr>
      <w:r w:rsidRPr="00903DBA">
        <w:rPr>
          <w:highlight w:val="white"/>
        </w:rPr>
        <w:t xml:space="preserve">                                  "abcdefghijklmnopqrstuvwxyz",</w:t>
      </w:r>
    </w:p>
    <w:p w14:paraId="22DCF4B1"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7169F256" w14:textId="035D395B"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wMessageList};</w:t>
      </w:r>
    </w:p>
    <w:p w14:paraId="0882B9BE" w14:textId="77777777" w:rsidR="0076222C" w:rsidRPr="00903DBA" w:rsidRDefault="0076222C" w:rsidP="001B29FE">
      <w:pPr>
        <w:pStyle w:val="Code"/>
        <w:rPr>
          <w:highlight w:val="white"/>
        </w:rPr>
      </w:pPr>
    </w:p>
    <w:p w14:paraId="1A1C621A" w14:textId="77777777" w:rsidR="0076222C" w:rsidRPr="00903DBA" w:rsidRDefault="0076222C" w:rsidP="001B29FE">
      <w:pPr>
        <w:pStyle w:val="Code"/>
        <w:rPr>
          <w:highlight w:val="white"/>
        </w:rPr>
      </w:pPr>
      <w:r w:rsidRPr="00903DBA">
        <w:rPr>
          <w:highlight w:val="white"/>
        </w:rPr>
        <w:t>static struct _s {</w:t>
      </w:r>
    </w:p>
    <w:p w14:paraId="4DEC3C23" w14:textId="77777777" w:rsidR="0076222C" w:rsidRPr="00903DBA" w:rsidRDefault="0076222C" w:rsidP="001B29FE">
      <w:pPr>
        <w:pStyle w:val="Code"/>
        <w:rPr>
          <w:highlight w:val="white"/>
        </w:rPr>
      </w:pPr>
      <w:r w:rsidRPr="00903DBA">
        <w:rPr>
          <w:highlight w:val="white"/>
        </w:rPr>
        <w:t xml:space="preserve">  char* name;</w:t>
      </w:r>
    </w:p>
    <w:p w14:paraId="7ACBE97F" w14:textId="77777777" w:rsidR="0076222C" w:rsidRPr="00903DBA" w:rsidRDefault="0076222C" w:rsidP="001B29FE">
      <w:pPr>
        <w:pStyle w:val="Code"/>
        <w:rPr>
          <w:highlight w:val="white"/>
        </w:rPr>
      </w:pPr>
      <w:r w:rsidRPr="00903DBA">
        <w:rPr>
          <w:highlight w:val="white"/>
        </w:rPr>
        <w:t xml:space="preserve">  struct lconv* localePtr;</w:t>
      </w:r>
    </w:p>
    <w:p w14:paraId="7BC9A4B8" w14:textId="77777777" w:rsidR="0076222C" w:rsidRPr="00903DBA" w:rsidRDefault="0076222C" w:rsidP="001B29FE">
      <w:pPr>
        <w:pStyle w:val="Code"/>
        <w:rPr>
          <w:highlight w:val="white"/>
        </w:rPr>
      </w:pPr>
      <w:r w:rsidRPr="00903DBA">
        <w:rPr>
          <w:highlight w:val="white"/>
        </w:rPr>
        <w:t>} sArray[] = {{"", &amp;sw_EN_utf8}, {"C", &amp;en_US_utf8}, {"US", &amp;en_US_utf8}, {"SE", &amp;sw_EN_utf8}};</w:t>
      </w:r>
    </w:p>
    <w:p w14:paraId="01C12327" w14:textId="77777777" w:rsidR="0076222C" w:rsidRPr="00903DBA" w:rsidRDefault="0076222C" w:rsidP="001B29FE">
      <w:pPr>
        <w:pStyle w:val="Code"/>
        <w:rPr>
          <w:highlight w:val="white"/>
        </w:rPr>
      </w:pPr>
    </w:p>
    <w:p w14:paraId="696E4FD4" w14:textId="77777777" w:rsidR="0076222C" w:rsidRPr="00903DBA" w:rsidRDefault="0076222C" w:rsidP="001B29FE">
      <w:pPr>
        <w:pStyle w:val="Code"/>
        <w:rPr>
          <w:highlight w:val="white"/>
        </w:rPr>
      </w:pPr>
      <w:r w:rsidRPr="00903DBA">
        <w:rPr>
          <w:highlight w:val="white"/>
        </w:rPr>
        <w:t>static int sSize = (sizeof sArray) / (sizeof sArray[0]);</w:t>
      </w:r>
    </w:p>
    <w:p w14:paraId="47F96EDB" w14:textId="77777777" w:rsidR="0076222C" w:rsidRPr="00903DBA" w:rsidRDefault="0076222C" w:rsidP="001B29FE">
      <w:pPr>
        <w:pStyle w:val="Code"/>
        <w:rPr>
          <w:highlight w:val="white"/>
        </w:rPr>
      </w:pPr>
      <w:r w:rsidRPr="00903DBA">
        <w:rPr>
          <w:highlight w:val="white"/>
        </w:rPr>
        <w:t>static struct _s* g_currStructPtr = &amp;sArray[0];</w:t>
      </w:r>
    </w:p>
    <w:p w14:paraId="471E952F" w14:textId="77777777" w:rsidR="0076222C" w:rsidRPr="00903DBA" w:rsidRDefault="0076222C" w:rsidP="001B29FE">
      <w:pPr>
        <w:pStyle w:val="Code"/>
        <w:rPr>
          <w:highlight w:val="white"/>
        </w:rPr>
      </w:pPr>
    </w:p>
    <w:p w14:paraId="7B4E0CCE" w14:textId="77777777" w:rsidR="0076222C" w:rsidRPr="00903DBA" w:rsidRDefault="0076222C" w:rsidP="001B29FE">
      <w:pPr>
        <w:pStyle w:val="Code"/>
        <w:rPr>
          <w:highlight w:val="white"/>
        </w:rPr>
      </w:pPr>
      <w:r w:rsidRPr="00903DBA">
        <w:rPr>
          <w:highlight w:val="white"/>
        </w:rPr>
        <w:t>#define PRINT(x,y) { printf(#x " = &lt;%" #y "&gt;\n", (x)); }</w:t>
      </w:r>
    </w:p>
    <w:p w14:paraId="7C4E27C7" w14:textId="77777777" w:rsidR="0076222C" w:rsidRPr="00903DBA" w:rsidRDefault="0076222C" w:rsidP="001B29FE">
      <w:pPr>
        <w:pStyle w:val="Code"/>
        <w:rPr>
          <w:highlight w:val="white"/>
        </w:rPr>
      </w:pPr>
    </w:p>
    <w:p w14:paraId="5D5901B1" w14:textId="77777777"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77777777" w:rsidR="0076222C" w:rsidRPr="00903DBA" w:rsidRDefault="0076222C" w:rsidP="0076222C">
      <w:pPr>
        <w:pStyle w:val="Code"/>
        <w:rPr>
          <w:highlight w:val="white"/>
        </w:rPr>
      </w:pPr>
      <w:r w:rsidRPr="00903DBA">
        <w:rPr>
          <w:highlight w:val="white"/>
        </w:rPr>
        <w:t xml:space="preserve">    for (index = 0; index &lt; sSize; ++index) {</w:t>
      </w:r>
    </w:p>
    <w:p w14:paraId="757C9D8A" w14:textId="77777777" w:rsidR="0076222C" w:rsidRPr="00903DBA" w:rsidRDefault="0076222C" w:rsidP="0076222C">
      <w:pPr>
        <w:pStyle w:val="Code"/>
        <w:rPr>
          <w:highlight w:val="white"/>
        </w:rPr>
      </w:pPr>
      <w:r w:rsidRPr="00903DBA">
        <w:rPr>
          <w:highlight w:val="white"/>
        </w:rPr>
        <w:t xml:space="preserve">      if (strcmp(newName, sArray[index].name) == 0) {</w:t>
      </w:r>
    </w:p>
    <w:p w14:paraId="48B4B4CA" w14:textId="77777777" w:rsidR="0076222C" w:rsidRPr="00903DBA" w:rsidRDefault="0076222C" w:rsidP="0076222C">
      <w:pPr>
        <w:pStyle w:val="Code"/>
        <w:rPr>
          <w:highlight w:val="white"/>
        </w:rPr>
      </w:pPr>
      <w:r w:rsidRPr="00903DBA">
        <w:rPr>
          <w:highlight w:val="white"/>
        </w:rPr>
        <w:t xml:space="preserve">        g_currStructPtr = &amp;sArray[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77777777" w:rsidR="0076222C" w:rsidRPr="00903DBA" w:rsidRDefault="0076222C" w:rsidP="0076222C">
      <w:pPr>
        <w:pStyle w:val="Code"/>
        <w:rPr>
          <w:highlight w:val="white"/>
        </w:rPr>
      </w:pP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265BDF">
      <w:pPr>
        <w:pStyle w:val="Rubrik2"/>
      </w:pPr>
      <w:bookmarkStart w:id="487" w:name="_Toc57656126"/>
      <w:r w:rsidRPr="00903DBA">
        <w:t>Character Types</w:t>
      </w:r>
      <w:bookmarkEnd w:id="487"/>
    </w:p>
    <w:p w14:paraId="27CAECD2" w14:textId="462BEC2A" w:rsidR="003203CF" w:rsidRPr="00903DBA" w:rsidRDefault="003203CF" w:rsidP="003203CF">
      <w:r w:rsidRPr="00903DBA">
        <w:t>The ctype.h and ctyp.c files hold a set functions that test certain 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1931E895"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is a locale convention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392B3E">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DCC7738"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 uppercase character in the same way as </w:t>
      </w:r>
      <w:r w:rsidRPr="00903DBA">
        <w:rPr>
          <w:rStyle w:val="KeyWord0"/>
          <w:highlight w:val="white"/>
        </w:rPr>
        <w:t>islower</w:t>
      </w:r>
      <w:r w:rsidRPr="00903DBA">
        <w:rPr>
          <w:highlight w:val="white"/>
        </w:rPr>
        <w:t xml:space="preserve"> above. If there is a locale convention defined</w:t>
      </w:r>
      <w:r w:rsidR="005C6D99" w:rsidRPr="00903DBA">
        <w:rPr>
          <w:highlight w:val="white"/>
        </w:rPr>
        <w:t xml:space="preserve">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2E899A28"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function test 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542574C"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function test whether the character is a digit. In this case, we do not use a potential </w:t>
      </w:r>
      <w:bookmarkStart w:id="488" w:name="_Hlk55664765"/>
      <w:r w:rsidRPr="00903DBA">
        <w:rPr>
          <w:highlight w:val="white"/>
        </w:rPr>
        <w:t>locale convention</w:t>
      </w:r>
      <w:bookmarkEnd w:id="488"/>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the zero-character (‘\0’) that has the ASCII value 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43A59159"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Pr="00903DBA">
        <w:rPr>
          <w:highlight w:val="white"/>
        </w:rPr>
        <w:t xml:space="preserve">function test 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23DE5C92"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function test 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23A8D218"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function test 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690F0B5D"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function test whether the character is a printable character; that is, a character visible when printed (</w:t>
      </w:r>
      <w:r w:rsidR="009E055A" w:rsidRPr="00903DBA">
        <w:rPr>
          <w:highlight w:val="white"/>
        </w:rPr>
        <w:t>excluding</w:t>
      </w:r>
      <w:r w:rsidRPr="00903DBA">
        <w:rPr>
          <w:highlight w:val="white"/>
        </w:rPr>
        <w:t xml:space="preserve"> space).</w:t>
      </w:r>
    </w:p>
    <w:p w14:paraId="6F59A1F1" w14:textId="77777777" w:rsidR="0012107B" w:rsidRPr="00903DBA" w:rsidRDefault="0012107B" w:rsidP="0012107B">
      <w:pPr>
        <w:pStyle w:val="Code"/>
        <w:rPr>
          <w:highlight w:val="white"/>
        </w:rPr>
      </w:pPr>
      <w:r w:rsidRPr="00903DBA">
        <w:rPr>
          <w:highlight w:val="white"/>
        </w:rPr>
        <w:t>int isprint(int c) {</w:t>
      </w:r>
    </w:p>
    <w:p w14:paraId="5CA69EDF" w14:textId="77777777" w:rsidR="0012107B" w:rsidRPr="00903DBA" w:rsidRDefault="0012107B" w:rsidP="0012107B">
      <w:pPr>
        <w:pStyle w:val="Code"/>
        <w:rPr>
          <w:highlight w:val="white"/>
        </w:rPr>
      </w:pPr>
      <w:r w:rsidRPr="00903DBA">
        <w:rPr>
          <w:highlight w:val="white"/>
        </w:rPr>
        <w:t xml:space="preserve">  return (isgraph(c) != 0) &amp;&amp; (c != ' ');</w:t>
      </w:r>
    </w:p>
    <w:p w14:paraId="7F29C8D2" w14:textId="77777777" w:rsidR="0012107B" w:rsidRPr="00903DBA" w:rsidRDefault="0012107B" w:rsidP="0012107B">
      <w:pPr>
        <w:pStyle w:val="Code"/>
        <w:rPr>
          <w:highlight w:val="white"/>
        </w:rPr>
      </w:pPr>
      <w:r w:rsidRPr="00903DBA">
        <w:rPr>
          <w:highlight w:val="white"/>
        </w:rPr>
        <w:t>}</w:t>
      </w:r>
    </w:p>
    <w:p w14:paraId="0D6A0B1E" w14:textId="665E9798"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function test 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795A1873" w14:textId="77777777" w:rsidR="0012107B" w:rsidRPr="00903DBA" w:rsidRDefault="0012107B" w:rsidP="0012107B">
      <w:pPr>
        <w:pStyle w:val="Code"/>
        <w:rPr>
          <w:highlight w:val="white"/>
        </w:rPr>
      </w:pPr>
      <w:r w:rsidRPr="00903DBA">
        <w:rPr>
          <w:highlight w:val="white"/>
        </w:rPr>
        <w:t>int ispunct(int c) {</w:t>
      </w:r>
    </w:p>
    <w:p w14:paraId="3FF4653A" w14:textId="77777777" w:rsidR="004D61C7" w:rsidRPr="00903DBA" w:rsidRDefault="004D61C7" w:rsidP="004D61C7">
      <w:pPr>
        <w:pStyle w:val="Code"/>
        <w:rPr>
          <w:highlight w:val="white"/>
        </w:rPr>
      </w:pPr>
      <w:r w:rsidRPr="00903DBA">
        <w:rPr>
          <w:highlight w:val="white"/>
        </w:rPr>
        <w:t xml:space="preserve">  return (isgraph(c) &amp;&amp; !isalnum(c));</w:t>
      </w:r>
    </w:p>
    <w:p w14:paraId="2533E398" w14:textId="77777777" w:rsidR="0012107B" w:rsidRPr="00903DBA" w:rsidRDefault="0012107B" w:rsidP="0012107B">
      <w:pPr>
        <w:pStyle w:val="Code"/>
        <w:rPr>
          <w:highlight w:val="white"/>
        </w:rPr>
      </w:pPr>
      <w:r w:rsidRPr="00903DBA">
        <w:rPr>
          <w:highlight w:val="white"/>
        </w:rPr>
        <w:t>}</w:t>
      </w:r>
    </w:p>
    <w:p w14:paraId="52AF0FE4" w14:textId="1634CC17"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function test 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6467E8B3"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function test 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7F90D853"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in question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4709B620"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  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129FDC99" w:rsidR="00EE220E" w:rsidRPr="00903DBA" w:rsidRDefault="0078214F" w:rsidP="00265BDF">
      <w:pPr>
        <w:pStyle w:val="Rubrik2"/>
      </w:pPr>
      <w:bookmarkStart w:id="489" w:name="_Toc57656127"/>
      <w:r w:rsidRPr="00903DBA">
        <w:t>S</w:t>
      </w:r>
      <w:r w:rsidR="00EE220E" w:rsidRPr="00903DBA">
        <w:t>tring</w:t>
      </w:r>
      <w:r w:rsidRPr="00903DBA">
        <w:t>s</w:t>
      </w:r>
      <w:bookmarkEnd w:id="489"/>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4E32BB86" w:rsidR="007965E2" w:rsidRPr="00903DBA" w:rsidRDefault="007965E2" w:rsidP="007965E2">
      <w:pPr>
        <w:pStyle w:val="Code"/>
        <w:rPr>
          <w:highlight w:val="white"/>
        </w:rPr>
      </w:pPr>
      <w:r w:rsidRPr="00903DBA">
        <w:rPr>
          <w:highlight w:val="white"/>
        </w:rPr>
        <w:t>#include &lt;locale.h&gt;</w:t>
      </w:r>
    </w:p>
    <w:p w14:paraId="151FD2AA" w14:textId="77777777" w:rsidR="007965E2" w:rsidRPr="00903DBA" w:rsidRDefault="007965E2" w:rsidP="007965E2">
      <w:pPr>
        <w:pStyle w:val="Code"/>
        <w:rPr>
          <w:highlight w:val="white"/>
        </w:rPr>
      </w:pP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77777777" w:rsidR="007965E2" w:rsidRPr="00903DBA" w:rsidRDefault="007965E2" w:rsidP="007965E2">
      <w:pPr>
        <w:pStyle w:val="Code"/>
        <w:rPr>
          <w:highlight w:val="white"/>
        </w:rPr>
      </w:pP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77777777" w:rsidR="007965E2" w:rsidRPr="00903DBA" w:rsidRDefault="007965E2" w:rsidP="007965E2">
      <w:pPr>
        <w:pStyle w:val="Code"/>
        <w:rPr>
          <w:highlight w:val="white"/>
        </w:rPr>
      </w:pP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77777777" w:rsidR="007965E2" w:rsidRPr="00903DBA" w:rsidRDefault="007965E2" w:rsidP="007965E2">
      <w:pPr>
        <w:pStyle w:val="Code"/>
        <w:rPr>
          <w:highlight w:val="white"/>
        </w:rPr>
      </w:pP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77777777" w:rsidR="007965E2" w:rsidRPr="00903DBA" w:rsidRDefault="007965E2" w:rsidP="007965E2">
      <w:pPr>
        <w:pStyle w:val="Code"/>
        <w:rPr>
          <w:highlight w:val="white"/>
        </w:rPr>
      </w:pPr>
    </w:p>
    <w:p w14:paraId="5019A04E" w14:textId="77777777" w:rsidR="007965E2" w:rsidRPr="00903DBA" w:rsidRDefault="007965E2" w:rsidP="007965E2">
      <w:pPr>
        <w:pStyle w:val="Code"/>
        <w:rPr>
          <w:highlight w:val="white"/>
        </w:rPr>
      </w:pPr>
      <w:r w:rsidRPr="00903DBA">
        <w:rPr>
          <w:highlight w:val="white"/>
        </w:rPr>
        <w:t xml:space="preserve">  for (; index &lt; size; ++index)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77777777" w:rsidR="007965E2" w:rsidRPr="00903DBA" w:rsidRDefault="007965E2" w:rsidP="007965E2">
      <w:pPr>
        <w:pStyle w:val="Code"/>
        <w:rPr>
          <w:highlight w:val="white"/>
        </w:rPr>
      </w:pPr>
      <w:r w:rsidRPr="00903DBA">
        <w:rPr>
          <w:highlight w:val="white"/>
        </w:rPr>
        <w:t>}</w:t>
      </w:r>
    </w:p>
    <w:p w14:paraId="349765C1" w14:textId="77777777" w:rsidR="007965E2" w:rsidRPr="00903DBA" w:rsidRDefault="007965E2" w:rsidP="007965E2">
      <w:pPr>
        <w:pStyle w:val="Code"/>
        <w:rPr>
          <w:highlight w:val="white"/>
        </w:rPr>
      </w:pP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77777777" w:rsidR="007965E2" w:rsidRPr="00903DBA" w:rsidRDefault="007965E2" w:rsidP="007965E2">
      <w:pPr>
        <w:pStyle w:val="Code"/>
        <w:rPr>
          <w:highlight w:val="white"/>
        </w:rPr>
      </w:pP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42FF064" w14:textId="77777777" w:rsidR="007965E2" w:rsidRPr="00903DBA" w:rsidRDefault="007965E2" w:rsidP="007965E2">
      <w:pPr>
        <w:pStyle w:val="Code"/>
        <w:rPr>
          <w:highlight w:val="white"/>
        </w:rPr>
      </w:pP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14E69B78" w14:textId="31097ED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6DE7154B" w14:textId="77777777" w:rsidR="007965E2" w:rsidRPr="00903DBA" w:rsidRDefault="007965E2" w:rsidP="007965E2">
      <w:pPr>
        <w:pStyle w:val="Code"/>
        <w:rPr>
          <w:highlight w:val="white"/>
        </w:rPr>
      </w:pPr>
    </w:p>
    <w:p w14:paraId="5528E21E" w14:textId="77777777" w:rsidR="007965E2" w:rsidRPr="00903DBA" w:rsidRDefault="007965E2" w:rsidP="007965E2">
      <w:pPr>
        <w:pStyle w:val="Code"/>
        <w:rPr>
          <w:highlight w:val="white"/>
        </w:rPr>
      </w:pPr>
      <w:r w:rsidRPr="00903DBA">
        <w:rPr>
          <w:highlight w:val="white"/>
        </w:rPr>
        <w:t xml:space="preserve">  for (index = 0; (index &lt; (size - 1))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77777777" w:rsidR="007965E2" w:rsidRPr="00903DBA" w:rsidRDefault="007965E2" w:rsidP="007965E2">
      <w:pPr>
        <w:pStyle w:val="Code"/>
        <w:rPr>
          <w:highlight w:val="white"/>
        </w:rPr>
      </w:pPr>
    </w:p>
    <w:p w14:paraId="2CDB68AB" w14:textId="77777777" w:rsidR="007965E2" w:rsidRPr="00903DBA" w:rsidRDefault="007965E2" w:rsidP="007965E2">
      <w:pPr>
        <w:pStyle w:val="Code"/>
        <w:rPr>
          <w:highlight w:val="white"/>
        </w:rPr>
      </w:pPr>
      <w:r w:rsidRPr="00903DBA">
        <w:rPr>
          <w:highlight w:val="white"/>
        </w:rPr>
        <w:t xml:space="preserve">  target[targetLength + size - 1] = '\0';</w:t>
      </w:r>
    </w:p>
    <w:p w14:paraId="784B27E2" w14:textId="77777777" w:rsidR="007965E2" w:rsidRPr="00903DBA" w:rsidRDefault="007965E2" w:rsidP="007965E2">
      <w:pPr>
        <w:pStyle w:val="Code"/>
        <w:rPr>
          <w:highlight w:val="white"/>
        </w:rPr>
      </w:pPr>
      <w:r w:rsidRPr="00903DBA">
        <w:rPr>
          <w:highlight w:val="white"/>
        </w:rPr>
        <w:t xml:space="preserve">  return target;</w:t>
      </w:r>
    </w:p>
    <w:p w14:paraId="7645F90B" w14:textId="77777777" w:rsidR="007965E2" w:rsidRPr="00903DBA" w:rsidRDefault="007965E2" w:rsidP="007965E2">
      <w:pPr>
        <w:pStyle w:val="Code"/>
        <w:rPr>
          <w:highlight w:val="white"/>
        </w:rPr>
      </w:pPr>
      <w:r w:rsidRPr="00903DBA">
        <w:rPr>
          <w:highlight w:val="white"/>
        </w:rPr>
        <w:t>}</w:t>
      </w:r>
    </w:p>
    <w:p w14:paraId="75700338" w14:textId="77777777" w:rsidR="007965E2" w:rsidRPr="00903DBA" w:rsidRDefault="007965E2" w:rsidP="007965E2">
      <w:pPr>
        <w:pStyle w:val="Code"/>
        <w:rPr>
          <w:highlight w:val="white"/>
        </w:rPr>
      </w:pP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77777777" w:rsidR="007965E2" w:rsidRPr="00903DBA" w:rsidRDefault="007965E2" w:rsidP="007965E2">
      <w:pPr>
        <w:pStyle w:val="Code"/>
        <w:rPr>
          <w:highlight w:val="white"/>
        </w:rPr>
      </w:pP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7777777" w:rsidR="007965E2" w:rsidRPr="00903DBA" w:rsidRDefault="007965E2" w:rsidP="007965E2">
      <w:pPr>
        <w:pStyle w:val="Code"/>
        <w:rPr>
          <w:highlight w:val="white"/>
        </w:rPr>
      </w:pPr>
      <w:r w:rsidRPr="00903DBA">
        <w:rPr>
          <w:highlight w:val="white"/>
        </w:rPr>
        <w:t xml:space="preserve">    }</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77777777" w:rsidR="007965E2" w:rsidRPr="00903DBA" w:rsidRDefault="007965E2" w:rsidP="007965E2">
      <w:pPr>
        <w:pStyle w:val="Code"/>
        <w:rPr>
          <w:highlight w:val="white"/>
        </w:rPr>
      </w:pPr>
      <w:r w:rsidRPr="00903DBA">
        <w:rPr>
          <w:highlight w:val="white"/>
        </w:rPr>
        <w:t xml:space="preserve">    }</w:t>
      </w:r>
    </w:p>
    <w:p w14:paraId="08856B8A" w14:textId="77777777" w:rsidR="007965E2" w:rsidRPr="00903DBA" w:rsidRDefault="007965E2" w:rsidP="007965E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77777777" w:rsidR="007965E2" w:rsidRPr="00903DBA" w:rsidRDefault="007965E2" w:rsidP="007965E2">
      <w:pPr>
        <w:pStyle w:val="Code"/>
        <w:rPr>
          <w:highlight w:val="white"/>
        </w:rPr>
      </w:pPr>
      <w:r w:rsidRPr="00903DBA">
        <w:rPr>
          <w:highlight w:val="white"/>
        </w:rPr>
        <w:t xml:space="preserve">    }</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0429BDD9" w14:textId="77777777" w:rsidR="007965E2" w:rsidRPr="00903DBA" w:rsidRDefault="007965E2" w:rsidP="007965E2">
      <w:pPr>
        <w:pStyle w:val="Code"/>
        <w:rPr>
          <w:highlight w:val="white"/>
        </w:rPr>
      </w:pP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7C5BA2CD" w14:textId="77777777" w:rsidR="007965E2" w:rsidRPr="00903DBA" w:rsidRDefault="007965E2" w:rsidP="007965E2">
      <w:pPr>
        <w:pStyle w:val="Code"/>
        <w:rPr>
          <w:highlight w:val="white"/>
        </w:rPr>
      </w:pP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77777777" w:rsidR="007965E2" w:rsidRPr="00903DBA" w:rsidRDefault="007965E2" w:rsidP="007965E2">
      <w:pPr>
        <w:pStyle w:val="Code"/>
        <w:rPr>
          <w:highlight w:val="white"/>
        </w:rPr>
      </w:pPr>
      <w:r w:rsidRPr="00903DBA">
        <w:rPr>
          <w:highlight w:val="white"/>
        </w:rPr>
        <w:t>}</w:t>
      </w:r>
    </w:p>
    <w:p w14:paraId="663B17C2" w14:textId="77777777" w:rsidR="007965E2" w:rsidRPr="00903DBA" w:rsidRDefault="007965E2" w:rsidP="007965E2">
      <w:pPr>
        <w:pStyle w:val="Code"/>
        <w:rPr>
          <w:highlight w:val="white"/>
        </w:rPr>
      </w:pP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56DBBCE3" w14:textId="77777777" w:rsidR="007965E2" w:rsidRPr="00903DBA" w:rsidRDefault="007965E2" w:rsidP="007965E2">
      <w:pPr>
        <w:pStyle w:val="Code"/>
        <w:rPr>
          <w:highlight w:val="white"/>
        </w:rPr>
      </w:pP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77777777" w:rsidR="007965E2" w:rsidRPr="00903DBA" w:rsidRDefault="007965E2" w:rsidP="007965E2">
      <w:pPr>
        <w:pStyle w:val="Code"/>
        <w:rPr>
          <w:highlight w:val="white"/>
        </w:rPr>
      </w:pP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77777777" w:rsidR="007965E2" w:rsidRPr="00903DBA" w:rsidRDefault="007965E2" w:rsidP="007965E2">
      <w:pPr>
        <w:pStyle w:val="Code"/>
        <w:rPr>
          <w:highlight w:val="white"/>
        </w:rPr>
      </w:pP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666C6694" w14:textId="77777777" w:rsidR="007965E2" w:rsidRPr="00903DBA" w:rsidRDefault="007965E2" w:rsidP="007965E2">
      <w:pPr>
        <w:pStyle w:val="Code"/>
        <w:rPr>
          <w:highlight w:val="white"/>
        </w:rPr>
      </w:pP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7777777" w:rsidR="007965E2" w:rsidRPr="00903DBA" w:rsidRDefault="007965E2" w:rsidP="007965E2">
      <w:pPr>
        <w:pStyle w:val="Code"/>
        <w:rPr>
          <w:highlight w:val="white"/>
        </w:rPr>
      </w:pP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77777777" w:rsidR="007965E2" w:rsidRPr="00903DBA" w:rsidRDefault="007965E2" w:rsidP="007965E2">
      <w:pPr>
        <w:pStyle w:val="Code"/>
        <w:rPr>
          <w:highlight w:val="white"/>
        </w:rPr>
      </w:pP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7777777" w:rsidR="007965E2" w:rsidRPr="00903DBA" w:rsidRDefault="007965E2" w:rsidP="007965E2">
      <w:pPr>
        <w:pStyle w:val="Code"/>
        <w:rPr>
          <w:highlight w:val="white"/>
        </w:rPr>
      </w:pPr>
    </w:p>
    <w:p w14:paraId="59E4E82E" w14:textId="77777777" w:rsidR="007965E2" w:rsidRPr="00903DBA" w:rsidRDefault="007965E2" w:rsidP="007965E2">
      <w:pPr>
        <w:pStyle w:val="Code"/>
        <w:rPr>
          <w:highlight w:val="white"/>
        </w:rPr>
      </w:pPr>
      <w:r w:rsidRPr="00903DBA">
        <w:rPr>
          <w:highlight w:val="white"/>
        </w:rPr>
        <w:t>char* strstr(const char* mainString, const char* subString) {</w:t>
      </w:r>
    </w:p>
    <w:p w14:paraId="3DAC171C" w14:textId="56459361"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DFF6451" w14:textId="77777777" w:rsidR="007965E2" w:rsidRPr="00903DBA" w:rsidRDefault="007965E2" w:rsidP="007965E2">
      <w:pPr>
        <w:pStyle w:val="Code"/>
        <w:rPr>
          <w:highlight w:val="white"/>
        </w:rPr>
      </w:pPr>
    </w:p>
    <w:p w14:paraId="19B8346C" w14:textId="77777777" w:rsidR="007965E2" w:rsidRPr="00903DBA" w:rsidRDefault="007965E2" w:rsidP="007965E2">
      <w:pPr>
        <w:pStyle w:val="Code"/>
        <w:rPr>
          <w:highlight w:val="white"/>
        </w:rPr>
      </w:pPr>
      <w:r w:rsidRPr="00903DBA">
        <w:rPr>
          <w:highlight w:val="white"/>
        </w:rPr>
        <w:t xml:space="preserve">  for (index = 0; mainString[index] != '\0'; ++index) {</w:t>
      </w:r>
    </w:p>
    <w:p w14:paraId="4ABFC12A" w14:textId="77777777" w:rsidR="007965E2" w:rsidRPr="00903DBA" w:rsidRDefault="007965E2" w:rsidP="007965E2">
      <w:pPr>
        <w:pStyle w:val="Code"/>
        <w:rPr>
          <w:highlight w:val="white"/>
        </w:rPr>
      </w:pPr>
      <w:r w:rsidRPr="00903DBA">
        <w:rPr>
          <w:highlight w:val="white"/>
        </w:rPr>
        <w:t xml:space="preserve">    if (strcmp(mainString + index, subString) == 0) {</w:t>
      </w:r>
    </w:p>
    <w:p w14:paraId="39624F5C" w14:textId="77777777" w:rsidR="007965E2" w:rsidRPr="00903DBA" w:rsidRDefault="007965E2" w:rsidP="007965E2">
      <w:pPr>
        <w:pStyle w:val="Code"/>
        <w:rPr>
          <w:highlight w:val="white"/>
        </w:rPr>
      </w:pPr>
      <w:r w:rsidRPr="00903DBA">
        <w:rPr>
          <w:highlight w:val="white"/>
        </w:rPr>
        <w:t xml:space="preserve">      return &amp;mainString[index];</w:t>
      </w:r>
    </w:p>
    <w:p w14:paraId="0B8B53DE" w14:textId="77777777" w:rsidR="007965E2" w:rsidRPr="00903DBA" w:rsidRDefault="007965E2" w:rsidP="007965E2">
      <w:pPr>
        <w:pStyle w:val="Code"/>
        <w:rPr>
          <w:highlight w:val="white"/>
        </w:rPr>
      </w:pPr>
      <w:r w:rsidRPr="00903DBA">
        <w:rPr>
          <w:highlight w:val="white"/>
        </w:rPr>
        <w:t xml:space="preserve">    }</w:t>
      </w:r>
    </w:p>
    <w:p w14:paraId="7B1D1E26" w14:textId="77777777" w:rsidR="007965E2" w:rsidRPr="00903DBA" w:rsidRDefault="007965E2" w:rsidP="007965E2">
      <w:pPr>
        <w:pStyle w:val="Code"/>
        <w:rPr>
          <w:highlight w:val="white"/>
        </w:rPr>
      </w:pPr>
      <w:r w:rsidRPr="00903DBA">
        <w:rPr>
          <w:highlight w:val="white"/>
        </w:rPr>
        <w:t xml:space="preserve">  }</w:t>
      </w:r>
    </w:p>
    <w:p w14:paraId="271A81FB" w14:textId="77777777" w:rsidR="007965E2" w:rsidRPr="00903DBA" w:rsidRDefault="007965E2" w:rsidP="007965E2">
      <w:pPr>
        <w:pStyle w:val="Code"/>
        <w:rPr>
          <w:highlight w:val="white"/>
        </w:rPr>
      </w:pPr>
    </w:p>
    <w:p w14:paraId="3EF93C7F" w14:textId="77777777" w:rsidR="007965E2" w:rsidRPr="00903DBA" w:rsidRDefault="007965E2" w:rsidP="007965E2">
      <w:pPr>
        <w:pStyle w:val="Code"/>
        <w:rPr>
          <w:highlight w:val="white"/>
        </w:rPr>
      </w:pPr>
      <w:r w:rsidRPr="00903DBA">
        <w:rPr>
          <w:highlight w:val="white"/>
        </w:rPr>
        <w:t xml:space="preserve">  return NULL;</w:t>
      </w:r>
    </w:p>
    <w:p w14:paraId="7A92A475" w14:textId="77777777" w:rsidR="007965E2" w:rsidRPr="00903DBA" w:rsidRDefault="007965E2" w:rsidP="007965E2">
      <w:pPr>
        <w:pStyle w:val="Code"/>
        <w:rPr>
          <w:highlight w:val="white"/>
        </w:rPr>
      </w:pPr>
      <w:r w:rsidRPr="00903DBA">
        <w:rPr>
          <w:highlight w:val="white"/>
        </w:rPr>
        <w:t>}</w:t>
      </w:r>
    </w:p>
    <w:p w14:paraId="66BC11EA" w14:textId="77777777" w:rsidR="007965E2" w:rsidRPr="00903DBA" w:rsidRDefault="007965E2" w:rsidP="007965E2">
      <w:pPr>
        <w:pStyle w:val="Code"/>
        <w:rPr>
          <w:highlight w:val="white"/>
        </w:rPr>
      </w:pPr>
    </w:p>
    <w:p w14:paraId="5808301F" w14:textId="77777777" w:rsidR="007965E2" w:rsidRPr="00903DBA" w:rsidRDefault="007965E2" w:rsidP="007965E2">
      <w:pPr>
        <w:pStyle w:val="Code"/>
        <w:rPr>
          <w:highlight w:val="white"/>
        </w:rPr>
      </w:pPr>
      <w:r w:rsidRPr="00903DBA">
        <w:rPr>
          <w:highlight w:val="white"/>
        </w:rPr>
        <w:t>size_t strlen(const char* string) {</w:t>
      </w:r>
    </w:p>
    <w:p w14:paraId="4D2B079A" w14:textId="77777777" w:rsidR="007965E2" w:rsidRPr="00903DBA" w:rsidRDefault="007965E2" w:rsidP="007965E2">
      <w:pPr>
        <w:pStyle w:val="Code"/>
        <w:rPr>
          <w:highlight w:val="white"/>
        </w:rPr>
      </w:pPr>
      <w:r w:rsidRPr="00903DBA">
        <w:rPr>
          <w:highlight w:val="white"/>
        </w:rPr>
        <w:t xml:space="preserve">  int index;</w:t>
      </w:r>
    </w:p>
    <w:p w14:paraId="06CF7FD5" w14:textId="77777777" w:rsidR="007965E2" w:rsidRPr="00903DBA" w:rsidRDefault="007965E2" w:rsidP="007965E2">
      <w:pPr>
        <w:pStyle w:val="Code"/>
        <w:rPr>
          <w:highlight w:val="white"/>
        </w:rPr>
      </w:pPr>
    </w:p>
    <w:p w14:paraId="6167BC88" w14:textId="77777777" w:rsidR="007965E2" w:rsidRPr="00903DBA" w:rsidRDefault="007965E2" w:rsidP="007965E2">
      <w:pPr>
        <w:pStyle w:val="Code"/>
        <w:rPr>
          <w:highlight w:val="white"/>
        </w:rPr>
      </w:pPr>
      <w:r w:rsidRPr="00903DBA">
        <w:rPr>
          <w:highlight w:val="white"/>
        </w:rPr>
        <w:t xml:space="preserve">  for (index = 0; string[index] != '\0'; ++index) {</w:t>
      </w:r>
    </w:p>
    <w:p w14:paraId="63B8A969" w14:textId="77777777" w:rsidR="007965E2" w:rsidRPr="00903DBA" w:rsidRDefault="007965E2" w:rsidP="007965E2">
      <w:pPr>
        <w:pStyle w:val="Code"/>
        <w:rPr>
          <w:highlight w:val="white"/>
        </w:rPr>
      </w:pPr>
      <w:r w:rsidRPr="00903DBA">
        <w:rPr>
          <w:highlight w:val="white"/>
        </w:rPr>
        <w:t xml:space="preserve">    // Empty.</w:t>
      </w:r>
    </w:p>
    <w:p w14:paraId="3E481296" w14:textId="77777777" w:rsidR="007965E2" w:rsidRPr="00903DBA" w:rsidRDefault="007965E2" w:rsidP="007965E2">
      <w:pPr>
        <w:pStyle w:val="Code"/>
        <w:rPr>
          <w:highlight w:val="white"/>
        </w:rPr>
      </w:pPr>
      <w:r w:rsidRPr="00903DBA">
        <w:rPr>
          <w:highlight w:val="white"/>
        </w:rPr>
        <w:t xml:space="preserve">  }</w:t>
      </w:r>
    </w:p>
    <w:p w14:paraId="6DFDDE7B" w14:textId="77777777" w:rsidR="007965E2" w:rsidRPr="00903DBA" w:rsidRDefault="007965E2" w:rsidP="007965E2">
      <w:pPr>
        <w:pStyle w:val="Code"/>
        <w:rPr>
          <w:highlight w:val="white"/>
        </w:rPr>
      </w:pPr>
    </w:p>
    <w:p w14:paraId="3F4CF44B" w14:textId="77777777" w:rsidR="007965E2" w:rsidRPr="00903DBA" w:rsidRDefault="007965E2" w:rsidP="007965E2">
      <w:pPr>
        <w:pStyle w:val="Code"/>
        <w:rPr>
          <w:highlight w:val="white"/>
        </w:rPr>
      </w:pPr>
      <w:r w:rsidRPr="00903DBA">
        <w:rPr>
          <w:highlight w:val="white"/>
        </w:rPr>
        <w:t xml:space="preserve">  return index;</w:t>
      </w:r>
    </w:p>
    <w:p w14:paraId="0644B266" w14:textId="77777777" w:rsidR="007965E2" w:rsidRPr="00903DBA" w:rsidRDefault="007965E2" w:rsidP="007965E2">
      <w:pPr>
        <w:pStyle w:val="Code"/>
        <w:rPr>
          <w:highlight w:val="white"/>
        </w:rPr>
      </w:pPr>
      <w:r w:rsidRPr="00903DBA">
        <w:rPr>
          <w:highlight w:val="white"/>
        </w:rPr>
        <w:t>}</w:t>
      </w:r>
    </w:p>
    <w:p w14:paraId="147C9BAB" w14:textId="77777777" w:rsidR="007965E2" w:rsidRPr="00903DBA" w:rsidRDefault="007965E2" w:rsidP="007965E2">
      <w:pPr>
        <w:pStyle w:val="Code"/>
        <w:rPr>
          <w:highlight w:val="white"/>
        </w:rPr>
      </w:pPr>
    </w:p>
    <w:p w14:paraId="0B6CB3D5" w14:textId="77777777" w:rsidR="007965E2" w:rsidRPr="00903DBA" w:rsidRDefault="007965E2" w:rsidP="007965E2">
      <w:pPr>
        <w:pStyle w:val="Code"/>
        <w:rPr>
          <w:highlight w:val="white"/>
        </w:rPr>
      </w:pPr>
      <w:r w:rsidRPr="00903DBA">
        <w:rPr>
          <w:highlight w:val="white"/>
        </w:rPr>
        <w:t>extern char* enMessageList[];</w:t>
      </w:r>
    </w:p>
    <w:p w14:paraId="643BBB82" w14:textId="77777777" w:rsidR="007965E2" w:rsidRPr="00903DBA" w:rsidRDefault="007965E2" w:rsidP="007965E2">
      <w:pPr>
        <w:pStyle w:val="Code"/>
        <w:rPr>
          <w:highlight w:val="white"/>
        </w:rPr>
      </w:pPr>
    </w:p>
    <w:p w14:paraId="62954EDA" w14:textId="77777777" w:rsidR="007965E2" w:rsidRPr="00903DBA" w:rsidRDefault="007965E2" w:rsidP="007965E2">
      <w:pPr>
        <w:pStyle w:val="Code"/>
        <w:rPr>
          <w:highlight w:val="white"/>
        </w:rPr>
      </w:pPr>
      <w:r w:rsidRPr="00903DBA">
        <w:rPr>
          <w:highlight w:val="white"/>
        </w:rPr>
        <w:t>char* strerror(int errno) {</w:t>
      </w:r>
    </w:p>
    <w:p w14:paraId="14FEFF3A" w14:textId="77777777" w:rsidR="007965E2" w:rsidRPr="00903DBA" w:rsidRDefault="007965E2" w:rsidP="007965E2">
      <w:pPr>
        <w:pStyle w:val="Code"/>
        <w:rPr>
          <w:highlight w:val="white"/>
        </w:rPr>
      </w:pPr>
      <w:r w:rsidRPr="00903DBA">
        <w:rPr>
          <w:highlight w:val="white"/>
        </w:rPr>
        <w:t xml:space="preserve">  struct lconv* localeConvPtr = localeconv();</w:t>
      </w:r>
    </w:p>
    <w:p w14:paraId="15921B7B" w14:textId="77777777" w:rsidR="007965E2" w:rsidRPr="00903DBA" w:rsidRDefault="007965E2" w:rsidP="007965E2">
      <w:pPr>
        <w:pStyle w:val="Code"/>
        <w:rPr>
          <w:highlight w:val="white"/>
        </w:rPr>
      </w:pPr>
      <w:r w:rsidRPr="00903DBA">
        <w:rPr>
          <w:highlight w:val="white"/>
        </w:rPr>
        <w:t xml:space="preserve">  char** messageList = (localeConvPtr != NULL) ? localeConvPtr-&gt;messageList : NULL;</w:t>
      </w:r>
    </w:p>
    <w:p w14:paraId="2134F522" w14:textId="77777777" w:rsidR="007965E2" w:rsidRPr="00903DBA" w:rsidRDefault="007965E2" w:rsidP="007965E2">
      <w:pPr>
        <w:pStyle w:val="Code"/>
        <w:rPr>
          <w:highlight w:val="white"/>
        </w:rPr>
      </w:pPr>
      <w:r w:rsidRPr="00903DBA">
        <w:rPr>
          <w:highlight w:val="white"/>
        </w:rPr>
        <w:t xml:space="preserve">  messageList = (messageList != NULL) ? messageList : enMessageList;</w:t>
      </w:r>
    </w:p>
    <w:p w14:paraId="07ACDCB7" w14:textId="77777777" w:rsidR="007965E2" w:rsidRPr="00903DBA" w:rsidRDefault="007965E2" w:rsidP="007965E2">
      <w:pPr>
        <w:pStyle w:val="Code"/>
        <w:rPr>
          <w:highlight w:val="white"/>
        </w:rPr>
      </w:pPr>
      <w:r w:rsidRPr="00903DBA">
        <w:rPr>
          <w:highlight w:val="white"/>
        </w:rPr>
        <w:t xml:space="preserve">  return messageList[errno];</w:t>
      </w:r>
    </w:p>
    <w:p w14:paraId="0D9C1746" w14:textId="77777777" w:rsidR="007965E2" w:rsidRPr="00903DBA" w:rsidRDefault="007965E2" w:rsidP="007965E2">
      <w:pPr>
        <w:pStyle w:val="Code"/>
        <w:rPr>
          <w:highlight w:val="white"/>
        </w:rPr>
      </w:pPr>
      <w:r w:rsidRPr="00903DBA">
        <w:rPr>
          <w:highlight w:val="white"/>
        </w:rPr>
        <w:t>}</w:t>
      </w:r>
    </w:p>
    <w:p w14:paraId="38359426" w14:textId="77777777" w:rsidR="007965E2" w:rsidRPr="00903DBA" w:rsidRDefault="007965E2" w:rsidP="007965E2">
      <w:pPr>
        <w:pStyle w:val="Code"/>
        <w:rPr>
          <w:highlight w:val="white"/>
        </w:rPr>
      </w:pPr>
    </w:p>
    <w:p w14:paraId="7A8146B9" w14:textId="77777777" w:rsidR="007965E2" w:rsidRPr="00903DBA" w:rsidRDefault="007965E2" w:rsidP="007965E2">
      <w:pPr>
        <w:pStyle w:val="Code"/>
        <w:rPr>
          <w:highlight w:val="white"/>
        </w:rPr>
      </w:pPr>
      <w:r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77777777" w:rsidR="007965E2" w:rsidRPr="00903DBA" w:rsidRDefault="007965E2" w:rsidP="007965E2">
      <w:pPr>
        <w:pStyle w:val="Code"/>
        <w:rPr>
          <w:highlight w:val="white"/>
        </w:rPr>
      </w:pPr>
      <w:r w:rsidRPr="00903DBA">
        <w:rPr>
          <w:highlight w:val="white"/>
        </w:rPr>
        <w:t>}</w:t>
      </w:r>
    </w:p>
    <w:p w14:paraId="095CC54C" w14:textId="77777777" w:rsidR="007965E2" w:rsidRPr="00903DBA" w:rsidRDefault="007965E2" w:rsidP="007965E2">
      <w:pPr>
        <w:pStyle w:val="Code"/>
        <w:rPr>
          <w:highlight w:val="white"/>
        </w:rPr>
      </w:pP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435DF44" w14:textId="77777777" w:rsidR="007965E2" w:rsidRPr="00903DBA" w:rsidRDefault="007965E2" w:rsidP="007965E2">
      <w:pPr>
        <w:pStyle w:val="Code"/>
        <w:rPr>
          <w:highlight w:val="white"/>
        </w:rPr>
      </w:pP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77777777" w:rsidR="007965E2" w:rsidRPr="00903DBA" w:rsidRDefault="007965E2" w:rsidP="007965E2">
      <w:pPr>
        <w:pStyle w:val="Code"/>
        <w:rPr>
          <w:highlight w:val="white"/>
        </w:rPr>
      </w:pP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7777777" w:rsidR="007965E2" w:rsidRPr="00903DBA" w:rsidRDefault="007965E2" w:rsidP="007965E2">
      <w:pPr>
        <w:pStyle w:val="Code"/>
        <w:rPr>
          <w:highlight w:val="white"/>
        </w:rPr>
      </w:pP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3561191F" w14:textId="77777777" w:rsidR="007965E2" w:rsidRPr="00903DBA" w:rsidRDefault="007965E2" w:rsidP="007965E2">
      <w:pPr>
        <w:pStyle w:val="Code"/>
        <w:rPr>
          <w:highlight w:val="white"/>
        </w:rPr>
      </w:pP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77777777" w:rsidR="007965E2" w:rsidRPr="00903DBA" w:rsidRDefault="007965E2" w:rsidP="007965E2">
      <w:pPr>
        <w:pStyle w:val="Code"/>
        <w:rPr>
          <w:highlight w:val="white"/>
        </w:rPr>
      </w:pP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265BDF">
      <w:pPr>
        <w:pStyle w:val="Rubrik2"/>
      </w:pPr>
      <w:bookmarkStart w:id="490" w:name="_Toc57656128"/>
      <w:r w:rsidRPr="00903DBA">
        <w:t>Long Jumps</w:t>
      </w:r>
      <w:bookmarkEnd w:id="490"/>
    </w:p>
    <w:p w14:paraId="6EA92421" w14:textId="46314C73" w:rsidR="00104383" w:rsidRPr="00903DBA" w:rsidRDefault="00104383" w:rsidP="00104383">
      <w:r w:rsidRPr="00903DBA">
        <w:t xml:space="preserve">The setjmp.h and setjmp.c files hold functions for </w:t>
      </w:r>
      <w:r w:rsidR="00E025E9" w:rsidRPr="00903DBA">
        <w:t>preparing and performing long jumps; that is, jumps through a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77777777" w:rsidR="00972057" w:rsidRPr="00903DBA"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77777777" w:rsidR="002B38CD" w:rsidRPr="00903DBA"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2B38CD">
      <w:pPr>
        <w:pStyle w:val="Rubrik2"/>
      </w:pPr>
      <w:bookmarkStart w:id="491" w:name="_Toc57656129"/>
      <w:r w:rsidRPr="00903DBA">
        <w:t>Mathematical Functions</w:t>
      </w:r>
      <w:bookmarkEnd w:id="491"/>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1016CA">
      <w:pPr>
        <w:pStyle w:val="Rubrik3"/>
        <w:rPr>
          <w:highlight w:val="white"/>
        </w:rPr>
      </w:pPr>
      <w:bookmarkStart w:id="492" w:name="_Toc57656130"/>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492"/>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4773EA"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4773EA"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4773EA"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4773EA"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4773EA"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B63C3B">
      <w:pPr>
        <w:pStyle w:val="Rubrik3"/>
        <w:rPr>
          <w:highlight w:val="white"/>
        </w:rPr>
      </w:pPr>
      <w:bookmarkStart w:id="493" w:name="_Toc57656131"/>
      <w:r w:rsidRPr="00903DBA">
        <w:rPr>
          <w:highlight w:val="white"/>
        </w:rPr>
        <w:t>Power</w:t>
      </w:r>
      <w:r w:rsidR="0083365C" w:rsidRPr="00903DBA">
        <w:rPr>
          <w:highlight w:val="white"/>
        </w:rPr>
        <w:t xml:space="preserve"> Functions</w:t>
      </w:r>
      <w:bookmarkEnd w:id="493"/>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4773EA"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4773EA"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903DBA" w:rsidRDefault="007730D0" w:rsidP="007730D0">
      <w:pPr>
        <w:pStyle w:val="Rubrik3"/>
        <w:numPr>
          <w:ilvl w:val="2"/>
          <w:numId w:val="174"/>
        </w:numPr>
        <w:rPr>
          <w:highlight w:val="white"/>
        </w:rPr>
      </w:pPr>
      <w:bookmarkStart w:id="494" w:name="_Toc57656132"/>
      <w:r w:rsidRPr="00903DBA">
        <w:rPr>
          <w:highlight w:val="white"/>
        </w:rPr>
        <w:t>Square Root</w:t>
      </w:r>
      <w:bookmarkEnd w:id="494"/>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4773EA"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903DBA" w:rsidRDefault="00E538AD" w:rsidP="00E538AD">
      <w:pPr>
        <w:pStyle w:val="Rubrik3"/>
        <w:numPr>
          <w:ilvl w:val="2"/>
          <w:numId w:val="173"/>
        </w:numPr>
        <w:rPr>
          <w:highlight w:val="white"/>
        </w:rPr>
      </w:pPr>
      <w:bookmarkStart w:id="495" w:name="_Toc57656133"/>
      <w:r w:rsidRPr="00903DBA">
        <w:rPr>
          <w:highlight w:val="white"/>
        </w:rPr>
        <w:t>Modulo Functions</w:t>
      </w:r>
      <w:bookmarkEnd w:id="495"/>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B63C3B">
      <w:pPr>
        <w:pStyle w:val="Rubrik3"/>
        <w:rPr>
          <w:highlight w:val="white"/>
        </w:rPr>
      </w:pPr>
      <w:bookmarkStart w:id="496" w:name="_Toc57656134"/>
      <w:r w:rsidRPr="00903DBA">
        <w:rPr>
          <w:highlight w:val="white"/>
        </w:rPr>
        <w:t>Trigonometric Functions</w:t>
      </w:r>
      <w:bookmarkEnd w:id="496"/>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4773EA"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4773EA"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4773EA"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4773EA"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FD34B4">
      <w:pPr>
        <w:pStyle w:val="Rubrik3"/>
        <w:rPr>
          <w:highlight w:val="white"/>
        </w:rPr>
      </w:pPr>
      <w:bookmarkStart w:id="497" w:name="_Toc57656135"/>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497"/>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4773EA"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4773EA"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4773EA"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4773EA"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4773EA"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4773EA"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4773EA"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368FB">
      <w:pPr>
        <w:pStyle w:val="Rubrik3"/>
        <w:rPr>
          <w:highlight w:val="white"/>
        </w:rPr>
      </w:pPr>
      <w:bookmarkStart w:id="498" w:name="_Toc57656136"/>
      <w:r w:rsidRPr="00903DBA">
        <w:rPr>
          <w:shd w:val="clear" w:color="auto" w:fill="FFFFFF"/>
        </w:rPr>
        <w:t>Hyperbolic Trigonometric Functions</w:t>
      </w:r>
      <w:bookmarkEnd w:id="498"/>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4773EA"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4773EA"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4773EA"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FD34B4">
      <w:pPr>
        <w:pStyle w:val="Rubrik3"/>
        <w:rPr>
          <w:highlight w:val="white"/>
        </w:rPr>
      </w:pPr>
      <w:bookmarkStart w:id="499" w:name="_Toc57656137"/>
      <w:r w:rsidRPr="00903DBA">
        <w:rPr>
          <w:highlight w:val="white"/>
        </w:rPr>
        <w:t>Floor, Ceiling, Absolute, and Rounding</w:t>
      </w:r>
      <w:r w:rsidR="0083365C" w:rsidRPr="00903DBA">
        <w:rPr>
          <w:highlight w:val="white"/>
        </w:rPr>
        <w:t xml:space="preserve"> Functions</w:t>
      </w:r>
      <w:bookmarkEnd w:id="499"/>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4773EA"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09A8EF72" w:rsidR="00CE2940" w:rsidRPr="00903DBA" w:rsidRDefault="00CE2940" w:rsidP="001307F7">
      <w:pPr>
        <w:pStyle w:val="Rubrik2"/>
      </w:pPr>
      <w:bookmarkStart w:id="500" w:name="_Toc57656138"/>
      <w:bookmarkStart w:id="501" w:name="_Hlk55231095"/>
      <w:r w:rsidRPr="00903DBA">
        <w:t>Standard Input/Output</w:t>
      </w:r>
      <w:bookmarkEnd w:id="500"/>
    </w:p>
    <w:bookmarkEnd w:id="501"/>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6521407B" w14:textId="3EA255DB" w:rsidR="00265BDF" w:rsidRPr="00903DBA" w:rsidRDefault="004007C3" w:rsidP="00265BDF">
      <w:pPr>
        <w:pStyle w:val="Rubrik3"/>
      </w:pPr>
      <w:bookmarkStart w:id="502" w:name="_Toc57656139"/>
      <w:r w:rsidRPr="00903DBA">
        <w:t>Printing</w:t>
      </w:r>
      <w:bookmarkEnd w:id="502"/>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77777777" w:rsidR="00442030" w:rsidRPr="00903DBA" w:rsidRDefault="00442030" w:rsidP="00442030">
      <w:pPr>
        <w:pStyle w:val="Code"/>
        <w:rPr>
          <w:highlight w:val="white"/>
        </w:rPr>
      </w:pP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50A35331" w14:textId="77777777" w:rsidR="00442030" w:rsidRPr="00903DBA" w:rsidRDefault="00442030" w:rsidP="00442030">
      <w:pPr>
        <w:pStyle w:val="Code"/>
        <w:rPr>
          <w:highlight w:val="white"/>
        </w:rPr>
      </w:pP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09470913" w14:textId="77777777" w:rsidR="00442030" w:rsidRPr="00903DBA" w:rsidRDefault="00442030" w:rsidP="00442030">
      <w:pPr>
        <w:pStyle w:val="Code"/>
        <w:rPr>
          <w:highlight w:val="white"/>
        </w:rPr>
      </w:pP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77777777" w:rsidR="00442030" w:rsidRPr="00903DBA" w:rsidRDefault="00442030" w:rsidP="00442030">
      <w:pPr>
        <w:pStyle w:val="Code"/>
        <w:rPr>
          <w:highlight w:val="white"/>
        </w:rPr>
      </w:pP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77777777" w:rsidR="00442030" w:rsidRPr="00903DBA" w:rsidRDefault="00442030" w:rsidP="00442030">
      <w:pPr>
        <w:pStyle w:val="Code"/>
        <w:rPr>
          <w:highlight w:val="white"/>
        </w:rPr>
      </w:pP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442030">
      <w:pPr>
        <w:pStyle w:val="Code"/>
        <w:rPr>
          <w:highlight w:val="white"/>
        </w:rPr>
      </w:pPr>
    </w:p>
    <w:p w14:paraId="29C68EFC" w14:textId="77777777" w:rsidR="00442030" w:rsidRPr="00903DBA" w:rsidRDefault="00442030" w:rsidP="00442030">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442030">
      <w:pPr>
        <w:pStyle w:val="Code"/>
        <w:rPr>
          <w:highlight w:val="white"/>
        </w:rPr>
      </w:pPr>
      <w:r w:rsidRPr="00903DBA">
        <w:rPr>
          <w:highlight w:val="white"/>
        </w:rPr>
        <w:t xml:space="preserve">                g_outChars = startChars;</w:t>
      </w:r>
    </w:p>
    <w:p w14:paraId="50A5C6E5" w14:textId="77777777" w:rsidR="00442030" w:rsidRPr="00903DBA" w:rsidRDefault="00442030" w:rsidP="00442030">
      <w:pPr>
        <w:pStyle w:val="Code"/>
        <w:rPr>
          <w:highlight w:val="white"/>
        </w:rPr>
      </w:pPr>
    </w:p>
    <w:p w14:paraId="02CC0E2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442030">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442030">
      <w:pPr>
        <w:pStyle w:val="Code"/>
        <w:rPr>
          <w:highlight w:val="white"/>
        </w:rPr>
      </w:pPr>
      <w:r w:rsidRPr="00903DBA">
        <w:rPr>
          <w:highlight w:val="white"/>
        </w:rPr>
        <w:t xml:space="preserve">                }</w:t>
      </w:r>
    </w:p>
    <w:p w14:paraId="7B16A25B" w14:textId="77777777" w:rsidR="00442030" w:rsidRPr="00903DBA" w:rsidRDefault="00442030" w:rsidP="00442030">
      <w:pPr>
        <w:pStyle w:val="Code"/>
        <w:rPr>
          <w:highlight w:val="white"/>
        </w:rPr>
      </w:pPr>
    </w:p>
    <w:p w14:paraId="2E5F7206"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442030">
      <w:pPr>
        <w:pStyle w:val="Code"/>
        <w:rPr>
          <w:highlight w:val="white"/>
        </w:rPr>
      </w:pPr>
      <w:r w:rsidRPr="00903DBA">
        <w:rPr>
          <w:highlight w:val="white"/>
        </w:rPr>
        <w:t xml:space="preserve">                                         grid, NULL, precision, shortInt,</w:t>
      </w:r>
    </w:p>
    <w:p w14:paraId="650631C0" w14:textId="77777777" w:rsidR="00442030" w:rsidRPr="00903DBA" w:rsidRDefault="00442030" w:rsidP="00442030">
      <w:pPr>
        <w:pStyle w:val="Code"/>
        <w:rPr>
          <w:highlight w:val="white"/>
        </w:rPr>
      </w:pPr>
      <w:r w:rsidRPr="00903DBA">
        <w:rPr>
          <w:highlight w:val="white"/>
        </w:rPr>
        <w:t xml:space="preserve">                                         longInt, longDouble, TRUE, NULL);</w:t>
      </w:r>
    </w:p>
    <w:p w14:paraId="39AF7163" w14:textId="77777777" w:rsidR="00442030" w:rsidRPr="00903DBA" w:rsidRDefault="00442030" w:rsidP="00442030">
      <w:pPr>
        <w:pStyle w:val="Code"/>
        <w:rPr>
          <w:highlight w:val="white"/>
        </w:rPr>
      </w:pPr>
      <w:r w:rsidRPr="00903DBA">
        <w:rPr>
          <w:highlight w:val="white"/>
        </w:rPr>
        <w:t xml:space="preserve">              }</w:t>
      </w:r>
    </w:p>
    <w:p w14:paraId="1A9DA641" w14:textId="77777777" w:rsidR="00442030" w:rsidRPr="00903DBA" w:rsidRDefault="00442030" w:rsidP="00442030">
      <w:pPr>
        <w:pStyle w:val="Code"/>
        <w:rPr>
          <w:highlight w:val="white"/>
        </w:rPr>
      </w:pPr>
      <w:r w:rsidRPr="00903DBA">
        <w:rPr>
          <w:highlight w:val="white"/>
        </w:rPr>
        <w:t xml:space="preserve">            }</w:t>
      </w:r>
    </w:p>
    <w:p w14:paraId="2CFFC370" w14:textId="77777777" w:rsidR="00442030" w:rsidRPr="00903DBA" w:rsidRDefault="00442030" w:rsidP="00442030">
      <w:pPr>
        <w:pStyle w:val="Code"/>
        <w:rPr>
          <w:highlight w:val="white"/>
        </w:rPr>
      </w:pPr>
    </w:p>
    <w:p w14:paraId="6AF95F86" w14:textId="77777777" w:rsidR="00442030" w:rsidRPr="00903DBA" w:rsidRDefault="00442030" w:rsidP="00442030">
      <w:pPr>
        <w:pStyle w:val="Code"/>
        <w:rPr>
          <w:highlight w:val="white"/>
        </w:rPr>
      </w:pPr>
      <w:r w:rsidRPr="00903DBA">
        <w:rPr>
          <w:highlight w:val="white"/>
        </w:rPr>
        <w:t xml:space="preserve">            percent = FALSE;</w:t>
      </w:r>
    </w:p>
    <w:p w14:paraId="7BD28E96" w14:textId="77777777" w:rsidR="00442030" w:rsidRPr="00903DBA" w:rsidRDefault="00442030" w:rsidP="00442030">
      <w:pPr>
        <w:pStyle w:val="Code"/>
        <w:rPr>
          <w:highlight w:val="white"/>
        </w:rPr>
      </w:pPr>
      <w:r w:rsidRPr="00903DBA">
        <w:rPr>
          <w:highlight w:val="white"/>
        </w:rPr>
        <w:t xml:space="preserve">          }</w:t>
      </w:r>
    </w:p>
    <w:p w14:paraId="57B51AE2"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442030">
      <w:pPr>
        <w:pStyle w:val="Code"/>
        <w:rPr>
          <w:highlight w:val="white"/>
        </w:rPr>
      </w:pPr>
    </w:p>
    <w:p w14:paraId="648B33A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442030">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442030">
      <w:pPr>
        <w:pStyle w:val="Code"/>
        <w:rPr>
          <w:highlight w:val="white"/>
        </w:rPr>
      </w:pPr>
      <w:r w:rsidRPr="00903DBA">
        <w:rPr>
          <w:highlight w:val="white"/>
        </w:rPr>
        <w:t xml:space="preserve">              c = format[++index];</w:t>
      </w:r>
    </w:p>
    <w:p w14:paraId="225A17B5" w14:textId="77777777" w:rsidR="00442030" w:rsidRPr="00903DBA" w:rsidRDefault="00442030" w:rsidP="00442030">
      <w:pPr>
        <w:pStyle w:val="Code"/>
        <w:rPr>
          <w:highlight w:val="white"/>
        </w:rPr>
      </w:pPr>
      <w:r w:rsidRPr="00903DBA">
        <w:rPr>
          <w:highlight w:val="white"/>
        </w:rPr>
        <w:t xml:space="preserve">            }</w:t>
      </w:r>
    </w:p>
    <w:p w14:paraId="754C35CB" w14:textId="77777777" w:rsidR="00442030" w:rsidRPr="00903DBA" w:rsidRDefault="00442030" w:rsidP="00442030">
      <w:pPr>
        <w:pStyle w:val="Code"/>
        <w:rPr>
          <w:highlight w:val="white"/>
        </w:rPr>
      </w:pPr>
      <w:r w:rsidRPr="00903DBA">
        <w:rPr>
          <w:highlight w:val="white"/>
        </w:rPr>
        <w:t xml:space="preserve">            --index;</w:t>
      </w:r>
    </w:p>
    <w:p w14:paraId="07B8B20C" w14:textId="77777777" w:rsidR="00442030" w:rsidRPr="00903DBA" w:rsidRDefault="00442030" w:rsidP="00442030">
      <w:pPr>
        <w:pStyle w:val="Code"/>
        <w:rPr>
          <w:highlight w:val="white"/>
        </w:rPr>
      </w:pPr>
      <w:r w:rsidRPr="00903DBA">
        <w:rPr>
          <w:highlight w:val="white"/>
        </w:rPr>
        <w:t xml:space="preserve">            </w:t>
      </w:r>
    </w:p>
    <w:p w14:paraId="53932F3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442030">
      <w:pPr>
        <w:pStyle w:val="Code"/>
        <w:rPr>
          <w:highlight w:val="white"/>
        </w:rPr>
      </w:pPr>
      <w:r w:rsidRPr="00903DBA">
        <w:rPr>
          <w:highlight w:val="white"/>
        </w:rPr>
        <w:t xml:space="preserve">              width = value;</w:t>
      </w:r>
    </w:p>
    <w:p w14:paraId="02BB2C07" w14:textId="77777777" w:rsidR="00442030" w:rsidRPr="00903DBA" w:rsidRDefault="00442030" w:rsidP="00442030">
      <w:pPr>
        <w:pStyle w:val="Code"/>
        <w:rPr>
          <w:highlight w:val="white"/>
        </w:rPr>
      </w:pPr>
      <w:r w:rsidRPr="00903DBA">
        <w:rPr>
          <w:highlight w:val="white"/>
        </w:rPr>
        <w:t xml:space="preserve">            }</w:t>
      </w:r>
    </w:p>
    <w:p w14:paraId="6194CB6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442030">
      <w:pPr>
        <w:pStyle w:val="Code"/>
        <w:rPr>
          <w:highlight w:val="white"/>
        </w:rPr>
      </w:pPr>
      <w:r w:rsidRPr="00903DBA">
        <w:rPr>
          <w:highlight w:val="white"/>
        </w:rPr>
        <w:t xml:space="preserve">              precision = value;</w:t>
      </w:r>
    </w:p>
    <w:p w14:paraId="7189C063" w14:textId="77777777" w:rsidR="00442030" w:rsidRPr="00903DBA" w:rsidRDefault="00442030" w:rsidP="00442030">
      <w:pPr>
        <w:pStyle w:val="Code"/>
        <w:rPr>
          <w:highlight w:val="white"/>
        </w:rPr>
      </w:pPr>
      <w:r w:rsidRPr="00903DBA">
        <w:rPr>
          <w:highlight w:val="white"/>
        </w:rPr>
        <w:t xml:space="preserve">           }</w:t>
      </w:r>
    </w:p>
    <w:p w14:paraId="4CA68190" w14:textId="77777777" w:rsidR="00442030" w:rsidRPr="00903DBA" w:rsidRDefault="00442030" w:rsidP="00442030">
      <w:pPr>
        <w:pStyle w:val="Code"/>
        <w:rPr>
          <w:highlight w:val="white"/>
        </w:rPr>
      </w:pPr>
      <w:r w:rsidRPr="00903DBA">
        <w:rPr>
          <w:highlight w:val="white"/>
        </w:rPr>
        <w:t xml:space="preserve">          }</w:t>
      </w:r>
    </w:p>
    <w:p w14:paraId="2AC544DC"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442030">
      <w:pPr>
        <w:pStyle w:val="Code"/>
        <w:rPr>
          <w:highlight w:val="white"/>
        </w:rPr>
      </w:pPr>
      <w:r w:rsidRPr="00903DBA">
        <w:rPr>
          <w:highlight w:val="white"/>
        </w:rPr>
        <w:t xml:space="preserve">      }</w:t>
      </w:r>
    </w:p>
    <w:p w14:paraId="39369AAE" w14:textId="77777777" w:rsidR="00442030" w:rsidRPr="00903DBA" w:rsidRDefault="00442030" w:rsidP="00442030">
      <w:pPr>
        <w:pStyle w:val="Code"/>
        <w:rPr>
          <w:highlight w:val="white"/>
        </w:rPr>
      </w:pPr>
      <w:r w:rsidRPr="00903DBA">
        <w:rPr>
          <w:highlight w:val="white"/>
        </w:rPr>
        <w:t xml:space="preserve">    }</w:t>
      </w:r>
    </w:p>
    <w:p w14:paraId="7ED8DA67"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442030">
      <w:pPr>
        <w:pStyle w:val="Code"/>
        <w:rPr>
          <w:highlight w:val="white"/>
        </w:rPr>
      </w:pPr>
      <w:r w:rsidRPr="00903DBA">
        <w:rPr>
          <w:highlight w:val="white"/>
        </w:rPr>
        <w:t xml:space="preserve">        percent = TRUE;</w:t>
      </w:r>
    </w:p>
    <w:p w14:paraId="65E75248" w14:textId="77777777" w:rsidR="00442030" w:rsidRPr="00903DBA" w:rsidRDefault="00442030" w:rsidP="00442030">
      <w:pPr>
        <w:pStyle w:val="Code"/>
        <w:rPr>
          <w:highlight w:val="white"/>
        </w:rPr>
      </w:pPr>
      <w:r w:rsidRPr="00903DBA">
        <w:rPr>
          <w:highlight w:val="white"/>
        </w:rPr>
        <w:t xml:space="preserve">        plus = FALSE;</w:t>
      </w:r>
    </w:p>
    <w:p w14:paraId="764C7A6E" w14:textId="77777777" w:rsidR="00442030" w:rsidRPr="00903DBA" w:rsidRDefault="00442030" w:rsidP="00442030">
      <w:pPr>
        <w:pStyle w:val="Code"/>
        <w:rPr>
          <w:highlight w:val="white"/>
        </w:rPr>
      </w:pPr>
      <w:r w:rsidRPr="00903DBA">
        <w:rPr>
          <w:highlight w:val="white"/>
        </w:rPr>
        <w:t xml:space="preserve">        minus = FALSE;</w:t>
      </w:r>
    </w:p>
    <w:p w14:paraId="6F01D74D" w14:textId="77777777" w:rsidR="00442030" w:rsidRPr="00903DBA" w:rsidRDefault="00442030" w:rsidP="00442030">
      <w:pPr>
        <w:pStyle w:val="Code"/>
        <w:rPr>
          <w:highlight w:val="white"/>
        </w:rPr>
      </w:pPr>
      <w:r w:rsidRPr="00903DBA">
        <w:rPr>
          <w:highlight w:val="white"/>
        </w:rPr>
        <w:t xml:space="preserve">        space = FALSE;</w:t>
      </w:r>
    </w:p>
    <w:p w14:paraId="34ADA33A" w14:textId="77777777" w:rsidR="00442030" w:rsidRPr="00903DBA" w:rsidRDefault="00442030" w:rsidP="00442030">
      <w:pPr>
        <w:pStyle w:val="Code"/>
        <w:rPr>
          <w:highlight w:val="white"/>
        </w:rPr>
      </w:pPr>
      <w:r w:rsidRPr="00903DBA">
        <w:rPr>
          <w:highlight w:val="white"/>
        </w:rPr>
        <w:t xml:space="preserve">        zero = FALSE;</w:t>
      </w:r>
    </w:p>
    <w:p w14:paraId="045BC476" w14:textId="77777777" w:rsidR="00442030" w:rsidRPr="00903DBA" w:rsidRDefault="00442030" w:rsidP="00442030">
      <w:pPr>
        <w:pStyle w:val="Code"/>
        <w:rPr>
          <w:highlight w:val="white"/>
        </w:rPr>
      </w:pPr>
      <w:r w:rsidRPr="00903DBA">
        <w:rPr>
          <w:highlight w:val="white"/>
        </w:rPr>
        <w:t xml:space="preserve">        grid = FALSE;</w:t>
      </w:r>
    </w:p>
    <w:p w14:paraId="4F8C94EB" w14:textId="77777777" w:rsidR="00442030" w:rsidRPr="00903DBA" w:rsidRDefault="00442030" w:rsidP="00442030">
      <w:pPr>
        <w:pStyle w:val="Code"/>
        <w:rPr>
          <w:highlight w:val="white"/>
        </w:rPr>
      </w:pPr>
      <w:r w:rsidRPr="00903DBA">
        <w:rPr>
          <w:highlight w:val="white"/>
        </w:rPr>
        <w:t xml:space="preserve">        widthStar = FALSE;</w:t>
      </w:r>
    </w:p>
    <w:p w14:paraId="5F39E219" w14:textId="77777777" w:rsidR="00442030" w:rsidRPr="00903DBA" w:rsidRDefault="00442030" w:rsidP="00442030">
      <w:pPr>
        <w:pStyle w:val="Code"/>
        <w:rPr>
          <w:highlight w:val="white"/>
        </w:rPr>
      </w:pPr>
      <w:r w:rsidRPr="00903DBA">
        <w:rPr>
          <w:highlight w:val="white"/>
        </w:rPr>
        <w:t xml:space="preserve">        period = FALSE;</w:t>
      </w:r>
    </w:p>
    <w:p w14:paraId="4AA3B40B" w14:textId="77777777" w:rsidR="00442030" w:rsidRPr="00903DBA" w:rsidRDefault="00442030" w:rsidP="00442030">
      <w:pPr>
        <w:pStyle w:val="Code"/>
        <w:rPr>
          <w:highlight w:val="white"/>
        </w:rPr>
      </w:pPr>
      <w:r w:rsidRPr="00903DBA">
        <w:rPr>
          <w:highlight w:val="white"/>
        </w:rPr>
        <w:t xml:space="preserve">        precisionStar = FALSE;</w:t>
      </w:r>
    </w:p>
    <w:p w14:paraId="053EF778" w14:textId="77777777" w:rsidR="00442030" w:rsidRPr="00903DBA" w:rsidRDefault="00442030" w:rsidP="00442030">
      <w:pPr>
        <w:pStyle w:val="Code"/>
        <w:rPr>
          <w:highlight w:val="white"/>
        </w:rPr>
      </w:pPr>
      <w:r w:rsidRPr="00903DBA">
        <w:rPr>
          <w:highlight w:val="white"/>
        </w:rPr>
        <w:t xml:space="preserve">        shortInt = FALSE;</w:t>
      </w:r>
    </w:p>
    <w:p w14:paraId="5BA87887" w14:textId="77777777" w:rsidR="00442030" w:rsidRPr="00903DBA" w:rsidRDefault="00442030" w:rsidP="00442030">
      <w:pPr>
        <w:pStyle w:val="Code"/>
        <w:rPr>
          <w:highlight w:val="white"/>
        </w:rPr>
      </w:pPr>
      <w:r w:rsidRPr="00903DBA">
        <w:rPr>
          <w:highlight w:val="white"/>
        </w:rPr>
        <w:t xml:space="preserve">        longInt = FALSE;</w:t>
      </w:r>
    </w:p>
    <w:p w14:paraId="6924CD40" w14:textId="77777777" w:rsidR="00442030" w:rsidRPr="00903DBA" w:rsidRDefault="00442030" w:rsidP="00442030">
      <w:pPr>
        <w:pStyle w:val="Code"/>
        <w:rPr>
          <w:highlight w:val="white"/>
        </w:rPr>
      </w:pPr>
      <w:r w:rsidRPr="00903DBA">
        <w:rPr>
          <w:highlight w:val="white"/>
        </w:rPr>
        <w:t xml:space="preserve">        longDouble = FALSE;</w:t>
      </w:r>
    </w:p>
    <w:p w14:paraId="43E2F3E8" w14:textId="77777777" w:rsidR="00442030" w:rsidRPr="00903DBA" w:rsidRDefault="00442030" w:rsidP="00442030">
      <w:pPr>
        <w:pStyle w:val="Code"/>
        <w:rPr>
          <w:highlight w:val="white"/>
        </w:rPr>
      </w:pPr>
      <w:r w:rsidRPr="00903DBA">
        <w:rPr>
          <w:highlight w:val="white"/>
        </w:rPr>
        <w:t xml:space="preserve">        width = 0;</w:t>
      </w:r>
    </w:p>
    <w:p w14:paraId="74B3D515" w14:textId="77777777" w:rsidR="00442030" w:rsidRPr="00903DBA" w:rsidRDefault="00442030" w:rsidP="00442030">
      <w:pPr>
        <w:pStyle w:val="Code"/>
        <w:rPr>
          <w:highlight w:val="white"/>
        </w:rPr>
      </w:pPr>
      <w:r w:rsidRPr="00903DBA">
        <w:rPr>
          <w:highlight w:val="white"/>
        </w:rPr>
        <w:t xml:space="preserve">        precision = 0;</w:t>
      </w:r>
    </w:p>
    <w:p w14:paraId="3202839C" w14:textId="77777777" w:rsidR="00442030" w:rsidRPr="00903DBA" w:rsidRDefault="00442030" w:rsidP="00442030">
      <w:pPr>
        <w:pStyle w:val="Code"/>
        <w:rPr>
          <w:highlight w:val="white"/>
        </w:rPr>
      </w:pPr>
      <w:r w:rsidRPr="00903DBA">
        <w:rPr>
          <w:highlight w:val="white"/>
        </w:rPr>
        <w:t xml:space="preserve">      }</w:t>
      </w:r>
    </w:p>
    <w:p w14:paraId="257FD09D" w14:textId="77777777" w:rsidR="00442030" w:rsidRPr="00903DBA" w:rsidRDefault="00442030" w:rsidP="00442030">
      <w:pPr>
        <w:pStyle w:val="Code"/>
        <w:rPr>
          <w:highlight w:val="white"/>
        </w:rPr>
      </w:pPr>
      <w:r w:rsidRPr="00903DBA">
        <w:rPr>
          <w:highlight w:val="white"/>
        </w:rPr>
        <w:t xml:space="preserve">      else {</w:t>
      </w:r>
    </w:p>
    <w:p w14:paraId="3372E1D1" w14:textId="77777777" w:rsidR="00442030" w:rsidRPr="00903DBA" w:rsidRDefault="00442030" w:rsidP="00442030">
      <w:pPr>
        <w:pStyle w:val="Code"/>
        <w:rPr>
          <w:highlight w:val="white"/>
        </w:rPr>
      </w:pPr>
      <w:r w:rsidRPr="00903DBA">
        <w:rPr>
          <w:highlight w:val="white"/>
        </w:rPr>
        <w:t xml:space="preserve">        printChar(c);</w:t>
      </w:r>
    </w:p>
    <w:p w14:paraId="594DCD0A" w14:textId="77777777" w:rsidR="00442030" w:rsidRPr="00903DBA" w:rsidRDefault="00442030" w:rsidP="00442030">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77777777" w:rsidR="00442030" w:rsidRPr="00903DBA" w:rsidRDefault="00442030" w:rsidP="00442030">
      <w:pPr>
        <w:pStyle w:val="Code"/>
        <w:rPr>
          <w:highlight w:val="white"/>
        </w:rPr>
      </w:pP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00BDF054" w:rsidR="00265BDF" w:rsidRPr="00903DBA" w:rsidRDefault="004007C3" w:rsidP="00265BDF">
      <w:pPr>
        <w:pStyle w:val="Rubrik3"/>
      </w:pPr>
      <w:bookmarkStart w:id="503" w:name="_Toc57656140"/>
      <w:r w:rsidRPr="00903DBA">
        <w:t>Scanning</w:t>
      </w:r>
      <w:bookmarkEnd w:id="503"/>
    </w:p>
    <w:p w14:paraId="29AFA940" w14:textId="74759390" w:rsidR="00594DB0" w:rsidRPr="00903DBA" w:rsidRDefault="008D6750" w:rsidP="00E65FE6">
      <w:pPr>
        <w:pStyle w:val="CodeHeader"/>
      </w:pPr>
      <w:r w:rsidRPr="00903DBA">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77777777" w:rsidR="00442030" w:rsidRPr="00903DBA" w:rsidRDefault="00442030" w:rsidP="00A15E99">
      <w:pPr>
        <w:pStyle w:val="Code"/>
        <w:rPr>
          <w:highlight w:val="white"/>
        </w:rPr>
      </w:pP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t>}</w:t>
      </w:r>
    </w:p>
    <w:p w14:paraId="3343FDFE" w14:textId="77777777" w:rsidR="00F113EB" w:rsidRPr="00903DBA" w:rsidRDefault="00F113EB" w:rsidP="00F113EB">
      <w:pPr>
        <w:pStyle w:val="Code"/>
        <w:rPr>
          <w:highlight w:val="white"/>
        </w:rPr>
      </w:pP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77777777" w:rsidR="00442030" w:rsidRPr="00903DBA" w:rsidRDefault="00442030" w:rsidP="00BF42E7">
      <w:pPr>
        <w:pStyle w:val="Code"/>
        <w:rPr>
          <w:highlight w:val="white"/>
        </w:rPr>
      </w:pP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77777777" w:rsidR="00442030" w:rsidRPr="00903DBA" w:rsidRDefault="00442030" w:rsidP="00BF42E7">
      <w:pPr>
        <w:pStyle w:val="Code"/>
        <w:rPr>
          <w:highlight w:val="white"/>
        </w:rPr>
      </w:pP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1018664" w14:textId="5CCD879C" w:rsidR="00265BDF" w:rsidRPr="00903DBA" w:rsidRDefault="004007C3" w:rsidP="00265BDF">
      <w:pPr>
        <w:pStyle w:val="Rubrik3"/>
      </w:pPr>
      <w:bookmarkStart w:id="504" w:name="_Toc57656141"/>
      <w:r w:rsidRPr="00903DBA">
        <w:t>F</w:t>
      </w:r>
      <w:r w:rsidR="00AF06D6" w:rsidRPr="00903DBA">
        <w:t xml:space="preserve">ile </w:t>
      </w:r>
      <w:r w:rsidRPr="00903DBA">
        <w:t>H</w:t>
      </w:r>
      <w:r w:rsidR="00AF06D6" w:rsidRPr="00903DBA">
        <w:t>andling</w:t>
      </w:r>
      <w:bookmarkEnd w:id="504"/>
    </w:p>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505"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77777777" w:rsidR="00C25FEE" w:rsidRPr="00903DBA" w:rsidRDefault="00C25FEE" w:rsidP="00C25FEE">
      <w:pPr>
        <w:pStyle w:val="Code"/>
        <w:rPr>
          <w:highlight w:val="white"/>
        </w:rPr>
      </w:pP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6057140A" w:rsidR="00C25FEE" w:rsidRPr="00903DBA" w:rsidRDefault="00C25FEE" w:rsidP="00150EB0">
      <w:pPr>
        <w:pStyle w:val="Code"/>
        <w:rPr>
          <w:highlight w:val="white"/>
        </w:rPr>
      </w:pP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77777777" w:rsidR="00C25FEE" w:rsidRPr="00903DBA" w:rsidRDefault="00C25FEE" w:rsidP="00150EB0">
      <w:pPr>
        <w:pStyle w:val="Code"/>
        <w:rPr>
          <w:highlight w:val="white"/>
        </w:rPr>
      </w:pP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77777777" w:rsidR="00C25FEE" w:rsidRPr="00903DBA" w:rsidRDefault="00C25FEE" w:rsidP="00C25FEE">
      <w:pPr>
        <w:pStyle w:val="Code"/>
        <w:rPr>
          <w:highlight w:val="white"/>
        </w:rPr>
      </w:pP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7777777" w:rsidR="00C25FEE" w:rsidRPr="00903DBA" w:rsidRDefault="00C25FEE" w:rsidP="00C25FEE">
      <w:pPr>
        <w:pStyle w:val="Code"/>
        <w:rPr>
          <w:highlight w:val="white"/>
        </w:rPr>
      </w:pP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77777777" w:rsidR="00C25FEE" w:rsidRPr="00903DBA" w:rsidRDefault="00C25FEE" w:rsidP="00C25FEE">
      <w:pPr>
        <w:pStyle w:val="Code"/>
        <w:rPr>
          <w:highlight w:val="white"/>
        </w:rPr>
      </w:pP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25A461C1" w14:textId="77777777" w:rsidR="00C25FEE" w:rsidRPr="00903DBA" w:rsidRDefault="00C25FEE" w:rsidP="00C25FEE">
      <w:pPr>
        <w:pStyle w:val="Code"/>
        <w:rPr>
          <w:highlight w:val="white"/>
        </w:rPr>
      </w:pPr>
      <w:r w:rsidRPr="00903DBA">
        <w:rPr>
          <w:highlight w:val="white"/>
        </w:rPr>
        <w:t>void clearerr(FILE* stream) {</w:t>
      </w:r>
    </w:p>
    <w:p w14:paraId="2E46EB20" w14:textId="77777777" w:rsidR="00C25FEE" w:rsidRPr="00903DBA" w:rsidRDefault="00C25FEE" w:rsidP="00C25FEE">
      <w:pPr>
        <w:pStyle w:val="Code"/>
        <w:rPr>
          <w:highlight w:val="white"/>
        </w:rPr>
      </w:pPr>
      <w:r w:rsidRPr="00903DBA">
        <w:rPr>
          <w:highlight w:val="white"/>
        </w:rPr>
        <w:t xml:space="preserve">  stream-&gt;errno = errno = 0;</w:t>
      </w:r>
    </w:p>
    <w:p w14:paraId="71B7056F" w14:textId="77777777" w:rsidR="00C25FEE" w:rsidRPr="00903DBA" w:rsidRDefault="00C25FEE" w:rsidP="00C25FEE">
      <w:pPr>
        <w:pStyle w:val="Code"/>
        <w:rPr>
          <w:highlight w:val="white"/>
        </w:rPr>
      </w:pPr>
      <w:r w:rsidRPr="00903DBA">
        <w:rPr>
          <w:highlight w:val="white"/>
        </w:rPr>
        <w:t>}</w:t>
      </w:r>
    </w:p>
    <w:p w14:paraId="15587939"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77777777" w:rsidR="00C25FEE" w:rsidRPr="00903DBA" w:rsidRDefault="00C25FEE" w:rsidP="00C25FEE">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C25FEE">
      <w:pPr>
        <w:pStyle w:val="Rubrik2"/>
      </w:pPr>
      <w:bookmarkStart w:id="506" w:name="_Toc57656142"/>
      <w:r w:rsidRPr="00903DBA">
        <w:t>The Standard Library</w:t>
      </w:r>
      <w:bookmarkEnd w:id="506"/>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05"/>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77777777" w:rsidR="00C63B16" w:rsidRPr="00903DBA" w:rsidRDefault="00C63B16" w:rsidP="00C63B16">
      <w:pPr>
        <w:pStyle w:val="Code"/>
        <w:rPr>
          <w:highlight w:val="white"/>
        </w:rPr>
      </w:pPr>
      <w:r w:rsidRPr="00903DBA">
        <w:rPr>
          <w:highlight w:val="white"/>
        </w:rPr>
        <w:t>extern FILE g_fileArray[];</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17E02D12"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0661D1EF" w14:textId="5C8B39F8" w:rsidR="00287E37" w:rsidRPr="00903DBA" w:rsidRDefault="009C1BF4" w:rsidP="009C1BF4">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03289D5C" w14:textId="77777777" w:rsidR="00C63B16" w:rsidRPr="00903DBA" w:rsidRDefault="00C63B16" w:rsidP="00C63B16">
      <w:pPr>
        <w:pStyle w:val="Code"/>
        <w:rPr>
          <w:highlight w:val="white"/>
        </w:rPr>
      </w:pPr>
    </w:p>
    <w:p w14:paraId="48299449" w14:textId="77777777" w:rsidR="00C63B16" w:rsidRPr="00903DBA" w:rsidRDefault="00C63B16" w:rsidP="00C63B16">
      <w:pPr>
        <w:pStyle w:val="Code"/>
        <w:rPr>
          <w:highlight w:val="white"/>
        </w:rPr>
      </w:pPr>
      <w:r w:rsidRPr="00903DBA">
        <w:rPr>
          <w:highlight w:val="white"/>
        </w:rPr>
        <w:t>void abort(void) {</w:t>
      </w:r>
    </w:p>
    <w:p w14:paraId="7E2A8165" w14:textId="77777777" w:rsidR="00C63B16" w:rsidRPr="00903DBA" w:rsidRDefault="00C63B16" w:rsidP="00C63B16">
      <w:pPr>
        <w:pStyle w:val="Code"/>
        <w:rPr>
          <w:highlight w:val="white"/>
        </w:rPr>
      </w:pPr>
      <w:r w:rsidRPr="00903DBA">
        <w:rPr>
          <w:highlight w:val="white"/>
        </w:rPr>
        <w:t>#ifdef __WINDOWS__</w:t>
      </w:r>
    </w:p>
    <w:p w14:paraId="3FB2FE78" w14:textId="77777777" w:rsidR="00C63B16" w:rsidRPr="00903DBA" w:rsidRDefault="00C63B16" w:rsidP="00C63B16">
      <w:pPr>
        <w:pStyle w:val="Code"/>
        <w:rPr>
          <w:highlight w:val="white"/>
        </w:rPr>
      </w:pPr>
      <w:r w:rsidRPr="00903DBA">
        <w:rPr>
          <w:highlight w:val="white"/>
        </w:rPr>
        <w:t xml:space="preserve">  register_ah = 0x4Cs;</w:t>
      </w:r>
    </w:p>
    <w:p w14:paraId="50D92852" w14:textId="77777777" w:rsidR="00C63B16" w:rsidRPr="00903DBA" w:rsidRDefault="00C63B16" w:rsidP="00C63B16">
      <w:pPr>
        <w:pStyle w:val="Code"/>
        <w:rPr>
          <w:highlight w:val="white"/>
        </w:rPr>
      </w:pPr>
      <w:r w:rsidRPr="00903DBA">
        <w:rPr>
          <w:highlight w:val="white"/>
        </w:rPr>
        <w:t xml:space="preserve">  register_al = -1s;</w:t>
      </w:r>
    </w:p>
    <w:p w14:paraId="35ECACC1" w14:textId="77777777" w:rsidR="00C63B16" w:rsidRPr="00903DBA" w:rsidRDefault="00C63B16" w:rsidP="00C63B16">
      <w:pPr>
        <w:pStyle w:val="Code"/>
        <w:rPr>
          <w:highlight w:val="white"/>
        </w:rPr>
      </w:pPr>
      <w:r w:rsidRPr="00903DBA">
        <w:rPr>
          <w:highlight w:val="white"/>
        </w:rPr>
        <w:t xml:space="preserve">  interrupt(0x21s);</w:t>
      </w:r>
    </w:p>
    <w:p w14:paraId="53AC2F38" w14:textId="77777777" w:rsidR="00C63B16" w:rsidRPr="00903DBA" w:rsidRDefault="00C63B16" w:rsidP="00C63B16">
      <w:pPr>
        <w:pStyle w:val="Code"/>
        <w:rPr>
          <w:highlight w:val="white"/>
        </w:rPr>
      </w:pPr>
      <w:r w:rsidRPr="00903DBA">
        <w:rPr>
          <w:highlight w:val="white"/>
        </w:rPr>
        <w:t>#endif</w:t>
      </w:r>
    </w:p>
    <w:p w14:paraId="0F9C5FA6" w14:textId="77777777" w:rsidR="00C63B16" w:rsidRPr="00903DBA" w:rsidRDefault="00C63B16" w:rsidP="00C63B16">
      <w:pPr>
        <w:pStyle w:val="Code"/>
        <w:rPr>
          <w:highlight w:val="white"/>
        </w:rPr>
      </w:pPr>
    </w:p>
    <w:p w14:paraId="7D0E10C8" w14:textId="77777777" w:rsidR="00C63B16" w:rsidRPr="00903DBA" w:rsidRDefault="00C63B16" w:rsidP="00C63B16">
      <w:pPr>
        <w:pStyle w:val="Code"/>
        <w:rPr>
          <w:highlight w:val="white"/>
        </w:rPr>
      </w:pPr>
      <w:r w:rsidRPr="00903DBA">
        <w:rPr>
          <w:highlight w:val="white"/>
        </w:rPr>
        <w:t>#ifdef __LINUX__</w:t>
      </w:r>
    </w:p>
    <w:p w14:paraId="1FA6D2AD" w14:textId="77777777" w:rsidR="00C63B16" w:rsidRPr="00903DBA" w:rsidRDefault="00C63B16" w:rsidP="00C63B16">
      <w:pPr>
        <w:pStyle w:val="Code"/>
        <w:rPr>
          <w:highlight w:val="white"/>
        </w:rPr>
      </w:pPr>
      <w:r w:rsidRPr="00903DBA">
        <w:rPr>
          <w:highlight w:val="white"/>
        </w:rPr>
        <w:t xml:space="preserve">  register_rax = 60L;</w:t>
      </w:r>
    </w:p>
    <w:p w14:paraId="5DED00CD" w14:textId="77777777" w:rsidR="00C63B16" w:rsidRPr="00903DBA" w:rsidRDefault="00C63B16" w:rsidP="00C63B16">
      <w:pPr>
        <w:pStyle w:val="Code"/>
        <w:rPr>
          <w:highlight w:val="white"/>
        </w:rPr>
      </w:pPr>
      <w:r w:rsidRPr="00903DBA">
        <w:rPr>
          <w:highlight w:val="white"/>
        </w:rPr>
        <w:t xml:space="preserve">  register_rdi = -1L;</w:t>
      </w:r>
    </w:p>
    <w:p w14:paraId="68449D06" w14:textId="77777777" w:rsidR="00C63B16" w:rsidRPr="00903DBA" w:rsidRDefault="00C63B16" w:rsidP="00C63B16">
      <w:pPr>
        <w:pStyle w:val="Code"/>
        <w:rPr>
          <w:highlight w:val="white"/>
        </w:rPr>
      </w:pPr>
      <w:r w:rsidRPr="00903DBA">
        <w:rPr>
          <w:highlight w:val="white"/>
        </w:rPr>
        <w:t xml:space="preserve">  syscall();</w:t>
      </w:r>
    </w:p>
    <w:p w14:paraId="2B48E63E" w14:textId="77777777" w:rsidR="00C63B16" w:rsidRPr="00903DBA" w:rsidRDefault="00C63B16" w:rsidP="00C63B16">
      <w:pPr>
        <w:pStyle w:val="Code"/>
        <w:rPr>
          <w:highlight w:val="white"/>
        </w:rPr>
      </w:pPr>
      <w:r w:rsidRPr="00903DBA">
        <w:rPr>
          <w:highlight w:val="white"/>
        </w:rPr>
        <w:t>#endif</w:t>
      </w:r>
    </w:p>
    <w:p w14:paraId="26B5A40E" w14:textId="77777777" w:rsidR="00C63B16" w:rsidRPr="00903DBA" w:rsidRDefault="00C63B16" w:rsidP="00C63B16">
      <w:pPr>
        <w:pStyle w:val="Code"/>
        <w:rPr>
          <w:highlight w:val="white"/>
        </w:rPr>
      </w:pPr>
      <w:r w:rsidRPr="00903DBA">
        <w:rPr>
          <w:highlight w:val="white"/>
        </w:rPr>
        <w:t>}</w:t>
      </w:r>
    </w:p>
    <w:p w14:paraId="21636429" w14:textId="77777777" w:rsidR="00C63B16" w:rsidRPr="00903DBA" w:rsidRDefault="00C63B16" w:rsidP="00C63B16">
      <w:pPr>
        <w:pStyle w:val="Code"/>
        <w:rPr>
          <w:highlight w:val="white"/>
        </w:rPr>
      </w:pP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29890F6E" w14:textId="77777777" w:rsidR="00C63B16" w:rsidRPr="00903DBA" w:rsidRDefault="00C63B16" w:rsidP="00C63B16">
      <w:pPr>
        <w:pStyle w:val="Code"/>
        <w:rPr>
          <w:highlight w:val="white"/>
        </w:rPr>
      </w:pPr>
    </w:p>
    <w:p w14:paraId="0A21BEC3" w14:textId="77777777" w:rsidR="00C63B16" w:rsidRPr="00903DBA" w:rsidRDefault="00C63B16" w:rsidP="00C63B16">
      <w:pPr>
        <w:pStyle w:val="Code"/>
        <w:rPr>
          <w:highlight w:val="white"/>
        </w:rPr>
      </w:pPr>
      <w:r w:rsidRPr="00903DBA">
        <w:rPr>
          <w:highlight w:val="white"/>
        </w:rPr>
        <w:t>void memswp(void* value1, void* value2, int valueSize) {</w:t>
      </w:r>
    </w:p>
    <w:p w14:paraId="4BA00379" w14:textId="77777777" w:rsidR="00C63B16" w:rsidRPr="00903DBA" w:rsidRDefault="00C63B16" w:rsidP="00C63B16">
      <w:pPr>
        <w:pStyle w:val="Code"/>
        <w:rPr>
          <w:highlight w:val="white"/>
        </w:rPr>
      </w:pPr>
      <w:r w:rsidRPr="00903DBA">
        <w:rPr>
          <w:highlight w:val="white"/>
        </w:rPr>
        <w:t xml:space="preserve">  char* charValue1 = (char*) value1;</w:t>
      </w:r>
    </w:p>
    <w:p w14:paraId="54B2217B" w14:textId="77777777" w:rsidR="00C63B16" w:rsidRPr="00903DBA" w:rsidRDefault="00C63B16" w:rsidP="00C63B16">
      <w:pPr>
        <w:pStyle w:val="Code"/>
        <w:rPr>
          <w:highlight w:val="white"/>
        </w:rPr>
      </w:pPr>
      <w:r w:rsidRPr="00903DBA">
        <w:rPr>
          <w:highlight w:val="white"/>
        </w:rPr>
        <w:t xml:space="preserve">  char* charValue2 = (char*) value2;</w:t>
      </w:r>
    </w:p>
    <w:p w14:paraId="50BB546F" w14:textId="77777777" w:rsidR="00C63B16" w:rsidRPr="00903DBA" w:rsidRDefault="00C63B16" w:rsidP="00C63B16">
      <w:pPr>
        <w:pStyle w:val="Code"/>
        <w:rPr>
          <w:highlight w:val="white"/>
        </w:rPr>
      </w:pPr>
    </w:p>
    <w:p w14:paraId="3DA2FD9E" w14:textId="77777777" w:rsidR="00C63B16" w:rsidRPr="00903DBA" w:rsidRDefault="00C63B16" w:rsidP="00C63B16">
      <w:pPr>
        <w:pStyle w:val="Code"/>
        <w:rPr>
          <w:highlight w:val="white"/>
        </w:rPr>
      </w:pPr>
      <w:r w:rsidRPr="00903DBA">
        <w:rPr>
          <w:highlight w:val="white"/>
        </w:rPr>
        <w:t xml:space="preserve">  int index;</w:t>
      </w:r>
    </w:p>
    <w:p w14:paraId="30E86154" w14:textId="77777777" w:rsidR="00C63B16" w:rsidRPr="00903DBA" w:rsidRDefault="00C63B16" w:rsidP="00C63B16">
      <w:pPr>
        <w:pStyle w:val="Code"/>
        <w:rPr>
          <w:highlight w:val="white"/>
        </w:rPr>
      </w:pPr>
      <w:r w:rsidRPr="00903DBA">
        <w:rPr>
          <w:highlight w:val="white"/>
        </w:rPr>
        <w:t xml:space="preserve">  for (index = 0; index &lt; valueSize; ++index) {</w:t>
      </w:r>
    </w:p>
    <w:p w14:paraId="5DEA9F91" w14:textId="77777777" w:rsidR="00C63B16" w:rsidRPr="00903DBA" w:rsidRDefault="00C63B16" w:rsidP="00C63B16">
      <w:pPr>
        <w:pStyle w:val="Code"/>
        <w:rPr>
          <w:highlight w:val="white"/>
        </w:rPr>
      </w:pPr>
      <w:r w:rsidRPr="00903DBA">
        <w:rPr>
          <w:highlight w:val="white"/>
        </w:rPr>
        <w:t xml:space="preserve">    char tempValue = charValue1[index];</w:t>
      </w:r>
    </w:p>
    <w:p w14:paraId="0CF86588" w14:textId="77777777" w:rsidR="00C63B16" w:rsidRPr="00903DBA" w:rsidRDefault="00C63B16" w:rsidP="00C63B16">
      <w:pPr>
        <w:pStyle w:val="Code"/>
        <w:rPr>
          <w:highlight w:val="white"/>
        </w:rPr>
      </w:pPr>
      <w:r w:rsidRPr="00903DBA">
        <w:rPr>
          <w:highlight w:val="white"/>
        </w:rPr>
        <w:t xml:space="preserve">    charValue1[index] = charValue2[index];</w:t>
      </w:r>
    </w:p>
    <w:p w14:paraId="305BBC71" w14:textId="77777777" w:rsidR="00C63B16" w:rsidRPr="00903DBA" w:rsidRDefault="00C63B16" w:rsidP="00C63B16">
      <w:pPr>
        <w:pStyle w:val="Code"/>
        <w:rPr>
          <w:highlight w:val="white"/>
        </w:rPr>
      </w:pPr>
      <w:r w:rsidRPr="00903DBA">
        <w:rPr>
          <w:highlight w:val="white"/>
        </w:rPr>
        <w:t xml:space="preserve">    charValue2[index] = tempValue;</w:t>
      </w:r>
    </w:p>
    <w:p w14:paraId="4A591111" w14:textId="77777777" w:rsidR="00C63B16" w:rsidRPr="00903DBA" w:rsidRDefault="00C63B16" w:rsidP="00C63B16">
      <w:pPr>
        <w:pStyle w:val="Code"/>
        <w:rPr>
          <w:highlight w:val="white"/>
        </w:rPr>
      </w:pPr>
      <w:r w:rsidRPr="00903DBA">
        <w:rPr>
          <w:highlight w:val="white"/>
        </w:rPr>
        <w:t xml:space="preserve">  }</w:t>
      </w:r>
    </w:p>
    <w:p w14:paraId="55F0A718" w14:textId="77777777" w:rsidR="00C63B16" w:rsidRPr="00903DBA" w:rsidRDefault="00C63B16" w:rsidP="00C63B16">
      <w:pPr>
        <w:pStyle w:val="Code"/>
        <w:rPr>
          <w:highlight w:val="white"/>
        </w:rPr>
      </w:pPr>
      <w:r w:rsidRPr="00903DBA">
        <w:rPr>
          <w:highlight w:val="white"/>
        </w:rPr>
        <w:t>}</w:t>
      </w:r>
    </w:p>
    <w:p w14:paraId="0C472F78" w14:textId="77777777" w:rsidR="00C63B16" w:rsidRPr="00903DBA" w:rsidRDefault="00C63B16" w:rsidP="00C63B16">
      <w:pPr>
        <w:pStyle w:val="Code"/>
        <w:rPr>
          <w:highlight w:val="white"/>
        </w:rPr>
      </w:pP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44979A13" w14:textId="77777777"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77777777" w:rsidR="00C63B16" w:rsidRPr="00903DBA" w:rsidRDefault="00C63B16" w:rsidP="00C63B16">
      <w:pPr>
        <w:pStyle w:val="Code"/>
        <w:rPr>
          <w:highlight w:val="white"/>
        </w:rPr>
      </w:pPr>
    </w:p>
    <w:p w14:paraId="2113A165" w14:textId="77777777"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7777777" w:rsidR="00C63B16" w:rsidRPr="00903DBA" w:rsidRDefault="00C63B16" w:rsidP="00C63B16">
      <w:pPr>
        <w:pStyle w:val="Code"/>
        <w:rPr>
          <w:highlight w:val="white"/>
        </w:rPr>
      </w:pP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77777777" w:rsidR="00714049" w:rsidRPr="00903DBA" w:rsidRDefault="00714049" w:rsidP="00714049">
      <w:pPr>
        <w:pStyle w:val="Code"/>
        <w:rPr>
          <w:highlight w:val="white"/>
        </w:rPr>
      </w:pP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77777777" w:rsidR="00C63B16" w:rsidRPr="00903DBA" w:rsidRDefault="00C63B16" w:rsidP="00C63B16">
      <w:pPr>
        <w:pStyle w:val="Code"/>
        <w:rPr>
          <w:highlight w:val="white"/>
        </w:rPr>
      </w:pP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49B8A31E" w14:textId="2C1D576F" w:rsidR="00D62A8B" w:rsidRPr="00903DBA" w:rsidRDefault="00966D02" w:rsidP="00265BDF">
      <w:pPr>
        <w:pStyle w:val="Rubrik2"/>
      </w:pPr>
      <w:bookmarkStart w:id="507" w:name="_Toc57656143"/>
      <w:r w:rsidRPr="00903DBA">
        <w:t>T</w:t>
      </w:r>
      <w:r w:rsidR="00D62A8B" w:rsidRPr="00903DBA">
        <w:t>ime</w:t>
      </w:r>
      <w:bookmarkEnd w:id="507"/>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76E8EE4" w14:textId="77777777" w:rsidR="00C63B16" w:rsidRPr="00903DBA" w:rsidRDefault="00C63B16" w:rsidP="00C63B16">
      <w:pPr>
        <w:pStyle w:val="Code"/>
        <w:rPr>
          <w:highlight w:val="white"/>
        </w:rPr>
      </w:pPr>
      <w:r w:rsidRPr="00903DBA">
        <w:rPr>
          <w:highlight w:val="white"/>
        </w:rPr>
        <w:t>#ifndef __TIME_H__</w:t>
      </w:r>
    </w:p>
    <w:p w14:paraId="676CBA5C" w14:textId="77777777" w:rsidR="00C63B16" w:rsidRPr="00903DBA" w:rsidRDefault="00C63B16" w:rsidP="00C63B16">
      <w:pPr>
        <w:pStyle w:val="Code"/>
        <w:rPr>
          <w:highlight w:val="white"/>
        </w:rPr>
      </w:pPr>
      <w:r w:rsidRPr="00903DBA">
        <w:rPr>
          <w:highlight w:val="white"/>
        </w:rPr>
        <w:t>#define __TIME_H__</w:t>
      </w:r>
    </w:p>
    <w:p w14:paraId="51364D3D" w14:textId="77777777" w:rsidR="00C63B16" w:rsidRPr="00903DBA" w:rsidRDefault="00C63B16" w:rsidP="00C63B16">
      <w:pPr>
        <w:pStyle w:val="Code"/>
        <w:rPr>
          <w:highlight w:val="white"/>
        </w:rPr>
      </w:pPr>
    </w:p>
    <w:p w14:paraId="2B3DF3A1" w14:textId="77777777" w:rsidR="00C63B16" w:rsidRPr="00903DBA" w:rsidRDefault="00C63B16" w:rsidP="00C63B16">
      <w:pPr>
        <w:pStyle w:val="Code"/>
        <w:rPr>
          <w:highlight w:val="white"/>
        </w:rPr>
      </w:pPr>
      <w:r w:rsidRPr="00903DBA">
        <w:rPr>
          <w:highlight w:val="white"/>
        </w:rPr>
        <w:t>#define size_t int</w:t>
      </w:r>
    </w:p>
    <w:p w14:paraId="02B8327F" w14:textId="77777777" w:rsidR="00C63B16" w:rsidRPr="00903DBA" w:rsidRDefault="00C63B16" w:rsidP="00C63B16">
      <w:pPr>
        <w:pStyle w:val="Code"/>
        <w:rPr>
          <w:highlight w:val="white"/>
        </w:rPr>
      </w:pPr>
      <w:r w:rsidRPr="00903DBA">
        <w:rPr>
          <w:highlight w:val="white"/>
        </w:rPr>
        <w:t>#define time_t unsigned long</w:t>
      </w:r>
    </w:p>
    <w:p w14:paraId="6F75DECB" w14:textId="77777777" w:rsidR="00C63B16" w:rsidRPr="00903DBA" w:rsidRDefault="00C63B16" w:rsidP="00C63B16">
      <w:pPr>
        <w:pStyle w:val="Code"/>
        <w:rPr>
          <w:highlight w:val="white"/>
        </w:rPr>
      </w:pPr>
      <w:r w:rsidRPr="00903DBA">
        <w:rPr>
          <w:highlight w:val="white"/>
        </w:rPr>
        <w:t>#define clock_t long</w:t>
      </w:r>
    </w:p>
    <w:p w14:paraId="17F0F57B" w14:textId="77777777" w:rsidR="00C63B16" w:rsidRPr="00903DBA" w:rsidRDefault="00C63B16" w:rsidP="00C63B16">
      <w:pPr>
        <w:pStyle w:val="Code"/>
        <w:rPr>
          <w:highlight w:val="white"/>
        </w:rPr>
      </w:pPr>
    </w:p>
    <w:p w14:paraId="12063119" w14:textId="77777777" w:rsidR="00C63B16" w:rsidRPr="00903DBA" w:rsidRDefault="00C63B16" w:rsidP="00C63B16">
      <w:pPr>
        <w:pStyle w:val="Code"/>
        <w:rPr>
          <w:highlight w:val="white"/>
        </w:rPr>
      </w:pPr>
      <w:r w:rsidRPr="00903DBA">
        <w:rPr>
          <w:highlight w:val="white"/>
        </w:rPr>
        <w:t>struct tm {</w:t>
      </w:r>
    </w:p>
    <w:p w14:paraId="12965584" w14:textId="77777777" w:rsidR="00C63B16" w:rsidRPr="00903DBA" w:rsidRDefault="00C63B16" w:rsidP="00C63B16">
      <w:pPr>
        <w:pStyle w:val="Code"/>
        <w:rPr>
          <w:highlight w:val="white"/>
        </w:rPr>
      </w:pPr>
      <w:r w:rsidRPr="00903DBA">
        <w:rPr>
          <w:highlight w:val="white"/>
        </w:rPr>
        <w:t>int tm_sec;</w:t>
      </w:r>
    </w:p>
    <w:p w14:paraId="2C5B5CBB" w14:textId="77777777" w:rsidR="00C63B16" w:rsidRPr="00903DBA" w:rsidRDefault="00C63B16" w:rsidP="00C63B16">
      <w:pPr>
        <w:pStyle w:val="Code"/>
        <w:rPr>
          <w:highlight w:val="white"/>
        </w:rPr>
      </w:pPr>
      <w:r w:rsidRPr="00903DBA">
        <w:rPr>
          <w:highlight w:val="white"/>
        </w:rPr>
        <w:t>int tm_min;</w:t>
      </w:r>
    </w:p>
    <w:p w14:paraId="4801391E" w14:textId="77777777" w:rsidR="00C63B16" w:rsidRPr="00903DBA" w:rsidRDefault="00C63B16" w:rsidP="00C63B16">
      <w:pPr>
        <w:pStyle w:val="Code"/>
        <w:rPr>
          <w:highlight w:val="white"/>
        </w:rPr>
      </w:pPr>
      <w:r w:rsidRPr="00903DBA">
        <w:rPr>
          <w:highlight w:val="white"/>
        </w:rPr>
        <w:t>int tm_hour;</w:t>
      </w:r>
    </w:p>
    <w:p w14:paraId="71F8FCCD" w14:textId="77777777" w:rsidR="00C63B16" w:rsidRPr="00903DBA" w:rsidRDefault="00C63B16" w:rsidP="00C63B16">
      <w:pPr>
        <w:pStyle w:val="Code"/>
        <w:rPr>
          <w:highlight w:val="white"/>
        </w:rPr>
      </w:pPr>
    </w:p>
    <w:p w14:paraId="78073A8E" w14:textId="77777777" w:rsidR="00C63B16" w:rsidRPr="00903DBA" w:rsidRDefault="00C63B16" w:rsidP="00C63B16">
      <w:pPr>
        <w:pStyle w:val="Code"/>
        <w:rPr>
          <w:highlight w:val="white"/>
        </w:rPr>
      </w:pPr>
      <w:r w:rsidRPr="00903DBA">
        <w:rPr>
          <w:highlight w:val="white"/>
        </w:rPr>
        <w:t>int tm_mday;</w:t>
      </w:r>
    </w:p>
    <w:p w14:paraId="485E63FA" w14:textId="77777777" w:rsidR="00C63B16" w:rsidRPr="00903DBA" w:rsidRDefault="00C63B16" w:rsidP="00C63B16">
      <w:pPr>
        <w:pStyle w:val="Code"/>
        <w:rPr>
          <w:highlight w:val="white"/>
        </w:rPr>
      </w:pPr>
      <w:r w:rsidRPr="00903DBA">
        <w:rPr>
          <w:highlight w:val="white"/>
        </w:rPr>
        <w:t>int tm_mon;</w:t>
      </w:r>
    </w:p>
    <w:p w14:paraId="682E5A8A" w14:textId="77777777" w:rsidR="00C63B16" w:rsidRPr="00903DBA" w:rsidRDefault="00C63B16" w:rsidP="00C63B16">
      <w:pPr>
        <w:pStyle w:val="Code"/>
        <w:rPr>
          <w:highlight w:val="white"/>
        </w:rPr>
      </w:pPr>
      <w:r w:rsidRPr="00903DBA">
        <w:rPr>
          <w:highlight w:val="white"/>
        </w:rPr>
        <w:t>int tm_year;</w:t>
      </w:r>
    </w:p>
    <w:p w14:paraId="55544F7A" w14:textId="77777777" w:rsidR="00C63B16" w:rsidRPr="00903DBA" w:rsidRDefault="00C63B16" w:rsidP="00C63B16">
      <w:pPr>
        <w:pStyle w:val="Code"/>
        <w:rPr>
          <w:highlight w:val="white"/>
        </w:rPr>
      </w:pPr>
    </w:p>
    <w:p w14:paraId="1E79D204" w14:textId="77777777" w:rsidR="00C63B16" w:rsidRPr="00903DBA" w:rsidRDefault="00C63B16" w:rsidP="00C63B16">
      <w:pPr>
        <w:pStyle w:val="Code"/>
        <w:rPr>
          <w:highlight w:val="white"/>
        </w:rPr>
      </w:pPr>
      <w:r w:rsidRPr="00903DBA">
        <w:rPr>
          <w:highlight w:val="white"/>
        </w:rPr>
        <w:t>int tm_wday;</w:t>
      </w:r>
    </w:p>
    <w:p w14:paraId="427A9D00" w14:textId="77777777" w:rsidR="00C63B16" w:rsidRPr="00903DBA" w:rsidRDefault="00C63B16" w:rsidP="00C63B16">
      <w:pPr>
        <w:pStyle w:val="Code"/>
        <w:rPr>
          <w:highlight w:val="white"/>
        </w:rPr>
      </w:pPr>
      <w:r w:rsidRPr="00903DBA">
        <w:rPr>
          <w:highlight w:val="white"/>
        </w:rPr>
        <w:t>int tm_yday;</w:t>
      </w:r>
    </w:p>
    <w:p w14:paraId="74E5CFA8" w14:textId="77777777" w:rsidR="00C63B16" w:rsidRPr="00903DBA" w:rsidRDefault="00C63B16" w:rsidP="00C63B16">
      <w:pPr>
        <w:pStyle w:val="Code"/>
        <w:rPr>
          <w:highlight w:val="white"/>
        </w:rPr>
      </w:pPr>
      <w:r w:rsidRPr="00903DBA">
        <w:rPr>
          <w:highlight w:val="white"/>
        </w:rPr>
        <w:t>int tm_isdst;</w:t>
      </w:r>
    </w:p>
    <w:p w14:paraId="2F5C44E3" w14:textId="77777777" w:rsidR="00C63B16" w:rsidRPr="00903DBA" w:rsidRDefault="00C63B16" w:rsidP="00C63B16">
      <w:pPr>
        <w:pStyle w:val="Code"/>
        <w:rPr>
          <w:highlight w:val="white"/>
        </w:rPr>
      </w:pPr>
      <w:r w:rsidRPr="00903DBA">
        <w:rPr>
          <w:highlight w:val="white"/>
        </w:rPr>
        <w:t>};</w:t>
      </w:r>
    </w:p>
    <w:p w14:paraId="01CB7ED4" w14:textId="77777777" w:rsidR="00C63B16" w:rsidRPr="00903DBA" w:rsidRDefault="00C63B16" w:rsidP="00C63B16">
      <w:pPr>
        <w:pStyle w:val="Code"/>
        <w:rPr>
          <w:highlight w:val="white"/>
        </w:rPr>
      </w:pPr>
    </w:p>
    <w:p w14:paraId="76CD2DA1" w14:textId="77777777" w:rsidR="00C63B16" w:rsidRPr="00903DBA" w:rsidRDefault="00C63B16" w:rsidP="00C63B16">
      <w:pPr>
        <w:pStyle w:val="Code"/>
        <w:rPr>
          <w:highlight w:val="white"/>
        </w:rPr>
      </w:pPr>
      <w:r w:rsidRPr="00903DBA">
        <w:rPr>
          <w:highlight w:val="white"/>
        </w:rPr>
        <w:t>extern clock_t clock(void);</w:t>
      </w:r>
    </w:p>
    <w:p w14:paraId="385C768C" w14:textId="77777777" w:rsidR="00C63B16" w:rsidRPr="00903DBA" w:rsidRDefault="00C63B16" w:rsidP="00C63B16">
      <w:pPr>
        <w:pStyle w:val="Code"/>
        <w:rPr>
          <w:highlight w:val="white"/>
        </w:rPr>
      </w:pPr>
      <w:r w:rsidRPr="00903DBA">
        <w:rPr>
          <w:highlight w:val="white"/>
        </w:rPr>
        <w:t>extern time_t time(time_t* time);</w:t>
      </w:r>
    </w:p>
    <w:p w14:paraId="4E3CA968" w14:textId="77777777" w:rsidR="00C63B16" w:rsidRPr="00903DBA" w:rsidRDefault="00C63B16" w:rsidP="00C63B16">
      <w:pPr>
        <w:pStyle w:val="Code"/>
        <w:rPr>
          <w:highlight w:val="white"/>
        </w:rPr>
      </w:pPr>
      <w:r w:rsidRPr="00903DBA">
        <w:rPr>
          <w:highlight w:val="white"/>
        </w:rPr>
        <w:t>extern double difftime(time_t time2, time_t time1);</w:t>
      </w:r>
    </w:p>
    <w:p w14:paraId="083BDEBD" w14:textId="77777777" w:rsidR="00C63B16" w:rsidRPr="00903DBA" w:rsidRDefault="00C63B16" w:rsidP="00C63B16">
      <w:pPr>
        <w:pStyle w:val="Code"/>
        <w:rPr>
          <w:highlight w:val="white"/>
        </w:rPr>
      </w:pPr>
      <w:r w:rsidRPr="00903DBA">
        <w:rPr>
          <w:highlight w:val="white"/>
        </w:rPr>
        <w:t>extern time_t mktime(struct tm* timeStruct);</w:t>
      </w:r>
    </w:p>
    <w:p w14:paraId="7BDCB7F9" w14:textId="77777777" w:rsidR="00C63B16" w:rsidRPr="00903DBA" w:rsidRDefault="00C63B16" w:rsidP="00C63B16">
      <w:pPr>
        <w:pStyle w:val="Code"/>
        <w:rPr>
          <w:highlight w:val="white"/>
        </w:rPr>
      </w:pPr>
    </w:p>
    <w:p w14:paraId="5D8AB7F4" w14:textId="77777777" w:rsidR="00C63B16" w:rsidRPr="00903DBA" w:rsidRDefault="00C63B16" w:rsidP="00C63B16">
      <w:pPr>
        <w:pStyle w:val="Code"/>
        <w:rPr>
          <w:highlight w:val="white"/>
        </w:rPr>
      </w:pPr>
      <w:r w:rsidRPr="00903DBA">
        <w:rPr>
          <w:highlight w:val="white"/>
        </w:rPr>
        <w:t>extern char* asctime(const struct tm* timeStruct);</w:t>
      </w:r>
    </w:p>
    <w:p w14:paraId="2DBFE615" w14:textId="77777777" w:rsidR="00C63B16" w:rsidRPr="00903DBA" w:rsidRDefault="00C63B16" w:rsidP="00C63B16">
      <w:pPr>
        <w:pStyle w:val="Code"/>
        <w:rPr>
          <w:highlight w:val="white"/>
        </w:rPr>
      </w:pPr>
      <w:r w:rsidRPr="00903DBA">
        <w:rPr>
          <w:highlight w:val="white"/>
        </w:rPr>
        <w:t>extern char* ctime(const time_t* time);</w:t>
      </w:r>
    </w:p>
    <w:p w14:paraId="35EA7052" w14:textId="77777777" w:rsidR="00C63B16" w:rsidRPr="00903DBA" w:rsidRDefault="00C63B16" w:rsidP="00C63B16">
      <w:pPr>
        <w:pStyle w:val="Code"/>
        <w:rPr>
          <w:highlight w:val="white"/>
        </w:rPr>
      </w:pPr>
      <w:r w:rsidRPr="00903DBA">
        <w:rPr>
          <w:highlight w:val="white"/>
        </w:rPr>
        <w:t>extern struct tm* gmtime(const time_t* time);</w:t>
      </w:r>
    </w:p>
    <w:p w14:paraId="7DE3D892" w14:textId="77777777" w:rsidR="00C63B16" w:rsidRPr="00903DBA" w:rsidRDefault="00C63B16" w:rsidP="00C63B16">
      <w:pPr>
        <w:pStyle w:val="Code"/>
        <w:rPr>
          <w:highlight w:val="white"/>
        </w:rPr>
      </w:pPr>
      <w:r w:rsidRPr="00903DBA">
        <w:rPr>
          <w:highlight w:val="white"/>
        </w:rPr>
        <w:t>extern struct tm* localtime(const time_t* time);</w:t>
      </w:r>
    </w:p>
    <w:p w14:paraId="28F850A0" w14:textId="77777777" w:rsidR="00C63B16" w:rsidRPr="00903DBA" w:rsidRDefault="00C63B16" w:rsidP="00C63B16">
      <w:pPr>
        <w:pStyle w:val="Code"/>
        <w:rPr>
          <w:highlight w:val="white"/>
        </w:rPr>
      </w:pPr>
      <w:r w:rsidRPr="00903DBA">
        <w:rPr>
          <w:highlight w:val="white"/>
        </w:rPr>
        <w:t>extern struct tm* localtimeX(const time_t* time);</w:t>
      </w:r>
    </w:p>
    <w:p w14:paraId="5939E011" w14:textId="77777777" w:rsidR="00C63B16" w:rsidRPr="00903DBA" w:rsidRDefault="00C63B16" w:rsidP="00C63B16">
      <w:pPr>
        <w:pStyle w:val="Code"/>
        <w:rPr>
          <w:highlight w:val="white"/>
        </w:rPr>
      </w:pPr>
    </w:p>
    <w:p w14:paraId="1C55D321" w14:textId="77777777" w:rsidR="00C63B16" w:rsidRPr="00903DBA" w:rsidRDefault="00C63B16" w:rsidP="00C63B16">
      <w:pPr>
        <w:pStyle w:val="Code"/>
        <w:rPr>
          <w:highlight w:val="white"/>
        </w:rPr>
      </w:pPr>
      <w:r w:rsidRPr="00903DBA">
        <w:rPr>
          <w:highlight w:val="white"/>
        </w:rPr>
        <w:t>extern size_t strftime(char* buffer, size_t size,</w:t>
      </w:r>
    </w:p>
    <w:p w14:paraId="2391627F" w14:textId="77777777" w:rsidR="00C63B16" w:rsidRPr="00903DBA" w:rsidRDefault="00C63B16" w:rsidP="00C63B16">
      <w:pPr>
        <w:pStyle w:val="Code"/>
        <w:rPr>
          <w:highlight w:val="white"/>
        </w:rPr>
      </w:pPr>
      <w:r w:rsidRPr="00903DBA">
        <w:rPr>
          <w:highlight w:val="white"/>
        </w:rPr>
        <w:t>const char* format, const struct tm* timeStruct);</w:t>
      </w:r>
    </w:p>
    <w:p w14:paraId="1B7C5CE2" w14:textId="77777777" w:rsidR="00C63B16" w:rsidRPr="00903DBA" w:rsidRDefault="00C63B16" w:rsidP="00C63B16">
      <w:pPr>
        <w:pStyle w:val="Code"/>
        <w:rPr>
          <w:highlight w:val="white"/>
        </w:rPr>
      </w:pPr>
    </w:p>
    <w:p w14:paraId="0D040D2A" w14:textId="77777777" w:rsidR="00C63B16" w:rsidRPr="00903DBA" w:rsidRDefault="00C63B16" w:rsidP="00C63B16">
      <w:pPr>
        <w:pStyle w:val="Code"/>
        <w:rPr>
          <w:highlight w:val="white"/>
        </w:rPr>
      </w:pPr>
      <w:r w:rsidRPr="00903DBA">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548B50E4" w14:textId="77777777" w:rsidR="00E77B17" w:rsidRPr="00903DBA" w:rsidRDefault="00E77B17" w:rsidP="00E77B17">
      <w:pPr>
        <w:pStyle w:val="Code"/>
        <w:rPr>
          <w:highlight w:val="white"/>
        </w:rPr>
      </w:pPr>
      <w:bookmarkStart w:id="508" w:name="_Ref54018755"/>
      <w:bookmarkStart w:id="509" w:name="_Ref417644950"/>
      <w:r w:rsidRPr="00903DBA">
        <w:rPr>
          <w:highlight w:val="white"/>
        </w:rPr>
        <w:t>#include &lt;time.h&gt;</w:t>
      </w:r>
    </w:p>
    <w:p w14:paraId="7FAB2140" w14:textId="77777777" w:rsidR="00E77B17" w:rsidRPr="00903DBA" w:rsidRDefault="00E77B17" w:rsidP="00E77B17">
      <w:pPr>
        <w:pStyle w:val="Code"/>
        <w:rPr>
          <w:highlight w:val="white"/>
        </w:rPr>
      </w:pPr>
      <w:r w:rsidRPr="00903DBA">
        <w:rPr>
          <w:highlight w:val="white"/>
        </w:rPr>
        <w:t>#include &lt;stdio.h&gt;</w:t>
      </w:r>
    </w:p>
    <w:p w14:paraId="6327A010" w14:textId="77777777" w:rsidR="00E77B17" w:rsidRPr="00903DBA" w:rsidRDefault="00E77B17" w:rsidP="00E77B17">
      <w:pPr>
        <w:pStyle w:val="Code"/>
        <w:rPr>
          <w:highlight w:val="white"/>
        </w:rPr>
      </w:pPr>
      <w:r w:rsidRPr="00903DBA">
        <w:rPr>
          <w:highlight w:val="white"/>
        </w:rPr>
        <w:t>#include &lt;stdlib.h&gt;</w:t>
      </w:r>
    </w:p>
    <w:p w14:paraId="023483EC" w14:textId="77777777" w:rsidR="00E77B17" w:rsidRPr="00903DBA" w:rsidRDefault="00E77B17" w:rsidP="00E77B17">
      <w:pPr>
        <w:pStyle w:val="Code"/>
        <w:rPr>
          <w:highlight w:val="white"/>
        </w:rPr>
      </w:pPr>
      <w:r w:rsidRPr="00903DBA">
        <w:rPr>
          <w:highlight w:val="white"/>
        </w:rPr>
        <w:t>#include &lt;string.h&gt;</w:t>
      </w:r>
    </w:p>
    <w:p w14:paraId="33B59CBF" w14:textId="77777777" w:rsidR="00E77B17" w:rsidRPr="00903DBA" w:rsidRDefault="00E77B17" w:rsidP="00E77B17">
      <w:pPr>
        <w:pStyle w:val="Code"/>
        <w:rPr>
          <w:highlight w:val="white"/>
        </w:rPr>
      </w:pPr>
      <w:r w:rsidRPr="00903DBA">
        <w:rPr>
          <w:highlight w:val="white"/>
        </w:rPr>
        <w:t>#include &lt;locale.h&gt;</w:t>
      </w:r>
    </w:p>
    <w:p w14:paraId="594B2514" w14:textId="77777777" w:rsidR="00E77B17" w:rsidRPr="00903DBA" w:rsidRDefault="00E77B17" w:rsidP="00E77B17">
      <w:pPr>
        <w:pStyle w:val="Code"/>
        <w:rPr>
          <w:highlight w:val="white"/>
        </w:rPr>
      </w:pPr>
      <w:r w:rsidRPr="00903DBA">
        <w:rPr>
          <w:highlight w:val="white"/>
        </w:rPr>
        <w:t>#include &lt;assert.h&gt;</w:t>
      </w:r>
    </w:p>
    <w:p w14:paraId="32DA4B01" w14:textId="77777777" w:rsidR="00E77B17" w:rsidRPr="00903DBA" w:rsidRDefault="00E77B17" w:rsidP="00E77B17">
      <w:pPr>
        <w:pStyle w:val="Code"/>
        <w:rPr>
          <w:highlight w:val="white"/>
        </w:rPr>
      </w:pPr>
    </w:p>
    <w:p w14:paraId="7B7C3DED" w14:textId="77777777" w:rsidR="00E77B17" w:rsidRPr="00903DBA" w:rsidRDefault="00E77B17" w:rsidP="00E77B17">
      <w:pPr>
        <w:pStyle w:val="Code"/>
        <w:rPr>
          <w:highlight w:val="white"/>
        </w:rPr>
      </w:pPr>
      <w:r w:rsidRPr="00903DBA">
        <w:rPr>
          <w:highlight w:val="white"/>
        </w:rPr>
        <w:t>clock_t clock(void) {</w:t>
      </w:r>
    </w:p>
    <w:p w14:paraId="6860A1C2" w14:textId="77777777" w:rsidR="00E77B17" w:rsidRPr="00903DBA" w:rsidRDefault="00E77B17" w:rsidP="00E77B17">
      <w:pPr>
        <w:pStyle w:val="Code"/>
        <w:rPr>
          <w:highlight w:val="white"/>
        </w:rPr>
      </w:pPr>
      <w:r w:rsidRPr="00903DBA">
        <w:rPr>
          <w:highlight w:val="white"/>
        </w:rPr>
        <w:t xml:space="preserve">  return -1;</w:t>
      </w:r>
    </w:p>
    <w:p w14:paraId="5E2A88A2" w14:textId="77777777" w:rsidR="00E77B17" w:rsidRPr="00903DBA" w:rsidRDefault="00E77B17" w:rsidP="00E77B17">
      <w:pPr>
        <w:pStyle w:val="Code"/>
        <w:rPr>
          <w:highlight w:val="white"/>
        </w:rPr>
      </w:pPr>
      <w:r w:rsidRPr="00903DBA">
        <w:rPr>
          <w:highlight w:val="white"/>
        </w:rPr>
        <w:t>}</w:t>
      </w:r>
    </w:p>
    <w:p w14:paraId="20C8A40B" w14:textId="77777777" w:rsidR="00E77B17" w:rsidRPr="00903DBA" w:rsidRDefault="00E77B17" w:rsidP="00E77B17">
      <w:pPr>
        <w:pStyle w:val="Code"/>
        <w:rPr>
          <w:highlight w:val="white"/>
        </w:rPr>
      </w:pPr>
    </w:p>
    <w:p w14:paraId="4C49F0C5" w14:textId="77777777" w:rsidR="00E77B17" w:rsidRPr="00903DBA" w:rsidRDefault="00E77B17" w:rsidP="00E77B17">
      <w:pPr>
        <w:pStyle w:val="Code"/>
        <w:rPr>
          <w:highlight w:val="white"/>
        </w:rPr>
      </w:pPr>
      <w:r w:rsidRPr="00903DBA">
        <w:rPr>
          <w:highlight w:val="white"/>
        </w:rPr>
        <w:t>time_t time(time_t* timePtr) {</w:t>
      </w:r>
    </w:p>
    <w:p w14:paraId="4BA686F0" w14:textId="77777777" w:rsidR="00E77B17" w:rsidRPr="00903DBA" w:rsidRDefault="00E77B17" w:rsidP="00E77B17">
      <w:pPr>
        <w:pStyle w:val="Code"/>
        <w:rPr>
          <w:highlight w:val="white"/>
        </w:rPr>
      </w:pPr>
      <w:r w:rsidRPr="00903DBA">
        <w:rPr>
          <w:highlight w:val="white"/>
        </w:rPr>
        <w:t xml:space="preserve">  time_t time;</w:t>
      </w:r>
    </w:p>
    <w:p w14:paraId="4E938911" w14:textId="77777777" w:rsidR="00E77B17" w:rsidRPr="00903DBA" w:rsidRDefault="00E77B17" w:rsidP="00E77B17">
      <w:pPr>
        <w:pStyle w:val="Code"/>
        <w:rPr>
          <w:highlight w:val="white"/>
        </w:rPr>
      </w:pPr>
    </w:p>
    <w:p w14:paraId="0CFE2FE3" w14:textId="77777777" w:rsidR="00E77B17" w:rsidRPr="00903DBA" w:rsidRDefault="00E77B17" w:rsidP="00E77B17">
      <w:pPr>
        <w:pStyle w:val="Code"/>
        <w:rPr>
          <w:highlight w:val="white"/>
        </w:rPr>
      </w:pPr>
      <w:r w:rsidRPr="00903DBA">
        <w:rPr>
          <w:highlight w:val="white"/>
        </w:rPr>
        <w:t>#ifdef __WINDOWS__</w:t>
      </w:r>
    </w:p>
    <w:p w14:paraId="409D018A" w14:textId="77777777" w:rsidR="002162FC" w:rsidRPr="00903DBA" w:rsidRDefault="002162FC" w:rsidP="002162FC">
      <w:pPr>
        <w:pStyle w:val="Code"/>
        <w:rPr>
          <w:highlight w:val="white"/>
        </w:rPr>
      </w:pPr>
      <w:r w:rsidRPr="00903DBA">
        <w:rPr>
          <w:highlight w:val="white"/>
        </w:rPr>
        <w:t xml:space="preserve">  int year;</w:t>
      </w:r>
    </w:p>
    <w:p w14:paraId="6250DC21" w14:textId="77777777" w:rsidR="002162FC" w:rsidRPr="00903DBA" w:rsidRDefault="002162FC" w:rsidP="002162FC">
      <w:pPr>
        <w:pStyle w:val="Code"/>
        <w:rPr>
          <w:highlight w:val="white"/>
        </w:rPr>
      </w:pPr>
      <w:r w:rsidRPr="00903DBA">
        <w:rPr>
          <w:highlight w:val="white"/>
        </w:rPr>
        <w:t xml:space="preserve">  short month, monthDay;</w:t>
      </w:r>
    </w:p>
    <w:p w14:paraId="5319C563" w14:textId="77777777" w:rsidR="002162FC" w:rsidRPr="00903DBA" w:rsidRDefault="002162FC" w:rsidP="002162FC">
      <w:pPr>
        <w:pStyle w:val="Code"/>
        <w:rPr>
          <w:highlight w:val="white"/>
        </w:rPr>
      </w:pPr>
      <w:r w:rsidRPr="00903DBA">
        <w:rPr>
          <w:highlight w:val="white"/>
        </w:rPr>
        <w:t xml:space="preserve">  short hour, min, sec;</w:t>
      </w:r>
    </w:p>
    <w:p w14:paraId="1EB65A48" w14:textId="77777777" w:rsidR="002162FC" w:rsidRPr="00903DBA" w:rsidRDefault="002162FC" w:rsidP="002162FC">
      <w:pPr>
        <w:pStyle w:val="Code"/>
        <w:rPr>
          <w:highlight w:val="white"/>
        </w:rPr>
      </w:pPr>
    </w:p>
    <w:p w14:paraId="54B24489" w14:textId="77777777" w:rsidR="002162FC" w:rsidRPr="00903DBA" w:rsidRDefault="002162FC" w:rsidP="002162FC">
      <w:pPr>
        <w:pStyle w:val="Code"/>
        <w:rPr>
          <w:highlight w:val="white"/>
        </w:rPr>
      </w:pPr>
      <w:r w:rsidRPr="00903DBA">
        <w:rPr>
          <w:highlight w:val="white"/>
        </w:rPr>
        <w:t xml:space="preserve">  register_ah = 0x2As;</w:t>
      </w:r>
    </w:p>
    <w:p w14:paraId="55FC2771" w14:textId="77777777" w:rsidR="002162FC" w:rsidRPr="00903DBA" w:rsidRDefault="002162FC" w:rsidP="002162FC">
      <w:pPr>
        <w:pStyle w:val="Code"/>
        <w:rPr>
          <w:highlight w:val="white"/>
        </w:rPr>
      </w:pPr>
      <w:r w:rsidRPr="00903DBA">
        <w:rPr>
          <w:highlight w:val="white"/>
        </w:rPr>
        <w:t xml:space="preserve">  interrupt(0x21s);</w:t>
      </w:r>
    </w:p>
    <w:p w14:paraId="4581F490" w14:textId="77777777" w:rsidR="002162FC" w:rsidRPr="00903DBA" w:rsidRDefault="002162FC" w:rsidP="002162FC">
      <w:pPr>
        <w:pStyle w:val="Code"/>
        <w:rPr>
          <w:highlight w:val="white"/>
        </w:rPr>
      </w:pPr>
      <w:r w:rsidRPr="00903DBA">
        <w:rPr>
          <w:highlight w:val="white"/>
        </w:rPr>
        <w:t xml:space="preserve">  year = register_cx - 1900;</w:t>
      </w:r>
    </w:p>
    <w:p w14:paraId="25902257" w14:textId="77777777" w:rsidR="002162FC" w:rsidRPr="00903DBA" w:rsidRDefault="002162FC" w:rsidP="002162FC">
      <w:pPr>
        <w:pStyle w:val="Code"/>
        <w:rPr>
          <w:highlight w:val="white"/>
        </w:rPr>
      </w:pPr>
      <w:r w:rsidRPr="00903DBA">
        <w:rPr>
          <w:highlight w:val="white"/>
        </w:rPr>
        <w:t xml:space="preserve">  month = register_dh - 1s;</w:t>
      </w:r>
    </w:p>
    <w:p w14:paraId="258217E8" w14:textId="77777777" w:rsidR="002162FC" w:rsidRPr="00903DBA" w:rsidRDefault="002162FC" w:rsidP="002162FC">
      <w:pPr>
        <w:pStyle w:val="Code"/>
        <w:rPr>
          <w:highlight w:val="white"/>
        </w:rPr>
      </w:pPr>
      <w:r w:rsidRPr="00903DBA">
        <w:rPr>
          <w:highlight w:val="white"/>
        </w:rPr>
        <w:t xml:space="preserve">  monthDay = register_dl;</w:t>
      </w:r>
    </w:p>
    <w:p w14:paraId="0ADBF0E2" w14:textId="77777777" w:rsidR="002162FC" w:rsidRPr="00903DBA" w:rsidRDefault="002162FC" w:rsidP="002162FC">
      <w:pPr>
        <w:pStyle w:val="Code"/>
        <w:rPr>
          <w:highlight w:val="white"/>
        </w:rPr>
      </w:pPr>
    </w:p>
    <w:p w14:paraId="32B4BA29" w14:textId="77777777" w:rsidR="002162FC" w:rsidRPr="00903DBA" w:rsidRDefault="002162FC" w:rsidP="002162FC">
      <w:pPr>
        <w:pStyle w:val="Code"/>
        <w:rPr>
          <w:highlight w:val="white"/>
        </w:rPr>
      </w:pPr>
      <w:r w:rsidRPr="00903DBA">
        <w:rPr>
          <w:highlight w:val="white"/>
        </w:rPr>
        <w:t xml:space="preserve">  register_ah = 0x2Cs;</w:t>
      </w:r>
    </w:p>
    <w:p w14:paraId="5A56893D" w14:textId="77777777" w:rsidR="002162FC" w:rsidRPr="00903DBA" w:rsidRDefault="002162FC" w:rsidP="002162FC">
      <w:pPr>
        <w:pStyle w:val="Code"/>
        <w:rPr>
          <w:highlight w:val="white"/>
        </w:rPr>
      </w:pPr>
      <w:r w:rsidRPr="00903DBA">
        <w:rPr>
          <w:highlight w:val="white"/>
        </w:rPr>
        <w:t xml:space="preserve">  interrupt(0x21s);</w:t>
      </w:r>
    </w:p>
    <w:p w14:paraId="44DBDAE7" w14:textId="77777777" w:rsidR="002162FC" w:rsidRPr="00903DBA" w:rsidRDefault="002162FC" w:rsidP="002162FC">
      <w:pPr>
        <w:pStyle w:val="Code"/>
        <w:rPr>
          <w:highlight w:val="white"/>
        </w:rPr>
      </w:pPr>
      <w:r w:rsidRPr="00903DBA">
        <w:rPr>
          <w:highlight w:val="white"/>
        </w:rPr>
        <w:t xml:space="preserve">  hour = register_ch;</w:t>
      </w:r>
    </w:p>
    <w:p w14:paraId="41699F6B" w14:textId="77777777" w:rsidR="002162FC" w:rsidRPr="00903DBA" w:rsidRDefault="002162FC" w:rsidP="002162FC">
      <w:pPr>
        <w:pStyle w:val="Code"/>
        <w:rPr>
          <w:highlight w:val="white"/>
        </w:rPr>
      </w:pPr>
      <w:r w:rsidRPr="00903DBA">
        <w:rPr>
          <w:highlight w:val="white"/>
        </w:rPr>
        <w:t xml:space="preserve">  min = register_cl;</w:t>
      </w:r>
    </w:p>
    <w:p w14:paraId="0C159B00" w14:textId="77777777" w:rsidR="002162FC" w:rsidRPr="00903DBA" w:rsidRDefault="002162FC" w:rsidP="002162FC">
      <w:pPr>
        <w:pStyle w:val="Code"/>
        <w:rPr>
          <w:highlight w:val="white"/>
        </w:rPr>
      </w:pPr>
      <w:r w:rsidRPr="00903DBA">
        <w:rPr>
          <w:highlight w:val="white"/>
        </w:rPr>
        <w:t xml:space="preserve">  sec = register_dh;</w:t>
      </w:r>
    </w:p>
    <w:p w14:paraId="4EF947C2" w14:textId="77777777" w:rsidR="00E77B17" w:rsidRPr="00903DBA" w:rsidRDefault="00E77B17" w:rsidP="002162FC">
      <w:pPr>
        <w:pStyle w:val="Code"/>
        <w:rPr>
          <w:highlight w:val="white"/>
        </w:rPr>
      </w:pPr>
    </w:p>
    <w:p w14:paraId="4C42AD46" w14:textId="77777777" w:rsidR="00E77B17" w:rsidRPr="00903DBA" w:rsidRDefault="00E77B17" w:rsidP="00E77B17">
      <w:pPr>
        <w:pStyle w:val="Code"/>
        <w:rPr>
          <w:highlight w:val="white"/>
        </w:rPr>
      </w:pPr>
      <w:r w:rsidRPr="00903DBA">
        <w:rPr>
          <w:highlight w:val="white"/>
        </w:rPr>
        <w:t xml:space="preserve">  { const BOOL leapYear = (year % 4) == 0;</w:t>
      </w:r>
    </w:p>
    <w:p w14:paraId="34FE416E"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1920DB20" w14:textId="77777777" w:rsidR="00E77B17" w:rsidRPr="00903DBA" w:rsidRDefault="00E77B17" w:rsidP="00E77B17">
      <w:pPr>
        <w:pStyle w:val="Code"/>
        <w:rPr>
          <w:highlight w:val="white"/>
        </w:rPr>
      </w:pPr>
      <w:r w:rsidRPr="00903DBA">
        <w:rPr>
          <w:highlight w:val="white"/>
        </w:rPr>
        <w:t xml:space="preserve">                                31, 30, 30, 31, 30, 31, 30, 31};</w:t>
      </w:r>
    </w:p>
    <w:p w14:paraId="1C831D04" w14:textId="77777777" w:rsidR="00E77B17" w:rsidRPr="00903DBA" w:rsidRDefault="00E77B17" w:rsidP="00E77B17">
      <w:pPr>
        <w:pStyle w:val="Code"/>
        <w:rPr>
          <w:highlight w:val="white"/>
        </w:rPr>
      </w:pPr>
      <w:r w:rsidRPr="00903DBA">
        <w:rPr>
          <w:highlight w:val="white"/>
        </w:rPr>
        <w:t xml:space="preserve">    int yearDay = monthDay - 1, mon;</w:t>
      </w:r>
    </w:p>
    <w:p w14:paraId="6CFCD361" w14:textId="77777777" w:rsidR="00E77B17" w:rsidRPr="00903DBA" w:rsidRDefault="00E77B17" w:rsidP="00E77B17">
      <w:pPr>
        <w:pStyle w:val="Code"/>
        <w:rPr>
          <w:highlight w:val="white"/>
        </w:rPr>
      </w:pPr>
    </w:p>
    <w:p w14:paraId="3A462188" w14:textId="77777777" w:rsidR="00E77B17" w:rsidRPr="00903DBA" w:rsidRDefault="00E77B17" w:rsidP="00E77B17">
      <w:pPr>
        <w:pStyle w:val="Code"/>
        <w:rPr>
          <w:highlight w:val="white"/>
        </w:rPr>
      </w:pPr>
      <w:r w:rsidRPr="00903DBA">
        <w:rPr>
          <w:highlight w:val="white"/>
        </w:rPr>
        <w:t xml:space="preserve">    for (mon = 0; mon &lt; month; ++mon) {</w:t>
      </w:r>
    </w:p>
    <w:p w14:paraId="2F812A76" w14:textId="77777777" w:rsidR="00E77B17" w:rsidRPr="00903DBA" w:rsidRDefault="00E77B17" w:rsidP="00E77B17">
      <w:pPr>
        <w:pStyle w:val="Code"/>
        <w:rPr>
          <w:highlight w:val="white"/>
        </w:rPr>
      </w:pPr>
      <w:r w:rsidRPr="00903DBA">
        <w:rPr>
          <w:highlight w:val="white"/>
        </w:rPr>
        <w:t xml:space="preserve">      yearDay += daysOfMonths[mon];</w:t>
      </w:r>
    </w:p>
    <w:p w14:paraId="0946B25C" w14:textId="77777777" w:rsidR="00E77B17" w:rsidRPr="00903DBA" w:rsidRDefault="00E77B17" w:rsidP="00E77B17">
      <w:pPr>
        <w:pStyle w:val="Code"/>
        <w:rPr>
          <w:highlight w:val="white"/>
        </w:rPr>
      </w:pPr>
      <w:r w:rsidRPr="00903DBA">
        <w:rPr>
          <w:highlight w:val="white"/>
        </w:rPr>
        <w:t xml:space="preserve">    }</w:t>
      </w:r>
    </w:p>
    <w:p w14:paraId="78351D74" w14:textId="77777777" w:rsidR="00E77B17" w:rsidRPr="00903DBA" w:rsidRDefault="00E77B17" w:rsidP="00E77B17">
      <w:pPr>
        <w:pStyle w:val="Code"/>
        <w:rPr>
          <w:highlight w:val="white"/>
        </w:rPr>
      </w:pPr>
    </w:p>
    <w:p w14:paraId="28B7E786" w14:textId="77777777" w:rsidR="00E77B17" w:rsidRPr="00903DBA" w:rsidRDefault="00E77B17" w:rsidP="00E77B17">
      <w:pPr>
        <w:pStyle w:val="Code"/>
        <w:rPr>
          <w:highlight w:val="white"/>
        </w:rPr>
      </w:pPr>
      <w:r w:rsidRPr="00903DBA">
        <w:rPr>
          <w:highlight w:val="white"/>
        </w:rPr>
        <w:t xml:space="preserve">    { struct tm s = {sec, min, hour, monthDay, month, year, 0, yearDay, 0};</w:t>
      </w:r>
    </w:p>
    <w:p w14:paraId="3239C73D" w14:textId="77777777" w:rsidR="00E77B17" w:rsidRPr="00903DBA" w:rsidRDefault="00E77B17" w:rsidP="00E77B17">
      <w:pPr>
        <w:pStyle w:val="Code"/>
        <w:rPr>
          <w:highlight w:val="white"/>
        </w:rPr>
      </w:pPr>
      <w:r w:rsidRPr="00903DBA">
        <w:rPr>
          <w:highlight w:val="white"/>
        </w:rPr>
        <w:t xml:space="preserve">      time = mktime(&amp;s);</w:t>
      </w:r>
    </w:p>
    <w:p w14:paraId="6D9D348B" w14:textId="77777777" w:rsidR="00E77B17" w:rsidRPr="00903DBA" w:rsidRDefault="00E77B17" w:rsidP="00E77B17">
      <w:pPr>
        <w:pStyle w:val="Code"/>
        <w:rPr>
          <w:highlight w:val="white"/>
        </w:rPr>
      </w:pPr>
      <w:r w:rsidRPr="00903DBA">
        <w:rPr>
          <w:highlight w:val="white"/>
        </w:rPr>
        <w:t xml:space="preserve">    }</w:t>
      </w:r>
    </w:p>
    <w:p w14:paraId="42F599FA" w14:textId="77777777" w:rsidR="00E77B17" w:rsidRPr="00903DBA" w:rsidRDefault="00E77B17" w:rsidP="00E77B17">
      <w:pPr>
        <w:pStyle w:val="Code"/>
        <w:rPr>
          <w:highlight w:val="white"/>
        </w:rPr>
      </w:pPr>
      <w:r w:rsidRPr="00903DBA">
        <w:rPr>
          <w:highlight w:val="white"/>
        </w:rPr>
        <w:t xml:space="preserve">  }</w:t>
      </w:r>
    </w:p>
    <w:p w14:paraId="6320F1CC" w14:textId="77777777" w:rsidR="00E77B17" w:rsidRPr="00903DBA" w:rsidRDefault="00E77B17" w:rsidP="00E77B17">
      <w:pPr>
        <w:pStyle w:val="Code"/>
        <w:rPr>
          <w:highlight w:val="white"/>
        </w:rPr>
      </w:pPr>
      <w:r w:rsidRPr="00903DBA">
        <w:rPr>
          <w:highlight w:val="white"/>
        </w:rPr>
        <w:t>#endif</w:t>
      </w:r>
    </w:p>
    <w:p w14:paraId="01E9011F" w14:textId="77777777" w:rsidR="00E77B17" w:rsidRPr="00903DBA" w:rsidRDefault="00E77B17" w:rsidP="00E77B17">
      <w:pPr>
        <w:pStyle w:val="Code"/>
        <w:rPr>
          <w:highlight w:val="white"/>
        </w:rPr>
      </w:pPr>
    </w:p>
    <w:p w14:paraId="62DCA5DA" w14:textId="77777777" w:rsidR="00E77B17" w:rsidRPr="00903DBA" w:rsidRDefault="00E77B17" w:rsidP="00E77B17">
      <w:pPr>
        <w:pStyle w:val="Code"/>
        <w:rPr>
          <w:highlight w:val="white"/>
        </w:rPr>
      </w:pPr>
      <w:r w:rsidRPr="00903DBA">
        <w:rPr>
          <w:highlight w:val="white"/>
        </w:rPr>
        <w:t>#ifdef __LINUX__</w:t>
      </w:r>
    </w:p>
    <w:p w14:paraId="45D380C0" w14:textId="77777777" w:rsidR="00E77B17" w:rsidRPr="00903DBA" w:rsidRDefault="00E77B17" w:rsidP="00E77B17">
      <w:pPr>
        <w:pStyle w:val="Code"/>
        <w:rPr>
          <w:highlight w:val="white"/>
        </w:rPr>
      </w:pPr>
      <w:r w:rsidRPr="00903DBA">
        <w:rPr>
          <w:highlight w:val="white"/>
        </w:rPr>
        <w:t xml:space="preserve">  register_rax = 201L;</w:t>
      </w:r>
    </w:p>
    <w:p w14:paraId="5DFF2D73" w14:textId="77777777" w:rsidR="00E77B17" w:rsidRPr="00903DBA" w:rsidRDefault="00E77B17" w:rsidP="00E77B17">
      <w:pPr>
        <w:pStyle w:val="Code"/>
        <w:rPr>
          <w:highlight w:val="white"/>
        </w:rPr>
      </w:pPr>
      <w:r w:rsidRPr="00903DBA">
        <w:rPr>
          <w:highlight w:val="white"/>
        </w:rPr>
        <w:t xml:space="preserve">  register_rdi = (unsigned long) &amp;time;</w:t>
      </w:r>
    </w:p>
    <w:p w14:paraId="217F7D9B" w14:textId="77777777" w:rsidR="00E77B17" w:rsidRPr="00903DBA" w:rsidRDefault="00E77B17" w:rsidP="00E77B17">
      <w:pPr>
        <w:pStyle w:val="Code"/>
        <w:rPr>
          <w:highlight w:val="white"/>
        </w:rPr>
      </w:pPr>
      <w:r w:rsidRPr="00903DBA">
        <w:rPr>
          <w:highlight w:val="white"/>
        </w:rPr>
        <w:t xml:space="preserve">  syscall();</w:t>
      </w:r>
    </w:p>
    <w:p w14:paraId="33025B35" w14:textId="77777777" w:rsidR="00E77B17" w:rsidRPr="00903DBA" w:rsidRDefault="00E77B17" w:rsidP="00E77B17">
      <w:pPr>
        <w:pStyle w:val="Code"/>
        <w:rPr>
          <w:highlight w:val="white"/>
        </w:rPr>
      </w:pPr>
      <w:r w:rsidRPr="00903DBA">
        <w:rPr>
          <w:highlight w:val="white"/>
        </w:rPr>
        <w:t>#endif</w:t>
      </w:r>
    </w:p>
    <w:p w14:paraId="7C71C70F" w14:textId="77777777" w:rsidR="00E77B17" w:rsidRPr="00903DBA" w:rsidRDefault="00E77B17" w:rsidP="00E77B17">
      <w:pPr>
        <w:pStyle w:val="Code"/>
        <w:rPr>
          <w:highlight w:val="white"/>
        </w:rPr>
      </w:pPr>
    </w:p>
    <w:p w14:paraId="33EE7D3E" w14:textId="77777777" w:rsidR="00E77B17" w:rsidRPr="00903DBA" w:rsidRDefault="00E77B17" w:rsidP="00E77B17">
      <w:pPr>
        <w:pStyle w:val="Code"/>
        <w:rPr>
          <w:highlight w:val="white"/>
        </w:rPr>
      </w:pPr>
      <w:r w:rsidRPr="00903DBA">
        <w:rPr>
          <w:highlight w:val="white"/>
        </w:rPr>
        <w:t xml:space="preserve">  if (timePtr != NULL) {</w:t>
      </w:r>
    </w:p>
    <w:p w14:paraId="5F47717D" w14:textId="77777777" w:rsidR="00E77B17" w:rsidRPr="00903DBA" w:rsidRDefault="00E77B17" w:rsidP="00E77B17">
      <w:pPr>
        <w:pStyle w:val="Code"/>
        <w:rPr>
          <w:highlight w:val="white"/>
        </w:rPr>
      </w:pPr>
      <w:r w:rsidRPr="00903DBA">
        <w:rPr>
          <w:highlight w:val="white"/>
        </w:rPr>
        <w:t xml:space="preserve">    *timePtr = time;</w:t>
      </w:r>
    </w:p>
    <w:p w14:paraId="52D9AA91" w14:textId="77777777" w:rsidR="00E77B17" w:rsidRPr="00903DBA" w:rsidRDefault="00E77B17" w:rsidP="00E77B17">
      <w:pPr>
        <w:pStyle w:val="Code"/>
        <w:rPr>
          <w:highlight w:val="white"/>
        </w:rPr>
      </w:pPr>
      <w:r w:rsidRPr="00903DBA">
        <w:rPr>
          <w:highlight w:val="white"/>
        </w:rPr>
        <w:t xml:space="preserve">  }</w:t>
      </w:r>
    </w:p>
    <w:p w14:paraId="03715492" w14:textId="77777777" w:rsidR="00E77B17" w:rsidRPr="00903DBA" w:rsidRDefault="00E77B17" w:rsidP="00E77B17">
      <w:pPr>
        <w:pStyle w:val="Code"/>
        <w:rPr>
          <w:highlight w:val="white"/>
        </w:rPr>
      </w:pPr>
    </w:p>
    <w:p w14:paraId="2DC61AFD" w14:textId="77777777" w:rsidR="00E77B17" w:rsidRPr="00903DBA" w:rsidRDefault="00E77B17" w:rsidP="00E77B17">
      <w:pPr>
        <w:pStyle w:val="Code"/>
        <w:rPr>
          <w:highlight w:val="white"/>
        </w:rPr>
      </w:pPr>
      <w:r w:rsidRPr="00903DBA">
        <w:rPr>
          <w:highlight w:val="white"/>
        </w:rPr>
        <w:t xml:space="preserve">  return time;</w:t>
      </w:r>
    </w:p>
    <w:p w14:paraId="24062D5C" w14:textId="77777777" w:rsidR="00E77B17" w:rsidRPr="00903DBA" w:rsidRDefault="00E77B17" w:rsidP="00E77B17">
      <w:pPr>
        <w:pStyle w:val="Code"/>
        <w:rPr>
          <w:highlight w:val="white"/>
        </w:rPr>
      </w:pPr>
      <w:r w:rsidRPr="00903DBA">
        <w:rPr>
          <w:highlight w:val="white"/>
        </w:rPr>
        <w:t>}</w:t>
      </w:r>
    </w:p>
    <w:p w14:paraId="1C06E6E9" w14:textId="77777777" w:rsidR="00E77B17" w:rsidRPr="00903DBA" w:rsidRDefault="00E77B17" w:rsidP="00E77B17">
      <w:pPr>
        <w:pStyle w:val="Code"/>
        <w:rPr>
          <w:highlight w:val="white"/>
        </w:rPr>
      </w:pPr>
    </w:p>
    <w:p w14:paraId="4FD52CDE" w14:textId="77777777" w:rsidR="00E77B17" w:rsidRPr="00903DBA" w:rsidRDefault="00E77B17" w:rsidP="00E77B17">
      <w:pPr>
        <w:pStyle w:val="Code"/>
        <w:rPr>
          <w:highlight w:val="white"/>
        </w:rPr>
      </w:pPr>
      <w:r w:rsidRPr="00903DBA">
        <w:rPr>
          <w:highlight w:val="white"/>
        </w:rPr>
        <w:t>time_t mktime(struct tm* tp) {</w:t>
      </w:r>
    </w:p>
    <w:p w14:paraId="402731A4" w14:textId="77777777" w:rsidR="00E77B17" w:rsidRPr="00903DBA" w:rsidRDefault="00E77B17" w:rsidP="00E77B17">
      <w:pPr>
        <w:pStyle w:val="Code"/>
        <w:rPr>
          <w:highlight w:val="white"/>
        </w:rPr>
      </w:pPr>
      <w:r w:rsidRPr="00903DBA">
        <w:rPr>
          <w:highlight w:val="white"/>
        </w:rPr>
        <w:t xml:space="preserve">  if (tp != NULL) {</w:t>
      </w:r>
    </w:p>
    <w:p w14:paraId="3AA8371F" w14:textId="77777777" w:rsidR="00E77B17" w:rsidRPr="00903DBA" w:rsidRDefault="00E77B17" w:rsidP="00E77B17">
      <w:pPr>
        <w:pStyle w:val="Code"/>
        <w:rPr>
          <w:highlight w:val="white"/>
        </w:rPr>
      </w:pPr>
      <w:r w:rsidRPr="00903DBA">
        <w:rPr>
          <w:highlight w:val="white"/>
        </w:rPr>
        <w:t xml:space="preserve">    const long leapDays = (tp-&gt;tm_year - 69) / 4;</w:t>
      </w:r>
    </w:p>
    <w:p w14:paraId="6257723B" w14:textId="77777777" w:rsidR="00E77B17" w:rsidRPr="00903DBA" w:rsidRDefault="00E77B17" w:rsidP="00E77B17">
      <w:pPr>
        <w:pStyle w:val="Code"/>
        <w:rPr>
          <w:highlight w:val="white"/>
        </w:rPr>
      </w:pPr>
      <w:r w:rsidRPr="00903DBA">
        <w:rPr>
          <w:highlight w:val="white"/>
        </w:rPr>
        <w:t xml:space="preserve">    const long totalDays = 365 * (tp-&gt;tm_year - 70) + leapDays + tp-&gt;tm_yday;</w:t>
      </w:r>
    </w:p>
    <w:p w14:paraId="4FC636B2" w14:textId="77777777" w:rsidR="00E77B17" w:rsidRPr="00903DBA" w:rsidRDefault="00E77B17" w:rsidP="00E77B17">
      <w:pPr>
        <w:pStyle w:val="Code"/>
        <w:rPr>
          <w:highlight w:val="white"/>
        </w:rPr>
      </w:pPr>
      <w:r w:rsidRPr="00903DBA">
        <w:rPr>
          <w:highlight w:val="white"/>
        </w:rPr>
        <w:t xml:space="preserve">    return (86400L * totalDays) + (3600L * tp-&gt;tm_hour) +</w:t>
      </w:r>
    </w:p>
    <w:p w14:paraId="022D2EC6" w14:textId="77777777" w:rsidR="00E77B17" w:rsidRPr="00903DBA" w:rsidRDefault="00E77B17" w:rsidP="00E77B17">
      <w:pPr>
        <w:pStyle w:val="Code"/>
        <w:rPr>
          <w:highlight w:val="white"/>
        </w:rPr>
      </w:pPr>
      <w:r w:rsidRPr="00903DBA">
        <w:rPr>
          <w:highlight w:val="white"/>
        </w:rPr>
        <w:t xml:space="preserve">           (60L * tp-&gt;tm_min) + tp-&gt;tm_sec;</w:t>
      </w:r>
    </w:p>
    <w:p w14:paraId="1A6808D2" w14:textId="77777777" w:rsidR="00E77B17" w:rsidRPr="00903DBA" w:rsidRDefault="00E77B17" w:rsidP="00E77B17">
      <w:pPr>
        <w:pStyle w:val="Code"/>
        <w:rPr>
          <w:highlight w:val="white"/>
        </w:rPr>
      </w:pPr>
      <w:r w:rsidRPr="00903DBA">
        <w:rPr>
          <w:highlight w:val="white"/>
        </w:rPr>
        <w:t xml:space="preserve">  }</w:t>
      </w:r>
    </w:p>
    <w:p w14:paraId="24271E2F" w14:textId="77777777" w:rsidR="00E77B17" w:rsidRPr="00903DBA" w:rsidRDefault="00E77B17" w:rsidP="00E77B17">
      <w:pPr>
        <w:pStyle w:val="Code"/>
        <w:rPr>
          <w:highlight w:val="white"/>
        </w:rPr>
      </w:pPr>
    </w:p>
    <w:p w14:paraId="0BBDBCE8" w14:textId="77777777" w:rsidR="00E77B17" w:rsidRPr="00903DBA" w:rsidRDefault="00E77B17" w:rsidP="00E77B17">
      <w:pPr>
        <w:pStyle w:val="Code"/>
        <w:rPr>
          <w:highlight w:val="white"/>
        </w:rPr>
      </w:pPr>
      <w:r w:rsidRPr="00903DBA">
        <w:rPr>
          <w:highlight w:val="white"/>
        </w:rPr>
        <w:t xml:space="preserve">  return 0;</w:t>
      </w:r>
    </w:p>
    <w:p w14:paraId="0904BCDE" w14:textId="77777777" w:rsidR="00E77B17" w:rsidRPr="00903DBA" w:rsidRDefault="00E77B17" w:rsidP="00E77B17">
      <w:pPr>
        <w:pStyle w:val="Code"/>
        <w:rPr>
          <w:highlight w:val="white"/>
        </w:rPr>
      </w:pPr>
      <w:r w:rsidRPr="00903DBA">
        <w:rPr>
          <w:highlight w:val="white"/>
        </w:rPr>
        <w:t>}</w:t>
      </w:r>
    </w:p>
    <w:p w14:paraId="15CE470D" w14:textId="77777777" w:rsidR="00E77B17" w:rsidRPr="00903DBA" w:rsidRDefault="00E77B17" w:rsidP="00E77B17">
      <w:pPr>
        <w:pStyle w:val="Code"/>
        <w:rPr>
          <w:highlight w:val="white"/>
        </w:rPr>
      </w:pPr>
    </w:p>
    <w:p w14:paraId="25886C41" w14:textId="77777777" w:rsidR="00E77B17" w:rsidRPr="00903DBA" w:rsidRDefault="00E77B17" w:rsidP="00E77B17">
      <w:pPr>
        <w:pStyle w:val="Code"/>
        <w:rPr>
          <w:highlight w:val="white"/>
        </w:rPr>
      </w:pPr>
      <w:r w:rsidRPr="00903DBA">
        <w:rPr>
          <w:highlight w:val="white"/>
        </w:rPr>
        <w:t>static struct tm g_timeStruct;</w:t>
      </w:r>
    </w:p>
    <w:p w14:paraId="7DADCBBB" w14:textId="77777777" w:rsidR="00E77B17" w:rsidRPr="00903DBA" w:rsidRDefault="00E77B17" w:rsidP="00E77B17">
      <w:pPr>
        <w:pStyle w:val="Code"/>
        <w:rPr>
          <w:highlight w:val="white"/>
        </w:rPr>
      </w:pPr>
    </w:p>
    <w:p w14:paraId="0F6DC823" w14:textId="77777777" w:rsidR="00E77B17" w:rsidRPr="00903DBA" w:rsidRDefault="00E77B17" w:rsidP="00E77B17">
      <w:pPr>
        <w:pStyle w:val="Code"/>
        <w:rPr>
          <w:highlight w:val="white"/>
        </w:rPr>
      </w:pPr>
      <w:r w:rsidRPr="00903DBA">
        <w:rPr>
          <w:highlight w:val="white"/>
        </w:rPr>
        <w:t>struct tm* gmtime(const time_t* timePtr) {</w:t>
      </w:r>
    </w:p>
    <w:p w14:paraId="01A39C4B" w14:textId="77777777" w:rsidR="00E77B17" w:rsidRPr="00903DBA" w:rsidRDefault="00E77B17" w:rsidP="00E77B17">
      <w:pPr>
        <w:pStyle w:val="Code"/>
        <w:rPr>
          <w:highlight w:val="white"/>
        </w:rPr>
      </w:pPr>
      <w:r w:rsidRPr="00903DBA">
        <w:rPr>
          <w:highlight w:val="white"/>
        </w:rPr>
        <w:t xml:space="preserve">  int year = 1970;</w:t>
      </w:r>
    </w:p>
    <w:p w14:paraId="7CAF97D9" w14:textId="77777777" w:rsidR="00E77B17" w:rsidRPr="00903DBA" w:rsidRDefault="00E77B17" w:rsidP="00E77B17">
      <w:pPr>
        <w:pStyle w:val="Code"/>
        <w:rPr>
          <w:highlight w:val="white"/>
        </w:rPr>
      </w:pPr>
    </w:p>
    <w:p w14:paraId="77615F48" w14:textId="77777777" w:rsidR="00E77B17" w:rsidRPr="00903DBA" w:rsidRDefault="00E77B17" w:rsidP="006E3F2E">
      <w:pPr>
        <w:pStyle w:val="Code"/>
        <w:rPr>
          <w:highlight w:val="white"/>
        </w:rPr>
      </w:pPr>
      <w:r w:rsidRPr="00903DBA">
        <w:rPr>
          <w:highlight w:val="white"/>
        </w:rPr>
        <w:t xml:space="preserve">  if (timePtr != NULL) {</w:t>
      </w:r>
    </w:p>
    <w:p w14:paraId="3F69C649" w14:textId="77777777" w:rsidR="006E3F2E" w:rsidRPr="00903DBA" w:rsidRDefault="006E3F2E" w:rsidP="006E3F2E">
      <w:pPr>
        <w:pStyle w:val="Code"/>
        <w:rPr>
          <w:highlight w:val="white"/>
        </w:rPr>
      </w:pPr>
      <w:r w:rsidRPr="00903DBA">
        <w:rPr>
          <w:highlight w:val="white"/>
        </w:rPr>
        <w:t xml:space="preserve">    time_t time = *timePtr;</w:t>
      </w:r>
    </w:p>
    <w:p w14:paraId="57E8BB21" w14:textId="77777777" w:rsidR="006E3F2E" w:rsidRPr="00903DBA" w:rsidRDefault="006E3F2E" w:rsidP="006E3F2E">
      <w:pPr>
        <w:pStyle w:val="Code"/>
        <w:rPr>
          <w:highlight w:val="white"/>
        </w:rPr>
      </w:pPr>
      <w:r w:rsidRPr="00903DBA">
        <w:rPr>
          <w:highlight w:val="white"/>
        </w:rPr>
        <w:t xml:space="preserve">    const long secondsOfDay = time % 86400L;</w:t>
      </w:r>
    </w:p>
    <w:p w14:paraId="165FCE50" w14:textId="77777777" w:rsidR="006E3F2E" w:rsidRPr="00903DBA" w:rsidRDefault="006E3F2E" w:rsidP="006E3F2E">
      <w:pPr>
        <w:pStyle w:val="Code"/>
        <w:rPr>
          <w:highlight w:val="white"/>
        </w:rPr>
      </w:pPr>
      <w:r w:rsidRPr="00903DBA">
        <w:rPr>
          <w:highlight w:val="white"/>
        </w:rPr>
        <w:t xml:space="preserve">    long totalDays = time / 86400L;</w:t>
      </w:r>
    </w:p>
    <w:p w14:paraId="747A870F" w14:textId="77777777" w:rsidR="006E3F2E" w:rsidRPr="00903DBA" w:rsidRDefault="006E3F2E" w:rsidP="006E3F2E">
      <w:pPr>
        <w:pStyle w:val="Code"/>
        <w:rPr>
          <w:highlight w:val="white"/>
        </w:rPr>
      </w:pPr>
    </w:p>
    <w:p w14:paraId="1B9C4CE7" w14:textId="77777777" w:rsidR="006E3F2E" w:rsidRPr="00903DBA" w:rsidRDefault="006E3F2E" w:rsidP="006E3F2E">
      <w:pPr>
        <w:pStyle w:val="Code"/>
        <w:rPr>
          <w:highlight w:val="white"/>
        </w:rPr>
      </w:pPr>
      <w:r w:rsidRPr="00903DBA">
        <w:rPr>
          <w:highlight w:val="white"/>
        </w:rPr>
        <w:t xml:space="preserve">    g_timeStruct.tm_hour = secondsOfDay / 3600;</w:t>
      </w:r>
    </w:p>
    <w:p w14:paraId="563EF689" w14:textId="77777777" w:rsidR="006E3F2E" w:rsidRPr="00903DBA" w:rsidRDefault="006E3F2E" w:rsidP="006E3F2E">
      <w:pPr>
        <w:pStyle w:val="Code"/>
        <w:rPr>
          <w:highlight w:val="white"/>
        </w:rPr>
      </w:pPr>
      <w:r w:rsidRPr="00903DBA">
        <w:rPr>
          <w:highlight w:val="white"/>
        </w:rPr>
        <w:t xml:space="preserve">    g_timeStruct.tm_min = (secondsOfDay % 3600) / 60;</w:t>
      </w:r>
    </w:p>
    <w:p w14:paraId="4884BD96" w14:textId="77777777" w:rsidR="006E3F2E" w:rsidRPr="00903DBA" w:rsidRDefault="006E3F2E" w:rsidP="006E3F2E">
      <w:pPr>
        <w:pStyle w:val="Code"/>
        <w:rPr>
          <w:highlight w:val="white"/>
        </w:rPr>
      </w:pPr>
      <w:r w:rsidRPr="00903DBA">
        <w:rPr>
          <w:highlight w:val="white"/>
        </w:rPr>
        <w:t xml:space="preserve">    g_timeStruct.tm_sec = (secondsOfDay % 3600) % 60;</w:t>
      </w:r>
    </w:p>
    <w:p w14:paraId="2769F8D6" w14:textId="77777777" w:rsidR="006E3F2E" w:rsidRPr="00903DBA" w:rsidRDefault="006E3F2E" w:rsidP="006E3F2E">
      <w:pPr>
        <w:pStyle w:val="Code"/>
        <w:rPr>
          <w:highlight w:val="white"/>
        </w:rPr>
      </w:pPr>
    </w:p>
    <w:p w14:paraId="277BFF50" w14:textId="77777777" w:rsidR="006E3F2E" w:rsidRPr="00903DBA" w:rsidRDefault="006E3F2E" w:rsidP="006E3F2E">
      <w:pPr>
        <w:pStyle w:val="Code"/>
        <w:rPr>
          <w:highlight w:val="white"/>
        </w:rPr>
      </w:pPr>
      <w:r w:rsidRPr="00903DBA">
        <w:rPr>
          <w:highlight w:val="white"/>
        </w:rPr>
        <w:t xml:space="preserve">    // January 1, 1970, was a Thursday</w:t>
      </w:r>
    </w:p>
    <w:p w14:paraId="5AFE642C" w14:textId="77777777" w:rsidR="006E3F2E" w:rsidRPr="00903DBA" w:rsidRDefault="006E3F2E" w:rsidP="006E3F2E">
      <w:pPr>
        <w:pStyle w:val="Code"/>
        <w:rPr>
          <w:highlight w:val="white"/>
        </w:rPr>
      </w:pPr>
      <w:r w:rsidRPr="00903DBA">
        <w:rPr>
          <w:highlight w:val="white"/>
        </w:rPr>
        <w:t xml:space="preserve">    if (totalDays &lt; 3) {</w:t>
      </w:r>
    </w:p>
    <w:p w14:paraId="6C55CA18" w14:textId="77777777" w:rsidR="006E3F2E" w:rsidRPr="00903DBA" w:rsidRDefault="006E3F2E" w:rsidP="006E3F2E">
      <w:pPr>
        <w:pStyle w:val="Code"/>
        <w:rPr>
          <w:highlight w:val="white"/>
        </w:rPr>
      </w:pPr>
      <w:r w:rsidRPr="00903DBA">
        <w:rPr>
          <w:highlight w:val="white"/>
        </w:rPr>
        <w:t xml:space="preserve">      g_timeStruct.tm_wday = totalDays + 4;</w:t>
      </w:r>
    </w:p>
    <w:p w14:paraId="3236D9F4" w14:textId="77777777" w:rsidR="006E3F2E" w:rsidRPr="00903DBA" w:rsidRDefault="006E3F2E" w:rsidP="006E3F2E">
      <w:pPr>
        <w:pStyle w:val="Code"/>
        <w:rPr>
          <w:highlight w:val="white"/>
        </w:rPr>
      </w:pPr>
      <w:r w:rsidRPr="00903DBA">
        <w:rPr>
          <w:highlight w:val="white"/>
        </w:rPr>
        <w:t xml:space="preserve">    }</w:t>
      </w:r>
    </w:p>
    <w:p w14:paraId="7D543A62" w14:textId="77777777" w:rsidR="006E3F2E" w:rsidRPr="00903DBA" w:rsidRDefault="006E3F2E" w:rsidP="006E3F2E">
      <w:pPr>
        <w:pStyle w:val="Code"/>
        <w:rPr>
          <w:highlight w:val="white"/>
        </w:rPr>
      </w:pPr>
      <w:r w:rsidRPr="00903DBA">
        <w:rPr>
          <w:highlight w:val="white"/>
        </w:rPr>
        <w:t xml:space="preserve">    else {</w:t>
      </w:r>
    </w:p>
    <w:p w14:paraId="2350AC27" w14:textId="77777777" w:rsidR="006E3F2E" w:rsidRPr="00903DBA" w:rsidRDefault="006E3F2E" w:rsidP="006E3F2E">
      <w:pPr>
        <w:pStyle w:val="Code"/>
        <w:rPr>
          <w:highlight w:val="white"/>
        </w:rPr>
      </w:pPr>
      <w:r w:rsidRPr="00903DBA">
        <w:rPr>
          <w:highlight w:val="white"/>
        </w:rPr>
        <w:t xml:space="preserve">      g_timeStruct.tm_wday = (totalDays - 3) % 7;</w:t>
      </w:r>
    </w:p>
    <w:p w14:paraId="68E91308" w14:textId="77777777" w:rsidR="006E3F2E" w:rsidRPr="00903DBA" w:rsidRDefault="006E3F2E" w:rsidP="006E3F2E">
      <w:pPr>
        <w:pStyle w:val="Code"/>
        <w:rPr>
          <w:highlight w:val="white"/>
        </w:rPr>
      </w:pPr>
      <w:r w:rsidRPr="00903DBA">
        <w:rPr>
          <w:highlight w:val="white"/>
        </w:rPr>
        <w:t xml:space="preserve">    }</w:t>
      </w:r>
    </w:p>
    <w:p w14:paraId="30F387C6" w14:textId="77777777" w:rsidR="00E77B17" w:rsidRPr="00903DBA" w:rsidRDefault="00E77B17" w:rsidP="006E3F2E">
      <w:pPr>
        <w:pStyle w:val="Code"/>
        <w:rPr>
          <w:highlight w:val="white"/>
        </w:rPr>
      </w:pPr>
    </w:p>
    <w:p w14:paraId="09AC7D97" w14:textId="77777777" w:rsidR="00E77B17" w:rsidRPr="00903DBA" w:rsidRDefault="00E77B17" w:rsidP="00E77B17">
      <w:pPr>
        <w:pStyle w:val="Code"/>
        <w:rPr>
          <w:highlight w:val="white"/>
        </w:rPr>
      </w:pPr>
      <w:r w:rsidRPr="00903DBA">
        <w:rPr>
          <w:highlight w:val="white"/>
        </w:rPr>
        <w:t xml:space="preserve">    while (TRUE) {</w:t>
      </w:r>
    </w:p>
    <w:p w14:paraId="395AC859" w14:textId="77777777" w:rsidR="00E77B17" w:rsidRPr="00903DBA" w:rsidRDefault="00E77B17" w:rsidP="00E77B17">
      <w:pPr>
        <w:pStyle w:val="Code"/>
        <w:rPr>
          <w:highlight w:val="white"/>
        </w:rPr>
      </w:pPr>
      <w:r w:rsidRPr="00903DBA">
        <w:rPr>
          <w:highlight w:val="white"/>
        </w:rPr>
        <w:t xml:space="preserve">      const BOOL leapYear = (((year % 4) == 0) &amp;&amp;</w:t>
      </w:r>
    </w:p>
    <w:p w14:paraId="6AC4C48A" w14:textId="77777777" w:rsidR="00E77B17" w:rsidRPr="00903DBA" w:rsidRDefault="00E77B17" w:rsidP="00E77B17">
      <w:pPr>
        <w:pStyle w:val="Code"/>
        <w:rPr>
          <w:highlight w:val="white"/>
        </w:rPr>
      </w:pPr>
      <w:r w:rsidRPr="00903DBA">
        <w:rPr>
          <w:highlight w:val="white"/>
        </w:rPr>
        <w:t xml:space="preserve">                            ((year % 100) != 0)) || ((year % 400) == 0);</w:t>
      </w:r>
    </w:p>
    <w:p w14:paraId="19B4C38B" w14:textId="77777777" w:rsidR="00E77B17" w:rsidRPr="00903DBA" w:rsidRDefault="00E77B17" w:rsidP="00E77B17">
      <w:pPr>
        <w:pStyle w:val="Code"/>
        <w:rPr>
          <w:highlight w:val="white"/>
        </w:rPr>
      </w:pPr>
      <w:r w:rsidRPr="00903DBA">
        <w:rPr>
          <w:highlight w:val="white"/>
        </w:rPr>
        <w:t xml:space="preserve">      const int daysOfYear = leapYear ? 366 : 365;</w:t>
      </w:r>
    </w:p>
    <w:p w14:paraId="46BE6411" w14:textId="77777777" w:rsidR="00E77B17" w:rsidRPr="00903DBA" w:rsidRDefault="00E77B17" w:rsidP="00E77B17">
      <w:pPr>
        <w:pStyle w:val="Code"/>
        <w:rPr>
          <w:highlight w:val="white"/>
        </w:rPr>
      </w:pPr>
    </w:p>
    <w:p w14:paraId="1111BF57" w14:textId="77777777" w:rsidR="00E77B17" w:rsidRPr="00903DBA" w:rsidRDefault="00E77B17" w:rsidP="00E77B17">
      <w:pPr>
        <w:pStyle w:val="Code"/>
        <w:rPr>
          <w:highlight w:val="white"/>
        </w:rPr>
      </w:pPr>
      <w:r w:rsidRPr="00903DBA">
        <w:rPr>
          <w:highlight w:val="white"/>
        </w:rPr>
        <w:t xml:space="preserve">      if (totalDays &lt; daysOfYear) {</w:t>
      </w:r>
    </w:p>
    <w:p w14:paraId="70E613F1"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4597EC40" w14:textId="77777777" w:rsidR="00E77B17" w:rsidRPr="00903DBA" w:rsidRDefault="00E77B17" w:rsidP="00E77B17">
      <w:pPr>
        <w:pStyle w:val="Code"/>
        <w:rPr>
          <w:highlight w:val="white"/>
        </w:rPr>
      </w:pPr>
      <w:r w:rsidRPr="00903DBA">
        <w:rPr>
          <w:highlight w:val="white"/>
        </w:rPr>
        <w:t xml:space="preserve">                                    31, 30, 30, 31, 30, 31, 30, 31};</w:t>
      </w:r>
    </w:p>
    <w:p w14:paraId="704F3C12" w14:textId="77777777" w:rsidR="00E77B17" w:rsidRPr="00903DBA" w:rsidRDefault="00E77B17" w:rsidP="00E77B17">
      <w:pPr>
        <w:pStyle w:val="Code"/>
        <w:rPr>
          <w:highlight w:val="white"/>
        </w:rPr>
      </w:pPr>
      <w:r w:rsidRPr="00903DBA">
        <w:rPr>
          <w:highlight w:val="white"/>
        </w:rPr>
        <w:t xml:space="preserve">        int month = 0;</w:t>
      </w:r>
    </w:p>
    <w:p w14:paraId="2AC0832A" w14:textId="77777777" w:rsidR="00E77B17" w:rsidRPr="00903DBA" w:rsidRDefault="00E77B17" w:rsidP="00E77B17">
      <w:pPr>
        <w:pStyle w:val="Code"/>
        <w:rPr>
          <w:highlight w:val="white"/>
        </w:rPr>
      </w:pPr>
      <w:r w:rsidRPr="00903DBA">
        <w:rPr>
          <w:highlight w:val="white"/>
        </w:rPr>
        <w:t xml:space="preserve">        g_timeStruct.tm_year = year - 1900;</w:t>
      </w:r>
    </w:p>
    <w:p w14:paraId="3674A937" w14:textId="77777777" w:rsidR="00E77B17" w:rsidRPr="00903DBA" w:rsidRDefault="00E77B17" w:rsidP="00E77B17">
      <w:pPr>
        <w:pStyle w:val="Code"/>
        <w:rPr>
          <w:highlight w:val="white"/>
        </w:rPr>
      </w:pPr>
      <w:r w:rsidRPr="00903DBA">
        <w:rPr>
          <w:highlight w:val="white"/>
        </w:rPr>
        <w:t xml:space="preserve">        g_timeStruct.tm_yday = totalDays;</w:t>
      </w:r>
    </w:p>
    <w:p w14:paraId="348C7D58" w14:textId="77777777" w:rsidR="00E77B17" w:rsidRPr="00903DBA" w:rsidRDefault="00E77B17" w:rsidP="00E77B17">
      <w:pPr>
        <w:pStyle w:val="Code"/>
        <w:rPr>
          <w:highlight w:val="white"/>
        </w:rPr>
      </w:pPr>
    </w:p>
    <w:p w14:paraId="0CB1750F" w14:textId="77777777" w:rsidR="00E77B17" w:rsidRPr="00903DBA" w:rsidRDefault="00E77B17" w:rsidP="00E77B17">
      <w:pPr>
        <w:pStyle w:val="Code"/>
        <w:rPr>
          <w:highlight w:val="white"/>
        </w:rPr>
      </w:pPr>
      <w:r w:rsidRPr="00903DBA">
        <w:rPr>
          <w:highlight w:val="white"/>
        </w:rPr>
        <w:t xml:space="preserve">        while (totalDays &gt;= daysOfMonths[month]) {</w:t>
      </w:r>
    </w:p>
    <w:p w14:paraId="0EE47CFF" w14:textId="77777777" w:rsidR="00E77B17" w:rsidRPr="00903DBA" w:rsidRDefault="00E77B17" w:rsidP="00E77B17">
      <w:pPr>
        <w:pStyle w:val="Code"/>
        <w:rPr>
          <w:highlight w:val="white"/>
        </w:rPr>
      </w:pPr>
      <w:r w:rsidRPr="00903DBA">
        <w:rPr>
          <w:highlight w:val="white"/>
        </w:rPr>
        <w:t xml:space="preserve">          totalDays -= daysOfMonths[month];</w:t>
      </w:r>
    </w:p>
    <w:p w14:paraId="6E9BED1E" w14:textId="77777777" w:rsidR="00E77B17" w:rsidRPr="00903DBA" w:rsidRDefault="00E77B17" w:rsidP="00E77B17">
      <w:pPr>
        <w:pStyle w:val="Code"/>
        <w:rPr>
          <w:highlight w:val="white"/>
        </w:rPr>
      </w:pPr>
      <w:r w:rsidRPr="00903DBA">
        <w:rPr>
          <w:highlight w:val="white"/>
        </w:rPr>
        <w:t xml:space="preserve">          ++month;</w:t>
      </w:r>
    </w:p>
    <w:p w14:paraId="6EE497B9" w14:textId="77777777" w:rsidR="00E77B17" w:rsidRPr="00903DBA" w:rsidRDefault="00E77B17" w:rsidP="00E77B17">
      <w:pPr>
        <w:pStyle w:val="Code"/>
        <w:rPr>
          <w:highlight w:val="white"/>
        </w:rPr>
      </w:pPr>
      <w:r w:rsidRPr="00903DBA">
        <w:rPr>
          <w:highlight w:val="white"/>
        </w:rPr>
        <w:t xml:space="preserve">        }</w:t>
      </w:r>
    </w:p>
    <w:p w14:paraId="529D8FEA" w14:textId="77777777" w:rsidR="00E77B17" w:rsidRPr="00903DBA" w:rsidRDefault="00E77B17" w:rsidP="00E77B17">
      <w:pPr>
        <w:pStyle w:val="Code"/>
        <w:rPr>
          <w:highlight w:val="white"/>
        </w:rPr>
      </w:pPr>
    </w:p>
    <w:p w14:paraId="01A6D9A8" w14:textId="77777777" w:rsidR="00E77B17" w:rsidRPr="00903DBA" w:rsidRDefault="00E77B17" w:rsidP="00E77B17">
      <w:pPr>
        <w:pStyle w:val="Code"/>
        <w:rPr>
          <w:highlight w:val="white"/>
        </w:rPr>
      </w:pPr>
      <w:r w:rsidRPr="00903DBA">
        <w:rPr>
          <w:highlight w:val="white"/>
        </w:rPr>
        <w:t xml:space="preserve">        g_timeStruct.tm_mon = month;</w:t>
      </w:r>
    </w:p>
    <w:p w14:paraId="78F8A6BE" w14:textId="77777777" w:rsidR="00E77B17" w:rsidRPr="00903DBA" w:rsidRDefault="00E77B17" w:rsidP="00E77B17">
      <w:pPr>
        <w:pStyle w:val="Code"/>
        <w:rPr>
          <w:highlight w:val="white"/>
        </w:rPr>
      </w:pPr>
      <w:r w:rsidRPr="00903DBA">
        <w:rPr>
          <w:highlight w:val="white"/>
        </w:rPr>
        <w:t xml:space="preserve">        g_timeStruct.tm_mday = totalDays + 1;</w:t>
      </w:r>
    </w:p>
    <w:p w14:paraId="7621C760" w14:textId="77777777" w:rsidR="00E77B17" w:rsidRPr="00903DBA" w:rsidRDefault="00E77B17" w:rsidP="00E77B17">
      <w:pPr>
        <w:pStyle w:val="Code"/>
        <w:rPr>
          <w:highlight w:val="white"/>
        </w:rPr>
      </w:pPr>
      <w:r w:rsidRPr="00903DBA">
        <w:rPr>
          <w:highlight w:val="white"/>
        </w:rPr>
        <w:t xml:space="preserve">        g_timeStruct.tm_isdst = -1;</w:t>
      </w:r>
    </w:p>
    <w:p w14:paraId="08EA991A" w14:textId="77777777" w:rsidR="00E77B17" w:rsidRPr="00903DBA" w:rsidRDefault="00E77B17" w:rsidP="00E77B17">
      <w:pPr>
        <w:pStyle w:val="Code"/>
        <w:rPr>
          <w:highlight w:val="white"/>
        </w:rPr>
      </w:pPr>
      <w:r w:rsidRPr="00903DBA">
        <w:rPr>
          <w:highlight w:val="white"/>
        </w:rPr>
        <w:t xml:space="preserve">        return &amp;g_timeStruct;</w:t>
      </w:r>
    </w:p>
    <w:p w14:paraId="2B002B3A" w14:textId="77777777" w:rsidR="00E77B17" w:rsidRPr="00903DBA" w:rsidRDefault="00E77B17" w:rsidP="00E77B17">
      <w:pPr>
        <w:pStyle w:val="Code"/>
        <w:rPr>
          <w:highlight w:val="white"/>
        </w:rPr>
      </w:pPr>
      <w:r w:rsidRPr="00903DBA">
        <w:rPr>
          <w:highlight w:val="white"/>
        </w:rPr>
        <w:t xml:space="preserve">      }</w:t>
      </w:r>
    </w:p>
    <w:p w14:paraId="40870D10" w14:textId="77777777" w:rsidR="00E77B17" w:rsidRPr="00903DBA" w:rsidRDefault="00E77B17" w:rsidP="00E77B17">
      <w:pPr>
        <w:pStyle w:val="Code"/>
        <w:rPr>
          <w:highlight w:val="white"/>
        </w:rPr>
      </w:pPr>
    </w:p>
    <w:p w14:paraId="180CF31C" w14:textId="77777777" w:rsidR="00E77B17" w:rsidRPr="00903DBA" w:rsidRDefault="00E77B17" w:rsidP="00E77B17">
      <w:pPr>
        <w:pStyle w:val="Code"/>
        <w:rPr>
          <w:highlight w:val="white"/>
        </w:rPr>
      </w:pPr>
      <w:r w:rsidRPr="00903DBA">
        <w:rPr>
          <w:highlight w:val="white"/>
        </w:rPr>
        <w:t xml:space="preserve">      ++year;</w:t>
      </w:r>
    </w:p>
    <w:p w14:paraId="43D739E9" w14:textId="77777777" w:rsidR="00E77B17" w:rsidRPr="00903DBA" w:rsidRDefault="00E77B17" w:rsidP="00E77B17">
      <w:pPr>
        <w:pStyle w:val="Code"/>
        <w:rPr>
          <w:highlight w:val="white"/>
        </w:rPr>
      </w:pPr>
      <w:r w:rsidRPr="00903DBA">
        <w:rPr>
          <w:highlight w:val="white"/>
        </w:rPr>
        <w:t xml:space="preserve">      totalDays -= daysOfYear;</w:t>
      </w:r>
    </w:p>
    <w:p w14:paraId="32D57716" w14:textId="77777777" w:rsidR="00E77B17" w:rsidRPr="00903DBA" w:rsidRDefault="00E77B17" w:rsidP="00E77B17">
      <w:pPr>
        <w:pStyle w:val="Code"/>
        <w:rPr>
          <w:highlight w:val="white"/>
        </w:rPr>
      </w:pPr>
      <w:r w:rsidRPr="00903DBA">
        <w:rPr>
          <w:highlight w:val="white"/>
        </w:rPr>
        <w:t xml:space="preserve">    }</w:t>
      </w:r>
    </w:p>
    <w:p w14:paraId="42465FDB" w14:textId="77777777" w:rsidR="00E77B17" w:rsidRPr="00903DBA" w:rsidRDefault="00E77B17" w:rsidP="00E77B17">
      <w:pPr>
        <w:pStyle w:val="Code"/>
        <w:rPr>
          <w:highlight w:val="white"/>
        </w:rPr>
      </w:pPr>
      <w:r w:rsidRPr="00903DBA">
        <w:rPr>
          <w:highlight w:val="white"/>
        </w:rPr>
        <w:t xml:space="preserve">  }</w:t>
      </w:r>
    </w:p>
    <w:p w14:paraId="20D83EBC" w14:textId="77777777" w:rsidR="00E77B17" w:rsidRPr="00903DBA" w:rsidRDefault="00E77B17" w:rsidP="00E77B17">
      <w:pPr>
        <w:pStyle w:val="Code"/>
        <w:rPr>
          <w:highlight w:val="white"/>
        </w:rPr>
      </w:pPr>
    </w:p>
    <w:p w14:paraId="22EB7489" w14:textId="77777777" w:rsidR="00E77B17" w:rsidRPr="00903DBA" w:rsidRDefault="00E77B17" w:rsidP="00E77B17">
      <w:pPr>
        <w:pStyle w:val="Code"/>
        <w:rPr>
          <w:highlight w:val="white"/>
        </w:rPr>
      </w:pPr>
      <w:r w:rsidRPr="00903DBA">
        <w:rPr>
          <w:highlight w:val="white"/>
        </w:rPr>
        <w:t xml:space="preserve">  return NULL;</w:t>
      </w:r>
    </w:p>
    <w:p w14:paraId="3DE27520" w14:textId="77777777" w:rsidR="00E77B17" w:rsidRPr="00903DBA" w:rsidRDefault="00E77B17" w:rsidP="00E77B17">
      <w:pPr>
        <w:pStyle w:val="Code"/>
        <w:rPr>
          <w:highlight w:val="white"/>
        </w:rPr>
      </w:pPr>
      <w:r w:rsidRPr="00903DBA">
        <w:rPr>
          <w:highlight w:val="white"/>
        </w:rPr>
        <w:t>}</w:t>
      </w:r>
    </w:p>
    <w:p w14:paraId="33B41FCC" w14:textId="77777777" w:rsidR="00E77B17" w:rsidRPr="00903DBA" w:rsidRDefault="00E77B17" w:rsidP="00E77B17">
      <w:pPr>
        <w:pStyle w:val="Code"/>
        <w:rPr>
          <w:highlight w:val="white"/>
        </w:rPr>
      </w:pPr>
    </w:p>
    <w:p w14:paraId="2034A06A" w14:textId="77777777" w:rsidR="00E77B17" w:rsidRPr="00903DBA" w:rsidRDefault="00E77B17" w:rsidP="00E77B17">
      <w:pPr>
        <w:pStyle w:val="Code"/>
        <w:rPr>
          <w:highlight w:val="white"/>
        </w:rPr>
      </w:pPr>
      <w:r w:rsidRPr="00903DBA">
        <w:rPr>
          <w:highlight w:val="white"/>
        </w:rPr>
        <w:t>double difftime(time_t time1, time_t time2) {</w:t>
      </w:r>
    </w:p>
    <w:p w14:paraId="1DFACB0A" w14:textId="77777777" w:rsidR="00E77B17" w:rsidRPr="00903DBA" w:rsidRDefault="00E77B17" w:rsidP="00E77B17">
      <w:pPr>
        <w:pStyle w:val="Code"/>
        <w:rPr>
          <w:highlight w:val="white"/>
        </w:rPr>
      </w:pPr>
      <w:r w:rsidRPr="00903DBA">
        <w:rPr>
          <w:highlight w:val="white"/>
        </w:rPr>
        <w:t xml:space="preserve">  return (double) (time2 - time1);</w:t>
      </w:r>
    </w:p>
    <w:p w14:paraId="394C11E1" w14:textId="77777777" w:rsidR="00E77B17" w:rsidRPr="00903DBA" w:rsidRDefault="00E77B17" w:rsidP="00E77B17">
      <w:pPr>
        <w:pStyle w:val="Code"/>
        <w:rPr>
          <w:highlight w:val="white"/>
        </w:rPr>
      </w:pPr>
      <w:r w:rsidRPr="00903DBA">
        <w:rPr>
          <w:highlight w:val="white"/>
        </w:rPr>
        <w:t>}</w:t>
      </w:r>
    </w:p>
    <w:p w14:paraId="3656B703" w14:textId="77777777" w:rsidR="00E77B17" w:rsidRPr="00903DBA" w:rsidRDefault="00E77B17" w:rsidP="00E77B17">
      <w:pPr>
        <w:pStyle w:val="Code"/>
        <w:rPr>
          <w:highlight w:val="white"/>
        </w:rPr>
      </w:pPr>
    </w:p>
    <w:p w14:paraId="37B7B280" w14:textId="77777777" w:rsidR="00E77B17" w:rsidRPr="00903DBA" w:rsidRDefault="00E77B17" w:rsidP="00E77B17">
      <w:pPr>
        <w:pStyle w:val="Code"/>
        <w:rPr>
          <w:highlight w:val="white"/>
        </w:rPr>
      </w:pPr>
      <w:r w:rsidRPr="00903DBA">
        <w:rPr>
          <w:highlight w:val="white"/>
        </w:rPr>
        <w:t>static char g_timeString[256];</w:t>
      </w:r>
    </w:p>
    <w:p w14:paraId="1D47AC1F" w14:textId="77777777" w:rsidR="00E77B17" w:rsidRPr="00903DBA" w:rsidRDefault="00E77B17" w:rsidP="00E77B17">
      <w:pPr>
        <w:pStyle w:val="Code"/>
        <w:rPr>
          <w:highlight w:val="white"/>
        </w:rPr>
      </w:pPr>
    </w:p>
    <w:p w14:paraId="61A2F002" w14:textId="77777777" w:rsidR="00E77B17" w:rsidRPr="00903DBA" w:rsidRDefault="00E77B17" w:rsidP="00E77B17">
      <w:pPr>
        <w:pStyle w:val="Code"/>
        <w:rPr>
          <w:highlight w:val="white"/>
        </w:rPr>
      </w:pPr>
      <w:r w:rsidRPr="00903DBA">
        <w:rPr>
          <w:highlight w:val="white"/>
        </w:rPr>
        <w:t>static char* g_defaultShortDayList[] = {"Sun", "Mon", "Tue", "Wed",</w:t>
      </w:r>
    </w:p>
    <w:p w14:paraId="42DE7942" w14:textId="77777777" w:rsidR="00E77B17" w:rsidRPr="00903DBA" w:rsidRDefault="00E77B17" w:rsidP="00E77B17">
      <w:pPr>
        <w:pStyle w:val="Code"/>
        <w:rPr>
          <w:highlight w:val="white"/>
        </w:rPr>
      </w:pPr>
      <w:r w:rsidRPr="00903DBA">
        <w:rPr>
          <w:highlight w:val="white"/>
        </w:rPr>
        <w:t xml:space="preserve">                                        "Thu", "Fri", "Sat"};</w:t>
      </w:r>
    </w:p>
    <w:p w14:paraId="6BDEAE78" w14:textId="77777777" w:rsidR="00E77B17" w:rsidRPr="00903DBA" w:rsidRDefault="00E77B17" w:rsidP="00E77B17">
      <w:pPr>
        <w:pStyle w:val="Code"/>
        <w:rPr>
          <w:highlight w:val="white"/>
        </w:rPr>
      </w:pPr>
      <w:r w:rsidRPr="00903DBA">
        <w:rPr>
          <w:highlight w:val="white"/>
        </w:rPr>
        <w:t xml:space="preserve">static char* g_defaultLongDayList[] = {"Sunday", "Monday", "Tuesday", </w:t>
      </w:r>
    </w:p>
    <w:p w14:paraId="58D81519" w14:textId="77777777" w:rsidR="00E77B17" w:rsidRPr="00903DBA" w:rsidRDefault="00E77B17" w:rsidP="00E77B17">
      <w:pPr>
        <w:pStyle w:val="Code"/>
        <w:rPr>
          <w:highlight w:val="white"/>
        </w:rPr>
      </w:pPr>
      <w:r w:rsidRPr="00903DBA">
        <w:rPr>
          <w:highlight w:val="white"/>
        </w:rPr>
        <w:t xml:space="preserve">                               "Wednesday", "Thursday", "Friday", "Saturday"};</w:t>
      </w:r>
    </w:p>
    <w:p w14:paraId="74AE424F" w14:textId="77777777" w:rsidR="00E77B17" w:rsidRPr="00903DBA" w:rsidRDefault="00E77B17" w:rsidP="00E77B17">
      <w:pPr>
        <w:pStyle w:val="Code"/>
        <w:rPr>
          <w:highlight w:val="white"/>
        </w:rPr>
      </w:pPr>
    </w:p>
    <w:p w14:paraId="5C32D5EC" w14:textId="77777777" w:rsidR="00E77B17" w:rsidRPr="00903DBA" w:rsidRDefault="00E77B17" w:rsidP="00E77B17">
      <w:pPr>
        <w:pStyle w:val="Code"/>
        <w:rPr>
          <w:highlight w:val="white"/>
        </w:rPr>
      </w:pPr>
      <w:r w:rsidRPr="00903DBA">
        <w:rPr>
          <w:highlight w:val="white"/>
        </w:rPr>
        <w:t>static char* g_defaultShortMonthList[] =</w:t>
      </w:r>
    </w:p>
    <w:p w14:paraId="25459714" w14:textId="77777777" w:rsidR="00E77B17" w:rsidRPr="00903DBA" w:rsidRDefault="00E77B17" w:rsidP="00E77B17">
      <w:pPr>
        <w:pStyle w:val="Code"/>
        <w:rPr>
          <w:highlight w:val="white"/>
        </w:rPr>
      </w:pPr>
      <w:r w:rsidRPr="00903DBA">
        <w:rPr>
          <w:highlight w:val="white"/>
        </w:rPr>
        <w:t xml:space="preserve">  {"Jan", "Feb", "Mar", "Apr", "May", "Jun",</w:t>
      </w:r>
    </w:p>
    <w:p w14:paraId="79C193A8" w14:textId="77777777" w:rsidR="00E77B17" w:rsidRPr="00903DBA" w:rsidRDefault="00E77B17" w:rsidP="00E77B17">
      <w:pPr>
        <w:pStyle w:val="Code"/>
        <w:rPr>
          <w:highlight w:val="white"/>
        </w:rPr>
      </w:pPr>
      <w:r w:rsidRPr="00903DBA">
        <w:rPr>
          <w:highlight w:val="white"/>
        </w:rPr>
        <w:t xml:space="preserve">   "Jul", "Aug", "Sep", "Oct", "Nov", "Dec"};</w:t>
      </w:r>
    </w:p>
    <w:p w14:paraId="124A997B" w14:textId="77777777" w:rsidR="00E77B17" w:rsidRPr="00903DBA" w:rsidRDefault="00E77B17" w:rsidP="00E77B17">
      <w:pPr>
        <w:pStyle w:val="Code"/>
        <w:rPr>
          <w:highlight w:val="white"/>
        </w:rPr>
      </w:pPr>
      <w:r w:rsidRPr="00903DBA">
        <w:rPr>
          <w:highlight w:val="white"/>
        </w:rPr>
        <w:t>static char* g_defaultLongMonthList[] =</w:t>
      </w:r>
    </w:p>
    <w:p w14:paraId="52EECA7D" w14:textId="77777777" w:rsidR="00E77B17" w:rsidRPr="00903DBA" w:rsidRDefault="00E77B17" w:rsidP="00E77B17">
      <w:pPr>
        <w:pStyle w:val="Code"/>
        <w:rPr>
          <w:highlight w:val="white"/>
        </w:rPr>
      </w:pPr>
      <w:r w:rsidRPr="00903DBA">
        <w:rPr>
          <w:highlight w:val="white"/>
        </w:rPr>
        <w:t xml:space="preserve">  {"January", "February", "March", "April", "May", "June",</w:t>
      </w:r>
    </w:p>
    <w:p w14:paraId="2DDB1034" w14:textId="77777777" w:rsidR="00E77B17" w:rsidRPr="00903DBA" w:rsidRDefault="00E77B17" w:rsidP="00E77B17">
      <w:pPr>
        <w:pStyle w:val="Code"/>
        <w:rPr>
          <w:highlight w:val="white"/>
        </w:rPr>
      </w:pPr>
      <w:r w:rsidRPr="00903DBA">
        <w:rPr>
          <w:highlight w:val="white"/>
        </w:rPr>
        <w:t xml:space="preserve">   "July", "August", "September", "October", "November", "December"};</w:t>
      </w:r>
    </w:p>
    <w:p w14:paraId="480958DB" w14:textId="77777777" w:rsidR="00E77B17" w:rsidRPr="00903DBA" w:rsidRDefault="00E77B17" w:rsidP="00E77B17">
      <w:pPr>
        <w:pStyle w:val="Code"/>
        <w:rPr>
          <w:highlight w:val="white"/>
        </w:rPr>
      </w:pPr>
    </w:p>
    <w:p w14:paraId="29A2ABB7" w14:textId="77777777" w:rsidR="00E77B17" w:rsidRPr="00903DBA" w:rsidRDefault="00E77B17" w:rsidP="00E77B17">
      <w:pPr>
        <w:pStyle w:val="Code"/>
        <w:rPr>
          <w:highlight w:val="white"/>
        </w:rPr>
      </w:pPr>
      <w:r w:rsidRPr="00903DBA">
        <w:rPr>
          <w:highlight w:val="white"/>
        </w:rPr>
        <w:t>char* asctime(const struct tm* tp) {</w:t>
      </w:r>
    </w:p>
    <w:p w14:paraId="60A2635F" w14:textId="77777777" w:rsidR="00E77B17" w:rsidRPr="00903DBA" w:rsidRDefault="00E77B17" w:rsidP="00E77B17">
      <w:pPr>
        <w:pStyle w:val="Code"/>
        <w:rPr>
          <w:highlight w:val="white"/>
        </w:rPr>
      </w:pPr>
      <w:r w:rsidRPr="00903DBA">
        <w:rPr>
          <w:highlight w:val="white"/>
        </w:rPr>
        <w:t xml:space="preserve">  struct lconv* localeConvPtr = NULL;</w:t>
      </w:r>
    </w:p>
    <w:p w14:paraId="50CB0FD3" w14:textId="77777777" w:rsidR="00E77B17" w:rsidRPr="00903DBA" w:rsidRDefault="00E77B17" w:rsidP="00E77B17">
      <w:pPr>
        <w:pStyle w:val="Code"/>
        <w:rPr>
          <w:highlight w:val="white"/>
        </w:rPr>
      </w:pPr>
      <w:r w:rsidRPr="00903DBA">
        <w:rPr>
          <w:highlight w:val="white"/>
        </w:rPr>
        <w:t xml:space="preserve">  char** shortDayList = (localeConvPtr != NULL) ? localeConvPtr-&gt;shortDayList</w:t>
      </w:r>
    </w:p>
    <w:p w14:paraId="192AE31A" w14:textId="77777777" w:rsidR="00E77B17" w:rsidRPr="00903DBA" w:rsidRDefault="00E77B17" w:rsidP="00E77B17">
      <w:pPr>
        <w:pStyle w:val="Code"/>
        <w:rPr>
          <w:highlight w:val="white"/>
        </w:rPr>
      </w:pPr>
      <w:r w:rsidRPr="00903DBA">
        <w:rPr>
          <w:highlight w:val="white"/>
        </w:rPr>
        <w:t xml:space="preserve">                                                : NULL;</w:t>
      </w:r>
    </w:p>
    <w:p w14:paraId="1D5720EF" w14:textId="77777777" w:rsidR="00E77B17" w:rsidRPr="00903DBA" w:rsidRDefault="00E77B17" w:rsidP="00E77B17">
      <w:pPr>
        <w:pStyle w:val="Code"/>
        <w:rPr>
          <w:highlight w:val="white"/>
        </w:rPr>
      </w:pPr>
      <w:r w:rsidRPr="00903DBA">
        <w:rPr>
          <w:highlight w:val="white"/>
        </w:rPr>
        <w:t xml:space="preserve">  char** shortMonthList = (localeConvPtr != NULL)</w:t>
      </w:r>
    </w:p>
    <w:p w14:paraId="3297250D" w14:textId="77777777" w:rsidR="00E77B17" w:rsidRPr="00903DBA" w:rsidRDefault="00E77B17" w:rsidP="00E77B17">
      <w:pPr>
        <w:pStyle w:val="Code"/>
        <w:rPr>
          <w:highlight w:val="white"/>
        </w:rPr>
      </w:pPr>
      <w:r w:rsidRPr="00903DBA">
        <w:rPr>
          <w:highlight w:val="white"/>
        </w:rPr>
        <w:t xml:space="preserve">                          ? localeConvPtr-&gt;shortMonthList : NULL;</w:t>
      </w:r>
    </w:p>
    <w:p w14:paraId="6B752E59" w14:textId="77777777" w:rsidR="00E77B17" w:rsidRPr="00903DBA" w:rsidRDefault="00E77B17" w:rsidP="00E77B17">
      <w:pPr>
        <w:pStyle w:val="Code"/>
        <w:rPr>
          <w:highlight w:val="white"/>
        </w:rPr>
      </w:pPr>
    </w:p>
    <w:p w14:paraId="0980093E" w14:textId="77777777" w:rsidR="00E77B17" w:rsidRPr="00903DBA" w:rsidRDefault="00E77B17" w:rsidP="00E77B17">
      <w:pPr>
        <w:pStyle w:val="Code"/>
        <w:rPr>
          <w:highlight w:val="white"/>
        </w:rPr>
      </w:pPr>
      <w:r w:rsidRPr="00903DBA">
        <w:rPr>
          <w:highlight w:val="white"/>
        </w:rPr>
        <w:t xml:space="preserve">  shortDayList = (shortDayList != NULL) ? shortDayList</w:t>
      </w:r>
    </w:p>
    <w:p w14:paraId="0FEF3B36" w14:textId="77777777" w:rsidR="00E77B17" w:rsidRPr="00903DBA" w:rsidRDefault="00E77B17" w:rsidP="00E77B17">
      <w:pPr>
        <w:pStyle w:val="Code"/>
        <w:rPr>
          <w:highlight w:val="white"/>
        </w:rPr>
      </w:pPr>
      <w:r w:rsidRPr="00903DBA">
        <w:rPr>
          <w:highlight w:val="white"/>
        </w:rPr>
        <w:t xml:space="preserve">                                        : g_defaultShortDayList;</w:t>
      </w:r>
    </w:p>
    <w:p w14:paraId="67BF361F" w14:textId="77777777" w:rsidR="00E77B17" w:rsidRPr="00903DBA" w:rsidRDefault="00E77B17" w:rsidP="00E77B17">
      <w:pPr>
        <w:pStyle w:val="Code"/>
        <w:rPr>
          <w:highlight w:val="white"/>
        </w:rPr>
      </w:pPr>
      <w:r w:rsidRPr="00903DBA">
        <w:rPr>
          <w:highlight w:val="white"/>
        </w:rPr>
        <w:t xml:space="preserve">  shortMonthList = (shortMonthList != NULL) ? shortMonthList</w:t>
      </w:r>
    </w:p>
    <w:p w14:paraId="2D8C233F" w14:textId="77777777" w:rsidR="00E77B17" w:rsidRPr="00903DBA" w:rsidRDefault="00E77B17" w:rsidP="00E77B17">
      <w:pPr>
        <w:pStyle w:val="Code"/>
        <w:rPr>
          <w:highlight w:val="white"/>
        </w:rPr>
      </w:pPr>
      <w:r w:rsidRPr="00903DBA">
        <w:rPr>
          <w:highlight w:val="white"/>
        </w:rPr>
        <w:t xml:space="preserve">                                            : g_defaultShortMonthList;</w:t>
      </w:r>
    </w:p>
    <w:p w14:paraId="7430F582" w14:textId="77777777" w:rsidR="00E77B17" w:rsidRPr="00903DBA" w:rsidRDefault="00E77B17" w:rsidP="00E77B17">
      <w:pPr>
        <w:pStyle w:val="Code"/>
        <w:rPr>
          <w:highlight w:val="white"/>
        </w:rPr>
      </w:pPr>
    </w:p>
    <w:p w14:paraId="15478353" w14:textId="77777777" w:rsidR="00E77B17" w:rsidRPr="00903DBA" w:rsidRDefault="00E77B17" w:rsidP="00E77B17">
      <w:pPr>
        <w:pStyle w:val="Code"/>
        <w:rPr>
          <w:highlight w:val="white"/>
        </w:rPr>
      </w:pPr>
      <w:r w:rsidRPr="00903DBA">
        <w:rPr>
          <w:highlight w:val="white"/>
        </w:rPr>
        <w:t xml:space="preserve">  sprintf(g_timeString, "%s %s %2i %02i:%02i:%02i %04i",</w:t>
      </w:r>
    </w:p>
    <w:p w14:paraId="7385CDCF" w14:textId="77777777" w:rsidR="00E77B17" w:rsidRPr="00903DBA" w:rsidRDefault="00E77B17" w:rsidP="00E77B17">
      <w:pPr>
        <w:pStyle w:val="Code"/>
        <w:rPr>
          <w:highlight w:val="white"/>
        </w:rPr>
      </w:pPr>
      <w:r w:rsidRPr="00903DBA">
        <w:rPr>
          <w:highlight w:val="white"/>
        </w:rPr>
        <w:t xml:space="preserve">          shortDayList[tp-&gt;tm_wday], shortMonthList[tp-&gt;tm_mon],</w:t>
      </w:r>
    </w:p>
    <w:p w14:paraId="6F35630D" w14:textId="77777777" w:rsidR="00E77B17" w:rsidRPr="00903DBA" w:rsidRDefault="00E77B17" w:rsidP="00E77B17">
      <w:pPr>
        <w:pStyle w:val="Code"/>
        <w:rPr>
          <w:highlight w:val="white"/>
        </w:rPr>
      </w:pPr>
      <w:r w:rsidRPr="00903DBA">
        <w:rPr>
          <w:highlight w:val="white"/>
        </w:rPr>
        <w:t xml:space="preserve">          tp-&gt;tm_mday, tp-&gt;tm_hour, tp-&gt;tm_min,</w:t>
      </w:r>
    </w:p>
    <w:p w14:paraId="6E25D671" w14:textId="77777777" w:rsidR="00E77B17" w:rsidRPr="00903DBA" w:rsidRDefault="00E77B17" w:rsidP="00E77B17">
      <w:pPr>
        <w:pStyle w:val="Code"/>
        <w:rPr>
          <w:highlight w:val="white"/>
        </w:rPr>
      </w:pPr>
      <w:r w:rsidRPr="00903DBA">
        <w:rPr>
          <w:highlight w:val="white"/>
        </w:rPr>
        <w:t xml:space="preserve">          tp-&gt;tm_sec, tp-&gt;tm_year + 1900);</w:t>
      </w:r>
    </w:p>
    <w:p w14:paraId="3CA09C78" w14:textId="77777777" w:rsidR="00E77B17" w:rsidRPr="00903DBA" w:rsidRDefault="00E77B17" w:rsidP="00E77B17">
      <w:pPr>
        <w:pStyle w:val="Code"/>
        <w:rPr>
          <w:highlight w:val="white"/>
        </w:rPr>
      </w:pPr>
      <w:r w:rsidRPr="00903DBA">
        <w:rPr>
          <w:highlight w:val="white"/>
        </w:rPr>
        <w:t xml:space="preserve">  return g_timeString;</w:t>
      </w:r>
    </w:p>
    <w:p w14:paraId="789F8553" w14:textId="77777777" w:rsidR="00E77B17" w:rsidRPr="00903DBA" w:rsidRDefault="00E77B17" w:rsidP="00E77B17">
      <w:pPr>
        <w:pStyle w:val="Code"/>
        <w:rPr>
          <w:highlight w:val="white"/>
        </w:rPr>
      </w:pPr>
      <w:r w:rsidRPr="00903DBA">
        <w:rPr>
          <w:highlight w:val="white"/>
        </w:rPr>
        <w:t>}</w:t>
      </w:r>
    </w:p>
    <w:p w14:paraId="1ACACA46" w14:textId="77777777" w:rsidR="00E77B17" w:rsidRPr="00903DBA" w:rsidRDefault="00E77B17" w:rsidP="00E77B17">
      <w:pPr>
        <w:pStyle w:val="Code"/>
        <w:rPr>
          <w:highlight w:val="white"/>
        </w:rPr>
      </w:pPr>
    </w:p>
    <w:p w14:paraId="70BEA27D" w14:textId="77777777" w:rsidR="00E77B17" w:rsidRPr="00903DBA" w:rsidRDefault="00E77B17" w:rsidP="00E77B17">
      <w:pPr>
        <w:pStyle w:val="Code"/>
        <w:rPr>
          <w:highlight w:val="white"/>
        </w:rPr>
      </w:pPr>
      <w:r w:rsidRPr="00903DBA">
        <w:rPr>
          <w:highlight w:val="white"/>
        </w:rPr>
        <w:t>char* ctime(const time_t* time) {</w:t>
      </w:r>
    </w:p>
    <w:p w14:paraId="5C6C850D" w14:textId="77777777" w:rsidR="00E77B17" w:rsidRPr="00903DBA" w:rsidRDefault="00E77B17" w:rsidP="00E77B17">
      <w:pPr>
        <w:pStyle w:val="Code"/>
        <w:rPr>
          <w:highlight w:val="white"/>
        </w:rPr>
      </w:pPr>
      <w:r w:rsidRPr="00903DBA">
        <w:rPr>
          <w:highlight w:val="white"/>
        </w:rPr>
        <w:t xml:space="preserve">  return asctime(localtime(time));</w:t>
      </w:r>
    </w:p>
    <w:p w14:paraId="4A393670" w14:textId="77777777" w:rsidR="00E77B17" w:rsidRPr="00903DBA" w:rsidRDefault="00E77B17" w:rsidP="00E77B17">
      <w:pPr>
        <w:pStyle w:val="Code"/>
        <w:rPr>
          <w:highlight w:val="white"/>
        </w:rPr>
      </w:pPr>
      <w:r w:rsidRPr="00903DBA">
        <w:rPr>
          <w:highlight w:val="white"/>
        </w:rPr>
        <w:t>}</w:t>
      </w:r>
    </w:p>
    <w:p w14:paraId="0FEA440D" w14:textId="77777777" w:rsidR="00E77B17" w:rsidRPr="00903DBA" w:rsidRDefault="00E77B17" w:rsidP="005C6E47">
      <w:pPr>
        <w:pStyle w:val="Code"/>
        <w:rPr>
          <w:highlight w:val="white"/>
        </w:rPr>
      </w:pPr>
    </w:p>
    <w:p w14:paraId="4FE344E1" w14:textId="77777777" w:rsidR="005C6E47" w:rsidRPr="00903DBA" w:rsidRDefault="005C6E47" w:rsidP="005C6E47">
      <w:pPr>
        <w:pStyle w:val="Code"/>
        <w:rPr>
          <w:highlight w:val="white"/>
        </w:rPr>
      </w:pPr>
      <w:r w:rsidRPr="00903DBA">
        <w:rPr>
          <w:highlight w:val="white"/>
        </w:rPr>
        <w:t>struct tm* localtime(const time_t* timePtr) {</w:t>
      </w:r>
    </w:p>
    <w:p w14:paraId="5CD6462D" w14:textId="77777777" w:rsidR="005C6E47" w:rsidRPr="00903DBA" w:rsidRDefault="005C6E47" w:rsidP="005C6E47">
      <w:pPr>
        <w:pStyle w:val="Code"/>
        <w:rPr>
          <w:highlight w:val="white"/>
        </w:rPr>
      </w:pPr>
      <w:r w:rsidRPr="00903DBA">
        <w:rPr>
          <w:highlight w:val="white"/>
        </w:rPr>
        <w:t xml:space="preserve">  struct tm* tmPtr = gmtime(timePtr);</w:t>
      </w:r>
    </w:p>
    <w:p w14:paraId="234F0F68" w14:textId="77777777" w:rsidR="005C6E47" w:rsidRPr="00903DBA" w:rsidRDefault="005C6E47" w:rsidP="005C6E47">
      <w:pPr>
        <w:pStyle w:val="Code"/>
        <w:rPr>
          <w:highlight w:val="white"/>
        </w:rPr>
      </w:pPr>
      <w:r w:rsidRPr="00903DBA">
        <w:rPr>
          <w:highlight w:val="white"/>
        </w:rPr>
        <w:t xml:space="preserve">  struct lconv* localeConvPtr = localeconv();</w:t>
      </w:r>
    </w:p>
    <w:p w14:paraId="2B0EC134" w14:textId="77777777" w:rsidR="005C6E47" w:rsidRPr="00903DBA" w:rsidRDefault="005C6E47" w:rsidP="005C6E47">
      <w:pPr>
        <w:pStyle w:val="Code"/>
        <w:rPr>
          <w:highlight w:val="white"/>
        </w:rPr>
      </w:pPr>
      <w:r w:rsidRPr="00903DBA">
        <w:rPr>
          <w:highlight w:val="white"/>
        </w:rPr>
        <w:t xml:space="preserve">  int timeZone = 0;</w:t>
      </w:r>
    </w:p>
    <w:p w14:paraId="7016B91C" w14:textId="77777777" w:rsidR="005C6E47" w:rsidRPr="00903DBA" w:rsidRDefault="005C6E47" w:rsidP="005C6E47">
      <w:pPr>
        <w:pStyle w:val="Code"/>
        <w:rPr>
          <w:highlight w:val="white"/>
        </w:rPr>
      </w:pPr>
    </w:p>
    <w:p w14:paraId="32C8637B" w14:textId="77777777" w:rsidR="005C6E47" w:rsidRPr="00903DBA" w:rsidRDefault="005C6E47" w:rsidP="005C6E47">
      <w:pPr>
        <w:pStyle w:val="Code"/>
        <w:rPr>
          <w:highlight w:val="white"/>
        </w:rPr>
      </w:pPr>
      <w:r w:rsidRPr="00903DBA">
        <w:rPr>
          <w:highlight w:val="white"/>
        </w:rPr>
        <w:t xml:space="preserve">  if (localeConvPtr != NULL) {</w:t>
      </w:r>
    </w:p>
    <w:p w14:paraId="4C9D2659" w14:textId="77777777" w:rsidR="005C6E47" w:rsidRPr="00903DBA" w:rsidRDefault="005C6E47" w:rsidP="005C6E47">
      <w:pPr>
        <w:pStyle w:val="Code"/>
        <w:rPr>
          <w:highlight w:val="white"/>
        </w:rPr>
      </w:pPr>
      <w:r w:rsidRPr="00903DBA">
        <w:rPr>
          <w:highlight w:val="white"/>
        </w:rPr>
        <w:t xml:space="preserve">    timeZone = tmPtr-&gt;tm_isdst ? localeConvPtr-&gt;summerTimeZone</w:t>
      </w:r>
    </w:p>
    <w:p w14:paraId="43D4F4CE" w14:textId="77777777" w:rsidR="005C6E47" w:rsidRPr="00903DBA" w:rsidRDefault="005C6E47" w:rsidP="005C6E47">
      <w:pPr>
        <w:pStyle w:val="Code"/>
        <w:rPr>
          <w:highlight w:val="white"/>
        </w:rPr>
      </w:pPr>
      <w:r w:rsidRPr="00903DBA">
        <w:rPr>
          <w:highlight w:val="white"/>
        </w:rPr>
        <w:t xml:space="preserve">                               : localeConvPtr-&gt;winterTimeZone;</w:t>
      </w:r>
    </w:p>
    <w:p w14:paraId="5BC05FD2" w14:textId="77777777" w:rsidR="005C6E47" w:rsidRPr="00903DBA" w:rsidRDefault="005C6E47" w:rsidP="005C6E47">
      <w:pPr>
        <w:pStyle w:val="Code"/>
        <w:rPr>
          <w:highlight w:val="white"/>
        </w:rPr>
      </w:pPr>
      <w:r w:rsidRPr="00903DBA">
        <w:rPr>
          <w:highlight w:val="white"/>
        </w:rPr>
        <w:t xml:space="preserve">  }</w:t>
      </w:r>
    </w:p>
    <w:p w14:paraId="7E28E516" w14:textId="77777777" w:rsidR="005C6E47" w:rsidRPr="00903DBA" w:rsidRDefault="005C6E47" w:rsidP="005C6E47">
      <w:pPr>
        <w:pStyle w:val="Code"/>
        <w:rPr>
          <w:highlight w:val="white"/>
        </w:rPr>
      </w:pPr>
    </w:p>
    <w:p w14:paraId="01E9691E" w14:textId="77777777" w:rsidR="005C6E47" w:rsidRPr="00903DBA" w:rsidRDefault="005C6E47" w:rsidP="005C6E47">
      <w:pPr>
        <w:pStyle w:val="Code"/>
        <w:rPr>
          <w:highlight w:val="white"/>
        </w:rPr>
      </w:pPr>
      <w:r w:rsidRPr="00903DBA">
        <w:rPr>
          <w:highlight w:val="white"/>
        </w:rPr>
        <w:t xml:space="preserve">  { time_t time = *timePtr + (3600 * timeZone);</w:t>
      </w:r>
    </w:p>
    <w:p w14:paraId="72725B91" w14:textId="77777777" w:rsidR="005C6E47" w:rsidRPr="00903DBA" w:rsidRDefault="005C6E47" w:rsidP="005C6E47">
      <w:pPr>
        <w:pStyle w:val="Code"/>
        <w:rPr>
          <w:highlight w:val="white"/>
        </w:rPr>
      </w:pPr>
      <w:r w:rsidRPr="00903DBA">
        <w:rPr>
          <w:highlight w:val="white"/>
        </w:rPr>
        <w:t xml:space="preserve">    return gmtime(&amp;time);</w:t>
      </w:r>
    </w:p>
    <w:p w14:paraId="282FC84F" w14:textId="77777777" w:rsidR="005C6E47" w:rsidRPr="00903DBA" w:rsidRDefault="005C6E47" w:rsidP="005C6E47">
      <w:pPr>
        <w:pStyle w:val="Code"/>
        <w:rPr>
          <w:highlight w:val="white"/>
        </w:rPr>
      </w:pPr>
      <w:r w:rsidRPr="00903DBA">
        <w:rPr>
          <w:highlight w:val="white"/>
        </w:rPr>
        <w:t xml:space="preserve">  }</w:t>
      </w:r>
    </w:p>
    <w:p w14:paraId="4C244834" w14:textId="77777777" w:rsidR="005C6E47" w:rsidRPr="00903DBA" w:rsidRDefault="005C6E47" w:rsidP="005C6E47">
      <w:pPr>
        <w:pStyle w:val="Code"/>
        <w:rPr>
          <w:highlight w:val="white"/>
        </w:rPr>
      </w:pPr>
      <w:r w:rsidRPr="00903DBA">
        <w:rPr>
          <w:highlight w:val="white"/>
        </w:rPr>
        <w:t>}</w:t>
      </w:r>
    </w:p>
    <w:p w14:paraId="77CF186C" w14:textId="77777777" w:rsidR="00E77B17" w:rsidRPr="00903DBA" w:rsidRDefault="00E77B17" w:rsidP="005C6E47">
      <w:pPr>
        <w:pStyle w:val="Code"/>
        <w:rPr>
          <w:highlight w:val="white"/>
        </w:rPr>
      </w:pPr>
    </w:p>
    <w:p w14:paraId="5EE8D886" w14:textId="77777777" w:rsidR="00E77B17" w:rsidRPr="00903DBA" w:rsidRDefault="00E77B17" w:rsidP="005C6E47">
      <w:pPr>
        <w:pStyle w:val="Code"/>
        <w:rPr>
          <w:highlight w:val="white"/>
        </w:rPr>
      </w:pPr>
      <w:r w:rsidRPr="00903DBA">
        <w:rPr>
          <w:highlight w:val="white"/>
        </w:rPr>
        <w:t>size_t strftime(char* s, size_t smax, const char* fmt, const struct tm* tp) {</w:t>
      </w:r>
    </w:p>
    <w:p w14:paraId="25C77F19" w14:textId="77777777" w:rsidR="00E77B17" w:rsidRPr="00903DBA" w:rsidRDefault="00E77B17" w:rsidP="005C6E47">
      <w:pPr>
        <w:pStyle w:val="Code"/>
        <w:rPr>
          <w:highlight w:val="white"/>
        </w:rPr>
      </w:pPr>
      <w:r w:rsidRPr="00903DBA">
        <w:rPr>
          <w:highlight w:val="white"/>
        </w:rPr>
        <w:t xml:space="preserve">  struct lconv* localeConvPtr = localeconv();</w:t>
      </w:r>
    </w:p>
    <w:p w14:paraId="7163A391" w14:textId="77777777" w:rsidR="00E77B17" w:rsidRPr="00903DBA" w:rsidRDefault="00E77B17" w:rsidP="005C6E47">
      <w:pPr>
        <w:pStyle w:val="Code"/>
        <w:rPr>
          <w:highlight w:val="white"/>
        </w:rPr>
      </w:pPr>
      <w:r w:rsidRPr="00903DBA">
        <w:rPr>
          <w:highlight w:val="white"/>
        </w:rPr>
        <w:t xml:space="preserve">  char** shortDayList = (localeConvPtr != NULL)</w:t>
      </w:r>
    </w:p>
    <w:p w14:paraId="1686E871" w14:textId="77777777" w:rsidR="00E77B17" w:rsidRPr="00903DBA" w:rsidRDefault="00E77B17" w:rsidP="005C6E47">
      <w:pPr>
        <w:pStyle w:val="Code"/>
        <w:rPr>
          <w:highlight w:val="white"/>
        </w:rPr>
      </w:pPr>
      <w:r w:rsidRPr="00903DBA">
        <w:rPr>
          <w:highlight w:val="white"/>
        </w:rPr>
        <w:t xml:space="preserve">                        ? (localeConvPtr-&gt;shortDayList) : NULL;</w:t>
      </w:r>
    </w:p>
    <w:p w14:paraId="508FE6C8" w14:textId="77777777" w:rsidR="00E77B17" w:rsidRPr="00903DBA" w:rsidRDefault="00E77B17" w:rsidP="005C6E47">
      <w:pPr>
        <w:pStyle w:val="Code"/>
        <w:rPr>
          <w:highlight w:val="white"/>
        </w:rPr>
      </w:pPr>
      <w:r w:rsidRPr="00903DBA">
        <w:rPr>
          <w:highlight w:val="white"/>
        </w:rPr>
        <w:t xml:space="preserve">  char** shortMonthList = (localeConvPtr != NULL)</w:t>
      </w:r>
    </w:p>
    <w:p w14:paraId="3B95552F" w14:textId="77777777" w:rsidR="00E77B17" w:rsidRPr="00903DBA" w:rsidRDefault="00E77B17" w:rsidP="005C6E47">
      <w:pPr>
        <w:pStyle w:val="Code"/>
        <w:rPr>
          <w:highlight w:val="white"/>
        </w:rPr>
      </w:pPr>
      <w:r w:rsidRPr="00903DBA">
        <w:rPr>
          <w:highlight w:val="white"/>
        </w:rPr>
        <w:t xml:space="preserve">                          ? (localeConvPtr-&gt;shortMonthList) : NULL;</w:t>
      </w:r>
    </w:p>
    <w:p w14:paraId="6AF1AD56" w14:textId="77777777" w:rsidR="00E77B17" w:rsidRPr="00903DBA" w:rsidRDefault="00E77B17" w:rsidP="005C6E47">
      <w:pPr>
        <w:pStyle w:val="Code"/>
        <w:rPr>
          <w:highlight w:val="white"/>
        </w:rPr>
      </w:pPr>
      <w:r w:rsidRPr="00903DBA">
        <w:rPr>
          <w:highlight w:val="white"/>
        </w:rPr>
        <w:t xml:space="preserve">  char** longDayList = (localeConvPtr != NULL)</w:t>
      </w:r>
    </w:p>
    <w:p w14:paraId="54939E19" w14:textId="77777777" w:rsidR="00E77B17" w:rsidRPr="00903DBA" w:rsidRDefault="00E77B17" w:rsidP="005C6E47">
      <w:pPr>
        <w:pStyle w:val="Code"/>
        <w:rPr>
          <w:highlight w:val="white"/>
        </w:rPr>
      </w:pPr>
      <w:r w:rsidRPr="00903DBA">
        <w:rPr>
          <w:highlight w:val="white"/>
        </w:rPr>
        <w:t xml:space="preserve">                       ? (localeConvPtr-&gt;longDayList) : NULL;</w:t>
      </w:r>
    </w:p>
    <w:p w14:paraId="3E25079D" w14:textId="77777777" w:rsidR="00E77B17" w:rsidRPr="00903DBA" w:rsidRDefault="00E77B17" w:rsidP="005C6E47">
      <w:pPr>
        <w:pStyle w:val="Code"/>
        <w:rPr>
          <w:highlight w:val="white"/>
        </w:rPr>
      </w:pPr>
      <w:r w:rsidRPr="00903DBA">
        <w:rPr>
          <w:highlight w:val="white"/>
        </w:rPr>
        <w:t xml:space="preserve">  char** longMonthList = (localeConvPtr != NULL)</w:t>
      </w:r>
    </w:p>
    <w:p w14:paraId="2DA1E668" w14:textId="77777777" w:rsidR="00E77B17" w:rsidRPr="00903DBA" w:rsidRDefault="00E77B17" w:rsidP="005C6E47">
      <w:pPr>
        <w:pStyle w:val="Code"/>
        <w:rPr>
          <w:highlight w:val="white"/>
        </w:rPr>
      </w:pPr>
      <w:r w:rsidRPr="00903DBA">
        <w:rPr>
          <w:highlight w:val="white"/>
        </w:rPr>
        <w:t xml:space="preserve">                         ? (localeConvPtr-&gt;longMonthList) : NULL;</w:t>
      </w:r>
    </w:p>
    <w:p w14:paraId="3710EB7D" w14:textId="77777777" w:rsidR="00E77B17" w:rsidRPr="00903DBA" w:rsidRDefault="00E77B17" w:rsidP="005C6E47">
      <w:pPr>
        <w:pStyle w:val="Code"/>
        <w:rPr>
          <w:highlight w:val="white"/>
        </w:rPr>
      </w:pPr>
    </w:p>
    <w:p w14:paraId="1F26EDBC" w14:textId="77777777" w:rsidR="00E77B17" w:rsidRPr="00903DBA" w:rsidRDefault="00E77B17" w:rsidP="005C6E47">
      <w:pPr>
        <w:pStyle w:val="Code"/>
        <w:rPr>
          <w:highlight w:val="white"/>
        </w:rPr>
      </w:pPr>
      <w:r w:rsidRPr="00903DBA">
        <w:rPr>
          <w:highlight w:val="white"/>
        </w:rPr>
        <w:t xml:space="preserve">  const BOOL leapDays = (tp-&gt;tm_year - 69) / 4;</w:t>
      </w:r>
    </w:p>
    <w:p w14:paraId="337AF82D" w14:textId="77777777" w:rsidR="00E77B17" w:rsidRPr="00903DBA" w:rsidRDefault="00E77B17" w:rsidP="005C6E47">
      <w:pPr>
        <w:pStyle w:val="Code"/>
        <w:rPr>
          <w:highlight w:val="white"/>
        </w:rPr>
      </w:pPr>
      <w:r w:rsidRPr="00903DBA">
        <w:rPr>
          <w:highlight w:val="white"/>
        </w:rPr>
        <w:t xml:space="preserve">  const long totalDays = 365 * (tp-&gt;tm_year - 70) + leapDays + tp-&gt;tm_yday;</w:t>
      </w:r>
    </w:p>
    <w:p w14:paraId="5BE16681" w14:textId="77777777" w:rsidR="00695F7D" w:rsidRPr="00903DBA" w:rsidRDefault="00695F7D" w:rsidP="00695F7D">
      <w:pPr>
        <w:pStyle w:val="Code"/>
        <w:rPr>
          <w:highlight w:val="white"/>
        </w:rPr>
      </w:pPr>
      <w:r w:rsidRPr="00903DBA">
        <w:rPr>
          <w:highlight w:val="white"/>
        </w:rPr>
        <w:t xml:space="preserve">  int yearDaySunday, yearDayMonday;</w:t>
      </w:r>
    </w:p>
    <w:p w14:paraId="0F8F96A4" w14:textId="77777777" w:rsidR="00E77B17" w:rsidRPr="00903DBA" w:rsidRDefault="00E77B17" w:rsidP="005C6E47">
      <w:pPr>
        <w:pStyle w:val="Code"/>
        <w:rPr>
          <w:highlight w:val="white"/>
        </w:rPr>
      </w:pPr>
    </w:p>
    <w:p w14:paraId="1292BF36" w14:textId="77777777" w:rsidR="00E77B17" w:rsidRPr="00903DBA" w:rsidRDefault="00E77B17" w:rsidP="005C6E47">
      <w:pPr>
        <w:pStyle w:val="Code"/>
        <w:rPr>
          <w:highlight w:val="white"/>
        </w:rPr>
      </w:pPr>
      <w:r w:rsidRPr="00903DBA">
        <w:rPr>
          <w:highlight w:val="white"/>
        </w:rPr>
        <w:t xml:space="preserve">  strcpy(s, "");</w:t>
      </w:r>
    </w:p>
    <w:p w14:paraId="22BE45D9" w14:textId="77777777" w:rsidR="00E77B17" w:rsidRPr="00903DBA" w:rsidRDefault="00E77B17" w:rsidP="005C6E47">
      <w:pPr>
        <w:pStyle w:val="Code"/>
        <w:rPr>
          <w:highlight w:val="white"/>
        </w:rPr>
      </w:pPr>
      <w:r w:rsidRPr="00903DBA">
        <w:rPr>
          <w:highlight w:val="white"/>
        </w:rPr>
        <w:t xml:space="preserve">  shortDayList = (shortDayList != NULL)</w:t>
      </w:r>
    </w:p>
    <w:p w14:paraId="788A5764" w14:textId="77777777" w:rsidR="00E77B17" w:rsidRPr="00903DBA" w:rsidRDefault="00E77B17" w:rsidP="005C6E47">
      <w:pPr>
        <w:pStyle w:val="Code"/>
        <w:rPr>
          <w:highlight w:val="white"/>
        </w:rPr>
      </w:pPr>
      <w:r w:rsidRPr="00903DBA">
        <w:rPr>
          <w:highlight w:val="white"/>
        </w:rPr>
        <w:t xml:space="preserve">                 ? shortDayList : g_defaultShortDayList;</w:t>
      </w:r>
    </w:p>
    <w:p w14:paraId="6E47950E" w14:textId="77777777" w:rsidR="00E77B17" w:rsidRPr="00903DBA" w:rsidRDefault="00E77B17" w:rsidP="005C6E47">
      <w:pPr>
        <w:pStyle w:val="Code"/>
        <w:rPr>
          <w:highlight w:val="white"/>
        </w:rPr>
      </w:pPr>
      <w:r w:rsidRPr="00903DBA">
        <w:rPr>
          <w:highlight w:val="white"/>
        </w:rPr>
        <w:t xml:space="preserve">  longDayList = (longDayList != NULL) ? longDayList : g_defaultLongDayList;</w:t>
      </w:r>
    </w:p>
    <w:p w14:paraId="4B2E327F" w14:textId="77777777" w:rsidR="00E77B17" w:rsidRPr="00903DBA" w:rsidRDefault="00E77B17" w:rsidP="005C6E47">
      <w:pPr>
        <w:pStyle w:val="Code"/>
        <w:rPr>
          <w:highlight w:val="white"/>
        </w:rPr>
      </w:pPr>
      <w:r w:rsidRPr="00903DBA">
        <w:rPr>
          <w:highlight w:val="white"/>
        </w:rPr>
        <w:t xml:space="preserve">  shortMonthList = (shortMonthList != NULL)</w:t>
      </w:r>
    </w:p>
    <w:p w14:paraId="46540814" w14:textId="77777777" w:rsidR="00E77B17" w:rsidRPr="00903DBA" w:rsidRDefault="00E77B17" w:rsidP="005C6E47">
      <w:pPr>
        <w:pStyle w:val="Code"/>
        <w:rPr>
          <w:highlight w:val="white"/>
        </w:rPr>
      </w:pPr>
      <w:r w:rsidRPr="00903DBA">
        <w:rPr>
          <w:highlight w:val="white"/>
        </w:rPr>
        <w:t xml:space="preserve">                   ? shortMonthList : g_defaultShortMonthList;</w:t>
      </w:r>
    </w:p>
    <w:p w14:paraId="20C6CE38" w14:textId="77777777" w:rsidR="00E77B17" w:rsidRPr="00903DBA" w:rsidRDefault="00E77B17" w:rsidP="005C6E47">
      <w:pPr>
        <w:pStyle w:val="Code"/>
        <w:rPr>
          <w:highlight w:val="white"/>
        </w:rPr>
      </w:pPr>
      <w:r w:rsidRPr="00903DBA">
        <w:rPr>
          <w:highlight w:val="white"/>
        </w:rPr>
        <w:t xml:space="preserve">  longMonthList = (longMonthList != NULL) </w:t>
      </w:r>
    </w:p>
    <w:p w14:paraId="05E203DA" w14:textId="77777777" w:rsidR="00E77B17" w:rsidRPr="00903DBA" w:rsidRDefault="00E77B17" w:rsidP="005C6E47">
      <w:pPr>
        <w:pStyle w:val="Code"/>
        <w:rPr>
          <w:highlight w:val="white"/>
        </w:rPr>
      </w:pPr>
      <w:r w:rsidRPr="00903DBA">
        <w:rPr>
          <w:highlight w:val="white"/>
        </w:rPr>
        <w:t xml:space="preserve">                  ? longMonthList : g_defaultLongMonthList;</w:t>
      </w:r>
    </w:p>
    <w:p w14:paraId="4ABA7CF0" w14:textId="77777777" w:rsidR="00E77B17" w:rsidRPr="00903DBA" w:rsidRDefault="00E77B17" w:rsidP="005C6E47">
      <w:pPr>
        <w:pStyle w:val="Code"/>
        <w:rPr>
          <w:highlight w:val="white"/>
        </w:rPr>
      </w:pPr>
    </w:p>
    <w:p w14:paraId="6F57EC9C" w14:textId="77777777" w:rsidR="00E77B17" w:rsidRPr="00903DBA" w:rsidRDefault="00E77B17" w:rsidP="005C6E47">
      <w:pPr>
        <w:pStyle w:val="Code"/>
        <w:rPr>
          <w:highlight w:val="white"/>
        </w:rPr>
      </w:pPr>
      <w:r w:rsidRPr="00903DBA">
        <w:rPr>
          <w:highlight w:val="white"/>
        </w:rPr>
        <w:t xml:space="preserve">  // January 1, 1970, was a Thursday</w:t>
      </w:r>
    </w:p>
    <w:p w14:paraId="565DEEA7" w14:textId="77777777" w:rsidR="00E77B17" w:rsidRPr="00903DBA" w:rsidRDefault="00E77B17" w:rsidP="005C6E47">
      <w:pPr>
        <w:pStyle w:val="Code"/>
        <w:rPr>
          <w:highlight w:val="white"/>
        </w:rPr>
      </w:pPr>
      <w:r w:rsidRPr="00903DBA">
        <w:rPr>
          <w:highlight w:val="white"/>
        </w:rPr>
        <w:t xml:space="preserve">  if (totalDays &lt; 3) {</w:t>
      </w:r>
    </w:p>
    <w:p w14:paraId="6C9962F1" w14:textId="77777777" w:rsidR="00E77B17" w:rsidRPr="00903DBA" w:rsidRDefault="00E77B17" w:rsidP="005C6E47">
      <w:pPr>
        <w:pStyle w:val="Code"/>
        <w:rPr>
          <w:highlight w:val="white"/>
        </w:rPr>
      </w:pPr>
      <w:r w:rsidRPr="00903DBA">
        <w:rPr>
          <w:highlight w:val="white"/>
        </w:rPr>
        <w:t xml:space="preserve">    yearDaySunday = totalDays + 4;</w:t>
      </w:r>
    </w:p>
    <w:p w14:paraId="5375B56E" w14:textId="77777777" w:rsidR="00E77B17" w:rsidRPr="00903DBA" w:rsidRDefault="00E77B17" w:rsidP="005C6E47">
      <w:pPr>
        <w:pStyle w:val="Code"/>
        <w:rPr>
          <w:highlight w:val="white"/>
        </w:rPr>
      </w:pPr>
      <w:r w:rsidRPr="00903DBA">
        <w:rPr>
          <w:highlight w:val="white"/>
        </w:rPr>
        <w:t xml:space="preserve">  }</w:t>
      </w:r>
    </w:p>
    <w:p w14:paraId="65BE1CCB" w14:textId="77777777" w:rsidR="00E77B17" w:rsidRPr="00903DBA" w:rsidRDefault="00E77B17" w:rsidP="005C6E47">
      <w:pPr>
        <w:pStyle w:val="Code"/>
        <w:rPr>
          <w:highlight w:val="white"/>
        </w:rPr>
      </w:pPr>
      <w:r w:rsidRPr="00903DBA">
        <w:rPr>
          <w:highlight w:val="white"/>
        </w:rPr>
        <w:t xml:space="preserve">  else {</w:t>
      </w:r>
    </w:p>
    <w:p w14:paraId="49637DCC" w14:textId="77777777" w:rsidR="00E77B17" w:rsidRPr="00903DBA" w:rsidRDefault="00E77B17" w:rsidP="005C6E47">
      <w:pPr>
        <w:pStyle w:val="Code"/>
        <w:rPr>
          <w:highlight w:val="white"/>
        </w:rPr>
      </w:pPr>
      <w:r w:rsidRPr="00903DBA">
        <w:rPr>
          <w:highlight w:val="white"/>
        </w:rPr>
        <w:t xml:space="preserve">    yearDaySunday = (totalDays - 3) % 7;</w:t>
      </w:r>
    </w:p>
    <w:p w14:paraId="08DDE416" w14:textId="77777777" w:rsidR="00E77B17" w:rsidRPr="00903DBA" w:rsidRDefault="00E77B17" w:rsidP="005C6E47">
      <w:pPr>
        <w:pStyle w:val="Code"/>
        <w:rPr>
          <w:highlight w:val="white"/>
        </w:rPr>
      </w:pPr>
      <w:r w:rsidRPr="00903DBA">
        <w:rPr>
          <w:highlight w:val="white"/>
        </w:rPr>
        <w:t xml:space="preserve">  }</w:t>
      </w:r>
    </w:p>
    <w:p w14:paraId="4383E5D3" w14:textId="77777777" w:rsidR="00E77B17" w:rsidRPr="00903DBA" w:rsidRDefault="00E77B17" w:rsidP="005C6E47">
      <w:pPr>
        <w:pStyle w:val="Code"/>
        <w:rPr>
          <w:highlight w:val="white"/>
        </w:rPr>
      </w:pPr>
    </w:p>
    <w:p w14:paraId="3614B495" w14:textId="77777777" w:rsidR="00E77B17" w:rsidRPr="00903DBA" w:rsidRDefault="00E77B17" w:rsidP="005C6E47">
      <w:pPr>
        <w:pStyle w:val="Code"/>
        <w:rPr>
          <w:highlight w:val="white"/>
        </w:rPr>
      </w:pPr>
      <w:r w:rsidRPr="00903DBA">
        <w:rPr>
          <w:highlight w:val="white"/>
        </w:rPr>
        <w:t xml:space="preserve">  if (totalDays &lt; 4) {</w:t>
      </w:r>
    </w:p>
    <w:p w14:paraId="5360854E" w14:textId="77777777" w:rsidR="00E77B17" w:rsidRPr="00903DBA" w:rsidRDefault="00E77B17" w:rsidP="005C6E47">
      <w:pPr>
        <w:pStyle w:val="Code"/>
        <w:rPr>
          <w:highlight w:val="white"/>
        </w:rPr>
      </w:pPr>
      <w:r w:rsidRPr="00903DBA">
        <w:rPr>
          <w:highlight w:val="white"/>
        </w:rPr>
        <w:t xml:space="preserve">    yearDayMonday = totalDays + 3;</w:t>
      </w:r>
    </w:p>
    <w:p w14:paraId="38E6DE9F" w14:textId="77777777" w:rsidR="00E77B17" w:rsidRPr="00903DBA" w:rsidRDefault="00E77B17" w:rsidP="005C6E47">
      <w:pPr>
        <w:pStyle w:val="Code"/>
        <w:rPr>
          <w:highlight w:val="white"/>
        </w:rPr>
      </w:pPr>
      <w:r w:rsidRPr="00903DBA">
        <w:rPr>
          <w:highlight w:val="white"/>
        </w:rPr>
        <w:t xml:space="preserve">  }</w:t>
      </w:r>
    </w:p>
    <w:p w14:paraId="0BF75913" w14:textId="77777777" w:rsidR="00E77B17" w:rsidRPr="00903DBA" w:rsidRDefault="00E77B17" w:rsidP="005C6E47">
      <w:pPr>
        <w:pStyle w:val="Code"/>
        <w:rPr>
          <w:highlight w:val="white"/>
        </w:rPr>
      </w:pPr>
      <w:r w:rsidRPr="00903DBA">
        <w:rPr>
          <w:highlight w:val="white"/>
        </w:rPr>
        <w:t xml:space="preserve">  else {</w:t>
      </w:r>
    </w:p>
    <w:p w14:paraId="2B20E32E" w14:textId="77777777" w:rsidR="00E77B17" w:rsidRPr="00903DBA" w:rsidRDefault="00E77B17" w:rsidP="005C6E47">
      <w:pPr>
        <w:pStyle w:val="Code"/>
        <w:rPr>
          <w:highlight w:val="white"/>
        </w:rPr>
      </w:pPr>
      <w:r w:rsidRPr="00903DBA">
        <w:rPr>
          <w:highlight w:val="white"/>
        </w:rPr>
        <w:t xml:space="preserve">    yearDayMonday = (totalDays - 4) % 7;</w:t>
      </w:r>
    </w:p>
    <w:p w14:paraId="27B814CF" w14:textId="77777777" w:rsidR="00E77B17" w:rsidRPr="00903DBA" w:rsidRDefault="00E77B17" w:rsidP="005C6E47">
      <w:pPr>
        <w:pStyle w:val="Code"/>
        <w:rPr>
          <w:highlight w:val="white"/>
        </w:rPr>
      </w:pPr>
      <w:r w:rsidRPr="00903DBA">
        <w:rPr>
          <w:highlight w:val="white"/>
        </w:rPr>
        <w:t xml:space="preserve">  }</w:t>
      </w:r>
    </w:p>
    <w:p w14:paraId="5C030C69" w14:textId="77777777" w:rsidR="00E77B17" w:rsidRPr="00903DBA" w:rsidRDefault="00E77B17" w:rsidP="005C6E47">
      <w:pPr>
        <w:pStyle w:val="Code"/>
        <w:rPr>
          <w:highlight w:val="white"/>
        </w:rPr>
      </w:pPr>
    </w:p>
    <w:p w14:paraId="7BFFEF5C" w14:textId="77777777" w:rsidR="00E77B17" w:rsidRPr="00903DBA" w:rsidRDefault="00E77B17" w:rsidP="005C6E47">
      <w:pPr>
        <w:pStyle w:val="Code"/>
        <w:rPr>
          <w:highlight w:val="white"/>
        </w:rPr>
      </w:pPr>
      <w:r w:rsidRPr="00903DBA">
        <w:rPr>
          <w:highlight w:val="white"/>
        </w:rPr>
        <w:t xml:space="preserve">  { int index;</w:t>
      </w:r>
    </w:p>
    <w:p w14:paraId="248E86BF" w14:textId="77777777" w:rsidR="00E77B17" w:rsidRPr="00903DBA" w:rsidRDefault="00E77B17" w:rsidP="005C6E47">
      <w:pPr>
        <w:pStyle w:val="Code"/>
        <w:rPr>
          <w:highlight w:val="white"/>
        </w:rPr>
      </w:pPr>
      <w:r w:rsidRPr="00903DBA">
        <w:rPr>
          <w:highlight w:val="white"/>
        </w:rPr>
        <w:t xml:space="preserve">    for (index = 0; fmt[index] != '\0'; ++index) {</w:t>
      </w:r>
    </w:p>
    <w:p w14:paraId="0AD41DA3" w14:textId="77777777" w:rsidR="00E77B17" w:rsidRPr="00903DBA" w:rsidRDefault="00E77B17" w:rsidP="005C6E47">
      <w:pPr>
        <w:pStyle w:val="Code"/>
        <w:rPr>
          <w:highlight w:val="white"/>
        </w:rPr>
      </w:pPr>
      <w:r w:rsidRPr="00903DBA">
        <w:rPr>
          <w:highlight w:val="white"/>
        </w:rPr>
        <w:t xml:space="preserve">      char add[20];</w:t>
      </w:r>
    </w:p>
    <w:p w14:paraId="0681BE4D" w14:textId="77777777" w:rsidR="00E77B17" w:rsidRPr="00903DBA" w:rsidRDefault="00E77B17" w:rsidP="005C6E47">
      <w:pPr>
        <w:pStyle w:val="Code"/>
        <w:rPr>
          <w:highlight w:val="white"/>
        </w:rPr>
      </w:pPr>
    </w:p>
    <w:p w14:paraId="3A6E3969" w14:textId="77777777" w:rsidR="00E77B17" w:rsidRPr="00903DBA" w:rsidRDefault="00E77B17" w:rsidP="005C6E47">
      <w:pPr>
        <w:pStyle w:val="Code"/>
        <w:rPr>
          <w:highlight w:val="white"/>
        </w:rPr>
      </w:pPr>
      <w:r w:rsidRPr="00903DBA">
        <w:rPr>
          <w:highlight w:val="white"/>
        </w:rPr>
        <w:t xml:space="preserve">      if (fmt[index] == '%') {</w:t>
      </w:r>
    </w:p>
    <w:p w14:paraId="319D35C8" w14:textId="77777777" w:rsidR="00E77B17" w:rsidRPr="00903DBA" w:rsidRDefault="00E77B17" w:rsidP="005C6E47">
      <w:pPr>
        <w:pStyle w:val="Code"/>
        <w:rPr>
          <w:highlight w:val="white"/>
        </w:rPr>
      </w:pPr>
      <w:r w:rsidRPr="00903DBA">
        <w:rPr>
          <w:highlight w:val="white"/>
        </w:rPr>
        <w:t xml:space="preserve">        switch (fmt[++index]) {</w:t>
      </w:r>
    </w:p>
    <w:p w14:paraId="7724FBD1" w14:textId="77777777" w:rsidR="00E77B17" w:rsidRPr="00903DBA" w:rsidRDefault="00E77B17" w:rsidP="005C6E47">
      <w:pPr>
        <w:pStyle w:val="Code"/>
        <w:rPr>
          <w:highlight w:val="white"/>
        </w:rPr>
      </w:pPr>
      <w:r w:rsidRPr="00903DBA">
        <w:rPr>
          <w:highlight w:val="white"/>
        </w:rPr>
        <w:t xml:space="preserve">          case 'a':</w:t>
      </w:r>
    </w:p>
    <w:p w14:paraId="60DD69AD" w14:textId="77777777" w:rsidR="00E77B17" w:rsidRPr="00903DBA" w:rsidRDefault="00E77B17" w:rsidP="005C6E47">
      <w:pPr>
        <w:pStyle w:val="Code"/>
        <w:rPr>
          <w:highlight w:val="white"/>
        </w:rPr>
      </w:pPr>
      <w:r w:rsidRPr="00903DBA">
        <w:rPr>
          <w:highlight w:val="white"/>
        </w:rPr>
        <w:t xml:space="preserve">            strcpy(add, shortDayList[tp-&gt;tm_wday]);</w:t>
      </w:r>
    </w:p>
    <w:p w14:paraId="292BE94A" w14:textId="77777777" w:rsidR="00E77B17" w:rsidRPr="00903DBA" w:rsidRDefault="00E77B17" w:rsidP="005C6E47">
      <w:pPr>
        <w:pStyle w:val="Code"/>
        <w:rPr>
          <w:highlight w:val="white"/>
        </w:rPr>
      </w:pPr>
      <w:r w:rsidRPr="00903DBA">
        <w:rPr>
          <w:highlight w:val="white"/>
        </w:rPr>
        <w:t xml:space="preserve">            break;</w:t>
      </w:r>
    </w:p>
    <w:p w14:paraId="14A194C0" w14:textId="77777777" w:rsidR="00E77B17" w:rsidRPr="00903DBA" w:rsidRDefault="00E77B17" w:rsidP="00E77B17">
      <w:pPr>
        <w:pStyle w:val="Code"/>
        <w:rPr>
          <w:highlight w:val="white"/>
        </w:rPr>
      </w:pPr>
    </w:p>
    <w:p w14:paraId="15D44D90" w14:textId="77777777" w:rsidR="00E77B17" w:rsidRPr="00903DBA" w:rsidRDefault="00E77B17" w:rsidP="00E77B17">
      <w:pPr>
        <w:pStyle w:val="Code"/>
        <w:rPr>
          <w:highlight w:val="white"/>
        </w:rPr>
      </w:pPr>
      <w:r w:rsidRPr="00903DBA">
        <w:rPr>
          <w:highlight w:val="white"/>
        </w:rPr>
        <w:t xml:space="preserve">          case 'A':</w:t>
      </w:r>
    </w:p>
    <w:p w14:paraId="0CB04F8D" w14:textId="77777777" w:rsidR="00E77B17" w:rsidRPr="00903DBA" w:rsidRDefault="00E77B17" w:rsidP="00E77B17">
      <w:pPr>
        <w:pStyle w:val="Code"/>
        <w:rPr>
          <w:highlight w:val="white"/>
        </w:rPr>
      </w:pPr>
      <w:r w:rsidRPr="00903DBA">
        <w:rPr>
          <w:highlight w:val="white"/>
        </w:rPr>
        <w:t xml:space="preserve">            strcpy(add, longDayList[tp-&gt;tm_wday]);</w:t>
      </w:r>
    </w:p>
    <w:p w14:paraId="62E89D93" w14:textId="77777777" w:rsidR="00E77B17" w:rsidRPr="00903DBA" w:rsidRDefault="00E77B17" w:rsidP="00E77B17">
      <w:pPr>
        <w:pStyle w:val="Code"/>
        <w:rPr>
          <w:highlight w:val="white"/>
        </w:rPr>
      </w:pPr>
      <w:r w:rsidRPr="00903DBA">
        <w:rPr>
          <w:highlight w:val="white"/>
        </w:rPr>
        <w:t xml:space="preserve">            break;</w:t>
      </w:r>
    </w:p>
    <w:p w14:paraId="10F209F0" w14:textId="77777777" w:rsidR="00E77B17" w:rsidRPr="00903DBA" w:rsidRDefault="00E77B17" w:rsidP="00E77B17">
      <w:pPr>
        <w:pStyle w:val="Code"/>
        <w:rPr>
          <w:highlight w:val="white"/>
        </w:rPr>
      </w:pPr>
    </w:p>
    <w:p w14:paraId="3074077E" w14:textId="77777777" w:rsidR="00E77B17" w:rsidRPr="00903DBA" w:rsidRDefault="00E77B17" w:rsidP="00E77B17">
      <w:pPr>
        <w:pStyle w:val="Code"/>
        <w:rPr>
          <w:highlight w:val="white"/>
        </w:rPr>
      </w:pPr>
      <w:r w:rsidRPr="00903DBA">
        <w:rPr>
          <w:highlight w:val="white"/>
        </w:rPr>
        <w:t xml:space="preserve">          case 'b':</w:t>
      </w:r>
    </w:p>
    <w:p w14:paraId="6E50354D" w14:textId="77777777" w:rsidR="00E77B17" w:rsidRPr="00903DBA" w:rsidRDefault="00E77B17" w:rsidP="00E77B17">
      <w:pPr>
        <w:pStyle w:val="Code"/>
        <w:rPr>
          <w:highlight w:val="white"/>
        </w:rPr>
      </w:pPr>
      <w:r w:rsidRPr="00903DBA">
        <w:rPr>
          <w:highlight w:val="white"/>
        </w:rPr>
        <w:t xml:space="preserve">            strcpy(add, shortMonthList[tp-&gt;tm_mon]);</w:t>
      </w:r>
    </w:p>
    <w:p w14:paraId="1619C496" w14:textId="77777777" w:rsidR="00E77B17" w:rsidRPr="00903DBA" w:rsidRDefault="00E77B17" w:rsidP="00E77B17">
      <w:pPr>
        <w:pStyle w:val="Code"/>
        <w:rPr>
          <w:highlight w:val="white"/>
        </w:rPr>
      </w:pPr>
      <w:r w:rsidRPr="00903DBA">
        <w:rPr>
          <w:highlight w:val="white"/>
        </w:rPr>
        <w:t xml:space="preserve">            break;</w:t>
      </w:r>
    </w:p>
    <w:p w14:paraId="75975A79" w14:textId="77777777" w:rsidR="00E77B17" w:rsidRPr="00903DBA" w:rsidRDefault="00E77B17" w:rsidP="00E77B17">
      <w:pPr>
        <w:pStyle w:val="Code"/>
        <w:rPr>
          <w:highlight w:val="white"/>
        </w:rPr>
      </w:pPr>
    </w:p>
    <w:p w14:paraId="4A76C5B3" w14:textId="77777777" w:rsidR="00E77B17" w:rsidRPr="00903DBA" w:rsidRDefault="00E77B17" w:rsidP="00E77B17">
      <w:pPr>
        <w:pStyle w:val="Code"/>
        <w:rPr>
          <w:highlight w:val="white"/>
        </w:rPr>
      </w:pPr>
      <w:r w:rsidRPr="00903DBA">
        <w:rPr>
          <w:highlight w:val="white"/>
        </w:rPr>
        <w:t xml:space="preserve">          case 'B':</w:t>
      </w:r>
    </w:p>
    <w:p w14:paraId="498B33AD" w14:textId="77777777" w:rsidR="00E77B17" w:rsidRPr="00903DBA" w:rsidRDefault="00E77B17" w:rsidP="00E77B17">
      <w:pPr>
        <w:pStyle w:val="Code"/>
        <w:rPr>
          <w:highlight w:val="white"/>
        </w:rPr>
      </w:pPr>
      <w:r w:rsidRPr="00903DBA">
        <w:rPr>
          <w:highlight w:val="white"/>
        </w:rPr>
        <w:t xml:space="preserve">            strcpy(add, longMonthList[tp-&gt;tm_mon]);</w:t>
      </w:r>
    </w:p>
    <w:p w14:paraId="7C4A50E8" w14:textId="77777777" w:rsidR="00E77B17" w:rsidRPr="00903DBA" w:rsidRDefault="00E77B17" w:rsidP="00E77B17">
      <w:pPr>
        <w:pStyle w:val="Code"/>
        <w:rPr>
          <w:highlight w:val="white"/>
        </w:rPr>
      </w:pPr>
      <w:r w:rsidRPr="00903DBA">
        <w:rPr>
          <w:highlight w:val="white"/>
        </w:rPr>
        <w:t xml:space="preserve">            break;</w:t>
      </w:r>
    </w:p>
    <w:p w14:paraId="4A0EC50C" w14:textId="77777777" w:rsidR="00E77B17" w:rsidRPr="00903DBA" w:rsidRDefault="00E77B17" w:rsidP="00E77B17">
      <w:pPr>
        <w:pStyle w:val="Code"/>
        <w:rPr>
          <w:highlight w:val="white"/>
        </w:rPr>
      </w:pPr>
    </w:p>
    <w:p w14:paraId="33AA4570" w14:textId="77777777" w:rsidR="00E77B17" w:rsidRPr="00903DBA" w:rsidRDefault="00E77B17" w:rsidP="00E77B17">
      <w:pPr>
        <w:pStyle w:val="Code"/>
        <w:rPr>
          <w:highlight w:val="white"/>
        </w:rPr>
      </w:pPr>
      <w:r w:rsidRPr="00903DBA">
        <w:rPr>
          <w:highlight w:val="white"/>
        </w:rPr>
        <w:t xml:space="preserve">          case 'c':</w:t>
      </w:r>
    </w:p>
    <w:p w14:paraId="263698A1" w14:textId="77777777" w:rsidR="00E77B17" w:rsidRPr="00903DBA" w:rsidRDefault="00E77B17" w:rsidP="00E77B17">
      <w:pPr>
        <w:pStyle w:val="Code"/>
        <w:rPr>
          <w:highlight w:val="white"/>
        </w:rPr>
      </w:pPr>
      <w:r w:rsidRPr="00903DBA">
        <w:rPr>
          <w:highlight w:val="white"/>
        </w:rPr>
        <w:t xml:space="preserve">            sprintf(add, "%04d-%02d-%02d %02d:%02d:%02d",</w:t>
      </w:r>
    </w:p>
    <w:p w14:paraId="178A2225" w14:textId="77777777" w:rsidR="00E77B17" w:rsidRPr="00903DBA" w:rsidRDefault="00E77B17" w:rsidP="00E77B17">
      <w:pPr>
        <w:pStyle w:val="Code"/>
        <w:rPr>
          <w:highlight w:val="white"/>
        </w:rPr>
      </w:pPr>
      <w:r w:rsidRPr="00903DBA">
        <w:rPr>
          <w:highlight w:val="white"/>
        </w:rPr>
        <w:t xml:space="preserve">                    1900 + tp-&gt;tm_year, tp-&gt;tm_mon + 1, tp-&gt;tm_mday,</w:t>
      </w:r>
    </w:p>
    <w:p w14:paraId="294CAE20" w14:textId="77777777" w:rsidR="00E77B17" w:rsidRPr="00903DBA" w:rsidRDefault="00E77B17" w:rsidP="00E77B17">
      <w:pPr>
        <w:pStyle w:val="Code"/>
        <w:rPr>
          <w:highlight w:val="white"/>
        </w:rPr>
      </w:pPr>
      <w:r w:rsidRPr="00903DBA">
        <w:rPr>
          <w:highlight w:val="white"/>
        </w:rPr>
        <w:t xml:space="preserve">                    tp-&gt;tm_hour, tp-&gt;tm_min, tp-&gt;tm_sec); </w:t>
      </w:r>
    </w:p>
    <w:p w14:paraId="7DC0BC71" w14:textId="77777777" w:rsidR="00E77B17" w:rsidRPr="00903DBA" w:rsidRDefault="00E77B17" w:rsidP="00E77B17">
      <w:pPr>
        <w:pStyle w:val="Code"/>
        <w:rPr>
          <w:highlight w:val="white"/>
        </w:rPr>
      </w:pPr>
      <w:r w:rsidRPr="00903DBA">
        <w:rPr>
          <w:highlight w:val="white"/>
        </w:rPr>
        <w:t xml:space="preserve">            break;</w:t>
      </w:r>
    </w:p>
    <w:p w14:paraId="660A2B71" w14:textId="77777777" w:rsidR="00E77B17" w:rsidRPr="00903DBA" w:rsidRDefault="00E77B17" w:rsidP="00E77B17">
      <w:pPr>
        <w:pStyle w:val="Code"/>
        <w:rPr>
          <w:highlight w:val="white"/>
        </w:rPr>
      </w:pPr>
    </w:p>
    <w:p w14:paraId="2F317993" w14:textId="77777777" w:rsidR="00E77B17" w:rsidRPr="00903DBA" w:rsidRDefault="00E77B17" w:rsidP="00E77B17">
      <w:pPr>
        <w:pStyle w:val="Code"/>
        <w:rPr>
          <w:highlight w:val="white"/>
        </w:rPr>
      </w:pPr>
      <w:r w:rsidRPr="00903DBA">
        <w:rPr>
          <w:highlight w:val="white"/>
        </w:rPr>
        <w:t xml:space="preserve">          case 'd':</w:t>
      </w:r>
    </w:p>
    <w:p w14:paraId="1811C8FB" w14:textId="77777777" w:rsidR="00E77B17" w:rsidRPr="00903DBA" w:rsidRDefault="00E77B17" w:rsidP="00E77B17">
      <w:pPr>
        <w:pStyle w:val="Code"/>
        <w:rPr>
          <w:highlight w:val="white"/>
        </w:rPr>
      </w:pPr>
      <w:r w:rsidRPr="00903DBA">
        <w:rPr>
          <w:highlight w:val="white"/>
        </w:rPr>
        <w:t xml:space="preserve">            sprintf(add, "%02d", tp-&gt;tm_mday);</w:t>
      </w:r>
    </w:p>
    <w:p w14:paraId="7D581115" w14:textId="77777777" w:rsidR="00E77B17" w:rsidRPr="00903DBA" w:rsidRDefault="00E77B17" w:rsidP="00E77B17">
      <w:pPr>
        <w:pStyle w:val="Code"/>
        <w:rPr>
          <w:highlight w:val="white"/>
        </w:rPr>
      </w:pPr>
      <w:r w:rsidRPr="00903DBA">
        <w:rPr>
          <w:highlight w:val="white"/>
        </w:rPr>
        <w:t xml:space="preserve">            break;</w:t>
      </w:r>
    </w:p>
    <w:p w14:paraId="369452E8" w14:textId="77777777" w:rsidR="00E77B17" w:rsidRPr="00903DBA" w:rsidRDefault="00E77B17" w:rsidP="00E77B17">
      <w:pPr>
        <w:pStyle w:val="Code"/>
        <w:rPr>
          <w:highlight w:val="white"/>
        </w:rPr>
      </w:pPr>
    </w:p>
    <w:p w14:paraId="733D66EB" w14:textId="77777777" w:rsidR="00E77B17" w:rsidRPr="00903DBA" w:rsidRDefault="00E77B17" w:rsidP="00E77B17">
      <w:pPr>
        <w:pStyle w:val="Code"/>
        <w:rPr>
          <w:highlight w:val="white"/>
        </w:rPr>
      </w:pPr>
      <w:r w:rsidRPr="00903DBA">
        <w:rPr>
          <w:highlight w:val="white"/>
        </w:rPr>
        <w:t xml:space="preserve">          case 'H':</w:t>
      </w:r>
    </w:p>
    <w:p w14:paraId="15A24101" w14:textId="77777777" w:rsidR="00E77B17" w:rsidRPr="00903DBA" w:rsidRDefault="00E77B17" w:rsidP="00E77B17">
      <w:pPr>
        <w:pStyle w:val="Code"/>
        <w:rPr>
          <w:highlight w:val="white"/>
        </w:rPr>
      </w:pPr>
      <w:r w:rsidRPr="00903DBA">
        <w:rPr>
          <w:highlight w:val="white"/>
        </w:rPr>
        <w:t xml:space="preserve">            sprintf(add, "%02d", tp-&gt;tm_hour);</w:t>
      </w:r>
    </w:p>
    <w:p w14:paraId="0CA4921E" w14:textId="77777777" w:rsidR="00E77B17" w:rsidRPr="00903DBA" w:rsidRDefault="00E77B17" w:rsidP="00E77B17">
      <w:pPr>
        <w:pStyle w:val="Code"/>
        <w:rPr>
          <w:highlight w:val="white"/>
        </w:rPr>
      </w:pPr>
      <w:r w:rsidRPr="00903DBA">
        <w:rPr>
          <w:highlight w:val="white"/>
        </w:rPr>
        <w:t xml:space="preserve">            break;</w:t>
      </w:r>
    </w:p>
    <w:p w14:paraId="208638B4" w14:textId="77777777" w:rsidR="00E77B17" w:rsidRPr="00903DBA" w:rsidRDefault="00E77B17" w:rsidP="00E77B17">
      <w:pPr>
        <w:pStyle w:val="Code"/>
        <w:rPr>
          <w:highlight w:val="white"/>
        </w:rPr>
      </w:pPr>
    </w:p>
    <w:p w14:paraId="583A26E2" w14:textId="77777777" w:rsidR="00E77B17" w:rsidRPr="00903DBA" w:rsidRDefault="00E77B17" w:rsidP="00E77B17">
      <w:pPr>
        <w:pStyle w:val="Code"/>
        <w:rPr>
          <w:highlight w:val="white"/>
        </w:rPr>
      </w:pPr>
      <w:r w:rsidRPr="00903DBA">
        <w:rPr>
          <w:highlight w:val="white"/>
        </w:rPr>
        <w:t xml:space="preserve">          case 'I':</w:t>
      </w:r>
    </w:p>
    <w:p w14:paraId="49F28F9B" w14:textId="77777777" w:rsidR="00E77B17" w:rsidRPr="00903DBA" w:rsidRDefault="00E77B17" w:rsidP="00E77B17">
      <w:pPr>
        <w:pStyle w:val="Code"/>
        <w:rPr>
          <w:highlight w:val="white"/>
        </w:rPr>
      </w:pPr>
      <w:r w:rsidRPr="00903DBA">
        <w:rPr>
          <w:highlight w:val="white"/>
        </w:rPr>
        <w:t xml:space="preserve">            sprintf(add, "%02d", tp-&gt;tm_hour % 12);</w:t>
      </w:r>
    </w:p>
    <w:p w14:paraId="797C0F89" w14:textId="77777777" w:rsidR="00E77B17" w:rsidRPr="00903DBA" w:rsidRDefault="00E77B17" w:rsidP="00E77B17">
      <w:pPr>
        <w:pStyle w:val="Code"/>
        <w:rPr>
          <w:highlight w:val="white"/>
        </w:rPr>
      </w:pPr>
      <w:r w:rsidRPr="00903DBA">
        <w:rPr>
          <w:highlight w:val="white"/>
        </w:rPr>
        <w:t xml:space="preserve">            break;</w:t>
      </w:r>
    </w:p>
    <w:p w14:paraId="276CFFFE" w14:textId="77777777" w:rsidR="00E77B17" w:rsidRPr="00903DBA" w:rsidRDefault="00E77B17" w:rsidP="00E77B17">
      <w:pPr>
        <w:pStyle w:val="Code"/>
        <w:rPr>
          <w:highlight w:val="white"/>
        </w:rPr>
      </w:pPr>
    </w:p>
    <w:p w14:paraId="1BA58B9E" w14:textId="77777777" w:rsidR="00E77B17" w:rsidRPr="00903DBA" w:rsidRDefault="00E77B17" w:rsidP="00E77B17">
      <w:pPr>
        <w:pStyle w:val="Code"/>
        <w:rPr>
          <w:highlight w:val="white"/>
        </w:rPr>
      </w:pPr>
      <w:r w:rsidRPr="00903DBA">
        <w:rPr>
          <w:highlight w:val="white"/>
        </w:rPr>
        <w:t xml:space="preserve">          case 'j':</w:t>
      </w:r>
    </w:p>
    <w:p w14:paraId="38E9E5CB" w14:textId="77777777" w:rsidR="00E77B17" w:rsidRPr="00903DBA" w:rsidRDefault="00E77B17" w:rsidP="00E77B17">
      <w:pPr>
        <w:pStyle w:val="Code"/>
        <w:rPr>
          <w:highlight w:val="white"/>
        </w:rPr>
      </w:pPr>
      <w:r w:rsidRPr="00903DBA">
        <w:rPr>
          <w:highlight w:val="white"/>
        </w:rPr>
        <w:t xml:space="preserve">            sprintf(add, "%03d", tp-&gt;tm_yday);</w:t>
      </w:r>
    </w:p>
    <w:p w14:paraId="00217BD6" w14:textId="77777777" w:rsidR="00E77B17" w:rsidRPr="00903DBA" w:rsidRDefault="00E77B17" w:rsidP="00E77B17">
      <w:pPr>
        <w:pStyle w:val="Code"/>
        <w:rPr>
          <w:highlight w:val="white"/>
        </w:rPr>
      </w:pPr>
      <w:r w:rsidRPr="00903DBA">
        <w:rPr>
          <w:highlight w:val="white"/>
        </w:rPr>
        <w:t xml:space="preserve">            break;</w:t>
      </w:r>
    </w:p>
    <w:p w14:paraId="1F98611D" w14:textId="77777777" w:rsidR="00E77B17" w:rsidRPr="00903DBA" w:rsidRDefault="00E77B17" w:rsidP="00E77B17">
      <w:pPr>
        <w:pStyle w:val="Code"/>
        <w:rPr>
          <w:highlight w:val="white"/>
        </w:rPr>
      </w:pPr>
    </w:p>
    <w:p w14:paraId="33D25AFF" w14:textId="77777777" w:rsidR="00E77B17" w:rsidRPr="00903DBA" w:rsidRDefault="00E77B17" w:rsidP="00E77B17">
      <w:pPr>
        <w:pStyle w:val="Code"/>
        <w:rPr>
          <w:highlight w:val="white"/>
        </w:rPr>
      </w:pPr>
      <w:r w:rsidRPr="00903DBA">
        <w:rPr>
          <w:highlight w:val="white"/>
        </w:rPr>
        <w:t xml:space="preserve">          case 'm':</w:t>
      </w:r>
    </w:p>
    <w:p w14:paraId="27F9B91D" w14:textId="77777777" w:rsidR="00E77B17" w:rsidRPr="00903DBA" w:rsidRDefault="00E77B17" w:rsidP="00E77B17">
      <w:pPr>
        <w:pStyle w:val="Code"/>
        <w:rPr>
          <w:highlight w:val="white"/>
        </w:rPr>
      </w:pPr>
      <w:r w:rsidRPr="00903DBA">
        <w:rPr>
          <w:highlight w:val="white"/>
        </w:rPr>
        <w:t xml:space="preserve">            sprintf(add, "%02d", tp-&gt;tm_mon + 1);</w:t>
      </w:r>
    </w:p>
    <w:p w14:paraId="323F4429" w14:textId="77777777" w:rsidR="00E77B17" w:rsidRPr="00903DBA" w:rsidRDefault="00E77B17" w:rsidP="00E77B17">
      <w:pPr>
        <w:pStyle w:val="Code"/>
        <w:rPr>
          <w:highlight w:val="white"/>
        </w:rPr>
      </w:pPr>
      <w:r w:rsidRPr="00903DBA">
        <w:rPr>
          <w:highlight w:val="white"/>
        </w:rPr>
        <w:t xml:space="preserve">            break;</w:t>
      </w:r>
    </w:p>
    <w:p w14:paraId="40269C55" w14:textId="77777777" w:rsidR="00E77B17" w:rsidRPr="00903DBA" w:rsidRDefault="00E77B17" w:rsidP="00E77B17">
      <w:pPr>
        <w:pStyle w:val="Code"/>
        <w:rPr>
          <w:highlight w:val="white"/>
        </w:rPr>
      </w:pPr>
    </w:p>
    <w:p w14:paraId="24482EA4" w14:textId="77777777" w:rsidR="00E77B17" w:rsidRPr="00903DBA" w:rsidRDefault="00E77B17" w:rsidP="00E77B17">
      <w:pPr>
        <w:pStyle w:val="Code"/>
        <w:rPr>
          <w:highlight w:val="white"/>
        </w:rPr>
      </w:pPr>
      <w:r w:rsidRPr="00903DBA">
        <w:rPr>
          <w:highlight w:val="white"/>
        </w:rPr>
        <w:t xml:space="preserve">          case 'M':</w:t>
      </w:r>
    </w:p>
    <w:p w14:paraId="0032012E" w14:textId="77777777" w:rsidR="00E77B17" w:rsidRPr="00903DBA" w:rsidRDefault="00E77B17" w:rsidP="00E77B17">
      <w:pPr>
        <w:pStyle w:val="Code"/>
        <w:rPr>
          <w:highlight w:val="white"/>
        </w:rPr>
      </w:pPr>
      <w:r w:rsidRPr="00903DBA">
        <w:rPr>
          <w:highlight w:val="white"/>
        </w:rPr>
        <w:t xml:space="preserve">            sprintf(add, "%02d", tp-&gt;tm_min);</w:t>
      </w:r>
    </w:p>
    <w:p w14:paraId="1963ECA6" w14:textId="77777777" w:rsidR="00E77B17" w:rsidRPr="00903DBA" w:rsidRDefault="00E77B17" w:rsidP="00E77B17">
      <w:pPr>
        <w:pStyle w:val="Code"/>
        <w:rPr>
          <w:highlight w:val="white"/>
        </w:rPr>
      </w:pPr>
      <w:r w:rsidRPr="00903DBA">
        <w:rPr>
          <w:highlight w:val="white"/>
        </w:rPr>
        <w:t xml:space="preserve">            break;</w:t>
      </w:r>
    </w:p>
    <w:p w14:paraId="297A52DB" w14:textId="77777777" w:rsidR="00E77B17" w:rsidRPr="00903DBA" w:rsidRDefault="00E77B17" w:rsidP="00E77B17">
      <w:pPr>
        <w:pStyle w:val="Code"/>
        <w:rPr>
          <w:highlight w:val="white"/>
        </w:rPr>
      </w:pPr>
    </w:p>
    <w:p w14:paraId="54C96664" w14:textId="77777777" w:rsidR="00E77B17" w:rsidRPr="00903DBA" w:rsidRDefault="00E77B17" w:rsidP="00E77B17">
      <w:pPr>
        <w:pStyle w:val="Code"/>
        <w:rPr>
          <w:highlight w:val="white"/>
        </w:rPr>
      </w:pPr>
      <w:r w:rsidRPr="00903DBA">
        <w:rPr>
          <w:highlight w:val="white"/>
        </w:rPr>
        <w:t xml:space="preserve">          case 'p':</w:t>
      </w:r>
    </w:p>
    <w:p w14:paraId="4D69FDA4" w14:textId="77777777" w:rsidR="00E77B17" w:rsidRPr="00903DBA" w:rsidRDefault="00E77B17" w:rsidP="00E77B17">
      <w:pPr>
        <w:pStyle w:val="Code"/>
        <w:rPr>
          <w:highlight w:val="white"/>
        </w:rPr>
      </w:pPr>
      <w:r w:rsidRPr="00903DBA">
        <w:rPr>
          <w:highlight w:val="white"/>
        </w:rPr>
        <w:t xml:space="preserve">            sprintf(add, "%s", (tp-&gt;tm_hour &lt; 12) ? "AM" : "PM");</w:t>
      </w:r>
    </w:p>
    <w:p w14:paraId="76346B52" w14:textId="77777777" w:rsidR="00E77B17" w:rsidRPr="00903DBA" w:rsidRDefault="00E77B17" w:rsidP="00E77B17">
      <w:pPr>
        <w:pStyle w:val="Code"/>
        <w:rPr>
          <w:highlight w:val="white"/>
        </w:rPr>
      </w:pPr>
      <w:r w:rsidRPr="00903DBA">
        <w:rPr>
          <w:highlight w:val="white"/>
        </w:rPr>
        <w:t xml:space="preserve">            break;</w:t>
      </w:r>
    </w:p>
    <w:p w14:paraId="54061476" w14:textId="77777777" w:rsidR="00E77B17" w:rsidRPr="00903DBA" w:rsidRDefault="00E77B17" w:rsidP="00E77B17">
      <w:pPr>
        <w:pStyle w:val="Code"/>
        <w:rPr>
          <w:highlight w:val="white"/>
        </w:rPr>
      </w:pPr>
    </w:p>
    <w:p w14:paraId="084BCD76" w14:textId="77777777" w:rsidR="00E77B17" w:rsidRPr="00903DBA" w:rsidRDefault="00E77B17" w:rsidP="00E77B17">
      <w:pPr>
        <w:pStyle w:val="Code"/>
        <w:rPr>
          <w:highlight w:val="white"/>
        </w:rPr>
      </w:pPr>
      <w:r w:rsidRPr="00903DBA">
        <w:rPr>
          <w:highlight w:val="white"/>
        </w:rPr>
        <w:t xml:space="preserve">          case 'S':</w:t>
      </w:r>
    </w:p>
    <w:p w14:paraId="5F15CC22" w14:textId="77777777" w:rsidR="00E77B17" w:rsidRPr="00903DBA" w:rsidRDefault="00E77B17" w:rsidP="00E77B17">
      <w:pPr>
        <w:pStyle w:val="Code"/>
        <w:rPr>
          <w:highlight w:val="white"/>
        </w:rPr>
      </w:pPr>
      <w:r w:rsidRPr="00903DBA">
        <w:rPr>
          <w:highlight w:val="white"/>
        </w:rPr>
        <w:t xml:space="preserve">            sprintf(add, "%02d", tp-&gt;tm_sec);</w:t>
      </w:r>
    </w:p>
    <w:p w14:paraId="62450AE4" w14:textId="77777777" w:rsidR="00E77B17" w:rsidRPr="00903DBA" w:rsidRDefault="00E77B17" w:rsidP="00E77B17">
      <w:pPr>
        <w:pStyle w:val="Code"/>
        <w:rPr>
          <w:highlight w:val="white"/>
        </w:rPr>
      </w:pPr>
      <w:r w:rsidRPr="00903DBA">
        <w:rPr>
          <w:highlight w:val="white"/>
        </w:rPr>
        <w:t xml:space="preserve">            break;</w:t>
      </w:r>
    </w:p>
    <w:p w14:paraId="0DBFC52B" w14:textId="77777777" w:rsidR="00E77B17" w:rsidRPr="00903DBA" w:rsidRDefault="00E77B17" w:rsidP="00E77B17">
      <w:pPr>
        <w:pStyle w:val="Code"/>
        <w:rPr>
          <w:highlight w:val="white"/>
        </w:rPr>
      </w:pPr>
    </w:p>
    <w:p w14:paraId="10FBAB29" w14:textId="77777777" w:rsidR="00E77B17" w:rsidRPr="00903DBA" w:rsidRDefault="00E77B17" w:rsidP="00E77B17">
      <w:pPr>
        <w:pStyle w:val="Code"/>
        <w:rPr>
          <w:highlight w:val="white"/>
        </w:rPr>
      </w:pPr>
      <w:r w:rsidRPr="00903DBA">
        <w:rPr>
          <w:highlight w:val="white"/>
        </w:rPr>
        <w:t xml:space="preserve">          case 'U':</w:t>
      </w:r>
    </w:p>
    <w:p w14:paraId="21E201A3" w14:textId="77777777" w:rsidR="00E77B17" w:rsidRPr="00903DBA" w:rsidRDefault="00E77B17" w:rsidP="00E77B17">
      <w:pPr>
        <w:pStyle w:val="Code"/>
        <w:rPr>
          <w:highlight w:val="white"/>
        </w:rPr>
      </w:pPr>
      <w:r w:rsidRPr="00903DBA">
        <w:rPr>
          <w:highlight w:val="white"/>
        </w:rPr>
        <w:t xml:space="preserve">            sprintf(add, "%02d", yearDaySunday);</w:t>
      </w:r>
    </w:p>
    <w:p w14:paraId="76659777" w14:textId="77777777" w:rsidR="00E77B17" w:rsidRPr="00903DBA" w:rsidRDefault="00E77B17" w:rsidP="00E77B17">
      <w:pPr>
        <w:pStyle w:val="Code"/>
        <w:rPr>
          <w:highlight w:val="white"/>
        </w:rPr>
      </w:pPr>
      <w:r w:rsidRPr="00903DBA">
        <w:rPr>
          <w:highlight w:val="white"/>
        </w:rPr>
        <w:t xml:space="preserve">            break;</w:t>
      </w:r>
    </w:p>
    <w:p w14:paraId="3270947C" w14:textId="77777777" w:rsidR="00E77B17" w:rsidRPr="00903DBA" w:rsidRDefault="00E77B17" w:rsidP="00E77B17">
      <w:pPr>
        <w:pStyle w:val="Code"/>
        <w:rPr>
          <w:highlight w:val="white"/>
        </w:rPr>
      </w:pPr>
    </w:p>
    <w:p w14:paraId="23FD3463" w14:textId="77777777" w:rsidR="00E77B17" w:rsidRPr="00903DBA" w:rsidRDefault="00E77B17" w:rsidP="00E77B17">
      <w:pPr>
        <w:pStyle w:val="Code"/>
        <w:rPr>
          <w:highlight w:val="white"/>
        </w:rPr>
      </w:pPr>
      <w:r w:rsidRPr="00903DBA">
        <w:rPr>
          <w:highlight w:val="white"/>
        </w:rPr>
        <w:t xml:space="preserve">          case 'w':</w:t>
      </w:r>
    </w:p>
    <w:p w14:paraId="43CF7D8D" w14:textId="77777777" w:rsidR="00E77B17" w:rsidRPr="00903DBA" w:rsidRDefault="00E77B17" w:rsidP="00E77B17">
      <w:pPr>
        <w:pStyle w:val="Code"/>
        <w:rPr>
          <w:highlight w:val="white"/>
        </w:rPr>
      </w:pPr>
      <w:r w:rsidRPr="00903DBA">
        <w:rPr>
          <w:highlight w:val="white"/>
        </w:rPr>
        <w:t xml:space="preserve">            sprintf(add, "%02d", tp-&gt;tm_wday);</w:t>
      </w:r>
    </w:p>
    <w:p w14:paraId="0A105DEC" w14:textId="77777777" w:rsidR="00E77B17" w:rsidRPr="00903DBA" w:rsidRDefault="00E77B17" w:rsidP="00E77B17">
      <w:pPr>
        <w:pStyle w:val="Code"/>
        <w:rPr>
          <w:highlight w:val="white"/>
        </w:rPr>
      </w:pPr>
      <w:r w:rsidRPr="00903DBA">
        <w:rPr>
          <w:highlight w:val="white"/>
        </w:rPr>
        <w:t xml:space="preserve">            break;</w:t>
      </w:r>
    </w:p>
    <w:p w14:paraId="30EFD617" w14:textId="77777777" w:rsidR="00E77B17" w:rsidRPr="00903DBA" w:rsidRDefault="00E77B17" w:rsidP="00E77B17">
      <w:pPr>
        <w:pStyle w:val="Code"/>
        <w:rPr>
          <w:highlight w:val="white"/>
        </w:rPr>
      </w:pPr>
    </w:p>
    <w:p w14:paraId="7BF50266" w14:textId="77777777" w:rsidR="00E77B17" w:rsidRPr="00903DBA" w:rsidRDefault="00E77B17" w:rsidP="00E77B17">
      <w:pPr>
        <w:pStyle w:val="Code"/>
        <w:rPr>
          <w:highlight w:val="white"/>
        </w:rPr>
      </w:pPr>
      <w:r w:rsidRPr="00903DBA">
        <w:rPr>
          <w:highlight w:val="white"/>
        </w:rPr>
        <w:t xml:space="preserve">          case 'W':</w:t>
      </w:r>
    </w:p>
    <w:p w14:paraId="0169FF4A" w14:textId="77777777" w:rsidR="00E77B17" w:rsidRPr="00903DBA" w:rsidRDefault="00E77B17" w:rsidP="00E77B17">
      <w:pPr>
        <w:pStyle w:val="Code"/>
        <w:rPr>
          <w:highlight w:val="white"/>
        </w:rPr>
      </w:pPr>
      <w:r w:rsidRPr="00903DBA">
        <w:rPr>
          <w:highlight w:val="white"/>
        </w:rPr>
        <w:t xml:space="preserve">            sprintf(add, "%02d", yearDayMonday);</w:t>
      </w:r>
    </w:p>
    <w:p w14:paraId="5A7373A7" w14:textId="77777777" w:rsidR="00E77B17" w:rsidRPr="00903DBA" w:rsidRDefault="00E77B17" w:rsidP="00E77B17">
      <w:pPr>
        <w:pStyle w:val="Code"/>
        <w:rPr>
          <w:highlight w:val="white"/>
        </w:rPr>
      </w:pPr>
      <w:r w:rsidRPr="00903DBA">
        <w:rPr>
          <w:highlight w:val="white"/>
        </w:rPr>
        <w:t xml:space="preserve">            break;</w:t>
      </w:r>
    </w:p>
    <w:p w14:paraId="1A28A93C" w14:textId="77777777" w:rsidR="00E77B17" w:rsidRPr="00903DBA" w:rsidRDefault="00E77B17" w:rsidP="00E77B17">
      <w:pPr>
        <w:pStyle w:val="Code"/>
        <w:rPr>
          <w:highlight w:val="white"/>
        </w:rPr>
      </w:pPr>
    </w:p>
    <w:p w14:paraId="24F12064" w14:textId="77777777" w:rsidR="00E77B17" w:rsidRPr="00903DBA" w:rsidRDefault="00E77B17" w:rsidP="00E77B17">
      <w:pPr>
        <w:pStyle w:val="Code"/>
        <w:rPr>
          <w:highlight w:val="white"/>
        </w:rPr>
      </w:pPr>
      <w:r w:rsidRPr="00903DBA">
        <w:rPr>
          <w:highlight w:val="white"/>
        </w:rPr>
        <w:t xml:space="preserve">          case 'x':</w:t>
      </w:r>
    </w:p>
    <w:p w14:paraId="51745BA4" w14:textId="77777777" w:rsidR="00E77B17" w:rsidRPr="00903DBA" w:rsidRDefault="00E77B17" w:rsidP="00E77B17">
      <w:pPr>
        <w:pStyle w:val="Code"/>
        <w:rPr>
          <w:highlight w:val="white"/>
        </w:rPr>
      </w:pPr>
      <w:r w:rsidRPr="00903DBA">
        <w:rPr>
          <w:highlight w:val="white"/>
        </w:rPr>
        <w:t xml:space="preserve">            sprintf(add, "%04d-%02d-%02d", 1900 + tp-&gt;tm_year,</w:t>
      </w:r>
    </w:p>
    <w:p w14:paraId="77EC8F12" w14:textId="77777777" w:rsidR="00E77B17" w:rsidRPr="00903DBA" w:rsidRDefault="00E77B17" w:rsidP="00E77B17">
      <w:pPr>
        <w:pStyle w:val="Code"/>
        <w:rPr>
          <w:highlight w:val="white"/>
        </w:rPr>
      </w:pPr>
      <w:r w:rsidRPr="00903DBA">
        <w:rPr>
          <w:highlight w:val="white"/>
        </w:rPr>
        <w:t xml:space="preserve">                    tp-&gt;tm_mon + 1, tp-&gt;tm_mday);</w:t>
      </w:r>
    </w:p>
    <w:p w14:paraId="4939A657" w14:textId="77777777" w:rsidR="00E77B17" w:rsidRPr="00903DBA" w:rsidRDefault="00E77B17" w:rsidP="00E77B17">
      <w:pPr>
        <w:pStyle w:val="Code"/>
        <w:rPr>
          <w:highlight w:val="white"/>
        </w:rPr>
      </w:pPr>
      <w:r w:rsidRPr="00903DBA">
        <w:rPr>
          <w:highlight w:val="white"/>
        </w:rPr>
        <w:t xml:space="preserve">            break;</w:t>
      </w:r>
    </w:p>
    <w:p w14:paraId="43AF3ABC" w14:textId="77777777" w:rsidR="00E77B17" w:rsidRPr="00903DBA" w:rsidRDefault="00E77B17" w:rsidP="00E77B17">
      <w:pPr>
        <w:pStyle w:val="Code"/>
        <w:rPr>
          <w:highlight w:val="white"/>
        </w:rPr>
      </w:pPr>
    </w:p>
    <w:p w14:paraId="346D240D" w14:textId="77777777" w:rsidR="00E77B17" w:rsidRPr="00903DBA" w:rsidRDefault="00E77B17" w:rsidP="00E77B17">
      <w:pPr>
        <w:pStyle w:val="Code"/>
        <w:rPr>
          <w:highlight w:val="white"/>
        </w:rPr>
      </w:pPr>
      <w:r w:rsidRPr="00903DBA">
        <w:rPr>
          <w:highlight w:val="white"/>
        </w:rPr>
        <w:t xml:space="preserve">          case 'X':</w:t>
      </w:r>
    </w:p>
    <w:p w14:paraId="6EFE95A0" w14:textId="77777777" w:rsidR="00920682" w:rsidRPr="00903DBA" w:rsidRDefault="00E77B17" w:rsidP="00E77B17">
      <w:pPr>
        <w:pStyle w:val="Code"/>
        <w:rPr>
          <w:highlight w:val="white"/>
        </w:rPr>
      </w:pPr>
      <w:r w:rsidRPr="00903DBA">
        <w:rPr>
          <w:highlight w:val="white"/>
        </w:rPr>
        <w:t xml:space="preserve">            sprintf(add, "%02d:%02d:%02d", tp-&gt;tm_hour,</w:t>
      </w:r>
    </w:p>
    <w:p w14:paraId="5A0CD3D3" w14:textId="3AC88953" w:rsidR="00E77B17" w:rsidRPr="00903DBA" w:rsidRDefault="00920682" w:rsidP="00E77B17">
      <w:pPr>
        <w:pStyle w:val="Code"/>
        <w:rPr>
          <w:highlight w:val="white"/>
        </w:rPr>
      </w:pPr>
      <w:r w:rsidRPr="00903DBA">
        <w:rPr>
          <w:highlight w:val="white"/>
        </w:rPr>
        <w:t xml:space="preserve">                   </w:t>
      </w:r>
      <w:r w:rsidR="00E77B17" w:rsidRPr="00903DBA">
        <w:rPr>
          <w:highlight w:val="white"/>
        </w:rPr>
        <w:t xml:space="preserve"> tp-&gt;tm_min, tp-&gt;tm_sec); </w:t>
      </w:r>
    </w:p>
    <w:p w14:paraId="39271BF8" w14:textId="77777777" w:rsidR="00E77B17" w:rsidRPr="00903DBA" w:rsidRDefault="00E77B17" w:rsidP="00E77B17">
      <w:pPr>
        <w:pStyle w:val="Code"/>
        <w:rPr>
          <w:highlight w:val="white"/>
        </w:rPr>
      </w:pPr>
      <w:r w:rsidRPr="00903DBA">
        <w:rPr>
          <w:highlight w:val="white"/>
        </w:rPr>
        <w:t xml:space="preserve">            break;</w:t>
      </w:r>
    </w:p>
    <w:p w14:paraId="2C68DC86" w14:textId="77777777" w:rsidR="00E77B17" w:rsidRPr="00903DBA" w:rsidRDefault="00E77B17" w:rsidP="00E77B17">
      <w:pPr>
        <w:pStyle w:val="Code"/>
        <w:rPr>
          <w:highlight w:val="white"/>
        </w:rPr>
      </w:pPr>
    </w:p>
    <w:p w14:paraId="4DE0DBF1" w14:textId="77777777" w:rsidR="00E77B17" w:rsidRPr="00903DBA" w:rsidRDefault="00E77B17" w:rsidP="00E77B17">
      <w:pPr>
        <w:pStyle w:val="Code"/>
        <w:rPr>
          <w:highlight w:val="white"/>
        </w:rPr>
      </w:pPr>
      <w:r w:rsidRPr="00903DBA">
        <w:rPr>
          <w:highlight w:val="white"/>
        </w:rPr>
        <w:t xml:space="preserve">          case 'y':</w:t>
      </w:r>
    </w:p>
    <w:p w14:paraId="46628F88" w14:textId="77777777" w:rsidR="00E77B17" w:rsidRPr="00903DBA" w:rsidRDefault="00E77B17" w:rsidP="00E77B17">
      <w:pPr>
        <w:pStyle w:val="Code"/>
        <w:rPr>
          <w:highlight w:val="white"/>
        </w:rPr>
      </w:pPr>
      <w:r w:rsidRPr="00903DBA">
        <w:rPr>
          <w:highlight w:val="white"/>
        </w:rPr>
        <w:t xml:space="preserve">            sprintf(add, "%02d", tp-&gt;tm_year % 100);</w:t>
      </w:r>
    </w:p>
    <w:p w14:paraId="4E292C39" w14:textId="77777777" w:rsidR="00E77B17" w:rsidRPr="00903DBA" w:rsidRDefault="00E77B17" w:rsidP="00E77B17">
      <w:pPr>
        <w:pStyle w:val="Code"/>
        <w:rPr>
          <w:highlight w:val="white"/>
        </w:rPr>
      </w:pPr>
      <w:r w:rsidRPr="00903DBA">
        <w:rPr>
          <w:highlight w:val="white"/>
        </w:rPr>
        <w:t xml:space="preserve">            break;</w:t>
      </w:r>
    </w:p>
    <w:p w14:paraId="1C925C0E" w14:textId="77777777" w:rsidR="00E77B17" w:rsidRPr="00903DBA" w:rsidRDefault="00E77B17" w:rsidP="00E77B17">
      <w:pPr>
        <w:pStyle w:val="Code"/>
        <w:rPr>
          <w:highlight w:val="white"/>
        </w:rPr>
      </w:pPr>
    </w:p>
    <w:p w14:paraId="35E2344B" w14:textId="77777777" w:rsidR="00E77B17" w:rsidRPr="00903DBA" w:rsidRDefault="00E77B17" w:rsidP="00E77B17">
      <w:pPr>
        <w:pStyle w:val="Code"/>
        <w:rPr>
          <w:highlight w:val="white"/>
        </w:rPr>
      </w:pPr>
      <w:r w:rsidRPr="00903DBA">
        <w:rPr>
          <w:highlight w:val="white"/>
        </w:rPr>
        <w:t xml:space="preserve">          case 'Y':</w:t>
      </w:r>
    </w:p>
    <w:p w14:paraId="41FCE55B" w14:textId="77777777" w:rsidR="00E77B17" w:rsidRPr="00903DBA" w:rsidRDefault="00E77B17" w:rsidP="00E77B17">
      <w:pPr>
        <w:pStyle w:val="Code"/>
        <w:rPr>
          <w:highlight w:val="white"/>
        </w:rPr>
      </w:pPr>
      <w:r w:rsidRPr="00903DBA">
        <w:rPr>
          <w:highlight w:val="white"/>
        </w:rPr>
        <w:t xml:space="preserve">            sprintf(add, "%04d", 1900 + tp-&gt;tm_year);</w:t>
      </w:r>
    </w:p>
    <w:p w14:paraId="1DF7B22C" w14:textId="77777777" w:rsidR="00E77B17" w:rsidRPr="00903DBA" w:rsidRDefault="00E77B17" w:rsidP="00E77B17">
      <w:pPr>
        <w:pStyle w:val="Code"/>
        <w:rPr>
          <w:highlight w:val="white"/>
        </w:rPr>
      </w:pPr>
      <w:r w:rsidRPr="00903DBA">
        <w:rPr>
          <w:highlight w:val="white"/>
        </w:rPr>
        <w:t xml:space="preserve">            break;</w:t>
      </w:r>
    </w:p>
    <w:p w14:paraId="427AFADB" w14:textId="77777777" w:rsidR="00E77B17" w:rsidRPr="00903DBA" w:rsidRDefault="00E77B17" w:rsidP="00E77B17">
      <w:pPr>
        <w:pStyle w:val="Code"/>
        <w:rPr>
          <w:highlight w:val="white"/>
        </w:rPr>
      </w:pPr>
    </w:p>
    <w:p w14:paraId="02F6783B" w14:textId="77777777" w:rsidR="00E77B17" w:rsidRPr="00903DBA" w:rsidRDefault="00E77B17" w:rsidP="00E77B17">
      <w:pPr>
        <w:pStyle w:val="Code"/>
        <w:rPr>
          <w:highlight w:val="white"/>
        </w:rPr>
      </w:pPr>
      <w:r w:rsidRPr="00903DBA">
        <w:rPr>
          <w:highlight w:val="white"/>
        </w:rPr>
        <w:t xml:space="preserve">          case 'Z':</w:t>
      </w:r>
    </w:p>
    <w:p w14:paraId="446F2CA6" w14:textId="77777777" w:rsidR="00E77B17" w:rsidRPr="00903DBA" w:rsidRDefault="00E77B17" w:rsidP="00E77B17">
      <w:pPr>
        <w:pStyle w:val="Code"/>
        <w:rPr>
          <w:highlight w:val="white"/>
        </w:rPr>
      </w:pPr>
      <w:r w:rsidRPr="00903DBA">
        <w:rPr>
          <w:highlight w:val="white"/>
        </w:rPr>
        <w:t xml:space="preserve">            strcpy(add, "");</w:t>
      </w:r>
    </w:p>
    <w:p w14:paraId="7810C581" w14:textId="77777777" w:rsidR="00E77B17" w:rsidRPr="00903DBA" w:rsidRDefault="00E77B17" w:rsidP="00E77B17">
      <w:pPr>
        <w:pStyle w:val="Code"/>
        <w:rPr>
          <w:highlight w:val="white"/>
        </w:rPr>
      </w:pPr>
      <w:r w:rsidRPr="00903DBA">
        <w:rPr>
          <w:highlight w:val="white"/>
        </w:rPr>
        <w:t xml:space="preserve">            break;</w:t>
      </w:r>
    </w:p>
    <w:p w14:paraId="3675D79B" w14:textId="77777777" w:rsidR="00E77B17" w:rsidRPr="00903DBA" w:rsidRDefault="00E77B17" w:rsidP="00E77B17">
      <w:pPr>
        <w:pStyle w:val="Code"/>
        <w:rPr>
          <w:highlight w:val="white"/>
        </w:rPr>
      </w:pPr>
    </w:p>
    <w:p w14:paraId="61DD24F5" w14:textId="77777777" w:rsidR="00E77B17" w:rsidRPr="00903DBA" w:rsidRDefault="00E77B17" w:rsidP="00E77B17">
      <w:pPr>
        <w:pStyle w:val="Code"/>
        <w:rPr>
          <w:highlight w:val="white"/>
        </w:rPr>
      </w:pPr>
      <w:r w:rsidRPr="00903DBA">
        <w:rPr>
          <w:highlight w:val="white"/>
        </w:rPr>
        <w:t xml:space="preserve">          case '%':</w:t>
      </w:r>
    </w:p>
    <w:p w14:paraId="7BDFA810" w14:textId="77777777" w:rsidR="00E77B17" w:rsidRPr="00903DBA" w:rsidRDefault="00E77B17" w:rsidP="00E77B17">
      <w:pPr>
        <w:pStyle w:val="Code"/>
        <w:rPr>
          <w:highlight w:val="white"/>
        </w:rPr>
      </w:pPr>
      <w:r w:rsidRPr="00903DBA">
        <w:rPr>
          <w:highlight w:val="white"/>
        </w:rPr>
        <w:t xml:space="preserve">            strcpy(add, "%");</w:t>
      </w:r>
    </w:p>
    <w:p w14:paraId="4E3F5E94" w14:textId="3ABCE1B8" w:rsidR="00E77B17" w:rsidRPr="00903DBA" w:rsidRDefault="00E77B17" w:rsidP="00E77B17">
      <w:pPr>
        <w:pStyle w:val="Code"/>
        <w:rPr>
          <w:highlight w:val="white"/>
        </w:rPr>
      </w:pPr>
      <w:r w:rsidRPr="00903DBA">
        <w:rPr>
          <w:highlight w:val="white"/>
        </w:rPr>
        <w:t xml:space="preserve">        }</w:t>
      </w:r>
    </w:p>
    <w:p w14:paraId="701C3BD7" w14:textId="77777777" w:rsidR="00E77B17" w:rsidRPr="00903DBA" w:rsidRDefault="00E77B17" w:rsidP="00E77B17">
      <w:pPr>
        <w:pStyle w:val="Code"/>
        <w:rPr>
          <w:highlight w:val="white"/>
        </w:rPr>
      </w:pPr>
      <w:r w:rsidRPr="00903DBA">
        <w:rPr>
          <w:highlight w:val="white"/>
        </w:rPr>
        <w:t xml:space="preserve">      }</w:t>
      </w:r>
    </w:p>
    <w:p w14:paraId="06308C6A" w14:textId="77777777" w:rsidR="00E77B17" w:rsidRPr="00903DBA" w:rsidRDefault="00E77B17" w:rsidP="00E77B17">
      <w:pPr>
        <w:pStyle w:val="Code"/>
        <w:rPr>
          <w:highlight w:val="white"/>
        </w:rPr>
      </w:pPr>
      <w:r w:rsidRPr="00903DBA">
        <w:rPr>
          <w:highlight w:val="white"/>
        </w:rPr>
        <w:t xml:space="preserve">      else {</w:t>
      </w:r>
    </w:p>
    <w:p w14:paraId="0F8761CD" w14:textId="77777777" w:rsidR="00E77B17" w:rsidRPr="00903DBA" w:rsidRDefault="00E77B17" w:rsidP="00E77B17">
      <w:pPr>
        <w:pStyle w:val="Code"/>
        <w:rPr>
          <w:highlight w:val="white"/>
        </w:rPr>
      </w:pPr>
      <w:r w:rsidRPr="00903DBA">
        <w:rPr>
          <w:highlight w:val="white"/>
        </w:rPr>
        <w:t xml:space="preserve">        add[0] = fmt[index];</w:t>
      </w:r>
    </w:p>
    <w:p w14:paraId="57BFBE27" w14:textId="77777777" w:rsidR="00E77B17" w:rsidRPr="00903DBA" w:rsidRDefault="00E77B17" w:rsidP="00E77B17">
      <w:pPr>
        <w:pStyle w:val="Code"/>
        <w:rPr>
          <w:highlight w:val="white"/>
        </w:rPr>
      </w:pPr>
      <w:r w:rsidRPr="00903DBA">
        <w:rPr>
          <w:highlight w:val="white"/>
        </w:rPr>
        <w:t xml:space="preserve">        add[1] = '\0';</w:t>
      </w:r>
    </w:p>
    <w:p w14:paraId="71EEBF59" w14:textId="77777777" w:rsidR="00E77B17" w:rsidRPr="00903DBA" w:rsidRDefault="00E77B17" w:rsidP="00E77B17">
      <w:pPr>
        <w:pStyle w:val="Code"/>
        <w:rPr>
          <w:highlight w:val="white"/>
        </w:rPr>
      </w:pPr>
      <w:r w:rsidRPr="00903DBA">
        <w:rPr>
          <w:highlight w:val="white"/>
        </w:rPr>
        <w:t xml:space="preserve">      }</w:t>
      </w:r>
    </w:p>
    <w:p w14:paraId="6F2FA9B9" w14:textId="77777777" w:rsidR="00E77B17" w:rsidRPr="00903DBA" w:rsidRDefault="00E77B17" w:rsidP="00E77B17">
      <w:pPr>
        <w:pStyle w:val="Code"/>
        <w:rPr>
          <w:highlight w:val="white"/>
        </w:rPr>
      </w:pPr>
    </w:p>
    <w:p w14:paraId="128F09BB" w14:textId="77777777" w:rsidR="00E77B17" w:rsidRPr="00903DBA" w:rsidRDefault="00E77B17" w:rsidP="00E77B17">
      <w:pPr>
        <w:pStyle w:val="Code"/>
        <w:rPr>
          <w:highlight w:val="white"/>
        </w:rPr>
      </w:pPr>
      <w:r w:rsidRPr="00903DBA">
        <w:rPr>
          <w:highlight w:val="white"/>
        </w:rPr>
        <w:t xml:space="preserve">      if ((strlen(s) + strlen(add)) &lt; smax) {</w:t>
      </w:r>
    </w:p>
    <w:p w14:paraId="14751797" w14:textId="77777777" w:rsidR="00E77B17" w:rsidRPr="00903DBA" w:rsidRDefault="00E77B17" w:rsidP="00E77B17">
      <w:pPr>
        <w:pStyle w:val="Code"/>
        <w:rPr>
          <w:highlight w:val="white"/>
        </w:rPr>
      </w:pPr>
      <w:r w:rsidRPr="00903DBA">
        <w:rPr>
          <w:highlight w:val="white"/>
        </w:rPr>
        <w:t xml:space="preserve">        strcat(s, add);</w:t>
      </w:r>
    </w:p>
    <w:p w14:paraId="6B16A85C" w14:textId="77777777" w:rsidR="00E77B17" w:rsidRPr="00903DBA" w:rsidRDefault="00E77B17" w:rsidP="00E77B17">
      <w:pPr>
        <w:pStyle w:val="Code"/>
        <w:rPr>
          <w:highlight w:val="white"/>
        </w:rPr>
      </w:pPr>
      <w:r w:rsidRPr="00903DBA">
        <w:rPr>
          <w:highlight w:val="white"/>
        </w:rPr>
        <w:t xml:space="preserve">      }</w:t>
      </w:r>
    </w:p>
    <w:p w14:paraId="5F45CD94" w14:textId="77777777" w:rsidR="00E77B17" w:rsidRPr="00903DBA" w:rsidRDefault="00E77B17" w:rsidP="00E77B17">
      <w:pPr>
        <w:pStyle w:val="Code"/>
        <w:rPr>
          <w:highlight w:val="white"/>
        </w:rPr>
      </w:pPr>
      <w:r w:rsidRPr="00903DBA">
        <w:rPr>
          <w:highlight w:val="white"/>
        </w:rPr>
        <w:t xml:space="preserve">      else {</w:t>
      </w:r>
    </w:p>
    <w:p w14:paraId="13EC7FDC" w14:textId="77777777" w:rsidR="00E77B17" w:rsidRPr="00903DBA" w:rsidRDefault="00E77B17" w:rsidP="00E77B17">
      <w:pPr>
        <w:pStyle w:val="Code"/>
        <w:rPr>
          <w:highlight w:val="white"/>
        </w:rPr>
      </w:pPr>
      <w:r w:rsidRPr="00903DBA">
        <w:rPr>
          <w:highlight w:val="white"/>
        </w:rPr>
        <w:t xml:space="preserve">        break;</w:t>
      </w:r>
    </w:p>
    <w:p w14:paraId="72F1CD45" w14:textId="77777777" w:rsidR="00E77B17" w:rsidRPr="00903DBA" w:rsidRDefault="00E77B17" w:rsidP="00E77B17">
      <w:pPr>
        <w:pStyle w:val="Code"/>
        <w:rPr>
          <w:highlight w:val="white"/>
        </w:rPr>
      </w:pPr>
      <w:r w:rsidRPr="00903DBA">
        <w:rPr>
          <w:highlight w:val="white"/>
        </w:rPr>
        <w:t xml:space="preserve">      }</w:t>
      </w:r>
    </w:p>
    <w:p w14:paraId="415CD2AB" w14:textId="77777777" w:rsidR="00E77B17" w:rsidRPr="00903DBA" w:rsidRDefault="00E77B17" w:rsidP="00E77B17">
      <w:pPr>
        <w:pStyle w:val="Code"/>
        <w:rPr>
          <w:highlight w:val="white"/>
        </w:rPr>
      </w:pPr>
      <w:r w:rsidRPr="00903DBA">
        <w:rPr>
          <w:highlight w:val="white"/>
        </w:rPr>
        <w:t xml:space="preserve">    }</w:t>
      </w:r>
    </w:p>
    <w:p w14:paraId="210AB4AD" w14:textId="77777777" w:rsidR="00E77B17" w:rsidRPr="00903DBA" w:rsidRDefault="00E77B17" w:rsidP="00E77B17">
      <w:pPr>
        <w:pStyle w:val="Code"/>
        <w:rPr>
          <w:highlight w:val="white"/>
        </w:rPr>
      </w:pPr>
      <w:r w:rsidRPr="00903DBA">
        <w:rPr>
          <w:highlight w:val="white"/>
        </w:rPr>
        <w:t xml:space="preserve">  }</w:t>
      </w:r>
    </w:p>
    <w:p w14:paraId="32C2206C" w14:textId="77777777" w:rsidR="00E77B17" w:rsidRPr="00903DBA" w:rsidRDefault="00E77B17" w:rsidP="00E77B17">
      <w:pPr>
        <w:pStyle w:val="Code"/>
        <w:rPr>
          <w:highlight w:val="white"/>
        </w:rPr>
      </w:pPr>
    </w:p>
    <w:p w14:paraId="5C62A553" w14:textId="77777777" w:rsidR="00E77B17" w:rsidRPr="00903DBA" w:rsidRDefault="00E77B17" w:rsidP="00E77B17">
      <w:pPr>
        <w:pStyle w:val="Code"/>
        <w:rPr>
          <w:highlight w:val="white"/>
        </w:rPr>
      </w:pPr>
      <w:r w:rsidRPr="00903DBA">
        <w:rPr>
          <w:highlight w:val="white"/>
        </w:rPr>
        <w:t xml:space="preserve">  return strlen(s);</w:t>
      </w:r>
    </w:p>
    <w:p w14:paraId="1816914D" w14:textId="4F6D560A" w:rsidR="00F96B7A" w:rsidRPr="00903DBA" w:rsidRDefault="00E77B17" w:rsidP="00E77B17">
      <w:pPr>
        <w:pStyle w:val="Code"/>
      </w:pPr>
      <w:r w:rsidRPr="00903DBA">
        <w:rPr>
          <w:highlight w:val="white"/>
        </w:rPr>
        <w:t>}</w:t>
      </w:r>
    </w:p>
    <w:p w14:paraId="091577D2" w14:textId="007809A4" w:rsidR="005B1C6D" w:rsidRPr="00903DBA" w:rsidRDefault="005B1C6D" w:rsidP="00F96B7A">
      <w:pPr>
        <w:pStyle w:val="Appendix"/>
        <w:rPr>
          <w:lang w:val="en-US"/>
        </w:rPr>
      </w:pPr>
      <w:bookmarkStart w:id="510" w:name="_Toc57656144"/>
      <w:r w:rsidRPr="00903DBA">
        <w:rPr>
          <w:lang w:val="en-US"/>
        </w:rPr>
        <w:t>The Preprocessor</w:t>
      </w:r>
      <w:bookmarkEnd w:id="508"/>
      <w:bookmarkEnd w:id="510"/>
    </w:p>
    <w:p w14:paraId="17A25FF3" w14:textId="6941EA95" w:rsidR="005B1C6D" w:rsidRPr="00903DBA" w:rsidRDefault="00110A2B" w:rsidP="005B1C6D">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5B1C6D">
      <w:pPr>
        <w:pStyle w:val="Rubrik2"/>
      </w:pPr>
      <w:bookmarkStart w:id="511" w:name="_Ref418256130"/>
      <w:bookmarkStart w:id="512" w:name="_Toc57656145"/>
      <w:r w:rsidRPr="00903DBA">
        <w:t xml:space="preserve">The Expression </w:t>
      </w:r>
      <w:r w:rsidR="007C4A54" w:rsidRPr="00903DBA">
        <w:t xml:space="preserve">Scanner and </w:t>
      </w:r>
      <w:r w:rsidRPr="00903DBA">
        <w:t>Parser</w:t>
      </w:r>
      <w:bookmarkEnd w:id="511"/>
      <w:bookmarkEnd w:id="512"/>
    </w:p>
    <w:p w14:paraId="078B90C0" w14:textId="63CEAE6D"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392B3E">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5B1C6D">
      <w:pPr>
        <w:pStyle w:val="Rubrik3"/>
      </w:pPr>
      <w:bookmarkStart w:id="513" w:name="_Toc57656146"/>
      <w:r w:rsidRPr="00903DBA">
        <w:t>The Grammar</w:t>
      </w:r>
      <w:bookmarkEnd w:id="513"/>
    </w:p>
    <w:p w14:paraId="640DDAFA" w14:textId="10CCFB96"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392B3E">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5B1C6D">
      <w:pPr>
        <w:pStyle w:val="Rubrik3"/>
      </w:pPr>
      <w:bookmarkStart w:id="514" w:name="_Toc57656147"/>
      <w:r w:rsidRPr="00903DBA">
        <w:t>The Parser</w:t>
      </w:r>
      <w:bookmarkEnd w:id="514"/>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515"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5B1C6D">
      <w:pPr>
        <w:pStyle w:val="Rubrik3"/>
      </w:pPr>
      <w:bookmarkStart w:id="516" w:name="_Toc57656148"/>
      <w:r w:rsidRPr="00903DBA">
        <w:t>The Scanner</w:t>
      </w:r>
      <w:bookmarkEnd w:id="515"/>
      <w:bookmarkEnd w:id="516"/>
    </w:p>
    <w:p w14:paraId="3C52097C" w14:textId="7A3AEF86"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392B3E">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5B1C6D">
      <w:pPr>
        <w:pStyle w:val="Rubrik2"/>
      </w:pPr>
      <w:bookmarkStart w:id="517" w:name="_Toc57656149"/>
      <w:r w:rsidRPr="00903DBA">
        <w:t>The Pre</w:t>
      </w:r>
      <w:r w:rsidR="00921465" w:rsidRPr="00903DBA">
        <w:t xml:space="preserve">processor </w:t>
      </w:r>
      <w:r w:rsidR="007C4A54" w:rsidRPr="00903DBA">
        <w:t xml:space="preserve">Scanner and </w:t>
      </w:r>
      <w:r w:rsidRPr="00903DBA">
        <w:t>Parser</w:t>
      </w:r>
      <w:bookmarkEnd w:id="517"/>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22BA385" w14:textId="77777777" w:rsidR="005B1C6D" w:rsidRPr="00903DBA" w:rsidRDefault="005B1C6D" w:rsidP="005B1C6D">
      <w:pPr>
        <w:pStyle w:val="Code"/>
        <w:rPr>
          <w:highlight w:val="white"/>
        </w:rPr>
      </w:pPr>
      <w:r w:rsidRPr="00903DBA">
        <w:rPr>
          <w:highlight w:val="white"/>
        </w:rPr>
        <w:t>%token &lt;name&gt; NAME STRING LEFT_PARENTHESIS RIGHT_PARENTHESIS</w:t>
      </w:r>
    </w:p>
    <w:p w14:paraId="0F2D1124" w14:textId="77777777" w:rsidR="005B1C6D" w:rsidRPr="00903DBA" w:rsidRDefault="005B1C6D" w:rsidP="005B1C6D">
      <w:pPr>
        <w:pStyle w:val="Code"/>
        <w:rPr>
          <w:highlight w:val="white"/>
        </w:rPr>
      </w:pPr>
      <w:r w:rsidRPr="00903DBA">
        <w:rPr>
          <w:highlight w:val="white"/>
        </w:rPr>
        <w:t xml:space="preserve">              COMMA SHARP DOUBLE_SHARP TOKEN MARK // EOL</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27A2005B"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392B3E">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56A38">
      <w:pPr>
        <w:pStyle w:val="Rubrik3"/>
      </w:pPr>
      <w:bookmarkStart w:id="518" w:name="_Toc57656150"/>
      <w:r w:rsidRPr="00903DBA">
        <w:t>If</w:t>
      </w:r>
      <w:r w:rsidR="00BB03AD" w:rsidRPr="00903DBA">
        <w:t>-</w:t>
      </w:r>
      <w:r w:rsidRPr="00903DBA">
        <w:t>Else</w:t>
      </w:r>
      <w:r w:rsidR="00BB03AD" w:rsidRPr="00903DBA">
        <w:t>-</w:t>
      </w:r>
      <w:r w:rsidRPr="00903DBA">
        <w:t>Chain</w:t>
      </w:r>
      <w:bookmarkEnd w:id="518"/>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477426">
      <w:pPr>
        <w:pStyle w:val="SourceCodeBoxText"/>
        <w:framePr w:wrap="around"/>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477426">
      <w:pPr>
        <w:pStyle w:val="SourceCodeBoxText"/>
        <w:framePr w:wrap="around"/>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477426">
      <w:pPr>
        <w:pStyle w:val="SourceCodeBoxText"/>
        <w:framePr w:wrap="around"/>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5B678D">
      <w:pPr>
        <w:pStyle w:val="Rubrik2"/>
      </w:pPr>
      <w:bookmarkStart w:id="519" w:name="_Toc57656151"/>
      <w:r w:rsidRPr="00903DBA">
        <w:t>The Preprocessor</w:t>
      </w:r>
      <w:bookmarkEnd w:id="519"/>
    </w:p>
    <w:p w14:paraId="522F4117" w14:textId="77777777" w:rsidR="005B678D" w:rsidRPr="00903DBA" w:rsidRDefault="005B678D" w:rsidP="005B678D">
      <w:r w:rsidRPr="00903DBA">
        <w:t>The preprocessor has several tasks:</w:t>
      </w:r>
    </w:p>
    <w:p w14:paraId="79E0F3C2" w14:textId="36DAF6CF" w:rsidR="005B678D" w:rsidRPr="00903DBA" w:rsidRDefault="005B678D" w:rsidP="00477426">
      <w:pPr>
        <w:pStyle w:val="SourceCodeBoxText"/>
        <w:framePr w:wrap="around"/>
      </w:pPr>
      <w:r w:rsidRPr="00903DBA">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477426">
      <w:pPr>
        <w:pStyle w:val="SourceCodeBoxText"/>
        <w:framePr w:wrap="around"/>
      </w:pPr>
      <w:r w:rsidRPr="00903DBA">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477426">
      <w:pPr>
        <w:pStyle w:val="SourceCodeBoxText"/>
        <w:framePr w:wrap="around"/>
      </w:pPr>
      <w:r w:rsidRPr="00903DBA">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477426">
      <w:pPr>
        <w:pStyle w:val="SourceCodeBoxText"/>
        <w:framePr w:wrap="around"/>
      </w:pPr>
      <w:r w:rsidRPr="00903DBA">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477426">
      <w:pPr>
        <w:pStyle w:val="SourceCodeBoxText"/>
        <w:framePr w:wrap="around"/>
      </w:pPr>
      <w:r w:rsidRPr="00903DBA">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477426">
      <w:pPr>
        <w:pStyle w:val="SourceCodeBoxText"/>
        <w:framePr w:wrap="around"/>
      </w:pPr>
      <w:r w:rsidRPr="00903DBA">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477426">
      <w:pPr>
        <w:pStyle w:val="SourceCodeBoxText"/>
        <w:framePr w:wrap="around"/>
      </w:pPr>
      <w:r w:rsidRPr="00903DBA">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5B1C6D">
      <w:pPr>
        <w:pStyle w:val="Rubrik3"/>
      </w:pPr>
      <w:bookmarkStart w:id="520" w:name="_Toc57656152"/>
      <w:r w:rsidRPr="00903DBA">
        <w:t>Tri Graphs</w:t>
      </w:r>
      <w:bookmarkEnd w:id="520"/>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92795B">
            <w:pPr>
              <w:rPr>
                <w:b/>
              </w:rPr>
            </w:pPr>
            <w:r w:rsidRPr="00903DBA">
              <w:rPr>
                <w:b/>
              </w:rPr>
              <w:t>Tri-Graph Character Sequence</w:t>
            </w:r>
          </w:p>
        </w:tc>
        <w:tc>
          <w:tcPr>
            <w:tcW w:w="3265" w:type="dxa"/>
          </w:tcPr>
          <w:p w14:paraId="451C6E9A" w14:textId="77777777" w:rsidR="005B1C6D" w:rsidRPr="00903DBA" w:rsidRDefault="005B1C6D" w:rsidP="0092795B">
            <w:pPr>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92795B">
            <w:r w:rsidRPr="00903DBA">
              <w:t>??=</w:t>
            </w:r>
          </w:p>
        </w:tc>
        <w:tc>
          <w:tcPr>
            <w:tcW w:w="3265" w:type="dxa"/>
          </w:tcPr>
          <w:p w14:paraId="3EF9B000" w14:textId="77777777" w:rsidR="005B1C6D" w:rsidRPr="00903DBA" w:rsidRDefault="005B1C6D" w:rsidP="0092795B">
            <w:r w:rsidRPr="00903DBA">
              <w:t>#</w:t>
            </w:r>
          </w:p>
        </w:tc>
      </w:tr>
      <w:tr w:rsidR="005B1C6D" w:rsidRPr="00903DBA" w14:paraId="0E6EAF7A" w14:textId="77777777" w:rsidTr="0092795B">
        <w:tc>
          <w:tcPr>
            <w:tcW w:w="3397" w:type="dxa"/>
          </w:tcPr>
          <w:p w14:paraId="6FBB7244" w14:textId="77777777" w:rsidR="005B1C6D" w:rsidRPr="00903DBA" w:rsidRDefault="005B1C6D" w:rsidP="0092795B">
            <w:r w:rsidRPr="00903DBA">
              <w:t>??/</w:t>
            </w:r>
          </w:p>
        </w:tc>
        <w:tc>
          <w:tcPr>
            <w:tcW w:w="3265" w:type="dxa"/>
          </w:tcPr>
          <w:p w14:paraId="051B96A3" w14:textId="77777777" w:rsidR="005B1C6D" w:rsidRPr="00903DBA" w:rsidRDefault="005B1C6D" w:rsidP="0092795B">
            <w:r w:rsidRPr="00903DBA">
              <w:t>\</w:t>
            </w:r>
          </w:p>
        </w:tc>
      </w:tr>
      <w:tr w:rsidR="005B1C6D" w:rsidRPr="00903DBA" w14:paraId="04F9CA7B" w14:textId="77777777" w:rsidTr="0092795B">
        <w:tc>
          <w:tcPr>
            <w:tcW w:w="3397" w:type="dxa"/>
          </w:tcPr>
          <w:p w14:paraId="474EA101" w14:textId="77777777" w:rsidR="005B1C6D" w:rsidRPr="00903DBA" w:rsidRDefault="005B1C6D" w:rsidP="0092795B">
            <w:r w:rsidRPr="00903DBA">
              <w:t>??´</w:t>
            </w:r>
          </w:p>
        </w:tc>
        <w:tc>
          <w:tcPr>
            <w:tcW w:w="3265" w:type="dxa"/>
          </w:tcPr>
          <w:p w14:paraId="2E837A5B" w14:textId="77777777" w:rsidR="005B1C6D" w:rsidRPr="00903DBA" w:rsidRDefault="005B1C6D" w:rsidP="0092795B">
            <w:r w:rsidRPr="00903DBA">
              <w:t>^</w:t>
            </w:r>
          </w:p>
        </w:tc>
      </w:tr>
      <w:tr w:rsidR="005B1C6D" w:rsidRPr="00903DBA" w14:paraId="25AD7A48" w14:textId="77777777" w:rsidTr="0092795B">
        <w:tc>
          <w:tcPr>
            <w:tcW w:w="3397" w:type="dxa"/>
          </w:tcPr>
          <w:p w14:paraId="7DD986DA" w14:textId="77777777" w:rsidR="005B1C6D" w:rsidRPr="00903DBA" w:rsidRDefault="005B1C6D" w:rsidP="0092795B">
            <w:r w:rsidRPr="00903DBA">
              <w:t>??(</w:t>
            </w:r>
          </w:p>
        </w:tc>
        <w:tc>
          <w:tcPr>
            <w:tcW w:w="3265" w:type="dxa"/>
          </w:tcPr>
          <w:p w14:paraId="1D1765EA" w14:textId="77777777" w:rsidR="005B1C6D" w:rsidRPr="00903DBA" w:rsidRDefault="005B1C6D" w:rsidP="0092795B">
            <w:r w:rsidRPr="00903DBA">
              <w:t>[</w:t>
            </w:r>
          </w:p>
        </w:tc>
      </w:tr>
      <w:tr w:rsidR="005B1C6D" w:rsidRPr="00903DBA" w14:paraId="0EA17401" w14:textId="77777777" w:rsidTr="0092795B">
        <w:tc>
          <w:tcPr>
            <w:tcW w:w="3397" w:type="dxa"/>
          </w:tcPr>
          <w:p w14:paraId="0B38DF72" w14:textId="77777777" w:rsidR="005B1C6D" w:rsidRPr="00903DBA" w:rsidRDefault="005B1C6D" w:rsidP="0092795B">
            <w:r w:rsidRPr="00903DBA">
              <w:t>??)</w:t>
            </w:r>
          </w:p>
        </w:tc>
        <w:tc>
          <w:tcPr>
            <w:tcW w:w="3265" w:type="dxa"/>
          </w:tcPr>
          <w:p w14:paraId="1FE0D03D" w14:textId="77777777" w:rsidR="005B1C6D" w:rsidRPr="00903DBA" w:rsidRDefault="005B1C6D" w:rsidP="0092795B">
            <w:r w:rsidRPr="00903DBA">
              <w:t>]</w:t>
            </w:r>
          </w:p>
        </w:tc>
      </w:tr>
      <w:tr w:rsidR="005B1C6D" w:rsidRPr="00903DBA" w14:paraId="67D44B3D" w14:textId="77777777" w:rsidTr="0092795B">
        <w:tc>
          <w:tcPr>
            <w:tcW w:w="3397" w:type="dxa"/>
          </w:tcPr>
          <w:p w14:paraId="62EBF48C" w14:textId="77777777" w:rsidR="005B1C6D" w:rsidRPr="00903DBA" w:rsidRDefault="005B1C6D" w:rsidP="0092795B">
            <w:r w:rsidRPr="00903DBA">
              <w:t>??!</w:t>
            </w:r>
          </w:p>
        </w:tc>
        <w:tc>
          <w:tcPr>
            <w:tcW w:w="3265" w:type="dxa"/>
          </w:tcPr>
          <w:p w14:paraId="111182D1" w14:textId="77777777" w:rsidR="005B1C6D" w:rsidRPr="00903DBA" w:rsidRDefault="005B1C6D" w:rsidP="0092795B">
            <w:r w:rsidRPr="00903DBA">
              <w:t>|</w:t>
            </w:r>
          </w:p>
        </w:tc>
      </w:tr>
      <w:tr w:rsidR="005B1C6D" w:rsidRPr="00903DBA" w14:paraId="4DD970A6" w14:textId="77777777" w:rsidTr="0092795B">
        <w:tc>
          <w:tcPr>
            <w:tcW w:w="3397" w:type="dxa"/>
          </w:tcPr>
          <w:p w14:paraId="56574FA8" w14:textId="77777777" w:rsidR="005B1C6D" w:rsidRPr="00903DBA" w:rsidRDefault="005B1C6D" w:rsidP="0092795B">
            <w:r w:rsidRPr="00903DBA">
              <w:t>??&lt;</w:t>
            </w:r>
          </w:p>
        </w:tc>
        <w:tc>
          <w:tcPr>
            <w:tcW w:w="3265" w:type="dxa"/>
          </w:tcPr>
          <w:p w14:paraId="6E97BA78" w14:textId="77777777" w:rsidR="005B1C6D" w:rsidRPr="00903DBA" w:rsidRDefault="005B1C6D" w:rsidP="0092795B">
            <w:r w:rsidRPr="00903DBA">
              <w:t>{</w:t>
            </w:r>
          </w:p>
        </w:tc>
      </w:tr>
      <w:tr w:rsidR="005B1C6D" w:rsidRPr="00903DBA" w14:paraId="1AEF557E" w14:textId="77777777" w:rsidTr="0092795B">
        <w:tc>
          <w:tcPr>
            <w:tcW w:w="3397" w:type="dxa"/>
          </w:tcPr>
          <w:p w14:paraId="29C36F3E" w14:textId="77777777" w:rsidR="005B1C6D" w:rsidRPr="00903DBA" w:rsidRDefault="005B1C6D" w:rsidP="0092795B">
            <w:r w:rsidRPr="00903DBA">
              <w:t>??&gt;</w:t>
            </w:r>
          </w:p>
        </w:tc>
        <w:tc>
          <w:tcPr>
            <w:tcW w:w="3265" w:type="dxa"/>
          </w:tcPr>
          <w:p w14:paraId="498F5652" w14:textId="77777777" w:rsidR="005B1C6D" w:rsidRPr="00903DBA" w:rsidRDefault="005B1C6D" w:rsidP="0092795B">
            <w:r w:rsidRPr="00903DBA">
              <w:t>}</w:t>
            </w:r>
          </w:p>
        </w:tc>
      </w:tr>
      <w:tr w:rsidR="005B1C6D" w:rsidRPr="00903DBA" w14:paraId="4E882AE5" w14:textId="77777777" w:rsidTr="0092795B">
        <w:tc>
          <w:tcPr>
            <w:tcW w:w="3397" w:type="dxa"/>
          </w:tcPr>
          <w:p w14:paraId="6AAF841C" w14:textId="77777777" w:rsidR="005B1C6D" w:rsidRPr="00903DBA" w:rsidRDefault="005B1C6D" w:rsidP="0092795B">
            <w:r w:rsidRPr="00903DBA">
              <w:t>??-</w:t>
            </w:r>
          </w:p>
        </w:tc>
        <w:tc>
          <w:tcPr>
            <w:tcW w:w="3265" w:type="dxa"/>
          </w:tcPr>
          <w:p w14:paraId="6A6C0EFF" w14:textId="77777777" w:rsidR="005B1C6D" w:rsidRPr="00903DBA" w:rsidRDefault="005B1C6D" w:rsidP="0092795B">
            <w:r w:rsidRPr="00903DBA">
              <w:t>~</w:t>
            </w:r>
          </w:p>
        </w:tc>
      </w:tr>
    </w:tbl>
    <w:p w14:paraId="58E2805C" w14:textId="6E356C7E"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any consideration i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77777777" w:rsidR="007B1C0F" w:rsidRPr="00903DBA" w:rsidRDefault="007B1C0F" w:rsidP="007B1C0F">
      <w:pPr>
        <w:pStyle w:val="Code"/>
        <w:rPr>
          <w:highlight w:val="white"/>
        </w:rPr>
      </w:pPr>
      <w:r w:rsidRPr="00903DBA">
        <w:rPr>
          <w:highlight w:val="white"/>
        </w:rPr>
        <w:t xml:space="preserve">      }</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77777777" w:rsidR="005B1C6D" w:rsidRPr="00903DBA" w:rsidRDefault="005B1C6D" w:rsidP="005B1C6D">
      <w:pPr>
        <w:pStyle w:val="Rubrik3"/>
        <w:numPr>
          <w:ilvl w:val="2"/>
          <w:numId w:val="5"/>
        </w:numPr>
      </w:pPr>
      <w:bookmarkStart w:id="521" w:name="_Toc57656153"/>
      <w:r w:rsidRPr="00903DBA">
        <w:t>Comments, Strings, and Characters</w:t>
      </w:r>
      <w:bookmarkEnd w:id="521"/>
    </w:p>
    <w:p w14:paraId="3CF1FF4C" w14:textId="77777777" w:rsidR="005B1C6D" w:rsidRPr="00903DBA" w:rsidRDefault="005B1C6D" w:rsidP="005B1C6D">
      <w:r w:rsidRPr="00903DBA">
        <w:t>The next step is to take care of block comments (/* to */) and line comments (// to the end of the line), strings, and characters. Since they may be nested, they need to be evaluated in the same phase.</w:t>
      </w:r>
    </w:p>
    <w:p w14:paraId="2ADBE459" w14:textId="77777777" w:rsidR="005B1C6D" w:rsidRPr="00903DBA" w:rsidRDefault="005B1C6D" w:rsidP="005B1C6D">
      <w:r w:rsidRPr="00903DBA">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903DBA" w:rsidRDefault="005B1C6D" w:rsidP="005B1C6D">
      <w:r w:rsidRPr="00903DBA">
        <w:t>To make the inspection of the source code buffer easier we start by adding three zero characters, which are removed at the end of the method.</w:t>
      </w:r>
    </w:p>
    <w:p w14:paraId="6C47307B" w14:textId="77777777" w:rsidR="005B1C6D" w:rsidRPr="00903DBA" w:rsidRDefault="005B1C6D" w:rsidP="005B1C6D">
      <w:r w:rsidRPr="00903DBA">
        <w:t xml:space="preserve">The </w:t>
      </w:r>
      <w:r w:rsidRPr="00903DBA">
        <w:rPr>
          <w:rStyle w:val="CodeInText"/>
        </w:rPr>
        <w:t>traverseLineComment</w:t>
      </w:r>
      <w:r w:rsidRPr="00903DBA">
        <w:t xml:space="preserve"> method is quite easy, we just continue until we find the end of the line (‘\n’) or the end of the buffer (‘\0’), and replace every preceding character with a blank.</w:t>
      </w:r>
    </w:p>
    <w:p w14:paraId="021BC065" w14:textId="77777777" w:rsidR="005B1C6D" w:rsidRPr="00903DBA" w:rsidRDefault="005B1C6D" w:rsidP="005B1C6D">
      <w:r w:rsidRPr="00903DBA">
        <w:t xml:space="preserve">The </w:t>
      </w:r>
      <w:r w:rsidRPr="00903DBA">
        <w:rPr>
          <w:rStyle w:val="CodeInText"/>
        </w:rPr>
        <w:t>traverseBlockComment</w:t>
      </w:r>
      <w:r w:rsidRPr="00903DBA">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903DBA" w:rsidRDefault="005B1C6D" w:rsidP="005B1C6D">
      <w:r w:rsidRPr="00903DBA">
        <w:t xml:space="preserve">The </w:t>
      </w:r>
      <w:r w:rsidRPr="00903DBA">
        <w:rPr>
          <w:rStyle w:val="CodeInText"/>
        </w:rPr>
        <w:t>traverseString</w:t>
      </w:r>
      <w:r w:rsidRPr="00903DBA">
        <w:t xml:space="preserve"> method needs to keep track of the end of the string (‘\”’), the end of the buffer (‘\0’), or newline in the string (‘\n’). The end of the buffer or newline result in error messages. Moreover, when we find a backslash (‘\\’) we call </w:t>
      </w:r>
      <w:r w:rsidRPr="00903DBA">
        <w:rPr>
          <w:rStyle w:val="CodeInText"/>
        </w:rPr>
        <w:t>doSlash</w:t>
      </w:r>
      <w:r w:rsidRPr="00903DBA">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903DBA" w:rsidRDefault="005B1C6D" w:rsidP="005B1C6D">
      <w:r w:rsidRPr="00903DBA">
        <w:t xml:space="preserve">The </w:t>
      </w:r>
      <w:r w:rsidRPr="00903DBA">
        <w:rPr>
          <w:rStyle w:val="CodeInText"/>
        </w:rPr>
        <w:t>traverseCharacter</w:t>
      </w:r>
      <w:r w:rsidRPr="00903DBA">
        <w:t xml:space="preserve"> method is similar to </w:t>
      </w:r>
      <w:r w:rsidRPr="00903DBA">
        <w:rPr>
          <w:rStyle w:val="CodeInText"/>
        </w:rPr>
        <w:t>traverseString</w:t>
      </w:r>
      <w:r w:rsidRPr="00903DBA">
        <w:t xml:space="preserve"> above, it generates error messages for end-of-line or newline, calls </w:t>
      </w:r>
      <w:r w:rsidRPr="00903DBA">
        <w:rPr>
          <w:rStyle w:val="CodeInText"/>
        </w:rPr>
        <w:t>doSlash</w:t>
      </w:r>
      <w:r w:rsidRPr="00903DBA">
        <w:t xml:space="preserve"> for each backslash, and finally changes each regular character into a backslash followed by three octal digits.</w:t>
      </w:r>
    </w:p>
    <w:p w14:paraId="419F8296" w14:textId="77777777" w:rsidR="005B1C6D" w:rsidRPr="00903DBA" w:rsidRDefault="005B1C6D" w:rsidP="005B1C6D">
      <w:pPr>
        <w:pStyle w:val="Code"/>
        <w:rPr>
          <w:highlight w:val="white"/>
        </w:rPr>
      </w:pPr>
      <w:r w:rsidRPr="00903DBA">
        <w:rPr>
          <w:highlight w:val="white"/>
        </w:rPr>
        <w:t xml:space="preserve">    public void TraverseBuffer(StringBuilder buffer) {</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77777777" w:rsidR="005B1C6D" w:rsidRPr="00903DBA" w:rsidRDefault="005B1C6D" w:rsidP="005B1C6D">
      <w:pPr>
        <w:pStyle w:val="Code"/>
        <w:rPr>
          <w:highlight w:val="white"/>
        </w:rPr>
      </w:pPr>
      <w:r w:rsidRPr="00903DBA">
        <w:rPr>
          <w:highlight w:val="white"/>
        </w:rPr>
        <w:t xml:space="preserve">            if (index == buffer.Length)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77777777" w:rsidR="005B1C6D" w:rsidRPr="00903DBA" w:rsidRDefault="005B1C6D" w:rsidP="005B1C6D">
      <w:pPr>
        <w:pStyle w:val="Code"/>
        <w:rPr>
          <w:highlight w:val="white"/>
        </w:rPr>
      </w:pPr>
      <w:r w:rsidRPr="00903DBA">
        <w:rPr>
          <w:highlight w:val="white"/>
        </w:rPr>
        <w:t xml:space="preserve">            if ((index == buffer.Length) || (buffer[index] == '\n'))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77777777" w:rsidR="005B1C6D" w:rsidRPr="00903DBA" w:rsidRDefault="005B1C6D" w:rsidP="005B1C6D">
      <w:pPr>
        <w:pStyle w:val="Code"/>
        <w:rPr>
          <w:highlight w:val="white"/>
        </w:rPr>
      </w:pPr>
      <w:r w:rsidRPr="00903DBA">
        <w:rPr>
          <w:highlight w:val="white"/>
        </w:rPr>
        <w:t xml:space="preserve">            if (index == buffer.Length)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77777777" w:rsidR="005B1C6D" w:rsidRPr="00903DBA" w:rsidRDefault="005B1C6D" w:rsidP="005B1C6D">
      <w:pPr>
        <w:pStyle w:val="Code"/>
        <w:rPr>
          <w:highlight w:val="white"/>
        </w:rPr>
      </w:pPr>
      <w:r w:rsidRPr="00903DBA">
        <w:rPr>
          <w:highlight w:val="white"/>
        </w:rPr>
        <w:t xml:space="preserve">            }</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511084C6" w14:textId="77777777"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77777777" w:rsidR="005B1C6D" w:rsidRPr="00903DBA" w:rsidRDefault="005B1C6D" w:rsidP="005B1C6D">
      <w:pPr>
        <w:pStyle w:val="Code"/>
        <w:rPr>
          <w:highlight w:val="white"/>
        </w:rPr>
      </w:pPr>
      <w:r w:rsidRPr="00903DBA">
        <w:rPr>
          <w:highlight w:val="white"/>
        </w:rPr>
        <w:t xml:space="preserve">      }</w:t>
      </w:r>
    </w:p>
    <w:p w14:paraId="2E729EC5" w14:textId="77777777" w:rsidR="005B1C6D" w:rsidRPr="00903DBA" w:rsidRDefault="005B1C6D" w:rsidP="005B1C6D">
      <w:pPr>
        <w:pStyle w:val="Code"/>
        <w:rPr>
          <w:highlight w:val="white"/>
        </w:rPr>
      </w:pPr>
      <w:r w:rsidRPr="00903DBA">
        <w:rPr>
          <w:highlight w:val="white"/>
        </w:rPr>
        <w:t xml:space="preserve">    }</w:t>
      </w:r>
    </w:p>
    <w:p w14:paraId="7E41C255" w14:textId="77777777" w:rsidR="005B1C6D" w:rsidRPr="00903DBA" w:rsidRDefault="005B1C6D" w:rsidP="005B1C6D">
      <w:pPr>
        <w:pStyle w:val="Rubrik3"/>
      </w:pPr>
      <w:bookmarkStart w:id="522" w:name="_Ref418258402"/>
      <w:bookmarkStart w:id="523" w:name="_Toc57656154"/>
      <w:r w:rsidRPr="00903DBA">
        <w:t>Slash Codes</w:t>
      </w:r>
      <w:bookmarkEnd w:id="522"/>
      <w:bookmarkEnd w:id="523"/>
    </w:p>
    <w:p w14:paraId="3BC934C2" w14:textId="77777777" w:rsidR="005B1C6D" w:rsidRPr="00903DBA" w:rsidRDefault="005B1C6D" w:rsidP="00E65FE6">
      <w:pPr>
        <w:pStyle w:val="CodeHeader"/>
      </w:pPr>
      <w:r w:rsidRPr="00903DBA">
        <w:t xml:space="preserve">The </w:t>
      </w:r>
      <w:r w:rsidRPr="00E65FE6">
        <w:rPr>
          <w:rStyle w:val="CodeInText"/>
        </w:rPr>
        <w:t>slashToChar</w:t>
      </w:r>
      <w:r w:rsidRPr="00903DBA">
        <w:t xml:space="preserve"> method inspect the character succeeding the slash.</w:t>
      </w:r>
    </w:p>
    <w:p w14:paraId="30F9D650" w14:textId="5E837580" w:rsidR="005B1C6D" w:rsidRPr="00903DBA" w:rsidRDefault="005B1C6D" w:rsidP="005B1C6D">
      <w:r w:rsidRPr="00903DBA">
        <w:t xml:space="preserve">If the characters following the slash are a </w:t>
      </w:r>
      <w:r w:rsidR="008737FB" w:rsidRPr="00903DBA">
        <w:t>lowercase</w:t>
      </w:r>
      <w:r w:rsidR="004665F1" w:rsidRPr="00903DBA">
        <w:t xml:space="preserve"> ‘x’</w:t>
      </w:r>
      <w:r w:rsidR="008737FB" w:rsidRPr="00903DBA">
        <w:t xml:space="preserve"> </w:t>
      </w:r>
      <w:r w:rsidR="001F6F83">
        <w:t>or an uppercase</w:t>
      </w:r>
      <w:r w:rsidR="004665F1" w:rsidRPr="00903DBA">
        <w:t xml:space="preserve"> ‘X’ </w:t>
      </w:r>
      <w:r w:rsidRPr="00903DBA">
        <w:t xml:space="preserve">and one or two hexadecimal </w:t>
      </w:r>
      <w:r w:rsidR="003D43C2" w:rsidRPr="00903DBA">
        <w:t>digits</w:t>
      </w:r>
      <w:r w:rsidRPr="00903DBA">
        <w:t xml:space="preserve">, or three octal </w:t>
      </w:r>
      <w:r w:rsidR="003D43C2" w:rsidRPr="00903DBA">
        <w:t xml:space="preserve">digits XXX </w:t>
      </w:r>
      <w:r w:rsidRPr="00903DBA">
        <w:t>the following two characters are inspected, and their value calculated and the two hexadecimal digits are replaced three octal digits. However, if the two following characters are not hexadecimal digits, an error message occurs.</w:t>
      </w:r>
    </w:p>
    <w:p w14:paraId="7B9F7AC0" w14:textId="62AA65AA" w:rsidR="005B1C6D" w:rsidRPr="00903DBA" w:rsidRDefault="005B1C6D" w:rsidP="005B1C6D">
      <w:r w:rsidRPr="00903DBA">
        <w:t xml:space="preserve">If the three, two, or one characters following the slash are octal digits, the value of the digits is calculated and the slash sequence is replaced by the character with the ASCII value of the octal digits. If the value of the digits exceeds 255, </w:t>
      </w:r>
      <w:r w:rsidR="00D43B06">
        <w:t>we report an error</w:t>
      </w:r>
      <w:r w:rsidRPr="00903DBA">
        <w:t>.</w:t>
      </w:r>
    </w:p>
    <w:p w14:paraId="303500BA" w14:textId="571A068A" w:rsidR="005B1C6D" w:rsidRPr="00903DBA" w:rsidRDefault="005B1C6D" w:rsidP="005B1C6D">
      <w:pPr>
        <w:rPr>
          <w:noProof/>
        </w:rPr>
      </w:pPr>
      <w:r w:rsidRPr="00903DBA">
        <w:t xml:space="preserve">If the character following the slash i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and two or one hexadecimal digits, the value of the digits is calculated, and the slash sequence is replaced by the character with the ASCII value of the hexadecimal digit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not followed by at least one hexadecimal digit results in an error being reported.</w:t>
      </w:r>
    </w:p>
    <w:p w14:paraId="7C69A57A" w14:textId="4B654918" w:rsidR="005B1C6D" w:rsidRPr="00903DBA" w:rsidRDefault="005B1C6D" w:rsidP="005B1C6D">
      <w:r w:rsidRPr="00903DBA">
        <w:t xml:space="preserve">If none of the cases above applies, </w:t>
      </w:r>
      <w:r w:rsidR="00D43B06">
        <w:t>we report an error</w:t>
      </w:r>
      <w:r w:rsidRPr="00903DBA">
        <w:t>.</w:t>
      </w:r>
    </w:p>
    <w:p w14:paraId="7BFE2537" w14:textId="77777777" w:rsidR="005B1C6D" w:rsidRPr="00903DBA" w:rsidRDefault="005B1C6D" w:rsidP="00E65FE6">
      <w:pPr>
        <w:pStyle w:val="CodeHeader"/>
      </w:pPr>
      <w:r w:rsidRPr="00903DBA">
        <w:t xml:space="preserve">When the character or string has been translated from slash codes to regular characters, </w:t>
      </w:r>
      <w:r w:rsidRPr="00E65FE6">
        <w:rPr>
          <w:rStyle w:val="CodeInText"/>
        </w:rPr>
        <w:t>charToOctal</w:t>
      </w:r>
      <w:r w:rsidRPr="00903DBA">
        <w:t xml:space="preserve"> is called to translate them to octal slash codes.</w:t>
      </w:r>
    </w:p>
    <w:p w14:paraId="5FE69E66" w14:textId="77777777" w:rsidR="005B1C6D" w:rsidRPr="00903DBA" w:rsidRDefault="005B1C6D" w:rsidP="00E65FE6">
      <w:pPr>
        <w:pStyle w:val="CodeHeader"/>
      </w:pPr>
      <w:r w:rsidRPr="00903DBA">
        <w:t xml:space="preserve">The </w:t>
      </w:r>
      <w:r w:rsidRPr="00E65FE6">
        <w:rPr>
          <w:rStyle w:val="CodeInText"/>
        </w:rPr>
        <w:t>octalToChar</w:t>
      </w:r>
      <w:r w:rsidRPr="00903DBA">
        <w:t xml:space="preserve"> method is called by the scanner to tralform the octal shalch codes into regular characters.</w:t>
      </w:r>
    </w:p>
    <w:p w14:paraId="2D578CCB" w14:textId="77777777" w:rsidR="005B1C6D" w:rsidRPr="00903DBA" w:rsidRDefault="005B1C6D" w:rsidP="005B1C6D">
      <w:pPr>
        <w:pStyle w:val="Rubrik3"/>
      </w:pPr>
      <w:bookmarkStart w:id="524" w:name="_Toc57656155"/>
      <w:r w:rsidRPr="00903DBA">
        <w:t>The Line List</w:t>
      </w:r>
      <w:bookmarkEnd w:id="524"/>
    </w:p>
    <w:p w14:paraId="12C10424" w14:textId="77777777" w:rsidR="005B1C6D" w:rsidRPr="00903DBA" w:rsidRDefault="005B1C6D" w:rsidP="005B1C6D">
      <w:r w:rsidRPr="00903DBA">
        <w:t xml:space="preserve">When the buffer has been modified in accordance with the methods above, it is time to transform it into a list of lines to process the preprocessors directives. The transformation is simple, we just use the </w:t>
      </w:r>
      <w:r w:rsidRPr="00903DBA">
        <w:rPr>
          <w:rStyle w:val="CodeInText"/>
        </w:rPr>
        <w:t>split</w:t>
      </w:r>
      <w:r w:rsidRPr="00903DBA">
        <w:t xml:space="preserve"> method. We add an extra blank line in the last line is a macro definition that ends with two slashes (“\\”).</w:t>
      </w:r>
    </w:p>
    <w:p w14:paraId="11C89BFE" w14:textId="77777777" w:rsidR="005B1C6D" w:rsidRPr="00903DBA" w:rsidRDefault="005B1C6D" w:rsidP="005B1C6D">
      <w:pPr>
        <w:pStyle w:val="Code"/>
        <w:rPr>
          <w:highlight w:val="white"/>
        </w:rPr>
      </w:pPr>
      <w:r w:rsidRPr="00903DBA">
        <w:rPr>
          <w:highlight w:val="white"/>
        </w:rPr>
        <w:t xml:space="preserve">    private List&lt;string&gt; GenerateLineList(string text) {</w:t>
      </w:r>
    </w:p>
    <w:p w14:paraId="58151A9E" w14:textId="77777777" w:rsidR="005B1C6D" w:rsidRPr="00903DBA" w:rsidRDefault="005B1C6D" w:rsidP="005B1C6D">
      <w:pPr>
        <w:pStyle w:val="Code"/>
        <w:rPr>
          <w:highlight w:val="white"/>
        </w:rPr>
      </w:pPr>
      <w:r w:rsidRPr="00903DBA">
        <w:rPr>
          <w:highlight w:val="white"/>
        </w:rPr>
        <w:t xml:space="preserve">      List&lt;string&gt; trimList = new List&lt;string&gt;();</w:t>
      </w:r>
    </w:p>
    <w:p w14:paraId="3CAAF3D8" w14:textId="77777777" w:rsidR="005B1C6D" w:rsidRPr="00903DBA" w:rsidRDefault="005B1C6D" w:rsidP="005B1C6D">
      <w:pPr>
        <w:pStyle w:val="Code"/>
        <w:rPr>
          <w:highlight w:val="white"/>
        </w:rPr>
      </w:pPr>
      <w:r w:rsidRPr="00903DBA">
        <w:rPr>
          <w:highlight w:val="white"/>
        </w:rPr>
        <w:t xml:space="preserve">      foreach (string line in text.Split('\n')) {</w:t>
      </w:r>
    </w:p>
    <w:p w14:paraId="05597426" w14:textId="77777777" w:rsidR="005B1C6D" w:rsidRPr="00903DBA" w:rsidRDefault="005B1C6D" w:rsidP="005B1C6D">
      <w:pPr>
        <w:pStyle w:val="Code"/>
        <w:rPr>
          <w:highlight w:val="white"/>
        </w:rPr>
      </w:pPr>
      <w:r w:rsidRPr="00903DBA">
        <w:rPr>
          <w:highlight w:val="white"/>
        </w:rPr>
        <w:t xml:space="preserve">        trimList.Add(line.Trim());</w:t>
      </w:r>
    </w:p>
    <w:p w14:paraId="53C97EA4" w14:textId="77777777" w:rsidR="005B1C6D" w:rsidRPr="00903DBA" w:rsidRDefault="005B1C6D" w:rsidP="005B1C6D">
      <w:pPr>
        <w:pStyle w:val="Code"/>
        <w:rPr>
          <w:highlight w:val="white"/>
        </w:rPr>
      </w:pPr>
      <w:r w:rsidRPr="00903DBA">
        <w:rPr>
          <w:highlight w:val="white"/>
        </w:rPr>
        <w:t xml:space="preserve">      }</w:t>
      </w:r>
    </w:p>
    <w:p w14:paraId="740C3331" w14:textId="77777777" w:rsidR="005B1C6D" w:rsidRPr="00903DBA" w:rsidRDefault="005B1C6D" w:rsidP="005B1C6D">
      <w:pPr>
        <w:pStyle w:val="Code"/>
        <w:rPr>
          <w:highlight w:val="white"/>
        </w:rPr>
      </w:pPr>
    </w:p>
    <w:p w14:paraId="1314C1EF" w14:textId="77777777" w:rsidR="005B1C6D" w:rsidRPr="00903DBA" w:rsidRDefault="005B1C6D" w:rsidP="005B1C6D">
      <w:pPr>
        <w:pStyle w:val="Code"/>
        <w:rPr>
          <w:highlight w:val="white"/>
        </w:rPr>
      </w:pPr>
      <w:r w:rsidRPr="00903DBA">
        <w:rPr>
          <w:highlight w:val="white"/>
        </w:rPr>
        <w:t xml:space="preserve">      int index = 0;</w:t>
      </w:r>
    </w:p>
    <w:p w14:paraId="1E60AD4A" w14:textId="77777777" w:rsidR="005B1C6D" w:rsidRPr="00903DBA" w:rsidRDefault="005B1C6D" w:rsidP="005B1C6D">
      <w:pPr>
        <w:pStyle w:val="Code"/>
        <w:rPr>
          <w:highlight w:val="white"/>
        </w:rPr>
      </w:pPr>
      <w:r w:rsidRPr="00903DBA">
        <w:rPr>
          <w:highlight w:val="white"/>
        </w:rPr>
        <w:t xml:space="preserve">      List&lt;string&gt; resultList = new List&lt;string&gt;();</w:t>
      </w:r>
    </w:p>
    <w:p w14:paraId="7DE4C3F3" w14:textId="77777777" w:rsidR="005B1C6D" w:rsidRPr="00903DBA" w:rsidRDefault="005B1C6D" w:rsidP="005B1C6D">
      <w:pPr>
        <w:pStyle w:val="Code"/>
        <w:rPr>
          <w:highlight w:val="white"/>
        </w:rPr>
      </w:pPr>
    </w:p>
    <w:p w14:paraId="4C3E39D6" w14:textId="77777777" w:rsidR="005B1C6D" w:rsidRPr="00903DBA" w:rsidRDefault="005B1C6D" w:rsidP="005B1C6D">
      <w:pPr>
        <w:pStyle w:val="Code"/>
        <w:rPr>
          <w:highlight w:val="white"/>
        </w:rPr>
      </w:pPr>
      <w:r w:rsidRPr="00903DBA">
        <w:rPr>
          <w:highlight w:val="white"/>
        </w:rPr>
        <w:t xml:space="preserve">      while (index &lt; trimList.Count) {</w:t>
      </w:r>
    </w:p>
    <w:p w14:paraId="0A3DAAA0" w14:textId="77777777" w:rsidR="005B1C6D" w:rsidRPr="00903DBA" w:rsidRDefault="005B1C6D" w:rsidP="005B1C6D">
      <w:pPr>
        <w:pStyle w:val="Code"/>
        <w:rPr>
          <w:highlight w:val="white"/>
        </w:rPr>
      </w:pPr>
      <w:r w:rsidRPr="00903DBA">
        <w:rPr>
          <w:highlight w:val="white"/>
        </w:rPr>
        <w:t xml:space="preserve">        if (trimList[index].StartsWith("#")) {</w:t>
      </w:r>
    </w:p>
    <w:p w14:paraId="7AC77478" w14:textId="77777777" w:rsidR="005B1C6D" w:rsidRPr="00903DBA" w:rsidRDefault="005B1C6D" w:rsidP="005B1C6D">
      <w:pPr>
        <w:pStyle w:val="Code"/>
        <w:rPr>
          <w:highlight w:val="white"/>
        </w:rPr>
      </w:pPr>
      <w:r w:rsidRPr="00903DBA">
        <w:rPr>
          <w:highlight w:val="white"/>
        </w:rPr>
        <w:t xml:space="preserve">          StringBuilder buffer = new StringBuilder();</w:t>
      </w:r>
    </w:p>
    <w:p w14:paraId="50CC1036" w14:textId="77777777" w:rsidR="005B1C6D" w:rsidRPr="00903DBA" w:rsidRDefault="005B1C6D" w:rsidP="005B1C6D">
      <w:pPr>
        <w:pStyle w:val="Code"/>
        <w:rPr>
          <w:highlight w:val="white"/>
        </w:rPr>
      </w:pPr>
    </w:p>
    <w:p w14:paraId="3F96C1C2" w14:textId="77777777" w:rsidR="005B1C6D" w:rsidRPr="00903DBA" w:rsidRDefault="005B1C6D" w:rsidP="005B1C6D">
      <w:pPr>
        <w:pStyle w:val="Code"/>
        <w:rPr>
          <w:highlight w:val="white"/>
        </w:rPr>
      </w:pPr>
      <w:r w:rsidRPr="00903DBA">
        <w:rPr>
          <w:highlight w:val="white"/>
        </w:rPr>
        <w:t xml:space="preserve">          for (; (index &lt; trimList.Count) &amp;&amp; trimList[index].EndsWith("\\");</w:t>
      </w:r>
    </w:p>
    <w:p w14:paraId="1593F6A9" w14:textId="77777777" w:rsidR="005B1C6D" w:rsidRPr="00903DBA" w:rsidRDefault="005B1C6D" w:rsidP="005B1C6D">
      <w:pPr>
        <w:pStyle w:val="Code"/>
        <w:rPr>
          <w:highlight w:val="white"/>
        </w:rPr>
      </w:pPr>
      <w:r w:rsidRPr="00903DBA">
        <w:rPr>
          <w:highlight w:val="white"/>
        </w:rPr>
        <w:t xml:space="preserve">               ++index) {</w:t>
      </w:r>
    </w:p>
    <w:p w14:paraId="686A7A4C" w14:textId="77777777" w:rsidR="005B1C6D" w:rsidRPr="00903DBA" w:rsidRDefault="005B1C6D" w:rsidP="005B1C6D">
      <w:pPr>
        <w:pStyle w:val="Code"/>
        <w:rPr>
          <w:highlight w:val="white"/>
        </w:rPr>
      </w:pPr>
      <w:r w:rsidRPr="00903DBA">
        <w:rPr>
          <w:highlight w:val="white"/>
        </w:rPr>
        <w:t xml:space="preserve">            buffer.Append(trimList[index].</w:t>
      </w:r>
    </w:p>
    <w:p w14:paraId="57E2ABB2" w14:textId="77777777" w:rsidR="005B1C6D" w:rsidRPr="00903DBA" w:rsidRDefault="005B1C6D" w:rsidP="005B1C6D">
      <w:pPr>
        <w:pStyle w:val="Code"/>
        <w:rPr>
          <w:highlight w:val="white"/>
        </w:rPr>
      </w:pPr>
      <w:r w:rsidRPr="00903DBA">
        <w:rPr>
          <w:highlight w:val="white"/>
        </w:rPr>
        <w:t xml:space="preserve">                          Substring(0, trimList[index].Length - 1) + "\n");</w:t>
      </w:r>
    </w:p>
    <w:p w14:paraId="2DE1AFB2" w14:textId="77777777" w:rsidR="005B1C6D" w:rsidRPr="00903DBA" w:rsidRDefault="005B1C6D" w:rsidP="005B1C6D">
      <w:pPr>
        <w:pStyle w:val="Code"/>
        <w:rPr>
          <w:highlight w:val="white"/>
        </w:rPr>
      </w:pPr>
      <w:r w:rsidRPr="00903DBA">
        <w:rPr>
          <w:highlight w:val="white"/>
        </w:rPr>
        <w:t xml:space="preserve">          }</w:t>
      </w:r>
    </w:p>
    <w:p w14:paraId="461E05F2" w14:textId="77777777" w:rsidR="005B1C6D" w:rsidRPr="00903DBA" w:rsidRDefault="005B1C6D" w:rsidP="005B1C6D">
      <w:pPr>
        <w:pStyle w:val="Code"/>
        <w:rPr>
          <w:highlight w:val="white"/>
        </w:rPr>
      </w:pPr>
    </w:p>
    <w:p w14:paraId="08D6FD4B" w14:textId="77777777" w:rsidR="005B1C6D" w:rsidRPr="00903DBA" w:rsidRDefault="005B1C6D" w:rsidP="005B1C6D">
      <w:pPr>
        <w:pStyle w:val="Code"/>
        <w:rPr>
          <w:highlight w:val="white"/>
        </w:rPr>
      </w:pPr>
      <w:r w:rsidRPr="00903DBA">
        <w:rPr>
          <w:highlight w:val="white"/>
        </w:rPr>
        <w:t xml:space="preserve">          if (index &lt; trimList.Count) {</w:t>
      </w:r>
    </w:p>
    <w:p w14:paraId="3ABFDAB2" w14:textId="77777777" w:rsidR="005B1C6D" w:rsidRPr="00903DBA" w:rsidRDefault="005B1C6D" w:rsidP="005B1C6D">
      <w:pPr>
        <w:pStyle w:val="Code"/>
        <w:rPr>
          <w:highlight w:val="white"/>
        </w:rPr>
      </w:pPr>
      <w:r w:rsidRPr="00903DBA">
        <w:rPr>
          <w:highlight w:val="white"/>
        </w:rPr>
        <w:t xml:space="preserve">            buffer.Append(trimList[index++] + "\n");</w:t>
      </w:r>
    </w:p>
    <w:p w14:paraId="6D35BE32" w14:textId="77777777" w:rsidR="005B1C6D" w:rsidRPr="00903DBA" w:rsidRDefault="005B1C6D" w:rsidP="005B1C6D">
      <w:pPr>
        <w:pStyle w:val="Code"/>
        <w:rPr>
          <w:highlight w:val="white"/>
        </w:rPr>
      </w:pPr>
      <w:r w:rsidRPr="00903DBA">
        <w:rPr>
          <w:highlight w:val="white"/>
        </w:rPr>
        <w:t xml:space="preserve">          }</w:t>
      </w:r>
    </w:p>
    <w:p w14:paraId="41CE74B5" w14:textId="77777777" w:rsidR="005B1C6D" w:rsidRPr="00903DBA" w:rsidRDefault="005B1C6D" w:rsidP="005B1C6D">
      <w:pPr>
        <w:pStyle w:val="Code"/>
        <w:rPr>
          <w:highlight w:val="white"/>
        </w:rPr>
      </w:pPr>
    </w:p>
    <w:p w14:paraId="28601700" w14:textId="77777777" w:rsidR="005B1C6D" w:rsidRPr="00903DBA" w:rsidRDefault="005B1C6D" w:rsidP="005B1C6D">
      <w:pPr>
        <w:pStyle w:val="Code"/>
        <w:rPr>
          <w:highlight w:val="white"/>
        </w:rPr>
      </w:pPr>
      <w:r w:rsidRPr="00903DBA">
        <w:rPr>
          <w:highlight w:val="white"/>
        </w:rPr>
        <w:t xml:space="preserve">          resultList.Add(buffer.ToString());</w:t>
      </w:r>
    </w:p>
    <w:p w14:paraId="095F2D46" w14:textId="77777777" w:rsidR="005B1C6D" w:rsidRPr="00903DBA" w:rsidRDefault="005B1C6D" w:rsidP="005B1C6D">
      <w:pPr>
        <w:pStyle w:val="Code"/>
        <w:rPr>
          <w:highlight w:val="white"/>
        </w:rPr>
      </w:pPr>
      <w:r w:rsidRPr="00903DBA">
        <w:rPr>
          <w:highlight w:val="white"/>
        </w:rPr>
        <w:t xml:space="preserve">        }</w:t>
      </w:r>
    </w:p>
    <w:p w14:paraId="23589AD7" w14:textId="77777777" w:rsidR="005B1C6D" w:rsidRPr="00903DBA" w:rsidRDefault="005B1C6D" w:rsidP="005B1C6D">
      <w:pPr>
        <w:pStyle w:val="Code"/>
        <w:rPr>
          <w:highlight w:val="white"/>
        </w:rPr>
      </w:pPr>
      <w:r w:rsidRPr="00903DBA">
        <w:rPr>
          <w:highlight w:val="white"/>
        </w:rPr>
        <w:t xml:space="preserve">        else {</w:t>
      </w:r>
    </w:p>
    <w:p w14:paraId="1938FDBA" w14:textId="77777777" w:rsidR="005B1C6D" w:rsidRPr="00903DBA" w:rsidRDefault="005B1C6D" w:rsidP="005B1C6D">
      <w:pPr>
        <w:pStyle w:val="Code"/>
        <w:rPr>
          <w:highlight w:val="white"/>
        </w:rPr>
      </w:pPr>
      <w:r w:rsidRPr="00903DBA">
        <w:rPr>
          <w:highlight w:val="white"/>
        </w:rPr>
        <w:t xml:space="preserve">          StringBuilder buffer = new StringBuilder();</w:t>
      </w:r>
    </w:p>
    <w:p w14:paraId="3A6A9752" w14:textId="77777777" w:rsidR="005B1C6D" w:rsidRPr="00903DBA" w:rsidRDefault="005B1C6D" w:rsidP="005B1C6D">
      <w:pPr>
        <w:pStyle w:val="Code"/>
        <w:rPr>
          <w:highlight w:val="white"/>
        </w:rPr>
      </w:pPr>
    </w:p>
    <w:p w14:paraId="263BFAF5" w14:textId="77777777" w:rsidR="005B1C6D" w:rsidRPr="00903DBA" w:rsidRDefault="005B1C6D" w:rsidP="005B1C6D">
      <w:pPr>
        <w:pStyle w:val="Code"/>
        <w:rPr>
          <w:highlight w:val="white"/>
        </w:rPr>
      </w:pPr>
      <w:r w:rsidRPr="00903DBA">
        <w:rPr>
          <w:highlight w:val="white"/>
        </w:rPr>
        <w:t xml:space="preserve">          for (; (index &lt; trimList.Count) &amp;&amp; !trimList[index].StartsWith("#");</w:t>
      </w:r>
    </w:p>
    <w:p w14:paraId="66175E7F" w14:textId="77777777" w:rsidR="005B1C6D" w:rsidRPr="00903DBA" w:rsidRDefault="005B1C6D" w:rsidP="005B1C6D">
      <w:pPr>
        <w:pStyle w:val="Code"/>
        <w:rPr>
          <w:highlight w:val="white"/>
        </w:rPr>
      </w:pPr>
      <w:r w:rsidRPr="00903DBA">
        <w:rPr>
          <w:highlight w:val="white"/>
        </w:rPr>
        <w:t xml:space="preserve">               ++index) {</w:t>
      </w:r>
    </w:p>
    <w:p w14:paraId="299111A5" w14:textId="77777777" w:rsidR="005B1C6D" w:rsidRPr="00903DBA" w:rsidRDefault="005B1C6D" w:rsidP="005B1C6D">
      <w:pPr>
        <w:pStyle w:val="Code"/>
        <w:rPr>
          <w:highlight w:val="white"/>
        </w:rPr>
      </w:pPr>
      <w:r w:rsidRPr="00903DBA">
        <w:rPr>
          <w:highlight w:val="white"/>
        </w:rPr>
        <w:t xml:space="preserve">            buffer.Append(trimList[index] + "\n");</w:t>
      </w:r>
    </w:p>
    <w:p w14:paraId="3D5EA2CF" w14:textId="77777777" w:rsidR="005B1C6D" w:rsidRPr="00903DBA" w:rsidRDefault="005B1C6D" w:rsidP="005B1C6D">
      <w:pPr>
        <w:pStyle w:val="Code"/>
        <w:rPr>
          <w:highlight w:val="white"/>
        </w:rPr>
      </w:pPr>
      <w:r w:rsidRPr="00903DBA">
        <w:rPr>
          <w:highlight w:val="white"/>
        </w:rPr>
        <w:t xml:space="preserve">          }</w:t>
      </w:r>
    </w:p>
    <w:p w14:paraId="7298BE0E" w14:textId="77777777" w:rsidR="005B1C6D" w:rsidRPr="00903DBA" w:rsidRDefault="005B1C6D" w:rsidP="005B1C6D">
      <w:pPr>
        <w:pStyle w:val="Code"/>
        <w:rPr>
          <w:highlight w:val="white"/>
        </w:rPr>
      </w:pPr>
    </w:p>
    <w:p w14:paraId="68C01DA3" w14:textId="77777777" w:rsidR="005B1C6D" w:rsidRPr="00903DBA" w:rsidRDefault="005B1C6D" w:rsidP="005B1C6D">
      <w:pPr>
        <w:pStyle w:val="Code"/>
        <w:rPr>
          <w:highlight w:val="white"/>
        </w:rPr>
      </w:pPr>
      <w:r w:rsidRPr="00903DBA">
        <w:rPr>
          <w:highlight w:val="white"/>
        </w:rPr>
        <w:t xml:space="preserve">          resultList.Add(buffer.ToString());</w:t>
      </w:r>
    </w:p>
    <w:p w14:paraId="2D3DEE7A" w14:textId="77777777" w:rsidR="005B1C6D" w:rsidRPr="00903DBA" w:rsidRDefault="005B1C6D" w:rsidP="005B1C6D">
      <w:pPr>
        <w:pStyle w:val="Code"/>
        <w:rPr>
          <w:highlight w:val="white"/>
        </w:rPr>
      </w:pPr>
      <w:r w:rsidRPr="00903DBA">
        <w:rPr>
          <w:highlight w:val="white"/>
        </w:rPr>
        <w:t xml:space="preserve">        }</w:t>
      </w:r>
    </w:p>
    <w:p w14:paraId="3BF28641" w14:textId="77777777" w:rsidR="005B1C6D" w:rsidRPr="00903DBA" w:rsidRDefault="005B1C6D" w:rsidP="005B1C6D">
      <w:pPr>
        <w:pStyle w:val="Code"/>
        <w:rPr>
          <w:highlight w:val="white"/>
        </w:rPr>
      </w:pPr>
      <w:r w:rsidRPr="00903DBA">
        <w:rPr>
          <w:highlight w:val="white"/>
        </w:rPr>
        <w:t xml:space="preserve">      }</w:t>
      </w:r>
    </w:p>
    <w:p w14:paraId="62152D79" w14:textId="77777777" w:rsidR="005B1C6D" w:rsidRPr="00903DBA" w:rsidRDefault="005B1C6D" w:rsidP="005B1C6D">
      <w:pPr>
        <w:pStyle w:val="Code"/>
        <w:rPr>
          <w:highlight w:val="white"/>
        </w:rPr>
      </w:pPr>
    </w:p>
    <w:p w14:paraId="617E6E32" w14:textId="77777777" w:rsidR="005B1C6D" w:rsidRPr="00903DBA" w:rsidRDefault="005B1C6D" w:rsidP="005B1C6D">
      <w:pPr>
        <w:pStyle w:val="Code"/>
        <w:rPr>
          <w:highlight w:val="white"/>
        </w:rPr>
      </w:pPr>
      <w:r w:rsidRPr="00903DBA">
        <w:rPr>
          <w:highlight w:val="white"/>
        </w:rPr>
        <w:t xml:space="preserve">      return resultList;</w:t>
      </w:r>
    </w:p>
    <w:p w14:paraId="4A565BF0" w14:textId="77777777" w:rsidR="005B1C6D" w:rsidRPr="00903DBA" w:rsidRDefault="005B1C6D" w:rsidP="005B1C6D">
      <w:pPr>
        <w:pStyle w:val="Code"/>
        <w:rPr>
          <w:highlight w:val="white"/>
        </w:rPr>
      </w:pPr>
      <w:r w:rsidRPr="00903DBA">
        <w:rPr>
          <w:highlight w:val="white"/>
        </w:rPr>
        <w:t xml:space="preserve">    }</w:t>
      </w:r>
    </w:p>
    <w:p w14:paraId="6E11F5FA" w14:textId="77777777" w:rsidR="005B1C6D" w:rsidRPr="00903DBA" w:rsidRDefault="005B1C6D" w:rsidP="005B1C6D">
      <w:r w:rsidRPr="00903DBA">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903DBA" w14:paraId="508C2304" w14:textId="77777777" w:rsidTr="0092795B">
        <w:tc>
          <w:tcPr>
            <w:tcW w:w="3116" w:type="dxa"/>
          </w:tcPr>
          <w:p w14:paraId="42167853" w14:textId="77777777" w:rsidR="005B1C6D" w:rsidRPr="00903DBA" w:rsidRDefault="005B1C6D" w:rsidP="0092795B">
            <w:pPr>
              <w:pStyle w:val="Code"/>
            </w:pPr>
            <w:r w:rsidRPr="00903DBA">
              <w:t>#define min(x,y) \\</w:t>
            </w:r>
          </w:p>
          <w:p w14:paraId="7312CF68" w14:textId="77777777" w:rsidR="005B1C6D" w:rsidRPr="00903DBA" w:rsidRDefault="005B1C6D" w:rsidP="0092795B">
            <w:pPr>
              <w:pStyle w:val="Code"/>
            </w:pPr>
            <w:r w:rsidRPr="00903DBA">
              <w:t xml:space="preserve">  (((x) &lt; (y)) ? \\</w:t>
            </w:r>
          </w:p>
          <w:p w14:paraId="33ABBF05" w14:textId="77777777" w:rsidR="005B1C6D" w:rsidRPr="00903DBA" w:rsidRDefault="005B1C6D" w:rsidP="0092795B">
            <w:pPr>
              <w:pStyle w:val="Code"/>
            </w:pPr>
            <w:r w:rsidRPr="00903DBA">
              <w:t xml:space="preserve">   (x) : (y))</w:t>
            </w:r>
          </w:p>
        </w:tc>
        <w:tc>
          <w:tcPr>
            <w:tcW w:w="5526" w:type="dxa"/>
          </w:tcPr>
          <w:p w14:paraId="5ECBEE91" w14:textId="77777777" w:rsidR="005B1C6D" w:rsidRPr="00903DBA" w:rsidRDefault="005B1C6D" w:rsidP="0092795B">
            <w:pPr>
              <w:pStyle w:val="Code"/>
            </w:pPr>
            <w:r w:rsidRPr="00903DBA">
              <w:t>#define min(x,y) (((x) &lt; (y)) ? (x) : (y))</w:t>
            </w:r>
          </w:p>
        </w:tc>
      </w:tr>
      <w:tr w:rsidR="005B1C6D" w:rsidRPr="00903DBA" w14:paraId="6267027B" w14:textId="77777777" w:rsidTr="0092795B">
        <w:tc>
          <w:tcPr>
            <w:tcW w:w="3116" w:type="dxa"/>
          </w:tcPr>
          <w:p w14:paraId="2B283156" w14:textId="77777777" w:rsidR="005B1C6D" w:rsidRPr="00903DBA" w:rsidRDefault="005B1C6D" w:rsidP="0092795B">
            <w:r w:rsidRPr="00903DBA">
              <w:t>(a) Before</w:t>
            </w:r>
          </w:p>
        </w:tc>
        <w:tc>
          <w:tcPr>
            <w:tcW w:w="5526" w:type="dxa"/>
          </w:tcPr>
          <w:p w14:paraId="3FF984C3" w14:textId="77777777" w:rsidR="005B1C6D" w:rsidRPr="00903DBA" w:rsidRDefault="005B1C6D" w:rsidP="0092795B">
            <w:r w:rsidRPr="00903DBA">
              <w:t>(b) After</w:t>
            </w:r>
          </w:p>
        </w:tc>
      </w:tr>
    </w:tbl>
    <w:p w14:paraId="24D71A21" w14:textId="77777777" w:rsidR="005B1C6D" w:rsidRPr="00903DBA" w:rsidRDefault="005B1C6D" w:rsidP="005B1C6D">
      <w:r w:rsidRPr="00903DBA">
        <w:t xml:space="preserve">If we encounter lines ending with two backslashes, we continue to append the lines to </w:t>
      </w:r>
      <w:r w:rsidRPr="00903DBA">
        <w:rPr>
          <w:rStyle w:val="CodeInText"/>
        </w:rPr>
        <w:t>lineBuffer</w:t>
      </w:r>
      <w:r w:rsidRPr="00903DBA">
        <w:t xml:space="preserve">. Since an empty line was added at the end of the line list in </w:t>
      </w:r>
      <w:r w:rsidRPr="00903DBA">
        <w:rPr>
          <w:rStyle w:val="CodeInText"/>
        </w:rPr>
        <w:t>generateLineList</w:t>
      </w:r>
      <w:r w:rsidRPr="00903DBA">
        <w:t xml:space="preserve"> above, there is no risk that that the last line ends with a backslash.</w:t>
      </w:r>
    </w:p>
    <w:p w14:paraId="6B12179D" w14:textId="77777777" w:rsidR="005B1C6D" w:rsidRPr="00903DBA" w:rsidRDefault="005B1C6D" w:rsidP="005B1C6D">
      <w:r w:rsidRPr="00903DBA">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903DBA">
        <w:rPr>
          <w:rStyle w:val="CodeInText"/>
        </w:rPr>
        <w:t>searchForMacros</w:t>
      </w:r>
      <w:r w:rsidRPr="00903DBA">
        <w:t>, which expands macros. If we are not in a visible part of the source code, the line is replaced by an empty line.</w:t>
      </w:r>
    </w:p>
    <w:p w14:paraId="3020C1A5" w14:textId="77777777" w:rsidR="005B1C6D" w:rsidRPr="00903DBA" w:rsidRDefault="005B1C6D" w:rsidP="005B1C6D">
      <w:pPr>
        <w:pStyle w:val="Code"/>
        <w:rPr>
          <w:highlight w:val="white"/>
        </w:rPr>
      </w:pPr>
      <w:r w:rsidRPr="00903DBA">
        <w:rPr>
          <w:highlight w:val="white"/>
        </w:rPr>
        <w:t xml:space="preserve">    private List&lt;Token&gt; Scan(string text) {</w:t>
      </w:r>
    </w:p>
    <w:p w14:paraId="73B1A816" w14:textId="77777777" w:rsidR="005B1C6D" w:rsidRPr="00903DBA" w:rsidRDefault="005B1C6D" w:rsidP="005B1C6D">
      <w:pPr>
        <w:pStyle w:val="Code"/>
        <w:rPr>
          <w:highlight w:val="white"/>
        </w:rPr>
      </w:pPr>
      <w:r w:rsidRPr="00903DBA">
        <w:rPr>
          <w:highlight w:val="white"/>
        </w:rPr>
        <w:t xml:space="preserve">      byte[] byteArray = Encoding.ASCII.GetBytes(text);</w:t>
      </w:r>
    </w:p>
    <w:p w14:paraId="018A495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312C06BD" w14:textId="77777777" w:rsidR="005B1C6D" w:rsidRPr="00903DBA" w:rsidRDefault="005B1C6D" w:rsidP="005B1C6D">
      <w:pPr>
        <w:pStyle w:val="Code"/>
        <w:rPr>
          <w:highlight w:val="white"/>
        </w:rPr>
      </w:pPr>
      <w:r w:rsidRPr="00903DBA">
        <w:rPr>
          <w:highlight w:val="white"/>
        </w:rPr>
        <w:t xml:space="preserve">      CCompiler_Pre.Scanner scanner = new CCompiler_Pre.Scanner(memoryStream);</w:t>
      </w:r>
    </w:p>
    <w:p w14:paraId="010B57BB" w14:textId="77777777" w:rsidR="005B1C6D" w:rsidRPr="00903DBA" w:rsidRDefault="005B1C6D" w:rsidP="005B1C6D">
      <w:pPr>
        <w:pStyle w:val="Code"/>
        <w:rPr>
          <w:highlight w:val="white"/>
        </w:rPr>
      </w:pPr>
      <w:r w:rsidRPr="00903DBA">
        <w:rPr>
          <w:highlight w:val="white"/>
        </w:rPr>
        <w:t xml:space="preserve">      List&lt;Token&gt; tokenList = new List&lt;Token&gt;();</w:t>
      </w:r>
    </w:p>
    <w:p w14:paraId="2B316276" w14:textId="77777777" w:rsidR="005B1C6D" w:rsidRPr="00903DBA" w:rsidRDefault="005B1C6D" w:rsidP="005B1C6D">
      <w:pPr>
        <w:pStyle w:val="Code"/>
        <w:rPr>
          <w:highlight w:val="white"/>
        </w:rPr>
      </w:pPr>
    </w:p>
    <w:p w14:paraId="209B0992" w14:textId="77777777" w:rsidR="005B1C6D" w:rsidRPr="00903DBA" w:rsidRDefault="005B1C6D" w:rsidP="005B1C6D">
      <w:pPr>
        <w:pStyle w:val="Code"/>
        <w:rPr>
          <w:highlight w:val="white"/>
        </w:rPr>
      </w:pPr>
      <w:r w:rsidRPr="00903DBA">
        <w:rPr>
          <w:highlight w:val="white"/>
        </w:rPr>
        <w:t xml:space="preserve">      while (true) {</w:t>
      </w:r>
    </w:p>
    <w:p w14:paraId="76CAF250" w14:textId="77777777" w:rsidR="005B1C6D" w:rsidRPr="00903DBA" w:rsidRDefault="005B1C6D" w:rsidP="005B1C6D">
      <w:pPr>
        <w:pStyle w:val="Code"/>
        <w:rPr>
          <w:highlight w:val="white"/>
        </w:rPr>
      </w:pPr>
      <w:r w:rsidRPr="00903DBA">
        <w:rPr>
          <w:highlight w:val="white"/>
        </w:rPr>
        <w:t xml:space="preserve">        CCompiler_Pre.Tokens tokenId = (CCompiler_Pre.Tokens) scanner.yylex();</w:t>
      </w:r>
    </w:p>
    <w:p w14:paraId="62BEE3D1" w14:textId="77777777" w:rsidR="005B1C6D" w:rsidRPr="00903DBA" w:rsidRDefault="005B1C6D" w:rsidP="005B1C6D">
      <w:pPr>
        <w:pStyle w:val="Code"/>
        <w:rPr>
          <w:highlight w:val="white"/>
        </w:rPr>
      </w:pPr>
      <w:r w:rsidRPr="00903DBA">
        <w:rPr>
          <w:highlight w:val="white"/>
        </w:rPr>
        <w:t xml:space="preserve">        tokenList.Add(new Token(tokenId, scanner.yylval.name));</w:t>
      </w:r>
    </w:p>
    <w:p w14:paraId="5036B366" w14:textId="77777777" w:rsidR="005B1C6D" w:rsidRPr="00903DBA" w:rsidRDefault="005B1C6D" w:rsidP="005B1C6D">
      <w:pPr>
        <w:pStyle w:val="Code"/>
        <w:rPr>
          <w:highlight w:val="white"/>
        </w:rPr>
      </w:pPr>
    </w:p>
    <w:p w14:paraId="5D8D2E2A" w14:textId="77777777" w:rsidR="005B1C6D" w:rsidRPr="00903DBA" w:rsidRDefault="005B1C6D" w:rsidP="005B1C6D">
      <w:pPr>
        <w:pStyle w:val="Code"/>
        <w:rPr>
          <w:highlight w:val="white"/>
        </w:rPr>
      </w:pPr>
      <w:r w:rsidRPr="00903DBA">
        <w:rPr>
          <w:highlight w:val="white"/>
        </w:rPr>
        <w:t xml:space="preserve">        if (tokenId == CCompiler_Pre.Tokens.EOF) {</w:t>
      </w:r>
    </w:p>
    <w:p w14:paraId="0C30E07F" w14:textId="77777777" w:rsidR="005B1C6D" w:rsidRPr="00903DBA" w:rsidRDefault="005B1C6D" w:rsidP="005B1C6D">
      <w:pPr>
        <w:pStyle w:val="Code"/>
        <w:rPr>
          <w:highlight w:val="white"/>
        </w:rPr>
      </w:pPr>
      <w:r w:rsidRPr="00903DBA">
        <w:rPr>
          <w:highlight w:val="white"/>
        </w:rPr>
        <w:t xml:space="preserve">          break;</w:t>
      </w:r>
    </w:p>
    <w:p w14:paraId="4A211671" w14:textId="77777777" w:rsidR="005B1C6D" w:rsidRPr="00903DBA" w:rsidRDefault="005B1C6D" w:rsidP="005B1C6D">
      <w:pPr>
        <w:pStyle w:val="Code"/>
        <w:rPr>
          <w:highlight w:val="white"/>
        </w:rPr>
      </w:pPr>
      <w:r w:rsidRPr="00903DBA">
        <w:rPr>
          <w:highlight w:val="white"/>
        </w:rPr>
        <w:t xml:space="preserve">        }</w:t>
      </w:r>
    </w:p>
    <w:p w14:paraId="7266D0A1" w14:textId="77777777" w:rsidR="005B1C6D" w:rsidRPr="00903DBA" w:rsidRDefault="005B1C6D" w:rsidP="005B1C6D">
      <w:pPr>
        <w:pStyle w:val="Code"/>
        <w:rPr>
          <w:highlight w:val="white"/>
        </w:rPr>
      </w:pPr>
      <w:r w:rsidRPr="00903DBA">
        <w:rPr>
          <w:highlight w:val="white"/>
        </w:rPr>
        <w:t xml:space="preserve">      }</w:t>
      </w:r>
    </w:p>
    <w:p w14:paraId="6D5E99AF" w14:textId="77777777" w:rsidR="005B1C6D" w:rsidRPr="00903DBA" w:rsidRDefault="005B1C6D" w:rsidP="005B1C6D">
      <w:pPr>
        <w:pStyle w:val="Code"/>
        <w:rPr>
          <w:highlight w:val="white"/>
        </w:rPr>
      </w:pPr>
    </w:p>
    <w:p w14:paraId="613ACFAD" w14:textId="77777777" w:rsidR="005B1C6D" w:rsidRPr="00903DBA" w:rsidRDefault="005B1C6D" w:rsidP="005B1C6D">
      <w:pPr>
        <w:pStyle w:val="Code"/>
        <w:rPr>
          <w:highlight w:val="white"/>
        </w:rPr>
      </w:pPr>
      <w:r w:rsidRPr="00903DBA">
        <w:rPr>
          <w:highlight w:val="white"/>
        </w:rPr>
        <w:t xml:space="preserve">      memoryStream.Close();</w:t>
      </w:r>
    </w:p>
    <w:p w14:paraId="283DF87D" w14:textId="77777777" w:rsidR="005B1C6D" w:rsidRPr="00903DBA" w:rsidRDefault="005B1C6D" w:rsidP="005B1C6D">
      <w:pPr>
        <w:pStyle w:val="Code"/>
        <w:rPr>
          <w:highlight w:val="white"/>
        </w:rPr>
      </w:pPr>
      <w:r w:rsidRPr="00903DBA">
        <w:rPr>
          <w:highlight w:val="white"/>
        </w:rPr>
        <w:t xml:space="preserve">      return tokenList;</w:t>
      </w:r>
    </w:p>
    <w:p w14:paraId="6C72A8AD" w14:textId="77777777" w:rsidR="005B1C6D" w:rsidRPr="00903DBA" w:rsidRDefault="005B1C6D" w:rsidP="005B1C6D">
      <w:pPr>
        <w:pStyle w:val="Code"/>
        <w:rPr>
          <w:highlight w:val="white"/>
        </w:rPr>
      </w:pPr>
      <w:r w:rsidRPr="00903DBA">
        <w:rPr>
          <w:highlight w:val="white"/>
        </w:rPr>
        <w:t xml:space="preserve">    }</w:t>
      </w:r>
    </w:p>
    <w:p w14:paraId="05BDE9D1" w14:textId="77777777" w:rsidR="005B1C6D" w:rsidRPr="00903DBA" w:rsidRDefault="005B1C6D" w:rsidP="005B1C6D">
      <w:pPr>
        <w:pStyle w:val="Code"/>
        <w:rPr>
          <w:highlight w:val="white"/>
        </w:rPr>
      </w:pPr>
    </w:p>
    <w:p w14:paraId="61BF98DE" w14:textId="77777777" w:rsidR="005B1C6D" w:rsidRPr="00903DBA" w:rsidRDefault="005B1C6D" w:rsidP="005B1C6D">
      <w:pPr>
        <w:pStyle w:val="Code"/>
        <w:rPr>
          <w:highlight w:val="white"/>
        </w:rPr>
      </w:pPr>
      <w:r w:rsidRPr="00903DBA">
        <w:rPr>
          <w:highlight w:val="white"/>
        </w:rPr>
        <w:t xml:space="preserve">    private string TokenListToString(List&lt;Token&gt; tokenList) {</w:t>
      </w:r>
    </w:p>
    <w:p w14:paraId="0E58615B" w14:textId="77777777" w:rsidR="005B1C6D" w:rsidRPr="00903DBA" w:rsidRDefault="005B1C6D" w:rsidP="005B1C6D">
      <w:pPr>
        <w:pStyle w:val="Code"/>
        <w:rPr>
          <w:highlight w:val="white"/>
        </w:rPr>
      </w:pPr>
      <w:r w:rsidRPr="00903DBA">
        <w:rPr>
          <w:highlight w:val="white"/>
        </w:rPr>
        <w:t xml:space="preserve">      StringBuilder buffer = new StringBuilder();</w:t>
      </w:r>
    </w:p>
    <w:p w14:paraId="6F9B9854" w14:textId="77777777" w:rsidR="005B1C6D" w:rsidRPr="00903DBA" w:rsidRDefault="005B1C6D" w:rsidP="005B1C6D">
      <w:pPr>
        <w:pStyle w:val="Code"/>
        <w:rPr>
          <w:highlight w:val="white"/>
        </w:rPr>
      </w:pPr>
      <w:r w:rsidRPr="00903DBA">
        <w:rPr>
          <w:highlight w:val="white"/>
        </w:rPr>
        <w:t xml:space="preserve">    </w:t>
      </w:r>
    </w:p>
    <w:p w14:paraId="3F2FB82A" w14:textId="77777777" w:rsidR="005B1C6D" w:rsidRPr="00903DBA" w:rsidRDefault="005B1C6D" w:rsidP="005B1C6D">
      <w:pPr>
        <w:pStyle w:val="Code"/>
        <w:rPr>
          <w:highlight w:val="white"/>
        </w:rPr>
      </w:pPr>
      <w:r w:rsidRPr="00903DBA">
        <w:rPr>
          <w:highlight w:val="white"/>
        </w:rPr>
        <w:t xml:space="preserve">      foreach (Token token in tokenList) {</w:t>
      </w:r>
    </w:p>
    <w:p w14:paraId="24B90198" w14:textId="77777777" w:rsidR="005B1C6D" w:rsidRPr="00903DBA" w:rsidRDefault="005B1C6D" w:rsidP="005B1C6D">
      <w:pPr>
        <w:pStyle w:val="Code"/>
        <w:rPr>
          <w:highlight w:val="white"/>
        </w:rPr>
      </w:pPr>
      <w:r w:rsidRPr="00903DBA">
        <w:rPr>
          <w:highlight w:val="white"/>
        </w:rPr>
        <w:t xml:space="preserve">        buffer.Append(((buffer.Length &gt; 0) ? " " : "") + token.ToString());</w:t>
      </w:r>
    </w:p>
    <w:p w14:paraId="687EF1FE" w14:textId="77777777" w:rsidR="005B1C6D" w:rsidRPr="00903DBA" w:rsidRDefault="005B1C6D" w:rsidP="005B1C6D">
      <w:pPr>
        <w:pStyle w:val="Code"/>
        <w:rPr>
          <w:highlight w:val="white"/>
        </w:rPr>
      </w:pPr>
      <w:r w:rsidRPr="00903DBA">
        <w:rPr>
          <w:highlight w:val="white"/>
        </w:rPr>
        <w:t xml:space="preserve">      }</w:t>
      </w:r>
    </w:p>
    <w:p w14:paraId="69168BF1" w14:textId="77777777" w:rsidR="005B1C6D" w:rsidRPr="00903DBA" w:rsidRDefault="005B1C6D" w:rsidP="005B1C6D">
      <w:pPr>
        <w:pStyle w:val="Code"/>
        <w:rPr>
          <w:highlight w:val="white"/>
        </w:rPr>
      </w:pPr>
      <w:r w:rsidRPr="00903DBA">
        <w:rPr>
          <w:highlight w:val="white"/>
        </w:rPr>
        <w:t xml:space="preserve">    </w:t>
      </w:r>
    </w:p>
    <w:p w14:paraId="21038142" w14:textId="77777777" w:rsidR="005B1C6D" w:rsidRPr="00903DBA" w:rsidRDefault="005B1C6D" w:rsidP="005B1C6D">
      <w:pPr>
        <w:pStyle w:val="Code"/>
        <w:rPr>
          <w:highlight w:val="white"/>
        </w:rPr>
      </w:pPr>
      <w:r w:rsidRPr="00903DBA">
        <w:rPr>
          <w:highlight w:val="white"/>
        </w:rPr>
        <w:t xml:space="preserve">      return buffer.ToString();</w:t>
      </w:r>
    </w:p>
    <w:p w14:paraId="1E827940" w14:textId="77777777" w:rsidR="005B1C6D" w:rsidRPr="00903DBA" w:rsidRDefault="005B1C6D" w:rsidP="005B1C6D">
      <w:pPr>
        <w:pStyle w:val="Code"/>
        <w:rPr>
          <w:highlight w:val="white"/>
        </w:rPr>
      </w:pPr>
      <w:r w:rsidRPr="00903DBA">
        <w:rPr>
          <w:highlight w:val="white"/>
        </w:rPr>
        <w:t xml:space="preserve">    }</w:t>
      </w:r>
    </w:p>
    <w:p w14:paraId="0E724F8A" w14:textId="77777777" w:rsidR="005B1C6D" w:rsidRPr="00903DBA" w:rsidRDefault="005B1C6D" w:rsidP="005B1C6D">
      <w:pPr>
        <w:pStyle w:val="Code"/>
        <w:rPr>
          <w:highlight w:val="white"/>
        </w:rPr>
      </w:pPr>
    </w:p>
    <w:p w14:paraId="526218F4" w14:textId="77777777" w:rsidR="005B1C6D" w:rsidRPr="00903DBA" w:rsidRDefault="005B1C6D" w:rsidP="005B1C6D">
      <w:pPr>
        <w:pStyle w:val="Code"/>
        <w:rPr>
          <w:highlight w:val="white"/>
        </w:rPr>
      </w:pPr>
      <w:r w:rsidRPr="00903DBA">
        <w:rPr>
          <w:highlight w:val="white"/>
        </w:rPr>
        <w:t xml:space="preserve">    private List&lt;Token&gt; CloneList(List&lt;Token&gt; tokenList) {</w:t>
      </w:r>
    </w:p>
    <w:p w14:paraId="18642ED8" w14:textId="77777777" w:rsidR="005B1C6D" w:rsidRPr="00903DBA" w:rsidRDefault="005B1C6D" w:rsidP="005B1C6D">
      <w:pPr>
        <w:pStyle w:val="Code"/>
        <w:rPr>
          <w:highlight w:val="white"/>
        </w:rPr>
      </w:pPr>
      <w:r w:rsidRPr="00903DBA">
        <w:rPr>
          <w:highlight w:val="white"/>
        </w:rPr>
        <w:t xml:space="preserve">      List&lt;Token&gt; resultList = new List&lt;Token&gt;();</w:t>
      </w:r>
    </w:p>
    <w:p w14:paraId="5665E504" w14:textId="77777777" w:rsidR="005B1C6D" w:rsidRPr="00903DBA" w:rsidRDefault="005B1C6D" w:rsidP="005B1C6D">
      <w:pPr>
        <w:pStyle w:val="Code"/>
        <w:rPr>
          <w:highlight w:val="white"/>
        </w:rPr>
      </w:pPr>
      <w:r w:rsidRPr="00903DBA">
        <w:rPr>
          <w:highlight w:val="white"/>
        </w:rPr>
        <w:t xml:space="preserve">    </w:t>
      </w:r>
    </w:p>
    <w:p w14:paraId="1E0FAE69" w14:textId="77777777" w:rsidR="005B1C6D" w:rsidRPr="00903DBA" w:rsidRDefault="005B1C6D" w:rsidP="005B1C6D">
      <w:pPr>
        <w:pStyle w:val="Code"/>
        <w:rPr>
          <w:highlight w:val="white"/>
        </w:rPr>
      </w:pPr>
      <w:r w:rsidRPr="00903DBA">
        <w:rPr>
          <w:highlight w:val="white"/>
        </w:rPr>
        <w:t xml:space="preserve">      foreach (Token token in tokenList) {</w:t>
      </w:r>
    </w:p>
    <w:p w14:paraId="5AA2B175" w14:textId="77777777" w:rsidR="005B1C6D" w:rsidRPr="00903DBA" w:rsidRDefault="005B1C6D" w:rsidP="005B1C6D">
      <w:pPr>
        <w:pStyle w:val="Code"/>
        <w:rPr>
          <w:highlight w:val="white"/>
        </w:rPr>
      </w:pPr>
      <w:r w:rsidRPr="00903DBA">
        <w:rPr>
          <w:highlight w:val="white"/>
        </w:rPr>
        <w:t xml:space="preserve">        resultList.Add((Token) token.Clone());</w:t>
      </w:r>
    </w:p>
    <w:p w14:paraId="2E7EC200" w14:textId="77777777" w:rsidR="005B1C6D" w:rsidRPr="00903DBA" w:rsidRDefault="005B1C6D" w:rsidP="005B1C6D">
      <w:pPr>
        <w:pStyle w:val="Code"/>
        <w:rPr>
          <w:highlight w:val="white"/>
        </w:rPr>
      </w:pPr>
      <w:r w:rsidRPr="00903DBA">
        <w:rPr>
          <w:highlight w:val="white"/>
        </w:rPr>
        <w:t xml:space="preserve">      }</w:t>
      </w:r>
    </w:p>
    <w:p w14:paraId="4FE55470" w14:textId="77777777" w:rsidR="005B1C6D" w:rsidRPr="00903DBA" w:rsidRDefault="005B1C6D" w:rsidP="005B1C6D">
      <w:pPr>
        <w:pStyle w:val="Code"/>
        <w:rPr>
          <w:highlight w:val="white"/>
        </w:rPr>
      </w:pPr>
      <w:r w:rsidRPr="00903DBA">
        <w:rPr>
          <w:highlight w:val="white"/>
        </w:rPr>
        <w:t xml:space="preserve">    </w:t>
      </w:r>
    </w:p>
    <w:p w14:paraId="2BE52FBF" w14:textId="77777777" w:rsidR="005B1C6D" w:rsidRPr="00903DBA" w:rsidRDefault="005B1C6D" w:rsidP="005B1C6D">
      <w:pPr>
        <w:pStyle w:val="Code"/>
        <w:rPr>
          <w:highlight w:val="white"/>
        </w:rPr>
      </w:pPr>
      <w:r w:rsidRPr="00903DBA">
        <w:rPr>
          <w:highlight w:val="white"/>
        </w:rPr>
        <w:t xml:space="preserve">      return resultList;</w:t>
      </w:r>
    </w:p>
    <w:p w14:paraId="12656AD0" w14:textId="77777777" w:rsidR="005B1C6D" w:rsidRPr="00903DBA" w:rsidRDefault="005B1C6D" w:rsidP="005B1C6D">
      <w:pPr>
        <w:pStyle w:val="Code"/>
        <w:rPr>
          <w:highlight w:val="white"/>
        </w:rPr>
      </w:pPr>
      <w:r w:rsidRPr="00903DBA">
        <w:rPr>
          <w:highlight w:val="white"/>
        </w:rPr>
        <w:t xml:space="preserve">    }</w:t>
      </w:r>
    </w:p>
    <w:p w14:paraId="57BF586C" w14:textId="77777777" w:rsidR="005B1C6D" w:rsidRPr="00903DBA" w:rsidRDefault="005B1C6D" w:rsidP="005B1C6D">
      <w:pPr>
        <w:pStyle w:val="Code"/>
        <w:rPr>
          <w:highlight w:val="white"/>
        </w:rPr>
      </w:pPr>
      <w:r w:rsidRPr="00903DBA">
        <w:rPr>
          <w:highlight w:val="white"/>
        </w:rPr>
        <w:t xml:space="preserve">  </w:t>
      </w:r>
    </w:p>
    <w:p w14:paraId="62AFFD2D" w14:textId="77777777" w:rsidR="005B1C6D" w:rsidRPr="00903DBA" w:rsidRDefault="005B1C6D" w:rsidP="005B1C6D">
      <w:pPr>
        <w:pStyle w:val="Code"/>
        <w:rPr>
          <w:highlight w:val="white"/>
        </w:rPr>
      </w:pPr>
      <w:r w:rsidRPr="00903DBA">
        <w:rPr>
          <w:highlight w:val="white"/>
        </w:rPr>
        <w:t xml:space="preserve">    public void TraverseLineList(List&lt;string&gt; lineList) {</w:t>
      </w:r>
    </w:p>
    <w:p w14:paraId="14908E4D" w14:textId="77777777" w:rsidR="005B1C6D" w:rsidRPr="00903DBA" w:rsidRDefault="005B1C6D" w:rsidP="005B1C6D">
      <w:pPr>
        <w:pStyle w:val="Code"/>
        <w:rPr>
          <w:highlight w:val="white"/>
        </w:rPr>
      </w:pPr>
      <w:r w:rsidRPr="00903DBA">
        <w:rPr>
          <w:highlight w:val="white"/>
        </w:rPr>
        <w:t xml:space="preserve">      foreach (string line in lineList) {</w:t>
      </w:r>
    </w:p>
    <w:p w14:paraId="08AFE97B" w14:textId="77777777" w:rsidR="005B1C6D" w:rsidRPr="00903DBA" w:rsidRDefault="005B1C6D" w:rsidP="005B1C6D">
      <w:pPr>
        <w:pStyle w:val="Code"/>
        <w:rPr>
          <w:highlight w:val="white"/>
        </w:rPr>
      </w:pPr>
      <w:r w:rsidRPr="00903DBA">
        <w:rPr>
          <w:highlight w:val="white"/>
        </w:rPr>
        <w:t xml:space="preserve">        List&lt;Token&gt; tokenList = Scan(line);</w:t>
      </w:r>
    </w:p>
    <w:p w14:paraId="5F9CCE6D" w14:textId="77777777" w:rsidR="005B1C6D" w:rsidRPr="00903DBA" w:rsidRDefault="005B1C6D" w:rsidP="005B1C6D">
      <w:pPr>
        <w:pStyle w:val="Code"/>
        <w:rPr>
          <w:highlight w:val="white"/>
        </w:rPr>
      </w:pPr>
    </w:p>
    <w:p w14:paraId="1DA81506" w14:textId="77777777" w:rsidR="005B1C6D" w:rsidRPr="00903DBA" w:rsidRDefault="005B1C6D" w:rsidP="005B1C6D">
      <w:pPr>
        <w:pStyle w:val="Code"/>
        <w:rPr>
          <w:highlight w:val="white"/>
        </w:rPr>
      </w:pPr>
      <w:r w:rsidRPr="00903DBA">
        <w:rPr>
          <w:highlight w:val="white"/>
        </w:rPr>
        <w:t xml:space="preserve">        if (tokenList[0].Id == CCompiler_Pre.Tokens.SHARP) {</w:t>
      </w:r>
    </w:p>
    <w:p w14:paraId="543B5075" w14:textId="77777777" w:rsidR="005B1C6D" w:rsidRPr="00903DBA" w:rsidRDefault="005B1C6D" w:rsidP="005B1C6D">
      <w:pPr>
        <w:pStyle w:val="Code"/>
        <w:rPr>
          <w:highlight w:val="white"/>
        </w:rPr>
      </w:pPr>
      <w:r w:rsidRPr="00903DBA">
        <w:rPr>
          <w:highlight w:val="white"/>
        </w:rPr>
        <w:t xml:space="preserve">          Token secondToken = tokenList[1];</w:t>
      </w:r>
    </w:p>
    <w:p w14:paraId="028A8B13" w14:textId="77777777" w:rsidR="005B1C6D" w:rsidRPr="00903DBA" w:rsidRDefault="005B1C6D" w:rsidP="005B1C6D">
      <w:pPr>
        <w:pStyle w:val="Code"/>
        <w:rPr>
          <w:highlight w:val="white"/>
        </w:rPr>
      </w:pPr>
    </w:p>
    <w:p w14:paraId="180600F7" w14:textId="77777777" w:rsidR="005B1C6D" w:rsidRPr="00903DBA" w:rsidRDefault="005B1C6D" w:rsidP="005B1C6D">
      <w:pPr>
        <w:pStyle w:val="Code"/>
        <w:rPr>
          <w:highlight w:val="white"/>
        </w:rPr>
      </w:pPr>
      <w:r w:rsidRPr="00903DBA">
        <w:rPr>
          <w:highlight w:val="white"/>
        </w:rPr>
        <w:t xml:space="preserve">          if (secondToken.Id == CCompiler_Pre.Tokens.NAME) {</w:t>
      </w:r>
    </w:p>
    <w:p w14:paraId="395FCBE4" w14:textId="77777777" w:rsidR="005B1C6D" w:rsidRPr="00903DBA" w:rsidRDefault="005B1C6D" w:rsidP="005B1C6D">
      <w:pPr>
        <w:pStyle w:val="Code"/>
        <w:rPr>
          <w:highlight w:val="white"/>
        </w:rPr>
      </w:pPr>
      <w:r w:rsidRPr="00903DBA">
        <w:rPr>
          <w:highlight w:val="white"/>
        </w:rPr>
        <w:t xml:space="preserve">            string secondTokenName = (string) secondToken.Value;</w:t>
      </w:r>
    </w:p>
    <w:p w14:paraId="2B1DB13D" w14:textId="77777777" w:rsidR="005B1C6D" w:rsidRPr="00903DBA" w:rsidRDefault="005B1C6D" w:rsidP="005B1C6D">
      <w:pPr>
        <w:pStyle w:val="Code"/>
        <w:rPr>
          <w:highlight w:val="white"/>
        </w:rPr>
      </w:pPr>
    </w:p>
    <w:p w14:paraId="2D25289C" w14:textId="77777777" w:rsidR="005B1C6D" w:rsidRPr="00903DBA" w:rsidRDefault="005B1C6D" w:rsidP="005B1C6D">
      <w:pPr>
        <w:pStyle w:val="Code"/>
        <w:rPr>
          <w:highlight w:val="white"/>
        </w:rPr>
      </w:pPr>
      <w:r w:rsidRPr="00903DBA">
        <w:rPr>
          <w:highlight w:val="white"/>
        </w:rPr>
        <w:t xml:space="preserve">            if (secondTokenName.Equals("ifdef")) {</w:t>
      </w:r>
    </w:p>
    <w:p w14:paraId="0593AC09" w14:textId="77777777" w:rsidR="005B1C6D" w:rsidRPr="00903DBA" w:rsidRDefault="005B1C6D" w:rsidP="005B1C6D">
      <w:pPr>
        <w:pStyle w:val="Code"/>
        <w:rPr>
          <w:highlight w:val="white"/>
        </w:rPr>
      </w:pPr>
      <w:r w:rsidRPr="00903DBA">
        <w:rPr>
          <w:highlight w:val="white"/>
        </w:rPr>
        <w:t xml:space="preserve">              DoIfDefined(tokenList);</w:t>
      </w:r>
    </w:p>
    <w:p w14:paraId="0D3B9410" w14:textId="77777777" w:rsidR="005B1C6D" w:rsidRPr="00903DBA" w:rsidRDefault="005B1C6D" w:rsidP="005B1C6D">
      <w:pPr>
        <w:pStyle w:val="Code"/>
        <w:rPr>
          <w:highlight w:val="white"/>
        </w:rPr>
      </w:pPr>
      <w:r w:rsidRPr="00903DBA">
        <w:rPr>
          <w:highlight w:val="white"/>
        </w:rPr>
        <w:t xml:space="preserve">            }</w:t>
      </w:r>
    </w:p>
    <w:p w14:paraId="41ABE588" w14:textId="77777777" w:rsidR="005B1C6D" w:rsidRPr="00903DBA" w:rsidRDefault="005B1C6D" w:rsidP="005B1C6D">
      <w:pPr>
        <w:pStyle w:val="Code"/>
        <w:rPr>
          <w:highlight w:val="white"/>
        </w:rPr>
      </w:pPr>
      <w:r w:rsidRPr="00903DBA">
        <w:rPr>
          <w:highlight w:val="white"/>
        </w:rPr>
        <w:t xml:space="preserve">            else if (secondTokenName.Equals("ifndef")) {</w:t>
      </w:r>
    </w:p>
    <w:p w14:paraId="7A916353" w14:textId="77777777" w:rsidR="005B1C6D" w:rsidRPr="00903DBA" w:rsidRDefault="005B1C6D" w:rsidP="005B1C6D">
      <w:pPr>
        <w:pStyle w:val="Code"/>
        <w:rPr>
          <w:highlight w:val="white"/>
        </w:rPr>
      </w:pPr>
      <w:r w:rsidRPr="00903DBA">
        <w:rPr>
          <w:highlight w:val="white"/>
        </w:rPr>
        <w:t xml:space="preserve">              DoIfNotDefined(tokenList);</w:t>
      </w:r>
    </w:p>
    <w:p w14:paraId="369C6DF3" w14:textId="77777777" w:rsidR="005B1C6D" w:rsidRPr="00903DBA" w:rsidRDefault="005B1C6D" w:rsidP="005B1C6D">
      <w:pPr>
        <w:pStyle w:val="Code"/>
        <w:rPr>
          <w:highlight w:val="white"/>
        </w:rPr>
      </w:pPr>
      <w:r w:rsidRPr="00903DBA">
        <w:rPr>
          <w:highlight w:val="white"/>
        </w:rPr>
        <w:t xml:space="preserve">            }</w:t>
      </w:r>
    </w:p>
    <w:p w14:paraId="2A32D46D" w14:textId="77777777" w:rsidR="005B1C6D" w:rsidRPr="00903DBA" w:rsidRDefault="005B1C6D" w:rsidP="005B1C6D">
      <w:pPr>
        <w:pStyle w:val="Code"/>
        <w:rPr>
          <w:highlight w:val="white"/>
        </w:rPr>
      </w:pPr>
      <w:r w:rsidRPr="00903DBA">
        <w:rPr>
          <w:highlight w:val="white"/>
        </w:rPr>
        <w:t xml:space="preserve">            else if (secondTokenName.Equals("if")) {</w:t>
      </w:r>
    </w:p>
    <w:p w14:paraId="7B0C2892" w14:textId="77777777" w:rsidR="005B1C6D" w:rsidRPr="00903DBA" w:rsidRDefault="005B1C6D" w:rsidP="005B1C6D">
      <w:pPr>
        <w:pStyle w:val="Code"/>
        <w:rPr>
          <w:highlight w:val="white"/>
        </w:rPr>
      </w:pPr>
      <w:r w:rsidRPr="00903DBA">
        <w:rPr>
          <w:highlight w:val="white"/>
        </w:rPr>
        <w:t xml:space="preserve">              DoIf(tokenList);</w:t>
      </w:r>
    </w:p>
    <w:p w14:paraId="1C7D541D" w14:textId="77777777" w:rsidR="005B1C6D" w:rsidRPr="00903DBA" w:rsidRDefault="005B1C6D" w:rsidP="005B1C6D">
      <w:pPr>
        <w:pStyle w:val="Code"/>
        <w:rPr>
          <w:highlight w:val="white"/>
        </w:rPr>
      </w:pPr>
      <w:r w:rsidRPr="00903DBA">
        <w:rPr>
          <w:highlight w:val="white"/>
        </w:rPr>
        <w:t xml:space="preserve">            }</w:t>
      </w:r>
    </w:p>
    <w:p w14:paraId="0F10A5BE" w14:textId="77777777" w:rsidR="005B1C6D" w:rsidRPr="00903DBA" w:rsidRDefault="005B1C6D" w:rsidP="005B1C6D">
      <w:pPr>
        <w:pStyle w:val="Code"/>
        <w:rPr>
          <w:highlight w:val="white"/>
        </w:rPr>
      </w:pPr>
      <w:r w:rsidRPr="00903DBA">
        <w:rPr>
          <w:highlight w:val="white"/>
        </w:rPr>
        <w:t xml:space="preserve">            else if (secondTokenName.Equals("elif")) {</w:t>
      </w:r>
    </w:p>
    <w:p w14:paraId="0CB32F43" w14:textId="77777777" w:rsidR="005B1C6D" w:rsidRPr="00903DBA" w:rsidRDefault="005B1C6D" w:rsidP="005B1C6D">
      <w:pPr>
        <w:pStyle w:val="Code"/>
        <w:rPr>
          <w:highlight w:val="white"/>
        </w:rPr>
      </w:pPr>
      <w:r w:rsidRPr="00903DBA">
        <w:rPr>
          <w:highlight w:val="white"/>
        </w:rPr>
        <w:t xml:space="preserve">              DoElseIf(tokenList);</w:t>
      </w:r>
    </w:p>
    <w:p w14:paraId="5128CA85" w14:textId="77777777" w:rsidR="005B1C6D" w:rsidRPr="00903DBA" w:rsidRDefault="005B1C6D" w:rsidP="005B1C6D">
      <w:pPr>
        <w:pStyle w:val="Code"/>
        <w:rPr>
          <w:highlight w:val="white"/>
        </w:rPr>
      </w:pPr>
      <w:r w:rsidRPr="00903DBA">
        <w:rPr>
          <w:highlight w:val="white"/>
        </w:rPr>
        <w:t xml:space="preserve">            }</w:t>
      </w:r>
    </w:p>
    <w:p w14:paraId="24EE3E77" w14:textId="77777777" w:rsidR="005B1C6D" w:rsidRPr="00903DBA" w:rsidRDefault="005B1C6D" w:rsidP="005B1C6D">
      <w:pPr>
        <w:pStyle w:val="Code"/>
        <w:rPr>
          <w:highlight w:val="white"/>
        </w:rPr>
      </w:pPr>
      <w:r w:rsidRPr="00903DBA">
        <w:rPr>
          <w:highlight w:val="white"/>
        </w:rPr>
        <w:t xml:space="preserve">            else if (secondTokenName.Equals("else")) {</w:t>
      </w:r>
    </w:p>
    <w:p w14:paraId="62DF0F27" w14:textId="77777777" w:rsidR="005B1C6D" w:rsidRPr="00903DBA" w:rsidRDefault="005B1C6D" w:rsidP="005B1C6D">
      <w:pPr>
        <w:pStyle w:val="Code"/>
        <w:rPr>
          <w:highlight w:val="white"/>
        </w:rPr>
      </w:pPr>
      <w:r w:rsidRPr="00903DBA">
        <w:rPr>
          <w:highlight w:val="white"/>
        </w:rPr>
        <w:t xml:space="preserve">              DoElse(tokenList);</w:t>
      </w:r>
    </w:p>
    <w:p w14:paraId="225546A7" w14:textId="77777777" w:rsidR="005B1C6D" w:rsidRPr="00903DBA" w:rsidRDefault="005B1C6D" w:rsidP="005B1C6D">
      <w:pPr>
        <w:pStyle w:val="Code"/>
        <w:rPr>
          <w:highlight w:val="white"/>
        </w:rPr>
      </w:pPr>
      <w:r w:rsidRPr="00903DBA">
        <w:rPr>
          <w:highlight w:val="white"/>
        </w:rPr>
        <w:t xml:space="preserve">            }</w:t>
      </w:r>
    </w:p>
    <w:p w14:paraId="3C843555" w14:textId="77777777" w:rsidR="005B1C6D" w:rsidRPr="00903DBA" w:rsidRDefault="005B1C6D" w:rsidP="005B1C6D">
      <w:pPr>
        <w:pStyle w:val="Code"/>
        <w:rPr>
          <w:highlight w:val="white"/>
        </w:rPr>
      </w:pPr>
      <w:r w:rsidRPr="00903DBA">
        <w:rPr>
          <w:highlight w:val="white"/>
        </w:rPr>
        <w:t xml:space="preserve">            else if (secondTokenName.Equals("endif")) {</w:t>
      </w:r>
    </w:p>
    <w:p w14:paraId="36FECE5A" w14:textId="77777777" w:rsidR="005B1C6D" w:rsidRPr="00903DBA" w:rsidRDefault="005B1C6D" w:rsidP="005B1C6D">
      <w:pPr>
        <w:pStyle w:val="Code"/>
        <w:rPr>
          <w:highlight w:val="white"/>
        </w:rPr>
      </w:pPr>
      <w:r w:rsidRPr="00903DBA">
        <w:rPr>
          <w:highlight w:val="white"/>
        </w:rPr>
        <w:t xml:space="preserve">              DoEndIf(tokenList);</w:t>
      </w:r>
    </w:p>
    <w:p w14:paraId="683F2FAE" w14:textId="77777777" w:rsidR="005B1C6D" w:rsidRPr="00903DBA" w:rsidRDefault="005B1C6D" w:rsidP="005B1C6D">
      <w:pPr>
        <w:pStyle w:val="Code"/>
        <w:rPr>
          <w:highlight w:val="white"/>
        </w:rPr>
      </w:pPr>
      <w:r w:rsidRPr="00903DBA">
        <w:rPr>
          <w:highlight w:val="white"/>
        </w:rPr>
        <w:t xml:space="preserve">            }</w:t>
      </w:r>
    </w:p>
    <w:p w14:paraId="5B151002" w14:textId="77777777" w:rsidR="005B1C6D" w:rsidRPr="00903DBA" w:rsidRDefault="005B1C6D" w:rsidP="005B1C6D">
      <w:pPr>
        <w:pStyle w:val="Code"/>
        <w:rPr>
          <w:highlight w:val="white"/>
        </w:rPr>
      </w:pPr>
      <w:r w:rsidRPr="00903DBA">
        <w:rPr>
          <w:highlight w:val="white"/>
        </w:rPr>
        <w:t xml:space="preserve">            else if (IsVisible()) {</w:t>
      </w:r>
    </w:p>
    <w:p w14:paraId="521408D9" w14:textId="77777777" w:rsidR="005B1C6D" w:rsidRPr="00903DBA" w:rsidRDefault="005B1C6D" w:rsidP="005B1C6D">
      <w:pPr>
        <w:pStyle w:val="Code"/>
        <w:rPr>
          <w:highlight w:val="white"/>
        </w:rPr>
      </w:pPr>
      <w:r w:rsidRPr="00903DBA">
        <w:rPr>
          <w:highlight w:val="white"/>
        </w:rPr>
        <w:t xml:space="preserve">              if (secondTokenName.Equals("include")) {</w:t>
      </w:r>
    </w:p>
    <w:p w14:paraId="65A44ACA" w14:textId="77777777" w:rsidR="005B1C6D" w:rsidRPr="00903DBA" w:rsidRDefault="005B1C6D" w:rsidP="005B1C6D">
      <w:pPr>
        <w:pStyle w:val="Code"/>
        <w:rPr>
          <w:highlight w:val="white"/>
        </w:rPr>
      </w:pPr>
      <w:r w:rsidRPr="00903DBA">
        <w:rPr>
          <w:highlight w:val="white"/>
        </w:rPr>
        <w:t xml:space="preserve">                DoInclude(tokenList);</w:t>
      </w:r>
    </w:p>
    <w:p w14:paraId="6AD61F0A" w14:textId="77777777" w:rsidR="005B1C6D" w:rsidRPr="00903DBA" w:rsidRDefault="005B1C6D" w:rsidP="005B1C6D">
      <w:pPr>
        <w:pStyle w:val="Code"/>
        <w:rPr>
          <w:highlight w:val="white"/>
        </w:rPr>
      </w:pPr>
      <w:r w:rsidRPr="00903DBA">
        <w:rPr>
          <w:highlight w:val="white"/>
        </w:rPr>
        <w:t xml:space="preserve">              }</w:t>
      </w:r>
    </w:p>
    <w:p w14:paraId="3371C5E9" w14:textId="77777777" w:rsidR="005B1C6D" w:rsidRPr="00903DBA" w:rsidRDefault="005B1C6D" w:rsidP="005B1C6D">
      <w:pPr>
        <w:pStyle w:val="Code"/>
        <w:rPr>
          <w:highlight w:val="white"/>
        </w:rPr>
      </w:pPr>
      <w:r w:rsidRPr="00903DBA">
        <w:rPr>
          <w:highlight w:val="white"/>
        </w:rPr>
        <w:t xml:space="preserve">              else if (secondTokenName.Equals("define")) {</w:t>
      </w:r>
    </w:p>
    <w:p w14:paraId="2EC2381D" w14:textId="77777777" w:rsidR="005B1C6D" w:rsidRPr="00903DBA" w:rsidRDefault="005B1C6D" w:rsidP="005B1C6D">
      <w:pPr>
        <w:pStyle w:val="Code"/>
        <w:rPr>
          <w:highlight w:val="white"/>
        </w:rPr>
      </w:pPr>
      <w:r w:rsidRPr="00903DBA">
        <w:rPr>
          <w:highlight w:val="white"/>
        </w:rPr>
        <w:t xml:space="preserve">                DoDefine(tokenList);</w:t>
      </w:r>
    </w:p>
    <w:p w14:paraId="6BEF7A69" w14:textId="77777777" w:rsidR="005B1C6D" w:rsidRPr="00903DBA" w:rsidRDefault="005B1C6D" w:rsidP="005B1C6D">
      <w:pPr>
        <w:pStyle w:val="Code"/>
        <w:rPr>
          <w:highlight w:val="white"/>
        </w:rPr>
      </w:pPr>
      <w:r w:rsidRPr="00903DBA">
        <w:rPr>
          <w:highlight w:val="white"/>
        </w:rPr>
        <w:t xml:space="preserve">              }</w:t>
      </w:r>
    </w:p>
    <w:p w14:paraId="5D381218" w14:textId="77777777" w:rsidR="005B1C6D" w:rsidRPr="00903DBA" w:rsidRDefault="005B1C6D" w:rsidP="005B1C6D">
      <w:pPr>
        <w:pStyle w:val="Code"/>
        <w:rPr>
          <w:highlight w:val="white"/>
        </w:rPr>
      </w:pPr>
      <w:r w:rsidRPr="00903DBA">
        <w:rPr>
          <w:highlight w:val="white"/>
        </w:rPr>
        <w:t xml:space="preserve">              else if (secondTokenName.Equals("undef")) {</w:t>
      </w:r>
    </w:p>
    <w:p w14:paraId="4B1AF79D" w14:textId="77777777" w:rsidR="005B1C6D" w:rsidRPr="00903DBA" w:rsidRDefault="005B1C6D" w:rsidP="005B1C6D">
      <w:pPr>
        <w:pStyle w:val="Code"/>
        <w:rPr>
          <w:highlight w:val="white"/>
        </w:rPr>
      </w:pPr>
      <w:r w:rsidRPr="00903DBA">
        <w:rPr>
          <w:highlight w:val="white"/>
        </w:rPr>
        <w:t xml:space="preserve">                DoUndef(tokenList);</w:t>
      </w:r>
    </w:p>
    <w:p w14:paraId="649A1428" w14:textId="77777777" w:rsidR="005B1C6D" w:rsidRPr="00903DBA" w:rsidRDefault="005B1C6D" w:rsidP="005B1C6D">
      <w:pPr>
        <w:pStyle w:val="Code"/>
        <w:rPr>
          <w:highlight w:val="white"/>
        </w:rPr>
      </w:pPr>
      <w:r w:rsidRPr="00903DBA">
        <w:rPr>
          <w:highlight w:val="white"/>
        </w:rPr>
        <w:t xml:space="preserve">              }</w:t>
      </w:r>
    </w:p>
    <w:p w14:paraId="06041F5F" w14:textId="77777777" w:rsidR="005B1C6D" w:rsidRPr="00903DBA" w:rsidRDefault="005B1C6D" w:rsidP="005B1C6D">
      <w:pPr>
        <w:pStyle w:val="Code"/>
        <w:rPr>
          <w:highlight w:val="white"/>
        </w:rPr>
      </w:pPr>
      <w:r w:rsidRPr="00903DBA">
        <w:rPr>
          <w:highlight w:val="white"/>
        </w:rPr>
        <w:t xml:space="preserve">              else if (secondTokenName.Equals("line")) {</w:t>
      </w:r>
    </w:p>
    <w:p w14:paraId="67343502" w14:textId="77777777" w:rsidR="005B1C6D" w:rsidRPr="00903DBA" w:rsidRDefault="005B1C6D" w:rsidP="005B1C6D">
      <w:pPr>
        <w:pStyle w:val="Code"/>
        <w:rPr>
          <w:highlight w:val="white"/>
        </w:rPr>
      </w:pPr>
      <w:r w:rsidRPr="00903DBA">
        <w:rPr>
          <w:highlight w:val="white"/>
        </w:rPr>
        <w:t xml:space="preserve">                DoLine(tokenList);</w:t>
      </w:r>
    </w:p>
    <w:p w14:paraId="58E28217" w14:textId="77777777" w:rsidR="005B1C6D" w:rsidRPr="00903DBA" w:rsidRDefault="005B1C6D" w:rsidP="005B1C6D">
      <w:pPr>
        <w:pStyle w:val="Code"/>
        <w:rPr>
          <w:highlight w:val="white"/>
        </w:rPr>
      </w:pPr>
      <w:r w:rsidRPr="00903DBA">
        <w:rPr>
          <w:highlight w:val="white"/>
        </w:rPr>
        <w:t xml:space="preserve">              }</w:t>
      </w:r>
    </w:p>
    <w:p w14:paraId="04A58992" w14:textId="77777777" w:rsidR="005B1C6D" w:rsidRPr="00903DBA" w:rsidRDefault="005B1C6D" w:rsidP="005B1C6D">
      <w:pPr>
        <w:pStyle w:val="Code"/>
        <w:rPr>
          <w:highlight w:val="white"/>
        </w:rPr>
      </w:pPr>
      <w:r w:rsidRPr="00903DBA">
        <w:rPr>
          <w:highlight w:val="white"/>
        </w:rPr>
        <w:t xml:space="preserve">              else if (secondTokenName.Equals("error")) {</w:t>
      </w:r>
    </w:p>
    <w:p w14:paraId="5D9B5804" w14:textId="77777777" w:rsidR="005B1C6D" w:rsidRPr="00903DBA" w:rsidRDefault="005B1C6D" w:rsidP="005B1C6D">
      <w:pPr>
        <w:pStyle w:val="Code"/>
        <w:rPr>
          <w:highlight w:val="white"/>
        </w:rPr>
      </w:pPr>
      <w:r w:rsidRPr="00903DBA">
        <w:rPr>
          <w:highlight w:val="white"/>
        </w:rPr>
        <w:t xml:space="preserve">                Assert.Error(TokenListToString</w:t>
      </w:r>
    </w:p>
    <w:p w14:paraId="2B8C7137" w14:textId="77777777" w:rsidR="005B1C6D" w:rsidRPr="00903DBA" w:rsidRDefault="005B1C6D" w:rsidP="005B1C6D">
      <w:pPr>
        <w:pStyle w:val="Code"/>
        <w:rPr>
          <w:highlight w:val="white"/>
        </w:rPr>
      </w:pPr>
      <w:r w:rsidRPr="00903DBA">
        <w:rPr>
          <w:highlight w:val="white"/>
        </w:rPr>
        <w:t xml:space="preserve">                             (tokenList.GetRange(1, tokenList.Count - 1)));</w:t>
      </w:r>
    </w:p>
    <w:p w14:paraId="45E003B3" w14:textId="77777777" w:rsidR="005B1C6D" w:rsidRPr="00903DBA" w:rsidRDefault="005B1C6D" w:rsidP="005B1C6D">
      <w:pPr>
        <w:pStyle w:val="Code"/>
        <w:rPr>
          <w:highlight w:val="white"/>
        </w:rPr>
      </w:pPr>
      <w:r w:rsidRPr="00903DBA">
        <w:rPr>
          <w:highlight w:val="white"/>
        </w:rPr>
        <w:t xml:space="preserve">              }</w:t>
      </w:r>
    </w:p>
    <w:p w14:paraId="3DFAD720" w14:textId="77777777" w:rsidR="005B1C6D" w:rsidRPr="00903DBA" w:rsidRDefault="005B1C6D" w:rsidP="005B1C6D">
      <w:pPr>
        <w:pStyle w:val="Code"/>
        <w:rPr>
          <w:highlight w:val="white"/>
        </w:rPr>
      </w:pPr>
      <w:r w:rsidRPr="00903DBA">
        <w:rPr>
          <w:highlight w:val="white"/>
        </w:rPr>
        <w:t xml:space="preserve">            }</w:t>
      </w:r>
    </w:p>
    <w:p w14:paraId="5B1BAC15" w14:textId="77777777" w:rsidR="005B1C6D" w:rsidRPr="00903DBA" w:rsidRDefault="005B1C6D" w:rsidP="005B1C6D">
      <w:pPr>
        <w:pStyle w:val="Code"/>
        <w:rPr>
          <w:highlight w:val="white"/>
        </w:rPr>
      </w:pPr>
      <w:r w:rsidRPr="00903DBA">
        <w:rPr>
          <w:highlight w:val="white"/>
        </w:rPr>
        <w:t xml:space="preserve">          }</w:t>
      </w:r>
    </w:p>
    <w:p w14:paraId="4FA58A14" w14:textId="77777777" w:rsidR="005B1C6D" w:rsidRPr="00903DBA" w:rsidRDefault="005B1C6D" w:rsidP="005B1C6D">
      <w:pPr>
        <w:pStyle w:val="Code"/>
        <w:rPr>
          <w:highlight w:val="white"/>
        </w:rPr>
      </w:pPr>
    </w:p>
    <w:p w14:paraId="1CAF030D" w14:textId="77777777" w:rsidR="005B1C6D" w:rsidRPr="00903DBA" w:rsidRDefault="005B1C6D" w:rsidP="005B1C6D">
      <w:pPr>
        <w:pStyle w:val="Code"/>
        <w:rPr>
          <w:highlight w:val="white"/>
        </w:rPr>
      </w:pPr>
      <w:r w:rsidRPr="00903DBA">
        <w:rPr>
          <w:highlight w:val="white"/>
        </w:rPr>
        <w:t xml:space="preserve">          AddNewlinesToBuffer(tokenList);</w:t>
      </w:r>
    </w:p>
    <w:p w14:paraId="0114BEC7" w14:textId="77777777" w:rsidR="005B1C6D" w:rsidRPr="00903DBA" w:rsidRDefault="005B1C6D" w:rsidP="005B1C6D">
      <w:pPr>
        <w:pStyle w:val="Code"/>
        <w:rPr>
          <w:highlight w:val="white"/>
        </w:rPr>
      </w:pPr>
      <w:r w:rsidRPr="00903DBA">
        <w:rPr>
          <w:highlight w:val="white"/>
        </w:rPr>
        <w:t xml:space="preserve">        }</w:t>
      </w:r>
    </w:p>
    <w:p w14:paraId="13E77C7D" w14:textId="77777777" w:rsidR="005B1C6D" w:rsidRPr="00903DBA" w:rsidRDefault="005B1C6D" w:rsidP="005B1C6D">
      <w:pPr>
        <w:pStyle w:val="Code"/>
        <w:rPr>
          <w:highlight w:val="white"/>
        </w:rPr>
      </w:pPr>
      <w:r w:rsidRPr="00903DBA">
        <w:rPr>
          <w:highlight w:val="white"/>
        </w:rPr>
        <w:t xml:space="preserve">        else {</w:t>
      </w:r>
    </w:p>
    <w:p w14:paraId="329F709F" w14:textId="77777777" w:rsidR="005B1C6D" w:rsidRPr="00903DBA" w:rsidRDefault="005B1C6D" w:rsidP="005B1C6D">
      <w:pPr>
        <w:pStyle w:val="Code"/>
        <w:rPr>
          <w:highlight w:val="white"/>
        </w:rPr>
      </w:pPr>
      <w:r w:rsidRPr="00903DBA">
        <w:rPr>
          <w:highlight w:val="white"/>
        </w:rPr>
        <w:t xml:space="preserve">          if (IsVisible()) {</w:t>
      </w:r>
    </w:p>
    <w:p w14:paraId="29B0655C" w14:textId="77777777" w:rsidR="005B1C6D" w:rsidRPr="00903DBA" w:rsidRDefault="005B1C6D" w:rsidP="005B1C6D">
      <w:pPr>
        <w:pStyle w:val="Code"/>
        <w:rPr>
          <w:highlight w:val="white"/>
        </w:rPr>
      </w:pPr>
      <w:r w:rsidRPr="00903DBA">
        <w:rPr>
          <w:highlight w:val="white"/>
        </w:rPr>
        <w:t xml:space="preserve">            SearchForMacros(tokenList, new Stack&lt;string&gt;());</w:t>
      </w:r>
    </w:p>
    <w:p w14:paraId="6F2D313B" w14:textId="77777777" w:rsidR="005B1C6D" w:rsidRPr="00903DBA" w:rsidRDefault="005B1C6D" w:rsidP="005B1C6D">
      <w:pPr>
        <w:pStyle w:val="Code"/>
        <w:rPr>
          <w:highlight w:val="white"/>
        </w:rPr>
      </w:pPr>
      <w:r w:rsidRPr="00903DBA">
        <w:rPr>
          <w:highlight w:val="white"/>
        </w:rPr>
        <w:t xml:space="preserve">            ConcatTokens(tokenList);</w:t>
      </w:r>
    </w:p>
    <w:p w14:paraId="33C68C79" w14:textId="77777777" w:rsidR="005B1C6D" w:rsidRPr="00903DBA" w:rsidRDefault="005B1C6D" w:rsidP="005B1C6D">
      <w:pPr>
        <w:pStyle w:val="Code"/>
        <w:rPr>
          <w:highlight w:val="white"/>
        </w:rPr>
      </w:pPr>
      <w:r w:rsidRPr="00903DBA">
        <w:rPr>
          <w:highlight w:val="white"/>
        </w:rPr>
        <w:t xml:space="preserve">            MergeStrings(tokenList);</w:t>
      </w:r>
    </w:p>
    <w:p w14:paraId="6307CCB4" w14:textId="77777777" w:rsidR="005B1C6D" w:rsidRPr="00903DBA" w:rsidRDefault="005B1C6D" w:rsidP="005B1C6D">
      <w:pPr>
        <w:pStyle w:val="Code"/>
        <w:rPr>
          <w:highlight w:val="white"/>
        </w:rPr>
      </w:pPr>
      <w:r w:rsidRPr="00903DBA">
        <w:rPr>
          <w:highlight w:val="white"/>
        </w:rPr>
        <w:t xml:space="preserve">            AddTokenListToBuffer(tokenList);</w:t>
      </w:r>
    </w:p>
    <w:p w14:paraId="3D4511EC" w14:textId="77777777" w:rsidR="005B1C6D" w:rsidRPr="00903DBA" w:rsidRDefault="005B1C6D" w:rsidP="005B1C6D">
      <w:pPr>
        <w:pStyle w:val="Code"/>
        <w:rPr>
          <w:highlight w:val="white"/>
        </w:rPr>
      </w:pPr>
      <w:r w:rsidRPr="00903DBA">
        <w:rPr>
          <w:highlight w:val="white"/>
        </w:rPr>
        <w:t xml:space="preserve">          }</w:t>
      </w:r>
    </w:p>
    <w:p w14:paraId="1DCD603B" w14:textId="77777777" w:rsidR="005B1C6D" w:rsidRPr="00903DBA" w:rsidRDefault="005B1C6D" w:rsidP="005B1C6D">
      <w:pPr>
        <w:pStyle w:val="Code"/>
        <w:rPr>
          <w:highlight w:val="white"/>
        </w:rPr>
      </w:pPr>
      <w:r w:rsidRPr="00903DBA">
        <w:rPr>
          <w:highlight w:val="white"/>
        </w:rPr>
        <w:t xml:space="preserve">          else {</w:t>
      </w:r>
    </w:p>
    <w:p w14:paraId="6AF17493" w14:textId="77777777" w:rsidR="005B1C6D" w:rsidRPr="00903DBA" w:rsidRDefault="005B1C6D" w:rsidP="005B1C6D">
      <w:pPr>
        <w:pStyle w:val="Code"/>
        <w:rPr>
          <w:highlight w:val="white"/>
        </w:rPr>
      </w:pPr>
      <w:r w:rsidRPr="00903DBA">
        <w:rPr>
          <w:highlight w:val="white"/>
        </w:rPr>
        <w:t xml:space="preserve">            AddNewlinesToBuffer(tokenList);</w:t>
      </w:r>
    </w:p>
    <w:p w14:paraId="4C120DA2" w14:textId="77777777" w:rsidR="005B1C6D" w:rsidRPr="00903DBA" w:rsidRDefault="005B1C6D" w:rsidP="005B1C6D">
      <w:pPr>
        <w:pStyle w:val="Code"/>
        <w:rPr>
          <w:highlight w:val="white"/>
        </w:rPr>
      </w:pPr>
      <w:r w:rsidRPr="00903DBA">
        <w:rPr>
          <w:highlight w:val="white"/>
        </w:rPr>
        <w:t xml:space="preserve">          }</w:t>
      </w:r>
    </w:p>
    <w:p w14:paraId="6BA1DEC9" w14:textId="77777777" w:rsidR="005B1C6D" w:rsidRPr="00903DBA" w:rsidRDefault="005B1C6D" w:rsidP="005B1C6D">
      <w:pPr>
        <w:pStyle w:val="Code"/>
        <w:rPr>
          <w:highlight w:val="white"/>
        </w:rPr>
      </w:pPr>
      <w:r w:rsidRPr="00903DBA">
        <w:rPr>
          <w:highlight w:val="white"/>
        </w:rPr>
        <w:t xml:space="preserve">        }</w:t>
      </w:r>
    </w:p>
    <w:p w14:paraId="3BECA42E" w14:textId="77777777" w:rsidR="005B1C6D" w:rsidRPr="00903DBA" w:rsidRDefault="005B1C6D" w:rsidP="005B1C6D">
      <w:pPr>
        <w:pStyle w:val="Code"/>
        <w:rPr>
          <w:highlight w:val="white"/>
        </w:rPr>
      </w:pPr>
      <w:r w:rsidRPr="00903DBA">
        <w:rPr>
          <w:highlight w:val="white"/>
        </w:rPr>
        <w:t xml:space="preserve">      }</w:t>
      </w:r>
    </w:p>
    <w:p w14:paraId="00634691" w14:textId="77777777" w:rsidR="005B1C6D" w:rsidRPr="00903DBA" w:rsidRDefault="005B1C6D" w:rsidP="005B1C6D">
      <w:pPr>
        <w:pStyle w:val="Code"/>
        <w:rPr>
          <w:highlight w:val="white"/>
        </w:rPr>
      </w:pPr>
      <w:r w:rsidRPr="00903DBA">
        <w:rPr>
          <w:highlight w:val="white"/>
        </w:rPr>
        <w:t xml:space="preserve">    }</w:t>
      </w:r>
    </w:p>
    <w:p w14:paraId="7B96D195" w14:textId="77777777" w:rsidR="005B1C6D" w:rsidRPr="00903DBA" w:rsidRDefault="005B1C6D" w:rsidP="005B1C6D">
      <w:pPr>
        <w:pStyle w:val="Code"/>
        <w:rPr>
          <w:highlight w:val="white"/>
        </w:rPr>
      </w:pPr>
    </w:p>
    <w:p w14:paraId="63F34813" w14:textId="77777777" w:rsidR="005B1C6D" w:rsidRPr="00903DBA" w:rsidRDefault="005B1C6D" w:rsidP="005B1C6D">
      <w:pPr>
        <w:pStyle w:val="Code"/>
        <w:rPr>
          <w:highlight w:val="white"/>
        </w:rPr>
      </w:pPr>
      <w:r w:rsidRPr="00903DBA">
        <w:rPr>
          <w:highlight w:val="white"/>
        </w:rPr>
        <w:t xml:space="preserve">    private void AddTokenListToBuffer(List&lt;Token&gt; tokenList) {</w:t>
      </w:r>
    </w:p>
    <w:p w14:paraId="0720EE60" w14:textId="77777777" w:rsidR="005B1C6D" w:rsidRPr="00903DBA" w:rsidRDefault="005B1C6D" w:rsidP="005B1C6D">
      <w:pPr>
        <w:pStyle w:val="Code"/>
        <w:rPr>
          <w:highlight w:val="white"/>
        </w:rPr>
      </w:pPr>
      <w:r w:rsidRPr="00903DBA">
        <w:rPr>
          <w:highlight w:val="white"/>
        </w:rPr>
        <w:t xml:space="preserve">      foreach (Token token in tokenList) {</w:t>
      </w:r>
    </w:p>
    <w:p w14:paraId="15659AD1" w14:textId="77777777" w:rsidR="005B1C6D" w:rsidRPr="00903DBA" w:rsidRDefault="005B1C6D" w:rsidP="005B1C6D">
      <w:pPr>
        <w:pStyle w:val="Code"/>
        <w:rPr>
          <w:highlight w:val="white"/>
        </w:rPr>
      </w:pPr>
      <w:r w:rsidRPr="00903DBA">
        <w:rPr>
          <w:highlight w:val="white"/>
        </w:rPr>
        <w:t xml:space="preserve">        m_outputBuffer.Append(token.ToNewlineString() + token.ToString());</w:t>
      </w:r>
    </w:p>
    <w:p w14:paraId="75F0F167" w14:textId="77777777" w:rsidR="005B1C6D" w:rsidRPr="00903DBA" w:rsidRDefault="005B1C6D" w:rsidP="005B1C6D">
      <w:pPr>
        <w:pStyle w:val="Code"/>
        <w:rPr>
          <w:highlight w:val="white"/>
        </w:rPr>
      </w:pPr>
      <w:r w:rsidRPr="00903DBA">
        <w:rPr>
          <w:highlight w:val="white"/>
        </w:rPr>
        <w:t xml:space="preserve">      }</w:t>
      </w:r>
    </w:p>
    <w:p w14:paraId="376A0670" w14:textId="77777777" w:rsidR="005B1C6D" w:rsidRPr="00903DBA" w:rsidRDefault="005B1C6D" w:rsidP="005B1C6D">
      <w:pPr>
        <w:pStyle w:val="Code"/>
        <w:rPr>
          <w:highlight w:val="white"/>
        </w:rPr>
      </w:pPr>
      <w:r w:rsidRPr="00903DBA">
        <w:rPr>
          <w:highlight w:val="white"/>
        </w:rPr>
        <w:t xml:space="preserve">    }</w:t>
      </w:r>
    </w:p>
    <w:p w14:paraId="7985C0A3" w14:textId="77777777" w:rsidR="005B1C6D" w:rsidRPr="00903DBA" w:rsidRDefault="005B1C6D" w:rsidP="005B1C6D">
      <w:pPr>
        <w:pStyle w:val="Code"/>
        <w:rPr>
          <w:highlight w:val="white"/>
        </w:rPr>
      </w:pPr>
      <w:r w:rsidRPr="00903DBA">
        <w:rPr>
          <w:highlight w:val="white"/>
        </w:rPr>
        <w:t xml:space="preserve">  </w:t>
      </w:r>
    </w:p>
    <w:p w14:paraId="1B3C3822" w14:textId="77777777" w:rsidR="005B1C6D" w:rsidRPr="00903DBA" w:rsidRDefault="005B1C6D" w:rsidP="005B1C6D">
      <w:pPr>
        <w:pStyle w:val="Code"/>
        <w:rPr>
          <w:highlight w:val="white"/>
        </w:rPr>
      </w:pPr>
      <w:r w:rsidRPr="00903DBA">
        <w:rPr>
          <w:highlight w:val="white"/>
        </w:rPr>
        <w:t xml:space="preserve">    private void AddNewlinesToBuffer(List&lt;Token&gt; tokenList) {</w:t>
      </w:r>
    </w:p>
    <w:p w14:paraId="70424132" w14:textId="77777777" w:rsidR="005B1C6D" w:rsidRPr="00903DBA" w:rsidRDefault="005B1C6D" w:rsidP="005B1C6D">
      <w:pPr>
        <w:pStyle w:val="Code"/>
        <w:rPr>
          <w:highlight w:val="white"/>
        </w:rPr>
      </w:pPr>
      <w:r w:rsidRPr="00903DBA">
        <w:rPr>
          <w:highlight w:val="white"/>
        </w:rPr>
        <w:t xml:space="preserve">      foreach (Token token in tokenList) {</w:t>
      </w:r>
    </w:p>
    <w:p w14:paraId="38CC1AFE" w14:textId="77777777" w:rsidR="005B1C6D" w:rsidRPr="00903DBA" w:rsidRDefault="005B1C6D" w:rsidP="005B1C6D">
      <w:pPr>
        <w:pStyle w:val="Code"/>
        <w:rPr>
          <w:highlight w:val="white"/>
        </w:rPr>
      </w:pPr>
      <w:r w:rsidRPr="00903DBA">
        <w:rPr>
          <w:highlight w:val="white"/>
        </w:rPr>
        <w:t xml:space="preserve">        m_outputBuffer.Append(token.ToNewlineString());</w:t>
      </w:r>
    </w:p>
    <w:p w14:paraId="0934579F" w14:textId="77777777" w:rsidR="005B1C6D" w:rsidRPr="00903DBA" w:rsidRDefault="005B1C6D" w:rsidP="005B1C6D">
      <w:pPr>
        <w:pStyle w:val="Code"/>
        <w:rPr>
          <w:highlight w:val="white"/>
        </w:rPr>
      </w:pPr>
      <w:r w:rsidRPr="00903DBA">
        <w:rPr>
          <w:highlight w:val="white"/>
        </w:rPr>
        <w:t xml:space="preserve">        CCompiler_Main.Scanner.Line += token.GetNewlineCount();</w:t>
      </w:r>
    </w:p>
    <w:p w14:paraId="38121DF8" w14:textId="77777777" w:rsidR="005B1C6D" w:rsidRPr="00903DBA" w:rsidRDefault="005B1C6D" w:rsidP="005B1C6D">
      <w:pPr>
        <w:pStyle w:val="Code"/>
        <w:rPr>
          <w:highlight w:val="white"/>
        </w:rPr>
      </w:pPr>
      <w:r w:rsidRPr="00903DBA">
        <w:rPr>
          <w:highlight w:val="white"/>
        </w:rPr>
        <w:t xml:space="preserve">      }</w:t>
      </w:r>
    </w:p>
    <w:p w14:paraId="2A147735" w14:textId="77777777" w:rsidR="005B1C6D" w:rsidRPr="00903DBA" w:rsidRDefault="005B1C6D" w:rsidP="005B1C6D">
      <w:pPr>
        <w:pStyle w:val="Code"/>
        <w:rPr>
          <w:highlight w:val="white"/>
        </w:rPr>
      </w:pPr>
      <w:r w:rsidRPr="00903DBA">
        <w:rPr>
          <w:highlight w:val="white"/>
        </w:rPr>
        <w:t xml:space="preserve">    }  </w:t>
      </w:r>
    </w:p>
    <w:p w14:paraId="6E2DE400" w14:textId="5CCDE7E3" w:rsidR="005B1C6D" w:rsidRPr="00903DBA" w:rsidRDefault="005B1C6D" w:rsidP="005B1C6D">
      <w:r w:rsidRPr="00903DBA">
        <w:t xml:space="preserve">The </w:t>
      </w:r>
      <w:r w:rsidR="00EC23B2" w:rsidRPr="00903DBA">
        <w:rPr>
          <w:rStyle w:val="CodeInText"/>
        </w:rPr>
        <w:t>I</w:t>
      </w:r>
      <w:r w:rsidRPr="00903DBA">
        <w:rPr>
          <w:rStyle w:val="CodeInText"/>
        </w:rPr>
        <w:t>sVisible</w:t>
      </w:r>
      <w:r w:rsidRPr="00903DBA">
        <w:t xml:space="preserve"> method checks whether we are in a visible part of the source code; that is, a part that has not been earlier omitted by a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or #</w:t>
      </w:r>
      <w:r w:rsidRPr="00903DBA">
        <w:rPr>
          <w:rStyle w:val="CodeInText"/>
        </w:rPr>
        <w:t>else</w:t>
      </w:r>
      <w:r w:rsidRPr="00903DBA">
        <w:t xml:space="preserve"> preprocessor directive. We use the </w:t>
      </w:r>
      <w:r w:rsidRPr="00903DBA">
        <w:rPr>
          <w:rStyle w:val="CodeInText"/>
        </w:rPr>
        <w:t>Main.IfStack</w:t>
      </w:r>
      <w:r w:rsidRPr="00903DBA">
        <w:t xml:space="preserve"> stack since conditional programming can be nested. If the source code is not visible at any nesting level (that is, anywhere in the stack), the area is not visible</w:t>
      </w:r>
      <w:r w:rsidR="008F78F0" w:rsidRPr="00903DBA">
        <w:t>,</w:t>
      </w:r>
      <w:r w:rsidRPr="00903DBA">
        <w:t xml:space="preserve"> and we return false.</w:t>
      </w:r>
    </w:p>
    <w:p w14:paraId="7190B33B" w14:textId="77777777" w:rsidR="005B1C6D" w:rsidRPr="00903DBA" w:rsidRDefault="005B1C6D" w:rsidP="005B1C6D">
      <w:pPr>
        <w:pStyle w:val="Code"/>
        <w:rPr>
          <w:highlight w:val="white"/>
        </w:rPr>
      </w:pPr>
      <w:r w:rsidRPr="00903DBA">
        <w:rPr>
          <w:highlight w:val="white"/>
        </w:rPr>
        <w:t xml:space="preserve">    private bool IsVisible() {</w:t>
      </w:r>
    </w:p>
    <w:p w14:paraId="5738D98A" w14:textId="1B39102C" w:rsidR="005B1C6D" w:rsidRPr="00903DBA" w:rsidRDefault="005B1C6D" w:rsidP="005B1C6D">
      <w:pPr>
        <w:pStyle w:val="Code"/>
        <w:rPr>
          <w:highlight w:val="white"/>
        </w:rPr>
      </w:pPr>
      <w:r w:rsidRPr="00903DBA">
        <w:rPr>
          <w:highlight w:val="white"/>
        </w:rPr>
        <w:t xml:space="preserve">      foreach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in </w:t>
      </w:r>
      <w:r w:rsidR="00E761F4" w:rsidRPr="00903DBA">
        <w:rPr>
          <w:highlight w:val="white"/>
        </w:rPr>
        <w:t>m_ifElseChainStack</w:t>
      </w:r>
      <w:r w:rsidRPr="00903DBA">
        <w:rPr>
          <w:highlight w:val="white"/>
        </w:rPr>
        <w:t>) {</w:t>
      </w:r>
    </w:p>
    <w:p w14:paraId="2A9308E3" w14:textId="3ECB5CCA"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C</w:t>
      </w:r>
      <w:r w:rsidRPr="00903DBA">
        <w:rPr>
          <w:highlight w:val="white"/>
        </w:rPr>
        <w:t>urrentStatus) {</w:t>
      </w:r>
    </w:p>
    <w:p w14:paraId="65C8C1E2" w14:textId="77777777" w:rsidR="005B1C6D" w:rsidRPr="00903DBA" w:rsidRDefault="005B1C6D" w:rsidP="005B1C6D">
      <w:pPr>
        <w:pStyle w:val="Code"/>
        <w:rPr>
          <w:highlight w:val="white"/>
        </w:rPr>
      </w:pPr>
      <w:r w:rsidRPr="00903DBA">
        <w:rPr>
          <w:highlight w:val="white"/>
        </w:rPr>
        <w:t xml:space="preserve">          return false;</w:t>
      </w:r>
    </w:p>
    <w:p w14:paraId="61C2D7A3" w14:textId="77777777" w:rsidR="005B1C6D" w:rsidRPr="00903DBA" w:rsidRDefault="005B1C6D" w:rsidP="005B1C6D">
      <w:pPr>
        <w:pStyle w:val="Code"/>
        <w:rPr>
          <w:highlight w:val="white"/>
        </w:rPr>
      </w:pPr>
      <w:r w:rsidRPr="00903DBA">
        <w:rPr>
          <w:highlight w:val="white"/>
        </w:rPr>
        <w:t xml:space="preserve">        }</w:t>
      </w:r>
    </w:p>
    <w:p w14:paraId="0AD76E92" w14:textId="77777777" w:rsidR="005B1C6D" w:rsidRPr="00903DBA" w:rsidRDefault="005B1C6D" w:rsidP="005B1C6D">
      <w:pPr>
        <w:pStyle w:val="Code"/>
        <w:rPr>
          <w:highlight w:val="white"/>
        </w:rPr>
      </w:pPr>
      <w:r w:rsidRPr="00903DBA">
        <w:rPr>
          <w:highlight w:val="white"/>
        </w:rPr>
        <w:t xml:space="preserve">      }</w:t>
      </w:r>
    </w:p>
    <w:p w14:paraId="05B98F2A" w14:textId="77777777" w:rsidR="005B1C6D" w:rsidRPr="00903DBA" w:rsidRDefault="005B1C6D" w:rsidP="005B1C6D">
      <w:pPr>
        <w:pStyle w:val="Code"/>
        <w:rPr>
          <w:highlight w:val="white"/>
        </w:rPr>
      </w:pPr>
      <w:r w:rsidRPr="00903DBA">
        <w:rPr>
          <w:highlight w:val="white"/>
        </w:rPr>
        <w:t xml:space="preserve">      </w:t>
      </w:r>
    </w:p>
    <w:p w14:paraId="3AB5F39B" w14:textId="77777777" w:rsidR="005B1C6D" w:rsidRPr="00903DBA" w:rsidRDefault="005B1C6D" w:rsidP="005B1C6D">
      <w:pPr>
        <w:pStyle w:val="Code"/>
        <w:rPr>
          <w:highlight w:val="white"/>
        </w:rPr>
      </w:pPr>
      <w:r w:rsidRPr="00903DBA">
        <w:rPr>
          <w:highlight w:val="white"/>
        </w:rPr>
        <w:t xml:space="preserve">      return true;</w:t>
      </w:r>
    </w:p>
    <w:p w14:paraId="714F67BC" w14:textId="77777777" w:rsidR="005B1C6D" w:rsidRPr="00903DBA" w:rsidRDefault="005B1C6D" w:rsidP="005B1C6D">
      <w:pPr>
        <w:pStyle w:val="Code"/>
        <w:rPr>
          <w:highlight w:val="white"/>
        </w:rPr>
      </w:pPr>
      <w:r w:rsidRPr="00903DBA">
        <w:rPr>
          <w:highlight w:val="white"/>
        </w:rPr>
        <w:t xml:space="preserve">    }</w:t>
      </w:r>
    </w:p>
    <w:p w14:paraId="0E4B7CC1" w14:textId="77777777" w:rsidR="005B1C6D" w:rsidRPr="00903DBA" w:rsidRDefault="005B1C6D" w:rsidP="00E65FE6">
      <w:pPr>
        <w:pStyle w:val="CodeHeader"/>
      </w:pPr>
      <w:r w:rsidRPr="00903DBA">
        <w:t xml:space="preserve">The </w:t>
      </w:r>
      <w:r w:rsidRPr="00E65FE6">
        <w:t>trimLeft</w:t>
      </w:r>
      <w:r w:rsidRPr="00903DBA">
        <w:t xml:space="preserve"> and </w:t>
      </w:r>
      <w:r w:rsidRPr="00E65FE6">
        <w:rPr>
          <w:rStyle w:val="CodeInText"/>
        </w:rPr>
        <w:t>trimRight</w:t>
      </w:r>
      <w:r w:rsidRPr="00903DBA">
        <w:t xml:space="preserve"> methods simple removes all white-spaces to the left or right of the string.</w:t>
      </w:r>
    </w:p>
    <w:p w14:paraId="00FDA97F" w14:textId="77777777" w:rsidR="005B1C6D" w:rsidRPr="00903DBA" w:rsidRDefault="005B1C6D" w:rsidP="00E65FE6">
      <w:pPr>
        <w:pStyle w:val="CodeHeader"/>
      </w:pPr>
      <w:r w:rsidRPr="00903DBA">
        <w:t xml:space="preserve">The </w:t>
      </w:r>
      <w:r w:rsidRPr="00E65FE6">
        <w:rPr>
          <w:rStyle w:val="CodeInText"/>
        </w:rPr>
        <w:t>countChar</w:t>
      </w:r>
      <w:r w:rsidRPr="00903DBA">
        <w:t xml:space="preserve"> method simple counts the number of occurrences of the character.</w:t>
      </w:r>
    </w:p>
    <w:p w14:paraId="1E5C1527" w14:textId="77777777" w:rsidR="005B1C6D" w:rsidRPr="00903DBA" w:rsidRDefault="005B1C6D" w:rsidP="005B1C6D">
      <w:pPr>
        <w:pStyle w:val="Rubrik3"/>
      </w:pPr>
      <w:bookmarkStart w:id="525" w:name="_Toc57656156"/>
      <w:r w:rsidRPr="00903DBA">
        <w:t>Lines</w:t>
      </w:r>
      <w:bookmarkEnd w:id="525"/>
    </w:p>
    <w:p w14:paraId="4DA42C7F" w14:textId="77777777" w:rsidR="005B1C6D" w:rsidRPr="00903DBA" w:rsidRDefault="005B1C6D" w:rsidP="00E65FE6">
      <w:pPr>
        <w:pStyle w:val="CodeHeader"/>
      </w:pPr>
      <w:r w:rsidRPr="00903DBA">
        <w:t xml:space="preserve">The </w:t>
      </w:r>
      <w:r w:rsidRPr="00E65FE6">
        <w:t>doLine</w:t>
      </w:r>
      <w:r w:rsidRPr="00903DBA">
        <w:t xml:space="preserve"> method handles the </w:t>
      </w:r>
      <w:r w:rsidRPr="00E65FE6">
        <w:t>#line</w:t>
      </w:r>
      <w:r w:rsidRPr="00903DBA">
        <w:t xml:space="preserve"> directive by setting the </w:t>
      </w:r>
      <w:r w:rsidRPr="00E65FE6">
        <w:t>Main</w:t>
      </w:r>
      <w:r w:rsidRPr="00903DBA">
        <w:t>.</w:t>
      </w:r>
      <w:r w:rsidRPr="00E65FE6">
        <w:t>Path</w:t>
      </w:r>
      <w:r w:rsidRPr="00903DBA">
        <w:t xml:space="preserve"> and </w:t>
      </w:r>
      <w:r w:rsidRPr="00E65FE6">
        <w:t>Main</w:t>
      </w:r>
      <w:r w:rsidRPr="00903DBA">
        <w:t>.</w:t>
      </w:r>
      <w:r w:rsidRPr="00E65FE6">
        <w:rPr>
          <w:rStyle w:val="CodeInText"/>
        </w:rPr>
        <w:t>Line</w:t>
      </w:r>
      <w:r w:rsidRPr="00903DBA">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665057D8" w14:textId="77777777" w:rsidTr="0092795B">
        <w:tc>
          <w:tcPr>
            <w:tcW w:w="3116" w:type="dxa"/>
          </w:tcPr>
          <w:p w14:paraId="2E4BD360" w14:textId="77777777" w:rsidR="005B1C6D" w:rsidRPr="00903DBA" w:rsidRDefault="005B1C6D" w:rsidP="0092795B">
            <w:pPr>
              <w:pStyle w:val="Code"/>
            </w:pPr>
            <w:r w:rsidRPr="00903DBA">
              <w:t>#line 100 C:\Temp\Test.c</w:t>
            </w:r>
          </w:p>
        </w:tc>
        <w:tc>
          <w:tcPr>
            <w:tcW w:w="3117" w:type="dxa"/>
          </w:tcPr>
          <w:p w14:paraId="2DF8D3C1" w14:textId="77777777" w:rsidR="005B1C6D" w:rsidRPr="00903DBA" w:rsidRDefault="005B1C6D" w:rsidP="0092795B">
            <w:pPr>
              <w:pStyle w:val="Code"/>
            </w:pPr>
          </w:p>
        </w:tc>
        <w:tc>
          <w:tcPr>
            <w:tcW w:w="3117" w:type="dxa"/>
          </w:tcPr>
          <w:p w14:paraId="3DE070B3" w14:textId="77777777" w:rsidR="005B1C6D" w:rsidRPr="00903DBA" w:rsidRDefault="005B1C6D" w:rsidP="0092795B">
            <w:pPr>
              <w:pStyle w:val="Code"/>
            </w:pPr>
          </w:p>
        </w:tc>
      </w:tr>
      <w:tr w:rsidR="005B1C6D" w:rsidRPr="00903DBA" w14:paraId="1BF51438" w14:textId="77777777" w:rsidTr="0092795B">
        <w:tc>
          <w:tcPr>
            <w:tcW w:w="3116" w:type="dxa"/>
          </w:tcPr>
          <w:p w14:paraId="3346EAFC" w14:textId="77777777" w:rsidR="005B1C6D" w:rsidRPr="00903DBA" w:rsidRDefault="005B1C6D" w:rsidP="0092795B">
            <w:pPr>
              <w:pStyle w:val="Code"/>
            </w:pPr>
            <w:r w:rsidRPr="00903DBA">
              <w:t>$C:\Temp\Test.c,100$</w:t>
            </w:r>
          </w:p>
        </w:tc>
        <w:tc>
          <w:tcPr>
            <w:tcW w:w="3117" w:type="dxa"/>
          </w:tcPr>
          <w:p w14:paraId="42B1A681" w14:textId="77777777" w:rsidR="005B1C6D" w:rsidRPr="00903DBA" w:rsidRDefault="005B1C6D" w:rsidP="0092795B">
            <w:pPr>
              <w:pStyle w:val="Code"/>
            </w:pPr>
          </w:p>
        </w:tc>
        <w:tc>
          <w:tcPr>
            <w:tcW w:w="3117" w:type="dxa"/>
          </w:tcPr>
          <w:p w14:paraId="344D7E5A" w14:textId="77777777" w:rsidR="005B1C6D" w:rsidRPr="00903DBA" w:rsidRDefault="005B1C6D" w:rsidP="0092795B">
            <w:pPr>
              <w:pStyle w:val="Code"/>
            </w:pPr>
          </w:p>
        </w:tc>
      </w:tr>
    </w:tbl>
    <w:p w14:paraId="241573CC" w14:textId="77777777" w:rsidR="005B1C6D" w:rsidRPr="00903DBA" w:rsidRDefault="005B1C6D" w:rsidP="005B1C6D">
      <w:pPr>
        <w:pStyle w:val="Code"/>
        <w:rPr>
          <w:highlight w:val="white"/>
        </w:rPr>
      </w:pPr>
    </w:p>
    <w:p w14:paraId="66082F93" w14:textId="77777777" w:rsidR="005B1C6D" w:rsidRPr="00903DBA" w:rsidRDefault="005B1C6D" w:rsidP="005B1C6D">
      <w:pPr>
        <w:pStyle w:val="Code"/>
        <w:rPr>
          <w:highlight w:val="white"/>
        </w:rPr>
      </w:pPr>
      <w:r w:rsidRPr="00903DBA">
        <w:rPr>
          <w:highlight w:val="white"/>
        </w:rPr>
        <w:t xml:space="preserve">    private void DoLine(List&lt;Token&gt; tokenList) {</w:t>
      </w:r>
    </w:p>
    <w:p w14:paraId="63160BC4" w14:textId="77777777" w:rsidR="005B1C6D" w:rsidRPr="00903DBA" w:rsidRDefault="005B1C6D" w:rsidP="005B1C6D">
      <w:pPr>
        <w:pStyle w:val="Code"/>
        <w:rPr>
          <w:highlight w:val="white"/>
        </w:rPr>
      </w:pPr>
      <w:r w:rsidRPr="00903DBA">
        <w:rPr>
          <w:highlight w:val="white"/>
        </w:rPr>
        <w:t xml:space="preserve">      int listSize = tokenList.Count;</w:t>
      </w:r>
    </w:p>
    <w:p w14:paraId="5FCE5796" w14:textId="77777777" w:rsidR="005B1C6D" w:rsidRPr="00903DBA" w:rsidRDefault="005B1C6D" w:rsidP="005B1C6D">
      <w:pPr>
        <w:pStyle w:val="Code"/>
        <w:rPr>
          <w:highlight w:val="white"/>
        </w:rPr>
      </w:pPr>
      <w:r w:rsidRPr="00903DBA">
        <w:rPr>
          <w:highlight w:val="white"/>
        </w:rPr>
        <w:t xml:space="preserve">    </w:t>
      </w:r>
    </w:p>
    <w:p w14:paraId="0A02F93A" w14:textId="77777777" w:rsidR="005B1C6D" w:rsidRPr="00903DBA" w:rsidRDefault="005B1C6D" w:rsidP="005B1C6D">
      <w:pPr>
        <w:pStyle w:val="Code"/>
        <w:rPr>
          <w:highlight w:val="white"/>
        </w:rPr>
      </w:pPr>
      <w:r w:rsidRPr="00903DBA">
        <w:rPr>
          <w:highlight w:val="white"/>
        </w:rPr>
        <w:t xml:space="preserve">      if ((listSize == 4) || (listSize == 5)) {</w:t>
      </w:r>
    </w:p>
    <w:p w14:paraId="2F1FD07B" w14:textId="77777777" w:rsidR="005B1C6D" w:rsidRPr="00903DBA" w:rsidRDefault="005B1C6D" w:rsidP="005B1C6D">
      <w:pPr>
        <w:pStyle w:val="Code"/>
        <w:rPr>
          <w:highlight w:val="white"/>
        </w:rPr>
      </w:pPr>
      <w:r w:rsidRPr="00903DBA">
        <w:rPr>
          <w:highlight w:val="white"/>
        </w:rPr>
        <w:t xml:space="preserve">        string lineText = (string) tokenList[2].Value;</w:t>
      </w:r>
    </w:p>
    <w:p w14:paraId="728DD12D" w14:textId="77777777" w:rsidR="005B1C6D" w:rsidRPr="00903DBA" w:rsidRDefault="005B1C6D" w:rsidP="005B1C6D">
      <w:pPr>
        <w:pStyle w:val="Code"/>
        <w:rPr>
          <w:highlight w:val="white"/>
        </w:rPr>
      </w:pPr>
      <w:r w:rsidRPr="00903DBA">
        <w:rPr>
          <w:highlight w:val="white"/>
        </w:rPr>
        <w:t xml:space="preserve">        Assert.Error(int.TryParse(lineText, out CCompiler_Main.Scanner.Line),</w:t>
      </w:r>
    </w:p>
    <w:p w14:paraId="459EAB07" w14:textId="77777777" w:rsidR="005B1C6D" w:rsidRPr="00903DBA" w:rsidRDefault="005B1C6D" w:rsidP="005B1C6D">
      <w:pPr>
        <w:pStyle w:val="Code"/>
        <w:rPr>
          <w:highlight w:val="white"/>
        </w:rPr>
      </w:pPr>
      <w:r w:rsidRPr="00903DBA">
        <w:rPr>
          <w:highlight w:val="white"/>
        </w:rPr>
        <w:t xml:space="preserve">                                  lineText, Message.Invalid_line_number);</w:t>
      </w:r>
    </w:p>
    <w:p w14:paraId="7313F2CC" w14:textId="77777777" w:rsidR="005B1C6D" w:rsidRPr="00903DBA" w:rsidRDefault="005B1C6D" w:rsidP="005B1C6D">
      <w:pPr>
        <w:pStyle w:val="Code"/>
        <w:rPr>
          <w:highlight w:val="white"/>
        </w:rPr>
      </w:pPr>
    </w:p>
    <w:p w14:paraId="5F567258" w14:textId="77777777" w:rsidR="005B1C6D" w:rsidRPr="00903DBA" w:rsidRDefault="005B1C6D" w:rsidP="005B1C6D">
      <w:pPr>
        <w:pStyle w:val="Code"/>
        <w:rPr>
          <w:highlight w:val="white"/>
        </w:rPr>
      </w:pPr>
      <w:r w:rsidRPr="00903DBA">
        <w:rPr>
          <w:highlight w:val="white"/>
        </w:rPr>
        <w:t xml:space="preserve">        if (listSize == 5) {</w:t>
      </w:r>
    </w:p>
    <w:p w14:paraId="126D8C16" w14:textId="77777777" w:rsidR="005B1C6D" w:rsidRPr="00903DBA" w:rsidRDefault="005B1C6D" w:rsidP="005B1C6D">
      <w:pPr>
        <w:pStyle w:val="Code"/>
        <w:rPr>
          <w:highlight w:val="white"/>
        </w:rPr>
      </w:pPr>
      <w:r w:rsidRPr="00903DBA">
        <w:rPr>
          <w:highlight w:val="white"/>
        </w:rPr>
        <w:t xml:space="preserve">          CCompiler_Main.Scanner.Path =</w:t>
      </w:r>
    </w:p>
    <w:p w14:paraId="0FA3F3F9" w14:textId="77777777" w:rsidR="005B1C6D" w:rsidRPr="00903DBA" w:rsidRDefault="005B1C6D" w:rsidP="005B1C6D">
      <w:pPr>
        <w:pStyle w:val="Code"/>
        <w:rPr>
          <w:highlight w:val="white"/>
        </w:rPr>
      </w:pPr>
      <w:r w:rsidRPr="00903DBA">
        <w:rPr>
          <w:highlight w:val="white"/>
        </w:rPr>
        <w:t xml:space="preserve">            new FileInfo((string) tokenList[3].Value);</w:t>
      </w:r>
    </w:p>
    <w:p w14:paraId="1FD351FA" w14:textId="77777777" w:rsidR="005B1C6D" w:rsidRPr="00903DBA" w:rsidRDefault="005B1C6D" w:rsidP="005B1C6D">
      <w:pPr>
        <w:pStyle w:val="Code"/>
        <w:rPr>
          <w:highlight w:val="white"/>
        </w:rPr>
      </w:pPr>
      <w:r w:rsidRPr="00903DBA">
        <w:rPr>
          <w:highlight w:val="white"/>
        </w:rPr>
        <w:t xml:space="preserve">        }</w:t>
      </w:r>
    </w:p>
    <w:p w14:paraId="08FCB858" w14:textId="77777777" w:rsidR="005B1C6D" w:rsidRPr="00903DBA" w:rsidRDefault="005B1C6D" w:rsidP="005B1C6D">
      <w:pPr>
        <w:pStyle w:val="Code"/>
        <w:rPr>
          <w:highlight w:val="white"/>
        </w:rPr>
      </w:pPr>
      <w:r w:rsidRPr="00903DBA">
        <w:rPr>
          <w:highlight w:val="white"/>
        </w:rPr>
        <w:t xml:space="preserve">      }</w:t>
      </w:r>
    </w:p>
    <w:p w14:paraId="6238B73F" w14:textId="77777777" w:rsidR="005B1C6D" w:rsidRPr="00903DBA" w:rsidRDefault="005B1C6D" w:rsidP="005B1C6D">
      <w:pPr>
        <w:pStyle w:val="Code"/>
        <w:rPr>
          <w:highlight w:val="white"/>
        </w:rPr>
      </w:pPr>
      <w:r w:rsidRPr="00903DBA">
        <w:rPr>
          <w:highlight w:val="white"/>
        </w:rPr>
        <w:t xml:space="preserve">      else {</w:t>
      </w:r>
    </w:p>
    <w:p w14:paraId="34DADD54" w14:textId="77777777" w:rsidR="005B1C6D" w:rsidRPr="00903DBA" w:rsidRDefault="005B1C6D" w:rsidP="005B1C6D">
      <w:pPr>
        <w:pStyle w:val="Code"/>
        <w:rPr>
          <w:highlight w:val="white"/>
        </w:rPr>
      </w:pPr>
      <w:r w:rsidRPr="00903DBA">
        <w:rPr>
          <w:highlight w:val="white"/>
        </w:rPr>
        <w:t xml:space="preserve">        Assert.Error(listSize == 3, TokenListToString(tokenList),</w:t>
      </w:r>
    </w:p>
    <w:p w14:paraId="4B69B981" w14:textId="77777777" w:rsidR="005B1C6D" w:rsidRPr="00903DBA" w:rsidRDefault="005B1C6D" w:rsidP="005B1C6D">
      <w:pPr>
        <w:pStyle w:val="Code"/>
        <w:rPr>
          <w:highlight w:val="white"/>
        </w:rPr>
      </w:pPr>
      <w:r w:rsidRPr="00903DBA">
        <w:rPr>
          <w:highlight w:val="white"/>
        </w:rPr>
        <w:t xml:space="preserve">                     Message.Invalid_preprocessor_directive);</w:t>
      </w:r>
    </w:p>
    <w:p w14:paraId="31FE6979" w14:textId="77777777" w:rsidR="005B1C6D" w:rsidRPr="00903DBA" w:rsidRDefault="005B1C6D" w:rsidP="005B1C6D">
      <w:pPr>
        <w:pStyle w:val="Code"/>
        <w:rPr>
          <w:highlight w:val="white"/>
        </w:rPr>
      </w:pPr>
      <w:r w:rsidRPr="00903DBA">
        <w:rPr>
          <w:highlight w:val="white"/>
        </w:rPr>
        <w:t xml:space="preserve">      }</w:t>
      </w:r>
    </w:p>
    <w:p w14:paraId="0821181C" w14:textId="77777777" w:rsidR="005B1C6D" w:rsidRPr="00903DBA" w:rsidRDefault="005B1C6D" w:rsidP="005B1C6D">
      <w:pPr>
        <w:pStyle w:val="Code"/>
        <w:rPr>
          <w:highlight w:val="white"/>
        </w:rPr>
      </w:pPr>
    </w:p>
    <w:p w14:paraId="78A692C8" w14:textId="77777777" w:rsidR="005B1C6D" w:rsidRPr="00903DBA" w:rsidRDefault="005B1C6D" w:rsidP="005B1C6D">
      <w:pPr>
        <w:pStyle w:val="Code"/>
        <w:rPr>
          <w:highlight w:val="white"/>
        </w:rPr>
      </w:pPr>
      <w:r w:rsidRPr="00903DBA">
        <w:rPr>
          <w:highlight w:val="white"/>
        </w:rPr>
        <w:t xml:space="preserve">      m_outputBuffer.Append(Symbol.SeparatorId + CCompiler_Main.Scanner.Path +</w:t>
      </w:r>
    </w:p>
    <w:p w14:paraId="2959EDBB" w14:textId="77777777" w:rsidR="005B1C6D" w:rsidRPr="00903DBA" w:rsidRDefault="005B1C6D" w:rsidP="005B1C6D">
      <w:pPr>
        <w:pStyle w:val="Code"/>
        <w:rPr>
          <w:highlight w:val="white"/>
        </w:rPr>
      </w:pPr>
      <w:r w:rsidRPr="00903DBA">
        <w:rPr>
          <w:highlight w:val="white"/>
        </w:rPr>
        <w:t xml:space="preserve">                            "," + CCompiler_Main.Scanner.Line +</w:t>
      </w:r>
    </w:p>
    <w:p w14:paraId="7A01E823" w14:textId="77777777" w:rsidR="005B1C6D" w:rsidRPr="00903DBA" w:rsidRDefault="005B1C6D" w:rsidP="005B1C6D">
      <w:pPr>
        <w:pStyle w:val="Code"/>
        <w:rPr>
          <w:highlight w:val="white"/>
        </w:rPr>
      </w:pPr>
      <w:r w:rsidRPr="00903DBA">
        <w:rPr>
          <w:highlight w:val="white"/>
        </w:rPr>
        <w:t xml:space="preserve">                            Symbol.SeparatorId + "\n");</w:t>
      </w:r>
    </w:p>
    <w:p w14:paraId="36337250" w14:textId="77777777" w:rsidR="005B1C6D" w:rsidRPr="00903DBA" w:rsidRDefault="005B1C6D" w:rsidP="005B1C6D">
      <w:pPr>
        <w:pStyle w:val="Code"/>
        <w:rPr>
          <w:highlight w:val="white"/>
        </w:rPr>
      </w:pPr>
      <w:r w:rsidRPr="00903DBA">
        <w:rPr>
          <w:highlight w:val="white"/>
        </w:rPr>
        <w:t xml:space="preserve">    }</w:t>
      </w:r>
    </w:p>
    <w:p w14:paraId="6EB53A9B" w14:textId="77777777" w:rsidR="005B1C6D" w:rsidRPr="00903DBA" w:rsidRDefault="005B1C6D" w:rsidP="005B1C6D">
      <w:pPr>
        <w:pStyle w:val="Rubrik3"/>
      </w:pPr>
      <w:bookmarkStart w:id="526" w:name="_Toc57656157"/>
      <w:r w:rsidRPr="00903DBA">
        <w:t>Includes</w:t>
      </w:r>
      <w:bookmarkEnd w:id="526"/>
    </w:p>
    <w:p w14:paraId="39963A74" w14:textId="77777777" w:rsidR="005B1C6D" w:rsidRPr="00903DBA" w:rsidRDefault="005B1C6D" w:rsidP="005B1C6D">
      <w:r w:rsidRPr="00903DBA">
        <w:t xml:space="preserve">There are two kinds of include files: system files (‘&lt;’ and ‘&gt;’) and internal files (‘\”’). The systems files are included from the path given by </w:t>
      </w:r>
      <w:r w:rsidRPr="00903DBA">
        <w:rPr>
          <w:rStyle w:val="CodeInText"/>
        </w:rPr>
        <w:t>Main.IncludePath</w:t>
      </w:r>
      <w:r w:rsidRPr="00903DBA">
        <w:t>, and the internal files are included locally.</w:t>
      </w:r>
    </w:p>
    <w:p w14:paraId="534D4E94" w14:textId="77777777" w:rsidR="005B1C6D" w:rsidRPr="00903DBA" w:rsidRDefault="005B1C6D" w:rsidP="005B1C6D">
      <w:r w:rsidRPr="00903DBA">
        <w:t xml:space="preserve">The </w:t>
      </w:r>
      <w:r w:rsidRPr="00903DBA">
        <w:rPr>
          <w:rStyle w:val="CodeInText"/>
        </w:rPr>
        <w:t>Main.IncludeSet</w:t>
      </w:r>
      <w:r w:rsidRPr="00903DBA">
        <w:t xml:space="preserve"> set is used to track the included file so that the source file include the files shall be recompiled if it or any of its included files has been changed after the object file. The </w:t>
      </w:r>
      <w:r w:rsidRPr="00903DBA">
        <w:rPr>
          <w:rStyle w:val="CodeInText"/>
        </w:rPr>
        <w:t>Main.IncludeStack</w:t>
      </w:r>
      <w:r w:rsidRPr="00903DBA">
        <w:t xml:space="preserve"> is used to make sure that there is no circular inclusion.</w:t>
      </w:r>
    </w:p>
    <w:p w14:paraId="57CC66D2" w14:textId="77777777" w:rsidR="005B1C6D" w:rsidRPr="00903DBA" w:rsidRDefault="005B1C6D" w:rsidP="005B1C6D">
      <w:r w:rsidRPr="00903DBA">
        <w:t xml:space="preserve">The </w:t>
      </w:r>
      <w:r w:rsidRPr="00903DBA">
        <w:rPr>
          <w:rStyle w:val="CodeInText"/>
        </w:rPr>
        <w:t>Main.Path</w:t>
      </w:r>
      <w:r w:rsidRPr="00903DBA">
        <w:t xml:space="preserve"> and </w:t>
      </w:r>
      <w:r w:rsidRPr="00903DBA">
        <w:rPr>
          <w:rStyle w:val="CodeInText"/>
        </w:rPr>
        <w:t>Main.Line</w:t>
      </w:r>
      <w:r w:rsidRPr="00903DBA">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903DBA" w:rsidRDefault="005B1C6D" w:rsidP="005B1C6D">
      <w:pPr>
        <w:pStyle w:val="Code"/>
        <w:rPr>
          <w:highlight w:val="white"/>
        </w:rPr>
      </w:pPr>
      <w:r w:rsidRPr="00903DBA">
        <w:rPr>
          <w:highlight w:val="white"/>
        </w:rPr>
        <w:t xml:space="preserve">    private void DoInclude(List&lt;Token&gt; tokenList) {</w:t>
      </w:r>
    </w:p>
    <w:p w14:paraId="7FDF5B1F" w14:textId="77777777" w:rsidR="005B1C6D" w:rsidRPr="00903DBA" w:rsidRDefault="005B1C6D" w:rsidP="005B1C6D">
      <w:pPr>
        <w:pStyle w:val="Code"/>
        <w:rPr>
          <w:highlight w:val="white"/>
        </w:rPr>
      </w:pPr>
      <w:r w:rsidRPr="00903DBA">
        <w:rPr>
          <w:highlight w:val="white"/>
        </w:rPr>
        <w:t xml:space="preserve">      FileInfo includeFile = null;</w:t>
      </w:r>
    </w:p>
    <w:p w14:paraId="36B7B092" w14:textId="77777777" w:rsidR="005B1C6D" w:rsidRPr="00903DBA" w:rsidRDefault="005B1C6D" w:rsidP="005B1C6D">
      <w:pPr>
        <w:pStyle w:val="Code"/>
        <w:rPr>
          <w:highlight w:val="white"/>
        </w:rPr>
      </w:pPr>
      <w:r w:rsidRPr="00903DBA">
        <w:rPr>
          <w:highlight w:val="white"/>
        </w:rPr>
        <w:t xml:space="preserve">    </w:t>
      </w:r>
    </w:p>
    <w:p w14:paraId="3FFD91B4" w14:textId="77777777" w:rsidR="005B1C6D" w:rsidRPr="00903DBA" w:rsidRDefault="005B1C6D" w:rsidP="005B1C6D">
      <w:pPr>
        <w:pStyle w:val="Code"/>
        <w:rPr>
          <w:highlight w:val="white"/>
        </w:rPr>
      </w:pPr>
      <w:r w:rsidRPr="00903DBA">
        <w:rPr>
          <w:highlight w:val="white"/>
        </w:rPr>
        <w:t xml:space="preserve">      if ((tokenList[2].Id == CCompiler_Pre.Tokens.STRING) &amp;&amp;</w:t>
      </w:r>
    </w:p>
    <w:p w14:paraId="7DCB76DC" w14:textId="77777777" w:rsidR="005B1C6D" w:rsidRPr="00903DBA" w:rsidRDefault="005B1C6D" w:rsidP="005B1C6D">
      <w:pPr>
        <w:pStyle w:val="Code"/>
        <w:rPr>
          <w:highlight w:val="white"/>
        </w:rPr>
      </w:pPr>
      <w:r w:rsidRPr="00903DBA">
        <w:rPr>
          <w:highlight w:val="white"/>
        </w:rPr>
        <w:t xml:space="preserve">          (tokenList[3].Id == CCompiler_Pre.Tokens.EOF)) {</w:t>
      </w:r>
    </w:p>
    <w:p w14:paraId="019BD946" w14:textId="77777777" w:rsidR="005B1C6D" w:rsidRPr="00903DBA" w:rsidRDefault="005B1C6D" w:rsidP="005B1C6D">
      <w:pPr>
        <w:pStyle w:val="Code"/>
        <w:rPr>
          <w:highlight w:val="white"/>
        </w:rPr>
      </w:pPr>
      <w:r w:rsidRPr="00903DBA">
        <w:rPr>
          <w:highlight w:val="white"/>
        </w:rPr>
        <w:t xml:space="preserve">        string text = tokenList[2].ToString();</w:t>
      </w:r>
    </w:p>
    <w:p w14:paraId="52EB15F0" w14:textId="77777777" w:rsidR="005B1C6D" w:rsidRPr="00903DBA" w:rsidRDefault="005B1C6D" w:rsidP="005B1C6D">
      <w:pPr>
        <w:pStyle w:val="Code"/>
        <w:rPr>
          <w:highlight w:val="white"/>
        </w:rPr>
      </w:pPr>
      <w:r w:rsidRPr="00903DBA">
        <w:rPr>
          <w:highlight w:val="white"/>
        </w:rPr>
        <w:t xml:space="preserve">        string file = text.ToString().Substring(1, text.Length - 1);</w:t>
      </w:r>
    </w:p>
    <w:p w14:paraId="1FB58B48" w14:textId="445CD137" w:rsidR="005B1C6D" w:rsidRPr="00903DBA" w:rsidRDefault="005B1C6D" w:rsidP="005B1C6D">
      <w:pPr>
        <w:pStyle w:val="Code"/>
        <w:rPr>
          <w:highlight w:val="white"/>
        </w:rPr>
      </w:pPr>
      <w:r w:rsidRPr="00903DBA">
        <w:rPr>
          <w:highlight w:val="white"/>
        </w:rPr>
        <w:t xml:space="preserve">        includeFile = new FileInfo(</w:t>
      </w:r>
      <w:r w:rsidR="001A433D" w:rsidRPr="00903DBA">
        <w:rPr>
          <w:highlight w:val="white"/>
        </w:rPr>
        <w:t xml:space="preserve">Start.SourcePath + </w:t>
      </w:r>
      <w:r w:rsidRPr="00903DBA">
        <w:rPr>
          <w:highlight w:val="white"/>
        </w:rPr>
        <w:t>file);</w:t>
      </w:r>
    </w:p>
    <w:p w14:paraId="12AD0819" w14:textId="77777777" w:rsidR="005B1C6D" w:rsidRPr="00903DBA" w:rsidRDefault="005B1C6D" w:rsidP="005B1C6D">
      <w:pPr>
        <w:pStyle w:val="Code"/>
        <w:rPr>
          <w:highlight w:val="white"/>
        </w:rPr>
      </w:pPr>
      <w:r w:rsidRPr="00903DBA">
        <w:rPr>
          <w:highlight w:val="white"/>
        </w:rPr>
        <w:t xml:space="preserve">      }</w:t>
      </w:r>
    </w:p>
    <w:p w14:paraId="131C70BD" w14:textId="77777777" w:rsidR="005B1C6D" w:rsidRPr="00903DBA" w:rsidRDefault="005B1C6D" w:rsidP="005B1C6D">
      <w:pPr>
        <w:pStyle w:val="Code"/>
        <w:rPr>
          <w:highlight w:val="white"/>
        </w:rPr>
      </w:pPr>
      <w:r w:rsidRPr="00903DBA">
        <w:rPr>
          <w:highlight w:val="white"/>
        </w:rPr>
        <w:t xml:space="preserve">      else {</w:t>
      </w:r>
    </w:p>
    <w:p w14:paraId="451DCB57" w14:textId="77777777" w:rsidR="005B1C6D" w:rsidRPr="00903DBA" w:rsidRDefault="005B1C6D" w:rsidP="005B1C6D">
      <w:pPr>
        <w:pStyle w:val="Code"/>
        <w:rPr>
          <w:highlight w:val="white"/>
        </w:rPr>
      </w:pPr>
      <w:r w:rsidRPr="00903DBA">
        <w:rPr>
          <w:highlight w:val="white"/>
        </w:rPr>
        <w:t xml:space="preserve">        StringBuilder buffer = new StringBuilder();</w:t>
      </w:r>
    </w:p>
    <w:p w14:paraId="230EA9CA" w14:textId="77777777" w:rsidR="005B1C6D" w:rsidRPr="00903DBA" w:rsidRDefault="005B1C6D" w:rsidP="005B1C6D">
      <w:pPr>
        <w:pStyle w:val="Code"/>
        <w:rPr>
          <w:highlight w:val="white"/>
        </w:rPr>
      </w:pPr>
    </w:p>
    <w:p w14:paraId="0494746A" w14:textId="77777777" w:rsidR="005B1C6D" w:rsidRPr="00903DBA" w:rsidRDefault="005B1C6D" w:rsidP="005B1C6D">
      <w:pPr>
        <w:pStyle w:val="Code"/>
        <w:rPr>
          <w:highlight w:val="white"/>
        </w:rPr>
      </w:pPr>
      <w:r w:rsidRPr="00903DBA">
        <w:rPr>
          <w:highlight w:val="white"/>
        </w:rPr>
        <w:t xml:space="preserve">        foreach (Token token in tokenList.GetRange(2, tokenList.Count - 2)) {</w:t>
      </w:r>
    </w:p>
    <w:p w14:paraId="4E42CBAB" w14:textId="77777777" w:rsidR="005B1C6D" w:rsidRPr="00903DBA" w:rsidRDefault="005B1C6D" w:rsidP="005B1C6D">
      <w:pPr>
        <w:pStyle w:val="Code"/>
        <w:rPr>
          <w:highlight w:val="white"/>
        </w:rPr>
      </w:pPr>
      <w:r w:rsidRPr="00903DBA">
        <w:rPr>
          <w:highlight w:val="white"/>
        </w:rPr>
        <w:t xml:space="preserve">          buffer.Append(token.ToString());</w:t>
      </w:r>
    </w:p>
    <w:p w14:paraId="738C2BB2" w14:textId="77777777" w:rsidR="005B1C6D" w:rsidRPr="00903DBA" w:rsidRDefault="005B1C6D" w:rsidP="005B1C6D">
      <w:pPr>
        <w:pStyle w:val="Code"/>
        <w:rPr>
          <w:highlight w:val="white"/>
        </w:rPr>
      </w:pPr>
      <w:r w:rsidRPr="00903DBA">
        <w:rPr>
          <w:highlight w:val="white"/>
        </w:rPr>
        <w:t xml:space="preserve">        }</w:t>
      </w:r>
    </w:p>
    <w:p w14:paraId="63753DEE" w14:textId="77777777" w:rsidR="005B1C6D" w:rsidRPr="00903DBA" w:rsidRDefault="005B1C6D" w:rsidP="005B1C6D">
      <w:pPr>
        <w:pStyle w:val="Code"/>
        <w:rPr>
          <w:highlight w:val="white"/>
        </w:rPr>
      </w:pPr>
      <w:r w:rsidRPr="00903DBA">
        <w:rPr>
          <w:highlight w:val="white"/>
        </w:rPr>
        <w:t xml:space="preserve">      </w:t>
      </w:r>
    </w:p>
    <w:p w14:paraId="23D5AD74" w14:textId="77777777" w:rsidR="005B1C6D" w:rsidRPr="00903DBA" w:rsidRDefault="005B1C6D" w:rsidP="005B1C6D">
      <w:pPr>
        <w:pStyle w:val="Code"/>
        <w:rPr>
          <w:highlight w:val="white"/>
        </w:rPr>
      </w:pPr>
      <w:r w:rsidRPr="00903DBA">
        <w:rPr>
          <w:highlight w:val="white"/>
        </w:rPr>
        <w:t xml:space="preserve">        string text = buffer.ToString();</w:t>
      </w:r>
    </w:p>
    <w:p w14:paraId="576BF462" w14:textId="77777777" w:rsidR="005B1C6D" w:rsidRPr="00903DBA" w:rsidRDefault="005B1C6D" w:rsidP="005B1C6D">
      <w:pPr>
        <w:pStyle w:val="Code"/>
        <w:rPr>
          <w:highlight w:val="white"/>
        </w:rPr>
      </w:pPr>
    </w:p>
    <w:p w14:paraId="638B4B1C" w14:textId="77777777" w:rsidR="005B1C6D" w:rsidRPr="00903DBA" w:rsidRDefault="005B1C6D" w:rsidP="005B1C6D">
      <w:pPr>
        <w:pStyle w:val="Code"/>
        <w:rPr>
          <w:highlight w:val="white"/>
        </w:rPr>
      </w:pPr>
      <w:r w:rsidRPr="00903DBA">
        <w:rPr>
          <w:highlight w:val="white"/>
        </w:rPr>
        <w:t xml:space="preserve">        if (text.StartsWith("&lt;") &amp;&amp; text.EndsWith("&gt;")) {</w:t>
      </w:r>
    </w:p>
    <w:p w14:paraId="71CD6682" w14:textId="77777777" w:rsidR="005B1C6D" w:rsidRPr="00903DBA" w:rsidRDefault="005B1C6D" w:rsidP="005B1C6D">
      <w:pPr>
        <w:pStyle w:val="Code"/>
        <w:rPr>
          <w:highlight w:val="white"/>
        </w:rPr>
      </w:pPr>
      <w:r w:rsidRPr="00903DBA">
        <w:rPr>
          <w:highlight w:val="white"/>
        </w:rPr>
        <w:t xml:space="preserve">          string file = text.ToString().Substring(1, text.Length - 2);</w:t>
      </w:r>
    </w:p>
    <w:p w14:paraId="6FE2744C" w14:textId="1CBFAC5E" w:rsidR="005B1C6D" w:rsidRPr="00903DBA" w:rsidRDefault="005B1C6D" w:rsidP="005B1C6D">
      <w:pPr>
        <w:pStyle w:val="Code"/>
        <w:rPr>
          <w:highlight w:val="white"/>
        </w:rPr>
      </w:pPr>
      <w:r w:rsidRPr="00903DBA">
        <w:rPr>
          <w:highlight w:val="white"/>
        </w:rPr>
        <w:t xml:space="preserve">          includeFile = new FileInfo(</w:t>
      </w:r>
      <w:r w:rsidR="00C9762B" w:rsidRPr="00903DBA">
        <w:rPr>
          <w:highlight w:val="white"/>
        </w:rPr>
        <w:t>Start.SourcePath</w:t>
      </w:r>
      <w:r w:rsidRPr="00903DBA">
        <w:rPr>
          <w:highlight w:val="white"/>
        </w:rPr>
        <w:t xml:space="preserve"> + file);</w:t>
      </w:r>
    </w:p>
    <w:p w14:paraId="5D94772D" w14:textId="77777777" w:rsidR="005B1C6D" w:rsidRPr="00903DBA" w:rsidRDefault="005B1C6D" w:rsidP="005B1C6D">
      <w:pPr>
        <w:pStyle w:val="Code"/>
        <w:rPr>
          <w:highlight w:val="white"/>
        </w:rPr>
      </w:pPr>
      <w:r w:rsidRPr="00903DBA">
        <w:rPr>
          <w:highlight w:val="white"/>
        </w:rPr>
        <w:t xml:space="preserve">        }</w:t>
      </w:r>
    </w:p>
    <w:p w14:paraId="23ACE506" w14:textId="77777777" w:rsidR="005B1C6D" w:rsidRPr="00903DBA" w:rsidRDefault="005B1C6D" w:rsidP="005B1C6D">
      <w:pPr>
        <w:pStyle w:val="Code"/>
        <w:rPr>
          <w:highlight w:val="white"/>
        </w:rPr>
      </w:pPr>
      <w:r w:rsidRPr="00903DBA">
        <w:rPr>
          <w:highlight w:val="white"/>
        </w:rPr>
        <w:t xml:space="preserve">        else {</w:t>
      </w:r>
    </w:p>
    <w:p w14:paraId="3ADACB55" w14:textId="77777777" w:rsidR="005B1C6D" w:rsidRPr="00903DBA" w:rsidRDefault="005B1C6D" w:rsidP="005B1C6D">
      <w:pPr>
        <w:pStyle w:val="Code"/>
        <w:rPr>
          <w:highlight w:val="white"/>
        </w:rPr>
      </w:pPr>
      <w:r w:rsidRPr="00903DBA">
        <w:rPr>
          <w:highlight w:val="white"/>
        </w:rPr>
        <w:t xml:space="preserve">          Assert.Error(TokenListToString(tokenList),</w:t>
      </w:r>
    </w:p>
    <w:p w14:paraId="76B73F89" w14:textId="77777777" w:rsidR="005B1C6D" w:rsidRPr="00903DBA" w:rsidRDefault="005B1C6D" w:rsidP="005B1C6D">
      <w:pPr>
        <w:pStyle w:val="Code"/>
        <w:rPr>
          <w:highlight w:val="white"/>
        </w:rPr>
      </w:pPr>
      <w:r w:rsidRPr="00903DBA">
        <w:rPr>
          <w:highlight w:val="white"/>
        </w:rPr>
        <w:t xml:space="preserve">                       Message.Invalid_preprocessor_directive);</w:t>
      </w:r>
    </w:p>
    <w:p w14:paraId="6F0D6BCB" w14:textId="77777777" w:rsidR="005B1C6D" w:rsidRPr="00903DBA" w:rsidRDefault="005B1C6D" w:rsidP="005B1C6D">
      <w:pPr>
        <w:pStyle w:val="Code"/>
        <w:rPr>
          <w:highlight w:val="white"/>
        </w:rPr>
      </w:pPr>
      <w:r w:rsidRPr="00903DBA">
        <w:rPr>
          <w:highlight w:val="white"/>
        </w:rPr>
        <w:t xml:space="preserve">        }</w:t>
      </w:r>
    </w:p>
    <w:p w14:paraId="70ED42DA" w14:textId="77777777" w:rsidR="005B1C6D" w:rsidRPr="00903DBA" w:rsidRDefault="005B1C6D" w:rsidP="005B1C6D">
      <w:pPr>
        <w:pStyle w:val="Code"/>
        <w:rPr>
          <w:highlight w:val="white"/>
        </w:rPr>
      </w:pPr>
      <w:r w:rsidRPr="00903DBA">
        <w:rPr>
          <w:highlight w:val="white"/>
        </w:rPr>
        <w:t xml:space="preserve">      }</w:t>
      </w:r>
    </w:p>
    <w:p w14:paraId="592AABFD" w14:textId="77777777" w:rsidR="005B1C6D" w:rsidRPr="00903DBA" w:rsidRDefault="005B1C6D" w:rsidP="000A4F9D">
      <w:pPr>
        <w:pStyle w:val="Code"/>
        <w:rPr>
          <w:highlight w:val="white"/>
        </w:rPr>
      </w:pPr>
    </w:p>
    <w:p w14:paraId="4F32FFA4" w14:textId="77777777" w:rsidR="000A4F9D" w:rsidRPr="00903DBA" w:rsidRDefault="000A4F9D" w:rsidP="000A4F9D">
      <w:pPr>
        <w:pStyle w:val="Code"/>
        <w:rPr>
          <w:highlight w:val="white"/>
        </w:rPr>
      </w:pPr>
      <w:r w:rsidRPr="00903DBA">
        <w:rPr>
          <w:highlight w:val="white"/>
        </w:rPr>
        <w:t xml:space="preserve">      Assert.Error(!m_includeStack.Contains(includeFile),</w:t>
      </w:r>
    </w:p>
    <w:p w14:paraId="72862086" w14:textId="77777777" w:rsidR="000A4F9D" w:rsidRPr="00903DBA" w:rsidRDefault="000A4F9D" w:rsidP="000A4F9D">
      <w:pPr>
        <w:pStyle w:val="Code"/>
        <w:rPr>
          <w:highlight w:val="white"/>
        </w:rPr>
      </w:pPr>
      <w:r w:rsidRPr="00903DBA">
        <w:rPr>
          <w:highlight w:val="white"/>
        </w:rPr>
        <w:t xml:space="preserve">                   includeFile.FullName, Message.Repeted_include_statement);</w:t>
      </w:r>
    </w:p>
    <w:p w14:paraId="1E9AAEBE" w14:textId="77777777" w:rsidR="000A4F9D" w:rsidRPr="00903DBA" w:rsidRDefault="000A4F9D" w:rsidP="000A4F9D">
      <w:pPr>
        <w:pStyle w:val="Code"/>
        <w:rPr>
          <w:highlight w:val="white"/>
        </w:rPr>
      </w:pPr>
      <w:r w:rsidRPr="00903DBA">
        <w:rPr>
          <w:highlight w:val="white"/>
        </w:rPr>
        <w:t xml:space="preserve">      m_includeStack.Push(includeFile);</w:t>
      </w:r>
    </w:p>
    <w:p w14:paraId="2F2E5E74" w14:textId="77777777" w:rsidR="000A4F9D" w:rsidRPr="00903DBA" w:rsidRDefault="000A4F9D" w:rsidP="000A4F9D">
      <w:pPr>
        <w:pStyle w:val="Code"/>
        <w:rPr>
          <w:highlight w:val="white"/>
        </w:rPr>
      </w:pPr>
      <w:r w:rsidRPr="00903DBA">
        <w:rPr>
          <w:highlight w:val="white"/>
        </w:rPr>
        <w:t xml:space="preserve">      m_includeSet.Add(includeFile);</w:t>
      </w:r>
    </w:p>
    <w:p w14:paraId="20EA6128" w14:textId="77777777" w:rsidR="000A4F9D" w:rsidRPr="00903DBA" w:rsidRDefault="000A4F9D" w:rsidP="000A4F9D">
      <w:pPr>
        <w:pStyle w:val="Code"/>
        <w:rPr>
          <w:highlight w:val="white"/>
        </w:rPr>
      </w:pPr>
      <w:r w:rsidRPr="00903DBA">
        <w:rPr>
          <w:highlight w:val="white"/>
        </w:rPr>
        <w:t xml:space="preserve">      FileInfo oldPath = CCompiler_Main.Scanner.Path;</w:t>
      </w:r>
    </w:p>
    <w:p w14:paraId="5A9E0D47" w14:textId="77777777" w:rsidR="000A4F9D" w:rsidRPr="00903DBA" w:rsidRDefault="000A4F9D" w:rsidP="000A4F9D">
      <w:pPr>
        <w:pStyle w:val="Code"/>
        <w:rPr>
          <w:highlight w:val="white"/>
        </w:rPr>
      </w:pPr>
      <w:r w:rsidRPr="00903DBA">
        <w:rPr>
          <w:highlight w:val="white"/>
        </w:rPr>
        <w:t xml:space="preserve">      int oldLine = CCompiler_Main.Scanner.Line;</w:t>
      </w:r>
    </w:p>
    <w:p w14:paraId="7C703D26" w14:textId="77777777" w:rsidR="000A4F9D" w:rsidRPr="00903DBA" w:rsidRDefault="000A4F9D" w:rsidP="000A4F9D">
      <w:pPr>
        <w:pStyle w:val="Code"/>
        <w:rPr>
          <w:highlight w:val="white"/>
        </w:rPr>
      </w:pPr>
      <w:r w:rsidRPr="00903DBA">
        <w:rPr>
          <w:highlight w:val="white"/>
        </w:rPr>
        <w:t xml:space="preserve">      CCompiler_Main.Scanner.Path = includeFile;</w:t>
      </w:r>
    </w:p>
    <w:p w14:paraId="78E6CB45" w14:textId="77777777" w:rsidR="000A4F9D" w:rsidRPr="00903DBA" w:rsidRDefault="000A4F9D" w:rsidP="000A4F9D">
      <w:pPr>
        <w:pStyle w:val="Code"/>
        <w:rPr>
          <w:highlight w:val="white"/>
        </w:rPr>
      </w:pPr>
      <w:r w:rsidRPr="00903DBA">
        <w:rPr>
          <w:highlight w:val="white"/>
        </w:rPr>
        <w:t xml:space="preserve">      CCompiler_Main.Scanner.Line = 1;</w:t>
      </w:r>
    </w:p>
    <w:p w14:paraId="491108A2"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2D84FE5A" w14:textId="77777777" w:rsidR="000A4F9D" w:rsidRPr="00903DBA" w:rsidRDefault="000A4F9D" w:rsidP="000A4F9D">
      <w:pPr>
        <w:pStyle w:val="Code"/>
        <w:rPr>
          <w:highlight w:val="white"/>
        </w:rPr>
      </w:pPr>
      <w:r w:rsidRPr="00903DBA">
        <w:rPr>
          <w:highlight w:val="white"/>
        </w:rPr>
        <w:t xml:space="preserve">                            ",0" + Symbol.SeparatorId + "\n");</w:t>
      </w:r>
    </w:p>
    <w:p w14:paraId="621E91D1" w14:textId="77777777" w:rsidR="000A4F9D" w:rsidRPr="00903DBA" w:rsidRDefault="000A4F9D" w:rsidP="000A4F9D">
      <w:pPr>
        <w:pStyle w:val="Code"/>
        <w:rPr>
          <w:highlight w:val="white"/>
        </w:rPr>
      </w:pPr>
      <w:r w:rsidRPr="00903DBA">
        <w:rPr>
          <w:highlight w:val="white"/>
        </w:rPr>
        <w:t xml:space="preserve">      DoProcess(includeFile);</w:t>
      </w:r>
    </w:p>
    <w:p w14:paraId="49CCF7EF" w14:textId="77777777" w:rsidR="000A4F9D" w:rsidRPr="00903DBA" w:rsidRDefault="000A4F9D" w:rsidP="000A4F9D">
      <w:pPr>
        <w:pStyle w:val="Code"/>
        <w:rPr>
          <w:highlight w:val="white"/>
        </w:rPr>
      </w:pPr>
      <w:r w:rsidRPr="00903DBA">
        <w:rPr>
          <w:highlight w:val="white"/>
        </w:rPr>
        <w:t xml:space="preserve">      CCompiler_Main.Scanner.Line = oldLine;</w:t>
      </w:r>
    </w:p>
    <w:p w14:paraId="57507313" w14:textId="77777777" w:rsidR="000A4F9D" w:rsidRPr="00903DBA" w:rsidRDefault="000A4F9D" w:rsidP="000A4F9D">
      <w:pPr>
        <w:pStyle w:val="Code"/>
        <w:rPr>
          <w:highlight w:val="white"/>
        </w:rPr>
      </w:pPr>
      <w:r w:rsidRPr="00903DBA">
        <w:rPr>
          <w:highlight w:val="white"/>
        </w:rPr>
        <w:t xml:space="preserve">      CCompiler_Main.Scanner.Path = oldPath;</w:t>
      </w:r>
    </w:p>
    <w:p w14:paraId="445B8548"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0614EBC8" w14:textId="77777777" w:rsidR="000A4F9D" w:rsidRPr="00903DBA" w:rsidRDefault="000A4F9D" w:rsidP="000A4F9D">
      <w:pPr>
        <w:pStyle w:val="Code"/>
        <w:rPr>
          <w:highlight w:val="white"/>
        </w:rPr>
      </w:pPr>
      <w:r w:rsidRPr="00903DBA">
        <w:rPr>
          <w:highlight w:val="white"/>
        </w:rPr>
        <w:t xml:space="preserve">                            "," + (CCompiler_Main.Scanner.Line - 1) +</w:t>
      </w:r>
    </w:p>
    <w:p w14:paraId="6BA61C37" w14:textId="77777777" w:rsidR="000A4F9D" w:rsidRPr="00903DBA" w:rsidRDefault="000A4F9D" w:rsidP="000A4F9D">
      <w:pPr>
        <w:pStyle w:val="Code"/>
        <w:rPr>
          <w:highlight w:val="white"/>
        </w:rPr>
      </w:pPr>
      <w:r w:rsidRPr="00903DBA">
        <w:rPr>
          <w:highlight w:val="white"/>
        </w:rPr>
        <w:t xml:space="preserve">                            Symbol.SeparatorId + "\n");</w:t>
      </w:r>
    </w:p>
    <w:p w14:paraId="5E954B89" w14:textId="77777777" w:rsidR="000A4F9D" w:rsidRPr="00903DBA" w:rsidRDefault="000A4F9D" w:rsidP="000A4F9D">
      <w:pPr>
        <w:pStyle w:val="Code"/>
        <w:rPr>
          <w:highlight w:val="white"/>
        </w:rPr>
      </w:pPr>
      <w:r w:rsidRPr="00903DBA">
        <w:rPr>
          <w:highlight w:val="white"/>
        </w:rPr>
        <w:t xml:space="preserve">      m_includeStack.Pop();</w:t>
      </w:r>
    </w:p>
    <w:p w14:paraId="6AE74B0E" w14:textId="3A6AB75E" w:rsidR="005B1C6D" w:rsidRPr="00903DBA" w:rsidRDefault="005B1C6D" w:rsidP="000A4F9D">
      <w:pPr>
        <w:pStyle w:val="Code"/>
        <w:rPr>
          <w:highlight w:val="white"/>
        </w:rPr>
      </w:pPr>
      <w:r w:rsidRPr="00903DBA">
        <w:rPr>
          <w:highlight w:val="white"/>
        </w:rPr>
        <w:t xml:space="preserve">    }</w:t>
      </w:r>
    </w:p>
    <w:p w14:paraId="46374E79" w14:textId="77777777" w:rsidR="005B1C6D" w:rsidRPr="00903DBA" w:rsidRDefault="005B1C6D" w:rsidP="005B1C6D">
      <w:pPr>
        <w:pStyle w:val="Rubrik3"/>
      </w:pPr>
      <w:bookmarkStart w:id="527" w:name="_Toc57656158"/>
      <w:r w:rsidRPr="00903DBA">
        <w:t>Macros</w:t>
      </w:r>
      <w:bookmarkEnd w:id="527"/>
    </w:p>
    <w:p w14:paraId="52CA517F" w14:textId="77777777" w:rsidR="005B1C6D" w:rsidRPr="00903DBA" w:rsidRDefault="005B1C6D" w:rsidP="005B1C6D">
      <w:r w:rsidRPr="00903DBA">
        <w:t xml:space="preserve">The </w:t>
      </w:r>
      <w:r w:rsidRPr="00903DBA">
        <w:rPr>
          <w:rStyle w:val="CodeInText"/>
        </w:rPr>
        <w:t>Macro</w:t>
      </w:r>
      <w:r w:rsidRPr="00903DBA">
        <w:t xml:space="preserve"> class keep track of a macro, a macro has a possible empty list of parameters and a text.</w:t>
      </w:r>
    </w:p>
    <w:p w14:paraId="36A5514D" w14:textId="77777777" w:rsidR="005B1C6D" w:rsidRPr="00903DBA" w:rsidRDefault="005B1C6D" w:rsidP="005B1C6D">
      <w:pPr>
        <w:pStyle w:val="CodeHeader"/>
      </w:pPr>
      <w:r w:rsidRPr="00903DBA">
        <w:t>Macro.cs</w:t>
      </w:r>
    </w:p>
    <w:p w14:paraId="7F2CBA7B" w14:textId="77777777" w:rsidR="005B1C6D" w:rsidRPr="00903DBA" w:rsidRDefault="005B1C6D" w:rsidP="005B1C6D">
      <w:pPr>
        <w:pStyle w:val="Code"/>
        <w:rPr>
          <w:highlight w:val="white"/>
        </w:rPr>
      </w:pPr>
      <w:r w:rsidRPr="00903DBA">
        <w:rPr>
          <w:highlight w:val="white"/>
        </w:rPr>
        <w:t>using System.Linq;</w:t>
      </w:r>
    </w:p>
    <w:p w14:paraId="71FAF3C5" w14:textId="77777777" w:rsidR="005B1C6D" w:rsidRPr="00903DBA" w:rsidRDefault="005B1C6D" w:rsidP="005B1C6D">
      <w:pPr>
        <w:pStyle w:val="Code"/>
        <w:rPr>
          <w:highlight w:val="white"/>
        </w:rPr>
      </w:pPr>
      <w:r w:rsidRPr="00903DBA">
        <w:rPr>
          <w:highlight w:val="white"/>
        </w:rPr>
        <w:t>using System.Collections.Generic;</w:t>
      </w:r>
    </w:p>
    <w:p w14:paraId="4366CCC5" w14:textId="77777777" w:rsidR="005B1C6D" w:rsidRPr="00903DBA" w:rsidRDefault="005B1C6D" w:rsidP="005B1C6D">
      <w:pPr>
        <w:pStyle w:val="Code"/>
        <w:rPr>
          <w:highlight w:val="white"/>
        </w:rPr>
      </w:pPr>
    </w:p>
    <w:p w14:paraId="59CA7350" w14:textId="77777777" w:rsidR="005B1C6D" w:rsidRPr="00903DBA" w:rsidRDefault="005B1C6D" w:rsidP="005B1C6D">
      <w:pPr>
        <w:pStyle w:val="Code"/>
        <w:rPr>
          <w:highlight w:val="white"/>
        </w:rPr>
      </w:pPr>
      <w:r w:rsidRPr="00903DBA">
        <w:rPr>
          <w:highlight w:val="white"/>
        </w:rPr>
        <w:t>namespace CCompiler {</w:t>
      </w:r>
    </w:p>
    <w:p w14:paraId="46B6A46C" w14:textId="77777777" w:rsidR="005B1C6D" w:rsidRPr="00903DBA" w:rsidRDefault="005B1C6D" w:rsidP="005B1C6D">
      <w:pPr>
        <w:pStyle w:val="Code"/>
        <w:rPr>
          <w:highlight w:val="white"/>
        </w:rPr>
      </w:pPr>
      <w:r w:rsidRPr="00903DBA">
        <w:rPr>
          <w:highlight w:val="white"/>
        </w:rPr>
        <w:t xml:space="preserve">  public class Macro {</w:t>
      </w:r>
    </w:p>
    <w:p w14:paraId="67CE8D56" w14:textId="77777777" w:rsidR="005B1C6D" w:rsidRPr="00903DBA" w:rsidRDefault="005B1C6D" w:rsidP="005B1C6D">
      <w:pPr>
        <w:pStyle w:val="Code"/>
        <w:rPr>
          <w:highlight w:val="white"/>
        </w:rPr>
      </w:pPr>
      <w:r w:rsidRPr="00903DBA">
        <w:rPr>
          <w:highlight w:val="white"/>
        </w:rPr>
        <w:t xml:space="preserve">    private int m_parameters;</w:t>
      </w:r>
    </w:p>
    <w:p w14:paraId="7A110EBB" w14:textId="77777777" w:rsidR="005B1C6D" w:rsidRPr="00903DBA" w:rsidRDefault="005B1C6D" w:rsidP="005B1C6D">
      <w:pPr>
        <w:pStyle w:val="Code"/>
        <w:rPr>
          <w:highlight w:val="white"/>
        </w:rPr>
      </w:pPr>
      <w:r w:rsidRPr="00903DBA">
        <w:rPr>
          <w:highlight w:val="white"/>
        </w:rPr>
        <w:t xml:space="preserve">    private List&lt;Token&gt; m_tokenList;</w:t>
      </w:r>
    </w:p>
    <w:p w14:paraId="7B6F0AC0" w14:textId="77777777" w:rsidR="005B1C6D" w:rsidRPr="00903DBA" w:rsidRDefault="005B1C6D" w:rsidP="005B1C6D">
      <w:pPr>
        <w:pStyle w:val="Code"/>
        <w:rPr>
          <w:highlight w:val="white"/>
        </w:rPr>
      </w:pPr>
      <w:r w:rsidRPr="00903DBA">
        <w:rPr>
          <w:highlight w:val="white"/>
        </w:rPr>
        <w:t xml:space="preserve">  </w:t>
      </w:r>
    </w:p>
    <w:p w14:paraId="6DFC5A76" w14:textId="77777777" w:rsidR="005B1C6D" w:rsidRPr="00903DBA" w:rsidRDefault="005B1C6D" w:rsidP="005B1C6D">
      <w:pPr>
        <w:pStyle w:val="Code"/>
        <w:rPr>
          <w:highlight w:val="white"/>
        </w:rPr>
      </w:pPr>
      <w:r w:rsidRPr="00903DBA">
        <w:rPr>
          <w:highlight w:val="white"/>
        </w:rPr>
        <w:t xml:space="preserve">    public Macro(int parameters, List&lt;Token&gt; tokenList) {</w:t>
      </w:r>
    </w:p>
    <w:p w14:paraId="052764AC" w14:textId="77777777" w:rsidR="005B1C6D" w:rsidRPr="00903DBA" w:rsidRDefault="005B1C6D" w:rsidP="005B1C6D">
      <w:pPr>
        <w:pStyle w:val="Code"/>
        <w:rPr>
          <w:highlight w:val="white"/>
        </w:rPr>
      </w:pPr>
      <w:r w:rsidRPr="00903DBA">
        <w:rPr>
          <w:highlight w:val="white"/>
        </w:rPr>
        <w:t xml:space="preserve">      m_parameters = parameters;</w:t>
      </w:r>
    </w:p>
    <w:p w14:paraId="534DBB14" w14:textId="77777777" w:rsidR="005B1C6D" w:rsidRPr="00903DBA" w:rsidRDefault="005B1C6D" w:rsidP="005B1C6D">
      <w:pPr>
        <w:pStyle w:val="Code"/>
        <w:rPr>
          <w:highlight w:val="white"/>
        </w:rPr>
      </w:pPr>
      <w:r w:rsidRPr="00903DBA">
        <w:rPr>
          <w:highlight w:val="white"/>
        </w:rPr>
        <w:t xml:space="preserve">      m_tokenList = new List&lt;Token&gt;(tokenList);</w:t>
      </w:r>
    </w:p>
    <w:p w14:paraId="680EC8A1" w14:textId="77777777" w:rsidR="005B1C6D" w:rsidRPr="00903DBA" w:rsidRDefault="005B1C6D" w:rsidP="005B1C6D">
      <w:pPr>
        <w:pStyle w:val="Code"/>
        <w:rPr>
          <w:highlight w:val="white"/>
        </w:rPr>
      </w:pPr>
      <w:r w:rsidRPr="00903DBA">
        <w:rPr>
          <w:highlight w:val="white"/>
        </w:rPr>
        <w:t xml:space="preserve">    </w:t>
      </w:r>
    </w:p>
    <w:p w14:paraId="1A33A494" w14:textId="77777777" w:rsidR="005B1C6D" w:rsidRPr="00903DBA" w:rsidRDefault="005B1C6D" w:rsidP="005B1C6D">
      <w:pPr>
        <w:pStyle w:val="Code"/>
        <w:rPr>
          <w:highlight w:val="white"/>
        </w:rPr>
      </w:pPr>
      <w:r w:rsidRPr="00903DBA">
        <w:rPr>
          <w:highlight w:val="white"/>
        </w:rPr>
        <w:t xml:space="preserve">      for (int index = (m_tokenList.Count - 1); index &gt;= 0; --index) {</w:t>
      </w:r>
    </w:p>
    <w:p w14:paraId="4A3D7E4F" w14:textId="77777777" w:rsidR="005B1C6D" w:rsidRPr="00903DBA" w:rsidRDefault="005B1C6D" w:rsidP="005B1C6D">
      <w:pPr>
        <w:pStyle w:val="Code"/>
        <w:rPr>
          <w:highlight w:val="white"/>
        </w:rPr>
      </w:pPr>
      <w:r w:rsidRPr="00903DBA">
        <w:rPr>
          <w:highlight w:val="white"/>
        </w:rPr>
        <w:t xml:space="preserve">        if (m_tokenList[index].Id == CCompiler_Pre.Tokens.EOF) {</w:t>
      </w:r>
    </w:p>
    <w:p w14:paraId="34236D8C" w14:textId="77777777" w:rsidR="005B1C6D" w:rsidRPr="00903DBA" w:rsidRDefault="005B1C6D" w:rsidP="005B1C6D">
      <w:pPr>
        <w:pStyle w:val="Code"/>
        <w:rPr>
          <w:highlight w:val="white"/>
        </w:rPr>
      </w:pPr>
      <w:r w:rsidRPr="00903DBA">
        <w:rPr>
          <w:highlight w:val="white"/>
        </w:rPr>
        <w:t xml:space="preserve">          m_tokenList.RemoveAt(index);</w:t>
      </w:r>
    </w:p>
    <w:p w14:paraId="4E2E6D53" w14:textId="77777777" w:rsidR="005B1C6D" w:rsidRPr="00903DBA" w:rsidRDefault="005B1C6D" w:rsidP="005B1C6D">
      <w:pPr>
        <w:pStyle w:val="Code"/>
        <w:rPr>
          <w:highlight w:val="white"/>
        </w:rPr>
      </w:pPr>
      <w:r w:rsidRPr="00903DBA">
        <w:rPr>
          <w:highlight w:val="white"/>
        </w:rPr>
        <w:t xml:space="preserve">        }</w:t>
      </w:r>
    </w:p>
    <w:p w14:paraId="6624DE58" w14:textId="77777777" w:rsidR="005B1C6D" w:rsidRPr="00903DBA" w:rsidRDefault="005B1C6D" w:rsidP="005B1C6D">
      <w:pPr>
        <w:pStyle w:val="Code"/>
        <w:rPr>
          <w:highlight w:val="white"/>
        </w:rPr>
      </w:pPr>
      <w:r w:rsidRPr="00903DBA">
        <w:rPr>
          <w:highlight w:val="white"/>
        </w:rPr>
        <w:t xml:space="preserve">      }</w:t>
      </w:r>
    </w:p>
    <w:p w14:paraId="2F72C3F7" w14:textId="77777777" w:rsidR="005B1C6D" w:rsidRPr="00903DBA" w:rsidRDefault="005B1C6D" w:rsidP="005B1C6D">
      <w:pPr>
        <w:pStyle w:val="Code"/>
        <w:rPr>
          <w:highlight w:val="white"/>
        </w:rPr>
      </w:pPr>
      <w:r w:rsidRPr="00903DBA">
        <w:rPr>
          <w:highlight w:val="white"/>
        </w:rPr>
        <w:t xml:space="preserve">    }</w:t>
      </w:r>
    </w:p>
    <w:p w14:paraId="60D4A715" w14:textId="77777777" w:rsidR="005B1C6D" w:rsidRPr="00903DBA" w:rsidRDefault="005B1C6D" w:rsidP="005B1C6D">
      <w:pPr>
        <w:pStyle w:val="Code"/>
        <w:rPr>
          <w:highlight w:val="white"/>
        </w:rPr>
      </w:pPr>
    </w:p>
    <w:p w14:paraId="591AADFD" w14:textId="77777777" w:rsidR="005B1C6D" w:rsidRPr="00903DBA" w:rsidRDefault="005B1C6D" w:rsidP="005B1C6D">
      <w:pPr>
        <w:pStyle w:val="Code"/>
        <w:rPr>
          <w:highlight w:val="white"/>
        </w:rPr>
      </w:pPr>
      <w:r w:rsidRPr="00903DBA">
        <w:rPr>
          <w:highlight w:val="white"/>
        </w:rPr>
        <w:t xml:space="preserve">    public int Parameters() {</w:t>
      </w:r>
    </w:p>
    <w:p w14:paraId="6F91A92F" w14:textId="77777777" w:rsidR="005B1C6D" w:rsidRPr="00903DBA" w:rsidRDefault="005B1C6D" w:rsidP="005B1C6D">
      <w:pPr>
        <w:pStyle w:val="Code"/>
        <w:rPr>
          <w:highlight w:val="white"/>
        </w:rPr>
      </w:pPr>
      <w:r w:rsidRPr="00903DBA">
        <w:rPr>
          <w:highlight w:val="white"/>
        </w:rPr>
        <w:t xml:space="preserve">      return m_parameters;</w:t>
      </w:r>
    </w:p>
    <w:p w14:paraId="42146DF4" w14:textId="77777777" w:rsidR="005B1C6D" w:rsidRPr="00903DBA" w:rsidRDefault="005B1C6D" w:rsidP="005B1C6D">
      <w:pPr>
        <w:pStyle w:val="Code"/>
        <w:rPr>
          <w:highlight w:val="white"/>
        </w:rPr>
      </w:pPr>
      <w:r w:rsidRPr="00903DBA">
        <w:rPr>
          <w:highlight w:val="white"/>
        </w:rPr>
        <w:t xml:space="preserve">    }</w:t>
      </w:r>
    </w:p>
    <w:p w14:paraId="24CB097A" w14:textId="77777777" w:rsidR="005B1C6D" w:rsidRPr="00903DBA" w:rsidRDefault="005B1C6D" w:rsidP="005B1C6D">
      <w:pPr>
        <w:pStyle w:val="Code"/>
        <w:rPr>
          <w:highlight w:val="white"/>
        </w:rPr>
      </w:pPr>
      <w:r w:rsidRPr="00903DBA">
        <w:rPr>
          <w:highlight w:val="white"/>
        </w:rPr>
        <w:t xml:space="preserve">  </w:t>
      </w:r>
    </w:p>
    <w:p w14:paraId="1C374D03" w14:textId="77777777" w:rsidR="005B1C6D" w:rsidRPr="00903DBA" w:rsidRDefault="005B1C6D" w:rsidP="005B1C6D">
      <w:pPr>
        <w:pStyle w:val="Code"/>
        <w:rPr>
          <w:highlight w:val="white"/>
        </w:rPr>
      </w:pPr>
      <w:r w:rsidRPr="00903DBA">
        <w:rPr>
          <w:highlight w:val="white"/>
        </w:rPr>
        <w:t xml:space="preserve">    public List&lt;Token&gt; TokenList() {</w:t>
      </w:r>
    </w:p>
    <w:p w14:paraId="10922EB4" w14:textId="77777777" w:rsidR="005B1C6D" w:rsidRPr="00903DBA" w:rsidRDefault="005B1C6D" w:rsidP="005B1C6D">
      <w:pPr>
        <w:pStyle w:val="Code"/>
        <w:rPr>
          <w:highlight w:val="white"/>
        </w:rPr>
      </w:pPr>
      <w:r w:rsidRPr="00903DBA">
        <w:rPr>
          <w:highlight w:val="white"/>
        </w:rPr>
        <w:t xml:space="preserve">      return m_tokenList;</w:t>
      </w:r>
    </w:p>
    <w:p w14:paraId="53167539" w14:textId="77777777" w:rsidR="005B1C6D" w:rsidRPr="00903DBA" w:rsidRDefault="005B1C6D" w:rsidP="005B1C6D">
      <w:pPr>
        <w:pStyle w:val="Code"/>
        <w:rPr>
          <w:highlight w:val="white"/>
        </w:rPr>
      </w:pPr>
      <w:r w:rsidRPr="00903DBA">
        <w:rPr>
          <w:highlight w:val="white"/>
        </w:rPr>
        <w:t xml:space="preserve">    }</w:t>
      </w:r>
    </w:p>
    <w:p w14:paraId="1F9BF0A3" w14:textId="77777777" w:rsidR="005B1C6D" w:rsidRPr="00903DBA" w:rsidRDefault="005B1C6D" w:rsidP="005B1C6D">
      <w:pPr>
        <w:pStyle w:val="Code"/>
        <w:rPr>
          <w:highlight w:val="white"/>
        </w:rPr>
      </w:pPr>
    </w:p>
    <w:p w14:paraId="3C6B6A64" w14:textId="77777777" w:rsidR="005B1C6D" w:rsidRPr="00903DBA" w:rsidRDefault="005B1C6D" w:rsidP="005B1C6D">
      <w:pPr>
        <w:pStyle w:val="Code"/>
        <w:rPr>
          <w:highlight w:val="white"/>
        </w:rPr>
      </w:pPr>
      <w:r w:rsidRPr="00903DBA">
        <w:rPr>
          <w:highlight w:val="white"/>
        </w:rPr>
        <w:t xml:space="preserve">    public override int GetHashCode() {</w:t>
      </w:r>
    </w:p>
    <w:p w14:paraId="7FDD5B9C" w14:textId="77777777" w:rsidR="005B1C6D" w:rsidRPr="00903DBA" w:rsidRDefault="005B1C6D" w:rsidP="005B1C6D">
      <w:pPr>
        <w:pStyle w:val="Code"/>
        <w:rPr>
          <w:highlight w:val="white"/>
        </w:rPr>
      </w:pPr>
      <w:r w:rsidRPr="00903DBA">
        <w:rPr>
          <w:highlight w:val="white"/>
        </w:rPr>
        <w:t xml:space="preserve">      return base.GetHashCode();</w:t>
      </w:r>
    </w:p>
    <w:p w14:paraId="6A107557" w14:textId="77777777" w:rsidR="005B1C6D" w:rsidRPr="00903DBA" w:rsidRDefault="005B1C6D" w:rsidP="005B1C6D">
      <w:pPr>
        <w:pStyle w:val="Code"/>
        <w:rPr>
          <w:highlight w:val="white"/>
        </w:rPr>
      </w:pPr>
      <w:r w:rsidRPr="00903DBA">
        <w:rPr>
          <w:highlight w:val="white"/>
        </w:rPr>
        <w:t xml:space="preserve">    }</w:t>
      </w:r>
    </w:p>
    <w:p w14:paraId="14728C9C" w14:textId="77777777" w:rsidR="005B1C6D" w:rsidRPr="00903DBA" w:rsidRDefault="005B1C6D" w:rsidP="005B1C6D">
      <w:pPr>
        <w:pStyle w:val="Code"/>
        <w:rPr>
          <w:highlight w:val="white"/>
        </w:rPr>
      </w:pPr>
      <w:r w:rsidRPr="00903DBA">
        <w:rPr>
          <w:highlight w:val="white"/>
        </w:rPr>
        <w:t xml:space="preserve">  </w:t>
      </w:r>
    </w:p>
    <w:p w14:paraId="0988F5C5" w14:textId="77777777" w:rsidR="005B1C6D" w:rsidRPr="00903DBA" w:rsidRDefault="005B1C6D" w:rsidP="005B1C6D">
      <w:pPr>
        <w:pStyle w:val="Code"/>
        <w:rPr>
          <w:highlight w:val="white"/>
        </w:rPr>
      </w:pPr>
      <w:r w:rsidRPr="00903DBA">
        <w:rPr>
          <w:highlight w:val="white"/>
        </w:rPr>
        <w:t xml:space="preserve">    public override bool Equals(object obj) {</w:t>
      </w:r>
    </w:p>
    <w:p w14:paraId="664949C6" w14:textId="77777777" w:rsidR="005B1C6D" w:rsidRPr="00903DBA" w:rsidRDefault="005B1C6D" w:rsidP="005B1C6D">
      <w:pPr>
        <w:pStyle w:val="Code"/>
        <w:rPr>
          <w:highlight w:val="white"/>
        </w:rPr>
      </w:pPr>
      <w:r w:rsidRPr="00903DBA">
        <w:rPr>
          <w:highlight w:val="white"/>
        </w:rPr>
        <w:t xml:space="preserve">      if (obj is Macro) {</w:t>
      </w:r>
    </w:p>
    <w:p w14:paraId="24A02E83" w14:textId="77777777" w:rsidR="005B1C6D" w:rsidRPr="00903DBA" w:rsidRDefault="005B1C6D" w:rsidP="005B1C6D">
      <w:pPr>
        <w:pStyle w:val="Code"/>
        <w:rPr>
          <w:highlight w:val="white"/>
        </w:rPr>
      </w:pPr>
      <w:r w:rsidRPr="00903DBA">
        <w:rPr>
          <w:highlight w:val="white"/>
        </w:rPr>
        <w:t xml:space="preserve">        Macro macro = (Macro) obj;</w:t>
      </w:r>
    </w:p>
    <w:p w14:paraId="30251B8D" w14:textId="77777777" w:rsidR="005B1C6D" w:rsidRPr="00903DBA" w:rsidRDefault="005B1C6D" w:rsidP="005B1C6D">
      <w:pPr>
        <w:pStyle w:val="Code"/>
        <w:rPr>
          <w:highlight w:val="white"/>
        </w:rPr>
      </w:pPr>
      <w:r w:rsidRPr="00903DBA">
        <w:rPr>
          <w:highlight w:val="white"/>
        </w:rPr>
        <w:t xml:space="preserve">        return (m_parameters == macro.m_parameters) &amp;&amp;</w:t>
      </w:r>
    </w:p>
    <w:p w14:paraId="1A9EC066" w14:textId="77777777" w:rsidR="005B1C6D" w:rsidRPr="00903DBA" w:rsidRDefault="005B1C6D" w:rsidP="005B1C6D">
      <w:pPr>
        <w:pStyle w:val="Code"/>
        <w:rPr>
          <w:highlight w:val="white"/>
        </w:rPr>
      </w:pPr>
      <w:r w:rsidRPr="00903DBA">
        <w:rPr>
          <w:highlight w:val="white"/>
        </w:rPr>
        <w:t xml:space="preserve">               (m_tokenList.SequenceEqual(macro.m_tokenList));</w:t>
      </w:r>
    </w:p>
    <w:p w14:paraId="5747CA2B" w14:textId="77777777" w:rsidR="005B1C6D" w:rsidRPr="00903DBA" w:rsidRDefault="005B1C6D" w:rsidP="005B1C6D">
      <w:pPr>
        <w:pStyle w:val="Code"/>
        <w:rPr>
          <w:highlight w:val="white"/>
        </w:rPr>
      </w:pPr>
      <w:r w:rsidRPr="00903DBA">
        <w:rPr>
          <w:highlight w:val="white"/>
        </w:rPr>
        <w:t xml:space="preserve">      }</w:t>
      </w:r>
    </w:p>
    <w:p w14:paraId="7823A78A" w14:textId="77777777" w:rsidR="005B1C6D" w:rsidRPr="00903DBA" w:rsidRDefault="005B1C6D" w:rsidP="005B1C6D">
      <w:pPr>
        <w:pStyle w:val="Code"/>
        <w:rPr>
          <w:highlight w:val="white"/>
        </w:rPr>
      </w:pPr>
    </w:p>
    <w:p w14:paraId="0ADF43C2" w14:textId="77777777" w:rsidR="005B1C6D" w:rsidRPr="00903DBA" w:rsidRDefault="005B1C6D" w:rsidP="005B1C6D">
      <w:pPr>
        <w:pStyle w:val="Code"/>
        <w:rPr>
          <w:highlight w:val="white"/>
        </w:rPr>
      </w:pPr>
      <w:r w:rsidRPr="00903DBA">
        <w:rPr>
          <w:highlight w:val="white"/>
        </w:rPr>
        <w:t xml:space="preserve">      return false;</w:t>
      </w:r>
    </w:p>
    <w:p w14:paraId="32372F3C" w14:textId="77777777" w:rsidR="005B1C6D" w:rsidRPr="00903DBA" w:rsidRDefault="005B1C6D" w:rsidP="005B1C6D">
      <w:pPr>
        <w:pStyle w:val="Code"/>
        <w:rPr>
          <w:highlight w:val="white"/>
        </w:rPr>
      </w:pPr>
      <w:r w:rsidRPr="00903DBA">
        <w:rPr>
          <w:highlight w:val="white"/>
        </w:rPr>
        <w:t xml:space="preserve">    }</w:t>
      </w:r>
    </w:p>
    <w:p w14:paraId="0A1BEEC3" w14:textId="77777777" w:rsidR="005B1C6D" w:rsidRPr="00903DBA" w:rsidRDefault="005B1C6D" w:rsidP="005B1C6D">
      <w:pPr>
        <w:pStyle w:val="Code"/>
        <w:rPr>
          <w:highlight w:val="white"/>
        </w:rPr>
      </w:pPr>
      <w:r w:rsidRPr="00903DBA">
        <w:rPr>
          <w:highlight w:val="white"/>
        </w:rPr>
        <w:t xml:space="preserve">  }</w:t>
      </w:r>
    </w:p>
    <w:p w14:paraId="6CA359C5" w14:textId="77777777" w:rsidR="005B1C6D" w:rsidRPr="00903DBA" w:rsidRDefault="005B1C6D" w:rsidP="005B1C6D">
      <w:pPr>
        <w:pStyle w:val="Code"/>
      </w:pPr>
      <w:r w:rsidRPr="00903DBA">
        <w:rPr>
          <w:highlight w:val="white"/>
        </w:rPr>
        <w:t>}</w:t>
      </w:r>
    </w:p>
    <w:p w14:paraId="51B7DDD7" w14:textId="77777777" w:rsidR="005B1C6D" w:rsidRPr="00903DBA" w:rsidRDefault="005B1C6D" w:rsidP="005B1C6D">
      <w:pPr>
        <w:pStyle w:val="CodeHeader"/>
      </w:pPr>
      <w:r w:rsidRPr="00903DBA">
        <w:t>Token.cs</w:t>
      </w:r>
    </w:p>
    <w:p w14:paraId="15C663F0" w14:textId="77777777" w:rsidR="005B1C6D" w:rsidRPr="00903DBA" w:rsidRDefault="005B1C6D" w:rsidP="005B1C6D">
      <w:pPr>
        <w:pStyle w:val="Code"/>
        <w:rPr>
          <w:highlight w:val="white"/>
        </w:rPr>
      </w:pPr>
      <w:r w:rsidRPr="00903DBA">
        <w:rPr>
          <w:highlight w:val="white"/>
        </w:rPr>
        <w:t>using System.Text;</w:t>
      </w:r>
    </w:p>
    <w:p w14:paraId="76F4B810" w14:textId="77777777" w:rsidR="005B1C6D" w:rsidRPr="00903DBA" w:rsidRDefault="005B1C6D" w:rsidP="005B1C6D">
      <w:pPr>
        <w:pStyle w:val="Code"/>
        <w:rPr>
          <w:highlight w:val="white"/>
        </w:rPr>
      </w:pPr>
    </w:p>
    <w:p w14:paraId="254641C3" w14:textId="77777777" w:rsidR="005B1C6D" w:rsidRPr="00903DBA" w:rsidRDefault="005B1C6D" w:rsidP="005B1C6D">
      <w:pPr>
        <w:pStyle w:val="Code"/>
        <w:rPr>
          <w:highlight w:val="white"/>
        </w:rPr>
      </w:pPr>
      <w:r w:rsidRPr="00903DBA">
        <w:rPr>
          <w:highlight w:val="white"/>
        </w:rPr>
        <w:t>namespace CCompiler {</w:t>
      </w:r>
    </w:p>
    <w:p w14:paraId="1355AABD" w14:textId="77777777" w:rsidR="005B1C6D" w:rsidRPr="00903DBA" w:rsidRDefault="005B1C6D" w:rsidP="005B1C6D">
      <w:pPr>
        <w:pStyle w:val="Code"/>
        <w:rPr>
          <w:highlight w:val="white"/>
        </w:rPr>
      </w:pPr>
      <w:r w:rsidRPr="00903DBA">
        <w:rPr>
          <w:highlight w:val="white"/>
        </w:rPr>
        <w:t xml:space="preserve">  public class Token {</w:t>
      </w:r>
    </w:p>
    <w:p w14:paraId="5883C06B" w14:textId="77777777" w:rsidR="005B1C6D" w:rsidRPr="00903DBA" w:rsidRDefault="005B1C6D" w:rsidP="005B1C6D">
      <w:pPr>
        <w:pStyle w:val="Code"/>
        <w:rPr>
          <w:highlight w:val="white"/>
        </w:rPr>
      </w:pPr>
      <w:r w:rsidRPr="00903DBA">
        <w:rPr>
          <w:highlight w:val="white"/>
        </w:rPr>
        <w:t xml:space="preserve">    private CCompiler_Pre.Tokens m_id;</w:t>
      </w:r>
    </w:p>
    <w:p w14:paraId="5179A5B5" w14:textId="77777777" w:rsidR="005B1C6D" w:rsidRPr="00903DBA" w:rsidRDefault="005B1C6D" w:rsidP="005B1C6D">
      <w:pPr>
        <w:pStyle w:val="Code"/>
        <w:rPr>
          <w:highlight w:val="white"/>
        </w:rPr>
      </w:pPr>
      <w:r w:rsidRPr="00903DBA">
        <w:rPr>
          <w:highlight w:val="white"/>
        </w:rPr>
        <w:t xml:space="preserve">    private object m_value;</w:t>
      </w:r>
    </w:p>
    <w:p w14:paraId="42D6EC9E" w14:textId="77777777" w:rsidR="005B1C6D" w:rsidRPr="00903DBA" w:rsidRDefault="005B1C6D" w:rsidP="005B1C6D">
      <w:pPr>
        <w:pStyle w:val="Code"/>
        <w:rPr>
          <w:highlight w:val="white"/>
        </w:rPr>
      </w:pPr>
      <w:r w:rsidRPr="00903DBA">
        <w:rPr>
          <w:highlight w:val="white"/>
        </w:rPr>
        <w:t xml:space="preserve">    private bool m_whitespace;</w:t>
      </w:r>
    </w:p>
    <w:p w14:paraId="4A403766" w14:textId="77777777" w:rsidR="005B1C6D" w:rsidRPr="00903DBA" w:rsidRDefault="005B1C6D" w:rsidP="005B1C6D">
      <w:pPr>
        <w:pStyle w:val="Code"/>
        <w:rPr>
          <w:highlight w:val="white"/>
        </w:rPr>
      </w:pPr>
      <w:r w:rsidRPr="00903DBA">
        <w:rPr>
          <w:highlight w:val="white"/>
        </w:rPr>
        <w:t xml:space="preserve">    private int m_newlineCount;</w:t>
      </w:r>
    </w:p>
    <w:p w14:paraId="1C9A2145" w14:textId="77777777" w:rsidR="005B1C6D" w:rsidRPr="00903DBA" w:rsidRDefault="005B1C6D" w:rsidP="005B1C6D">
      <w:pPr>
        <w:pStyle w:val="Code"/>
        <w:rPr>
          <w:highlight w:val="white"/>
        </w:rPr>
      </w:pPr>
      <w:r w:rsidRPr="00903DBA">
        <w:rPr>
          <w:highlight w:val="white"/>
        </w:rPr>
        <w:t xml:space="preserve">  </w:t>
      </w:r>
    </w:p>
    <w:p w14:paraId="5FFB060B" w14:textId="77777777" w:rsidR="005B1C6D" w:rsidRPr="00903DBA" w:rsidRDefault="005B1C6D" w:rsidP="005B1C6D">
      <w:pPr>
        <w:pStyle w:val="Code"/>
        <w:rPr>
          <w:highlight w:val="white"/>
        </w:rPr>
      </w:pPr>
      <w:r w:rsidRPr="00903DBA">
        <w:rPr>
          <w:highlight w:val="white"/>
        </w:rPr>
        <w:t xml:space="preserve">    public Token(CCompiler_Pre.Tokens id, object value) {</w:t>
      </w:r>
    </w:p>
    <w:p w14:paraId="3C23B3C1" w14:textId="77777777" w:rsidR="005B1C6D" w:rsidRPr="00903DBA" w:rsidRDefault="005B1C6D" w:rsidP="005B1C6D">
      <w:pPr>
        <w:pStyle w:val="Code"/>
        <w:rPr>
          <w:highlight w:val="white"/>
        </w:rPr>
      </w:pPr>
      <w:r w:rsidRPr="00903DBA">
        <w:rPr>
          <w:highlight w:val="white"/>
        </w:rPr>
        <w:t xml:space="preserve">      m_id = id;</w:t>
      </w:r>
    </w:p>
    <w:p w14:paraId="40B3D233" w14:textId="77777777" w:rsidR="005B1C6D" w:rsidRPr="00903DBA" w:rsidRDefault="005B1C6D" w:rsidP="005B1C6D">
      <w:pPr>
        <w:pStyle w:val="Code"/>
        <w:rPr>
          <w:highlight w:val="white"/>
        </w:rPr>
      </w:pPr>
      <w:r w:rsidRPr="00903DBA">
        <w:rPr>
          <w:highlight w:val="white"/>
        </w:rPr>
        <w:t xml:space="preserve">      m_value = value;</w:t>
      </w:r>
    </w:p>
    <w:p w14:paraId="4D93B542" w14:textId="77777777" w:rsidR="005B1C6D" w:rsidRPr="00903DBA" w:rsidRDefault="005B1C6D" w:rsidP="005B1C6D">
      <w:pPr>
        <w:pStyle w:val="Code"/>
        <w:rPr>
          <w:highlight w:val="white"/>
        </w:rPr>
      </w:pPr>
      <w:r w:rsidRPr="00903DBA">
        <w:rPr>
          <w:highlight w:val="white"/>
        </w:rPr>
        <w:t xml:space="preserve">      m_newlineCount = CCompiler_Pre.Scanner.NewlineCount;</w:t>
      </w:r>
    </w:p>
    <w:p w14:paraId="369D90CD" w14:textId="77777777" w:rsidR="005B1C6D" w:rsidRPr="00903DBA" w:rsidRDefault="005B1C6D" w:rsidP="005B1C6D">
      <w:pPr>
        <w:pStyle w:val="Code"/>
        <w:rPr>
          <w:highlight w:val="white"/>
        </w:rPr>
      </w:pPr>
      <w:r w:rsidRPr="00903DBA">
        <w:rPr>
          <w:highlight w:val="white"/>
        </w:rPr>
        <w:t xml:space="preserve">      m_whitespace = CCompiler_Pre.Scanner.Whitespace;</w:t>
      </w:r>
    </w:p>
    <w:p w14:paraId="55C8CA8F" w14:textId="77777777" w:rsidR="005B1C6D" w:rsidRPr="00903DBA" w:rsidRDefault="005B1C6D" w:rsidP="005B1C6D">
      <w:pPr>
        <w:pStyle w:val="Code"/>
        <w:rPr>
          <w:highlight w:val="white"/>
        </w:rPr>
      </w:pPr>
      <w:r w:rsidRPr="00903DBA">
        <w:rPr>
          <w:highlight w:val="white"/>
        </w:rPr>
        <w:t xml:space="preserve">      CCompiler_Pre.Scanner.NewlineCount = 0;</w:t>
      </w:r>
    </w:p>
    <w:p w14:paraId="130FB1BC" w14:textId="77777777" w:rsidR="005B1C6D" w:rsidRPr="00903DBA" w:rsidRDefault="005B1C6D" w:rsidP="005B1C6D">
      <w:pPr>
        <w:pStyle w:val="Code"/>
        <w:rPr>
          <w:highlight w:val="white"/>
        </w:rPr>
      </w:pPr>
      <w:r w:rsidRPr="00903DBA">
        <w:rPr>
          <w:highlight w:val="white"/>
        </w:rPr>
        <w:t xml:space="preserve">      CCompiler_Pre.Scanner.Whitespace = false;</w:t>
      </w:r>
    </w:p>
    <w:p w14:paraId="5C222E58" w14:textId="77777777" w:rsidR="005B1C6D" w:rsidRPr="00903DBA" w:rsidRDefault="005B1C6D" w:rsidP="005B1C6D">
      <w:pPr>
        <w:pStyle w:val="Code"/>
        <w:rPr>
          <w:highlight w:val="white"/>
        </w:rPr>
      </w:pPr>
      <w:r w:rsidRPr="00903DBA">
        <w:rPr>
          <w:highlight w:val="white"/>
        </w:rPr>
        <w:t xml:space="preserve">    }</w:t>
      </w:r>
    </w:p>
    <w:p w14:paraId="2658D6E3" w14:textId="77777777" w:rsidR="005B1C6D" w:rsidRPr="00903DBA" w:rsidRDefault="005B1C6D" w:rsidP="005B1C6D">
      <w:pPr>
        <w:pStyle w:val="Code"/>
        <w:rPr>
          <w:highlight w:val="white"/>
        </w:rPr>
      </w:pPr>
    </w:p>
    <w:p w14:paraId="3938920A" w14:textId="77777777" w:rsidR="005B1C6D" w:rsidRPr="00903DBA" w:rsidRDefault="005B1C6D" w:rsidP="005B1C6D">
      <w:pPr>
        <w:pStyle w:val="Code"/>
        <w:rPr>
          <w:highlight w:val="white"/>
        </w:rPr>
      </w:pPr>
      <w:r w:rsidRPr="00903DBA">
        <w:rPr>
          <w:highlight w:val="white"/>
        </w:rPr>
        <w:t xml:space="preserve">    public Token(CCompiler_Pre.Tokens id, object value, int newlineCount) {</w:t>
      </w:r>
    </w:p>
    <w:p w14:paraId="4A475FBA" w14:textId="77777777" w:rsidR="005B1C6D" w:rsidRPr="00903DBA" w:rsidRDefault="005B1C6D" w:rsidP="005B1C6D">
      <w:pPr>
        <w:pStyle w:val="Code"/>
        <w:rPr>
          <w:highlight w:val="white"/>
        </w:rPr>
      </w:pPr>
      <w:r w:rsidRPr="00903DBA">
        <w:rPr>
          <w:highlight w:val="white"/>
        </w:rPr>
        <w:t xml:space="preserve">      m_id = id;</w:t>
      </w:r>
    </w:p>
    <w:p w14:paraId="2F303119" w14:textId="77777777" w:rsidR="005B1C6D" w:rsidRPr="00903DBA" w:rsidRDefault="005B1C6D" w:rsidP="005B1C6D">
      <w:pPr>
        <w:pStyle w:val="Code"/>
        <w:rPr>
          <w:highlight w:val="white"/>
        </w:rPr>
      </w:pPr>
      <w:r w:rsidRPr="00903DBA">
        <w:rPr>
          <w:highlight w:val="white"/>
        </w:rPr>
        <w:t xml:space="preserve">      m_value = value;</w:t>
      </w:r>
    </w:p>
    <w:p w14:paraId="66D84D58" w14:textId="77777777" w:rsidR="005B1C6D" w:rsidRPr="00903DBA" w:rsidRDefault="005B1C6D" w:rsidP="005B1C6D">
      <w:pPr>
        <w:pStyle w:val="Code"/>
        <w:rPr>
          <w:highlight w:val="white"/>
        </w:rPr>
      </w:pPr>
      <w:r w:rsidRPr="00903DBA">
        <w:rPr>
          <w:highlight w:val="white"/>
        </w:rPr>
        <w:t xml:space="preserve">      m_newlineCount = newlineCount;</w:t>
      </w:r>
    </w:p>
    <w:p w14:paraId="131C0AD4" w14:textId="77777777" w:rsidR="005B1C6D" w:rsidRPr="00903DBA" w:rsidRDefault="005B1C6D" w:rsidP="005B1C6D">
      <w:pPr>
        <w:pStyle w:val="Code"/>
        <w:rPr>
          <w:highlight w:val="white"/>
        </w:rPr>
      </w:pPr>
      <w:r w:rsidRPr="00903DBA">
        <w:rPr>
          <w:highlight w:val="white"/>
        </w:rPr>
        <w:t xml:space="preserve">      m_whitespace = false;</w:t>
      </w:r>
    </w:p>
    <w:p w14:paraId="35D82309" w14:textId="77777777" w:rsidR="005B1C6D" w:rsidRPr="00903DBA" w:rsidRDefault="005B1C6D" w:rsidP="005B1C6D">
      <w:pPr>
        <w:pStyle w:val="Code"/>
        <w:rPr>
          <w:highlight w:val="white"/>
        </w:rPr>
      </w:pPr>
      <w:r w:rsidRPr="00903DBA">
        <w:rPr>
          <w:highlight w:val="white"/>
        </w:rPr>
        <w:t xml:space="preserve">    }</w:t>
      </w:r>
    </w:p>
    <w:p w14:paraId="3FC4D6B4" w14:textId="77777777" w:rsidR="005B1C6D" w:rsidRPr="00903DBA" w:rsidRDefault="005B1C6D" w:rsidP="005B1C6D">
      <w:pPr>
        <w:pStyle w:val="Code"/>
        <w:rPr>
          <w:highlight w:val="white"/>
        </w:rPr>
      </w:pPr>
    </w:p>
    <w:p w14:paraId="7D6D8756" w14:textId="77777777" w:rsidR="005B1C6D" w:rsidRPr="00903DBA" w:rsidRDefault="005B1C6D" w:rsidP="005B1C6D">
      <w:pPr>
        <w:pStyle w:val="Code"/>
        <w:rPr>
          <w:highlight w:val="white"/>
        </w:rPr>
      </w:pPr>
      <w:r w:rsidRPr="00903DBA">
        <w:rPr>
          <w:highlight w:val="white"/>
        </w:rPr>
        <w:t xml:space="preserve">    public void AddNewlineCount(int newlineCount) {</w:t>
      </w:r>
    </w:p>
    <w:p w14:paraId="6DEDE72D" w14:textId="77777777" w:rsidR="005B1C6D" w:rsidRPr="00903DBA" w:rsidRDefault="005B1C6D" w:rsidP="005B1C6D">
      <w:pPr>
        <w:pStyle w:val="Code"/>
        <w:rPr>
          <w:highlight w:val="white"/>
        </w:rPr>
      </w:pPr>
      <w:r w:rsidRPr="00903DBA">
        <w:rPr>
          <w:highlight w:val="white"/>
        </w:rPr>
        <w:t xml:space="preserve">      m_newlineCount += newlineCount;</w:t>
      </w:r>
    </w:p>
    <w:p w14:paraId="5ACA89C7" w14:textId="77777777" w:rsidR="005B1C6D" w:rsidRPr="00903DBA" w:rsidRDefault="005B1C6D" w:rsidP="005B1C6D">
      <w:pPr>
        <w:pStyle w:val="Code"/>
        <w:rPr>
          <w:highlight w:val="white"/>
        </w:rPr>
      </w:pPr>
      <w:r w:rsidRPr="00903DBA">
        <w:rPr>
          <w:highlight w:val="white"/>
        </w:rPr>
        <w:t xml:space="preserve">    }  </w:t>
      </w:r>
    </w:p>
    <w:p w14:paraId="27148ECE" w14:textId="77777777" w:rsidR="005B1C6D" w:rsidRPr="00903DBA" w:rsidRDefault="005B1C6D" w:rsidP="005B1C6D">
      <w:pPr>
        <w:pStyle w:val="Code"/>
        <w:rPr>
          <w:highlight w:val="white"/>
        </w:rPr>
      </w:pPr>
    </w:p>
    <w:p w14:paraId="5AB743CF" w14:textId="77777777" w:rsidR="005B1C6D" w:rsidRPr="00903DBA" w:rsidRDefault="005B1C6D" w:rsidP="005B1C6D">
      <w:pPr>
        <w:pStyle w:val="Code"/>
        <w:rPr>
          <w:highlight w:val="white"/>
        </w:rPr>
      </w:pPr>
      <w:r w:rsidRPr="00903DBA">
        <w:rPr>
          <w:highlight w:val="white"/>
        </w:rPr>
        <w:t xml:space="preserve">    public object Clone() {</w:t>
      </w:r>
    </w:p>
    <w:p w14:paraId="43B14746" w14:textId="77777777" w:rsidR="005B1C6D" w:rsidRPr="00903DBA" w:rsidRDefault="005B1C6D" w:rsidP="005B1C6D">
      <w:pPr>
        <w:pStyle w:val="Code"/>
        <w:rPr>
          <w:highlight w:val="white"/>
        </w:rPr>
      </w:pPr>
      <w:r w:rsidRPr="00903DBA">
        <w:rPr>
          <w:highlight w:val="white"/>
        </w:rPr>
        <w:t xml:space="preserve">      Token token = new Token(m_id, m_value);</w:t>
      </w:r>
    </w:p>
    <w:p w14:paraId="03081190" w14:textId="77777777" w:rsidR="005B1C6D" w:rsidRPr="00903DBA" w:rsidRDefault="005B1C6D" w:rsidP="005B1C6D">
      <w:pPr>
        <w:pStyle w:val="Code"/>
        <w:rPr>
          <w:highlight w:val="white"/>
        </w:rPr>
      </w:pPr>
      <w:r w:rsidRPr="00903DBA">
        <w:rPr>
          <w:highlight w:val="white"/>
        </w:rPr>
        <w:t xml:space="preserve">      token.m_newlineCount = 0;</w:t>
      </w:r>
    </w:p>
    <w:p w14:paraId="67967F93" w14:textId="77777777" w:rsidR="005B1C6D" w:rsidRPr="00903DBA" w:rsidRDefault="005B1C6D" w:rsidP="005B1C6D">
      <w:pPr>
        <w:pStyle w:val="Code"/>
        <w:rPr>
          <w:highlight w:val="white"/>
        </w:rPr>
      </w:pPr>
      <w:r w:rsidRPr="00903DBA">
        <w:rPr>
          <w:highlight w:val="white"/>
        </w:rPr>
        <w:t xml:space="preserve">      return token;</w:t>
      </w:r>
    </w:p>
    <w:p w14:paraId="13A92870" w14:textId="77777777" w:rsidR="005B1C6D" w:rsidRPr="00903DBA" w:rsidRDefault="005B1C6D" w:rsidP="005B1C6D">
      <w:pPr>
        <w:pStyle w:val="Code"/>
        <w:rPr>
          <w:highlight w:val="white"/>
        </w:rPr>
      </w:pPr>
      <w:r w:rsidRPr="00903DBA">
        <w:rPr>
          <w:highlight w:val="white"/>
        </w:rPr>
        <w:t xml:space="preserve">    }</w:t>
      </w:r>
    </w:p>
    <w:p w14:paraId="5B8108BC" w14:textId="77777777" w:rsidR="005B1C6D" w:rsidRPr="00903DBA" w:rsidRDefault="005B1C6D" w:rsidP="005B1C6D">
      <w:pPr>
        <w:pStyle w:val="Code"/>
        <w:rPr>
          <w:highlight w:val="white"/>
        </w:rPr>
      </w:pPr>
      <w:r w:rsidRPr="00903DBA">
        <w:rPr>
          <w:highlight w:val="white"/>
        </w:rPr>
        <w:t xml:space="preserve">  </w:t>
      </w:r>
    </w:p>
    <w:p w14:paraId="0038E90C" w14:textId="77777777" w:rsidR="005B1C6D" w:rsidRPr="00903DBA" w:rsidRDefault="005B1C6D" w:rsidP="005B1C6D">
      <w:pPr>
        <w:pStyle w:val="Code"/>
        <w:rPr>
          <w:highlight w:val="white"/>
        </w:rPr>
      </w:pPr>
      <w:r w:rsidRPr="00903DBA">
        <w:rPr>
          <w:highlight w:val="white"/>
        </w:rPr>
        <w:t xml:space="preserve">    public CCompiler_Pre.Tokens Id {</w:t>
      </w:r>
    </w:p>
    <w:p w14:paraId="22510F2F" w14:textId="77777777" w:rsidR="005B1C6D" w:rsidRPr="00903DBA" w:rsidRDefault="005B1C6D" w:rsidP="005B1C6D">
      <w:pPr>
        <w:pStyle w:val="Code"/>
        <w:rPr>
          <w:highlight w:val="white"/>
        </w:rPr>
      </w:pPr>
      <w:r w:rsidRPr="00903DBA">
        <w:rPr>
          <w:highlight w:val="white"/>
        </w:rPr>
        <w:t xml:space="preserve">      get { return m_id; }</w:t>
      </w:r>
    </w:p>
    <w:p w14:paraId="1AC03CCB" w14:textId="77777777" w:rsidR="005B1C6D" w:rsidRPr="00903DBA" w:rsidRDefault="005B1C6D" w:rsidP="005B1C6D">
      <w:pPr>
        <w:pStyle w:val="Code"/>
        <w:rPr>
          <w:highlight w:val="white"/>
        </w:rPr>
      </w:pPr>
      <w:r w:rsidRPr="00903DBA">
        <w:rPr>
          <w:highlight w:val="white"/>
        </w:rPr>
        <w:t xml:space="preserve">      set { m_id = value; }</w:t>
      </w:r>
    </w:p>
    <w:p w14:paraId="5BE8FAE1" w14:textId="77777777" w:rsidR="005B1C6D" w:rsidRPr="00903DBA" w:rsidRDefault="005B1C6D" w:rsidP="005B1C6D">
      <w:pPr>
        <w:pStyle w:val="Code"/>
        <w:rPr>
          <w:highlight w:val="white"/>
        </w:rPr>
      </w:pPr>
      <w:r w:rsidRPr="00903DBA">
        <w:rPr>
          <w:highlight w:val="white"/>
        </w:rPr>
        <w:t xml:space="preserve">    }</w:t>
      </w:r>
    </w:p>
    <w:p w14:paraId="13ED805A" w14:textId="77777777" w:rsidR="005B1C6D" w:rsidRPr="00903DBA" w:rsidRDefault="005B1C6D" w:rsidP="005B1C6D">
      <w:pPr>
        <w:pStyle w:val="Code"/>
        <w:rPr>
          <w:highlight w:val="white"/>
        </w:rPr>
      </w:pPr>
      <w:r w:rsidRPr="00903DBA">
        <w:rPr>
          <w:highlight w:val="white"/>
        </w:rPr>
        <w:t xml:space="preserve">  </w:t>
      </w:r>
    </w:p>
    <w:p w14:paraId="1961C4C7" w14:textId="77777777" w:rsidR="005B1C6D" w:rsidRPr="00903DBA" w:rsidRDefault="005B1C6D" w:rsidP="005B1C6D">
      <w:pPr>
        <w:pStyle w:val="Code"/>
        <w:rPr>
          <w:highlight w:val="white"/>
        </w:rPr>
      </w:pPr>
      <w:r w:rsidRPr="00903DBA">
        <w:rPr>
          <w:highlight w:val="white"/>
        </w:rPr>
        <w:t xml:space="preserve">    public object Value {</w:t>
      </w:r>
    </w:p>
    <w:p w14:paraId="56C6D617" w14:textId="77777777" w:rsidR="005B1C6D" w:rsidRPr="00903DBA" w:rsidRDefault="005B1C6D" w:rsidP="005B1C6D">
      <w:pPr>
        <w:pStyle w:val="Code"/>
        <w:rPr>
          <w:highlight w:val="white"/>
        </w:rPr>
      </w:pPr>
      <w:r w:rsidRPr="00903DBA">
        <w:rPr>
          <w:highlight w:val="white"/>
        </w:rPr>
        <w:t xml:space="preserve">      get { return m_value; }</w:t>
      </w:r>
    </w:p>
    <w:p w14:paraId="25101B5B" w14:textId="77777777" w:rsidR="005B1C6D" w:rsidRPr="00903DBA" w:rsidRDefault="005B1C6D" w:rsidP="005B1C6D">
      <w:pPr>
        <w:pStyle w:val="Code"/>
        <w:rPr>
          <w:highlight w:val="white"/>
        </w:rPr>
      </w:pPr>
      <w:r w:rsidRPr="00903DBA">
        <w:rPr>
          <w:highlight w:val="white"/>
        </w:rPr>
        <w:t xml:space="preserve">      set { m_value = value; }</w:t>
      </w:r>
    </w:p>
    <w:p w14:paraId="75F63438" w14:textId="77777777" w:rsidR="005B1C6D" w:rsidRPr="00903DBA" w:rsidRDefault="005B1C6D" w:rsidP="005B1C6D">
      <w:pPr>
        <w:pStyle w:val="Code"/>
        <w:rPr>
          <w:highlight w:val="white"/>
        </w:rPr>
      </w:pPr>
      <w:r w:rsidRPr="00903DBA">
        <w:rPr>
          <w:highlight w:val="white"/>
        </w:rPr>
        <w:t xml:space="preserve">    }</w:t>
      </w:r>
    </w:p>
    <w:p w14:paraId="013E3119" w14:textId="77777777" w:rsidR="005B1C6D" w:rsidRPr="00903DBA" w:rsidRDefault="005B1C6D" w:rsidP="005B1C6D">
      <w:pPr>
        <w:pStyle w:val="Code"/>
        <w:rPr>
          <w:highlight w:val="white"/>
        </w:rPr>
      </w:pPr>
      <w:r w:rsidRPr="00903DBA">
        <w:rPr>
          <w:highlight w:val="white"/>
        </w:rPr>
        <w:t xml:space="preserve">  </w:t>
      </w:r>
    </w:p>
    <w:p w14:paraId="49EE3D29" w14:textId="77777777" w:rsidR="005B1C6D" w:rsidRPr="00903DBA" w:rsidRDefault="005B1C6D" w:rsidP="005B1C6D">
      <w:pPr>
        <w:pStyle w:val="Code"/>
        <w:rPr>
          <w:highlight w:val="white"/>
        </w:rPr>
      </w:pPr>
      <w:r w:rsidRPr="00903DBA">
        <w:rPr>
          <w:highlight w:val="white"/>
        </w:rPr>
        <w:t xml:space="preserve">    public int GetNewlineCount() {</w:t>
      </w:r>
    </w:p>
    <w:p w14:paraId="53AD26C3" w14:textId="77777777" w:rsidR="005B1C6D" w:rsidRPr="00903DBA" w:rsidRDefault="005B1C6D" w:rsidP="005B1C6D">
      <w:pPr>
        <w:pStyle w:val="Code"/>
        <w:rPr>
          <w:highlight w:val="white"/>
        </w:rPr>
      </w:pPr>
      <w:r w:rsidRPr="00903DBA">
        <w:rPr>
          <w:highlight w:val="white"/>
        </w:rPr>
        <w:t xml:space="preserve">      return m_newlineCount;</w:t>
      </w:r>
    </w:p>
    <w:p w14:paraId="34B4D61D" w14:textId="77777777" w:rsidR="005B1C6D" w:rsidRPr="00903DBA" w:rsidRDefault="005B1C6D" w:rsidP="005B1C6D">
      <w:pPr>
        <w:pStyle w:val="Code"/>
        <w:rPr>
          <w:highlight w:val="white"/>
        </w:rPr>
      </w:pPr>
      <w:r w:rsidRPr="00903DBA">
        <w:rPr>
          <w:highlight w:val="white"/>
        </w:rPr>
        <w:t xml:space="preserve">    }</w:t>
      </w:r>
    </w:p>
    <w:p w14:paraId="1886F71F" w14:textId="77777777" w:rsidR="005B1C6D" w:rsidRPr="00903DBA" w:rsidRDefault="005B1C6D" w:rsidP="005B1C6D">
      <w:pPr>
        <w:pStyle w:val="Code"/>
        <w:rPr>
          <w:highlight w:val="white"/>
        </w:rPr>
      </w:pPr>
      <w:r w:rsidRPr="00903DBA">
        <w:rPr>
          <w:highlight w:val="white"/>
        </w:rPr>
        <w:t xml:space="preserve">  </w:t>
      </w:r>
    </w:p>
    <w:p w14:paraId="0CC318E9" w14:textId="77777777" w:rsidR="005B1C6D" w:rsidRPr="00903DBA" w:rsidRDefault="005B1C6D" w:rsidP="005B1C6D">
      <w:pPr>
        <w:pStyle w:val="Code"/>
        <w:rPr>
          <w:highlight w:val="white"/>
        </w:rPr>
      </w:pPr>
      <w:r w:rsidRPr="00903DBA">
        <w:rPr>
          <w:highlight w:val="white"/>
        </w:rPr>
        <w:t xml:space="preserve">    public string ToNewlineString() {</w:t>
      </w:r>
    </w:p>
    <w:p w14:paraId="339F6269" w14:textId="77777777" w:rsidR="005B1C6D" w:rsidRPr="00903DBA" w:rsidRDefault="005B1C6D" w:rsidP="005B1C6D">
      <w:pPr>
        <w:pStyle w:val="Code"/>
        <w:rPr>
          <w:highlight w:val="white"/>
        </w:rPr>
      </w:pPr>
      <w:r w:rsidRPr="00903DBA">
        <w:rPr>
          <w:highlight w:val="white"/>
        </w:rPr>
        <w:t xml:space="preserve">      StringBuilder buffer = new StringBuilder();</w:t>
      </w:r>
    </w:p>
    <w:p w14:paraId="048F1FBA" w14:textId="77777777" w:rsidR="005B1C6D" w:rsidRPr="00903DBA" w:rsidRDefault="005B1C6D" w:rsidP="005B1C6D">
      <w:pPr>
        <w:pStyle w:val="Code"/>
        <w:rPr>
          <w:highlight w:val="white"/>
        </w:rPr>
      </w:pPr>
      <w:r w:rsidRPr="00903DBA">
        <w:rPr>
          <w:highlight w:val="white"/>
        </w:rPr>
        <w:t xml:space="preserve">      </w:t>
      </w:r>
    </w:p>
    <w:p w14:paraId="01C0E449" w14:textId="77777777" w:rsidR="005B1C6D" w:rsidRPr="00903DBA" w:rsidRDefault="005B1C6D" w:rsidP="005B1C6D">
      <w:pPr>
        <w:pStyle w:val="Code"/>
        <w:rPr>
          <w:highlight w:val="white"/>
        </w:rPr>
      </w:pPr>
      <w:r w:rsidRPr="00903DBA">
        <w:rPr>
          <w:highlight w:val="white"/>
        </w:rPr>
        <w:t xml:space="preserve">      if (m_newlineCount &gt; 0) {</w:t>
      </w:r>
    </w:p>
    <w:p w14:paraId="60028375" w14:textId="77777777" w:rsidR="005B1C6D" w:rsidRPr="00903DBA" w:rsidRDefault="005B1C6D" w:rsidP="005B1C6D">
      <w:pPr>
        <w:pStyle w:val="Code"/>
        <w:rPr>
          <w:highlight w:val="white"/>
        </w:rPr>
      </w:pPr>
      <w:r w:rsidRPr="00903DBA">
        <w:rPr>
          <w:highlight w:val="white"/>
        </w:rPr>
        <w:t xml:space="preserve">        for (int count = 0; count &lt; m_newlineCount; ++count) {</w:t>
      </w:r>
    </w:p>
    <w:p w14:paraId="5B7A0F86" w14:textId="77777777" w:rsidR="005B1C6D" w:rsidRPr="00903DBA" w:rsidRDefault="005B1C6D" w:rsidP="005B1C6D">
      <w:pPr>
        <w:pStyle w:val="Code"/>
        <w:rPr>
          <w:highlight w:val="white"/>
        </w:rPr>
      </w:pPr>
      <w:r w:rsidRPr="00903DBA">
        <w:rPr>
          <w:highlight w:val="white"/>
        </w:rPr>
        <w:t xml:space="preserve">          buffer.Append('\n');</w:t>
      </w:r>
    </w:p>
    <w:p w14:paraId="74B2675C" w14:textId="77777777" w:rsidR="005B1C6D" w:rsidRPr="00903DBA" w:rsidRDefault="005B1C6D" w:rsidP="005B1C6D">
      <w:pPr>
        <w:pStyle w:val="Code"/>
        <w:rPr>
          <w:highlight w:val="white"/>
        </w:rPr>
      </w:pPr>
      <w:r w:rsidRPr="00903DBA">
        <w:rPr>
          <w:highlight w:val="white"/>
        </w:rPr>
        <w:t xml:space="preserve">        }</w:t>
      </w:r>
    </w:p>
    <w:p w14:paraId="7B3432E6" w14:textId="77777777" w:rsidR="005B1C6D" w:rsidRPr="00903DBA" w:rsidRDefault="005B1C6D" w:rsidP="005B1C6D">
      <w:pPr>
        <w:pStyle w:val="Code"/>
        <w:rPr>
          <w:highlight w:val="white"/>
        </w:rPr>
      </w:pPr>
      <w:r w:rsidRPr="00903DBA">
        <w:rPr>
          <w:highlight w:val="white"/>
        </w:rPr>
        <w:t xml:space="preserve">      }</w:t>
      </w:r>
    </w:p>
    <w:p w14:paraId="1C9192C6" w14:textId="77777777" w:rsidR="005B1C6D" w:rsidRPr="00903DBA" w:rsidRDefault="005B1C6D" w:rsidP="005B1C6D">
      <w:pPr>
        <w:pStyle w:val="Code"/>
        <w:rPr>
          <w:highlight w:val="white"/>
        </w:rPr>
      </w:pPr>
      <w:r w:rsidRPr="00903DBA">
        <w:rPr>
          <w:highlight w:val="white"/>
        </w:rPr>
        <w:t xml:space="preserve">      else {</w:t>
      </w:r>
    </w:p>
    <w:p w14:paraId="17B87B17" w14:textId="77777777" w:rsidR="005B1C6D" w:rsidRPr="00903DBA" w:rsidRDefault="005B1C6D" w:rsidP="005B1C6D">
      <w:pPr>
        <w:pStyle w:val="Code"/>
        <w:rPr>
          <w:highlight w:val="white"/>
        </w:rPr>
      </w:pPr>
      <w:r w:rsidRPr="00903DBA">
        <w:rPr>
          <w:highlight w:val="white"/>
        </w:rPr>
        <w:t xml:space="preserve">        buffer.Append(' ');</w:t>
      </w:r>
    </w:p>
    <w:p w14:paraId="1B56EDEF" w14:textId="77777777" w:rsidR="005B1C6D" w:rsidRPr="00903DBA" w:rsidRDefault="005B1C6D" w:rsidP="005B1C6D">
      <w:pPr>
        <w:pStyle w:val="Code"/>
        <w:rPr>
          <w:highlight w:val="white"/>
        </w:rPr>
      </w:pPr>
      <w:r w:rsidRPr="00903DBA">
        <w:rPr>
          <w:highlight w:val="white"/>
        </w:rPr>
        <w:t xml:space="preserve">      }</w:t>
      </w:r>
    </w:p>
    <w:p w14:paraId="70F2B5B9" w14:textId="77777777" w:rsidR="005B1C6D" w:rsidRPr="00903DBA" w:rsidRDefault="005B1C6D" w:rsidP="005B1C6D">
      <w:pPr>
        <w:pStyle w:val="Code"/>
        <w:rPr>
          <w:highlight w:val="white"/>
        </w:rPr>
      </w:pPr>
    </w:p>
    <w:p w14:paraId="2A327A7C" w14:textId="77777777" w:rsidR="005B1C6D" w:rsidRPr="00903DBA" w:rsidRDefault="005B1C6D" w:rsidP="005B1C6D">
      <w:pPr>
        <w:pStyle w:val="Code"/>
        <w:rPr>
          <w:highlight w:val="white"/>
        </w:rPr>
      </w:pPr>
      <w:r w:rsidRPr="00903DBA">
        <w:rPr>
          <w:highlight w:val="white"/>
        </w:rPr>
        <w:t xml:space="preserve">      return buffer.ToString();</w:t>
      </w:r>
    </w:p>
    <w:p w14:paraId="6D91BFAF" w14:textId="77777777" w:rsidR="005B1C6D" w:rsidRPr="00903DBA" w:rsidRDefault="005B1C6D" w:rsidP="005B1C6D">
      <w:pPr>
        <w:pStyle w:val="Code"/>
        <w:rPr>
          <w:highlight w:val="white"/>
        </w:rPr>
      </w:pPr>
      <w:r w:rsidRPr="00903DBA">
        <w:rPr>
          <w:highlight w:val="white"/>
        </w:rPr>
        <w:t xml:space="preserve">    }</w:t>
      </w:r>
    </w:p>
    <w:p w14:paraId="0B739836" w14:textId="77777777" w:rsidR="005B1C6D" w:rsidRPr="00903DBA" w:rsidRDefault="005B1C6D" w:rsidP="005B1C6D">
      <w:pPr>
        <w:pStyle w:val="Code"/>
        <w:rPr>
          <w:highlight w:val="white"/>
        </w:rPr>
      </w:pPr>
      <w:r w:rsidRPr="00903DBA">
        <w:rPr>
          <w:highlight w:val="white"/>
        </w:rPr>
        <w:t xml:space="preserve">  </w:t>
      </w:r>
    </w:p>
    <w:p w14:paraId="6CA2F800" w14:textId="77777777" w:rsidR="005B1C6D" w:rsidRPr="00903DBA" w:rsidRDefault="005B1C6D" w:rsidP="005B1C6D">
      <w:pPr>
        <w:pStyle w:val="Code"/>
        <w:rPr>
          <w:highlight w:val="white"/>
        </w:rPr>
      </w:pPr>
      <w:r w:rsidRPr="00903DBA">
        <w:rPr>
          <w:highlight w:val="white"/>
        </w:rPr>
        <w:t xml:space="preserve">    public void ClearNewlineCount() {</w:t>
      </w:r>
    </w:p>
    <w:p w14:paraId="43111488" w14:textId="77777777" w:rsidR="005B1C6D" w:rsidRPr="00903DBA" w:rsidRDefault="005B1C6D" w:rsidP="005B1C6D">
      <w:pPr>
        <w:pStyle w:val="Code"/>
        <w:rPr>
          <w:highlight w:val="white"/>
        </w:rPr>
      </w:pPr>
      <w:r w:rsidRPr="00903DBA">
        <w:rPr>
          <w:highlight w:val="white"/>
        </w:rPr>
        <w:t xml:space="preserve">      m_newlineCount = 0;</w:t>
      </w:r>
    </w:p>
    <w:p w14:paraId="014D7B0E" w14:textId="77777777" w:rsidR="005B1C6D" w:rsidRPr="00903DBA" w:rsidRDefault="005B1C6D" w:rsidP="005B1C6D">
      <w:pPr>
        <w:pStyle w:val="Code"/>
        <w:rPr>
          <w:highlight w:val="white"/>
        </w:rPr>
      </w:pPr>
      <w:r w:rsidRPr="00903DBA">
        <w:rPr>
          <w:highlight w:val="white"/>
        </w:rPr>
        <w:t xml:space="preserve">    }</w:t>
      </w:r>
    </w:p>
    <w:p w14:paraId="14766CCE" w14:textId="77777777" w:rsidR="005B1C6D" w:rsidRPr="00903DBA" w:rsidRDefault="005B1C6D" w:rsidP="005B1C6D">
      <w:pPr>
        <w:pStyle w:val="Code"/>
        <w:rPr>
          <w:highlight w:val="white"/>
        </w:rPr>
      </w:pPr>
      <w:r w:rsidRPr="00903DBA">
        <w:rPr>
          <w:highlight w:val="white"/>
        </w:rPr>
        <w:t xml:space="preserve">  </w:t>
      </w:r>
    </w:p>
    <w:p w14:paraId="1E38CE77" w14:textId="77777777" w:rsidR="005B1C6D" w:rsidRPr="00903DBA" w:rsidRDefault="005B1C6D" w:rsidP="005B1C6D">
      <w:pPr>
        <w:pStyle w:val="Code"/>
        <w:rPr>
          <w:highlight w:val="white"/>
        </w:rPr>
      </w:pPr>
      <w:r w:rsidRPr="00903DBA">
        <w:rPr>
          <w:highlight w:val="white"/>
        </w:rPr>
        <w:t xml:space="preserve">    public bool HasWhitespace() {</w:t>
      </w:r>
    </w:p>
    <w:p w14:paraId="04556FFB" w14:textId="77777777" w:rsidR="005B1C6D" w:rsidRPr="00903DBA" w:rsidRDefault="005B1C6D" w:rsidP="005B1C6D">
      <w:pPr>
        <w:pStyle w:val="Code"/>
        <w:rPr>
          <w:highlight w:val="white"/>
        </w:rPr>
      </w:pPr>
      <w:r w:rsidRPr="00903DBA">
        <w:rPr>
          <w:highlight w:val="white"/>
        </w:rPr>
        <w:t xml:space="preserve">      return m_whitespace;</w:t>
      </w:r>
    </w:p>
    <w:p w14:paraId="5CB5A99D" w14:textId="77777777" w:rsidR="005B1C6D" w:rsidRPr="00903DBA" w:rsidRDefault="005B1C6D" w:rsidP="005B1C6D">
      <w:pPr>
        <w:pStyle w:val="Code"/>
        <w:rPr>
          <w:highlight w:val="white"/>
        </w:rPr>
      </w:pPr>
      <w:r w:rsidRPr="00903DBA">
        <w:rPr>
          <w:highlight w:val="white"/>
        </w:rPr>
        <w:t xml:space="preserve">    }</w:t>
      </w:r>
    </w:p>
    <w:p w14:paraId="4038E1C9" w14:textId="77777777" w:rsidR="005B1C6D" w:rsidRPr="00903DBA" w:rsidRDefault="005B1C6D" w:rsidP="005B1C6D">
      <w:pPr>
        <w:pStyle w:val="Code"/>
        <w:rPr>
          <w:highlight w:val="white"/>
        </w:rPr>
      </w:pPr>
    </w:p>
    <w:p w14:paraId="613AB3D5" w14:textId="77777777" w:rsidR="005B1C6D" w:rsidRPr="00903DBA" w:rsidRDefault="005B1C6D" w:rsidP="005B1C6D">
      <w:pPr>
        <w:pStyle w:val="Code"/>
        <w:rPr>
          <w:highlight w:val="white"/>
        </w:rPr>
      </w:pPr>
      <w:r w:rsidRPr="00903DBA">
        <w:rPr>
          <w:highlight w:val="white"/>
        </w:rPr>
        <w:t xml:space="preserve">    public override int GetHashCode() {</w:t>
      </w:r>
    </w:p>
    <w:p w14:paraId="2411EE16" w14:textId="77777777" w:rsidR="005B1C6D" w:rsidRPr="00903DBA" w:rsidRDefault="005B1C6D" w:rsidP="005B1C6D">
      <w:pPr>
        <w:pStyle w:val="Code"/>
        <w:rPr>
          <w:highlight w:val="white"/>
        </w:rPr>
      </w:pPr>
      <w:r w:rsidRPr="00903DBA">
        <w:rPr>
          <w:highlight w:val="white"/>
        </w:rPr>
        <w:t xml:space="preserve">      return base.GetHashCode();</w:t>
      </w:r>
    </w:p>
    <w:p w14:paraId="5EE7978F" w14:textId="77777777" w:rsidR="005B1C6D" w:rsidRPr="00903DBA" w:rsidRDefault="005B1C6D" w:rsidP="005B1C6D">
      <w:pPr>
        <w:pStyle w:val="Code"/>
        <w:rPr>
          <w:highlight w:val="white"/>
        </w:rPr>
      </w:pPr>
      <w:r w:rsidRPr="00903DBA">
        <w:rPr>
          <w:highlight w:val="white"/>
        </w:rPr>
        <w:t xml:space="preserve">    }</w:t>
      </w:r>
    </w:p>
    <w:p w14:paraId="75AE336B" w14:textId="77777777" w:rsidR="005B1C6D" w:rsidRPr="00903DBA" w:rsidRDefault="005B1C6D" w:rsidP="005B1C6D">
      <w:pPr>
        <w:pStyle w:val="Code"/>
        <w:rPr>
          <w:highlight w:val="white"/>
        </w:rPr>
      </w:pPr>
      <w:r w:rsidRPr="00903DBA">
        <w:rPr>
          <w:highlight w:val="white"/>
        </w:rPr>
        <w:t xml:space="preserve">  </w:t>
      </w:r>
    </w:p>
    <w:p w14:paraId="36F79458" w14:textId="77777777" w:rsidR="005B1C6D" w:rsidRPr="00903DBA" w:rsidRDefault="005B1C6D" w:rsidP="005B1C6D">
      <w:pPr>
        <w:pStyle w:val="Code"/>
        <w:rPr>
          <w:highlight w:val="white"/>
        </w:rPr>
      </w:pPr>
      <w:r w:rsidRPr="00903DBA">
        <w:rPr>
          <w:highlight w:val="white"/>
        </w:rPr>
        <w:t xml:space="preserve">    public override bool Equals(object obj) {</w:t>
      </w:r>
    </w:p>
    <w:p w14:paraId="5302D334" w14:textId="77777777" w:rsidR="005B1C6D" w:rsidRPr="00903DBA" w:rsidRDefault="005B1C6D" w:rsidP="005B1C6D">
      <w:pPr>
        <w:pStyle w:val="Code"/>
        <w:rPr>
          <w:highlight w:val="white"/>
        </w:rPr>
      </w:pPr>
      <w:r w:rsidRPr="00903DBA">
        <w:rPr>
          <w:highlight w:val="white"/>
        </w:rPr>
        <w:t xml:space="preserve">      if (obj is Token) {</w:t>
      </w:r>
    </w:p>
    <w:p w14:paraId="2E6D4690" w14:textId="77777777" w:rsidR="005B1C6D" w:rsidRPr="00903DBA" w:rsidRDefault="005B1C6D" w:rsidP="005B1C6D">
      <w:pPr>
        <w:pStyle w:val="Code"/>
        <w:rPr>
          <w:highlight w:val="white"/>
        </w:rPr>
      </w:pPr>
      <w:r w:rsidRPr="00903DBA">
        <w:rPr>
          <w:highlight w:val="white"/>
        </w:rPr>
        <w:t xml:space="preserve">        Token token = (Token) obj;</w:t>
      </w:r>
    </w:p>
    <w:p w14:paraId="3138BF88" w14:textId="77777777" w:rsidR="005B1C6D" w:rsidRPr="00903DBA" w:rsidRDefault="005B1C6D" w:rsidP="005B1C6D">
      <w:pPr>
        <w:pStyle w:val="Code"/>
        <w:rPr>
          <w:highlight w:val="white"/>
        </w:rPr>
      </w:pPr>
      <w:r w:rsidRPr="00903DBA">
        <w:rPr>
          <w:highlight w:val="white"/>
        </w:rPr>
        <w:t xml:space="preserve">        return (m_id == token.m_id) &amp;&amp;</w:t>
      </w:r>
    </w:p>
    <w:p w14:paraId="6918873D" w14:textId="77777777" w:rsidR="005B1C6D" w:rsidRPr="00903DBA" w:rsidRDefault="005B1C6D" w:rsidP="005B1C6D">
      <w:pPr>
        <w:pStyle w:val="Code"/>
        <w:rPr>
          <w:highlight w:val="white"/>
        </w:rPr>
      </w:pPr>
      <w:r w:rsidRPr="00903DBA">
        <w:rPr>
          <w:highlight w:val="white"/>
        </w:rPr>
        <w:t xml:space="preserve">                m_value.Equals(token.m_value);</w:t>
      </w:r>
    </w:p>
    <w:p w14:paraId="6D093042" w14:textId="77777777" w:rsidR="005B1C6D" w:rsidRPr="00903DBA" w:rsidRDefault="005B1C6D" w:rsidP="005B1C6D">
      <w:pPr>
        <w:pStyle w:val="Code"/>
        <w:rPr>
          <w:highlight w:val="white"/>
        </w:rPr>
      </w:pPr>
      <w:r w:rsidRPr="00903DBA">
        <w:rPr>
          <w:highlight w:val="white"/>
        </w:rPr>
        <w:t xml:space="preserve">      }</w:t>
      </w:r>
    </w:p>
    <w:p w14:paraId="148D52E8" w14:textId="77777777" w:rsidR="005B1C6D" w:rsidRPr="00903DBA" w:rsidRDefault="005B1C6D" w:rsidP="005B1C6D">
      <w:pPr>
        <w:pStyle w:val="Code"/>
        <w:rPr>
          <w:highlight w:val="white"/>
        </w:rPr>
      </w:pPr>
      <w:r w:rsidRPr="00903DBA">
        <w:rPr>
          <w:highlight w:val="white"/>
        </w:rPr>
        <w:t xml:space="preserve">    </w:t>
      </w:r>
    </w:p>
    <w:p w14:paraId="0CB25CBC" w14:textId="77777777" w:rsidR="005B1C6D" w:rsidRPr="00903DBA" w:rsidRDefault="005B1C6D" w:rsidP="005B1C6D">
      <w:pPr>
        <w:pStyle w:val="Code"/>
        <w:rPr>
          <w:highlight w:val="white"/>
        </w:rPr>
      </w:pPr>
      <w:r w:rsidRPr="00903DBA">
        <w:rPr>
          <w:highlight w:val="white"/>
        </w:rPr>
        <w:t xml:space="preserve">      return false;</w:t>
      </w:r>
    </w:p>
    <w:p w14:paraId="319C5298" w14:textId="77777777" w:rsidR="005B1C6D" w:rsidRPr="00903DBA" w:rsidRDefault="005B1C6D" w:rsidP="005B1C6D">
      <w:pPr>
        <w:pStyle w:val="Code"/>
        <w:rPr>
          <w:highlight w:val="white"/>
        </w:rPr>
      </w:pPr>
      <w:r w:rsidRPr="00903DBA">
        <w:rPr>
          <w:highlight w:val="white"/>
        </w:rPr>
        <w:t xml:space="preserve">    }</w:t>
      </w:r>
    </w:p>
    <w:p w14:paraId="551950D5" w14:textId="77777777" w:rsidR="005B1C6D" w:rsidRPr="00903DBA" w:rsidRDefault="005B1C6D" w:rsidP="005B1C6D">
      <w:pPr>
        <w:pStyle w:val="Code"/>
        <w:rPr>
          <w:highlight w:val="white"/>
        </w:rPr>
      </w:pPr>
      <w:r w:rsidRPr="00903DBA">
        <w:rPr>
          <w:highlight w:val="white"/>
        </w:rPr>
        <w:t xml:space="preserve">  </w:t>
      </w:r>
    </w:p>
    <w:p w14:paraId="473EDD63" w14:textId="77777777" w:rsidR="005B1C6D" w:rsidRPr="00903DBA" w:rsidRDefault="005B1C6D" w:rsidP="005B1C6D">
      <w:pPr>
        <w:pStyle w:val="Code"/>
        <w:rPr>
          <w:highlight w:val="white"/>
        </w:rPr>
      </w:pPr>
      <w:r w:rsidRPr="00903DBA">
        <w:rPr>
          <w:highlight w:val="white"/>
        </w:rPr>
        <w:t xml:space="preserve">    public override string ToString() {</w:t>
      </w:r>
    </w:p>
    <w:p w14:paraId="51BFE8EB" w14:textId="77777777" w:rsidR="005B1C6D" w:rsidRPr="00903DBA" w:rsidRDefault="005B1C6D" w:rsidP="005B1C6D">
      <w:pPr>
        <w:pStyle w:val="Code"/>
        <w:rPr>
          <w:highlight w:val="white"/>
        </w:rPr>
      </w:pPr>
      <w:r w:rsidRPr="00903DBA">
        <w:rPr>
          <w:highlight w:val="white"/>
        </w:rPr>
        <w:t xml:space="preserve">      switch (m_id) {</w:t>
      </w:r>
    </w:p>
    <w:p w14:paraId="4A5763ED" w14:textId="77777777" w:rsidR="005B1C6D" w:rsidRPr="00903DBA" w:rsidRDefault="005B1C6D" w:rsidP="005B1C6D">
      <w:pPr>
        <w:pStyle w:val="Code"/>
        <w:rPr>
          <w:highlight w:val="white"/>
        </w:rPr>
      </w:pPr>
      <w:r w:rsidRPr="00903DBA">
        <w:rPr>
          <w:highlight w:val="white"/>
        </w:rPr>
        <w:t xml:space="preserve">        case CCompiler_Pre.Tokens.EOF:</w:t>
      </w:r>
    </w:p>
    <w:p w14:paraId="15A14BCC" w14:textId="77777777" w:rsidR="005B1C6D" w:rsidRPr="00903DBA" w:rsidRDefault="005B1C6D" w:rsidP="005B1C6D">
      <w:pPr>
        <w:pStyle w:val="Code"/>
        <w:rPr>
          <w:highlight w:val="white"/>
        </w:rPr>
      </w:pPr>
      <w:r w:rsidRPr="00903DBA">
        <w:rPr>
          <w:highlight w:val="white"/>
        </w:rPr>
        <w:t xml:space="preserve">          return "";</w:t>
      </w:r>
    </w:p>
    <w:p w14:paraId="67E59CA3" w14:textId="77777777" w:rsidR="005B1C6D" w:rsidRPr="00903DBA" w:rsidRDefault="005B1C6D" w:rsidP="005B1C6D">
      <w:pPr>
        <w:pStyle w:val="Code"/>
        <w:rPr>
          <w:highlight w:val="white"/>
        </w:rPr>
      </w:pPr>
    </w:p>
    <w:p w14:paraId="6EB6F6A6" w14:textId="77777777" w:rsidR="005B1C6D" w:rsidRPr="00903DBA" w:rsidRDefault="005B1C6D" w:rsidP="005B1C6D">
      <w:pPr>
        <w:pStyle w:val="Code"/>
        <w:rPr>
          <w:highlight w:val="white"/>
        </w:rPr>
      </w:pPr>
      <w:r w:rsidRPr="00903DBA">
        <w:rPr>
          <w:highlight w:val="white"/>
        </w:rPr>
        <w:t xml:space="preserve">        case CCompiler_Pre.Tokens.MARK:</w:t>
      </w:r>
    </w:p>
    <w:p w14:paraId="7C212B8C" w14:textId="77777777" w:rsidR="005B1C6D" w:rsidRPr="00903DBA" w:rsidRDefault="005B1C6D" w:rsidP="005B1C6D">
      <w:pPr>
        <w:pStyle w:val="Code"/>
        <w:rPr>
          <w:highlight w:val="white"/>
        </w:rPr>
      </w:pPr>
      <w:r w:rsidRPr="00903DBA">
        <w:rPr>
          <w:highlight w:val="white"/>
        </w:rPr>
        <w:t xml:space="preserve">          return "&lt;mark " + ((string) m_value) + "&gt;";</w:t>
      </w:r>
    </w:p>
    <w:p w14:paraId="1F9093C5" w14:textId="77777777" w:rsidR="005B1C6D" w:rsidRPr="00903DBA" w:rsidRDefault="005B1C6D" w:rsidP="005B1C6D">
      <w:pPr>
        <w:pStyle w:val="Code"/>
        <w:rPr>
          <w:highlight w:val="white"/>
        </w:rPr>
      </w:pPr>
    </w:p>
    <w:p w14:paraId="0881B46D" w14:textId="77777777" w:rsidR="005B1C6D" w:rsidRPr="00903DBA" w:rsidRDefault="005B1C6D" w:rsidP="005B1C6D">
      <w:pPr>
        <w:pStyle w:val="Code"/>
        <w:rPr>
          <w:highlight w:val="white"/>
        </w:rPr>
      </w:pPr>
      <w:r w:rsidRPr="00903DBA">
        <w:rPr>
          <w:highlight w:val="white"/>
        </w:rPr>
        <w:t xml:space="preserve">        default:</w:t>
      </w:r>
    </w:p>
    <w:p w14:paraId="72F3747D" w14:textId="77777777" w:rsidR="005B1C6D" w:rsidRPr="00903DBA" w:rsidRDefault="005B1C6D" w:rsidP="005B1C6D">
      <w:pPr>
        <w:pStyle w:val="Code"/>
        <w:rPr>
          <w:highlight w:val="white"/>
        </w:rPr>
      </w:pPr>
      <w:r w:rsidRPr="00903DBA">
        <w:rPr>
          <w:highlight w:val="white"/>
        </w:rPr>
        <w:t xml:space="preserve">          return m_value.ToString();</w:t>
      </w:r>
    </w:p>
    <w:p w14:paraId="00C8D6C6" w14:textId="77777777" w:rsidR="005B1C6D" w:rsidRPr="00903DBA" w:rsidRDefault="005B1C6D" w:rsidP="005B1C6D">
      <w:pPr>
        <w:pStyle w:val="Code"/>
        <w:rPr>
          <w:highlight w:val="white"/>
        </w:rPr>
      </w:pPr>
      <w:r w:rsidRPr="00903DBA">
        <w:rPr>
          <w:highlight w:val="white"/>
        </w:rPr>
        <w:t xml:space="preserve">      }</w:t>
      </w:r>
    </w:p>
    <w:p w14:paraId="33E42B0B" w14:textId="77777777" w:rsidR="005B1C6D" w:rsidRPr="00903DBA" w:rsidRDefault="005B1C6D" w:rsidP="005B1C6D">
      <w:pPr>
        <w:pStyle w:val="Code"/>
        <w:rPr>
          <w:highlight w:val="white"/>
        </w:rPr>
      </w:pPr>
      <w:r w:rsidRPr="00903DBA">
        <w:rPr>
          <w:highlight w:val="white"/>
        </w:rPr>
        <w:t xml:space="preserve">    }</w:t>
      </w:r>
    </w:p>
    <w:p w14:paraId="535418EB" w14:textId="77777777" w:rsidR="005B1C6D" w:rsidRPr="00903DBA" w:rsidRDefault="005B1C6D" w:rsidP="005B1C6D">
      <w:pPr>
        <w:pStyle w:val="Code"/>
        <w:rPr>
          <w:highlight w:val="white"/>
        </w:rPr>
      </w:pPr>
      <w:r w:rsidRPr="00903DBA">
        <w:rPr>
          <w:highlight w:val="white"/>
        </w:rPr>
        <w:t xml:space="preserve">  }</w:t>
      </w:r>
    </w:p>
    <w:p w14:paraId="5C4CBF22" w14:textId="77777777" w:rsidR="005B1C6D" w:rsidRPr="00903DBA" w:rsidRDefault="005B1C6D" w:rsidP="005B1C6D">
      <w:pPr>
        <w:pStyle w:val="Code"/>
      </w:pPr>
      <w:r w:rsidRPr="00903DBA">
        <w:rPr>
          <w:highlight w:val="white"/>
        </w:rPr>
        <w:t>}</w:t>
      </w:r>
    </w:p>
    <w:p w14:paraId="074D4FB9" w14:textId="77777777" w:rsidR="005B1C6D" w:rsidRPr="00903DBA" w:rsidRDefault="005B1C6D" w:rsidP="005B1C6D">
      <w:r w:rsidRPr="00903DBA">
        <w:t xml:space="preserve">The </w:t>
      </w:r>
      <w:r w:rsidRPr="00903DBA">
        <w:rPr>
          <w:rStyle w:val="CodeInText"/>
        </w:rPr>
        <w:t>doDefine</w:t>
      </w:r>
      <w:r w:rsidRPr="00903DBA">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903DBA" w:rsidRDefault="005B1C6D" w:rsidP="005B1C6D">
      <w:r w:rsidRPr="00903DBA">
        <w:t>1. We have reached the end of the line, in which case we have a macro with a name, but without parameters or body.</w:t>
      </w:r>
    </w:p>
    <w:p w14:paraId="3BEC6B54" w14:textId="77777777" w:rsidR="005B1C6D" w:rsidRPr="00903DBA" w:rsidRDefault="005B1C6D" w:rsidP="005B1C6D">
      <w:r w:rsidRPr="00903DBA">
        <w:t>2. We have reached a space, in which case we have a macro with a name and a body, but no parameters.</w:t>
      </w:r>
    </w:p>
    <w:p w14:paraId="77DE4EC1" w14:textId="77777777" w:rsidR="005B1C6D" w:rsidRPr="00903DBA" w:rsidRDefault="005B1C6D" w:rsidP="005B1C6D">
      <w:r w:rsidRPr="00903DBA">
        <w:t xml:space="preserve">3. We have reached a left parenthesis, in which case we have a list of parameters and we call </w:t>
      </w:r>
      <w:r w:rsidRPr="00903DBA">
        <w:rPr>
          <w:rStyle w:val="CodeInText"/>
        </w:rPr>
        <w:t>doParameterDefine</w:t>
      </w:r>
      <w:r w:rsidRPr="00903DBA">
        <w:t>.</w:t>
      </w:r>
    </w:p>
    <w:p w14:paraId="268028C4" w14:textId="77777777" w:rsidR="005B1C6D" w:rsidRPr="00903DBA" w:rsidRDefault="005B1C6D" w:rsidP="005B1C6D">
      <w:r w:rsidRPr="00903DBA">
        <w:t>4. If none of the above applies, we generate an error message.</w:t>
      </w:r>
    </w:p>
    <w:p w14:paraId="1DA8BB5A" w14:textId="77777777" w:rsidR="005B1C6D" w:rsidRPr="00903DBA" w:rsidRDefault="005B1C6D" w:rsidP="005B1C6D">
      <w:pPr>
        <w:pStyle w:val="CodeHeader"/>
      </w:pPr>
      <w:r w:rsidRPr="00903DBA">
        <w:t>Preprocessor.cs</w:t>
      </w:r>
    </w:p>
    <w:p w14:paraId="6D281E7F" w14:textId="77777777" w:rsidR="005B1C6D" w:rsidRPr="00903DBA" w:rsidRDefault="005B1C6D" w:rsidP="005B1C6D">
      <w:r w:rsidRPr="00903DBA">
        <w:t xml:space="preserve">The </w:t>
      </w:r>
      <w:r w:rsidRPr="00903DBA">
        <w:rPr>
          <w:rStyle w:val="CodeInText"/>
        </w:rPr>
        <w:t>doParameterDefine</w:t>
      </w:r>
      <w:r w:rsidRPr="00903DBA">
        <w:t xml:space="preserve"> method look into macros with parameters in two steps. First we extract the parameters by calling </w:t>
      </w:r>
      <w:r w:rsidRPr="00903DBA">
        <w:rPr>
          <w:rStyle w:val="CodeInText"/>
        </w:rPr>
        <w:t>scanParameters</w:t>
      </w:r>
      <w:r w:rsidRPr="00903DBA">
        <w:t>. Then we go through the parameter list and check that the parameters are identifiers and that no parameters is repeated.</w:t>
      </w:r>
    </w:p>
    <w:p w14:paraId="3726CDD2" w14:textId="77777777" w:rsidR="005B1C6D" w:rsidRPr="00903DBA" w:rsidRDefault="005B1C6D" w:rsidP="005B1C6D">
      <w:r w:rsidRPr="00903DBA">
        <w:t>Then we extract the identifiers from the body and replace each occurrence of a parameters with the text “$</w:t>
      </w:r>
      <w:r w:rsidRPr="00903DBA">
        <w:rPr>
          <w:rStyle w:val="CodeInText"/>
        </w:rPr>
        <w:t>parameter_index</w:t>
      </w:r>
      <w:r w:rsidRPr="00903DBA">
        <w:t>$”.</w:t>
      </w:r>
    </w:p>
    <w:p w14:paraId="66B2C97A" w14:textId="77777777" w:rsidR="005B1C6D" w:rsidRPr="00903DBA" w:rsidRDefault="005B1C6D" w:rsidP="005B1C6D">
      <w:r w:rsidRPr="00903DBA">
        <w:t>Finally, we look for the merge operator ##. When we find one, we remove the operator and trim the text to its left and right.</w:t>
      </w:r>
    </w:p>
    <w:p w14:paraId="73E84581" w14:textId="77777777" w:rsidR="005B1C6D" w:rsidRPr="00903DBA" w:rsidRDefault="005B1C6D" w:rsidP="005B1C6D">
      <w:r w:rsidRPr="00903DBA">
        <w:t>It is allowed to redefine a macro if it is has the same parameters list and macro.</w:t>
      </w:r>
    </w:p>
    <w:p w14:paraId="30BF4D31" w14:textId="77777777" w:rsidR="005B1C6D" w:rsidRPr="00903DBA" w:rsidRDefault="005B1C6D" w:rsidP="005B1C6D">
      <w:r w:rsidRPr="00903DBA">
        <w:t>An identifier is a text starting with a letter or an underline and continuing with letters, digits, or underlines. If the given name is not an identifier, an error occurs.</w:t>
      </w:r>
    </w:p>
    <w:p w14:paraId="360116DC" w14:textId="77777777" w:rsidR="005B1C6D" w:rsidRPr="00903DBA" w:rsidRDefault="005B1C6D" w:rsidP="005B1C6D">
      <w:pPr>
        <w:pStyle w:val="Code"/>
        <w:rPr>
          <w:highlight w:val="white"/>
        </w:rPr>
      </w:pPr>
      <w:r w:rsidRPr="00903DBA">
        <w:rPr>
          <w:highlight w:val="white"/>
        </w:rPr>
        <w:t xml:space="preserve">    public void DoDefine(List&lt;Token&gt; tokenList) {</w:t>
      </w:r>
    </w:p>
    <w:p w14:paraId="62D6C964" w14:textId="77777777" w:rsidR="005B1C6D" w:rsidRPr="00903DBA" w:rsidRDefault="005B1C6D" w:rsidP="005B1C6D">
      <w:pPr>
        <w:pStyle w:val="Code"/>
        <w:rPr>
          <w:highlight w:val="white"/>
        </w:rPr>
      </w:pPr>
      <w:r w:rsidRPr="00903DBA">
        <w:rPr>
          <w:highlight w:val="white"/>
        </w:rPr>
        <w:t xml:space="preserve">      Assert.Error(tokenList[2].Id == CCompiler_Pre.Tokens.NAME,</w:t>
      </w:r>
    </w:p>
    <w:p w14:paraId="64F8E881" w14:textId="77777777" w:rsidR="005B1C6D" w:rsidRPr="00903DBA" w:rsidRDefault="005B1C6D" w:rsidP="005B1C6D">
      <w:pPr>
        <w:pStyle w:val="Code"/>
        <w:rPr>
          <w:highlight w:val="white"/>
        </w:rPr>
      </w:pPr>
      <w:r w:rsidRPr="00903DBA">
        <w:rPr>
          <w:highlight w:val="white"/>
        </w:rPr>
        <w:t xml:space="preserve">                   TokenListToString(tokenList),</w:t>
      </w:r>
    </w:p>
    <w:p w14:paraId="3BFC7B46" w14:textId="77777777" w:rsidR="005B1C6D" w:rsidRPr="00903DBA" w:rsidRDefault="005B1C6D" w:rsidP="005B1C6D">
      <w:pPr>
        <w:pStyle w:val="Code"/>
        <w:rPr>
          <w:highlight w:val="white"/>
        </w:rPr>
      </w:pPr>
      <w:r w:rsidRPr="00903DBA">
        <w:rPr>
          <w:highlight w:val="white"/>
        </w:rPr>
        <w:t xml:space="preserve">                   Message.Invalid_define_directive);</w:t>
      </w:r>
    </w:p>
    <w:p w14:paraId="6012012C" w14:textId="77777777" w:rsidR="005B1C6D" w:rsidRPr="00903DBA" w:rsidRDefault="005B1C6D" w:rsidP="005B1C6D">
      <w:pPr>
        <w:pStyle w:val="Code"/>
        <w:rPr>
          <w:highlight w:val="white"/>
        </w:rPr>
      </w:pPr>
      <w:r w:rsidRPr="00903DBA">
        <w:rPr>
          <w:highlight w:val="white"/>
        </w:rPr>
        <w:t xml:space="preserve">      string name = tokenList[2].ToString();</w:t>
      </w:r>
    </w:p>
    <w:p w14:paraId="2DC3DF89" w14:textId="77777777" w:rsidR="005B1C6D" w:rsidRPr="00903DBA" w:rsidRDefault="005B1C6D" w:rsidP="005B1C6D">
      <w:pPr>
        <w:pStyle w:val="Code"/>
        <w:rPr>
          <w:highlight w:val="white"/>
        </w:rPr>
      </w:pPr>
      <w:r w:rsidRPr="00903DBA">
        <w:rPr>
          <w:highlight w:val="white"/>
        </w:rPr>
        <w:t xml:space="preserve">      Macro macro;</w:t>
      </w:r>
    </w:p>
    <w:p w14:paraId="4E63497C" w14:textId="77777777" w:rsidR="005B1C6D" w:rsidRPr="00903DBA" w:rsidRDefault="005B1C6D" w:rsidP="005B1C6D">
      <w:pPr>
        <w:pStyle w:val="Code"/>
        <w:rPr>
          <w:highlight w:val="white"/>
        </w:rPr>
      </w:pPr>
    </w:p>
    <w:p w14:paraId="5206F529" w14:textId="77777777" w:rsidR="005B1C6D" w:rsidRPr="00903DBA" w:rsidRDefault="005B1C6D" w:rsidP="005B1C6D">
      <w:pPr>
        <w:pStyle w:val="Code"/>
        <w:rPr>
          <w:highlight w:val="white"/>
        </w:rPr>
      </w:pPr>
      <w:r w:rsidRPr="00903DBA">
        <w:rPr>
          <w:highlight w:val="white"/>
        </w:rPr>
        <w:t xml:space="preserve">      if ((tokenList[3].Id == CCompiler_Pre.Tokens.LEFT_PARENTHESIS) &amp;&amp;</w:t>
      </w:r>
    </w:p>
    <w:p w14:paraId="6FF7FAEF" w14:textId="77777777" w:rsidR="005B1C6D" w:rsidRPr="00903DBA" w:rsidRDefault="005B1C6D" w:rsidP="005B1C6D">
      <w:pPr>
        <w:pStyle w:val="Code"/>
        <w:rPr>
          <w:highlight w:val="white"/>
        </w:rPr>
      </w:pPr>
      <w:r w:rsidRPr="00903DBA">
        <w:rPr>
          <w:highlight w:val="white"/>
        </w:rPr>
        <w:t xml:space="preserve">          !tokenList[3].HasWhitespace()) {</w:t>
      </w:r>
    </w:p>
    <w:p w14:paraId="1762A940" w14:textId="77777777" w:rsidR="005B1C6D" w:rsidRPr="00903DBA" w:rsidRDefault="005B1C6D" w:rsidP="005B1C6D">
      <w:pPr>
        <w:pStyle w:val="Code"/>
        <w:rPr>
          <w:highlight w:val="white"/>
        </w:rPr>
      </w:pPr>
      <w:r w:rsidRPr="00903DBA">
        <w:rPr>
          <w:highlight w:val="white"/>
        </w:rPr>
        <w:t xml:space="preserve">        int tokenIndex = 4, paramIndex = 0;</w:t>
      </w:r>
    </w:p>
    <w:p w14:paraId="3F03AAA2" w14:textId="77777777" w:rsidR="005B1C6D" w:rsidRPr="00903DBA" w:rsidRDefault="005B1C6D" w:rsidP="005B1C6D">
      <w:pPr>
        <w:pStyle w:val="Code"/>
        <w:rPr>
          <w:highlight w:val="white"/>
        </w:rPr>
      </w:pPr>
      <w:r w:rsidRPr="00903DBA">
        <w:rPr>
          <w:highlight w:val="white"/>
        </w:rPr>
        <w:t xml:space="preserve">        IDictionary&lt;string,int&gt; paramMap = new Dictionary&lt;string,int&gt;();</w:t>
      </w:r>
    </w:p>
    <w:p w14:paraId="0AB5CD0A" w14:textId="77777777" w:rsidR="005B1C6D" w:rsidRPr="00903DBA" w:rsidRDefault="005B1C6D" w:rsidP="005B1C6D">
      <w:pPr>
        <w:pStyle w:val="Code"/>
        <w:rPr>
          <w:highlight w:val="white"/>
        </w:rPr>
      </w:pPr>
    </w:p>
    <w:p w14:paraId="7B87B758" w14:textId="77777777" w:rsidR="005B1C6D" w:rsidRPr="00903DBA" w:rsidRDefault="005B1C6D" w:rsidP="005B1C6D">
      <w:pPr>
        <w:pStyle w:val="Code"/>
        <w:rPr>
          <w:highlight w:val="white"/>
        </w:rPr>
      </w:pPr>
      <w:r w:rsidRPr="00903DBA">
        <w:rPr>
          <w:highlight w:val="white"/>
        </w:rPr>
        <w:t xml:space="preserve">        while (true) {</w:t>
      </w:r>
    </w:p>
    <w:p w14:paraId="2091AC72" w14:textId="77777777" w:rsidR="005B1C6D" w:rsidRPr="00903DBA" w:rsidRDefault="005B1C6D" w:rsidP="005B1C6D">
      <w:pPr>
        <w:pStyle w:val="Code"/>
        <w:rPr>
          <w:highlight w:val="white"/>
        </w:rPr>
      </w:pPr>
      <w:r w:rsidRPr="00903DBA">
        <w:rPr>
          <w:highlight w:val="white"/>
        </w:rPr>
        <w:t xml:space="preserve">          Token nextToken = tokenList[tokenIndex++];</w:t>
      </w:r>
    </w:p>
    <w:p w14:paraId="0F916676" w14:textId="77777777" w:rsidR="005B1C6D" w:rsidRPr="00903DBA" w:rsidRDefault="005B1C6D" w:rsidP="005B1C6D">
      <w:pPr>
        <w:pStyle w:val="Code"/>
        <w:rPr>
          <w:highlight w:val="white"/>
        </w:rPr>
      </w:pPr>
      <w:r w:rsidRPr="00903DBA">
        <w:rPr>
          <w:highlight w:val="white"/>
        </w:rPr>
        <w:t xml:space="preserve">          Assert.Error(nextToken.Id == CCompiler_Pre.Tokens.NAME,</w:t>
      </w:r>
    </w:p>
    <w:p w14:paraId="58147690" w14:textId="77777777" w:rsidR="005B1C6D" w:rsidRPr="00903DBA" w:rsidRDefault="005B1C6D" w:rsidP="005B1C6D">
      <w:pPr>
        <w:pStyle w:val="Code"/>
        <w:rPr>
          <w:highlight w:val="white"/>
        </w:rPr>
      </w:pPr>
      <w:r w:rsidRPr="00903DBA">
        <w:rPr>
          <w:highlight w:val="white"/>
        </w:rPr>
        <w:t xml:space="preserve">                       nextToken.ToString(),</w:t>
      </w:r>
    </w:p>
    <w:p w14:paraId="241546E9" w14:textId="77777777" w:rsidR="005B1C6D" w:rsidRPr="00903DBA" w:rsidRDefault="005B1C6D" w:rsidP="005B1C6D">
      <w:pPr>
        <w:pStyle w:val="Code"/>
        <w:rPr>
          <w:highlight w:val="white"/>
        </w:rPr>
      </w:pPr>
      <w:r w:rsidRPr="00903DBA">
        <w:rPr>
          <w:highlight w:val="white"/>
        </w:rPr>
        <w:t xml:space="preserve">                       Message.Invalid_macro_definitializerion);</w:t>
      </w:r>
    </w:p>
    <w:p w14:paraId="5F4E0EE4" w14:textId="77777777" w:rsidR="005B1C6D" w:rsidRPr="00903DBA" w:rsidRDefault="005B1C6D" w:rsidP="005B1C6D">
      <w:pPr>
        <w:pStyle w:val="Code"/>
        <w:rPr>
          <w:highlight w:val="white"/>
        </w:rPr>
      </w:pPr>
      <w:r w:rsidRPr="00903DBA">
        <w:rPr>
          <w:highlight w:val="white"/>
        </w:rPr>
        <w:t xml:space="preserve">          string paramName = (string) nextToken.Value;</w:t>
      </w:r>
    </w:p>
    <w:p w14:paraId="509E2E26" w14:textId="77777777" w:rsidR="005B1C6D" w:rsidRPr="00903DBA" w:rsidRDefault="005B1C6D" w:rsidP="005B1C6D">
      <w:pPr>
        <w:pStyle w:val="Code"/>
        <w:rPr>
          <w:highlight w:val="white"/>
        </w:rPr>
      </w:pPr>
      <w:r w:rsidRPr="00903DBA">
        <w:rPr>
          <w:highlight w:val="white"/>
        </w:rPr>
        <w:t xml:space="preserve">          Assert.Error(!paramMap.ContainsKey(paramName),</w:t>
      </w:r>
    </w:p>
    <w:p w14:paraId="5F5D422B" w14:textId="77777777" w:rsidR="005B1C6D" w:rsidRPr="00903DBA" w:rsidRDefault="005B1C6D" w:rsidP="005B1C6D">
      <w:pPr>
        <w:pStyle w:val="Code"/>
        <w:rPr>
          <w:highlight w:val="white"/>
        </w:rPr>
      </w:pPr>
      <w:r w:rsidRPr="00903DBA">
        <w:rPr>
          <w:highlight w:val="white"/>
        </w:rPr>
        <w:t xml:space="preserve">                       paramName, Message.Repeated_macro_parameter);</w:t>
      </w:r>
    </w:p>
    <w:p w14:paraId="17C047B6" w14:textId="77777777" w:rsidR="005B1C6D" w:rsidRPr="00903DBA" w:rsidRDefault="005B1C6D" w:rsidP="005B1C6D">
      <w:pPr>
        <w:pStyle w:val="Code"/>
        <w:rPr>
          <w:highlight w:val="white"/>
        </w:rPr>
      </w:pPr>
      <w:r w:rsidRPr="00903DBA">
        <w:rPr>
          <w:highlight w:val="white"/>
        </w:rPr>
        <w:t xml:space="preserve">          paramMap.Add(paramName, paramIndex++);</w:t>
      </w:r>
    </w:p>
    <w:p w14:paraId="468BCDA9" w14:textId="77777777" w:rsidR="005B1C6D" w:rsidRPr="00903DBA" w:rsidRDefault="005B1C6D" w:rsidP="005B1C6D">
      <w:pPr>
        <w:pStyle w:val="Code"/>
        <w:rPr>
          <w:highlight w:val="white"/>
        </w:rPr>
      </w:pPr>
    </w:p>
    <w:p w14:paraId="7C5D9D3D" w14:textId="77777777" w:rsidR="005B1C6D" w:rsidRPr="00903DBA" w:rsidRDefault="005B1C6D" w:rsidP="005B1C6D">
      <w:pPr>
        <w:pStyle w:val="Code"/>
        <w:rPr>
          <w:highlight w:val="white"/>
        </w:rPr>
      </w:pPr>
      <w:r w:rsidRPr="00903DBA">
        <w:rPr>
          <w:highlight w:val="white"/>
        </w:rPr>
        <w:t xml:space="preserve">          nextToken = tokenList[tokenIndex++];</w:t>
      </w:r>
    </w:p>
    <w:p w14:paraId="2E662CFD" w14:textId="77777777" w:rsidR="005B1C6D" w:rsidRPr="00903DBA" w:rsidRDefault="005B1C6D" w:rsidP="005B1C6D">
      <w:pPr>
        <w:pStyle w:val="Code"/>
        <w:rPr>
          <w:highlight w:val="white"/>
        </w:rPr>
      </w:pPr>
      <w:r w:rsidRPr="00903DBA">
        <w:rPr>
          <w:highlight w:val="white"/>
        </w:rPr>
        <w:t xml:space="preserve">          if (nextToken.Id == CCompiler_Pre.Tokens.COMMA) {</w:t>
      </w:r>
    </w:p>
    <w:p w14:paraId="20D8BB41" w14:textId="77777777" w:rsidR="005B1C6D" w:rsidRPr="00903DBA" w:rsidRDefault="005B1C6D" w:rsidP="005B1C6D">
      <w:pPr>
        <w:pStyle w:val="Code"/>
        <w:rPr>
          <w:highlight w:val="white"/>
        </w:rPr>
      </w:pPr>
      <w:r w:rsidRPr="00903DBA">
        <w:rPr>
          <w:highlight w:val="white"/>
        </w:rPr>
        <w:t xml:space="preserve">            // Empty.</w:t>
      </w:r>
    </w:p>
    <w:p w14:paraId="3594822F" w14:textId="77777777" w:rsidR="005B1C6D" w:rsidRPr="00903DBA" w:rsidRDefault="005B1C6D" w:rsidP="005B1C6D">
      <w:pPr>
        <w:pStyle w:val="Code"/>
        <w:rPr>
          <w:highlight w:val="white"/>
        </w:rPr>
      </w:pPr>
      <w:r w:rsidRPr="00903DBA">
        <w:rPr>
          <w:highlight w:val="white"/>
        </w:rPr>
        <w:t xml:space="preserve">          }</w:t>
      </w:r>
    </w:p>
    <w:p w14:paraId="1D530930" w14:textId="77777777" w:rsidR="005B1C6D" w:rsidRPr="00903DBA" w:rsidRDefault="005B1C6D" w:rsidP="005B1C6D">
      <w:pPr>
        <w:pStyle w:val="Code"/>
        <w:rPr>
          <w:highlight w:val="white"/>
        </w:rPr>
      </w:pPr>
      <w:r w:rsidRPr="00903DBA">
        <w:rPr>
          <w:highlight w:val="white"/>
        </w:rPr>
        <w:t xml:space="preserve">          else if (nextToken.Id == CCompiler_Pre.Tokens.RIGHT_PARENTHESIS) {</w:t>
      </w:r>
    </w:p>
    <w:p w14:paraId="15942E30" w14:textId="77777777" w:rsidR="005B1C6D" w:rsidRPr="00903DBA" w:rsidRDefault="005B1C6D" w:rsidP="005B1C6D">
      <w:pPr>
        <w:pStyle w:val="Code"/>
        <w:rPr>
          <w:highlight w:val="white"/>
        </w:rPr>
      </w:pPr>
      <w:r w:rsidRPr="00903DBA">
        <w:rPr>
          <w:highlight w:val="white"/>
        </w:rPr>
        <w:t xml:space="preserve">            break;</w:t>
      </w:r>
    </w:p>
    <w:p w14:paraId="70BCA04E" w14:textId="77777777" w:rsidR="005B1C6D" w:rsidRPr="00903DBA" w:rsidRDefault="005B1C6D" w:rsidP="005B1C6D">
      <w:pPr>
        <w:pStyle w:val="Code"/>
        <w:rPr>
          <w:highlight w:val="white"/>
        </w:rPr>
      </w:pPr>
      <w:r w:rsidRPr="00903DBA">
        <w:rPr>
          <w:highlight w:val="white"/>
        </w:rPr>
        <w:t xml:space="preserve">          }</w:t>
      </w:r>
    </w:p>
    <w:p w14:paraId="0F5ECB5F" w14:textId="77777777" w:rsidR="005B1C6D" w:rsidRPr="00903DBA" w:rsidRDefault="005B1C6D" w:rsidP="005B1C6D">
      <w:pPr>
        <w:pStyle w:val="Code"/>
        <w:rPr>
          <w:highlight w:val="white"/>
        </w:rPr>
      </w:pPr>
      <w:r w:rsidRPr="00903DBA">
        <w:rPr>
          <w:highlight w:val="white"/>
        </w:rPr>
        <w:t xml:space="preserve">          else {</w:t>
      </w:r>
    </w:p>
    <w:p w14:paraId="42ACB8E1" w14:textId="77777777" w:rsidR="005B1C6D" w:rsidRPr="00903DBA" w:rsidRDefault="005B1C6D" w:rsidP="005B1C6D">
      <w:pPr>
        <w:pStyle w:val="Code"/>
        <w:rPr>
          <w:highlight w:val="white"/>
        </w:rPr>
      </w:pPr>
      <w:r w:rsidRPr="00903DBA">
        <w:rPr>
          <w:highlight w:val="white"/>
        </w:rPr>
        <w:t xml:space="preserve">            Assert.Error(nextToken.ToString(),</w:t>
      </w:r>
    </w:p>
    <w:p w14:paraId="773D6082" w14:textId="77777777" w:rsidR="005B1C6D" w:rsidRPr="00903DBA" w:rsidRDefault="005B1C6D" w:rsidP="005B1C6D">
      <w:pPr>
        <w:pStyle w:val="Code"/>
        <w:rPr>
          <w:highlight w:val="white"/>
        </w:rPr>
      </w:pPr>
      <w:r w:rsidRPr="00903DBA">
        <w:rPr>
          <w:highlight w:val="white"/>
        </w:rPr>
        <w:t xml:space="preserve">                         Message.Invalid_macro_definitializerion);</w:t>
      </w:r>
    </w:p>
    <w:p w14:paraId="08AC5417" w14:textId="77777777" w:rsidR="005B1C6D" w:rsidRPr="00903DBA" w:rsidRDefault="005B1C6D" w:rsidP="005B1C6D">
      <w:pPr>
        <w:pStyle w:val="Code"/>
        <w:rPr>
          <w:highlight w:val="white"/>
        </w:rPr>
      </w:pPr>
      <w:r w:rsidRPr="00903DBA">
        <w:rPr>
          <w:highlight w:val="white"/>
        </w:rPr>
        <w:t xml:space="preserve">          }</w:t>
      </w:r>
    </w:p>
    <w:p w14:paraId="5622A961" w14:textId="77777777" w:rsidR="005B1C6D" w:rsidRPr="00903DBA" w:rsidRDefault="005B1C6D" w:rsidP="005B1C6D">
      <w:pPr>
        <w:pStyle w:val="Code"/>
        <w:rPr>
          <w:highlight w:val="white"/>
        </w:rPr>
      </w:pPr>
      <w:r w:rsidRPr="00903DBA">
        <w:rPr>
          <w:highlight w:val="white"/>
        </w:rPr>
        <w:t xml:space="preserve">        }</w:t>
      </w:r>
    </w:p>
    <w:p w14:paraId="0AC8E2D5" w14:textId="77777777" w:rsidR="005B1C6D" w:rsidRPr="00903DBA" w:rsidRDefault="005B1C6D" w:rsidP="005B1C6D">
      <w:pPr>
        <w:pStyle w:val="Code"/>
        <w:rPr>
          <w:highlight w:val="white"/>
        </w:rPr>
      </w:pPr>
      <w:r w:rsidRPr="00903DBA">
        <w:rPr>
          <w:highlight w:val="white"/>
        </w:rPr>
        <w:t xml:space="preserve">      </w:t>
      </w:r>
    </w:p>
    <w:p w14:paraId="57B2AAC4" w14:textId="77777777" w:rsidR="005B1C6D" w:rsidRPr="00903DBA" w:rsidRDefault="005B1C6D" w:rsidP="005B1C6D">
      <w:pPr>
        <w:pStyle w:val="Code"/>
        <w:rPr>
          <w:highlight w:val="white"/>
        </w:rPr>
      </w:pPr>
      <w:r w:rsidRPr="00903DBA">
        <w:rPr>
          <w:highlight w:val="white"/>
        </w:rPr>
        <w:t xml:space="preserve">        List&lt;Token&gt; macroList =</w:t>
      </w:r>
    </w:p>
    <w:p w14:paraId="7C4E138A" w14:textId="77777777" w:rsidR="005B1C6D" w:rsidRPr="00903DBA" w:rsidRDefault="005B1C6D" w:rsidP="005B1C6D">
      <w:pPr>
        <w:pStyle w:val="Code"/>
        <w:rPr>
          <w:highlight w:val="white"/>
        </w:rPr>
      </w:pPr>
      <w:r w:rsidRPr="00903DBA">
        <w:rPr>
          <w:highlight w:val="white"/>
        </w:rPr>
        <w:t xml:space="preserve">          tokenList.GetRange(tokenIndex, tokenList.Count - tokenIndex);</w:t>
      </w:r>
    </w:p>
    <w:p w14:paraId="5A509C61" w14:textId="77777777" w:rsidR="005B1C6D" w:rsidRPr="00903DBA" w:rsidRDefault="005B1C6D" w:rsidP="005B1C6D">
      <w:pPr>
        <w:pStyle w:val="Code"/>
        <w:rPr>
          <w:highlight w:val="white"/>
        </w:rPr>
      </w:pPr>
    </w:p>
    <w:p w14:paraId="618C09D5" w14:textId="77777777" w:rsidR="005B1C6D" w:rsidRPr="00903DBA" w:rsidRDefault="005B1C6D" w:rsidP="005B1C6D">
      <w:pPr>
        <w:pStyle w:val="Code"/>
        <w:rPr>
          <w:highlight w:val="white"/>
        </w:rPr>
      </w:pPr>
      <w:r w:rsidRPr="00903DBA">
        <w:rPr>
          <w:highlight w:val="white"/>
        </w:rPr>
        <w:t xml:space="preserve">        foreach (Token macroToken in macroList) {</w:t>
      </w:r>
    </w:p>
    <w:p w14:paraId="54620CFD" w14:textId="77777777" w:rsidR="005B1C6D" w:rsidRPr="00903DBA" w:rsidRDefault="005B1C6D" w:rsidP="005B1C6D">
      <w:pPr>
        <w:pStyle w:val="Code"/>
        <w:rPr>
          <w:highlight w:val="white"/>
        </w:rPr>
      </w:pPr>
      <w:r w:rsidRPr="00903DBA">
        <w:rPr>
          <w:highlight w:val="white"/>
        </w:rPr>
        <w:t xml:space="preserve">          if (macroToken.Id == CCompiler_Pre.Tokens.NAME) {</w:t>
      </w:r>
    </w:p>
    <w:p w14:paraId="5099333B" w14:textId="77777777" w:rsidR="005B1C6D" w:rsidRPr="00903DBA" w:rsidRDefault="005B1C6D" w:rsidP="005B1C6D">
      <w:pPr>
        <w:pStyle w:val="Code"/>
        <w:rPr>
          <w:highlight w:val="white"/>
        </w:rPr>
      </w:pPr>
      <w:r w:rsidRPr="00903DBA">
        <w:rPr>
          <w:highlight w:val="white"/>
        </w:rPr>
        <w:t xml:space="preserve">            string macroName = (string) macroToken.Value;</w:t>
      </w:r>
    </w:p>
    <w:p w14:paraId="204F38CD" w14:textId="77777777" w:rsidR="005B1C6D" w:rsidRPr="00903DBA" w:rsidRDefault="005B1C6D" w:rsidP="005B1C6D">
      <w:pPr>
        <w:pStyle w:val="Code"/>
        <w:rPr>
          <w:highlight w:val="white"/>
        </w:rPr>
      </w:pPr>
    </w:p>
    <w:p w14:paraId="1A42C633" w14:textId="77777777" w:rsidR="005B1C6D" w:rsidRPr="00903DBA" w:rsidRDefault="005B1C6D" w:rsidP="005B1C6D">
      <w:pPr>
        <w:pStyle w:val="Code"/>
        <w:rPr>
          <w:highlight w:val="white"/>
        </w:rPr>
      </w:pPr>
      <w:r w:rsidRPr="00903DBA">
        <w:rPr>
          <w:highlight w:val="white"/>
        </w:rPr>
        <w:t xml:space="preserve">            if (paramMap.ContainsKey(macroName)) {</w:t>
      </w:r>
    </w:p>
    <w:p w14:paraId="0EBA4F13" w14:textId="77777777" w:rsidR="005B1C6D" w:rsidRPr="00903DBA" w:rsidRDefault="005B1C6D" w:rsidP="005B1C6D">
      <w:pPr>
        <w:pStyle w:val="Code"/>
        <w:rPr>
          <w:highlight w:val="white"/>
        </w:rPr>
      </w:pPr>
      <w:r w:rsidRPr="00903DBA">
        <w:rPr>
          <w:highlight w:val="white"/>
        </w:rPr>
        <w:t xml:space="preserve">              macroToken.Id = CCompiler_Pre.Tokens.MARK;</w:t>
      </w:r>
    </w:p>
    <w:p w14:paraId="1C783664" w14:textId="77777777" w:rsidR="005B1C6D" w:rsidRPr="00903DBA" w:rsidRDefault="005B1C6D" w:rsidP="005B1C6D">
      <w:pPr>
        <w:pStyle w:val="Code"/>
        <w:rPr>
          <w:highlight w:val="white"/>
        </w:rPr>
      </w:pPr>
      <w:r w:rsidRPr="00903DBA">
        <w:rPr>
          <w:highlight w:val="white"/>
        </w:rPr>
        <w:t xml:space="preserve">              macroToken.Value = paramMap[macroName];</w:t>
      </w:r>
    </w:p>
    <w:p w14:paraId="4ACB4D6E" w14:textId="77777777" w:rsidR="005B1C6D" w:rsidRPr="00903DBA" w:rsidRDefault="005B1C6D" w:rsidP="005B1C6D">
      <w:pPr>
        <w:pStyle w:val="Code"/>
        <w:rPr>
          <w:highlight w:val="white"/>
        </w:rPr>
      </w:pPr>
      <w:r w:rsidRPr="00903DBA">
        <w:rPr>
          <w:highlight w:val="white"/>
        </w:rPr>
        <w:t xml:space="preserve">            }</w:t>
      </w:r>
    </w:p>
    <w:p w14:paraId="74664A27" w14:textId="77777777" w:rsidR="005B1C6D" w:rsidRPr="00903DBA" w:rsidRDefault="005B1C6D" w:rsidP="005B1C6D">
      <w:pPr>
        <w:pStyle w:val="Code"/>
        <w:rPr>
          <w:highlight w:val="white"/>
        </w:rPr>
      </w:pPr>
      <w:r w:rsidRPr="00903DBA">
        <w:rPr>
          <w:highlight w:val="white"/>
        </w:rPr>
        <w:t xml:space="preserve">          }</w:t>
      </w:r>
    </w:p>
    <w:p w14:paraId="1337A82A" w14:textId="77777777" w:rsidR="005B1C6D" w:rsidRPr="00903DBA" w:rsidRDefault="005B1C6D" w:rsidP="005B1C6D">
      <w:pPr>
        <w:pStyle w:val="Code"/>
        <w:rPr>
          <w:highlight w:val="white"/>
        </w:rPr>
      </w:pPr>
      <w:r w:rsidRPr="00903DBA">
        <w:rPr>
          <w:highlight w:val="white"/>
        </w:rPr>
        <w:t xml:space="preserve">        }</w:t>
      </w:r>
    </w:p>
    <w:p w14:paraId="593B1F9C" w14:textId="77777777" w:rsidR="005B1C6D" w:rsidRPr="00903DBA" w:rsidRDefault="005B1C6D" w:rsidP="005B1C6D">
      <w:pPr>
        <w:pStyle w:val="Code"/>
        <w:rPr>
          <w:highlight w:val="white"/>
        </w:rPr>
      </w:pPr>
      <w:r w:rsidRPr="00903DBA">
        <w:rPr>
          <w:highlight w:val="white"/>
        </w:rPr>
        <w:t xml:space="preserve">      </w:t>
      </w:r>
    </w:p>
    <w:p w14:paraId="4C388108" w14:textId="77777777" w:rsidR="005B1C6D" w:rsidRPr="00903DBA" w:rsidRDefault="005B1C6D" w:rsidP="005B1C6D">
      <w:pPr>
        <w:pStyle w:val="Code"/>
        <w:rPr>
          <w:highlight w:val="white"/>
        </w:rPr>
      </w:pPr>
      <w:r w:rsidRPr="00903DBA">
        <w:rPr>
          <w:highlight w:val="white"/>
        </w:rPr>
        <w:t xml:space="preserve">        macro = new Macro(paramMap.Count, macroList);</w:t>
      </w:r>
    </w:p>
    <w:p w14:paraId="2EBAF62F" w14:textId="77777777" w:rsidR="005B1C6D" w:rsidRPr="00903DBA" w:rsidRDefault="005B1C6D" w:rsidP="005B1C6D">
      <w:pPr>
        <w:pStyle w:val="Code"/>
        <w:rPr>
          <w:highlight w:val="white"/>
        </w:rPr>
      </w:pPr>
      <w:r w:rsidRPr="00903DBA">
        <w:rPr>
          <w:highlight w:val="white"/>
        </w:rPr>
        <w:t xml:space="preserve">      }</w:t>
      </w:r>
    </w:p>
    <w:p w14:paraId="55834097" w14:textId="77777777" w:rsidR="005B1C6D" w:rsidRPr="00903DBA" w:rsidRDefault="005B1C6D" w:rsidP="005B1C6D">
      <w:pPr>
        <w:pStyle w:val="Code"/>
        <w:rPr>
          <w:highlight w:val="white"/>
        </w:rPr>
      </w:pPr>
      <w:r w:rsidRPr="00903DBA">
        <w:rPr>
          <w:highlight w:val="white"/>
        </w:rPr>
        <w:t xml:space="preserve">      else {</w:t>
      </w:r>
    </w:p>
    <w:p w14:paraId="2751C0B1" w14:textId="77777777" w:rsidR="005B1C6D" w:rsidRPr="00903DBA" w:rsidRDefault="005B1C6D" w:rsidP="005B1C6D">
      <w:pPr>
        <w:pStyle w:val="Code"/>
        <w:rPr>
          <w:highlight w:val="white"/>
        </w:rPr>
      </w:pPr>
      <w:r w:rsidRPr="00903DBA">
        <w:rPr>
          <w:highlight w:val="white"/>
        </w:rPr>
        <w:t xml:space="preserve">        macro = new Macro(0, tokenList.GetRange(3, tokenList.Count - 3));</w:t>
      </w:r>
    </w:p>
    <w:p w14:paraId="065A05FE" w14:textId="77777777" w:rsidR="005B1C6D" w:rsidRPr="00903DBA" w:rsidRDefault="005B1C6D" w:rsidP="005B1C6D">
      <w:pPr>
        <w:pStyle w:val="Code"/>
        <w:rPr>
          <w:highlight w:val="white"/>
        </w:rPr>
      </w:pPr>
      <w:r w:rsidRPr="00903DBA">
        <w:rPr>
          <w:highlight w:val="white"/>
        </w:rPr>
        <w:t xml:space="preserve">      }</w:t>
      </w:r>
    </w:p>
    <w:p w14:paraId="46A4A3E2" w14:textId="77777777" w:rsidR="005B1C6D" w:rsidRPr="00903DBA" w:rsidRDefault="005B1C6D" w:rsidP="005B1C6D">
      <w:pPr>
        <w:pStyle w:val="Code"/>
        <w:rPr>
          <w:highlight w:val="white"/>
        </w:rPr>
      </w:pPr>
      <w:r w:rsidRPr="00903DBA">
        <w:rPr>
          <w:highlight w:val="white"/>
        </w:rPr>
        <w:t xml:space="preserve">    </w:t>
      </w:r>
    </w:p>
    <w:p w14:paraId="3530014D" w14:textId="716BC8C3" w:rsidR="005B1C6D" w:rsidRPr="00903DBA" w:rsidRDefault="005B1C6D" w:rsidP="005B1C6D">
      <w:pPr>
        <w:pStyle w:val="Code"/>
        <w:rPr>
          <w:highlight w:val="white"/>
        </w:rPr>
      </w:pPr>
      <w:r w:rsidRPr="00903DBA">
        <w:rPr>
          <w:highlight w:val="white"/>
        </w:rPr>
        <w:t xml:space="preserve">      if (!</w:t>
      </w:r>
      <w:r w:rsidR="00DC1271" w:rsidRPr="00903DBA">
        <w:rPr>
          <w:highlight w:val="white"/>
        </w:rPr>
        <w:t>m_m</w:t>
      </w:r>
      <w:r w:rsidRPr="00903DBA">
        <w:rPr>
          <w:highlight w:val="white"/>
        </w:rPr>
        <w:t>acroMap.ContainsKey(name)) {</w:t>
      </w:r>
    </w:p>
    <w:p w14:paraId="0DAEA58B" w14:textId="039C7277" w:rsidR="005B1C6D" w:rsidRPr="00903DBA" w:rsidRDefault="005B1C6D" w:rsidP="005B1C6D">
      <w:pPr>
        <w:pStyle w:val="Code"/>
        <w:rPr>
          <w:highlight w:val="white"/>
        </w:rPr>
      </w:pPr>
      <w:r w:rsidRPr="00903DBA">
        <w:rPr>
          <w:highlight w:val="white"/>
        </w:rPr>
        <w:t xml:space="preserve">        </w:t>
      </w:r>
      <w:r w:rsidR="007C26B5" w:rsidRPr="00903DBA">
        <w:rPr>
          <w:highlight w:val="white"/>
        </w:rPr>
        <w:t>m_m</w:t>
      </w:r>
      <w:r w:rsidRPr="00903DBA">
        <w:rPr>
          <w:highlight w:val="white"/>
        </w:rPr>
        <w:t>acroMap.Add(name, macro);</w:t>
      </w:r>
    </w:p>
    <w:p w14:paraId="00116C50" w14:textId="77777777" w:rsidR="005B1C6D" w:rsidRPr="00903DBA" w:rsidRDefault="005B1C6D" w:rsidP="005B1C6D">
      <w:pPr>
        <w:pStyle w:val="Code"/>
        <w:rPr>
          <w:highlight w:val="white"/>
        </w:rPr>
      </w:pPr>
      <w:r w:rsidRPr="00903DBA">
        <w:rPr>
          <w:highlight w:val="white"/>
        </w:rPr>
        <w:t xml:space="preserve">      }</w:t>
      </w:r>
    </w:p>
    <w:p w14:paraId="3774EFFC" w14:textId="77777777" w:rsidR="005B1C6D" w:rsidRPr="00903DBA" w:rsidRDefault="005B1C6D" w:rsidP="005B1C6D">
      <w:pPr>
        <w:pStyle w:val="Code"/>
        <w:rPr>
          <w:highlight w:val="white"/>
        </w:rPr>
      </w:pPr>
      <w:r w:rsidRPr="00903DBA">
        <w:rPr>
          <w:highlight w:val="white"/>
        </w:rPr>
        <w:t xml:space="preserve">      else {</w:t>
      </w:r>
    </w:p>
    <w:p w14:paraId="3A9DFA89" w14:textId="707C1268" w:rsidR="00DC1271" w:rsidRPr="00903DBA" w:rsidRDefault="005B1C6D" w:rsidP="00DC1271">
      <w:pPr>
        <w:pStyle w:val="Code"/>
        <w:rPr>
          <w:highlight w:val="white"/>
        </w:rPr>
      </w:pPr>
      <w:r w:rsidRPr="00903DBA">
        <w:rPr>
          <w:highlight w:val="white"/>
        </w:rPr>
        <w:t xml:space="preserve">        Assert.Error(</w:t>
      </w:r>
      <w:r w:rsidR="00DC1271" w:rsidRPr="00903DBA">
        <w:rPr>
          <w:highlight w:val="white"/>
        </w:rPr>
        <w:t>m_</w:t>
      </w:r>
      <w:r w:rsidR="007C26B5" w:rsidRPr="00903DBA">
        <w:rPr>
          <w:highlight w:val="white"/>
        </w:rPr>
        <w:t>m</w:t>
      </w:r>
      <w:r w:rsidRPr="00903DBA">
        <w:rPr>
          <w:highlight w:val="white"/>
        </w:rPr>
        <w:t>acroMap[name].Equals(macro),</w:t>
      </w:r>
      <w:r w:rsidR="00DC1271" w:rsidRPr="00903DBA">
        <w:rPr>
          <w:highlight w:val="white"/>
        </w:rPr>
        <w:t xml:space="preserve"> </w:t>
      </w:r>
      <w:r w:rsidRPr="00903DBA">
        <w:rPr>
          <w:highlight w:val="white"/>
        </w:rPr>
        <w:t>name,</w:t>
      </w:r>
    </w:p>
    <w:p w14:paraId="30E13BD6" w14:textId="5CA8DE08" w:rsidR="005B1C6D" w:rsidRPr="00903DBA" w:rsidRDefault="00DC1271" w:rsidP="00DC1271">
      <w:pPr>
        <w:pStyle w:val="Code"/>
        <w:rPr>
          <w:highlight w:val="white"/>
        </w:rPr>
      </w:pPr>
      <w:r w:rsidRPr="00903DBA">
        <w:rPr>
          <w:highlight w:val="white"/>
        </w:rPr>
        <w:t xml:space="preserve">                    </w:t>
      </w:r>
      <w:r w:rsidR="005B1C6D" w:rsidRPr="00903DBA">
        <w:rPr>
          <w:highlight w:val="white"/>
        </w:rPr>
        <w:t xml:space="preserve"> Message.Invalid_macro_redefinitializerion);</w:t>
      </w:r>
    </w:p>
    <w:p w14:paraId="4BC13C16" w14:textId="77777777" w:rsidR="005B1C6D" w:rsidRPr="00903DBA" w:rsidRDefault="005B1C6D" w:rsidP="005B1C6D">
      <w:pPr>
        <w:pStyle w:val="Code"/>
        <w:rPr>
          <w:highlight w:val="white"/>
        </w:rPr>
      </w:pPr>
      <w:r w:rsidRPr="00903DBA">
        <w:rPr>
          <w:highlight w:val="white"/>
        </w:rPr>
        <w:t xml:space="preserve">      }</w:t>
      </w:r>
    </w:p>
    <w:p w14:paraId="4F2AEC70" w14:textId="77777777" w:rsidR="005B1C6D" w:rsidRPr="00903DBA" w:rsidRDefault="005B1C6D" w:rsidP="005B1C6D">
      <w:pPr>
        <w:pStyle w:val="Code"/>
        <w:rPr>
          <w:highlight w:val="white"/>
        </w:rPr>
      </w:pPr>
      <w:r w:rsidRPr="00903DBA">
        <w:rPr>
          <w:highlight w:val="white"/>
        </w:rPr>
        <w:t xml:space="preserve">    }</w:t>
      </w:r>
    </w:p>
    <w:p w14:paraId="3CBD535D" w14:textId="77777777" w:rsidR="005B1C6D" w:rsidRPr="00903DBA" w:rsidRDefault="005B1C6D" w:rsidP="005B1C6D">
      <w:r w:rsidRPr="00903DBA">
        <w:t xml:space="preserve">The </w:t>
      </w:r>
      <w:r w:rsidRPr="00903DBA">
        <w:rPr>
          <w:rStyle w:val="CodeInText"/>
        </w:rPr>
        <w:t>doUndef</w:t>
      </w:r>
      <w:r w:rsidRPr="00903DBA">
        <w:t xml:space="preserve"> method removes a macro from the </w:t>
      </w:r>
      <w:r w:rsidRPr="00903DBA">
        <w:rPr>
          <w:rStyle w:val="CodeInText"/>
        </w:rPr>
        <w:t>MacroMap</w:t>
      </w:r>
      <w:r w:rsidRPr="00903DBA">
        <w:t xml:space="preserve"> map. If the macro does not exists a warning is given.</w:t>
      </w:r>
    </w:p>
    <w:p w14:paraId="4633E5FC" w14:textId="77777777" w:rsidR="005B1C6D" w:rsidRPr="00903DBA" w:rsidRDefault="005B1C6D" w:rsidP="005B1C6D">
      <w:pPr>
        <w:pStyle w:val="Code"/>
        <w:rPr>
          <w:highlight w:val="white"/>
        </w:rPr>
      </w:pPr>
      <w:r w:rsidRPr="00903DBA">
        <w:rPr>
          <w:highlight w:val="white"/>
        </w:rPr>
        <w:t xml:space="preserve">    public void DoUndef(List&lt;Token&gt; tokenList) {</w:t>
      </w:r>
    </w:p>
    <w:p w14:paraId="500ACE29"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4993DE06" w14:textId="77777777" w:rsidR="005B1C6D" w:rsidRPr="00903DBA" w:rsidRDefault="005B1C6D" w:rsidP="005B1C6D">
      <w:pPr>
        <w:pStyle w:val="Code"/>
        <w:rPr>
          <w:highlight w:val="white"/>
        </w:rPr>
      </w:pPr>
      <w:r w:rsidRPr="00903DBA">
        <w:rPr>
          <w:highlight w:val="white"/>
        </w:rPr>
        <w:t xml:space="preserve">                   (tokenList[3].Id == CCompiler_Pre.Tokens.EOF),</w:t>
      </w:r>
    </w:p>
    <w:p w14:paraId="48B971EF" w14:textId="77777777" w:rsidR="005B1C6D" w:rsidRPr="00903DBA" w:rsidRDefault="005B1C6D" w:rsidP="005B1C6D">
      <w:pPr>
        <w:pStyle w:val="Code"/>
        <w:rPr>
          <w:highlight w:val="white"/>
        </w:rPr>
      </w:pPr>
      <w:r w:rsidRPr="00903DBA">
        <w:rPr>
          <w:highlight w:val="white"/>
        </w:rPr>
        <w:t xml:space="preserve">                   TokenListToString(tokenList),</w:t>
      </w:r>
    </w:p>
    <w:p w14:paraId="0D54AAEE" w14:textId="77777777" w:rsidR="005B1C6D" w:rsidRPr="00903DBA" w:rsidRDefault="005B1C6D" w:rsidP="005B1C6D">
      <w:pPr>
        <w:pStyle w:val="Code"/>
        <w:rPr>
          <w:highlight w:val="white"/>
        </w:rPr>
      </w:pPr>
      <w:r w:rsidRPr="00903DBA">
        <w:rPr>
          <w:highlight w:val="white"/>
        </w:rPr>
        <w:t xml:space="preserve">                   Message.Invalid_undef_directive);</w:t>
      </w:r>
    </w:p>
    <w:p w14:paraId="042E1C6B" w14:textId="77777777" w:rsidR="005B1C6D" w:rsidRPr="00903DBA" w:rsidRDefault="005B1C6D" w:rsidP="005B1C6D">
      <w:pPr>
        <w:pStyle w:val="Code"/>
        <w:rPr>
          <w:highlight w:val="white"/>
        </w:rPr>
      </w:pPr>
      <w:r w:rsidRPr="00903DBA">
        <w:rPr>
          <w:highlight w:val="white"/>
        </w:rPr>
        <w:t xml:space="preserve">      string name = tokenList[2].ToString();</w:t>
      </w:r>
    </w:p>
    <w:p w14:paraId="7804F1EF" w14:textId="5A5F5E43" w:rsidR="005B1C6D" w:rsidRPr="00903DBA" w:rsidRDefault="005B1C6D" w:rsidP="005B1C6D">
      <w:pPr>
        <w:pStyle w:val="Code"/>
        <w:rPr>
          <w:highlight w:val="white"/>
        </w:rPr>
      </w:pPr>
      <w:r w:rsidRPr="00903DBA">
        <w:rPr>
          <w:highlight w:val="white"/>
        </w:rPr>
        <w:t xml:space="preserve">      Assert.Error(</w:t>
      </w:r>
      <w:r w:rsidR="004E4FD1" w:rsidRPr="00903DBA">
        <w:rPr>
          <w:highlight w:val="white"/>
        </w:rPr>
        <w:t>m_m</w:t>
      </w:r>
      <w:r w:rsidRPr="00903DBA">
        <w:rPr>
          <w:highlight w:val="white"/>
        </w:rPr>
        <w:t>acroMap.Remove(name),</w:t>
      </w:r>
    </w:p>
    <w:p w14:paraId="70C25F73" w14:textId="77777777" w:rsidR="005B1C6D" w:rsidRPr="00903DBA" w:rsidRDefault="005B1C6D" w:rsidP="005B1C6D">
      <w:pPr>
        <w:pStyle w:val="Code"/>
        <w:rPr>
          <w:highlight w:val="white"/>
        </w:rPr>
      </w:pPr>
      <w:r w:rsidRPr="00903DBA">
        <w:rPr>
          <w:highlight w:val="white"/>
        </w:rPr>
        <w:t xml:space="preserve">                   name, Message.Macro_not_defined);</w:t>
      </w:r>
    </w:p>
    <w:p w14:paraId="6BD4A1E8" w14:textId="77777777" w:rsidR="005B1C6D" w:rsidRPr="00903DBA" w:rsidRDefault="005B1C6D" w:rsidP="005B1C6D">
      <w:pPr>
        <w:pStyle w:val="Code"/>
        <w:rPr>
          <w:highlight w:val="white"/>
        </w:rPr>
      </w:pPr>
      <w:r w:rsidRPr="00903DBA">
        <w:rPr>
          <w:highlight w:val="white"/>
        </w:rPr>
        <w:t xml:space="preserve">    }</w:t>
      </w:r>
    </w:p>
    <w:p w14:paraId="5754271C" w14:textId="77777777" w:rsidR="005B1C6D" w:rsidRPr="00903DBA" w:rsidRDefault="005B1C6D" w:rsidP="005B1C6D">
      <w:pPr>
        <w:pStyle w:val="Rubrik3"/>
      </w:pPr>
      <w:bookmarkStart w:id="528" w:name="_Toc57656159"/>
      <w:r w:rsidRPr="00903DBA">
        <w:t>Conditional Programming</w:t>
      </w:r>
      <w:bookmarkEnd w:id="528"/>
    </w:p>
    <w:p w14:paraId="526D3151" w14:textId="1682E21B" w:rsidR="005B1C6D" w:rsidRPr="00903DBA" w:rsidRDefault="005B1C6D" w:rsidP="005B1C6D">
      <w:r w:rsidRPr="00903DBA">
        <w:t xml:space="preserve">With conditional programming, it is possible to exclude part of the source code. The </w:t>
      </w:r>
      <w:r w:rsidRPr="00903DBA">
        <w:rPr>
          <w:rStyle w:val="CodeInText"/>
        </w:rPr>
        <w:t>doIf</w:t>
      </w:r>
      <w:r w:rsidRPr="00903DBA">
        <w:t xml:space="preserve"> method uses the parser of Section </w:t>
      </w:r>
      <w:r w:rsidRPr="00903DBA">
        <w:fldChar w:fldCharType="begin"/>
      </w:r>
      <w:r w:rsidRPr="00903DBA">
        <w:instrText xml:space="preserve"> REF _Ref418256130 \r \h </w:instrText>
      </w:r>
      <w:r w:rsidRPr="00903DBA">
        <w:fldChar w:fldCharType="separate"/>
      </w:r>
      <w:r w:rsidR="00392B3E">
        <w:t>14.11</w:t>
      </w:r>
      <w:r w:rsidRPr="00903DBA">
        <w:fldChar w:fldCharType="end"/>
      </w:r>
      <w:r w:rsidRPr="00903DBA">
        <w:t xml:space="preserve">. It calls </w:t>
      </w:r>
      <w:r w:rsidRPr="00903DBA">
        <w:rPr>
          <w:rStyle w:val="CodeInText"/>
        </w:rPr>
        <w:t>parseExpression</w:t>
      </w:r>
      <w:r w:rsidRPr="00903DBA">
        <w:t xml:space="preserve">, which creates a scanner and parser, parse the line, and returns a Boolean value that is true in case of a non-zero value. </w:t>
      </w:r>
    </w:p>
    <w:p w14:paraId="4209C997" w14:textId="77777777" w:rsidR="005B1C6D" w:rsidRPr="00903DBA" w:rsidRDefault="005B1C6D" w:rsidP="005B1C6D">
      <w:pPr>
        <w:pStyle w:val="Code"/>
        <w:rPr>
          <w:highlight w:val="white"/>
        </w:rPr>
      </w:pPr>
      <w:r w:rsidRPr="00903DBA">
        <w:rPr>
          <w:highlight w:val="white"/>
        </w:rPr>
        <w:t xml:space="preserve">    private void DoIf(List&lt;Token&gt; tokenList) {</w:t>
      </w:r>
    </w:p>
    <w:p w14:paraId="0C87858B" w14:textId="77777777" w:rsidR="005B1C6D" w:rsidRPr="00903DBA" w:rsidRDefault="005B1C6D" w:rsidP="005B1C6D">
      <w:pPr>
        <w:pStyle w:val="Code"/>
        <w:rPr>
          <w:highlight w:val="white"/>
        </w:rPr>
      </w:pPr>
      <w:r w:rsidRPr="00903DBA">
        <w:rPr>
          <w:highlight w:val="white"/>
        </w:rPr>
        <w:t xml:space="preserve">      bool result = ParseExpression(TokenListToString</w:t>
      </w:r>
    </w:p>
    <w:p w14:paraId="461AD740" w14:textId="77777777" w:rsidR="005B1C6D" w:rsidRPr="00903DBA" w:rsidRDefault="005B1C6D" w:rsidP="005B1C6D">
      <w:pPr>
        <w:pStyle w:val="Code"/>
        <w:rPr>
          <w:highlight w:val="white"/>
        </w:rPr>
      </w:pPr>
      <w:r w:rsidRPr="00903DBA">
        <w:rPr>
          <w:highlight w:val="white"/>
        </w:rPr>
        <w:t xml:space="preserve">                         (tokenList.GetRange(2, tokenList.Count - 2)));</w:t>
      </w:r>
    </w:p>
    <w:p w14:paraId="098C39E5" w14:textId="3E0FA02A" w:rsidR="005B1C6D" w:rsidRPr="00903DBA" w:rsidRDefault="005B1C6D" w:rsidP="00F6690C">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F6690C" w:rsidRPr="00903DBA">
        <w:rPr>
          <w:highlight w:val="white"/>
        </w:rPr>
        <w:t>IfElseChain</w:t>
      </w:r>
      <w:r w:rsidRPr="00903DBA">
        <w:rPr>
          <w:highlight w:val="white"/>
        </w:rPr>
        <w:t>(result, result, false));</w:t>
      </w:r>
    </w:p>
    <w:p w14:paraId="6395CBCC" w14:textId="77777777" w:rsidR="005B1C6D" w:rsidRPr="00903DBA" w:rsidRDefault="005B1C6D" w:rsidP="005B1C6D">
      <w:pPr>
        <w:pStyle w:val="Code"/>
        <w:rPr>
          <w:highlight w:val="white"/>
        </w:rPr>
      </w:pPr>
      <w:r w:rsidRPr="00903DBA">
        <w:rPr>
          <w:highlight w:val="white"/>
        </w:rPr>
        <w:t xml:space="preserve">    }</w:t>
      </w:r>
    </w:p>
    <w:p w14:paraId="04B84780" w14:textId="77777777" w:rsidR="005B1C6D" w:rsidRPr="00903DBA" w:rsidRDefault="005B1C6D" w:rsidP="005B1C6D">
      <w:pPr>
        <w:pStyle w:val="Code"/>
        <w:rPr>
          <w:highlight w:val="white"/>
        </w:rPr>
      </w:pPr>
    </w:p>
    <w:p w14:paraId="2C9BACAD" w14:textId="77777777" w:rsidR="005B1C6D" w:rsidRPr="00903DBA" w:rsidRDefault="005B1C6D" w:rsidP="005B1C6D">
      <w:pPr>
        <w:pStyle w:val="Code"/>
        <w:rPr>
          <w:highlight w:val="white"/>
        </w:rPr>
      </w:pPr>
      <w:r w:rsidRPr="00903DBA">
        <w:rPr>
          <w:highlight w:val="white"/>
        </w:rPr>
        <w:t xml:space="preserve">    public static object PreProcessorResult;</w:t>
      </w:r>
    </w:p>
    <w:p w14:paraId="6B3C4502" w14:textId="77777777" w:rsidR="005B1C6D" w:rsidRPr="00903DBA" w:rsidRDefault="005B1C6D" w:rsidP="005B1C6D">
      <w:pPr>
        <w:pStyle w:val="Code"/>
        <w:rPr>
          <w:highlight w:val="white"/>
        </w:rPr>
      </w:pPr>
      <w:r w:rsidRPr="00903DBA">
        <w:rPr>
          <w:highlight w:val="white"/>
        </w:rPr>
        <w:t xml:space="preserve">  </w:t>
      </w:r>
    </w:p>
    <w:p w14:paraId="0230479B" w14:textId="77777777" w:rsidR="005B1C6D" w:rsidRPr="00903DBA" w:rsidRDefault="005B1C6D" w:rsidP="005B1C6D">
      <w:pPr>
        <w:pStyle w:val="Code"/>
        <w:rPr>
          <w:highlight w:val="white"/>
        </w:rPr>
      </w:pPr>
      <w:r w:rsidRPr="00903DBA">
        <w:rPr>
          <w:highlight w:val="white"/>
        </w:rPr>
        <w:t xml:space="preserve">    private bool ParseExpression(string line) {    </w:t>
      </w:r>
    </w:p>
    <w:p w14:paraId="1137ABC0" w14:textId="77777777" w:rsidR="005B1C6D" w:rsidRPr="00903DBA" w:rsidRDefault="005B1C6D" w:rsidP="005B1C6D">
      <w:pPr>
        <w:pStyle w:val="Code"/>
        <w:rPr>
          <w:highlight w:val="white"/>
        </w:rPr>
      </w:pPr>
      <w:r w:rsidRPr="00903DBA">
        <w:rPr>
          <w:highlight w:val="white"/>
        </w:rPr>
        <w:t xml:space="preserve">      int result = 0;</w:t>
      </w:r>
    </w:p>
    <w:p w14:paraId="1FC49F33" w14:textId="77777777" w:rsidR="005B1C6D" w:rsidRPr="00903DBA" w:rsidRDefault="005B1C6D" w:rsidP="005B1C6D">
      <w:pPr>
        <w:pStyle w:val="Code"/>
        <w:rPr>
          <w:highlight w:val="white"/>
        </w:rPr>
      </w:pPr>
    </w:p>
    <w:p w14:paraId="551C25B8" w14:textId="77777777" w:rsidR="005B1C6D" w:rsidRPr="00903DBA" w:rsidRDefault="005B1C6D" w:rsidP="005B1C6D">
      <w:pPr>
        <w:pStyle w:val="Code"/>
        <w:rPr>
          <w:highlight w:val="white"/>
        </w:rPr>
      </w:pPr>
      <w:r w:rsidRPr="00903DBA">
        <w:rPr>
          <w:highlight w:val="white"/>
        </w:rPr>
        <w:t xml:space="preserve">      try {</w:t>
      </w:r>
    </w:p>
    <w:p w14:paraId="33DFD48B" w14:textId="77777777" w:rsidR="005B1C6D" w:rsidRPr="00903DBA" w:rsidRDefault="005B1C6D" w:rsidP="005B1C6D">
      <w:pPr>
        <w:pStyle w:val="Code"/>
        <w:rPr>
          <w:highlight w:val="white"/>
        </w:rPr>
      </w:pPr>
      <w:r w:rsidRPr="00903DBA">
        <w:rPr>
          <w:highlight w:val="white"/>
        </w:rPr>
        <w:t xml:space="preserve">        byte[] byteArray = Encoding.ASCII.GetBytes(line);</w:t>
      </w:r>
    </w:p>
    <w:p w14:paraId="2CE9A40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1A46579E" w14:textId="77777777" w:rsidR="005B1C6D" w:rsidRPr="00903DBA" w:rsidRDefault="005B1C6D" w:rsidP="005B1C6D">
      <w:pPr>
        <w:pStyle w:val="Code"/>
        <w:rPr>
          <w:highlight w:val="white"/>
        </w:rPr>
      </w:pPr>
      <w:r w:rsidRPr="00903DBA">
        <w:rPr>
          <w:highlight w:val="white"/>
        </w:rPr>
        <w:t xml:space="preserve">        CCompiler_Exp.Scanner expressionScanner =</w:t>
      </w:r>
    </w:p>
    <w:p w14:paraId="179C0F49" w14:textId="5CB00BF7" w:rsidR="005B1C6D" w:rsidRPr="00903DBA" w:rsidRDefault="005B1C6D" w:rsidP="005B1C6D">
      <w:pPr>
        <w:pStyle w:val="Code"/>
        <w:rPr>
          <w:highlight w:val="white"/>
        </w:rPr>
      </w:pPr>
      <w:r w:rsidRPr="00903DBA">
        <w:rPr>
          <w:highlight w:val="white"/>
        </w:rPr>
        <w:t xml:space="preserve">          new CCompiler_Exp.Scanner(memoryStream);</w:t>
      </w:r>
    </w:p>
    <w:p w14:paraId="5903108D" w14:textId="77777777" w:rsidR="005B1C6D" w:rsidRPr="00903DBA" w:rsidRDefault="005B1C6D" w:rsidP="005B1C6D">
      <w:pPr>
        <w:pStyle w:val="Code"/>
        <w:rPr>
          <w:highlight w:val="white"/>
        </w:rPr>
      </w:pPr>
      <w:r w:rsidRPr="00903DBA">
        <w:rPr>
          <w:highlight w:val="white"/>
        </w:rPr>
        <w:t xml:space="preserve">        CCompiler_Exp.Parser expressionParser =</w:t>
      </w:r>
    </w:p>
    <w:p w14:paraId="659ED16E" w14:textId="3220BA9C" w:rsidR="005B1C6D" w:rsidRPr="00903DBA" w:rsidRDefault="005B1C6D" w:rsidP="005B1C6D">
      <w:pPr>
        <w:pStyle w:val="Code"/>
        <w:rPr>
          <w:highlight w:val="white"/>
        </w:rPr>
      </w:pPr>
      <w:r w:rsidRPr="00903DBA">
        <w:rPr>
          <w:highlight w:val="white"/>
        </w:rPr>
        <w:t xml:space="preserve">          new CCompiler_Exp.Parser(expressionScanner</w:t>
      </w:r>
      <w:r w:rsidR="00761445" w:rsidRPr="00903DBA">
        <w:rPr>
          <w:highlight w:val="white"/>
        </w:rPr>
        <w:t>, m_macroMap</w:t>
      </w:r>
      <w:r w:rsidRPr="00903DBA">
        <w:rPr>
          <w:highlight w:val="white"/>
        </w:rPr>
        <w:t>);</w:t>
      </w:r>
    </w:p>
    <w:p w14:paraId="18D54B7F" w14:textId="77777777" w:rsidR="005B1C6D" w:rsidRPr="00903DBA" w:rsidRDefault="005B1C6D" w:rsidP="005B1C6D">
      <w:pPr>
        <w:pStyle w:val="Code"/>
        <w:rPr>
          <w:highlight w:val="white"/>
        </w:rPr>
      </w:pPr>
      <w:r w:rsidRPr="00903DBA">
        <w:rPr>
          <w:highlight w:val="white"/>
        </w:rPr>
        <w:t xml:space="preserve">        Assert.Error(expressionParser.Parse(), Message.Preprocessor_parser);</w:t>
      </w:r>
    </w:p>
    <w:p w14:paraId="49BDF524" w14:textId="77777777" w:rsidR="005B1C6D" w:rsidRPr="00903DBA" w:rsidRDefault="005B1C6D" w:rsidP="005B1C6D">
      <w:pPr>
        <w:pStyle w:val="Code"/>
        <w:rPr>
          <w:highlight w:val="white"/>
        </w:rPr>
      </w:pPr>
      <w:r w:rsidRPr="00903DBA">
        <w:rPr>
          <w:highlight w:val="white"/>
        </w:rPr>
        <w:t xml:space="preserve">        result = (int) PreProcessorResult;</w:t>
      </w:r>
    </w:p>
    <w:p w14:paraId="17725427" w14:textId="77777777" w:rsidR="005B1C6D" w:rsidRPr="00903DBA" w:rsidRDefault="005B1C6D" w:rsidP="005B1C6D">
      <w:pPr>
        <w:pStyle w:val="Code"/>
        <w:rPr>
          <w:highlight w:val="white"/>
        </w:rPr>
      </w:pPr>
      <w:r w:rsidRPr="00903DBA">
        <w:rPr>
          <w:highlight w:val="white"/>
        </w:rPr>
        <w:t xml:space="preserve">        memoryStream.Close();</w:t>
      </w:r>
    </w:p>
    <w:p w14:paraId="18130921" w14:textId="77777777" w:rsidR="005B1C6D" w:rsidRPr="00903DBA" w:rsidRDefault="005B1C6D" w:rsidP="005B1C6D">
      <w:pPr>
        <w:pStyle w:val="Code"/>
        <w:rPr>
          <w:highlight w:val="white"/>
        </w:rPr>
      </w:pPr>
      <w:r w:rsidRPr="00903DBA">
        <w:rPr>
          <w:highlight w:val="white"/>
        </w:rPr>
        <w:t xml:space="preserve">      }</w:t>
      </w:r>
    </w:p>
    <w:p w14:paraId="2D51E9DE" w14:textId="77777777" w:rsidR="005B1C6D" w:rsidRPr="00903DBA" w:rsidRDefault="005B1C6D" w:rsidP="005B1C6D">
      <w:pPr>
        <w:pStyle w:val="Code"/>
        <w:rPr>
          <w:highlight w:val="white"/>
        </w:rPr>
      </w:pPr>
      <w:r w:rsidRPr="00903DBA">
        <w:rPr>
          <w:highlight w:val="white"/>
        </w:rPr>
        <w:t xml:space="preserve">      catch (Exception exception) {</w:t>
      </w:r>
    </w:p>
    <w:p w14:paraId="3A85A9F0" w14:textId="77777777" w:rsidR="005B1C6D" w:rsidRPr="00903DBA" w:rsidRDefault="005B1C6D" w:rsidP="005B1C6D">
      <w:pPr>
        <w:pStyle w:val="Code"/>
        <w:rPr>
          <w:highlight w:val="white"/>
        </w:rPr>
      </w:pPr>
      <w:r w:rsidRPr="00903DBA">
        <w:rPr>
          <w:highlight w:val="white"/>
        </w:rPr>
        <w:t xml:space="preserve">        Console.Out.WriteLine(exception.StackTrace);</w:t>
      </w:r>
    </w:p>
    <w:p w14:paraId="34D5302F" w14:textId="77777777" w:rsidR="005B1C6D" w:rsidRPr="00903DBA" w:rsidRDefault="005B1C6D" w:rsidP="005B1C6D">
      <w:pPr>
        <w:pStyle w:val="Code"/>
        <w:rPr>
          <w:highlight w:val="white"/>
        </w:rPr>
      </w:pPr>
      <w:r w:rsidRPr="00903DBA">
        <w:rPr>
          <w:highlight w:val="white"/>
        </w:rPr>
        <w:t xml:space="preserve">        Assert.Error(line, Message.Invalid_expression);</w:t>
      </w:r>
    </w:p>
    <w:p w14:paraId="71A6464D" w14:textId="77777777" w:rsidR="005B1C6D" w:rsidRPr="00903DBA" w:rsidRDefault="005B1C6D" w:rsidP="005B1C6D">
      <w:pPr>
        <w:pStyle w:val="Code"/>
        <w:rPr>
          <w:highlight w:val="white"/>
        </w:rPr>
      </w:pPr>
      <w:r w:rsidRPr="00903DBA">
        <w:rPr>
          <w:highlight w:val="white"/>
        </w:rPr>
        <w:t xml:space="preserve">      }</w:t>
      </w:r>
    </w:p>
    <w:p w14:paraId="12E3DFE7" w14:textId="77777777" w:rsidR="005B1C6D" w:rsidRPr="00903DBA" w:rsidRDefault="005B1C6D" w:rsidP="005B1C6D">
      <w:pPr>
        <w:pStyle w:val="Code"/>
        <w:rPr>
          <w:highlight w:val="white"/>
        </w:rPr>
      </w:pPr>
    </w:p>
    <w:p w14:paraId="4B1151FF" w14:textId="77777777" w:rsidR="005B1C6D" w:rsidRPr="00903DBA" w:rsidRDefault="005B1C6D" w:rsidP="005B1C6D">
      <w:pPr>
        <w:pStyle w:val="Code"/>
        <w:rPr>
          <w:highlight w:val="white"/>
        </w:rPr>
      </w:pPr>
      <w:r w:rsidRPr="00903DBA">
        <w:rPr>
          <w:highlight w:val="white"/>
        </w:rPr>
        <w:t xml:space="preserve">      return (result != 0);</w:t>
      </w:r>
    </w:p>
    <w:p w14:paraId="72837C80" w14:textId="77777777" w:rsidR="005B1C6D" w:rsidRPr="00903DBA" w:rsidRDefault="005B1C6D" w:rsidP="005B1C6D">
      <w:pPr>
        <w:pStyle w:val="Code"/>
        <w:rPr>
          <w:highlight w:val="white"/>
        </w:rPr>
      </w:pPr>
      <w:r w:rsidRPr="00903DBA">
        <w:rPr>
          <w:highlight w:val="white"/>
        </w:rPr>
        <w:t xml:space="preserve">    }</w:t>
      </w:r>
    </w:p>
    <w:p w14:paraId="394C24AD" w14:textId="77777777" w:rsidR="005B1C6D" w:rsidRPr="00903DBA" w:rsidRDefault="005B1C6D" w:rsidP="005B1C6D">
      <w:r w:rsidRPr="00903DBA">
        <w:t xml:space="preserve">The </w:t>
      </w:r>
      <w:r w:rsidRPr="00903DBA">
        <w:rPr>
          <w:rStyle w:val="CodeInText"/>
        </w:rPr>
        <w:t>doIfDefined</w:t>
      </w:r>
      <w:r w:rsidRPr="00903DBA">
        <w:t xml:space="preserve"> and </w:t>
      </w:r>
      <w:r w:rsidRPr="00903DBA">
        <w:rPr>
          <w:rStyle w:val="CodeInText"/>
        </w:rPr>
        <w:t>doIfNotDefined</w:t>
      </w:r>
      <w:r w:rsidRPr="00903DBA">
        <w:t xml:space="preserve"> checks if the macro is defined or not, respectively, and add the result to the </w:t>
      </w:r>
      <w:r w:rsidRPr="00903DBA">
        <w:rPr>
          <w:rStyle w:val="CodeInText"/>
        </w:rPr>
        <w:t>Main.IfStack</w:t>
      </w:r>
      <w:r w:rsidRPr="00903DBA">
        <w:t xml:space="preserve"> stack.</w:t>
      </w:r>
    </w:p>
    <w:p w14:paraId="3927C329" w14:textId="77777777" w:rsidR="005B1C6D" w:rsidRPr="00903DBA" w:rsidRDefault="005B1C6D" w:rsidP="005B1C6D">
      <w:pPr>
        <w:pStyle w:val="Code"/>
        <w:rPr>
          <w:highlight w:val="white"/>
        </w:rPr>
      </w:pPr>
      <w:r w:rsidRPr="00903DBA">
        <w:rPr>
          <w:highlight w:val="white"/>
        </w:rPr>
        <w:t xml:space="preserve">    private void DoIfDefined(List&lt;Token&gt; tokenList) {</w:t>
      </w:r>
    </w:p>
    <w:p w14:paraId="4576CC38"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79854F64" w14:textId="77777777" w:rsidR="005B1C6D" w:rsidRPr="00903DBA" w:rsidRDefault="005B1C6D" w:rsidP="005B1C6D">
      <w:pPr>
        <w:pStyle w:val="Code"/>
        <w:rPr>
          <w:highlight w:val="white"/>
        </w:rPr>
      </w:pPr>
      <w:r w:rsidRPr="00903DBA">
        <w:rPr>
          <w:highlight w:val="white"/>
        </w:rPr>
        <w:t xml:space="preserve">                   (tokenList[3].Id == CCompiler_Pre.Tokens.EOF),</w:t>
      </w:r>
    </w:p>
    <w:p w14:paraId="0A43A15F" w14:textId="77777777" w:rsidR="005B1C6D" w:rsidRPr="00903DBA" w:rsidRDefault="005B1C6D" w:rsidP="005B1C6D">
      <w:pPr>
        <w:pStyle w:val="Code"/>
        <w:rPr>
          <w:highlight w:val="white"/>
        </w:rPr>
      </w:pPr>
      <w:r w:rsidRPr="00903DBA">
        <w:rPr>
          <w:highlight w:val="white"/>
        </w:rPr>
        <w:t xml:space="preserve">                   TokenListToString(tokenList),</w:t>
      </w:r>
    </w:p>
    <w:p w14:paraId="5F927EAB" w14:textId="77777777" w:rsidR="005B1C6D" w:rsidRPr="00903DBA" w:rsidRDefault="005B1C6D" w:rsidP="005B1C6D">
      <w:pPr>
        <w:pStyle w:val="Code"/>
        <w:rPr>
          <w:highlight w:val="white"/>
        </w:rPr>
      </w:pPr>
      <w:r w:rsidRPr="00903DBA">
        <w:rPr>
          <w:highlight w:val="white"/>
        </w:rPr>
        <w:t xml:space="preserve">                   Message.Invalid_preprocessor_directive);</w:t>
      </w:r>
    </w:p>
    <w:p w14:paraId="64EF86B7" w14:textId="76AFF41F" w:rsidR="005B1C6D" w:rsidRPr="00903DBA" w:rsidRDefault="005B1C6D" w:rsidP="004E4FD1">
      <w:pPr>
        <w:pStyle w:val="Code"/>
        <w:rPr>
          <w:highlight w:val="white"/>
        </w:rPr>
      </w:pPr>
      <w:r w:rsidRPr="00903DBA">
        <w:rPr>
          <w:highlight w:val="white"/>
        </w:rPr>
        <w:t xml:space="preserve">      bool result =</w:t>
      </w:r>
      <w:r w:rsidR="004E4FD1" w:rsidRPr="00903DBA">
        <w:rPr>
          <w:highlight w:val="white"/>
        </w:rPr>
        <w:t xml:space="preserve"> m_m</w:t>
      </w:r>
      <w:r w:rsidRPr="00903DBA">
        <w:rPr>
          <w:highlight w:val="white"/>
        </w:rPr>
        <w:t>acroMap.ContainsKey((string) tokenList[2].Value);</w:t>
      </w:r>
    </w:p>
    <w:p w14:paraId="031F9F56" w14:textId="446DFB98" w:rsidR="005B1C6D" w:rsidRPr="00903DBA" w:rsidRDefault="005B1C6D" w:rsidP="005B1C6D">
      <w:pPr>
        <w:pStyle w:val="Code"/>
        <w:rPr>
          <w:highlight w:val="white"/>
        </w:rPr>
      </w:pPr>
      <w:r w:rsidRPr="00903DBA">
        <w:rPr>
          <w:highlight w:val="white"/>
        </w:rPr>
        <w:t xml:space="preserve">      </w:t>
      </w:r>
      <w:r w:rsidR="00E761F4" w:rsidRPr="00903DBA">
        <w:rPr>
          <w:highlight w:val="white"/>
        </w:rPr>
        <w:t>m_ifElseChainStack</w:t>
      </w:r>
      <w:r w:rsidRPr="00903DBA">
        <w:rPr>
          <w:highlight w:val="white"/>
        </w:rPr>
        <w:t xml:space="preserve">.Push(new </w:t>
      </w:r>
      <w:r w:rsidR="00E761F4" w:rsidRPr="00903DBA">
        <w:rPr>
          <w:highlight w:val="white"/>
        </w:rPr>
        <w:t>IfElseChain</w:t>
      </w:r>
      <w:r w:rsidRPr="00903DBA">
        <w:rPr>
          <w:highlight w:val="white"/>
        </w:rPr>
        <w:t>(result, result, false));</w:t>
      </w:r>
    </w:p>
    <w:p w14:paraId="6F305525" w14:textId="77777777" w:rsidR="005B1C6D" w:rsidRPr="00903DBA" w:rsidRDefault="005B1C6D" w:rsidP="005B1C6D">
      <w:pPr>
        <w:pStyle w:val="Code"/>
        <w:rPr>
          <w:highlight w:val="white"/>
        </w:rPr>
      </w:pPr>
      <w:r w:rsidRPr="00903DBA">
        <w:rPr>
          <w:highlight w:val="white"/>
        </w:rPr>
        <w:t xml:space="preserve">    }</w:t>
      </w:r>
    </w:p>
    <w:p w14:paraId="2C3F6169" w14:textId="77777777" w:rsidR="005B1C6D" w:rsidRPr="00903DBA" w:rsidRDefault="005B1C6D" w:rsidP="005B1C6D">
      <w:pPr>
        <w:pStyle w:val="Code"/>
        <w:rPr>
          <w:highlight w:val="white"/>
        </w:rPr>
      </w:pPr>
    </w:p>
    <w:p w14:paraId="1688B205" w14:textId="77777777" w:rsidR="005B1C6D" w:rsidRPr="00903DBA" w:rsidRDefault="005B1C6D" w:rsidP="005B1C6D">
      <w:pPr>
        <w:pStyle w:val="Code"/>
        <w:rPr>
          <w:highlight w:val="white"/>
        </w:rPr>
      </w:pPr>
      <w:r w:rsidRPr="00903DBA">
        <w:rPr>
          <w:highlight w:val="white"/>
        </w:rPr>
        <w:t xml:space="preserve">    private void DoIfNotDefined(List&lt;Token&gt; tokenList) {</w:t>
      </w:r>
    </w:p>
    <w:p w14:paraId="15221820"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580440D7" w14:textId="77777777" w:rsidR="005B1C6D" w:rsidRPr="00903DBA" w:rsidRDefault="005B1C6D" w:rsidP="005B1C6D">
      <w:pPr>
        <w:pStyle w:val="Code"/>
        <w:rPr>
          <w:highlight w:val="white"/>
        </w:rPr>
      </w:pPr>
      <w:r w:rsidRPr="00903DBA">
        <w:rPr>
          <w:highlight w:val="white"/>
        </w:rPr>
        <w:t xml:space="preserve">                   (tokenList[3].Id == CCompiler_Pre.Tokens.EOF),</w:t>
      </w:r>
    </w:p>
    <w:p w14:paraId="3638614E" w14:textId="77777777" w:rsidR="005B1C6D" w:rsidRPr="00903DBA" w:rsidRDefault="005B1C6D" w:rsidP="005B1C6D">
      <w:pPr>
        <w:pStyle w:val="Code"/>
        <w:rPr>
          <w:highlight w:val="white"/>
        </w:rPr>
      </w:pPr>
      <w:r w:rsidRPr="00903DBA">
        <w:rPr>
          <w:highlight w:val="white"/>
        </w:rPr>
        <w:t xml:space="preserve">                   TokenListToString(tokenList),</w:t>
      </w:r>
    </w:p>
    <w:p w14:paraId="2BF9C813" w14:textId="77777777" w:rsidR="005B1C6D" w:rsidRPr="00903DBA" w:rsidRDefault="005B1C6D" w:rsidP="005B1C6D">
      <w:pPr>
        <w:pStyle w:val="Code"/>
        <w:rPr>
          <w:highlight w:val="white"/>
        </w:rPr>
      </w:pPr>
      <w:r w:rsidRPr="00903DBA">
        <w:rPr>
          <w:highlight w:val="white"/>
        </w:rPr>
        <w:t xml:space="preserve">                   Message.Invalid_preprocessor_directive);</w:t>
      </w:r>
    </w:p>
    <w:p w14:paraId="6BDE1EE4" w14:textId="6207433C" w:rsidR="005B1C6D" w:rsidRPr="00903DBA" w:rsidRDefault="005B1C6D" w:rsidP="005B1C6D">
      <w:pPr>
        <w:pStyle w:val="Code"/>
        <w:rPr>
          <w:highlight w:val="white"/>
        </w:rPr>
      </w:pPr>
      <w:r w:rsidRPr="00903DBA">
        <w:rPr>
          <w:highlight w:val="white"/>
        </w:rPr>
        <w:t xml:space="preserve">      bool result = !</w:t>
      </w:r>
      <w:r w:rsidR="00EE648A" w:rsidRPr="00903DBA">
        <w:rPr>
          <w:highlight w:val="white"/>
        </w:rPr>
        <w:t>m_m</w:t>
      </w:r>
      <w:r w:rsidRPr="00903DBA">
        <w:rPr>
          <w:highlight w:val="white"/>
        </w:rPr>
        <w:t>acroMap.ContainsKey((string)tokenList[2].Value);</w:t>
      </w:r>
    </w:p>
    <w:p w14:paraId="0A0D1DDE" w14:textId="6B11190C"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1879C6" w:rsidRPr="00903DBA">
        <w:rPr>
          <w:highlight w:val="white"/>
        </w:rPr>
        <w:t>IfElseChain</w:t>
      </w:r>
      <w:r w:rsidRPr="00903DBA">
        <w:rPr>
          <w:highlight w:val="white"/>
        </w:rPr>
        <w:t>(result, result, false));</w:t>
      </w:r>
    </w:p>
    <w:p w14:paraId="343F888B" w14:textId="77777777" w:rsidR="005B1C6D" w:rsidRPr="00903DBA" w:rsidRDefault="005B1C6D" w:rsidP="005B1C6D">
      <w:pPr>
        <w:pStyle w:val="Code"/>
        <w:rPr>
          <w:highlight w:val="white"/>
        </w:rPr>
      </w:pPr>
      <w:r w:rsidRPr="00903DBA">
        <w:rPr>
          <w:highlight w:val="white"/>
        </w:rPr>
        <w:t xml:space="preserve">    }</w:t>
      </w:r>
    </w:p>
    <w:p w14:paraId="04660D7F" w14:textId="1D7887E5" w:rsidR="005B1C6D" w:rsidRPr="00903DBA" w:rsidRDefault="005B1C6D" w:rsidP="005B1C6D">
      <w:r w:rsidRPr="00903DBA">
        <w:t xml:space="preserve">The </w:t>
      </w:r>
      <w:r w:rsidRPr="00903DBA">
        <w:rPr>
          <w:rStyle w:val="CodeInText"/>
        </w:rPr>
        <w:t>doIfElseIf</w:t>
      </w:r>
      <w:r w:rsidRPr="00903DBA">
        <w:t xml:space="preserve"> method is a little bit more complicated. It checks whether there is a preceding </w:t>
      </w:r>
      <w:r w:rsidRPr="00903DBA">
        <w:rPr>
          <w:rStyle w:val="CodeInText"/>
        </w:rPr>
        <w:t xml:space="preserve">#if </w:t>
      </w:r>
      <w:r w:rsidRPr="00903DBA">
        <w:t>directive (</w:t>
      </w:r>
      <w:r w:rsidRPr="00903DBA">
        <w:rPr>
          <w:rStyle w:val="CodeInText"/>
        </w:rPr>
        <w:t>Main.IfStack</w:t>
      </w:r>
      <w:r w:rsidRPr="00903DBA">
        <w:t xml:space="preserve"> is not empty). Thereafter, it looks up the status of the if-stack. The stack value is a </w:t>
      </w:r>
      <w:r w:rsidR="00E21A59" w:rsidRPr="00903DBA">
        <w:t>ifElseChain</w:t>
      </w:r>
      <w:r w:rsidRPr="00903DBA">
        <w:t xml:space="preserve">, the first value indicates whether the current if-status is true, and the second value gives whether there has been an earlier true if-status. The third value is of type </w:t>
      </w:r>
      <w:r w:rsidRPr="00903DBA">
        <w:rPr>
          <w:rStyle w:val="CodeInText"/>
        </w:rPr>
        <w:t>IfStatus</w:t>
      </w:r>
      <w:r w:rsidRPr="00903DBA">
        <w:t xml:space="preserve">, that can hold the value </w:t>
      </w:r>
      <w:r w:rsidRPr="00903DBA">
        <w:rPr>
          <w:rStyle w:val="CodeInText"/>
        </w:rPr>
        <w:t>If</w:t>
      </w:r>
      <w:r w:rsidRPr="00903DBA">
        <w:t xml:space="preserve"> and </w:t>
      </w:r>
      <w:r w:rsidRPr="00903DBA">
        <w:rPr>
          <w:rStyle w:val="CodeInText"/>
        </w:rPr>
        <w:t>Else</w:t>
      </w:r>
      <w:r w:rsidRPr="00903DBA">
        <w:t xml:space="preserve">. If the value is </w:t>
      </w:r>
      <w:r w:rsidRPr="00903DBA">
        <w:rPr>
          <w:rStyle w:val="CodeInText"/>
        </w:rPr>
        <w:t>Else</w:t>
      </w:r>
      <w:r w:rsidRPr="00903DBA">
        <w:t>, and #</w:t>
      </w:r>
      <w:r w:rsidRPr="00903DBA">
        <w:rPr>
          <w:rStyle w:val="CodeInText"/>
        </w:rPr>
        <w:t>elseif</w:t>
      </w:r>
      <w:r w:rsidRPr="00903DBA">
        <w:t xml:space="preserve"> has already occurred, and another on is not allowed. Finally, if this if-chain has ever been true (</w:t>
      </w:r>
      <w:r w:rsidRPr="00903DBA">
        <w:rPr>
          <w:rStyle w:val="CodeInText"/>
        </w:rPr>
        <w:t>lastTrue</w:t>
      </w:r>
      <w:r w:rsidRPr="00903DBA">
        <w:t xml:space="preserve"> is true) is does not matter whether the condition of directive is true, the new status is false. If not, we consider if this value is true. In both cases, we push the result on the stack.</w:t>
      </w:r>
    </w:p>
    <w:p w14:paraId="5A20822C" w14:textId="77777777" w:rsidR="005B1C6D" w:rsidRPr="00903DBA" w:rsidRDefault="005B1C6D" w:rsidP="005B1C6D">
      <w:pPr>
        <w:pStyle w:val="Code"/>
        <w:rPr>
          <w:highlight w:val="white"/>
        </w:rPr>
      </w:pPr>
      <w:r w:rsidRPr="00903DBA">
        <w:rPr>
          <w:highlight w:val="white"/>
        </w:rPr>
        <w:t xml:space="preserve">    private void DoElseIf(List&lt;Token&gt; tokenList) {</w:t>
      </w:r>
    </w:p>
    <w:p w14:paraId="2C2EC54D" w14:textId="5AF59ACB"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1953E35B" w14:textId="77777777" w:rsidR="005B1C6D" w:rsidRPr="00903DBA" w:rsidRDefault="005B1C6D" w:rsidP="005B1C6D">
      <w:pPr>
        <w:pStyle w:val="Code"/>
        <w:rPr>
          <w:highlight w:val="white"/>
        </w:rPr>
      </w:pPr>
      <w:r w:rsidRPr="00903DBA">
        <w:rPr>
          <w:highlight w:val="white"/>
        </w:rPr>
        <w:t xml:space="preserve">       Elif_directive_without_preceeding_if____ifdef____or_ifndef_directive);</w:t>
      </w:r>
    </w:p>
    <w:p w14:paraId="4245DF5E" w14:textId="5836553D"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0D96F3AA" w14:textId="77777777" w:rsidR="005B1C6D" w:rsidRPr="00903DBA" w:rsidRDefault="005B1C6D" w:rsidP="005B1C6D">
      <w:pPr>
        <w:pStyle w:val="Code"/>
        <w:rPr>
          <w:highlight w:val="white"/>
        </w:rPr>
      </w:pPr>
    </w:p>
    <w:p w14:paraId="0EFAD78A" w14:textId="7EA99DCE" w:rsidR="005B1C6D" w:rsidRPr="00903DBA" w:rsidRDefault="005B1C6D" w:rsidP="005B1C6D">
      <w:pPr>
        <w:pStyle w:val="Code"/>
        <w:rPr>
          <w:highlight w:val="white"/>
        </w:rPr>
      </w:pPr>
      <w:r w:rsidRPr="00903DBA">
        <w:rPr>
          <w:highlight w:val="white"/>
        </w:rPr>
        <w:t xml:space="preserve">      Assert.Error(!</w:t>
      </w:r>
      <w:r w:rsidR="00C32EC8" w:rsidRPr="00903DBA">
        <w:rPr>
          <w:highlight w:val="white"/>
        </w:rPr>
        <w:t>ifElseChain.ElseStatus</w:t>
      </w:r>
      <w:r w:rsidRPr="00903DBA">
        <w:rPr>
          <w:highlight w:val="white"/>
        </w:rPr>
        <w:t>,</w:t>
      </w:r>
    </w:p>
    <w:p w14:paraId="482B7484" w14:textId="77777777" w:rsidR="005B1C6D" w:rsidRPr="00903DBA" w:rsidRDefault="005B1C6D" w:rsidP="005B1C6D">
      <w:pPr>
        <w:pStyle w:val="Code"/>
        <w:rPr>
          <w:highlight w:val="white"/>
        </w:rPr>
      </w:pPr>
      <w:r w:rsidRPr="00903DBA">
        <w:rPr>
          <w:highlight w:val="white"/>
        </w:rPr>
        <w:t xml:space="preserve">                   Message.Elif_directive_following_else_directive);</w:t>
      </w:r>
    </w:p>
    <w:p w14:paraId="4621CC50" w14:textId="77777777" w:rsidR="005B1C6D" w:rsidRPr="00903DBA" w:rsidRDefault="005B1C6D" w:rsidP="005B1C6D">
      <w:pPr>
        <w:pStyle w:val="Code"/>
        <w:rPr>
          <w:highlight w:val="white"/>
        </w:rPr>
      </w:pPr>
    </w:p>
    <w:p w14:paraId="58C2B4BF" w14:textId="2B55928F"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FormerStatus</w:t>
      </w:r>
      <w:r w:rsidRPr="00903DBA">
        <w:rPr>
          <w:highlight w:val="white"/>
        </w:rPr>
        <w:t>) {</w:t>
      </w:r>
    </w:p>
    <w:p w14:paraId="6004A787" w14:textId="7E688375"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true, false, false));</w:t>
      </w:r>
    </w:p>
    <w:p w14:paraId="2D9BE2CD" w14:textId="77777777" w:rsidR="005B1C6D" w:rsidRPr="00903DBA" w:rsidRDefault="005B1C6D" w:rsidP="005B1C6D">
      <w:pPr>
        <w:pStyle w:val="Code"/>
        <w:rPr>
          <w:highlight w:val="white"/>
        </w:rPr>
      </w:pPr>
      <w:r w:rsidRPr="00903DBA">
        <w:rPr>
          <w:highlight w:val="white"/>
        </w:rPr>
        <w:t xml:space="preserve">      }</w:t>
      </w:r>
    </w:p>
    <w:p w14:paraId="50589682" w14:textId="77777777" w:rsidR="005B1C6D" w:rsidRPr="00903DBA" w:rsidRDefault="005B1C6D" w:rsidP="005B1C6D">
      <w:pPr>
        <w:pStyle w:val="Code"/>
        <w:rPr>
          <w:highlight w:val="white"/>
        </w:rPr>
      </w:pPr>
      <w:r w:rsidRPr="00903DBA">
        <w:rPr>
          <w:highlight w:val="white"/>
        </w:rPr>
        <w:t xml:space="preserve">      else {</w:t>
      </w:r>
    </w:p>
    <w:p w14:paraId="7192D05E" w14:textId="77777777" w:rsidR="005B1C6D" w:rsidRPr="00903DBA" w:rsidRDefault="005B1C6D" w:rsidP="005B1C6D">
      <w:pPr>
        <w:pStyle w:val="Code"/>
        <w:rPr>
          <w:highlight w:val="white"/>
        </w:rPr>
      </w:pPr>
      <w:r w:rsidRPr="00903DBA">
        <w:rPr>
          <w:highlight w:val="white"/>
        </w:rPr>
        <w:t xml:space="preserve">        bool result =</w:t>
      </w:r>
    </w:p>
    <w:p w14:paraId="28508981" w14:textId="77777777" w:rsidR="005B1C6D" w:rsidRPr="00903DBA" w:rsidRDefault="005B1C6D" w:rsidP="005B1C6D">
      <w:pPr>
        <w:pStyle w:val="Code"/>
        <w:rPr>
          <w:highlight w:val="white"/>
        </w:rPr>
      </w:pPr>
      <w:r w:rsidRPr="00903DBA">
        <w:rPr>
          <w:highlight w:val="white"/>
        </w:rPr>
        <w:t xml:space="preserve">          ParseExpression(TokenListToString</w:t>
      </w:r>
    </w:p>
    <w:p w14:paraId="34B7EE4F" w14:textId="77777777" w:rsidR="005B1C6D" w:rsidRPr="00903DBA" w:rsidRDefault="005B1C6D" w:rsidP="005B1C6D">
      <w:pPr>
        <w:pStyle w:val="Code"/>
        <w:rPr>
          <w:highlight w:val="white"/>
        </w:rPr>
      </w:pPr>
      <w:r w:rsidRPr="00903DBA">
        <w:rPr>
          <w:highlight w:val="white"/>
        </w:rPr>
        <w:t xml:space="preserve">                         (tokenList.GetRange(2, tokenList.Count - 2)));</w:t>
      </w:r>
    </w:p>
    <w:p w14:paraId="5CAD0113" w14:textId="1C8C9887" w:rsidR="005B1C6D"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result, result, false));</w:t>
      </w:r>
    </w:p>
    <w:p w14:paraId="740F0F84" w14:textId="77777777" w:rsidR="005B1C6D" w:rsidRPr="00903DBA" w:rsidRDefault="005B1C6D" w:rsidP="005B1C6D">
      <w:pPr>
        <w:pStyle w:val="Code"/>
        <w:rPr>
          <w:highlight w:val="white"/>
        </w:rPr>
      </w:pPr>
      <w:r w:rsidRPr="00903DBA">
        <w:rPr>
          <w:highlight w:val="white"/>
        </w:rPr>
        <w:t xml:space="preserve">      }</w:t>
      </w:r>
    </w:p>
    <w:p w14:paraId="00D31E16" w14:textId="77777777" w:rsidR="005B1C6D" w:rsidRPr="00903DBA" w:rsidRDefault="005B1C6D" w:rsidP="005B1C6D">
      <w:pPr>
        <w:pStyle w:val="Code"/>
        <w:rPr>
          <w:highlight w:val="white"/>
        </w:rPr>
      </w:pPr>
      <w:r w:rsidRPr="00903DBA">
        <w:rPr>
          <w:highlight w:val="white"/>
        </w:rPr>
        <w:t xml:space="preserve">    }</w:t>
      </w:r>
    </w:p>
    <w:p w14:paraId="3E35F175" w14:textId="77777777" w:rsidR="005B1C6D" w:rsidRPr="00903DBA" w:rsidRDefault="005B1C6D" w:rsidP="005B1C6D">
      <w:r w:rsidRPr="00903DBA">
        <w:t xml:space="preserve">The </w:t>
      </w:r>
      <w:r w:rsidRPr="00903DBA">
        <w:rPr>
          <w:rStyle w:val="CodeInText"/>
        </w:rPr>
        <w:t>doElse</w:t>
      </w:r>
      <w:r w:rsidRPr="00903DBA">
        <w:t xml:space="preserve"> method is a little bit easier. It checks whether there has ever been a true part of the if-chain. If not, it pushes true on the stack.</w:t>
      </w:r>
    </w:p>
    <w:p w14:paraId="367CE993" w14:textId="77777777" w:rsidR="005B1C6D" w:rsidRPr="00903DBA" w:rsidRDefault="005B1C6D" w:rsidP="005B1C6D">
      <w:pPr>
        <w:pStyle w:val="Code"/>
        <w:rPr>
          <w:highlight w:val="white"/>
        </w:rPr>
      </w:pPr>
      <w:r w:rsidRPr="00903DBA">
        <w:rPr>
          <w:highlight w:val="white"/>
        </w:rPr>
        <w:t xml:space="preserve">    private void DoElse(List&lt;Token&gt; tokenList) {</w:t>
      </w:r>
    </w:p>
    <w:p w14:paraId="71198A0F" w14:textId="7F4D0A69"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7BD26399" w14:textId="77777777" w:rsidR="005B1C6D" w:rsidRPr="00903DBA" w:rsidRDefault="005B1C6D" w:rsidP="005B1C6D">
      <w:pPr>
        <w:pStyle w:val="Code"/>
        <w:rPr>
          <w:highlight w:val="white"/>
        </w:rPr>
      </w:pPr>
      <w:r w:rsidRPr="00903DBA">
        <w:rPr>
          <w:highlight w:val="white"/>
        </w:rPr>
        <w:t xml:space="preserve">       Else_directive_without_preceeding_if____ifdef____or_ifndef_directive);</w:t>
      </w:r>
    </w:p>
    <w:p w14:paraId="5143D20D"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31DE2519" w14:textId="77777777" w:rsidR="005B1C6D" w:rsidRPr="00903DBA" w:rsidRDefault="005B1C6D" w:rsidP="005B1C6D">
      <w:pPr>
        <w:pStyle w:val="Code"/>
        <w:rPr>
          <w:highlight w:val="white"/>
        </w:rPr>
      </w:pPr>
      <w:r w:rsidRPr="00903DBA">
        <w:rPr>
          <w:highlight w:val="white"/>
        </w:rPr>
        <w:t xml:space="preserve">                   TokenListToString(tokenList),</w:t>
      </w:r>
    </w:p>
    <w:p w14:paraId="32420AE5" w14:textId="77777777" w:rsidR="005B1C6D" w:rsidRPr="00903DBA" w:rsidRDefault="005B1C6D" w:rsidP="005B1C6D">
      <w:pPr>
        <w:pStyle w:val="Code"/>
        <w:rPr>
          <w:highlight w:val="white"/>
        </w:rPr>
      </w:pPr>
      <w:r w:rsidRPr="00903DBA">
        <w:rPr>
          <w:highlight w:val="white"/>
        </w:rPr>
        <w:t xml:space="preserve">                   Message.Invalid_preprocessor_directive);</w:t>
      </w:r>
    </w:p>
    <w:p w14:paraId="2AA8D2BA" w14:textId="77777777" w:rsidR="005B1C6D" w:rsidRPr="00903DBA" w:rsidRDefault="005B1C6D" w:rsidP="005B1C6D">
      <w:pPr>
        <w:pStyle w:val="Code"/>
        <w:rPr>
          <w:highlight w:val="white"/>
        </w:rPr>
      </w:pPr>
    </w:p>
    <w:p w14:paraId="29A8F3C0" w14:textId="1A8D1DD1"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6BD5FD19" w14:textId="77777777" w:rsidR="007C22A5" w:rsidRPr="00903DBA" w:rsidRDefault="005B1C6D" w:rsidP="005B1C6D">
      <w:pPr>
        <w:pStyle w:val="Code"/>
        <w:rPr>
          <w:highlight w:val="white"/>
        </w:rPr>
      </w:pPr>
      <w:r w:rsidRPr="00903DBA">
        <w:rPr>
          <w:highlight w:val="white"/>
        </w:rPr>
        <w:t xml:space="preserve">      Assert.Error(!</w:t>
      </w:r>
      <w:r w:rsidR="007C22A5" w:rsidRPr="00903DBA">
        <w:rPr>
          <w:highlight w:val="white"/>
        </w:rPr>
        <w:t>ifElseChain.ElseStatus</w:t>
      </w:r>
      <w:r w:rsidRPr="00903DBA">
        <w:rPr>
          <w:highlight w:val="white"/>
        </w:rPr>
        <w:t>,</w:t>
      </w:r>
    </w:p>
    <w:p w14:paraId="63E74C2A" w14:textId="34C1D345" w:rsidR="005B1C6D" w:rsidRPr="00903DBA" w:rsidRDefault="007C22A5" w:rsidP="005B1C6D">
      <w:pPr>
        <w:pStyle w:val="Code"/>
        <w:rPr>
          <w:highlight w:val="white"/>
        </w:rPr>
      </w:pPr>
      <w:r w:rsidRPr="00903DBA">
        <w:rPr>
          <w:highlight w:val="white"/>
        </w:rPr>
        <w:t xml:space="preserve">                   </w:t>
      </w:r>
      <w:r w:rsidR="005B1C6D" w:rsidRPr="00903DBA">
        <w:rPr>
          <w:highlight w:val="white"/>
        </w:rPr>
        <w:t>Message.Else_directive_after_else_directive);</w:t>
      </w:r>
    </w:p>
    <w:p w14:paraId="3B61DA46" w14:textId="77777777" w:rsidR="005B1C6D" w:rsidRPr="00903DBA" w:rsidRDefault="005B1C6D" w:rsidP="005B1C6D">
      <w:pPr>
        <w:pStyle w:val="Code"/>
        <w:rPr>
          <w:highlight w:val="white"/>
        </w:rPr>
      </w:pPr>
    </w:p>
    <w:p w14:paraId="33FF824D" w14:textId="2A4C001C" w:rsidR="005B1C6D" w:rsidRPr="00903DBA" w:rsidRDefault="005B1C6D" w:rsidP="005B1C6D">
      <w:pPr>
        <w:pStyle w:val="Code"/>
        <w:rPr>
          <w:highlight w:val="white"/>
        </w:rPr>
      </w:pPr>
      <w:r w:rsidRPr="00903DBA">
        <w:rPr>
          <w:highlight w:val="white"/>
        </w:rPr>
        <w:t xml:space="preserve">      bool </w:t>
      </w:r>
      <w:r w:rsidR="00794AF0" w:rsidRPr="00903DBA">
        <w:rPr>
          <w:highlight w:val="white"/>
        </w:rPr>
        <w:t>former</w:t>
      </w:r>
      <w:r w:rsidRPr="00903DBA">
        <w:rPr>
          <w:highlight w:val="white"/>
        </w:rPr>
        <w:t xml:space="preserve">Status = </w:t>
      </w:r>
      <w:r w:rsidR="002C5AA3" w:rsidRPr="00903DBA">
        <w:rPr>
          <w:highlight w:val="white"/>
        </w:rPr>
        <w:t>ifElseChain.FormerStatus</w:t>
      </w:r>
      <w:r w:rsidRPr="00903DBA">
        <w:rPr>
          <w:highlight w:val="white"/>
        </w:rPr>
        <w:t>;</w:t>
      </w:r>
    </w:p>
    <w:p w14:paraId="1A184A70" w14:textId="21D4BF07" w:rsidR="002C5AA3"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2C5AA3" w:rsidRPr="00903DBA">
        <w:rPr>
          <w:highlight w:val="white"/>
        </w:rPr>
        <w:t>IfElseChain</w:t>
      </w:r>
      <w:r w:rsidRPr="00903DBA">
        <w:rPr>
          <w:highlight w:val="white"/>
        </w:rPr>
        <w:t>(!</w:t>
      </w:r>
      <w:r w:rsidR="00794AF0" w:rsidRPr="00903DBA">
        <w:rPr>
          <w:highlight w:val="white"/>
        </w:rPr>
        <w:t>formerStatus</w:t>
      </w:r>
      <w:r w:rsidRPr="00903DBA">
        <w:rPr>
          <w:highlight w:val="white"/>
        </w:rPr>
        <w:t>,</w:t>
      </w:r>
    </w:p>
    <w:p w14:paraId="05B5CD39" w14:textId="01F4A5FC" w:rsidR="005B1C6D" w:rsidRPr="00903DBA" w:rsidRDefault="002C5AA3" w:rsidP="002C5AA3">
      <w:pPr>
        <w:pStyle w:val="Code"/>
        <w:rPr>
          <w:highlight w:val="white"/>
        </w:rPr>
      </w:pPr>
      <w:r w:rsidRPr="00903DBA">
        <w:rPr>
          <w:highlight w:val="white"/>
        </w:rPr>
        <w:t xml:space="preserve">                                             </w:t>
      </w:r>
      <w:r w:rsidR="005B1C6D" w:rsidRPr="00903DBA">
        <w:rPr>
          <w:highlight w:val="white"/>
        </w:rPr>
        <w:t xml:space="preserve"> !</w:t>
      </w:r>
      <w:r w:rsidR="00794AF0" w:rsidRPr="00903DBA">
        <w:rPr>
          <w:highlight w:val="white"/>
        </w:rPr>
        <w:t>formerStatus</w:t>
      </w:r>
      <w:r w:rsidR="005B1C6D" w:rsidRPr="00903DBA">
        <w:rPr>
          <w:highlight w:val="white"/>
        </w:rPr>
        <w:t>, true));</w:t>
      </w:r>
    </w:p>
    <w:p w14:paraId="2A8EAF18" w14:textId="77777777" w:rsidR="005B1C6D" w:rsidRPr="00903DBA" w:rsidRDefault="005B1C6D" w:rsidP="005B1C6D">
      <w:pPr>
        <w:pStyle w:val="Code"/>
        <w:rPr>
          <w:highlight w:val="white"/>
        </w:rPr>
      </w:pPr>
      <w:r w:rsidRPr="00903DBA">
        <w:rPr>
          <w:highlight w:val="white"/>
        </w:rPr>
        <w:t xml:space="preserve">    }</w:t>
      </w:r>
    </w:p>
    <w:p w14:paraId="3EDFE5B7" w14:textId="77777777" w:rsidR="005B1C6D" w:rsidRPr="00903DBA" w:rsidRDefault="005B1C6D" w:rsidP="005B1C6D">
      <w:r w:rsidRPr="00903DBA">
        <w:t xml:space="preserve">Finally, the </w:t>
      </w:r>
      <w:r w:rsidRPr="00903DBA">
        <w:rPr>
          <w:rStyle w:val="CodeInText"/>
        </w:rPr>
        <w:t>doEndIf</w:t>
      </w:r>
      <w:r w:rsidRPr="00903DBA">
        <w:t xml:space="preserve"> just pops the if-stack, subject to it is not already empty.</w:t>
      </w:r>
    </w:p>
    <w:p w14:paraId="2E7C6796" w14:textId="77777777" w:rsidR="005B1C6D" w:rsidRPr="00903DBA" w:rsidRDefault="005B1C6D" w:rsidP="005B1C6D">
      <w:pPr>
        <w:pStyle w:val="Code"/>
        <w:rPr>
          <w:highlight w:val="white"/>
        </w:rPr>
      </w:pPr>
      <w:r w:rsidRPr="00903DBA">
        <w:rPr>
          <w:highlight w:val="white"/>
        </w:rPr>
        <w:t xml:space="preserve">    private void DoEndIf(List&lt;Token&gt; tokenList) {</w:t>
      </w:r>
    </w:p>
    <w:p w14:paraId="759EB19E" w14:textId="6A34B5E6"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6410E937" w14:textId="77777777" w:rsidR="005B1C6D" w:rsidRPr="00903DBA" w:rsidRDefault="005B1C6D" w:rsidP="005B1C6D">
      <w:pPr>
        <w:pStyle w:val="Code"/>
        <w:rPr>
          <w:highlight w:val="white"/>
        </w:rPr>
      </w:pPr>
      <w:r w:rsidRPr="00903DBA">
        <w:rPr>
          <w:highlight w:val="white"/>
        </w:rPr>
        <w:t xml:space="preserve">      Endif_directive_without_preceeding_if____ifdef____or_ifndef_directive);</w:t>
      </w:r>
    </w:p>
    <w:p w14:paraId="77CFD5B1"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7B45EB05" w14:textId="77777777" w:rsidR="005B1C6D" w:rsidRPr="00903DBA" w:rsidRDefault="005B1C6D" w:rsidP="005B1C6D">
      <w:pPr>
        <w:pStyle w:val="Code"/>
        <w:rPr>
          <w:highlight w:val="white"/>
        </w:rPr>
      </w:pPr>
      <w:r w:rsidRPr="00903DBA">
        <w:rPr>
          <w:highlight w:val="white"/>
        </w:rPr>
        <w:t xml:space="preserve">                   tokenList[2].ToString(),</w:t>
      </w:r>
    </w:p>
    <w:p w14:paraId="44562B9B" w14:textId="77777777" w:rsidR="005B1C6D" w:rsidRPr="00903DBA" w:rsidRDefault="005B1C6D" w:rsidP="005B1C6D">
      <w:pPr>
        <w:pStyle w:val="Code"/>
        <w:rPr>
          <w:highlight w:val="white"/>
        </w:rPr>
      </w:pPr>
      <w:r w:rsidRPr="00903DBA">
        <w:rPr>
          <w:highlight w:val="white"/>
        </w:rPr>
        <w:t xml:space="preserve">                   Message.Invalid_preprocessor_directive);</w:t>
      </w:r>
    </w:p>
    <w:p w14:paraId="38D3BED6" w14:textId="5C213E29"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Pop();</w:t>
      </w:r>
    </w:p>
    <w:p w14:paraId="2E4CF64E" w14:textId="77777777" w:rsidR="005B1C6D" w:rsidRPr="00903DBA" w:rsidRDefault="005B1C6D" w:rsidP="005B1C6D">
      <w:pPr>
        <w:pStyle w:val="Code"/>
        <w:rPr>
          <w:highlight w:val="white"/>
        </w:rPr>
      </w:pPr>
      <w:r w:rsidRPr="00903DBA">
        <w:rPr>
          <w:highlight w:val="white"/>
        </w:rPr>
        <w:t xml:space="preserve">    }</w:t>
      </w:r>
    </w:p>
    <w:p w14:paraId="5991CAA7" w14:textId="77777777" w:rsidR="005B1C6D" w:rsidRPr="00903DBA" w:rsidRDefault="005B1C6D" w:rsidP="005B1C6D">
      <w:pPr>
        <w:pStyle w:val="Rubrik3"/>
      </w:pPr>
      <w:bookmarkStart w:id="529" w:name="_Toc57656160"/>
      <w:r w:rsidRPr="00903DBA">
        <w:t>Macro Expansion</w:t>
      </w:r>
      <w:bookmarkEnd w:id="529"/>
    </w:p>
    <w:p w14:paraId="49184AF9" w14:textId="77777777" w:rsidR="005B1C6D" w:rsidRPr="00903DBA" w:rsidRDefault="005B1C6D" w:rsidP="005B1C6D">
      <w:r w:rsidRPr="00903DBA">
        <w:t>In the regular source code (line not starting with ‘#’), we need to replace macro calls with their resulting bodies. We also need to recursively replace macro calls in the bodies. However, unlike function, recursive macro calls are not allowed.</w:t>
      </w:r>
    </w:p>
    <w:p w14:paraId="44011849" w14:textId="59A8A5BB" w:rsidR="005B1C6D" w:rsidRPr="00903DBA" w:rsidRDefault="005B1C6D" w:rsidP="005B1C6D">
      <w:r w:rsidRPr="00903DBA">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903DBA">
        <w:rPr>
          <w:rStyle w:val="CodeInText"/>
        </w:rPr>
        <w:t>slashToChar</w:t>
      </w:r>
      <w:r w:rsidRPr="00903DBA">
        <w:t xml:space="preserve"> in Section </w:t>
      </w:r>
      <w:r w:rsidRPr="00903DBA">
        <w:fldChar w:fldCharType="begin"/>
      </w:r>
      <w:r w:rsidRPr="00903DBA">
        <w:instrText xml:space="preserve"> REF _Ref418258402 \r \h </w:instrText>
      </w:r>
      <w:r w:rsidRPr="00903DBA">
        <w:fldChar w:fldCharType="separate"/>
      </w:r>
      <w:r w:rsidR="00392B3E">
        <w:t>14.13.2</w:t>
      </w:r>
      <w:r w:rsidRPr="00903DBA">
        <w:fldChar w:fldCharType="end"/>
      </w:r>
      <w:r w:rsidRPr="00903DBA">
        <w:t>.</w:t>
      </w:r>
    </w:p>
    <w:p w14:paraId="790D7C96" w14:textId="77777777" w:rsidR="005B1C6D" w:rsidRPr="00903DBA" w:rsidRDefault="005B1C6D" w:rsidP="005B1C6D">
      <w:r w:rsidRPr="00903DBA">
        <w:t>When we find and identifier that is a stored macro name (either in m_</w:t>
      </w:r>
      <w:r w:rsidRPr="00903DBA">
        <w:rPr>
          <w:rStyle w:val="CodeInText"/>
        </w:rPr>
        <w:t>specialMacroSet</w:t>
      </w:r>
      <w:r w:rsidRPr="00903DBA">
        <w:t xml:space="preserve"> or </w:t>
      </w:r>
      <w:r w:rsidRPr="00903DBA">
        <w:rPr>
          <w:rStyle w:val="CodeInText"/>
        </w:rPr>
        <w:t>MacroMap</w:t>
      </w:r>
      <w:r w:rsidRPr="00903DBA">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903DBA">
        <w:rPr>
          <w:rStyle w:val="CodeInText"/>
        </w:rPr>
        <w:t>nameStack</w:t>
      </w:r>
      <w:r w:rsidRPr="00903DBA">
        <w:t xml:space="preserve"> stack is used to prevent recursive macro calls.</w:t>
      </w:r>
    </w:p>
    <w:p w14:paraId="15717F0E" w14:textId="77777777" w:rsidR="005B1C6D" w:rsidRPr="00903DBA" w:rsidRDefault="005B1C6D" w:rsidP="005B1C6D">
      <w:pPr>
        <w:pStyle w:val="Code"/>
        <w:rPr>
          <w:highlight w:val="white"/>
        </w:rPr>
      </w:pPr>
      <w:r w:rsidRPr="00903DBA">
        <w:rPr>
          <w:highlight w:val="white"/>
        </w:rPr>
        <w:t xml:space="preserve">    private void SearchForMacros(List&lt;Token&gt; tokenList,</w:t>
      </w:r>
    </w:p>
    <w:p w14:paraId="3E23F99A" w14:textId="77777777" w:rsidR="005B1C6D" w:rsidRPr="00903DBA" w:rsidRDefault="005B1C6D" w:rsidP="005B1C6D">
      <w:pPr>
        <w:pStyle w:val="Code"/>
        <w:rPr>
          <w:highlight w:val="white"/>
        </w:rPr>
      </w:pPr>
      <w:r w:rsidRPr="00903DBA">
        <w:rPr>
          <w:highlight w:val="white"/>
        </w:rPr>
        <w:t xml:space="preserve">                                 Stack&lt;string&gt; nameStack) {</w:t>
      </w:r>
    </w:p>
    <w:p w14:paraId="052B67A9" w14:textId="77777777" w:rsidR="005B1C6D" w:rsidRPr="00903DBA" w:rsidRDefault="005B1C6D" w:rsidP="005B1C6D">
      <w:pPr>
        <w:pStyle w:val="Code"/>
        <w:rPr>
          <w:highlight w:val="white"/>
        </w:rPr>
      </w:pPr>
      <w:r w:rsidRPr="00903DBA">
        <w:rPr>
          <w:highlight w:val="white"/>
        </w:rPr>
        <w:t xml:space="preserve">      for (int index = 0; index &lt; tokenList.Count; ++index) {</w:t>
      </w:r>
    </w:p>
    <w:p w14:paraId="6D346248" w14:textId="77777777" w:rsidR="005B1C6D" w:rsidRPr="00903DBA" w:rsidRDefault="005B1C6D" w:rsidP="005B1C6D">
      <w:pPr>
        <w:pStyle w:val="Code"/>
        <w:rPr>
          <w:highlight w:val="white"/>
        </w:rPr>
      </w:pPr>
      <w:r w:rsidRPr="00903DBA">
        <w:rPr>
          <w:highlight w:val="white"/>
        </w:rPr>
        <w:t xml:space="preserve">        Token thisToken = tokenList[index];</w:t>
      </w:r>
    </w:p>
    <w:p w14:paraId="0DAB6496" w14:textId="77777777" w:rsidR="005B1C6D" w:rsidRPr="00903DBA" w:rsidRDefault="005B1C6D" w:rsidP="005B1C6D">
      <w:pPr>
        <w:pStyle w:val="Code"/>
        <w:rPr>
          <w:highlight w:val="white"/>
        </w:rPr>
      </w:pPr>
      <w:r w:rsidRPr="00903DBA">
        <w:rPr>
          <w:highlight w:val="white"/>
        </w:rPr>
        <w:t xml:space="preserve">        CCompiler_Main.Scanner.Line += thisToken.GetNewlineCount();</w:t>
      </w:r>
    </w:p>
    <w:p w14:paraId="033E8EDC" w14:textId="77777777" w:rsidR="005B1C6D" w:rsidRPr="00903DBA" w:rsidRDefault="005B1C6D" w:rsidP="005B1C6D">
      <w:pPr>
        <w:pStyle w:val="Code"/>
        <w:rPr>
          <w:highlight w:val="white"/>
        </w:rPr>
      </w:pPr>
    </w:p>
    <w:p w14:paraId="11FB4286" w14:textId="77777777" w:rsidR="005B1C6D" w:rsidRPr="00903DBA" w:rsidRDefault="005B1C6D" w:rsidP="005B1C6D">
      <w:pPr>
        <w:pStyle w:val="Code"/>
        <w:rPr>
          <w:highlight w:val="white"/>
        </w:rPr>
      </w:pPr>
      <w:r w:rsidRPr="00903DBA">
        <w:rPr>
          <w:highlight w:val="white"/>
        </w:rPr>
        <w:t xml:space="preserve">        if (thisToken.Id == CCompiler_Pre.Tokens.NAME) {</w:t>
      </w:r>
    </w:p>
    <w:p w14:paraId="6F33D5C9" w14:textId="77777777" w:rsidR="005B1C6D" w:rsidRPr="00903DBA" w:rsidRDefault="005B1C6D" w:rsidP="005B1C6D">
      <w:pPr>
        <w:pStyle w:val="Code"/>
        <w:rPr>
          <w:highlight w:val="white"/>
        </w:rPr>
      </w:pPr>
      <w:r w:rsidRPr="00903DBA">
        <w:rPr>
          <w:highlight w:val="white"/>
        </w:rPr>
        <w:t xml:space="preserve">          string name = (string) thisToken.Value;</w:t>
      </w:r>
    </w:p>
    <w:p w14:paraId="329D7F53" w14:textId="77777777" w:rsidR="005B1C6D" w:rsidRPr="00903DBA" w:rsidRDefault="005B1C6D" w:rsidP="005B1C6D">
      <w:pPr>
        <w:pStyle w:val="Code"/>
        <w:rPr>
          <w:highlight w:val="white"/>
        </w:rPr>
      </w:pPr>
      <w:r w:rsidRPr="00903DBA">
        <w:rPr>
          <w:highlight w:val="white"/>
        </w:rPr>
        <w:t xml:space="preserve">          int beginNewlineCount = thisToken.GetNewlineCount();</w:t>
      </w:r>
    </w:p>
    <w:p w14:paraId="5F2A5E01" w14:textId="77777777" w:rsidR="005B1C6D" w:rsidRPr="00903DBA" w:rsidRDefault="005B1C6D" w:rsidP="005B1C6D">
      <w:pPr>
        <w:pStyle w:val="Code"/>
        <w:rPr>
          <w:highlight w:val="white"/>
        </w:rPr>
      </w:pPr>
    </w:p>
    <w:p w14:paraId="011AEC2D" w14:textId="24645D23" w:rsidR="005B1C6D" w:rsidRPr="00903DBA" w:rsidRDefault="005B1C6D" w:rsidP="005B1C6D">
      <w:pPr>
        <w:pStyle w:val="Code"/>
        <w:rPr>
          <w:highlight w:val="white"/>
        </w:rPr>
      </w:pPr>
      <w:r w:rsidRPr="00903DBA">
        <w:rPr>
          <w:highlight w:val="white"/>
        </w:rPr>
        <w:t xml:space="preserve">          if (!nameStack.Contains(name) &amp;&amp;</w:t>
      </w:r>
      <w:r w:rsidR="00FC7227" w:rsidRPr="00903DBA">
        <w:rPr>
          <w:highlight w:val="white"/>
        </w:rPr>
        <w:t xml:space="preserve"> m_macroMap</w:t>
      </w:r>
      <w:r w:rsidRPr="00903DBA">
        <w:rPr>
          <w:highlight w:val="white"/>
        </w:rPr>
        <w:t>.ContainsKey(name)) {</w:t>
      </w:r>
    </w:p>
    <w:p w14:paraId="00E32416" w14:textId="77777777" w:rsidR="005B1C6D" w:rsidRPr="00903DBA" w:rsidRDefault="005B1C6D" w:rsidP="005B1C6D">
      <w:pPr>
        <w:pStyle w:val="Code"/>
        <w:rPr>
          <w:highlight w:val="white"/>
        </w:rPr>
      </w:pPr>
      <w:r w:rsidRPr="00903DBA">
        <w:rPr>
          <w:highlight w:val="white"/>
        </w:rPr>
        <w:t xml:space="preserve">            Token nextToken = tokenList[index + 1];</w:t>
      </w:r>
    </w:p>
    <w:p w14:paraId="24EC1A24" w14:textId="77777777" w:rsidR="005B1C6D" w:rsidRPr="00903DBA" w:rsidRDefault="005B1C6D" w:rsidP="005B1C6D">
      <w:pPr>
        <w:pStyle w:val="Code"/>
        <w:rPr>
          <w:highlight w:val="white"/>
        </w:rPr>
      </w:pPr>
    </w:p>
    <w:p w14:paraId="10B39442" w14:textId="77777777" w:rsidR="005B1C6D" w:rsidRPr="00903DBA" w:rsidRDefault="005B1C6D" w:rsidP="005B1C6D">
      <w:pPr>
        <w:pStyle w:val="Code"/>
        <w:rPr>
          <w:highlight w:val="white"/>
        </w:rPr>
      </w:pPr>
      <w:r w:rsidRPr="00903DBA">
        <w:rPr>
          <w:highlight w:val="white"/>
        </w:rPr>
        <w:t xml:space="preserve">            if ((nextToken.Id == CCompiler_Pre.Tokens.LEFT_PARENTHESIS) &amp;&amp;</w:t>
      </w:r>
    </w:p>
    <w:p w14:paraId="544B6382" w14:textId="77777777" w:rsidR="005B1C6D" w:rsidRPr="00903DBA" w:rsidRDefault="005B1C6D" w:rsidP="005B1C6D">
      <w:pPr>
        <w:pStyle w:val="Code"/>
        <w:rPr>
          <w:highlight w:val="white"/>
        </w:rPr>
      </w:pPr>
      <w:r w:rsidRPr="00903DBA">
        <w:rPr>
          <w:highlight w:val="white"/>
        </w:rPr>
        <w:t xml:space="preserve">                !nextToken.HasWhitespace()) {</w:t>
      </w:r>
    </w:p>
    <w:p w14:paraId="6B3544E8" w14:textId="77777777" w:rsidR="005B1C6D" w:rsidRPr="00903DBA" w:rsidRDefault="005B1C6D" w:rsidP="005B1C6D">
      <w:pPr>
        <w:pStyle w:val="Code"/>
        <w:rPr>
          <w:highlight w:val="white"/>
        </w:rPr>
      </w:pPr>
      <w:r w:rsidRPr="00903DBA">
        <w:rPr>
          <w:highlight w:val="white"/>
        </w:rPr>
        <w:t xml:space="preserve">              int countIndex = index + 2, level = 1, totalNewlineCount = 0;</w:t>
      </w:r>
    </w:p>
    <w:p w14:paraId="75A17628" w14:textId="77777777" w:rsidR="005B1C6D" w:rsidRPr="00903DBA" w:rsidRDefault="005B1C6D" w:rsidP="005B1C6D">
      <w:pPr>
        <w:pStyle w:val="Code"/>
        <w:rPr>
          <w:highlight w:val="white"/>
        </w:rPr>
      </w:pPr>
      <w:r w:rsidRPr="00903DBA">
        <w:rPr>
          <w:highlight w:val="white"/>
        </w:rPr>
        <w:t xml:space="preserve">              List&lt;Token&gt; subList = new List&lt;Token&gt;();</w:t>
      </w:r>
    </w:p>
    <w:p w14:paraId="4E3EE2BA" w14:textId="77777777" w:rsidR="005B1C6D" w:rsidRPr="00903DBA" w:rsidRDefault="005B1C6D" w:rsidP="005B1C6D">
      <w:pPr>
        <w:pStyle w:val="Code"/>
        <w:rPr>
          <w:highlight w:val="white"/>
        </w:rPr>
      </w:pPr>
      <w:r w:rsidRPr="00903DBA">
        <w:rPr>
          <w:highlight w:val="white"/>
        </w:rPr>
        <w:t xml:space="preserve">              List&lt;List&lt;Token&gt;&gt; mainList = new List&lt;List&lt;Token&gt;&gt;();</w:t>
      </w:r>
    </w:p>
    <w:p w14:paraId="5D8CDFB2" w14:textId="77777777" w:rsidR="005B1C6D" w:rsidRPr="00903DBA" w:rsidRDefault="005B1C6D" w:rsidP="005B1C6D">
      <w:pPr>
        <w:pStyle w:val="Code"/>
        <w:rPr>
          <w:highlight w:val="white"/>
        </w:rPr>
      </w:pPr>
      <w:r w:rsidRPr="00903DBA">
        <w:rPr>
          <w:highlight w:val="white"/>
        </w:rPr>
        <w:t xml:space="preserve">        </w:t>
      </w:r>
    </w:p>
    <w:p w14:paraId="006E9F9C" w14:textId="77777777" w:rsidR="005B1C6D" w:rsidRPr="00903DBA" w:rsidRDefault="005B1C6D" w:rsidP="005B1C6D">
      <w:pPr>
        <w:pStyle w:val="Code"/>
        <w:rPr>
          <w:highlight w:val="white"/>
        </w:rPr>
      </w:pPr>
      <w:r w:rsidRPr="00903DBA">
        <w:rPr>
          <w:highlight w:val="white"/>
        </w:rPr>
        <w:t xml:space="preserve">              while (true) {</w:t>
      </w:r>
    </w:p>
    <w:p w14:paraId="2EEDE563" w14:textId="77777777" w:rsidR="005B1C6D" w:rsidRPr="00903DBA" w:rsidRDefault="005B1C6D" w:rsidP="005B1C6D">
      <w:pPr>
        <w:pStyle w:val="Code"/>
        <w:rPr>
          <w:highlight w:val="white"/>
        </w:rPr>
      </w:pPr>
      <w:r w:rsidRPr="00903DBA">
        <w:rPr>
          <w:highlight w:val="white"/>
        </w:rPr>
        <w:t xml:space="preserve">                nextToken = tokenList[countIndex];</w:t>
      </w:r>
    </w:p>
    <w:p w14:paraId="7785C5E7" w14:textId="77777777" w:rsidR="005B1C6D" w:rsidRPr="00903DBA" w:rsidRDefault="005B1C6D" w:rsidP="005B1C6D">
      <w:pPr>
        <w:pStyle w:val="Code"/>
        <w:rPr>
          <w:highlight w:val="white"/>
        </w:rPr>
      </w:pPr>
      <w:r w:rsidRPr="00903DBA">
        <w:rPr>
          <w:highlight w:val="white"/>
        </w:rPr>
        <w:t xml:space="preserve">                int newlineCount = nextToken.GetNewlineCount();</w:t>
      </w:r>
    </w:p>
    <w:p w14:paraId="62062A6F" w14:textId="77777777" w:rsidR="005B1C6D" w:rsidRPr="00903DBA" w:rsidRDefault="005B1C6D" w:rsidP="005B1C6D">
      <w:pPr>
        <w:pStyle w:val="Code"/>
        <w:rPr>
          <w:highlight w:val="white"/>
        </w:rPr>
      </w:pPr>
      <w:r w:rsidRPr="00903DBA">
        <w:rPr>
          <w:highlight w:val="white"/>
        </w:rPr>
        <w:t xml:space="preserve">                totalNewlineCount += newlineCount;</w:t>
      </w:r>
    </w:p>
    <w:p w14:paraId="2196E222" w14:textId="77777777" w:rsidR="005B1C6D" w:rsidRPr="00903DBA" w:rsidRDefault="005B1C6D" w:rsidP="005B1C6D">
      <w:pPr>
        <w:pStyle w:val="Code"/>
        <w:rPr>
          <w:highlight w:val="white"/>
        </w:rPr>
      </w:pPr>
      <w:r w:rsidRPr="00903DBA">
        <w:rPr>
          <w:highlight w:val="white"/>
        </w:rPr>
        <w:t xml:space="preserve">                CCompiler_Main.Scanner.Line += newlineCount;</w:t>
      </w:r>
    </w:p>
    <w:p w14:paraId="346DE4DB" w14:textId="77777777" w:rsidR="005B1C6D" w:rsidRPr="00903DBA" w:rsidRDefault="005B1C6D" w:rsidP="005B1C6D">
      <w:pPr>
        <w:pStyle w:val="Code"/>
        <w:rPr>
          <w:highlight w:val="white"/>
        </w:rPr>
      </w:pPr>
      <w:r w:rsidRPr="00903DBA">
        <w:rPr>
          <w:highlight w:val="white"/>
        </w:rPr>
        <w:t xml:space="preserve">                nextToken.ClearNewlineCount();</w:t>
      </w:r>
    </w:p>
    <w:p w14:paraId="76F1695E" w14:textId="77777777" w:rsidR="005B1C6D" w:rsidRPr="00903DBA" w:rsidRDefault="005B1C6D" w:rsidP="005B1C6D">
      <w:pPr>
        <w:pStyle w:val="Code"/>
        <w:rPr>
          <w:highlight w:val="white"/>
        </w:rPr>
      </w:pPr>
      <w:r w:rsidRPr="00903DBA">
        <w:rPr>
          <w:highlight w:val="white"/>
        </w:rPr>
        <w:t xml:space="preserve">              </w:t>
      </w:r>
    </w:p>
    <w:p w14:paraId="266423C0" w14:textId="77777777" w:rsidR="005B1C6D" w:rsidRPr="00903DBA" w:rsidRDefault="005B1C6D" w:rsidP="005B1C6D">
      <w:pPr>
        <w:pStyle w:val="Code"/>
        <w:rPr>
          <w:highlight w:val="white"/>
        </w:rPr>
      </w:pPr>
      <w:r w:rsidRPr="00903DBA">
        <w:rPr>
          <w:highlight w:val="white"/>
        </w:rPr>
        <w:t xml:space="preserve">                Token token = tokenList[countIndex];</w:t>
      </w:r>
    </w:p>
    <w:p w14:paraId="6ABC461A" w14:textId="77777777" w:rsidR="005B1C6D" w:rsidRPr="00903DBA" w:rsidRDefault="005B1C6D" w:rsidP="005B1C6D">
      <w:pPr>
        <w:pStyle w:val="Code"/>
        <w:rPr>
          <w:highlight w:val="white"/>
        </w:rPr>
      </w:pPr>
      <w:r w:rsidRPr="00903DBA">
        <w:rPr>
          <w:highlight w:val="white"/>
        </w:rPr>
        <w:t xml:space="preserve">                Assert.Error(token.Id != CCompiler_Pre.Tokens.EOF,</w:t>
      </w:r>
    </w:p>
    <w:p w14:paraId="53DA4CFA" w14:textId="77777777" w:rsidR="005B1C6D" w:rsidRPr="00903DBA" w:rsidRDefault="005B1C6D" w:rsidP="005B1C6D">
      <w:pPr>
        <w:pStyle w:val="Code"/>
        <w:rPr>
          <w:highlight w:val="white"/>
        </w:rPr>
      </w:pPr>
      <w:r w:rsidRPr="00903DBA">
        <w:rPr>
          <w:highlight w:val="white"/>
        </w:rPr>
        <w:t xml:space="preserve">                             Message.Invalid_end_of_macro_call);</w:t>
      </w:r>
    </w:p>
    <w:p w14:paraId="78C8047C" w14:textId="77777777" w:rsidR="005B1C6D" w:rsidRPr="00903DBA" w:rsidRDefault="005B1C6D" w:rsidP="005B1C6D">
      <w:pPr>
        <w:pStyle w:val="Code"/>
        <w:rPr>
          <w:highlight w:val="white"/>
        </w:rPr>
      </w:pPr>
      <w:r w:rsidRPr="00903DBA">
        <w:rPr>
          <w:highlight w:val="white"/>
        </w:rPr>
        <w:t xml:space="preserve">              </w:t>
      </w:r>
    </w:p>
    <w:p w14:paraId="2C60F7F1" w14:textId="77777777" w:rsidR="005B1C6D" w:rsidRPr="00903DBA" w:rsidRDefault="005B1C6D" w:rsidP="005B1C6D">
      <w:pPr>
        <w:pStyle w:val="Code"/>
        <w:rPr>
          <w:highlight w:val="white"/>
        </w:rPr>
      </w:pPr>
      <w:r w:rsidRPr="00903DBA">
        <w:rPr>
          <w:highlight w:val="white"/>
        </w:rPr>
        <w:t xml:space="preserve">                switch (token.Id) {</w:t>
      </w:r>
    </w:p>
    <w:p w14:paraId="1F14ABCC" w14:textId="77777777" w:rsidR="005B1C6D" w:rsidRPr="00903DBA" w:rsidRDefault="005B1C6D" w:rsidP="005B1C6D">
      <w:pPr>
        <w:pStyle w:val="Code"/>
        <w:rPr>
          <w:highlight w:val="white"/>
        </w:rPr>
      </w:pPr>
      <w:r w:rsidRPr="00903DBA">
        <w:rPr>
          <w:highlight w:val="white"/>
        </w:rPr>
        <w:t xml:space="preserve">                  case CCompiler_Pre.Tokens.LEFT_PARENTHESIS:</w:t>
      </w:r>
    </w:p>
    <w:p w14:paraId="770F8361" w14:textId="77777777" w:rsidR="005B1C6D" w:rsidRPr="00903DBA" w:rsidRDefault="005B1C6D" w:rsidP="005B1C6D">
      <w:pPr>
        <w:pStyle w:val="Code"/>
        <w:rPr>
          <w:highlight w:val="white"/>
        </w:rPr>
      </w:pPr>
      <w:r w:rsidRPr="00903DBA">
        <w:rPr>
          <w:highlight w:val="white"/>
        </w:rPr>
        <w:t xml:space="preserve">                    ++level;</w:t>
      </w:r>
    </w:p>
    <w:p w14:paraId="29300B03" w14:textId="77777777" w:rsidR="005B1C6D" w:rsidRPr="00903DBA" w:rsidRDefault="005B1C6D" w:rsidP="005B1C6D">
      <w:pPr>
        <w:pStyle w:val="Code"/>
        <w:rPr>
          <w:highlight w:val="white"/>
        </w:rPr>
      </w:pPr>
      <w:r w:rsidRPr="00903DBA">
        <w:rPr>
          <w:highlight w:val="white"/>
        </w:rPr>
        <w:t xml:space="preserve">                    subList.Add(token);</w:t>
      </w:r>
    </w:p>
    <w:p w14:paraId="332345C9" w14:textId="77777777" w:rsidR="005B1C6D" w:rsidRPr="00903DBA" w:rsidRDefault="005B1C6D" w:rsidP="005B1C6D">
      <w:pPr>
        <w:pStyle w:val="Code"/>
        <w:rPr>
          <w:highlight w:val="white"/>
        </w:rPr>
      </w:pPr>
      <w:r w:rsidRPr="00903DBA">
        <w:rPr>
          <w:highlight w:val="white"/>
        </w:rPr>
        <w:t xml:space="preserve">                    break;</w:t>
      </w:r>
    </w:p>
    <w:p w14:paraId="6B3905BC" w14:textId="77777777" w:rsidR="005B1C6D" w:rsidRPr="00903DBA" w:rsidRDefault="005B1C6D" w:rsidP="005B1C6D">
      <w:pPr>
        <w:pStyle w:val="Code"/>
        <w:rPr>
          <w:highlight w:val="white"/>
        </w:rPr>
      </w:pPr>
      <w:r w:rsidRPr="00903DBA">
        <w:rPr>
          <w:highlight w:val="white"/>
        </w:rPr>
        <w:t xml:space="preserve">                  </w:t>
      </w:r>
    </w:p>
    <w:p w14:paraId="059DF5B6" w14:textId="77777777" w:rsidR="005B1C6D" w:rsidRPr="00903DBA" w:rsidRDefault="005B1C6D" w:rsidP="005B1C6D">
      <w:pPr>
        <w:pStyle w:val="Code"/>
        <w:rPr>
          <w:highlight w:val="white"/>
        </w:rPr>
      </w:pPr>
      <w:r w:rsidRPr="00903DBA">
        <w:rPr>
          <w:highlight w:val="white"/>
        </w:rPr>
        <w:t xml:space="preserve">                  case CCompiler_Pre.Tokens.RIGHT_PARENTHESIS:</w:t>
      </w:r>
    </w:p>
    <w:p w14:paraId="17E7F6B3" w14:textId="77777777" w:rsidR="005B1C6D" w:rsidRPr="00903DBA" w:rsidRDefault="005B1C6D" w:rsidP="005B1C6D">
      <w:pPr>
        <w:pStyle w:val="Code"/>
        <w:rPr>
          <w:highlight w:val="white"/>
        </w:rPr>
      </w:pPr>
      <w:r w:rsidRPr="00903DBA">
        <w:rPr>
          <w:highlight w:val="white"/>
        </w:rPr>
        <w:t xml:space="preserve">                    if ((--level) &gt; 0) {</w:t>
      </w:r>
    </w:p>
    <w:p w14:paraId="38EFF19E" w14:textId="77777777" w:rsidR="005B1C6D" w:rsidRPr="00903DBA" w:rsidRDefault="005B1C6D" w:rsidP="005B1C6D">
      <w:pPr>
        <w:pStyle w:val="Code"/>
        <w:rPr>
          <w:highlight w:val="white"/>
        </w:rPr>
      </w:pPr>
      <w:r w:rsidRPr="00903DBA">
        <w:rPr>
          <w:highlight w:val="white"/>
        </w:rPr>
        <w:t xml:space="preserve">                      subList.Add(token);</w:t>
      </w:r>
    </w:p>
    <w:p w14:paraId="681503E7" w14:textId="77777777" w:rsidR="005B1C6D" w:rsidRPr="00903DBA" w:rsidRDefault="005B1C6D" w:rsidP="005B1C6D">
      <w:pPr>
        <w:pStyle w:val="Code"/>
        <w:rPr>
          <w:highlight w:val="white"/>
        </w:rPr>
      </w:pPr>
      <w:r w:rsidRPr="00903DBA">
        <w:rPr>
          <w:highlight w:val="white"/>
        </w:rPr>
        <w:t xml:space="preserve">                    }</w:t>
      </w:r>
    </w:p>
    <w:p w14:paraId="09439607" w14:textId="77777777" w:rsidR="005B1C6D" w:rsidRPr="00903DBA" w:rsidRDefault="005B1C6D" w:rsidP="005B1C6D">
      <w:pPr>
        <w:pStyle w:val="Code"/>
        <w:rPr>
          <w:highlight w:val="white"/>
        </w:rPr>
      </w:pPr>
      <w:r w:rsidRPr="00903DBA">
        <w:rPr>
          <w:highlight w:val="white"/>
        </w:rPr>
        <w:t xml:space="preserve">                    break;</w:t>
      </w:r>
    </w:p>
    <w:p w14:paraId="00DF4D9C" w14:textId="77777777" w:rsidR="005B1C6D" w:rsidRPr="00903DBA" w:rsidRDefault="005B1C6D" w:rsidP="005B1C6D">
      <w:pPr>
        <w:pStyle w:val="Code"/>
        <w:rPr>
          <w:highlight w:val="white"/>
        </w:rPr>
      </w:pPr>
      <w:r w:rsidRPr="00903DBA">
        <w:rPr>
          <w:highlight w:val="white"/>
        </w:rPr>
        <w:t xml:space="preserve">                  </w:t>
      </w:r>
    </w:p>
    <w:p w14:paraId="11B0FC97" w14:textId="77777777" w:rsidR="005B1C6D" w:rsidRPr="00903DBA" w:rsidRDefault="005B1C6D" w:rsidP="005B1C6D">
      <w:pPr>
        <w:pStyle w:val="Code"/>
        <w:rPr>
          <w:highlight w:val="white"/>
        </w:rPr>
      </w:pPr>
      <w:r w:rsidRPr="00903DBA">
        <w:rPr>
          <w:highlight w:val="white"/>
        </w:rPr>
        <w:t xml:space="preserve">                  default:</w:t>
      </w:r>
    </w:p>
    <w:p w14:paraId="4DD6F90F" w14:textId="77777777" w:rsidR="005B1C6D" w:rsidRPr="00903DBA" w:rsidRDefault="005B1C6D" w:rsidP="005B1C6D">
      <w:pPr>
        <w:pStyle w:val="Code"/>
        <w:rPr>
          <w:highlight w:val="white"/>
        </w:rPr>
      </w:pPr>
      <w:r w:rsidRPr="00903DBA">
        <w:rPr>
          <w:highlight w:val="white"/>
        </w:rPr>
        <w:t xml:space="preserve">                    if ((level == 1) &amp;&amp;</w:t>
      </w:r>
    </w:p>
    <w:p w14:paraId="4B1D8F60" w14:textId="77777777" w:rsidR="005B1C6D" w:rsidRPr="00903DBA" w:rsidRDefault="005B1C6D" w:rsidP="005B1C6D">
      <w:pPr>
        <w:pStyle w:val="Code"/>
        <w:rPr>
          <w:highlight w:val="white"/>
        </w:rPr>
      </w:pPr>
      <w:r w:rsidRPr="00903DBA">
        <w:rPr>
          <w:highlight w:val="white"/>
        </w:rPr>
        <w:t xml:space="preserve">                        (token.Id == CCompiler_Pre.Tokens.COMMA)) {</w:t>
      </w:r>
    </w:p>
    <w:p w14:paraId="48122CA4" w14:textId="77777777" w:rsidR="005B1C6D" w:rsidRPr="00903DBA" w:rsidRDefault="005B1C6D" w:rsidP="005B1C6D">
      <w:pPr>
        <w:pStyle w:val="Code"/>
        <w:rPr>
          <w:highlight w:val="white"/>
        </w:rPr>
      </w:pPr>
      <w:r w:rsidRPr="00903DBA">
        <w:rPr>
          <w:highlight w:val="white"/>
        </w:rPr>
        <w:t xml:space="preserve">                      Assert.Error(subList.Count &gt; 0, name,</w:t>
      </w:r>
    </w:p>
    <w:p w14:paraId="7C477674" w14:textId="77777777" w:rsidR="005B1C6D" w:rsidRPr="00903DBA" w:rsidRDefault="005B1C6D" w:rsidP="005B1C6D">
      <w:pPr>
        <w:pStyle w:val="Code"/>
        <w:rPr>
          <w:highlight w:val="white"/>
        </w:rPr>
      </w:pPr>
      <w:r w:rsidRPr="00903DBA">
        <w:rPr>
          <w:highlight w:val="white"/>
        </w:rPr>
        <w:t xml:space="preserve">                                   Message.Empty_macro_parameter);</w:t>
      </w:r>
    </w:p>
    <w:p w14:paraId="5C98290A" w14:textId="77777777" w:rsidR="005B1C6D" w:rsidRPr="00903DBA" w:rsidRDefault="005B1C6D" w:rsidP="005B1C6D">
      <w:pPr>
        <w:pStyle w:val="Code"/>
        <w:rPr>
          <w:highlight w:val="white"/>
        </w:rPr>
      </w:pPr>
      <w:r w:rsidRPr="00903DBA">
        <w:rPr>
          <w:highlight w:val="white"/>
        </w:rPr>
        <w:t xml:space="preserve">                      SearchForMacros(subList, nameStack); // XXX</w:t>
      </w:r>
    </w:p>
    <w:p w14:paraId="546B49DC" w14:textId="77777777" w:rsidR="005B1C6D" w:rsidRPr="00903DBA" w:rsidRDefault="005B1C6D" w:rsidP="005B1C6D">
      <w:pPr>
        <w:pStyle w:val="Code"/>
        <w:rPr>
          <w:highlight w:val="white"/>
        </w:rPr>
      </w:pPr>
      <w:r w:rsidRPr="00903DBA">
        <w:rPr>
          <w:highlight w:val="white"/>
        </w:rPr>
        <w:t xml:space="preserve">                      mainList.Add(subList);</w:t>
      </w:r>
    </w:p>
    <w:p w14:paraId="32FD65F9" w14:textId="77777777" w:rsidR="005B1C6D" w:rsidRPr="00903DBA" w:rsidRDefault="005B1C6D" w:rsidP="005B1C6D">
      <w:pPr>
        <w:pStyle w:val="Code"/>
        <w:rPr>
          <w:highlight w:val="white"/>
        </w:rPr>
      </w:pPr>
      <w:r w:rsidRPr="00903DBA">
        <w:rPr>
          <w:highlight w:val="white"/>
        </w:rPr>
        <w:t xml:space="preserve">                      subList = new List&lt;Token&gt;();</w:t>
      </w:r>
    </w:p>
    <w:p w14:paraId="3E3DCE42" w14:textId="77777777" w:rsidR="005B1C6D" w:rsidRPr="00903DBA" w:rsidRDefault="005B1C6D" w:rsidP="005B1C6D">
      <w:pPr>
        <w:pStyle w:val="Code"/>
        <w:rPr>
          <w:highlight w:val="white"/>
        </w:rPr>
      </w:pPr>
      <w:r w:rsidRPr="00903DBA">
        <w:rPr>
          <w:highlight w:val="white"/>
        </w:rPr>
        <w:t xml:space="preserve">                    }</w:t>
      </w:r>
    </w:p>
    <w:p w14:paraId="641E9AC8" w14:textId="77777777" w:rsidR="005B1C6D" w:rsidRPr="00903DBA" w:rsidRDefault="005B1C6D" w:rsidP="005B1C6D">
      <w:pPr>
        <w:pStyle w:val="Code"/>
        <w:rPr>
          <w:highlight w:val="white"/>
        </w:rPr>
      </w:pPr>
      <w:r w:rsidRPr="00903DBA">
        <w:rPr>
          <w:highlight w:val="white"/>
        </w:rPr>
        <w:t xml:space="preserve">                    else {</w:t>
      </w:r>
    </w:p>
    <w:p w14:paraId="0524DE93" w14:textId="77777777" w:rsidR="005B1C6D" w:rsidRPr="00903DBA" w:rsidRDefault="005B1C6D" w:rsidP="005B1C6D">
      <w:pPr>
        <w:pStyle w:val="Code"/>
        <w:rPr>
          <w:highlight w:val="white"/>
        </w:rPr>
      </w:pPr>
      <w:r w:rsidRPr="00903DBA">
        <w:rPr>
          <w:highlight w:val="white"/>
        </w:rPr>
        <w:t xml:space="preserve">                      subList.Add(token);</w:t>
      </w:r>
    </w:p>
    <w:p w14:paraId="727B60CD" w14:textId="77777777" w:rsidR="005B1C6D" w:rsidRPr="00903DBA" w:rsidRDefault="005B1C6D" w:rsidP="005B1C6D">
      <w:pPr>
        <w:pStyle w:val="Code"/>
        <w:rPr>
          <w:highlight w:val="white"/>
        </w:rPr>
      </w:pPr>
      <w:r w:rsidRPr="00903DBA">
        <w:rPr>
          <w:highlight w:val="white"/>
        </w:rPr>
        <w:t xml:space="preserve">                    }</w:t>
      </w:r>
    </w:p>
    <w:p w14:paraId="023D898B" w14:textId="77777777" w:rsidR="005B1C6D" w:rsidRPr="00903DBA" w:rsidRDefault="005B1C6D" w:rsidP="005B1C6D">
      <w:pPr>
        <w:pStyle w:val="Code"/>
        <w:rPr>
          <w:highlight w:val="white"/>
        </w:rPr>
      </w:pPr>
      <w:r w:rsidRPr="00903DBA">
        <w:rPr>
          <w:highlight w:val="white"/>
        </w:rPr>
        <w:t xml:space="preserve">                    break;</w:t>
      </w:r>
    </w:p>
    <w:p w14:paraId="0DD250B9" w14:textId="77777777" w:rsidR="005B1C6D" w:rsidRPr="00903DBA" w:rsidRDefault="005B1C6D" w:rsidP="005B1C6D">
      <w:pPr>
        <w:pStyle w:val="Code"/>
        <w:rPr>
          <w:highlight w:val="white"/>
        </w:rPr>
      </w:pPr>
      <w:r w:rsidRPr="00903DBA">
        <w:rPr>
          <w:highlight w:val="white"/>
        </w:rPr>
        <w:t xml:space="preserve">                }</w:t>
      </w:r>
    </w:p>
    <w:p w14:paraId="586F77AA" w14:textId="77777777" w:rsidR="005B1C6D" w:rsidRPr="00903DBA" w:rsidRDefault="005B1C6D" w:rsidP="005B1C6D">
      <w:pPr>
        <w:pStyle w:val="Code"/>
        <w:rPr>
          <w:highlight w:val="white"/>
        </w:rPr>
      </w:pPr>
      <w:r w:rsidRPr="00903DBA">
        <w:rPr>
          <w:highlight w:val="white"/>
        </w:rPr>
        <w:t xml:space="preserve">              </w:t>
      </w:r>
    </w:p>
    <w:p w14:paraId="474E96EA" w14:textId="77777777" w:rsidR="005B1C6D" w:rsidRPr="00903DBA" w:rsidRDefault="005B1C6D" w:rsidP="005B1C6D">
      <w:pPr>
        <w:pStyle w:val="Code"/>
        <w:rPr>
          <w:highlight w:val="white"/>
        </w:rPr>
      </w:pPr>
      <w:r w:rsidRPr="00903DBA">
        <w:rPr>
          <w:highlight w:val="white"/>
        </w:rPr>
        <w:t xml:space="preserve">                if (level == 0) {</w:t>
      </w:r>
    </w:p>
    <w:p w14:paraId="2D0066E6" w14:textId="77777777" w:rsidR="005B1C6D" w:rsidRPr="00903DBA" w:rsidRDefault="005B1C6D" w:rsidP="005B1C6D">
      <w:pPr>
        <w:pStyle w:val="Code"/>
        <w:rPr>
          <w:highlight w:val="white"/>
        </w:rPr>
      </w:pPr>
      <w:r w:rsidRPr="00903DBA">
        <w:rPr>
          <w:highlight w:val="white"/>
        </w:rPr>
        <w:t xml:space="preserve">                  Assert.Error(subList.Count &gt; 0, name,</w:t>
      </w:r>
    </w:p>
    <w:p w14:paraId="037861DF" w14:textId="77777777" w:rsidR="005B1C6D" w:rsidRPr="00903DBA" w:rsidRDefault="005B1C6D" w:rsidP="005B1C6D">
      <w:pPr>
        <w:pStyle w:val="Code"/>
        <w:rPr>
          <w:highlight w:val="white"/>
        </w:rPr>
      </w:pPr>
      <w:r w:rsidRPr="00903DBA">
        <w:rPr>
          <w:highlight w:val="white"/>
        </w:rPr>
        <w:t xml:space="preserve">                               Message.Empty_macro_parameter_list);</w:t>
      </w:r>
    </w:p>
    <w:p w14:paraId="3C4F5319" w14:textId="77777777" w:rsidR="005B1C6D" w:rsidRPr="00903DBA" w:rsidRDefault="005B1C6D" w:rsidP="005B1C6D">
      <w:pPr>
        <w:pStyle w:val="Code"/>
        <w:rPr>
          <w:highlight w:val="white"/>
        </w:rPr>
      </w:pPr>
      <w:r w:rsidRPr="00903DBA">
        <w:rPr>
          <w:highlight w:val="white"/>
        </w:rPr>
        <w:t xml:space="preserve">                  mainList.Add(subList);</w:t>
      </w:r>
    </w:p>
    <w:p w14:paraId="4A33AA91" w14:textId="77777777" w:rsidR="005B1C6D" w:rsidRPr="00903DBA" w:rsidRDefault="005B1C6D" w:rsidP="005B1C6D">
      <w:pPr>
        <w:pStyle w:val="Code"/>
        <w:rPr>
          <w:highlight w:val="white"/>
        </w:rPr>
      </w:pPr>
      <w:r w:rsidRPr="00903DBA">
        <w:rPr>
          <w:highlight w:val="white"/>
        </w:rPr>
        <w:t xml:space="preserve">                  break;</w:t>
      </w:r>
    </w:p>
    <w:p w14:paraId="3B235744" w14:textId="77777777" w:rsidR="005B1C6D" w:rsidRPr="00903DBA" w:rsidRDefault="005B1C6D" w:rsidP="005B1C6D">
      <w:pPr>
        <w:pStyle w:val="Code"/>
        <w:rPr>
          <w:highlight w:val="white"/>
        </w:rPr>
      </w:pPr>
      <w:r w:rsidRPr="00903DBA">
        <w:rPr>
          <w:highlight w:val="white"/>
        </w:rPr>
        <w:t xml:space="preserve">                }</w:t>
      </w:r>
    </w:p>
    <w:p w14:paraId="55D79655" w14:textId="77777777" w:rsidR="005B1C6D" w:rsidRPr="00903DBA" w:rsidRDefault="005B1C6D" w:rsidP="005B1C6D">
      <w:pPr>
        <w:pStyle w:val="Code"/>
        <w:rPr>
          <w:highlight w:val="white"/>
        </w:rPr>
      </w:pPr>
      <w:r w:rsidRPr="00903DBA">
        <w:rPr>
          <w:highlight w:val="white"/>
        </w:rPr>
        <w:t xml:space="preserve">              </w:t>
      </w:r>
    </w:p>
    <w:p w14:paraId="4AAF116C" w14:textId="77777777" w:rsidR="005B1C6D" w:rsidRPr="00903DBA" w:rsidRDefault="005B1C6D" w:rsidP="005B1C6D">
      <w:pPr>
        <w:pStyle w:val="Code"/>
        <w:rPr>
          <w:highlight w:val="white"/>
        </w:rPr>
      </w:pPr>
      <w:r w:rsidRPr="00903DBA">
        <w:rPr>
          <w:highlight w:val="white"/>
        </w:rPr>
        <w:t xml:space="preserve">                ++countIndex;</w:t>
      </w:r>
    </w:p>
    <w:p w14:paraId="393C2E35" w14:textId="77777777" w:rsidR="005B1C6D" w:rsidRPr="00903DBA" w:rsidRDefault="005B1C6D" w:rsidP="005B1C6D">
      <w:pPr>
        <w:pStyle w:val="Code"/>
        <w:rPr>
          <w:highlight w:val="white"/>
        </w:rPr>
      </w:pPr>
      <w:r w:rsidRPr="00903DBA">
        <w:rPr>
          <w:highlight w:val="white"/>
        </w:rPr>
        <w:t xml:space="preserve">              }</w:t>
      </w:r>
    </w:p>
    <w:p w14:paraId="54C57627" w14:textId="77777777" w:rsidR="005B1C6D" w:rsidRPr="00903DBA" w:rsidRDefault="005B1C6D" w:rsidP="005B1C6D">
      <w:pPr>
        <w:pStyle w:val="Code"/>
        <w:rPr>
          <w:highlight w:val="white"/>
        </w:rPr>
      </w:pPr>
    </w:p>
    <w:p w14:paraId="36529A46" w14:textId="2BE189EC"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19F53CAF" w14:textId="77777777" w:rsidR="005B1C6D" w:rsidRPr="00903DBA" w:rsidRDefault="005B1C6D" w:rsidP="005B1C6D">
      <w:pPr>
        <w:pStyle w:val="Code"/>
        <w:rPr>
          <w:highlight w:val="white"/>
        </w:rPr>
      </w:pPr>
      <w:r w:rsidRPr="00903DBA">
        <w:rPr>
          <w:highlight w:val="white"/>
        </w:rPr>
        <w:t xml:space="preserve">              Assert.Error(macro.Parameters() == mainList.Count, name,</w:t>
      </w:r>
    </w:p>
    <w:p w14:paraId="7025C376" w14:textId="77777777" w:rsidR="005B1C6D" w:rsidRPr="00903DBA" w:rsidRDefault="005B1C6D" w:rsidP="005B1C6D">
      <w:pPr>
        <w:pStyle w:val="Code"/>
        <w:rPr>
          <w:highlight w:val="white"/>
        </w:rPr>
      </w:pPr>
      <w:r w:rsidRPr="00903DBA">
        <w:rPr>
          <w:highlight w:val="white"/>
        </w:rPr>
        <w:t xml:space="preserve">                         Message.Invalid_number_of_parameters_in_macro_call);</w:t>
      </w:r>
    </w:p>
    <w:p w14:paraId="73C8876A" w14:textId="77777777" w:rsidR="005B1C6D" w:rsidRPr="00903DBA" w:rsidRDefault="005B1C6D" w:rsidP="005B1C6D">
      <w:pPr>
        <w:pStyle w:val="Code"/>
        <w:rPr>
          <w:highlight w:val="white"/>
        </w:rPr>
      </w:pPr>
      <w:r w:rsidRPr="00903DBA">
        <w:rPr>
          <w:highlight w:val="white"/>
        </w:rPr>
        <w:t xml:space="preserve">            </w:t>
      </w:r>
    </w:p>
    <w:p w14:paraId="6EFFEFF5"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6BA56CFB" w14:textId="77777777" w:rsidR="005B1C6D" w:rsidRPr="00903DBA" w:rsidRDefault="005B1C6D" w:rsidP="005B1C6D">
      <w:pPr>
        <w:pStyle w:val="Code"/>
        <w:rPr>
          <w:highlight w:val="white"/>
        </w:rPr>
      </w:pPr>
      <w:r w:rsidRPr="00903DBA">
        <w:rPr>
          <w:highlight w:val="white"/>
        </w:rPr>
        <w:t xml:space="preserve">            </w:t>
      </w:r>
    </w:p>
    <w:p w14:paraId="4452D770" w14:textId="77777777" w:rsidR="005B1C6D" w:rsidRPr="00903DBA" w:rsidRDefault="005B1C6D" w:rsidP="005B1C6D">
      <w:pPr>
        <w:pStyle w:val="Code"/>
        <w:rPr>
          <w:highlight w:val="white"/>
        </w:rPr>
      </w:pPr>
      <w:r w:rsidRPr="00903DBA">
        <w:rPr>
          <w:highlight w:val="white"/>
        </w:rPr>
        <w:t xml:space="preserve">              for (int macroIndex = (cloneListX.Count - 1);</w:t>
      </w:r>
    </w:p>
    <w:p w14:paraId="391FC013" w14:textId="77777777" w:rsidR="005B1C6D" w:rsidRPr="00903DBA" w:rsidRDefault="005B1C6D" w:rsidP="005B1C6D">
      <w:pPr>
        <w:pStyle w:val="Code"/>
        <w:rPr>
          <w:highlight w:val="white"/>
        </w:rPr>
      </w:pPr>
      <w:r w:rsidRPr="00903DBA">
        <w:rPr>
          <w:highlight w:val="white"/>
        </w:rPr>
        <w:t xml:space="preserve">                   macroIndex &gt;= 0; --macroIndex) {</w:t>
      </w:r>
    </w:p>
    <w:p w14:paraId="12187152" w14:textId="77777777" w:rsidR="005B1C6D" w:rsidRPr="00903DBA" w:rsidRDefault="005B1C6D" w:rsidP="005B1C6D">
      <w:pPr>
        <w:pStyle w:val="Code"/>
        <w:rPr>
          <w:highlight w:val="white"/>
        </w:rPr>
      </w:pPr>
      <w:r w:rsidRPr="00903DBA">
        <w:rPr>
          <w:highlight w:val="white"/>
        </w:rPr>
        <w:t xml:space="preserve">                Token macroToken = cloneListX[macroIndex];</w:t>
      </w:r>
    </w:p>
    <w:p w14:paraId="4EC01727" w14:textId="77777777" w:rsidR="005B1C6D" w:rsidRPr="00903DBA" w:rsidRDefault="005B1C6D" w:rsidP="005B1C6D">
      <w:pPr>
        <w:pStyle w:val="Code"/>
        <w:rPr>
          <w:highlight w:val="white"/>
        </w:rPr>
      </w:pPr>
    </w:p>
    <w:p w14:paraId="3A450E22" w14:textId="77777777" w:rsidR="005B1C6D" w:rsidRPr="00903DBA" w:rsidRDefault="005B1C6D" w:rsidP="005B1C6D">
      <w:pPr>
        <w:pStyle w:val="Code"/>
        <w:rPr>
          <w:highlight w:val="white"/>
        </w:rPr>
      </w:pPr>
      <w:r w:rsidRPr="00903DBA">
        <w:rPr>
          <w:highlight w:val="white"/>
        </w:rPr>
        <w:t xml:space="preserve">                if (macroToken.Id == CCompiler_Pre.Tokens.MARK) {</w:t>
      </w:r>
    </w:p>
    <w:p w14:paraId="063BF576" w14:textId="77777777" w:rsidR="005B1C6D" w:rsidRPr="00903DBA" w:rsidRDefault="005B1C6D" w:rsidP="005B1C6D">
      <w:pPr>
        <w:pStyle w:val="Code"/>
        <w:rPr>
          <w:highlight w:val="white"/>
        </w:rPr>
      </w:pPr>
      <w:r w:rsidRPr="00903DBA">
        <w:rPr>
          <w:highlight w:val="white"/>
        </w:rPr>
        <w:t xml:space="preserve">                  int markIndex = (int) macroToken.Value;</w:t>
      </w:r>
    </w:p>
    <w:p w14:paraId="454471CE" w14:textId="77777777" w:rsidR="005B1C6D" w:rsidRPr="00903DBA" w:rsidRDefault="005B1C6D" w:rsidP="005B1C6D">
      <w:pPr>
        <w:pStyle w:val="Code"/>
        <w:rPr>
          <w:highlight w:val="white"/>
        </w:rPr>
      </w:pPr>
      <w:r w:rsidRPr="00903DBA">
        <w:rPr>
          <w:highlight w:val="white"/>
        </w:rPr>
        <w:t xml:space="preserve">                  cloneListX.RemoveAt(macroIndex);</w:t>
      </w:r>
    </w:p>
    <w:p w14:paraId="6DCEBFAE" w14:textId="77777777" w:rsidR="005B1C6D" w:rsidRPr="00903DBA" w:rsidRDefault="005B1C6D" w:rsidP="005B1C6D">
      <w:pPr>
        <w:pStyle w:val="Code"/>
        <w:rPr>
          <w:highlight w:val="white"/>
        </w:rPr>
      </w:pPr>
      <w:r w:rsidRPr="00903DBA">
        <w:rPr>
          <w:highlight w:val="white"/>
        </w:rPr>
        <w:t xml:space="preserve">                  List&lt;Token&gt; replaceList = CloneList(mainList[markIndex]);</w:t>
      </w:r>
    </w:p>
    <w:p w14:paraId="2F9C59DE" w14:textId="77777777" w:rsidR="005B1C6D" w:rsidRPr="00903DBA" w:rsidRDefault="005B1C6D" w:rsidP="005B1C6D">
      <w:pPr>
        <w:pStyle w:val="Code"/>
        <w:rPr>
          <w:highlight w:val="white"/>
        </w:rPr>
      </w:pPr>
    </w:p>
    <w:p w14:paraId="1C30639B" w14:textId="77777777" w:rsidR="005B1C6D" w:rsidRPr="00903DBA" w:rsidRDefault="005B1C6D" w:rsidP="005B1C6D">
      <w:pPr>
        <w:pStyle w:val="Code"/>
        <w:rPr>
          <w:highlight w:val="white"/>
        </w:rPr>
      </w:pPr>
      <w:r w:rsidRPr="00903DBA">
        <w:rPr>
          <w:highlight w:val="white"/>
        </w:rPr>
        <w:t xml:space="preserve">                  if ((macroIndex &gt; 0) &amp;&amp; (cloneListX[macroIndex - 1].Id ==</w:t>
      </w:r>
    </w:p>
    <w:p w14:paraId="0769EF81" w14:textId="77777777" w:rsidR="005B1C6D" w:rsidRPr="00903DBA" w:rsidRDefault="005B1C6D" w:rsidP="005B1C6D">
      <w:pPr>
        <w:pStyle w:val="Code"/>
        <w:rPr>
          <w:highlight w:val="white"/>
        </w:rPr>
      </w:pPr>
      <w:r w:rsidRPr="00903DBA">
        <w:rPr>
          <w:highlight w:val="white"/>
        </w:rPr>
        <w:t xml:space="preserve">                                           CCompiler_Pre.Tokens.SHARP)) {</w:t>
      </w:r>
    </w:p>
    <w:p w14:paraId="0615D234" w14:textId="77777777" w:rsidR="005B1C6D" w:rsidRPr="00903DBA" w:rsidRDefault="005B1C6D" w:rsidP="005B1C6D">
      <w:pPr>
        <w:pStyle w:val="Code"/>
        <w:rPr>
          <w:highlight w:val="white"/>
        </w:rPr>
      </w:pPr>
      <w:r w:rsidRPr="00903DBA">
        <w:rPr>
          <w:highlight w:val="white"/>
        </w:rPr>
        <w:t xml:space="preserve">                    string text = "\"" + TokenListToString(replaceList) + "\"";</w:t>
      </w:r>
    </w:p>
    <w:p w14:paraId="0E2DBA0F" w14:textId="77777777" w:rsidR="005B1C6D" w:rsidRPr="00903DBA" w:rsidRDefault="005B1C6D" w:rsidP="005B1C6D">
      <w:pPr>
        <w:pStyle w:val="Code"/>
        <w:rPr>
          <w:highlight w:val="white"/>
        </w:rPr>
      </w:pPr>
      <w:r w:rsidRPr="00903DBA">
        <w:rPr>
          <w:highlight w:val="white"/>
        </w:rPr>
        <w:t xml:space="preserve">                    cloneListX.Insert(macroIndex,</w:t>
      </w:r>
    </w:p>
    <w:p w14:paraId="0B478886" w14:textId="77777777" w:rsidR="005B1C6D" w:rsidRPr="00903DBA" w:rsidRDefault="005B1C6D" w:rsidP="005B1C6D">
      <w:pPr>
        <w:pStyle w:val="Code"/>
        <w:rPr>
          <w:highlight w:val="white"/>
        </w:rPr>
      </w:pPr>
      <w:r w:rsidRPr="00903DBA">
        <w:rPr>
          <w:highlight w:val="white"/>
        </w:rPr>
        <w:t xml:space="preserve">                                new Token(CCompiler_Pre.Tokens.STRING, text));</w:t>
      </w:r>
    </w:p>
    <w:p w14:paraId="524D4390" w14:textId="77777777" w:rsidR="005B1C6D" w:rsidRPr="00903DBA" w:rsidRDefault="005B1C6D" w:rsidP="005B1C6D">
      <w:pPr>
        <w:pStyle w:val="Code"/>
        <w:rPr>
          <w:highlight w:val="white"/>
        </w:rPr>
      </w:pPr>
      <w:r w:rsidRPr="00903DBA">
        <w:rPr>
          <w:highlight w:val="white"/>
        </w:rPr>
        <w:t xml:space="preserve">                    cloneListX.RemoveAt(--macroIndex);</w:t>
      </w:r>
    </w:p>
    <w:p w14:paraId="7925BEB4" w14:textId="77777777" w:rsidR="005B1C6D" w:rsidRPr="00903DBA" w:rsidRDefault="005B1C6D" w:rsidP="005B1C6D">
      <w:pPr>
        <w:pStyle w:val="Code"/>
        <w:rPr>
          <w:highlight w:val="white"/>
        </w:rPr>
      </w:pPr>
      <w:r w:rsidRPr="00903DBA">
        <w:rPr>
          <w:highlight w:val="white"/>
        </w:rPr>
        <w:t xml:space="preserve">                  }</w:t>
      </w:r>
    </w:p>
    <w:p w14:paraId="381205F6" w14:textId="77777777" w:rsidR="005B1C6D" w:rsidRPr="00903DBA" w:rsidRDefault="005B1C6D" w:rsidP="005B1C6D">
      <w:pPr>
        <w:pStyle w:val="Code"/>
        <w:rPr>
          <w:highlight w:val="white"/>
        </w:rPr>
      </w:pPr>
      <w:r w:rsidRPr="00903DBA">
        <w:rPr>
          <w:highlight w:val="white"/>
        </w:rPr>
        <w:t xml:space="preserve">                  else {</w:t>
      </w:r>
    </w:p>
    <w:p w14:paraId="267B90E6" w14:textId="77777777" w:rsidR="005B1C6D" w:rsidRPr="00903DBA" w:rsidRDefault="005B1C6D" w:rsidP="005B1C6D">
      <w:pPr>
        <w:pStyle w:val="Code"/>
        <w:rPr>
          <w:highlight w:val="white"/>
        </w:rPr>
      </w:pPr>
      <w:r w:rsidRPr="00903DBA">
        <w:rPr>
          <w:highlight w:val="white"/>
        </w:rPr>
        <w:t xml:space="preserve">                    cloneListX.InsertRange(macroIndex, replaceList);</w:t>
      </w:r>
    </w:p>
    <w:p w14:paraId="6D729BEC" w14:textId="77777777" w:rsidR="005B1C6D" w:rsidRPr="00903DBA" w:rsidRDefault="005B1C6D" w:rsidP="005B1C6D">
      <w:pPr>
        <w:pStyle w:val="Code"/>
        <w:rPr>
          <w:highlight w:val="white"/>
        </w:rPr>
      </w:pPr>
      <w:r w:rsidRPr="00903DBA">
        <w:rPr>
          <w:highlight w:val="white"/>
        </w:rPr>
        <w:t xml:space="preserve">                  }</w:t>
      </w:r>
    </w:p>
    <w:p w14:paraId="60D49ACD" w14:textId="77777777" w:rsidR="005B1C6D" w:rsidRPr="00903DBA" w:rsidRDefault="005B1C6D" w:rsidP="005B1C6D">
      <w:pPr>
        <w:pStyle w:val="Code"/>
        <w:rPr>
          <w:highlight w:val="white"/>
        </w:rPr>
      </w:pPr>
      <w:r w:rsidRPr="00903DBA">
        <w:rPr>
          <w:highlight w:val="white"/>
        </w:rPr>
        <w:t xml:space="preserve">                }              </w:t>
      </w:r>
    </w:p>
    <w:p w14:paraId="5743A43B" w14:textId="77777777" w:rsidR="005B1C6D" w:rsidRPr="00903DBA" w:rsidRDefault="005B1C6D" w:rsidP="005B1C6D">
      <w:pPr>
        <w:pStyle w:val="Code"/>
        <w:rPr>
          <w:highlight w:val="white"/>
        </w:rPr>
      </w:pPr>
      <w:r w:rsidRPr="00903DBA">
        <w:rPr>
          <w:highlight w:val="white"/>
        </w:rPr>
        <w:t xml:space="preserve">              }</w:t>
      </w:r>
    </w:p>
    <w:p w14:paraId="59004BA4" w14:textId="77777777" w:rsidR="005B1C6D" w:rsidRPr="00903DBA" w:rsidRDefault="005B1C6D" w:rsidP="005B1C6D">
      <w:pPr>
        <w:pStyle w:val="Code"/>
        <w:rPr>
          <w:highlight w:val="white"/>
        </w:rPr>
      </w:pPr>
    </w:p>
    <w:p w14:paraId="7B62B51B" w14:textId="77777777" w:rsidR="005B1C6D" w:rsidRPr="00903DBA" w:rsidRDefault="005B1C6D" w:rsidP="005B1C6D">
      <w:pPr>
        <w:pStyle w:val="Code"/>
        <w:rPr>
          <w:highlight w:val="white"/>
        </w:rPr>
      </w:pPr>
      <w:r w:rsidRPr="00903DBA">
        <w:rPr>
          <w:highlight w:val="white"/>
        </w:rPr>
        <w:t xml:space="preserve">              nameStack.Push(name);</w:t>
      </w:r>
    </w:p>
    <w:p w14:paraId="14CAC78B" w14:textId="77777777" w:rsidR="005B1C6D" w:rsidRPr="00903DBA" w:rsidRDefault="005B1C6D" w:rsidP="005B1C6D">
      <w:pPr>
        <w:pStyle w:val="Code"/>
        <w:rPr>
          <w:highlight w:val="white"/>
        </w:rPr>
      </w:pPr>
      <w:r w:rsidRPr="00903DBA">
        <w:rPr>
          <w:highlight w:val="white"/>
        </w:rPr>
        <w:t xml:space="preserve">              SearchForMacros(cloneListX, nameStack);</w:t>
      </w:r>
    </w:p>
    <w:p w14:paraId="4255E75A" w14:textId="77777777" w:rsidR="005B1C6D" w:rsidRPr="00903DBA" w:rsidRDefault="005B1C6D" w:rsidP="005B1C6D">
      <w:pPr>
        <w:pStyle w:val="Code"/>
        <w:rPr>
          <w:highlight w:val="white"/>
        </w:rPr>
      </w:pPr>
      <w:r w:rsidRPr="00903DBA">
        <w:rPr>
          <w:highlight w:val="white"/>
        </w:rPr>
        <w:t xml:space="preserve">              nameStack.Pop();</w:t>
      </w:r>
    </w:p>
    <w:p w14:paraId="749948F3" w14:textId="77777777" w:rsidR="005B1C6D" w:rsidRPr="00903DBA" w:rsidRDefault="005B1C6D" w:rsidP="005B1C6D">
      <w:pPr>
        <w:pStyle w:val="Code"/>
        <w:rPr>
          <w:highlight w:val="white"/>
        </w:rPr>
      </w:pPr>
    </w:p>
    <w:p w14:paraId="379089A4" w14:textId="77777777" w:rsidR="005B1C6D" w:rsidRPr="00903DBA" w:rsidRDefault="005B1C6D" w:rsidP="005B1C6D">
      <w:pPr>
        <w:pStyle w:val="Code"/>
        <w:rPr>
          <w:highlight w:val="white"/>
        </w:rPr>
      </w:pPr>
      <w:r w:rsidRPr="00903DBA">
        <w:rPr>
          <w:highlight w:val="white"/>
        </w:rPr>
        <w:t xml:space="preserve">              tokenList.RemoveRange(index, countIndex - index + 1);</w:t>
      </w:r>
    </w:p>
    <w:p w14:paraId="3EFD19B1" w14:textId="77777777" w:rsidR="005B1C6D" w:rsidRPr="00903DBA" w:rsidRDefault="005B1C6D" w:rsidP="005B1C6D">
      <w:pPr>
        <w:pStyle w:val="Code"/>
        <w:rPr>
          <w:highlight w:val="white"/>
        </w:rPr>
      </w:pPr>
      <w:r w:rsidRPr="00903DBA">
        <w:rPr>
          <w:highlight w:val="white"/>
        </w:rPr>
        <w:t xml:space="preserve">              tokenList.InsertRange(index, cloneListX);</w:t>
      </w:r>
    </w:p>
    <w:p w14:paraId="0ECF6F39"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46EAA1F7" w14:textId="77777777" w:rsidR="005B1C6D" w:rsidRPr="00903DBA" w:rsidRDefault="005B1C6D" w:rsidP="005B1C6D">
      <w:pPr>
        <w:pStyle w:val="Code"/>
        <w:rPr>
          <w:highlight w:val="white"/>
        </w:rPr>
      </w:pPr>
      <w:r w:rsidRPr="00903DBA">
        <w:rPr>
          <w:highlight w:val="white"/>
        </w:rPr>
        <w:t xml:space="preserve">              tokenList[index +</w:t>
      </w:r>
    </w:p>
    <w:p w14:paraId="32546CC7" w14:textId="77777777" w:rsidR="005B1C6D" w:rsidRPr="00903DBA" w:rsidRDefault="005B1C6D" w:rsidP="005B1C6D">
      <w:pPr>
        <w:pStyle w:val="Code"/>
        <w:rPr>
          <w:highlight w:val="white"/>
        </w:rPr>
      </w:pPr>
      <w:r w:rsidRPr="00903DBA">
        <w:rPr>
          <w:highlight w:val="white"/>
        </w:rPr>
        <w:t xml:space="preserve">                        cloneListX.Count].AddNewlineCount(totalNewlineCount);</w:t>
      </w:r>
    </w:p>
    <w:p w14:paraId="6BDDE548" w14:textId="77777777" w:rsidR="005B1C6D" w:rsidRPr="00903DBA" w:rsidRDefault="005B1C6D" w:rsidP="005B1C6D">
      <w:pPr>
        <w:pStyle w:val="Code"/>
        <w:rPr>
          <w:highlight w:val="white"/>
        </w:rPr>
      </w:pPr>
      <w:r w:rsidRPr="00903DBA">
        <w:rPr>
          <w:highlight w:val="white"/>
        </w:rPr>
        <w:t xml:space="preserve">              index += cloneListX.Count - 1;</w:t>
      </w:r>
    </w:p>
    <w:p w14:paraId="3AB1F6F0" w14:textId="77777777" w:rsidR="005B1C6D" w:rsidRPr="00903DBA" w:rsidRDefault="005B1C6D" w:rsidP="005B1C6D">
      <w:pPr>
        <w:pStyle w:val="Code"/>
        <w:rPr>
          <w:highlight w:val="white"/>
        </w:rPr>
      </w:pPr>
      <w:r w:rsidRPr="00903DBA">
        <w:rPr>
          <w:highlight w:val="white"/>
        </w:rPr>
        <w:t xml:space="preserve">            }</w:t>
      </w:r>
    </w:p>
    <w:p w14:paraId="585B31B9" w14:textId="77777777" w:rsidR="005B1C6D" w:rsidRPr="00903DBA" w:rsidRDefault="005B1C6D" w:rsidP="005B1C6D">
      <w:pPr>
        <w:pStyle w:val="Code"/>
        <w:rPr>
          <w:highlight w:val="white"/>
        </w:rPr>
      </w:pPr>
      <w:r w:rsidRPr="00903DBA">
        <w:rPr>
          <w:highlight w:val="white"/>
        </w:rPr>
        <w:t xml:space="preserve">            else {</w:t>
      </w:r>
    </w:p>
    <w:p w14:paraId="3D8F6C8F" w14:textId="50A8A978"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4244886F" w14:textId="77777777" w:rsidR="005B1C6D" w:rsidRPr="00903DBA" w:rsidRDefault="005B1C6D" w:rsidP="005B1C6D">
      <w:pPr>
        <w:pStyle w:val="Code"/>
        <w:rPr>
          <w:highlight w:val="white"/>
        </w:rPr>
      </w:pPr>
      <w:r w:rsidRPr="00903DBA">
        <w:rPr>
          <w:highlight w:val="white"/>
        </w:rPr>
        <w:t xml:space="preserve">              Assert.Error(macro.Parameters() == 0, name, Message.</w:t>
      </w:r>
    </w:p>
    <w:p w14:paraId="5A32E609" w14:textId="77777777" w:rsidR="005B1C6D" w:rsidRPr="00903DBA" w:rsidRDefault="005B1C6D" w:rsidP="005B1C6D">
      <w:pPr>
        <w:pStyle w:val="Code"/>
        <w:rPr>
          <w:highlight w:val="white"/>
        </w:rPr>
      </w:pPr>
      <w:r w:rsidRPr="00903DBA">
        <w:rPr>
          <w:highlight w:val="white"/>
        </w:rPr>
        <w:t xml:space="preserve">                           Invalid_number_of_parameters_in_macro_call);</w:t>
      </w:r>
    </w:p>
    <w:p w14:paraId="6DAFCDB2"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0C730B1F" w14:textId="77777777" w:rsidR="005B1C6D" w:rsidRPr="00903DBA" w:rsidRDefault="005B1C6D" w:rsidP="005B1C6D">
      <w:pPr>
        <w:pStyle w:val="Code"/>
        <w:rPr>
          <w:highlight w:val="white"/>
        </w:rPr>
      </w:pPr>
      <w:r w:rsidRPr="00903DBA">
        <w:rPr>
          <w:highlight w:val="white"/>
        </w:rPr>
        <w:t xml:space="preserve">              nameStack.Push(name);</w:t>
      </w:r>
    </w:p>
    <w:p w14:paraId="347E55A4" w14:textId="77777777" w:rsidR="005B1C6D" w:rsidRPr="00903DBA" w:rsidRDefault="005B1C6D" w:rsidP="005B1C6D">
      <w:pPr>
        <w:pStyle w:val="Code"/>
        <w:rPr>
          <w:highlight w:val="white"/>
        </w:rPr>
      </w:pPr>
      <w:r w:rsidRPr="00903DBA">
        <w:rPr>
          <w:highlight w:val="white"/>
        </w:rPr>
        <w:t xml:space="preserve">              SearchForMacros(cloneListX, nameStack);</w:t>
      </w:r>
    </w:p>
    <w:p w14:paraId="6DA842F3" w14:textId="77777777" w:rsidR="005B1C6D" w:rsidRPr="00903DBA" w:rsidRDefault="005B1C6D" w:rsidP="005B1C6D">
      <w:pPr>
        <w:pStyle w:val="Code"/>
        <w:rPr>
          <w:highlight w:val="white"/>
        </w:rPr>
      </w:pPr>
      <w:r w:rsidRPr="00903DBA">
        <w:rPr>
          <w:highlight w:val="white"/>
        </w:rPr>
        <w:t xml:space="preserve">              nameStack.Pop();</w:t>
      </w:r>
    </w:p>
    <w:p w14:paraId="6B1D6454" w14:textId="77777777" w:rsidR="005B1C6D" w:rsidRPr="00903DBA" w:rsidRDefault="005B1C6D" w:rsidP="005B1C6D">
      <w:pPr>
        <w:pStyle w:val="Code"/>
        <w:rPr>
          <w:highlight w:val="white"/>
        </w:rPr>
      </w:pPr>
    </w:p>
    <w:p w14:paraId="619ED4B0" w14:textId="77777777" w:rsidR="005B1C6D" w:rsidRPr="00903DBA" w:rsidRDefault="005B1C6D" w:rsidP="005B1C6D">
      <w:pPr>
        <w:pStyle w:val="Code"/>
        <w:rPr>
          <w:highlight w:val="white"/>
        </w:rPr>
      </w:pPr>
      <w:r w:rsidRPr="00903DBA">
        <w:rPr>
          <w:highlight w:val="white"/>
        </w:rPr>
        <w:t xml:space="preserve">              tokenList.RemoveAt(index);</w:t>
      </w:r>
    </w:p>
    <w:p w14:paraId="25524C9D" w14:textId="77777777" w:rsidR="005B1C6D" w:rsidRPr="00903DBA" w:rsidRDefault="005B1C6D" w:rsidP="005B1C6D">
      <w:pPr>
        <w:pStyle w:val="Code"/>
        <w:rPr>
          <w:highlight w:val="white"/>
        </w:rPr>
      </w:pPr>
      <w:r w:rsidRPr="00903DBA">
        <w:rPr>
          <w:highlight w:val="white"/>
        </w:rPr>
        <w:t xml:space="preserve">              tokenList.InsertRange(index, cloneListX);</w:t>
      </w:r>
    </w:p>
    <w:p w14:paraId="6151F35B"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1FF1DF79" w14:textId="77777777" w:rsidR="005B1C6D" w:rsidRPr="00903DBA" w:rsidRDefault="005B1C6D" w:rsidP="005B1C6D">
      <w:pPr>
        <w:pStyle w:val="Code"/>
        <w:rPr>
          <w:highlight w:val="white"/>
        </w:rPr>
      </w:pPr>
      <w:r w:rsidRPr="00903DBA">
        <w:rPr>
          <w:highlight w:val="white"/>
        </w:rPr>
        <w:t xml:space="preserve">              index += cloneListX.Count - 1;</w:t>
      </w:r>
    </w:p>
    <w:p w14:paraId="1D16F0A3" w14:textId="77777777" w:rsidR="005B1C6D" w:rsidRPr="00903DBA" w:rsidRDefault="005B1C6D" w:rsidP="005B1C6D">
      <w:pPr>
        <w:pStyle w:val="Code"/>
        <w:rPr>
          <w:highlight w:val="white"/>
        </w:rPr>
      </w:pPr>
      <w:r w:rsidRPr="00903DBA">
        <w:rPr>
          <w:highlight w:val="white"/>
        </w:rPr>
        <w:t xml:space="preserve">            }</w:t>
      </w:r>
    </w:p>
    <w:p w14:paraId="141A623A" w14:textId="77777777" w:rsidR="005B1C6D" w:rsidRPr="00903DBA" w:rsidRDefault="005B1C6D" w:rsidP="005B1C6D">
      <w:pPr>
        <w:pStyle w:val="Code"/>
        <w:rPr>
          <w:highlight w:val="white"/>
        </w:rPr>
      </w:pPr>
      <w:r w:rsidRPr="00903DBA">
        <w:rPr>
          <w:highlight w:val="white"/>
        </w:rPr>
        <w:t xml:space="preserve">          }</w:t>
      </w:r>
    </w:p>
    <w:p w14:paraId="533709B6" w14:textId="77777777" w:rsidR="005B1C6D" w:rsidRPr="00903DBA" w:rsidRDefault="005B1C6D" w:rsidP="005B1C6D">
      <w:pPr>
        <w:pStyle w:val="Code"/>
        <w:rPr>
          <w:highlight w:val="white"/>
        </w:rPr>
      </w:pPr>
      <w:r w:rsidRPr="00903DBA">
        <w:rPr>
          <w:highlight w:val="white"/>
        </w:rPr>
        <w:t xml:space="preserve">          else if (name.Equals("__STDC__")) {</w:t>
      </w:r>
    </w:p>
    <w:p w14:paraId="017C5F44" w14:textId="77777777" w:rsidR="005B1C6D" w:rsidRPr="00903DBA" w:rsidRDefault="005B1C6D" w:rsidP="005B1C6D">
      <w:pPr>
        <w:pStyle w:val="Code"/>
        <w:rPr>
          <w:highlight w:val="white"/>
        </w:rPr>
      </w:pPr>
      <w:r w:rsidRPr="00903DBA">
        <w:rPr>
          <w:highlight w:val="white"/>
        </w:rPr>
        <w:t xml:space="preserve">            tokenList[index] =</w:t>
      </w:r>
    </w:p>
    <w:p w14:paraId="1B5F6682" w14:textId="77777777" w:rsidR="005B1C6D" w:rsidRPr="00903DBA" w:rsidRDefault="005B1C6D" w:rsidP="005B1C6D">
      <w:pPr>
        <w:pStyle w:val="Code"/>
        <w:rPr>
          <w:highlight w:val="white"/>
        </w:rPr>
      </w:pPr>
      <w:r w:rsidRPr="00903DBA">
        <w:rPr>
          <w:highlight w:val="white"/>
        </w:rPr>
        <w:t xml:space="preserve">              new Token(CCompiler_Pre.Tokens.TOKEN, 1, beginNewlineCount);</w:t>
      </w:r>
    </w:p>
    <w:p w14:paraId="35EC428C" w14:textId="77777777" w:rsidR="005B1C6D" w:rsidRPr="00903DBA" w:rsidRDefault="005B1C6D" w:rsidP="005B1C6D">
      <w:pPr>
        <w:pStyle w:val="Code"/>
        <w:rPr>
          <w:highlight w:val="white"/>
        </w:rPr>
      </w:pPr>
      <w:r w:rsidRPr="00903DBA">
        <w:rPr>
          <w:highlight w:val="white"/>
        </w:rPr>
        <w:t xml:space="preserve">          }</w:t>
      </w:r>
    </w:p>
    <w:p w14:paraId="43C1D87A" w14:textId="77777777" w:rsidR="005B1C6D" w:rsidRPr="00903DBA" w:rsidRDefault="005B1C6D" w:rsidP="005B1C6D">
      <w:pPr>
        <w:pStyle w:val="Code"/>
        <w:rPr>
          <w:highlight w:val="white"/>
        </w:rPr>
      </w:pPr>
      <w:r w:rsidRPr="00903DBA">
        <w:rPr>
          <w:highlight w:val="white"/>
        </w:rPr>
        <w:t xml:space="preserve">          else if (name.Equals("__FILE__")) {</w:t>
      </w:r>
    </w:p>
    <w:p w14:paraId="7E9A99C8" w14:textId="77777777" w:rsidR="005B1C6D" w:rsidRPr="00903DBA" w:rsidRDefault="005B1C6D" w:rsidP="005B1C6D">
      <w:pPr>
        <w:pStyle w:val="Code"/>
        <w:rPr>
          <w:highlight w:val="white"/>
        </w:rPr>
      </w:pPr>
      <w:r w:rsidRPr="00903DBA">
        <w:rPr>
          <w:highlight w:val="white"/>
        </w:rPr>
        <w:t xml:space="preserve">            string text = "\"" + CCompiler_Main.Scanner.Path</w:t>
      </w:r>
    </w:p>
    <w:p w14:paraId="0C0A8937" w14:textId="77777777" w:rsidR="005B1C6D" w:rsidRPr="00903DBA" w:rsidRDefault="005B1C6D" w:rsidP="005B1C6D">
      <w:pPr>
        <w:pStyle w:val="Code"/>
        <w:rPr>
          <w:highlight w:val="white"/>
        </w:rPr>
      </w:pPr>
      <w:r w:rsidRPr="00903DBA">
        <w:rPr>
          <w:highlight w:val="white"/>
        </w:rPr>
        <w:t xml:space="preserve">                          .FullName.Replace("\\", "\\\\") + "\"";</w:t>
      </w:r>
    </w:p>
    <w:p w14:paraId="0B3ECAB1" w14:textId="77777777" w:rsidR="005B1C6D" w:rsidRPr="00903DBA" w:rsidRDefault="005B1C6D" w:rsidP="005B1C6D">
      <w:pPr>
        <w:pStyle w:val="Code"/>
        <w:rPr>
          <w:highlight w:val="white"/>
        </w:rPr>
      </w:pPr>
      <w:r w:rsidRPr="00903DBA">
        <w:rPr>
          <w:highlight w:val="white"/>
        </w:rPr>
        <w:t xml:space="preserve">            tokenList[index] =</w:t>
      </w:r>
    </w:p>
    <w:p w14:paraId="02F29543"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2F54DE38" w14:textId="77777777" w:rsidR="005B1C6D" w:rsidRPr="00903DBA" w:rsidRDefault="005B1C6D" w:rsidP="005B1C6D">
      <w:pPr>
        <w:pStyle w:val="Code"/>
        <w:rPr>
          <w:highlight w:val="white"/>
        </w:rPr>
      </w:pPr>
      <w:r w:rsidRPr="00903DBA">
        <w:rPr>
          <w:highlight w:val="white"/>
        </w:rPr>
        <w:t xml:space="preserve">          }</w:t>
      </w:r>
    </w:p>
    <w:p w14:paraId="65DDCAA2" w14:textId="77777777" w:rsidR="005B1C6D" w:rsidRPr="00903DBA" w:rsidRDefault="005B1C6D" w:rsidP="005B1C6D">
      <w:pPr>
        <w:pStyle w:val="Code"/>
        <w:rPr>
          <w:highlight w:val="white"/>
        </w:rPr>
      </w:pPr>
      <w:r w:rsidRPr="00903DBA">
        <w:rPr>
          <w:highlight w:val="white"/>
        </w:rPr>
        <w:t xml:space="preserve">          else if (name.Equals("__LINE__")) {</w:t>
      </w:r>
    </w:p>
    <w:p w14:paraId="08B393DA" w14:textId="77777777" w:rsidR="005B1C6D" w:rsidRPr="00903DBA" w:rsidRDefault="005B1C6D" w:rsidP="005B1C6D">
      <w:pPr>
        <w:pStyle w:val="Code"/>
        <w:rPr>
          <w:highlight w:val="white"/>
        </w:rPr>
      </w:pPr>
      <w:r w:rsidRPr="00903DBA">
        <w:rPr>
          <w:highlight w:val="white"/>
        </w:rPr>
        <w:t xml:space="preserve">            tokenList[index] =</w:t>
      </w:r>
    </w:p>
    <w:p w14:paraId="6C3BD45B" w14:textId="77777777" w:rsidR="005B1C6D" w:rsidRPr="00903DBA" w:rsidRDefault="005B1C6D" w:rsidP="005B1C6D">
      <w:pPr>
        <w:pStyle w:val="Code"/>
        <w:rPr>
          <w:highlight w:val="white"/>
        </w:rPr>
      </w:pPr>
      <w:r w:rsidRPr="00903DBA">
        <w:rPr>
          <w:highlight w:val="white"/>
        </w:rPr>
        <w:t xml:space="preserve">              new Token(CCompiler_Pre.Tokens.TOKEN,</w:t>
      </w:r>
    </w:p>
    <w:p w14:paraId="4E4E8FCF" w14:textId="77777777" w:rsidR="005B1C6D" w:rsidRPr="00903DBA" w:rsidRDefault="005B1C6D" w:rsidP="005B1C6D">
      <w:pPr>
        <w:pStyle w:val="Code"/>
        <w:rPr>
          <w:highlight w:val="white"/>
        </w:rPr>
      </w:pPr>
      <w:r w:rsidRPr="00903DBA">
        <w:rPr>
          <w:highlight w:val="white"/>
        </w:rPr>
        <w:t xml:space="preserve">                        CCompiler_Main.Scanner.Line, beginNewlineCount);</w:t>
      </w:r>
    </w:p>
    <w:p w14:paraId="36EFCFA4" w14:textId="77777777" w:rsidR="005B1C6D" w:rsidRPr="00903DBA" w:rsidRDefault="005B1C6D" w:rsidP="005B1C6D">
      <w:pPr>
        <w:pStyle w:val="Code"/>
        <w:rPr>
          <w:highlight w:val="white"/>
        </w:rPr>
      </w:pPr>
      <w:r w:rsidRPr="00903DBA">
        <w:rPr>
          <w:highlight w:val="white"/>
        </w:rPr>
        <w:t xml:space="preserve">          }</w:t>
      </w:r>
    </w:p>
    <w:p w14:paraId="28FD9F72" w14:textId="77777777" w:rsidR="005B1C6D" w:rsidRPr="00903DBA" w:rsidRDefault="005B1C6D" w:rsidP="005B1C6D">
      <w:pPr>
        <w:pStyle w:val="Code"/>
        <w:rPr>
          <w:highlight w:val="white"/>
        </w:rPr>
      </w:pPr>
      <w:r w:rsidRPr="00903DBA">
        <w:rPr>
          <w:highlight w:val="white"/>
        </w:rPr>
        <w:t xml:space="preserve">          else if (name.Equals("__DATE__")) {</w:t>
      </w:r>
    </w:p>
    <w:p w14:paraId="24DA9C3A" w14:textId="77777777" w:rsidR="005B1C6D" w:rsidRPr="00903DBA" w:rsidRDefault="005B1C6D" w:rsidP="005B1C6D">
      <w:pPr>
        <w:pStyle w:val="Code"/>
        <w:rPr>
          <w:highlight w:val="white"/>
        </w:rPr>
      </w:pPr>
      <w:r w:rsidRPr="00903DBA">
        <w:rPr>
          <w:highlight w:val="white"/>
        </w:rPr>
        <w:t xml:space="preserve">            string text = "\"" + DateTime.Now.ToString("MMMM dd yyyy") + "\"";</w:t>
      </w:r>
    </w:p>
    <w:p w14:paraId="71A81F4E" w14:textId="77777777" w:rsidR="005B1C6D" w:rsidRPr="00903DBA" w:rsidRDefault="005B1C6D" w:rsidP="005B1C6D">
      <w:pPr>
        <w:pStyle w:val="Code"/>
        <w:rPr>
          <w:highlight w:val="white"/>
        </w:rPr>
      </w:pPr>
      <w:r w:rsidRPr="00903DBA">
        <w:rPr>
          <w:highlight w:val="white"/>
        </w:rPr>
        <w:t xml:space="preserve">            tokenList[index] =</w:t>
      </w:r>
    </w:p>
    <w:p w14:paraId="59C5E30E"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17A46356" w14:textId="77777777" w:rsidR="005B1C6D" w:rsidRPr="00903DBA" w:rsidRDefault="005B1C6D" w:rsidP="005B1C6D">
      <w:pPr>
        <w:pStyle w:val="Code"/>
        <w:rPr>
          <w:highlight w:val="white"/>
        </w:rPr>
      </w:pPr>
      <w:r w:rsidRPr="00903DBA">
        <w:rPr>
          <w:highlight w:val="white"/>
        </w:rPr>
        <w:t xml:space="preserve">          }</w:t>
      </w:r>
    </w:p>
    <w:p w14:paraId="18838627" w14:textId="77777777" w:rsidR="005B1C6D" w:rsidRPr="00903DBA" w:rsidRDefault="005B1C6D" w:rsidP="005B1C6D">
      <w:pPr>
        <w:pStyle w:val="Code"/>
        <w:rPr>
          <w:highlight w:val="white"/>
        </w:rPr>
      </w:pPr>
      <w:r w:rsidRPr="00903DBA">
        <w:rPr>
          <w:highlight w:val="white"/>
        </w:rPr>
        <w:t xml:space="preserve">          else if (name.Equals("__TIME__")) {</w:t>
      </w:r>
    </w:p>
    <w:p w14:paraId="08BE4A95" w14:textId="77777777" w:rsidR="005B1C6D" w:rsidRPr="00903DBA" w:rsidRDefault="005B1C6D" w:rsidP="005B1C6D">
      <w:pPr>
        <w:pStyle w:val="Code"/>
        <w:rPr>
          <w:highlight w:val="white"/>
        </w:rPr>
      </w:pPr>
      <w:r w:rsidRPr="00903DBA">
        <w:rPr>
          <w:highlight w:val="white"/>
        </w:rPr>
        <w:t xml:space="preserve">            string text = "\"" + DateTime.Now.ToString("HH:mm:ss") + "\"";</w:t>
      </w:r>
    </w:p>
    <w:p w14:paraId="073FE364" w14:textId="77777777" w:rsidR="005B1C6D" w:rsidRPr="00903DBA" w:rsidRDefault="005B1C6D" w:rsidP="005B1C6D">
      <w:pPr>
        <w:pStyle w:val="Code"/>
        <w:rPr>
          <w:highlight w:val="white"/>
        </w:rPr>
      </w:pPr>
      <w:r w:rsidRPr="00903DBA">
        <w:rPr>
          <w:highlight w:val="white"/>
        </w:rPr>
        <w:t xml:space="preserve">            tokenList[index] =</w:t>
      </w:r>
    </w:p>
    <w:p w14:paraId="39031BB7"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474B11A6" w14:textId="77777777" w:rsidR="005B1C6D" w:rsidRPr="00903DBA" w:rsidRDefault="005B1C6D" w:rsidP="005B1C6D">
      <w:pPr>
        <w:pStyle w:val="Code"/>
        <w:rPr>
          <w:highlight w:val="white"/>
        </w:rPr>
      </w:pPr>
      <w:r w:rsidRPr="00903DBA">
        <w:rPr>
          <w:highlight w:val="white"/>
        </w:rPr>
        <w:t xml:space="preserve">          }</w:t>
      </w:r>
    </w:p>
    <w:p w14:paraId="25F0E2CD" w14:textId="77777777" w:rsidR="005B1C6D" w:rsidRPr="00903DBA" w:rsidRDefault="005B1C6D" w:rsidP="005B1C6D">
      <w:pPr>
        <w:pStyle w:val="Code"/>
        <w:rPr>
          <w:highlight w:val="white"/>
        </w:rPr>
      </w:pPr>
      <w:r w:rsidRPr="00903DBA">
        <w:rPr>
          <w:highlight w:val="white"/>
        </w:rPr>
        <w:t xml:space="preserve">        }</w:t>
      </w:r>
    </w:p>
    <w:p w14:paraId="25398F9E" w14:textId="77777777" w:rsidR="005B1C6D" w:rsidRPr="00903DBA" w:rsidRDefault="005B1C6D" w:rsidP="005B1C6D">
      <w:pPr>
        <w:pStyle w:val="Code"/>
        <w:rPr>
          <w:highlight w:val="white"/>
        </w:rPr>
      </w:pPr>
      <w:r w:rsidRPr="00903DBA">
        <w:rPr>
          <w:highlight w:val="white"/>
        </w:rPr>
        <w:t xml:space="preserve">      }</w:t>
      </w:r>
    </w:p>
    <w:p w14:paraId="2C475C45" w14:textId="77777777" w:rsidR="005B1C6D" w:rsidRPr="00903DBA" w:rsidRDefault="005B1C6D" w:rsidP="005B1C6D">
      <w:pPr>
        <w:pStyle w:val="Code"/>
        <w:rPr>
          <w:highlight w:val="white"/>
        </w:rPr>
      </w:pPr>
      <w:r w:rsidRPr="00903DBA">
        <w:rPr>
          <w:highlight w:val="white"/>
        </w:rPr>
        <w:t xml:space="preserve">    }</w:t>
      </w:r>
    </w:p>
    <w:p w14:paraId="48AB7B90" w14:textId="77777777" w:rsidR="005B1C6D" w:rsidRPr="00903DBA" w:rsidRDefault="005B1C6D" w:rsidP="005B1C6D">
      <w:r w:rsidRPr="00903DBA">
        <w:t xml:space="preserve">The </w:t>
      </w:r>
      <w:r w:rsidRPr="00903DBA">
        <w:rPr>
          <w:rStyle w:val="CodeInText"/>
        </w:rPr>
        <w:t>scanParameters</w:t>
      </w:r>
      <w:r w:rsidRPr="00903DBA">
        <w:t xml:space="preserve"> extracts the actual parameters of a macro call. The parameters are separated by commas and the list is terminated by a right parenthesis. It becomes a bit complicated since the parameters themselves can hold parenthesis and commas. The field </w:t>
      </w:r>
      <w:r w:rsidRPr="00903DBA">
        <w:rPr>
          <w:rStyle w:val="CodeInText"/>
        </w:rPr>
        <w:t>paranCount</w:t>
      </w:r>
      <w:r w:rsidRPr="00903DBA">
        <w:t xml:space="preserve"> counts the level of parentheses nesting and only takes parameter into consideration when the nesting level is zero.</w:t>
      </w:r>
    </w:p>
    <w:p w14:paraId="75B01B80" w14:textId="77777777" w:rsidR="005B1C6D" w:rsidRPr="00903DBA" w:rsidRDefault="005B1C6D" w:rsidP="005B1C6D">
      <w:r w:rsidRPr="00903DBA">
        <w:t xml:space="preserve">The </w:t>
      </w:r>
      <w:r w:rsidRPr="00903DBA">
        <w:rPr>
          <w:rStyle w:val="CodeInText"/>
        </w:rPr>
        <w:t>lookupMacro</w:t>
      </w:r>
      <w:r w:rsidRPr="00903DBA">
        <w:t xml:space="preserve"> method looks up a given macro. If it stored in </w:t>
      </w:r>
      <w:r w:rsidRPr="00903DBA">
        <w:rPr>
          <w:rStyle w:val="CodeInText"/>
        </w:rPr>
        <w:t>MacroMap</w:t>
      </w:r>
      <w:r w:rsidRPr="00903DBA">
        <w:t>, the number of parameters is checked and then the parameter locations in the macro body are replaced by the actual parameters.</w:t>
      </w:r>
    </w:p>
    <w:p w14:paraId="001BF5B0" w14:textId="77777777" w:rsidR="005B1C6D" w:rsidRPr="00903DBA" w:rsidRDefault="005B1C6D" w:rsidP="005B1C6D">
      <w:r w:rsidRPr="00903DBA">
        <w:t xml:space="preserve">If the macro name is not stored in </w:t>
      </w:r>
      <w:r w:rsidRPr="00903DBA">
        <w:rPr>
          <w:rStyle w:val="CodeInText"/>
        </w:rPr>
        <w:t>MacroMap</w:t>
      </w:r>
      <w:r w:rsidRPr="00903DBA">
        <w:t xml:space="preserve">, it may be one of the predefined special macros. The </w:t>
      </w:r>
      <w:r w:rsidRPr="00903DBA">
        <w:rPr>
          <w:rStyle w:val="CodeInText"/>
        </w:rPr>
        <w:t>__STDC__</w:t>
      </w:r>
      <w:r w:rsidRPr="00903DBA">
        <w:t xml:space="preserve"> macro is replaced by the one integer value since the compiler of this book supports standard C.</w:t>
      </w:r>
    </w:p>
    <w:p w14:paraId="4BAD21E6" w14:textId="77777777" w:rsidR="005B1C6D" w:rsidRPr="00903DBA" w:rsidRDefault="005B1C6D" w:rsidP="005B1C6D">
      <w:r w:rsidRPr="00903DBA">
        <w:t xml:space="preserve">The </w:t>
      </w:r>
      <w:r w:rsidRPr="00903DBA">
        <w:rPr>
          <w:rStyle w:val="CodeInText"/>
        </w:rPr>
        <w:t>__FILE__</w:t>
      </w:r>
      <w:r w:rsidRPr="00903DBA">
        <w:t xml:space="preserve"> macro is replaced by the current path (</w:t>
      </w:r>
      <w:r w:rsidRPr="00903DBA">
        <w:rPr>
          <w:rStyle w:val="CodeInText"/>
        </w:rPr>
        <w:t>Main.Path</w:t>
      </w:r>
      <w:r w:rsidRPr="00903DBA">
        <w:t xml:space="preserve">), the </w:t>
      </w:r>
      <w:r w:rsidRPr="00903DBA">
        <w:rPr>
          <w:rStyle w:val="CodeInText"/>
        </w:rPr>
        <w:t>__LINE__</w:t>
      </w:r>
      <w:r w:rsidRPr="00903DBA">
        <w:t xml:space="preserve"> macro is replaced by the current line number (</w:t>
      </w:r>
      <w:r w:rsidRPr="00903DBA">
        <w:rPr>
          <w:rStyle w:val="CodeInText"/>
        </w:rPr>
        <w:t>Main.Line</w:t>
      </w:r>
      <w:r w:rsidRPr="00903DBA">
        <w:t>).</w:t>
      </w:r>
    </w:p>
    <w:p w14:paraId="4BFA60E7" w14:textId="77777777" w:rsidR="005B1C6D" w:rsidRPr="00903DBA" w:rsidRDefault="005B1C6D" w:rsidP="005B1C6D">
      <w:r w:rsidRPr="00903DBA">
        <w:t xml:space="preserve">The </w:t>
      </w:r>
      <w:r w:rsidRPr="00903DBA">
        <w:rPr>
          <w:rStyle w:val="CodeInText"/>
        </w:rPr>
        <w:t>__DATE__</w:t>
      </w:r>
      <w:r w:rsidRPr="00903DBA">
        <w:t xml:space="preserve"> macro is replaced by the current date on the format “Jan 1, 1970” and the </w:t>
      </w:r>
      <w:r w:rsidRPr="00903DBA">
        <w:rPr>
          <w:rStyle w:val="CodeInText"/>
        </w:rPr>
        <w:t>__TIME__</w:t>
      </w:r>
      <w:r w:rsidRPr="00903DBA">
        <w:t xml:space="preserve"> macro is replaced by the current time on the format “01:02:03”.</w:t>
      </w:r>
    </w:p>
    <w:p w14:paraId="5F6458CE" w14:textId="77777777" w:rsidR="005B1C6D" w:rsidRPr="00903DBA" w:rsidRDefault="005B1C6D" w:rsidP="005B1C6D">
      <w:pPr>
        <w:pStyle w:val="Rubrik3"/>
      </w:pPr>
      <w:bookmarkStart w:id="530" w:name="_Toc57656161"/>
      <w:r w:rsidRPr="00903DBA">
        <w:t>String Merging</w:t>
      </w:r>
      <w:bookmarkEnd w:id="530"/>
    </w:p>
    <w:p w14:paraId="27AFBD57" w14:textId="77777777" w:rsidR="005B1C6D" w:rsidRPr="00903DBA" w:rsidRDefault="005B1C6D" w:rsidP="005B1C6D">
      <w:r w:rsidRPr="00903DBA">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3B27544C" w14:textId="77777777" w:rsidTr="0092795B">
        <w:tc>
          <w:tcPr>
            <w:tcW w:w="3116" w:type="dxa"/>
          </w:tcPr>
          <w:p w14:paraId="1BFF78AA" w14:textId="77777777" w:rsidR="005B1C6D" w:rsidRPr="00903DBA" w:rsidRDefault="005B1C6D" w:rsidP="0092795B">
            <w:pPr>
              <w:pStyle w:val="Code"/>
            </w:pPr>
            <w:r w:rsidRPr="00903DBA">
              <w:t>"Hello" "World"</w:t>
            </w:r>
            <w:r w:rsidRPr="00903DBA">
              <w:tab/>
            </w:r>
          </w:p>
        </w:tc>
        <w:tc>
          <w:tcPr>
            <w:tcW w:w="3117" w:type="dxa"/>
          </w:tcPr>
          <w:p w14:paraId="32C4E53B" w14:textId="77777777" w:rsidR="005B1C6D" w:rsidRPr="00903DBA" w:rsidRDefault="005B1C6D" w:rsidP="0092795B">
            <w:pPr>
              <w:pStyle w:val="Code"/>
            </w:pPr>
            <w:r w:rsidRPr="00903DBA">
              <w:t>"HelloWorld"</w:t>
            </w:r>
          </w:p>
        </w:tc>
        <w:tc>
          <w:tcPr>
            <w:tcW w:w="3117" w:type="dxa"/>
          </w:tcPr>
          <w:p w14:paraId="469AC93F" w14:textId="77777777" w:rsidR="005B1C6D" w:rsidRPr="00903DBA" w:rsidRDefault="005B1C6D" w:rsidP="0092795B">
            <w:pPr>
              <w:pStyle w:val="Code"/>
            </w:pPr>
          </w:p>
        </w:tc>
      </w:tr>
      <w:tr w:rsidR="005B1C6D" w:rsidRPr="00903DBA" w14:paraId="15194CCD" w14:textId="77777777" w:rsidTr="0092795B">
        <w:tc>
          <w:tcPr>
            <w:tcW w:w="3116" w:type="dxa"/>
          </w:tcPr>
          <w:p w14:paraId="6ED9BC5A" w14:textId="77777777" w:rsidR="005B1C6D" w:rsidRPr="00903DBA" w:rsidRDefault="005B1C6D" w:rsidP="0092795B">
            <w:r w:rsidRPr="00903DBA">
              <w:t>(a) Before</w:t>
            </w:r>
          </w:p>
        </w:tc>
        <w:tc>
          <w:tcPr>
            <w:tcW w:w="3117" w:type="dxa"/>
          </w:tcPr>
          <w:p w14:paraId="321BB33F" w14:textId="77777777" w:rsidR="005B1C6D" w:rsidRPr="00903DBA" w:rsidRDefault="005B1C6D" w:rsidP="0092795B">
            <w:r w:rsidRPr="00903DBA">
              <w:t>(b) After</w:t>
            </w:r>
          </w:p>
        </w:tc>
        <w:tc>
          <w:tcPr>
            <w:tcW w:w="3117" w:type="dxa"/>
          </w:tcPr>
          <w:p w14:paraId="6BB836C0" w14:textId="77777777" w:rsidR="005B1C6D" w:rsidRPr="00903DBA" w:rsidRDefault="005B1C6D" w:rsidP="0092795B">
            <w:pPr>
              <w:pStyle w:val="Code"/>
            </w:pPr>
          </w:p>
        </w:tc>
      </w:tr>
    </w:tbl>
    <w:p w14:paraId="06A4216E" w14:textId="77777777" w:rsidR="005B1C6D" w:rsidRPr="00903DBA" w:rsidRDefault="005B1C6D" w:rsidP="005B1C6D">
      <w:pPr>
        <w:pStyle w:val="Code"/>
        <w:rPr>
          <w:highlight w:val="white"/>
        </w:rPr>
      </w:pPr>
      <w:r w:rsidRPr="00903DBA">
        <w:rPr>
          <w:highlight w:val="white"/>
        </w:rPr>
        <w:t xml:space="preserve">    private void ConcatTokens(List&lt;Token&gt; tokenList) {</w:t>
      </w:r>
    </w:p>
    <w:p w14:paraId="61A31AFA" w14:textId="77777777" w:rsidR="005B1C6D" w:rsidRPr="00903DBA" w:rsidRDefault="005B1C6D" w:rsidP="005B1C6D">
      <w:pPr>
        <w:pStyle w:val="Code"/>
        <w:rPr>
          <w:highlight w:val="white"/>
        </w:rPr>
      </w:pPr>
      <w:r w:rsidRPr="00903DBA">
        <w:rPr>
          <w:highlight w:val="white"/>
        </w:rPr>
        <w:t xml:space="preserve">      for (int index = 1; index &lt; (tokenList.Count - 1); ++index) {</w:t>
      </w:r>
    </w:p>
    <w:p w14:paraId="494ED47E" w14:textId="77777777" w:rsidR="005B1C6D" w:rsidRPr="00903DBA" w:rsidRDefault="005B1C6D" w:rsidP="005B1C6D">
      <w:pPr>
        <w:pStyle w:val="Code"/>
        <w:rPr>
          <w:highlight w:val="white"/>
        </w:rPr>
      </w:pPr>
      <w:r w:rsidRPr="00903DBA">
        <w:rPr>
          <w:highlight w:val="white"/>
        </w:rPr>
        <w:t xml:space="preserve">        Token thisToken = tokenList[index];</w:t>
      </w:r>
    </w:p>
    <w:p w14:paraId="703AC049" w14:textId="77777777" w:rsidR="005B1C6D" w:rsidRPr="00903DBA" w:rsidRDefault="005B1C6D" w:rsidP="005B1C6D">
      <w:pPr>
        <w:pStyle w:val="Code"/>
        <w:rPr>
          <w:highlight w:val="white"/>
        </w:rPr>
      </w:pPr>
    </w:p>
    <w:p w14:paraId="18EF9A8C" w14:textId="77777777" w:rsidR="005B1C6D" w:rsidRPr="00903DBA" w:rsidRDefault="005B1C6D" w:rsidP="005B1C6D">
      <w:pPr>
        <w:pStyle w:val="Code"/>
        <w:rPr>
          <w:highlight w:val="white"/>
        </w:rPr>
      </w:pPr>
      <w:r w:rsidRPr="00903DBA">
        <w:rPr>
          <w:highlight w:val="white"/>
        </w:rPr>
        <w:t xml:space="preserve">        if (thisToken.Id == CCompiler_Pre.Tokens.DOUBLE_SHARP) {</w:t>
      </w:r>
    </w:p>
    <w:p w14:paraId="3B08A13C" w14:textId="77777777" w:rsidR="005B1C6D" w:rsidRPr="00903DBA" w:rsidRDefault="005B1C6D" w:rsidP="005B1C6D">
      <w:pPr>
        <w:pStyle w:val="Code"/>
        <w:rPr>
          <w:highlight w:val="white"/>
        </w:rPr>
      </w:pPr>
      <w:r w:rsidRPr="00903DBA">
        <w:rPr>
          <w:highlight w:val="white"/>
        </w:rPr>
        <w:t xml:space="preserve">          Token prevToken = tokenList[index - 1],</w:t>
      </w:r>
    </w:p>
    <w:p w14:paraId="551E535C" w14:textId="77777777" w:rsidR="005B1C6D" w:rsidRPr="00903DBA" w:rsidRDefault="005B1C6D" w:rsidP="005B1C6D">
      <w:pPr>
        <w:pStyle w:val="Code"/>
        <w:rPr>
          <w:highlight w:val="white"/>
        </w:rPr>
      </w:pPr>
      <w:r w:rsidRPr="00903DBA">
        <w:rPr>
          <w:highlight w:val="white"/>
        </w:rPr>
        <w:t xml:space="preserve">                nextToken = tokenList[index + 1];</w:t>
      </w:r>
    </w:p>
    <w:p w14:paraId="0770E517" w14:textId="77777777" w:rsidR="005B1C6D" w:rsidRPr="00903DBA" w:rsidRDefault="005B1C6D" w:rsidP="005B1C6D">
      <w:pPr>
        <w:pStyle w:val="Code"/>
        <w:rPr>
          <w:highlight w:val="white"/>
        </w:rPr>
      </w:pPr>
    </w:p>
    <w:p w14:paraId="11114FB7" w14:textId="77777777" w:rsidR="005B1C6D" w:rsidRPr="00903DBA" w:rsidRDefault="005B1C6D" w:rsidP="005B1C6D">
      <w:pPr>
        <w:pStyle w:val="Code"/>
        <w:rPr>
          <w:highlight w:val="white"/>
        </w:rPr>
      </w:pPr>
      <w:r w:rsidRPr="00903DBA">
        <w:rPr>
          <w:highlight w:val="white"/>
        </w:rPr>
        <w:t xml:space="preserve">          if ((prevToken.Id == CCompiler_Pre.Tokens.STRING) ||</w:t>
      </w:r>
    </w:p>
    <w:p w14:paraId="602BE756" w14:textId="77777777" w:rsidR="005B1C6D" w:rsidRPr="00903DBA" w:rsidRDefault="005B1C6D" w:rsidP="005B1C6D">
      <w:pPr>
        <w:pStyle w:val="Code"/>
        <w:rPr>
          <w:highlight w:val="white"/>
        </w:rPr>
      </w:pPr>
      <w:r w:rsidRPr="00903DBA">
        <w:rPr>
          <w:highlight w:val="white"/>
        </w:rPr>
        <w:t xml:space="preserve">              (nextToken.Id == CCompiler_Pre.Tokens.STRING)) {</w:t>
      </w:r>
    </w:p>
    <w:p w14:paraId="0F56AF81" w14:textId="77777777" w:rsidR="005B1C6D" w:rsidRPr="00903DBA" w:rsidRDefault="005B1C6D" w:rsidP="005B1C6D">
      <w:pPr>
        <w:pStyle w:val="Code"/>
        <w:rPr>
          <w:highlight w:val="white"/>
        </w:rPr>
      </w:pPr>
      <w:r w:rsidRPr="00903DBA">
        <w:rPr>
          <w:highlight w:val="white"/>
        </w:rPr>
        <w:t xml:space="preserve">            nextToken.AddNewlineCount(thisToken.GetNewlineCount());</w:t>
      </w:r>
    </w:p>
    <w:p w14:paraId="0B979280" w14:textId="77777777" w:rsidR="005B1C6D" w:rsidRPr="00903DBA" w:rsidRDefault="005B1C6D" w:rsidP="005B1C6D">
      <w:pPr>
        <w:pStyle w:val="Code"/>
        <w:rPr>
          <w:highlight w:val="white"/>
        </w:rPr>
      </w:pPr>
      <w:r w:rsidRPr="00903DBA">
        <w:rPr>
          <w:highlight w:val="white"/>
        </w:rPr>
        <w:t xml:space="preserve">            tokenList.RemoveAt(index);</w:t>
      </w:r>
    </w:p>
    <w:p w14:paraId="50DBF989" w14:textId="77777777" w:rsidR="005B1C6D" w:rsidRPr="00903DBA" w:rsidRDefault="005B1C6D" w:rsidP="005B1C6D">
      <w:pPr>
        <w:pStyle w:val="Code"/>
        <w:rPr>
          <w:highlight w:val="white"/>
        </w:rPr>
      </w:pPr>
      <w:r w:rsidRPr="00903DBA">
        <w:rPr>
          <w:highlight w:val="white"/>
        </w:rPr>
        <w:t xml:space="preserve">          }</w:t>
      </w:r>
    </w:p>
    <w:p w14:paraId="2200F016" w14:textId="77777777" w:rsidR="005B1C6D" w:rsidRPr="00903DBA" w:rsidRDefault="005B1C6D" w:rsidP="005B1C6D">
      <w:pPr>
        <w:pStyle w:val="Code"/>
        <w:rPr>
          <w:highlight w:val="white"/>
        </w:rPr>
      </w:pPr>
      <w:r w:rsidRPr="00903DBA">
        <w:rPr>
          <w:highlight w:val="white"/>
        </w:rPr>
        <w:t xml:space="preserve">          else {</w:t>
      </w:r>
    </w:p>
    <w:p w14:paraId="19074460" w14:textId="77777777" w:rsidR="005B1C6D" w:rsidRPr="00903DBA" w:rsidRDefault="005B1C6D" w:rsidP="005B1C6D">
      <w:pPr>
        <w:pStyle w:val="Code"/>
        <w:rPr>
          <w:highlight w:val="white"/>
        </w:rPr>
      </w:pPr>
      <w:r w:rsidRPr="00903DBA">
        <w:rPr>
          <w:highlight w:val="white"/>
        </w:rPr>
        <w:t xml:space="preserve">            prevToken.Value = prevToken.ToString() + nextToken.ToString();</w:t>
      </w:r>
    </w:p>
    <w:p w14:paraId="46D6DC2F" w14:textId="77777777" w:rsidR="005B1C6D" w:rsidRPr="00903DBA" w:rsidRDefault="005B1C6D" w:rsidP="005B1C6D">
      <w:pPr>
        <w:pStyle w:val="Code"/>
        <w:rPr>
          <w:highlight w:val="white"/>
        </w:rPr>
      </w:pPr>
      <w:r w:rsidRPr="00903DBA">
        <w:rPr>
          <w:highlight w:val="white"/>
        </w:rPr>
        <w:t xml:space="preserve">            prevToken.AddNewlineCount(thisToken.GetNewlineCount() +</w:t>
      </w:r>
    </w:p>
    <w:p w14:paraId="3BC9D197" w14:textId="77777777" w:rsidR="005B1C6D" w:rsidRPr="00903DBA" w:rsidRDefault="005B1C6D" w:rsidP="005B1C6D">
      <w:pPr>
        <w:pStyle w:val="Code"/>
        <w:rPr>
          <w:highlight w:val="white"/>
        </w:rPr>
      </w:pPr>
      <w:r w:rsidRPr="00903DBA">
        <w:rPr>
          <w:highlight w:val="white"/>
        </w:rPr>
        <w:t xml:space="preserve">                                      nextToken.GetNewlineCount());</w:t>
      </w:r>
    </w:p>
    <w:p w14:paraId="487A5184" w14:textId="77777777" w:rsidR="005B1C6D" w:rsidRPr="00903DBA" w:rsidRDefault="005B1C6D" w:rsidP="005B1C6D">
      <w:pPr>
        <w:pStyle w:val="Code"/>
        <w:rPr>
          <w:highlight w:val="white"/>
        </w:rPr>
      </w:pPr>
      <w:r w:rsidRPr="00903DBA">
        <w:rPr>
          <w:highlight w:val="white"/>
        </w:rPr>
        <w:t xml:space="preserve">            tokenList.RemoveAt(index);</w:t>
      </w:r>
    </w:p>
    <w:p w14:paraId="17960F9F" w14:textId="77777777" w:rsidR="005B1C6D" w:rsidRPr="00903DBA" w:rsidRDefault="005B1C6D" w:rsidP="005B1C6D">
      <w:pPr>
        <w:pStyle w:val="Code"/>
        <w:rPr>
          <w:highlight w:val="white"/>
        </w:rPr>
      </w:pPr>
      <w:r w:rsidRPr="00903DBA">
        <w:rPr>
          <w:highlight w:val="white"/>
        </w:rPr>
        <w:t xml:space="preserve">            tokenList.RemoveAt(index);</w:t>
      </w:r>
    </w:p>
    <w:p w14:paraId="72E1F1FE" w14:textId="77777777" w:rsidR="005B1C6D" w:rsidRPr="00903DBA" w:rsidRDefault="005B1C6D" w:rsidP="005B1C6D">
      <w:pPr>
        <w:pStyle w:val="Code"/>
        <w:rPr>
          <w:highlight w:val="white"/>
        </w:rPr>
      </w:pPr>
      <w:r w:rsidRPr="00903DBA">
        <w:rPr>
          <w:highlight w:val="white"/>
        </w:rPr>
        <w:t xml:space="preserve">          }</w:t>
      </w:r>
    </w:p>
    <w:p w14:paraId="610D960E" w14:textId="77777777" w:rsidR="005B1C6D" w:rsidRPr="00903DBA" w:rsidRDefault="005B1C6D" w:rsidP="005B1C6D">
      <w:pPr>
        <w:pStyle w:val="Code"/>
        <w:rPr>
          <w:highlight w:val="white"/>
        </w:rPr>
      </w:pPr>
      <w:r w:rsidRPr="00903DBA">
        <w:rPr>
          <w:highlight w:val="white"/>
        </w:rPr>
        <w:t xml:space="preserve">        }</w:t>
      </w:r>
    </w:p>
    <w:p w14:paraId="61428FCB" w14:textId="77777777" w:rsidR="005B1C6D" w:rsidRPr="00903DBA" w:rsidRDefault="005B1C6D" w:rsidP="005B1C6D">
      <w:pPr>
        <w:pStyle w:val="Code"/>
        <w:rPr>
          <w:highlight w:val="white"/>
        </w:rPr>
      </w:pPr>
      <w:r w:rsidRPr="00903DBA">
        <w:rPr>
          <w:highlight w:val="white"/>
        </w:rPr>
        <w:t xml:space="preserve">      }</w:t>
      </w:r>
    </w:p>
    <w:p w14:paraId="5193507D" w14:textId="77777777" w:rsidR="005B1C6D" w:rsidRPr="00903DBA" w:rsidRDefault="005B1C6D" w:rsidP="005B1C6D">
      <w:pPr>
        <w:pStyle w:val="Code"/>
        <w:rPr>
          <w:highlight w:val="white"/>
        </w:rPr>
      </w:pPr>
      <w:r w:rsidRPr="00903DBA">
        <w:rPr>
          <w:highlight w:val="white"/>
        </w:rPr>
        <w:t xml:space="preserve">    }</w:t>
      </w:r>
    </w:p>
    <w:p w14:paraId="1B839AE9" w14:textId="77777777" w:rsidR="005B1C6D" w:rsidRPr="00903DBA" w:rsidRDefault="005B1C6D" w:rsidP="005B1C6D">
      <w:pPr>
        <w:pStyle w:val="Code"/>
        <w:rPr>
          <w:highlight w:val="white"/>
        </w:rPr>
      </w:pPr>
    </w:p>
    <w:p w14:paraId="22DAABC5" w14:textId="77777777" w:rsidR="005B1C6D" w:rsidRPr="00903DBA" w:rsidRDefault="005B1C6D" w:rsidP="005B1C6D">
      <w:pPr>
        <w:pStyle w:val="Code"/>
        <w:rPr>
          <w:highlight w:val="white"/>
        </w:rPr>
      </w:pPr>
      <w:r w:rsidRPr="00903DBA">
        <w:rPr>
          <w:highlight w:val="white"/>
        </w:rPr>
        <w:t xml:space="preserve">    private void MergeStrings(List&lt;Token&gt; tokenList) {</w:t>
      </w:r>
    </w:p>
    <w:p w14:paraId="39FC7737" w14:textId="77777777" w:rsidR="005B1C6D" w:rsidRPr="00903DBA" w:rsidRDefault="005B1C6D" w:rsidP="005B1C6D">
      <w:pPr>
        <w:pStyle w:val="Code"/>
        <w:rPr>
          <w:highlight w:val="white"/>
        </w:rPr>
      </w:pPr>
      <w:r w:rsidRPr="00903DBA">
        <w:rPr>
          <w:highlight w:val="white"/>
        </w:rPr>
        <w:t xml:space="preserve">      for (int index = (tokenList.Count - 2); index &gt;= 0; --index) {</w:t>
      </w:r>
    </w:p>
    <w:p w14:paraId="257639DF" w14:textId="77777777" w:rsidR="005B1C6D" w:rsidRPr="00903DBA" w:rsidRDefault="005B1C6D" w:rsidP="005B1C6D">
      <w:pPr>
        <w:pStyle w:val="Code"/>
        <w:rPr>
          <w:highlight w:val="white"/>
        </w:rPr>
      </w:pPr>
      <w:r w:rsidRPr="00903DBA">
        <w:rPr>
          <w:highlight w:val="white"/>
        </w:rPr>
        <w:t xml:space="preserve">        Token thisToken = tokenList[index], nextToken = tokenList[index + 1];</w:t>
      </w:r>
    </w:p>
    <w:p w14:paraId="4396DF07" w14:textId="77777777" w:rsidR="005B1C6D" w:rsidRPr="00903DBA" w:rsidRDefault="005B1C6D" w:rsidP="005B1C6D">
      <w:pPr>
        <w:pStyle w:val="Code"/>
        <w:rPr>
          <w:highlight w:val="white"/>
        </w:rPr>
      </w:pPr>
      <w:r w:rsidRPr="00903DBA">
        <w:rPr>
          <w:highlight w:val="white"/>
        </w:rPr>
        <w:t xml:space="preserve">            </w:t>
      </w:r>
    </w:p>
    <w:p w14:paraId="0DF6E02B" w14:textId="77777777" w:rsidR="005B1C6D" w:rsidRPr="00903DBA" w:rsidRDefault="005B1C6D" w:rsidP="005B1C6D">
      <w:pPr>
        <w:pStyle w:val="Code"/>
        <w:rPr>
          <w:highlight w:val="white"/>
        </w:rPr>
      </w:pPr>
      <w:r w:rsidRPr="00903DBA">
        <w:rPr>
          <w:highlight w:val="white"/>
        </w:rPr>
        <w:t xml:space="preserve">        if ((thisToken.Id == CCompiler_Pre.Tokens.STRING) &amp;&amp;</w:t>
      </w:r>
    </w:p>
    <w:p w14:paraId="5302962E" w14:textId="77777777" w:rsidR="005B1C6D" w:rsidRPr="00903DBA" w:rsidRDefault="005B1C6D" w:rsidP="005B1C6D">
      <w:pPr>
        <w:pStyle w:val="Code"/>
        <w:rPr>
          <w:highlight w:val="white"/>
        </w:rPr>
      </w:pPr>
      <w:r w:rsidRPr="00903DBA">
        <w:rPr>
          <w:highlight w:val="white"/>
        </w:rPr>
        <w:t xml:space="preserve">            (nextToken.Id == CCompiler_Pre.Tokens.STRING)) {</w:t>
      </w:r>
    </w:p>
    <w:p w14:paraId="25484445" w14:textId="77777777" w:rsidR="005B1C6D" w:rsidRPr="00903DBA" w:rsidRDefault="005B1C6D" w:rsidP="005B1C6D">
      <w:pPr>
        <w:pStyle w:val="Code"/>
        <w:rPr>
          <w:highlight w:val="white"/>
        </w:rPr>
      </w:pPr>
      <w:r w:rsidRPr="00903DBA">
        <w:rPr>
          <w:highlight w:val="white"/>
        </w:rPr>
        <w:t xml:space="preserve">          string thisText = thisToken.ToString(),</w:t>
      </w:r>
    </w:p>
    <w:p w14:paraId="606FD193" w14:textId="77777777" w:rsidR="005B1C6D" w:rsidRPr="00903DBA" w:rsidRDefault="005B1C6D" w:rsidP="005B1C6D">
      <w:pPr>
        <w:pStyle w:val="Code"/>
        <w:rPr>
          <w:highlight w:val="white"/>
        </w:rPr>
      </w:pPr>
      <w:r w:rsidRPr="00903DBA">
        <w:rPr>
          <w:highlight w:val="white"/>
        </w:rPr>
        <w:t xml:space="preserve">                 nextText = nextToken.ToString();</w:t>
      </w:r>
    </w:p>
    <w:p w14:paraId="3CC7CB52" w14:textId="77777777" w:rsidR="005B1C6D" w:rsidRPr="00903DBA" w:rsidRDefault="005B1C6D" w:rsidP="005B1C6D">
      <w:pPr>
        <w:pStyle w:val="Code"/>
        <w:rPr>
          <w:highlight w:val="white"/>
        </w:rPr>
      </w:pPr>
      <w:r w:rsidRPr="00903DBA">
        <w:rPr>
          <w:highlight w:val="white"/>
        </w:rPr>
        <w:t xml:space="preserve">          thisToken.Value =</w:t>
      </w:r>
    </w:p>
    <w:p w14:paraId="57CFD73D" w14:textId="77777777" w:rsidR="005B1C6D" w:rsidRPr="00903DBA" w:rsidRDefault="005B1C6D" w:rsidP="005B1C6D">
      <w:pPr>
        <w:pStyle w:val="Code"/>
        <w:rPr>
          <w:highlight w:val="white"/>
        </w:rPr>
      </w:pPr>
      <w:r w:rsidRPr="00903DBA">
        <w:rPr>
          <w:highlight w:val="white"/>
        </w:rPr>
        <w:t xml:space="preserve">            thisText.ToString().Substring(0, thisText.Length - 1) +</w:t>
      </w:r>
    </w:p>
    <w:p w14:paraId="5B811FD1" w14:textId="77777777" w:rsidR="005B1C6D" w:rsidRPr="00903DBA" w:rsidRDefault="005B1C6D" w:rsidP="005B1C6D">
      <w:pPr>
        <w:pStyle w:val="Code"/>
        <w:rPr>
          <w:highlight w:val="white"/>
        </w:rPr>
      </w:pPr>
      <w:r w:rsidRPr="00903DBA">
        <w:rPr>
          <w:highlight w:val="white"/>
        </w:rPr>
        <w:t xml:space="preserve">            nextText.ToString().Substring(1, nextText.Length - 1);</w:t>
      </w:r>
    </w:p>
    <w:p w14:paraId="03AE7AE8" w14:textId="77777777" w:rsidR="005B1C6D" w:rsidRPr="00903DBA" w:rsidRDefault="005B1C6D" w:rsidP="005B1C6D">
      <w:pPr>
        <w:pStyle w:val="Code"/>
        <w:rPr>
          <w:highlight w:val="white"/>
        </w:rPr>
      </w:pPr>
      <w:r w:rsidRPr="00903DBA">
        <w:rPr>
          <w:highlight w:val="white"/>
        </w:rPr>
        <w:t xml:space="preserve">          thisToken.AddNewlineCount(nextToken.GetNewlineCount());</w:t>
      </w:r>
    </w:p>
    <w:p w14:paraId="57ADD1EC" w14:textId="77777777" w:rsidR="005B1C6D" w:rsidRPr="00903DBA" w:rsidRDefault="005B1C6D" w:rsidP="005B1C6D">
      <w:pPr>
        <w:pStyle w:val="Code"/>
        <w:rPr>
          <w:highlight w:val="white"/>
        </w:rPr>
      </w:pPr>
      <w:r w:rsidRPr="00903DBA">
        <w:rPr>
          <w:highlight w:val="white"/>
        </w:rPr>
        <w:t xml:space="preserve">          tokenList.RemoveAt(index + 1);</w:t>
      </w:r>
    </w:p>
    <w:p w14:paraId="425B3B0D" w14:textId="77777777" w:rsidR="005B1C6D" w:rsidRPr="00903DBA" w:rsidRDefault="005B1C6D" w:rsidP="005B1C6D">
      <w:pPr>
        <w:pStyle w:val="Code"/>
        <w:rPr>
          <w:highlight w:val="white"/>
        </w:rPr>
      </w:pPr>
      <w:r w:rsidRPr="00903DBA">
        <w:rPr>
          <w:highlight w:val="white"/>
        </w:rPr>
        <w:t xml:space="preserve">        }</w:t>
      </w:r>
    </w:p>
    <w:p w14:paraId="40F54647" w14:textId="77777777" w:rsidR="005B1C6D" w:rsidRPr="00903DBA" w:rsidRDefault="005B1C6D" w:rsidP="005B1C6D">
      <w:pPr>
        <w:pStyle w:val="Code"/>
        <w:rPr>
          <w:highlight w:val="white"/>
        </w:rPr>
      </w:pPr>
      <w:r w:rsidRPr="00903DBA">
        <w:rPr>
          <w:highlight w:val="white"/>
        </w:rPr>
        <w:t xml:space="preserve">      }</w:t>
      </w:r>
    </w:p>
    <w:p w14:paraId="1C95E27E" w14:textId="77777777" w:rsidR="005B1C6D" w:rsidRPr="00903DBA" w:rsidRDefault="005B1C6D" w:rsidP="005B1C6D">
      <w:pPr>
        <w:pStyle w:val="Code"/>
        <w:rPr>
          <w:highlight w:val="white"/>
        </w:rPr>
      </w:pPr>
      <w:r w:rsidRPr="00903DBA">
        <w:rPr>
          <w:highlight w:val="white"/>
        </w:rPr>
        <w:t xml:space="preserve">    }</w:t>
      </w:r>
    </w:p>
    <w:p w14:paraId="3D1EC74D" w14:textId="77777777" w:rsidR="005B1C6D" w:rsidRPr="00903DBA" w:rsidRDefault="005B1C6D" w:rsidP="005B1C6D">
      <w:pPr>
        <w:pStyle w:val="Code"/>
        <w:rPr>
          <w:highlight w:val="white"/>
        </w:rPr>
      </w:pPr>
      <w:r w:rsidRPr="00903DBA">
        <w:rPr>
          <w:highlight w:val="white"/>
        </w:rPr>
        <w:t xml:space="preserve">  }</w:t>
      </w:r>
    </w:p>
    <w:p w14:paraId="737B1713" w14:textId="77777777" w:rsidR="005B1C6D" w:rsidRPr="00903DBA" w:rsidRDefault="005B1C6D" w:rsidP="005B1C6D">
      <w:pPr>
        <w:pStyle w:val="Code"/>
      </w:pPr>
      <w:r w:rsidRPr="00903DBA">
        <w:rPr>
          <w:highlight w:val="white"/>
        </w:rPr>
        <w:t>}</w:t>
      </w:r>
    </w:p>
    <w:p w14:paraId="0E1D045C" w14:textId="77777777" w:rsidR="00FE5DC0" w:rsidRDefault="00FE5DC0" w:rsidP="00FE5DC0">
      <w:pPr>
        <w:pStyle w:val="Rubrik2"/>
      </w:pPr>
      <w:bookmarkStart w:id="531" w:name="_Toc57656162"/>
      <w:bookmarkStart w:id="532" w:name="_Ref57656298"/>
      <w:r w:rsidRPr="00903DBA">
        <w:t>Register Allocation</w:t>
      </w:r>
    </w:p>
    <w:p w14:paraId="0A3CF0AD" w14:textId="77777777" w:rsidR="00FE5DC0" w:rsidRDefault="00FE5DC0" w:rsidP="00FE5DC0">
      <w:r>
        <w:t xml:space="preserve">The architecture holds a set of registers. On particular feature of the registers is that they to some extent overlaps. More specifically, the a, b, c, and d registers overlaps. Below we see the </w:t>
      </w:r>
    </w:p>
    <w:tbl>
      <w:tblPr>
        <w:tblStyle w:val="Tabellrutnt"/>
        <w:tblW w:w="0" w:type="auto"/>
        <w:tblLook w:val="04A0" w:firstRow="1" w:lastRow="0" w:firstColumn="1" w:lastColumn="0" w:noHBand="0" w:noVBand="1"/>
      </w:tblPr>
      <w:tblGrid>
        <w:gridCol w:w="1168"/>
        <w:gridCol w:w="1168"/>
        <w:gridCol w:w="1169"/>
        <w:gridCol w:w="1169"/>
        <w:gridCol w:w="1169"/>
        <w:gridCol w:w="1169"/>
        <w:gridCol w:w="1169"/>
        <w:gridCol w:w="1169"/>
      </w:tblGrid>
      <w:tr w:rsidR="00FE5DC0" w14:paraId="61D11937" w14:textId="77777777" w:rsidTr="00FE5DC0">
        <w:tc>
          <w:tcPr>
            <w:tcW w:w="1168" w:type="dxa"/>
          </w:tcPr>
          <w:p w14:paraId="5EE9D99D" w14:textId="77777777" w:rsidR="00FE5DC0" w:rsidRPr="00CD61AD" w:rsidRDefault="00FE5DC0" w:rsidP="00FE5DC0">
            <w:pPr>
              <w:pStyle w:val="Code"/>
              <w:rPr>
                <w:sz w:val="18"/>
                <w:szCs w:val="18"/>
              </w:rPr>
            </w:pPr>
            <w:r w:rsidRPr="00CD61AD">
              <w:rPr>
                <w:sz w:val="18"/>
                <w:szCs w:val="18"/>
              </w:rPr>
              <w:t>bits 0-7</w:t>
            </w:r>
          </w:p>
        </w:tc>
        <w:tc>
          <w:tcPr>
            <w:tcW w:w="1168" w:type="dxa"/>
          </w:tcPr>
          <w:p w14:paraId="4C4E41CA" w14:textId="77777777" w:rsidR="00FE5DC0" w:rsidRPr="00CD61AD" w:rsidRDefault="00FE5DC0" w:rsidP="00FE5DC0">
            <w:pPr>
              <w:pStyle w:val="Code"/>
              <w:rPr>
                <w:sz w:val="18"/>
                <w:szCs w:val="18"/>
              </w:rPr>
            </w:pPr>
            <w:r w:rsidRPr="00CD61AD">
              <w:rPr>
                <w:sz w:val="18"/>
                <w:szCs w:val="18"/>
              </w:rPr>
              <w:t>bits 8-15</w:t>
            </w:r>
          </w:p>
        </w:tc>
        <w:tc>
          <w:tcPr>
            <w:tcW w:w="2338" w:type="dxa"/>
            <w:gridSpan w:val="2"/>
          </w:tcPr>
          <w:p w14:paraId="713EAF7B" w14:textId="77777777" w:rsidR="00FE5DC0" w:rsidRPr="00CD61AD" w:rsidRDefault="00FE5DC0" w:rsidP="00FE5DC0">
            <w:pPr>
              <w:pStyle w:val="Code"/>
              <w:rPr>
                <w:sz w:val="18"/>
                <w:szCs w:val="18"/>
              </w:rPr>
            </w:pPr>
            <w:r w:rsidRPr="00CD61AD">
              <w:rPr>
                <w:sz w:val="18"/>
                <w:szCs w:val="18"/>
              </w:rPr>
              <w:t>bits 16-31</w:t>
            </w:r>
          </w:p>
        </w:tc>
        <w:tc>
          <w:tcPr>
            <w:tcW w:w="4676" w:type="dxa"/>
            <w:gridSpan w:val="4"/>
          </w:tcPr>
          <w:p w14:paraId="0CDEFE5E" w14:textId="77777777" w:rsidR="00FE5DC0" w:rsidRPr="00CD61AD" w:rsidRDefault="00FE5DC0" w:rsidP="00FE5DC0">
            <w:pPr>
              <w:pStyle w:val="Code"/>
              <w:rPr>
                <w:sz w:val="18"/>
                <w:szCs w:val="18"/>
              </w:rPr>
            </w:pPr>
            <w:r w:rsidRPr="00CD61AD">
              <w:rPr>
                <w:sz w:val="18"/>
                <w:szCs w:val="18"/>
              </w:rPr>
              <w:t>bits 32-63</w:t>
            </w:r>
          </w:p>
        </w:tc>
      </w:tr>
      <w:tr w:rsidR="00FE5DC0" w14:paraId="65426027" w14:textId="77777777" w:rsidTr="00FE5DC0">
        <w:tc>
          <w:tcPr>
            <w:tcW w:w="1168" w:type="dxa"/>
          </w:tcPr>
          <w:p w14:paraId="2DC12E3F" w14:textId="77777777" w:rsidR="00FE5DC0" w:rsidRPr="00CD61AD" w:rsidRDefault="00FE5DC0" w:rsidP="00FE5DC0">
            <w:pPr>
              <w:pStyle w:val="Code"/>
              <w:rPr>
                <w:sz w:val="18"/>
                <w:szCs w:val="18"/>
              </w:rPr>
            </w:pPr>
            <w:r w:rsidRPr="00CD61AD">
              <w:rPr>
                <w:sz w:val="18"/>
                <w:szCs w:val="18"/>
              </w:rPr>
              <w:t>al</w:t>
            </w:r>
          </w:p>
        </w:tc>
        <w:tc>
          <w:tcPr>
            <w:tcW w:w="1168" w:type="dxa"/>
          </w:tcPr>
          <w:p w14:paraId="6717E380" w14:textId="77777777" w:rsidR="00FE5DC0" w:rsidRPr="00CD61AD" w:rsidRDefault="00FE5DC0" w:rsidP="00FE5DC0">
            <w:pPr>
              <w:pStyle w:val="Code"/>
              <w:rPr>
                <w:sz w:val="18"/>
                <w:szCs w:val="18"/>
              </w:rPr>
            </w:pPr>
            <w:r w:rsidRPr="00CD61AD">
              <w:rPr>
                <w:sz w:val="18"/>
                <w:szCs w:val="18"/>
              </w:rPr>
              <w:t>ah</w:t>
            </w:r>
          </w:p>
        </w:tc>
        <w:tc>
          <w:tcPr>
            <w:tcW w:w="2338" w:type="dxa"/>
            <w:gridSpan w:val="2"/>
            <w:vMerge w:val="restart"/>
          </w:tcPr>
          <w:p w14:paraId="1A7FA3AF" w14:textId="77777777" w:rsidR="00FE5DC0" w:rsidRPr="00CD61AD" w:rsidRDefault="00FE5DC0" w:rsidP="00FE5DC0">
            <w:pPr>
              <w:pStyle w:val="Code"/>
              <w:rPr>
                <w:sz w:val="18"/>
                <w:szCs w:val="18"/>
              </w:rPr>
            </w:pPr>
          </w:p>
        </w:tc>
        <w:tc>
          <w:tcPr>
            <w:tcW w:w="4676" w:type="dxa"/>
            <w:gridSpan w:val="4"/>
            <w:vMerge w:val="restart"/>
          </w:tcPr>
          <w:p w14:paraId="2DB71F8E" w14:textId="77777777" w:rsidR="00FE5DC0" w:rsidRPr="00CD61AD" w:rsidRDefault="00FE5DC0" w:rsidP="00FE5DC0">
            <w:pPr>
              <w:pStyle w:val="Code"/>
              <w:rPr>
                <w:sz w:val="18"/>
                <w:szCs w:val="18"/>
              </w:rPr>
            </w:pPr>
          </w:p>
        </w:tc>
      </w:tr>
      <w:tr w:rsidR="00FE5DC0" w14:paraId="044032A8" w14:textId="77777777" w:rsidTr="00FE5DC0">
        <w:tc>
          <w:tcPr>
            <w:tcW w:w="2336" w:type="dxa"/>
            <w:gridSpan w:val="2"/>
          </w:tcPr>
          <w:p w14:paraId="3E6FA2A4" w14:textId="77777777" w:rsidR="00FE5DC0" w:rsidRPr="00CD61AD" w:rsidRDefault="00FE5DC0" w:rsidP="00FE5DC0">
            <w:pPr>
              <w:pStyle w:val="Code"/>
              <w:rPr>
                <w:sz w:val="18"/>
                <w:szCs w:val="18"/>
              </w:rPr>
            </w:pPr>
            <w:r w:rsidRPr="00CD61AD">
              <w:rPr>
                <w:sz w:val="18"/>
                <w:szCs w:val="18"/>
              </w:rPr>
              <w:t>ax</w:t>
            </w:r>
          </w:p>
        </w:tc>
        <w:tc>
          <w:tcPr>
            <w:tcW w:w="2338" w:type="dxa"/>
            <w:gridSpan w:val="2"/>
            <w:vMerge/>
          </w:tcPr>
          <w:p w14:paraId="5BBF4BB0" w14:textId="77777777" w:rsidR="00FE5DC0" w:rsidRPr="00CD61AD" w:rsidRDefault="00FE5DC0" w:rsidP="00FE5DC0">
            <w:pPr>
              <w:pStyle w:val="Code"/>
              <w:rPr>
                <w:sz w:val="18"/>
                <w:szCs w:val="18"/>
              </w:rPr>
            </w:pPr>
          </w:p>
        </w:tc>
        <w:tc>
          <w:tcPr>
            <w:tcW w:w="4676" w:type="dxa"/>
            <w:gridSpan w:val="4"/>
            <w:vMerge/>
          </w:tcPr>
          <w:p w14:paraId="54C77E2C" w14:textId="77777777" w:rsidR="00FE5DC0" w:rsidRPr="00CD61AD" w:rsidRDefault="00FE5DC0" w:rsidP="00FE5DC0">
            <w:pPr>
              <w:pStyle w:val="Code"/>
              <w:rPr>
                <w:sz w:val="18"/>
                <w:szCs w:val="18"/>
              </w:rPr>
            </w:pPr>
          </w:p>
        </w:tc>
      </w:tr>
      <w:tr w:rsidR="00FE5DC0" w14:paraId="1A628CBC" w14:textId="77777777" w:rsidTr="00FE5DC0">
        <w:tc>
          <w:tcPr>
            <w:tcW w:w="4674" w:type="dxa"/>
            <w:gridSpan w:val="4"/>
          </w:tcPr>
          <w:p w14:paraId="2DE41440" w14:textId="77777777" w:rsidR="00FE5DC0" w:rsidRPr="00CD61AD" w:rsidRDefault="00FE5DC0" w:rsidP="00FE5DC0">
            <w:pPr>
              <w:pStyle w:val="Code"/>
              <w:rPr>
                <w:sz w:val="18"/>
                <w:szCs w:val="18"/>
              </w:rPr>
            </w:pPr>
            <w:r w:rsidRPr="00CD61AD">
              <w:rPr>
                <w:sz w:val="18"/>
                <w:szCs w:val="18"/>
              </w:rPr>
              <w:t>eax</w:t>
            </w:r>
          </w:p>
        </w:tc>
        <w:tc>
          <w:tcPr>
            <w:tcW w:w="4676" w:type="dxa"/>
            <w:gridSpan w:val="4"/>
            <w:vMerge/>
          </w:tcPr>
          <w:p w14:paraId="21E99E17" w14:textId="77777777" w:rsidR="00FE5DC0" w:rsidRPr="00CD61AD" w:rsidRDefault="00FE5DC0" w:rsidP="00FE5DC0">
            <w:pPr>
              <w:pStyle w:val="Code"/>
              <w:rPr>
                <w:sz w:val="18"/>
                <w:szCs w:val="18"/>
              </w:rPr>
            </w:pPr>
          </w:p>
        </w:tc>
      </w:tr>
      <w:tr w:rsidR="00FE5DC0" w14:paraId="76A88ECC" w14:textId="77777777" w:rsidTr="00FE5DC0">
        <w:tc>
          <w:tcPr>
            <w:tcW w:w="9350" w:type="dxa"/>
            <w:gridSpan w:val="8"/>
          </w:tcPr>
          <w:p w14:paraId="51BDBA80" w14:textId="77777777" w:rsidR="00FE5DC0" w:rsidRPr="00CD61AD" w:rsidRDefault="00FE5DC0" w:rsidP="00FE5DC0">
            <w:pPr>
              <w:pStyle w:val="Code"/>
              <w:rPr>
                <w:sz w:val="18"/>
                <w:szCs w:val="18"/>
              </w:rPr>
            </w:pPr>
            <w:r w:rsidRPr="00CD61AD">
              <w:rPr>
                <w:sz w:val="18"/>
                <w:szCs w:val="18"/>
              </w:rPr>
              <w:t>rax</w:t>
            </w:r>
          </w:p>
        </w:tc>
      </w:tr>
      <w:tr w:rsidR="00FE5DC0" w14:paraId="6F84E80D" w14:textId="77777777" w:rsidTr="00FE5DC0">
        <w:tc>
          <w:tcPr>
            <w:tcW w:w="1168" w:type="dxa"/>
          </w:tcPr>
          <w:p w14:paraId="3B7B2132" w14:textId="77777777" w:rsidR="00FE5DC0" w:rsidRPr="00CD61AD" w:rsidRDefault="00FE5DC0" w:rsidP="00FE5DC0">
            <w:pPr>
              <w:rPr>
                <w:sz w:val="18"/>
                <w:szCs w:val="18"/>
              </w:rPr>
            </w:pPr>
          </w:p>
        </w:tc>
        <w:tc>
          <w:tcPr>
            <w:tcW w:w="1168" w:type="dxa"/>
          </w:tcPr>
          <w:p w14:paraId="7DB54304" w14:textId="77777777" w:rsidR="00FE5DC0" w:rsidRPr="00CD61AD" w:rsidRDefault="00FE5DC0" w:rsidP="00FE5DC0">
            <w:pPr>
              <w:rPr>
                <w:sz w:val="18"/>
                <w:szCs w:val="18"/>
              </w:rPr>
            </w:pPr>
          </w:p>
        </w:tc>
        <w:tc>
          <w:tcPr>
            <w:tcW w:w="1169" w:type="dxa"/>
          </w:tcPr>
          <w:p w14:paraId="2DD8F813" w14:textId="77777777" w:rsidR="00FE5DC0" w:rsidRPr="00CD61AD" w:rsidRDefault="00FE5DC0" w:rsidP="00FE5DC0">
            <w:pPr>
              <w:rPr>
                <w:sz w:val="18"/>
                <w:szCs w:val="18"/>
              </w:rPr>
            </w:pPr>
          </w:p>
        </w:tc>
        <w:tc>
          <w:tcPr>
            <w:tcW w:w="1169" w:type="dxa"/>
          </w:tcPr>
          <w:p w14:paraId="77B1C20C" w14:textId="77777777" w:rsidR="00FE5DC0" w:rsidRPr="00CD61AD" w:rsidRDefault="00FE5DC0" w:rsidP="00FE5DC0">
            <w:pPr>
              <w:rPr>
                <w:sz w:val="18"/>
                <w:szCs w:val="18"/>
              </w:rPr>
            </w:pPr>
          </w:p>
        </w:tc>
        <w:tc>
          <w:tcPr>
            <w:tcW w:w="1169" w:type="dxa"/>
          </w:tcPr>
          <w:p w14:paraId="796E3BB2" w14:textId="77777777" w:rsidR="00FE5DC0" w:rsidRPr="00CD61AD" w:rsidRDefault="00FE5DC0" w:rsidP="00FE5DC0">
            <w:pPr>
              <w:rPr>
                <w:sz w:val="18"/>
                <w:szCs w:val="18"/>
              </w:rPr>
            </w:pPr>
          </w:p>
        </w:tc>
        <w:tc>
          <w:tcPr>
            <w:tcW w:w="1169" w:type="dxa"/>
          </w:tcPr>
          <w:p w14:paraId="14F506E4" w14:textId="77777777" w:rsidR="00FE5DC0" w:rsidRDefault="00FE5DC0" w:rsidP="00FE5DC0"/>
        </w:tc>
        <w:tc>
          <w:tcPr>
            <w:tcW w:w="1169" w:type="dxa"/>
          </w:tcPr>
          <w:p w14:paraId="1716099C" w14:textId="77777777" w:rsidR="00FE5DC0" w:rsidRDefault="00FE5DC0" w:rsidP="00FE5DC0"/>
        </w:tc>
        <w:tc>
          <w:tcPr>
            <w:tcW w:w="1169" w:type="dxa"/>
          </w:tcPr>
          <w:p w14:paraId="437B62AA" w14:textId="77777777" w:rsidR="00FE5DC0" w:rsidRDefault="00FE5DC0" w:rsidP="00FE5DC0"/>
        </w:tc>
      </w:tr>
      <w:tr w:rsidR="00FE5DC0" w14:paraId="2AE31534" w14:textId="77777777" w:rsidTr="00FE5DC0">
        <w:tc>
          <w:tcPr>
            <w:tcW w:w="1168" w:type="dxa"/>
          </w:tcPr>
          <w:p w14:paraId="58C721D3" w14:textId="77777777" w:rsidR="00FE5DC0" w:rsidRDefault="00FE5DC0" w:rsidP="00FE5DC0"/>
        </w:tc>
        <w:tc>
          <w:tcPr>
            <w:tcW w:w="1168" w:type="dxa"/>
          </w:tcPr>
          <w:p w14:paraId="6A697317" w14:textId="77777777" w:rsidR="00FE5DC0" w:rsidRDefault="00FE5DC0" w:rsidP="00FE5DC0"/>
        </w:tc>
        <w:tc>
          <w:tcPr>
            <w:tcW w:w="1169" w:type="dxa"/>
          </w:tcPr>
          <w:p w14:paraId="6A713895" w14:textId="77777777" w:rsidR="00FE5DC0" w:rsidRDefault="00FE5DC0" w:rsidP="00FE5DC0"/>
        </w:tc>
        <w:tc>
          <w:tcPr>
            <w:tcW w:w="1169" w:type="dxa"/>
          </w:tcPr>
          <w:p w14:paraId="1494964E" w14:textId="77777777" w:rsidR="00FE5DC0" w:rsidRDefault="00FE5DC0" w:rsidP="00FE5DC0"/>
        </w:tc>
        <w:tc>
          <w:tcPr>
            <w:tcW w:w="1169" w:type="dxa"/>
          </w:tcPr>
          <w:p w14:paraId="2356F093" w14:textId="77777777" w:rsidR="00FE5DC0" w:rsidRDefault="00FE5DC0" w:rsidP="00FE5DC0"/>
        </w:tc>
        <w:tc>
          <w:tcPr>
            <w:tcW w:w="1169" w:type="dxa"/>
          </w:tcPr>
          <w:p w14:paraId="595800C2" w14:textId="77777777" w:rsidR="00FE5DC0" w:rsidRDefault="00FE5DC0" w:rsidP="00FE5DC0"/>
        </w:tc>
        <w:tc>
          <w:tcPr>
            <w:tcW w:w="1169" w:type="dxa"/>
          </w:tcPr>
          <w:p w14:paraId="2021E5A6" w14:textId="77777777" w:rsidR="00FE5DC0" w:rsidRDefault="00FE5DC0" w:rsidP="00FE5DC0"/>
        </w:tc>
        <w:tc>
          <w:tcPr>
            <w:tcW w:w="1169" w:type="dxa"/>
          </w:tcPr>
          <w:p w14:paraId="4F73DC9B" w14:textId="77777777" w:rsidR="00FE5DC0" w:rsidRDefault="00FE5DC0" w:rsidP="00FE5DC0"/>
        </w:tc>
      </w:tr>
      <w:tr w:rsidR="00FE5DC0" w14:paraId="0E1E15C5" w14:textId="77777777" w:rsidTr="00FE5DC0">
        <w:tc>
          <w:tcPr>
            <w:tcW w:w="1168" w:type="dxa"/>
          </w:tcPr>
          <w:p w14:paraId="64B13F22" w14:textId="77777777" w:rsidR="00FE5DC0" w:rsidRDefault="00FE5DC0" w:rsidP="00FE5DC0"/>
        </w:tc>
        <w:tc>
          <w:tcPr>
            <w:tcW w:w="1168" w:type="dxa"/>
          </w:tcPr>
          <w:p w14:paraId="7ECFF3FC" w14:textId="77777777" w:rsidR="00FE5DC0" w:rsidRDefault="00FE5DC0" w:rsidP="00FE5DC0"/>
        </w:tc>
        <w:tc>
          <w:tcPr>
            <w:tcW w:w="1169" w:type="dxa"/>
          </w:tcPr>
          <w:p w14:paraId="0ACFF553" w14:textId="77777777" w:rsidR="00FE5DC0" w:rsidRDefault="00FE5DC0" w:rsidP="00FE5DC0"/>
        </w:tc>
        <w:tc>
          <w:tcPr>
            <w:tcW w:w="1169" w:type="dxa"/>
          </w:tcPr>
          <w:p w14:paraId="67031E7B" w14:textId="77777777" w:rsidR="00FE5DC0" w:rsidRDefault="00FE5DC0" w:rsidP="00FE5DC0"/>
        </w:tc>
        <w:tc>
          <w:tcPr>
            <w:tcW w:w="1169" w:type="dxa"/>
          </w:tcPr>
          <w:p w14:paraId="7DB550C3" w14:textId="77777777" w:rsidR="00FE5DC0" w:rsidRDefault="00FE5DC0" w:rsidP="00FE5DC0"/>
        </w:tc>
        <w:tc>
          <w:tcPr>
            <w:tcW w:w="1169" w:type="dxa"/>
          </w:tcPr>
          <w:p w14:paraId="2FE84140" w14:textId="77777777" w:rsidR="00FE5DC0" w:rsidRDefault="00FE5DC0" w:rsidP="00FE5DC0"/>
        </w:tc>
        <w:tc>
          <w:tcPr>
            <w:tcW w:w="1169" w:type="dxa"/>
          </w:tcPr>
          <w:p w14:paraId="7C1C0A30" w14:textId="77777777" w:rsidR="00FE5DC0" w:rsidRDefault="00FE5DC0" w:rsidP="00FE5DC0"/>
        </w:tc>
        <w:tc>
          <w:tcPr>
            <w:tcW w:w="1169" w:type="dxa"/>
          </w:tcPr>
          <w:p w14:paraId="5ABFE0C0" w14:textId="77777777" w:rsidR="00FE5DC0" w:rsidRDefault="00FE5DC0" w:rsidP="00FE5DC0"/>
        </w:tc>
      </w:tr>
    </w:tbl>
    <w:p w14:paraId="4C8E6748" w14:textId="760871AC" w:rsidR="00FE5DC0" w:rsidRDefault="00FE5DC0" w:rsidP="00845EA9">
      <w:pPr>
        <w:pStyle w:val="Appendix"/>
        <w:rPr>
          <w:lang w:val="en-US"/>
        </w:rPr>
      </w:pPr>
      <w:bookmarkStart w:id="533" w:name="_Ref58762260"/>
      <w:r>
        <w:rPr>
          <w:lang w:val="en-US"/>
        </w:rPr>
        <w:t>The Register Set</w:t>
      </w:r>
      <w:bookmarkEnd w:id="533"/>
    </w:p>
    <w:p w14:paraId="5298F0CA" w14:textId="162B212A" w:rsidR="007615DC" w:rsidRDefault="007615DC" w:rsidP="00FE5DC0">
      <w:r>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1C01CD" w:rsidRDefault="007008E7" w:rsidP="00A7114B">
            <w:pPr>
              <w:spacing w:before="0" w:after="0"/>
              <w:jc w:val="center"/>
            </w:pPr>
            <w:r w:rsidRPr="001C01CD">
              <w:t>B</w:t>
            </w:r>
            <w:r w:rsidR="00FE5DC0" w:rsidRPr="001C01CD">
              <w:t>its 0-7</w:t>
            </w:r>
          </w:p>
        </w:tc>
        <w:tc>
          <w:tcPr>
            <w:tcW w:w="1168" w:type="dxa"/>
          </w:tcPr>
          <w:p w14:paraId="7FB19908" w14:textId="14332ABE" w:rsidR="00FE5DC0" w:rsidRPr="001C01CD" w:rsidRDefault="007008E7" w:rsidP="00A7114B">
            <w:pPr>
              <w:spacing w:before="0" w:after="0"/>
              <w:jc w:val="center"/>
            </w:pPr>
            <w:r w:rsidRPr="001C01CD">
              <w:t>B</w:t>
            </w:r>
            <w:r w:rsidR="00FE5DC0" w:rsidRPr="001C01CD">
              <w:t>its 8-15</w:t>
            </w:r>
          </w:p>
        </w:tc>
        <w:tc>
          <w:tcPr>
            <w:tcW w:w="2338" w:type="dxa"/>
          </w:tcPr>
          <w:p w14:paraId="5B48D3B9" w14:textId="0EA84C38" w:rsidR="00FE5DC0" w:rsidRPr="001C01CD" w:rsidRDefault="007008E7" w:rsidP="00A7114B">
            <w:pPr>
              <w:spacing w:before="0" w:after="0"/>
              <w:jc w:val="center"/>
            </w:pPr>
            <w:r w:rsidRPr="001C01CD">
              <w:t>B</w:t>
            </w:r>
            <w:r w:rsidR="00FE5DC0" w:rsidRPr="001C01CD">
              <w:t>its 16-31</w:t>
            </w:r>
          </w:p>
        </w:tc>
        <w:tc>
          <w:tcPr>
            <w:tcW w:w="4676" w:type="dxa"/>
          </w:tcPr>
          <w:p w14:paraId="13EF37F3" w14:textId="07DE83B8" w:rsidR="00FE5DC0" w:rsidRPr="001C01CD" w:rsidRDefault="007008E7" w:rsidP="00A7114B">
            <w:pPr>
              <w:spacing w:before="0" w:after="0"/>
              <w:jc w:val="center"/>
            </w:pPr>
            <w:r w:rsidRPr="001C01CD">
              <w:t>B</w:t>
            </w:r>
            <w:r w:rsidR="00FE5DC0" w:rsidRPr="001C01CD">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1C01CD" w:rsidRDefault="00183252" w:rsidP="008333C8">
            <w:pPr>
              <w:spacing w:before="0" w:after="0"/>
              <w:jc w:val="center"/>
            </w:pPr>
            <w:r w:rsidRPr="001C01CD">
              <w:t>Bits 0-7</w:t>
            </w:r>
          </w:p>
        </w:tc>
        <w:tc>
          <w:tcPr>
            <w:tcW w:w="1168" w:type="dxa"/>
          </w:tcPr>
          <w:p w14:paraId="0B0E2BE6" w14:textId="77777777" w:rsidR="00183252" w:rsidRPr="001C01CD" w:rsidRDefault="00183252" w:rsidP="008333C8">
            <w:pPr>
              <w:spacing w:before="0" w:after="0"/>
              <w:jc w:val="center"/>
            </w:pPr>
            <w:r w:rsidRPr="001C01CD">
              <w:t>Bits 8-15</w:t>
            </w:r>
          </w:p>
        </w:tc>
        <w:tc>
          <w:tcPr>
            <w:tcW w:w="2338" w:type="dxa"/>
          </w:tcPr>
          <w:p w14:paraId="39B6C204" w14:textId="77777777" w:rsidR="00183252" w:rsidRPr="001C01CD" w:rsidRDefault="00183252" w:rsidP="008333C8">
            <w:pPr>
              <w:spacing w:before="0" w:after="0"/>
              <w:jc w:val="center"/>
            </w:pPr>
            <w:r w:rsidRPr="001C01CD">
              <w:t>Bits 16-31</w:t>
            </w:r>
          </w:p>
        </w:tc>
        <w:tc>
          <w:tcPr>
            <w:tcW w:w="4676" w:type="dxa"/>
          </w:tcPr>
          <w:p w14:paraId="333DD46B" w14:textId="77777777" w:rsidR="00183252" w:rsidRPr="001C01CD" w:rsidRDefault="00183252" w:rsidP="008333C8">
            <w:pPr>
              <w:spacing w:before="0" w:after="0"/>
              <w:jc w:val="center"/>
            </w:pPr>
            <w:r w:rsidRPr="001C01CD">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1C01CD" w:rsidRDefault="00183252" w:rsidP="008333C8">
            <w:pPr>
              <w:spacing w:before="0" w:after="0"/>
              <w:jc w:val="center"/>
            </w:pPr>
            <w:r w:rsidRPr="001C01CD">
              <w:t>Bits 0-7</w:t>
            </w:r>
          </w:p>
        </w:tc>
        <w:tc>
          <w:tcPr>
            <w:tcW w:w="1168" w:type="dxa"/>
          </w:tcPr>
          <w:p w14:paraId="44186E81" w14:textId="77777777" w:rsidR="00183252" w:rsidRPr="001C01CD" w:rsidRDefault="00183252" w:rsidP="008333C8">
            <w:pPr>
              <w:spacing w:before="0" w:after="0"/>
              <w:jc w:val="center"/>
            </w:pPr>
            <w:r w:rsidRPr="001C01CD">
              <w:t>Bits 8-15</w:t>
            </w:r>
          </w:p>
        </w:tc>
        <w:tc>
          <w:tcPr>
            <w:tcW w:w="2338" w:type="dxa"/>
          </w:tcPr>
          <w:p w14:paraId="78542260" w14:textId="77777777" w:rsidR="00183252" w:rsidRPr="001C01CD" w:rsidRDefault="00183252" w:rsidP="008333C8">
            <w:pPr>
              <w:spacing w:before="0" w:after="0"/>
              <w:jc w:val="center"/>
            </w:pPr>
            <w:r w:rsidRPr="001C01CD">
              <w:t>Bits 16-31</w:t>
            </w:r>
          </w:p>
        </w:tc>
        <w:tc>
          <w:tcPr>
            <w:tcW w:w="4676" w:type="dxa"/>
          </w:tcPr>
          <w:p w14:paraId="4EB7C312" w14:textId="77777777" w:rsidR="00183252" w:rsidRPr="001C01CD" w:rsidRDefault="00183252" w:rsidP="008333C8">
            <w:pPr>
              <w:spacing w:before="0" w:after="0"/>
              <w:jc w:val="center"/>
            </w:pPr>
            <w:r w:rsidRPr="001C01CD">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1C01CD" w:rsidRDefault="00183252" w:rsidP="008333C8">
            <w:pPr>
              <w:spacing w:before="0" w:after="0"/>
              <w:jc w:val="center"/>
            </w:pPr>
            <w:r w:rsidRPr="001C01CD">
              <w:t>Bits 0-7</w:t>
            </w:r>
          </w:p>
        </w:tc>
        <w:tc>
          <w:tcPr>
            <w:tcW w:w="1168" w:type="dxa"/>
          </w:tcPr>
          <w:p w14:paraId="4FEC9E94" w14:textId="77777777" w:rsidR="00183252" w:rsidRPr="001C01CD" w:rsidRDefault="00183252" w:rsidP="008333C8">
            <w:pPr>
              <w:spacing w:before="0" w:after="0"/>
              <w:jc w:val="center"/>
            </w:pPr>
            <w:r w:rsidRPr="001C01CD">
              <w:t>Bits 8-15</w:t>
            </w:r>
          </w:p>
        </w:tc>
        <w:tc>
          <w:tcPr>
            <w:tcW w:w="2338" w:type="dxa"/>
          </w:tcPr>
          <w:p w14:paraId="438C7493" w14:textId="77777777" w:rsidR="00183252" w:rsidRPr="001C01CD" w:rsidRDefault="00183252" w:rsidP="008333C8">
            <w:pPr>
              <w:spacing w:before="0" w:after="0"/>
              <w:jc w:val="center"/>
            </w:pPr>
            <w:r w:rsidRPr="001C01CD">
              <w:t>Bits 16-31</w:t>
            </w:r>
          </w:p>
        </w:tc>
        <w:tc>
          <w:tcPr>
            <w:tcW w:w="4676" w:type="dxa"/>
          </w:tcPr>
          <w:p w14:paraId="7E60F8F3" w14:textId="77777777" w:rsidR="00183252" w:rsidRPr="001C01CD" w:rsidRDefault="00183252" w:rsidP="008333C8">
            <w:pPr>
              <w:spacing w:before="0" w:after="0"/>
              <w:jc w:val="center"/>
            </w:pPr>
            <w:r w:rsidRPr="001C01CD">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1C01CD" w:rsidRDefault="001C01CD" w:rsidP="008333C8">
            <w:pPr>
              <w:spacing w:before="0" w:after="0"/>
              <w:jc w:val="center"/>
            </w:pPr>
            <w:r w:rsidRPr="001C01CD">
              <w:t>Bits 0-7</w:t>
            </w:r>
          </w:p>
        </w:tc>
        <w:tc>
          <w:tcPr>
            <w:tcW w:w="1168" w:type="dxa"/>
          </w:tcPr>
          <w:p w14:paraId="17C9C3BE" w14:textId="77777777" w:rsidR="001C01CD" w:rsidRPr="001C01CD" w:rsidRDefault="001C01CD" w:rsidP="008333C8">
            <w:pPr>
              <w:spacing w:before="0" w:after="0"/>
              <w:jc w:val="center"/>
            </w:pPr>
            <w:r w:rsidRPr="001C01CD">
              <w:t>Bits 8-15</w:t>
            </w:r>
          </w:p>
        </w:tc>
        <w:tc>
          <w:tcPr>
            <w:tcW w:w="2338" w:type="dxa"/>
          </w:tcPr>
          <w:p w14:paraId="3267030D" w14:textId="77777777" w:rsidR="001C01CD" w:rsidRPr="001C01CD" w:rsidRDefault="001C01CD" w:rsidP="008333C8">
            <w:pPr>
              <w:spacing w:before="0" w:after="0"/>
              <w:jc w:val="center"/>
            </w:pPr>
            <w:r w:rsidRPr="001C01CD">
              <w:t>Bits 16-31</w:t>
            </w:r>
          </w:p>
        </w:tc>
        <w:tc>
          <w:tcPr>
            <w:tcW w:w="4676" w:type="dxa"/>
          </w:tcPr>
          <w:p w14:paraId="34ECD7F3" w14:textId="77777777" w:rsidR="001C01CD" w:rsidRPr="001C01CD" w:rsidRDefault="001C01CD" w:rsidP="008333C8">
            <w:pPr>
              <w:spacing w:before="0" w:after="0"/>
              <w:jc w:val="center"/>
            </w:pPr>
            <w:r w:rsidRPr="001C01CD">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1C01CD" w:rsidRDefault="008333C8" w:rsidP="008333C8">
            <w:pPr>
              <w:spacing w:before="0" w:after="0"/>
              <w:jc w:val="center"/>
            </w:pPr>
            <w:r w:rsidRPr="001C01CD">
              <w:t>Bits 0-7</w:t>
            </w:r>
          </w:p>
        </w:tc>
        <w:tc>
          <w:tcPr>
            <w:tcW w:w="1168" w:type="dxa"/>
          </w:tcPr>
          <w:p w14:paraId="778B511B" w14:textId="77777777" w:rsidR="008333C8" w:rsidRPr="001C01CD" w:rsidRDefault="008333C8" w:rsidP="008333C8">
            <w:pPr>
              <w:spacing w:before="0" w:after="0"/>
              <w:jc w:val="center"/>
            </w:pPr>
            <w:r w:rsidRPr="001C01CD">
              <w:t>Bits 8-15</w:t>
            </w:r>
          </w:p>
        </w:tc>
        <w:tc>
          <w:tcPr>
            <w:tcW w:w="2338" w:type="dxa"/>
          </w:tcPr>
          <w:p w14:paraId="36B364C8" w14:textId="77777777" w:rsidR="008333C8" w:rsidRPr="001C01CD" w:rsidRDefault="008333C8" w:rsidP="008333C8">
            <w:pPr>
              <w:spacing w:before="0" w:after="0"/>
              <w:jc w:val="center"/>
            </w:pPr>
            <w:r w:rsidRPr="001C01CD">
              <w:t>Bits 16-31</w:t>
            </w:r>
          </w:p>
        </w:tc>
        <w:tc>
          <w:tcPr>
            <w:tcW w:w="4676" w:type="dxa"/>
          </w:tcPr>
          <w:p w14:paraId="1B2E1CC2" w14:textId="77777777" w:rsidR="008333C8" w:rsidRPr="001C01CD" w:rsidRDefault="008333C8" w:rsidP="008333C8">
            <w:pPr>
              <w:spacing w:before="0" w:after="0"/>
              <w:jc w:val="center"/>
            </w:pPr>
            <w:r w:rsidRPr="001C01CD">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1C01CD" w:rsidRDefault="008333C8" w:rsidP="008333C8">
            <w:pPr>
              <w:spacing w:before="0" w:after="0"/>
              <w:jc w:val="center"/>
            </w:pPr>
            <w:r w:rsidRPr="001C01CD">
              <w:t>Bits 0-7</w:t>
            </w:r>
          </w:p>
        </w:tc>
        <w:tc>
          <w:tcPr>
            <w:tcW w:w="1168" w:type="dxa"/>
          </w:tcPr>
          <w:p w14:paraId="5B21BCAA" w14:textId="77777777" w:rsidR="008333C8" w:rsidRPr="001C01CD" w:rsidRDefault="008333C8" w:rsidP="008333C8">
            <w:pPr>
              <w:spacing w:before="0" w:after="0"/>
              <w:jc w:val="center"/>
            </w:pPr>
            <w:r w:rsidRPr="001C01CD">
              <w:t>Bits 8-15</w:t>
            </w:r>
          </w:p>
        </w:tc>
        <w:tc>
          <w:tcPr>
            <w:tcW w:w="2338" w:type="dxa"/>
          </w:tcPr>
          <w:p w14:paraId="384FB0AE" w14:textId="77777777" w:rsidR="008333C8" w:rsidRPr="001C01CD" w:rsidRDefault="008333C8" w:rsidP="008333C8">
            <w:pPr>
              <w:spacing w:before="0" w:after="0"/>
              <w:jc w:val="center"/>
            </w:pPr>
            <w:r w:rsidRPr="001C01CD">
              <w:t>Bits 16-31</w:t>
            </w:r>
          </w:p>
        </w:tc>
        <w:tc>
          <w:tcPr>
            <w:tcW w:w="4676" w:type="dxa"/>
          </w:tcPr>
          <w:p w14:paraId="6439E4C4" w14:textId="77777777" w:rsidR="008333C8" w:rsidRPr="001C01CD" w:rsidRDefault="008333C8" w:rsidP="008333C8">
            <w:pPr>
              <w:spacing w:before="0" w:after="0"/>
              <w:jc w:val="center"/>
            </w:pPr>
            <w:r w:rsidRPr="001C01CD">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1C01CD" w:rsidRDefault="008333C8" w:rsidP="008333C8">
            <w:pPr>
              <w:spacing w:before="0" w:after="0"/>
              <w:jc w:val="center"/>
            </w:pPr>
            <w:r w:rsidRPr="001C01CD">
              <w:t>Bits 0-7</w:t>
            </w:r>
          </w:p>
        </w:tc>
        <w:tc>
          <w:tcPr>
            <w:tcW w:w="1168" w:type="dxa"/>
          </w:tcPr>
          <w:p w14:paraId="355BDBDF" w14:textId="77777777" w:rsidR="008333C8" w:rsidRPr="001C01CD" w:rsidRDefault="008333C8" w:rsidP="008333C8">
            <w:pPr>
              <w:spacing w:before="0" w:after="0"/>
              <w:jc w:val="center"/>
            </w:pPr>
            <w:r w:rsidRPr="001C01CD">
              <w:t>Bits 8-15</w:t>
            </w:r>
          </w:p>
        </w:tc>
        <w:tc>
          <w:tcPr>
            <w:tcW w:w="2338" w:type="dxa"/>
          </w:tcPr>
          <w:p w14:paraId="200EDA26" w14:textId="77777777" w:rsidR="008333C8" w:rsidRPr="001C01CD" w:rsidRDefault="008333C8" w:rsidP="008333C8">
            <w:pPr>
              <w:spacing w:before="0" w:after="0"/>
              <w:jc w:val="center"/>
            </w:pPr>
            <w:r w:rsidRPr="001C01CD">
              <w:t>Bits 16-31</w:t>
            </w:r>
          </w:p>
        </w:tc>
        <w:tc>
          <w:tcPr>
            <w:tcW w:w="4676" w:type="dxa"/>
          </w:tcPr>
          <w:p w14:paraId="74D39900" w14:textId="77777777" w:rsidR="008333C8" w:rsidRPr="001C01CD" w:rsidRDefault="008333C8" w:rsidP="008333C8">
            <w:pPr>
              <w:spacing w:before="0" w:after="0"/>
              <w:jc w:val="center"/>
            </w:pPr>
            <w:r w:rsidRPr="001C01CD">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68D3C910" w:rsidR="007D596B" w:rsidRPr="00903DBA" w:rsidRDefault="007D596B" w:rsidP="00845EA9">
      <w:pPr>
        <w:pStyle w:val="Appendix"/>
        <w:rPr>
          <w:lang w:val="en-US"/>
        </w:rPr>
      </w:pPr>
      <w:r w:rsidRPr="00903DBA">
        <w:rPr>
          <w:lang w:val="en-US"/>
        </w:rPr>
        <w:t>The C Grammar</w:t>
      </w:r>
      <w:bookmarkEnd w:id="509"/>
      <w:bookmarkEnd w:id="531"/>
      <w:bookmarkEnd w:id="532"/>
    </w:p>
    <w:p w14:paraId="5EE70CDE" w14:textId="3D3CD693" w:rsidR="00CB1AB5" w:rsidRPr="00903DBA" w:rsidRDefault="00CB1AB5" w:rsidP="00CB1AB5">
      <w:bookmarkStart w:id="534"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CB1AB5">
      <w:pPr>
        <w:pStyle w:val="Rubrik2"/>
      </w:pPr>
      <w:bookmarkStart w:id="535" w:name="_Toc49764472"/>
      <w:bookmarkStart w:id="536" w:name="_Toc57656163"/>
      <w:r w:rsidRPr="00903DBA">
        <w:t>The Preprocessor Grammar</w:t>
      </w:r>
      <w:bookmarkEnd w:id="535"/>
      <w:bookmarkEnd w:id="536"/>
    </w:p>
    <w:p w14:paraId="6050AB4B" w14:textId="1DB59BEF"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392B3E">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CB1AB5">
      <w:pPr>
        <w:pStyle w:val="Rubrik2"/>
      </w:pPr>
      <w:bookmarkStart w:id="537" w:name="_Toc49764473"/>
      <w:bookmarkStart w:id="538" w:name="_Toc57656164"/>
      <w:r w:rsidRPr="00903DBA">
        <w:t>The Language Grammar</w:t>
      </w:r>
      <w:bookmarkEnd w:id="537"/>
      <w:bookmarkEnd w:id="538"/>
    </w:p>
    <w:p w14:paraId="69CBCC96" w14:textId="3EB17BFA"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392B3E">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845EA9">
      <w:pPr>
        <w:pStyle w:val="Appendix"/>
        <w:rPr>
          <w:lang w:val="en-US"/>
        </w:rPr>
      </w:pPr>
      <w:bookmarkStart w:id="539" w:name="_Toc57656165"/>
      <w:bookmarkStart w:id="540" w:name="_Ref57657966"/>
      <w:r>
        <w:t xml:space="preserve"> T</w:t>
      </w:r>
      <w:r w:rsidRPr="00903DBA">
        <w:t xml:space="preserve">he </w:t>
      </w:r>
      <w:r w:rsidRPr="00903DBA">
        <w:rPr>
          <w:highlight w:val="white"/>
        </w:rPr>
        <w:t xml:space="preserve">Gardens Point </w:t>
      </w:r>
      <w:r w:rsidR="00CB7A05">
        <w:t>Tools</w:t>
      </w:r>
      <w:bookmarkEnd w:id="534"/>
      <w:bookmarkEnd w:id="539"/>
      <w:bookmarkEnd w:id="540"/>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7660EE">
      <w:pPr>
        <w:pStyle w:val="Rubrik3"/>
      </w:pPr>
      <w:bookmarkStart w:id="541" w:name="_Toc57656166"/>
      <w:r w:rsidRPr="00903DBA">
        <w:t>The Language</w:t>
      </w:r>
      <w:bookmarkEnd w:id="541"/>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477426">
      <w:pPr>
        <w:pStyle w:val="SourceCodeBoxText"/>
        <w:framePr w:wrap="around"/>
      </w:pPr>
      <w:r w:rsidRPr="00903DBA">
        <w:t>Read. A non-empty sequence of variables is assigned values read from the input stream, with an optional prompt.</w:t>
      </w:r>
    </w:p>
    <w:p w14:paraId="7442C174" w14:textId="77777777" w:rsidR="007660EE" w:rsidRPr="00903DBA" w:rsidRDefault="007660EE" w:rsidP="00477426">
      <w:pPr>
        <w:pStyle w:val="SourceCodeBoxText"/>
        <w:framePr w:wrap="around"/>
      </w:pPr>
      <w:r w:rsidRPr="00903DBA">
        <w:t>Write. The non-empty sequence of values is written to the output stream, with an optional text.</w:t>
      </w:r>
    </w:p>
    <w:p w14:paraId="400475D4" w14:textId="77777777" w:rsidR="007660EE" w:rsidRPr="00903DBA" w:rsidRDefault="007660EE" w:rsidP="00477426">
      <w:pPr>
        <w:pStyle w:val="SourceCodeBoxText"/>
        <w:framePr w:wrap="around"/>
      </w:pPr>
      <w:r w:rsidRPr="00903DBA">
        <w:t>Assign.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7660EE">
      <w:pPr>
        <w:pStyle w:val="Rubrik3"/>
      </w:pPr>
      <w:bookmarkStart w:id="542" w:name="_Toc57656167"/>
      <w:r w:rsidRPr="00903DBA">
        <w:t>The Grammar</w:t>
      </w:r>
      <w:bookmarkEnd w:id="542"/>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7660EE">
      <w:pPr>
        <w:pStyle w:val="Rubrik3"/>
      </w:pPr>
      <w:bookmarkStart w:id="543" w:name="_Toc57656168"/>
      <w:r w:rsidRPr="00903DBA">
        <w:t>GPPG</w:t>
      </w:r>
      <w:bookmarkEnd w:id="543"/>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544"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7660EE">
      <w:pPr>
        <w:pStyle w:val="Rubrik3"/>
      </w:pPr>
      <w:bookmarkStart w:id="545" w:name="_Toc57656169"/>
      <w:r w:rsidRPr="00903DBA">
        <w:t>JPlex</w:t>
      </w:r>
      <w:bookmarkEnd w:id="544"/>
      <w:bookmarkEnd w:id="545"/>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7777777" w:rsidR="007660EE" w:rsidRPr="00903DBA" w:rsidRDefault="007660EE" w:rsidP="007660EE">
      <w:pPr>
        <w:pStyle w:val="Code"/>
        <w:rPr>
          <w:highlight w:val="white"/>
        </w:rPr>
      </w:pPr>
      <w:r w:rsidRPr="00903DBA">
        <w:rPr>
          <w:highlight w:val="white"/>
        </w:rPr>
        <w:t xml:space="preserve">  return ((int) Tokens.EOF);</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7777777" w:rsidR="007660EE" w:rsidRPr="00903DBA" w:rsidRDefault="007660EE" w:rsidP="007660EE">
      <w:pPr>
        <w:pStyle w:val="Rubrik3"/>
      </w:pPr>
      <w:bookmarkStart w:id="546" w:name="_Toc57656170"/>
      <w:r w:rsidRPr="00903DBA">
        <w:t>Main</w:t>
      </w:r>
      <w:bookmarkEnd w:id="546"/>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966B0F">
      <w:pPr>
        <w:pStyle w:val="Appendix"/>
        <w:rPr>
          <w:lang w:val="en-US"/>
        </w:rPr>
      </w:pPr>
      <w:bookmarkStart w:id="547" w:name="_Toc57656171"/>
      <w:r w:rsidRPr="00903DBA">
        <w:rPr>
          <w:lang w:val="en-US"/>
        </w:rPr>
        <w:t>Auxiliary Classes</w:t>
      </w:r>
      <w:bookmarkEnd w:id="547"/>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5E7D2C">
      <w:pPr>
        <w:pStyle w:val="Rubrik2"/>
      </w:pPr>
      <w:bookmarkStart w:id="548" w:name="_Toc57656172"/>
      <w:r w:rsidRPr="00903DBA">
        <w:t>Error Handling</w:t>
      </w:r>
      <w:bookmarkEnd w:id="548"/>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5E7D2C">
      <w:pPr>
        <w:pStyle w:val="Rubrik2"/>
      </w:pPr>
      <w:bookmarkStart w:id="549" w:name="_Toc57656173"/>
      <w:r w:rsidRPr="00903DBA">
        <w:t>Container Classes</w:t>
      </w:r>
      <w:bookmarkEnd w:id="549"/>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5E7D2C">
      <w:pPr>
        <w:pStyle w:val="Rubrik3"/>
      </w:pPr>
      <w:bookmarkStart w:id="550" w:name="_Toc57656174"/>
      <w:r w:rsidRPr="00903DBA">
        <w:t>Ordered Pair</w:t>
      </w:r>
      <w:bookmarkEnd w:id="550"/>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5E7D2C">
      <w:pPr>
        <w:pStyle w:val="Rubrik2"/>
      </w:pPr>
      <w:bookmarkStart w:id="551" w:name="_Toc57656175"/>
      <w:r w:rsidRPr="00903DBA">
        <w:t>Graph</w:t>
      </w:r>
      <w:bookmarkEnd w:id="551"/>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5E7D2C">
      <w:pPr>
        <w:pStyle w:val="Rubrik3"/>
      </w:pPr>
      <w:bookmarkStart w:id="552" w:name="_Toc57656176"/>
      <w:r w:rsidRPr="00903DBA">
        <w:t>Addition and Removal of Vertices and Edges</w:t>
      </w:r>
      <w:bookmarkEnd w:id="55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5E7D2C">
      <w:pPr>
        <w:pStyle w:val="Rubrik3"/>
      </w:pPr>
      <w:bookmarkStart w:id="553" w:name="_Toc57656177"/>
      <w:r w:rsidRPr="00903DBA">
        <w:t>Graph Partition</w:t>
      </w:r>
      <w:bookmarkEnd w:id="553"/>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845EA9">
      <w:pPr>
        <w:pStyle w:val="Appendix"/>
        <w:tabs>
          <w:tab w:val="clear" w:pos="360"/>
          <w:tab w:val="left" w:pos="1304"/>
        </w:tabs>
        <w:ind w:left="720" w:hanging="360"/>
        <w:rPr>
          <w:lang w:val="en-US"/>
        </w:rPr>
      </w:pPr>
      <w:bookmarkStart w:id="554" w:name="_Toc32312748"/>
      <w:bookmarkStart w:id="555" w:name="_Toc128724229"/>
      <w:bookmarkStart w:id="556" w:name="_Toc323656800"/>
      <w:bookmarkStart w:id="557" w:name="_Toc324085682"/>
      <w:bookmarkStart w:id="558" w:name="_Ref324113434"/>
      <w:bookmarkStart w:id="559" w:name="_Toc324680324"/>
      <w:bookmarkStart w:id="560" w:name="_Toc57656178"/>
      <w:bookmarkStart w:id="561" w:name="_Ref57658095"/>
      <w:r w:rsidRPr="00903DBA">
        <w:rPr>
          <w:lang w:val="en-US"/>
        </w:rPr>
        <w:t>The ASCII Table</w:t>
      </w:r>
      <w:bookmarkEnd w:id="554"/>
      <w:bookmarkEnd w:id="555"/>
      <w:bookmarkEnd w:id="556"/>
      <w:bookmarkEnd w:id="557"/>
      <w:bookmarkEnd w:id="558"/>
      <w:bookmarkEnd w:id="559"/>
      <w:bookmarkEnd w:id="560"/>
      <w:bookmarkEnd w:id="561"/>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pPr>
              <w:spacing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pPr>
              <w:spacing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pPr>
              <w:spacing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pPr>
              <w:spacing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pPr>
              <w:spacing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pPr>
              <w:spacing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pPr>
              <w:spacing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pPr>
              <w:spacing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pPr>
              <w:spacing w:line="256" w:lineRule="auto"/>
              <w:rPr>
                <w:snapToGrid w:val="0"/>
              </w:rPr>
            </w:pPr>
            <w:r w:rsidRPr="00903DBA">
              <w:rPr>
                <w:snapToGrid w:val="0"/>
              </w:rPr>
              <w:t>1</w:t>
            </w:r>
          </w:p>
        </w:tc>
        <w:tc>
          <w:tcPr>
            <w:tcW w:w="1035" w:type="dxa"/>
            <w:hideMark/>
          </w:tcPr>
          <w:p w14:paraId="2BCC70A0"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pPr>
              <w:spacing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pPr>
              <w:spacing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pPr>
              <w:spacing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pPr>
              <w:spacing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pPr>
              <w:spacing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pPr>
              <w:spacing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pPr>
              <w:spacing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pPr>
              <w:spacing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pPr>
              <w:spacing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pPr>
              <w:spacing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pPr>
              <w:spacing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pPr>
              <w:spacing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pPr>
              <w:spacing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pPr>
              <w:spacing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pPr>
              <w:spacing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pPr>
              <w:spacing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pPr>
              <w:spacing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pPr>
              <w:spacing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pPr>
              <w:spacing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pPr>
              <w:spacing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pPr>
              <w:spacing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pPr>
              <w:spacing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pPr>
              <w:spacing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pPr>
              <w:spacing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pPr>
              <w:spacing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pPr>
              <w:spacing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pPr>
              <w:spacing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pPr>
              <w:spacing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pPr>
              <w:spacing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pPr>
              <w:spacing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pPr>
              <w:spacing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pPr>
              <w:spacing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pPr>
              <w:spacing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pPr>
              <w:spacing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pPr>
              <w:spacing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pPr>
              <w:spacing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pPr>
              <w:spacing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pPr>
              <w:spacing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pPr>
              <w:spacing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pPr>
              <w:spacing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pPr>
              <w:spacing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pPr>
              <w:spacing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pPr>
              <w:spacing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pPr>
              <w:spacing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pPr>
              <w:spacing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pPr>
              <w:spacing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pPr>
              <w:spacing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pPr>
              <w:spacing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pPr>
              <w:spacing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pPr>
              <w:spacing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pPr>
              <w:spacing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pPr>
              <w:spacing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pPr>
              <w:spacing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pPr>
              <w:spacing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pPr>
              <w:spacing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pPr>
              <w:spacing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pPr>
              <w:spacing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pPr>
              <w:spacing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pPr>
              <w:spacing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pPr>
              <w:spacing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pPr>
              <w:spacing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pPr>
              <w:spacing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pPr>
              <w:spacing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pPr>
              <w:spacing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pPr>
              <w:spacing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pPr>
              <w:spacing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pPr>
              <w:spacing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pPr>
              <w:spacing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pPr>
              <w:spacing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pPr>
              <w:spacing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pPr>
              <w:spacing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pPr>
              <w:spacing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pPr>
              <w:spacing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pPr>
              <w:spacing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pPr>
              <w:spacing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pPr>
              <w:spacing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pPr>
              <w:spacing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pPr>
              <w:spacing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pPr>
              <w:spacing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pPr>
              <w:spacing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pPr>
              <w:spacing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pPr>
              <w:spacing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pPr>
              <w:spacing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pPr>
              <w:spacing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pPr>
              <w:spacing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pPr>
              <w:spacing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pPr>
              <w:spacing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pPr>
              <w:spacing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pPr>
              <w:spacing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pPr>
              <w:spacing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pPr>
              <w:spacing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pPr>
              <w:spacing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pPr>
              <w:spacing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pPr>
              <w:spacing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pPr>
              <w:spacing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pPr>
              <w:spacing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pPr>
              <w:spacing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pPr>
              <w:spacing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pPr>
              <w:spacing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pPr>
              <w:spacing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pPr>
              <w:spacing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pPr>
              <w:spacing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pPr>
              <w:spacing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pPr>
              <w:spacing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pPr>
              <w:spacing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pPr>
              <w:spacing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pPr>
              <w:spacing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pPr>
              <w:spacing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pPr>
              <w:spacing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pPr>
              <w:spacing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pPr>
              <w:spacing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pPr>
              <w:spacing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pPr>
              <w:spacing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pPr>
              <w:spacing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pPr>
              <w:spacing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pPr>
              <w:spacing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pPr>
              <w:spacing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pPr>
              <w:spacing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pPr>
              <w:spacing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pPr>
              <w:spacing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pPr>
              <w:spacing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pPr>
              <w:spacing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pPr>
              <w:spacing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pPr>
              <w:spacing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pPr>
              <w:spacing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pPr>
              <w:spacing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pPr>
              <w:spacing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pPr>
              <w:spacing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pPr>
              <w:spacing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pPr>
              <w:spacing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pPr>
              <w:spacing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pPr>
              <w:spacing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pPr>
              <w:spacing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pPr>
              <w:spacing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pPr>
              <w:spacing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pPr>
              <w:spacing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pPr>
              <w:spacing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pPr>
              <w:spacing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pPr>
              <w:spacing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pPr>
              <w:spacing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pPr>
              <w:spacing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pPr>
              <w:spacing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pPr>
              <w:spacing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pPr>
              <w:spacing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pPr>
              <w:spacing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pPr>
              <w:spacing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pPr>
              <w:spacing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pPr>
              <w:spacing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pPr>
              <w:spacing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pPr>
              <w:spacing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pPr>
              <w:spacing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pPr>
              <w:spacing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pPr>
              <w:spacing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pPr>
              <w:spacing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pPr>
              <w:spacing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pPr>
              <w:spacing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pPr>
              <w:spacing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pPr>
              <w:spacing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pPr>
              <w:spacing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pPr>
              <w:spacing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pPr>
              <w:spacing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pPr>
              <w:spacing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pPr>
              <w:spacing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pPr>
              <w:spacing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pPr>
              <w:spacing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pPr>
              <w:spacing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pPr>
              <w:spacing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pPr>
              <w:spacing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pPr>
              <w:spacing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pPr>
              <w:spacing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pPr>
              <w:spacing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pPr>
              <w:spacing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pPr>
              <w:spacing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pPr>
              <w:spacing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pPr>
              <w:spacing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pPr>
              <w:spacing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pPr>
              <w:spacing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pPr>
              <w:spacing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pPr>
              <w:spacing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pPr>
              <w:spacing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pPr>
              <w:spacing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pPr>
              <w:spacing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pPr>
              <w:spacing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pPr>
              <w:spacing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pPr>
              <w:spacing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pPr>
              <w:spacing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pPr>
              <w:spacing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pPr>
              <w:spacing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pPr>
              <w:spacing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pPr>
              <w:spacing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pPr>
              <w:spacing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pPr>
              <w:spacing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pPr>
              <w:spacing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pPr>
              <w:spacing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pPr>
              <w:spacing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pPr>
              <w:spacing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pPr>
              <w:spacing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pPr>
              <w:spacing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pPr>
              <w:spacing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pPr>
              <w:spacing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pPr>
              <w:spacing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pPr>
              <w:spacing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pPr>
              <w:spacing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pPr>
              <w:spacing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pPr>
              <w:spacing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pPr>
              <w:spacing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pPr>
              <w:spacing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pPr>
              <w:spacing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pPr>
              <w:spacing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pPr>
              <w:spacing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pPr>
              <w:spacing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pPr>
              <w:spacing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pPr>
              <w:spacing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pPr>
              <w:spacing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pPr>
              <w:spacing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pPr>
              <w:spacing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pPr>
              <w:spacing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pPr>
              <w:spacing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pPr>
              <w:spacing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pPr>
              <w:spacing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pPr>
              <w:spacing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pPr>
              <w:spacing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pPr>
              <w:spacing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pPr>
              <w:spacing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pPr>
              <w:spacing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pPr>
              <w:spacing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pPr>
              <w:spacing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p w14:paraId="0751B8AD" w14:textId="5FEF6DD2" w:rsidR="00281D34" w:rsidRPr="00903DBA" w:rsidRDefault="00F66981" w:rsidP="00845EA9">
      <w:pPr>
        <w:pStyle w:val="Appendix"/>
        <w:rPr>
          <w:lang w:val="en-US"/>
        </w:rPr>
      </w:pPr>
      <w:bookmarkStart w:id="562" w:name="_Toc57656179"/>
      <w:r w:rsidRPr="00903DBA">
        <w:rPr>
          <w:lang w:val="en-US"/>
        </w:rPr>
        <w:t>A</w:t>
      </w:r>
      <w:r w:rsidR="00281D34" w:rsidRPr="00903DBA">
        <w:rPr>
          <w:lang w:val="en-US"/>
        </w:rPr>
        <w:t xml:space="preserve"> Crash Course in C</w:t>
      </w:r>
      <w:bookmarkEnd w:id="562"/>
    </w:p>
    <w:p w14:paraId="652688E1" w14:textId="0FE6CE5B" w:rsidR="00E80032" w:rsidRPr="00903DBA" w:rsidRDefault="00E80032" w:rsidP="00E80032">
      <w:r w:rsidRPr="00903DBA">
        <w:rPr>
          <w:noProof/>
          <w:szCs w:val="21"/>
        </w:rPr>
        <w:t xml:space="preserve">This </w:t>
      </w:r>
      <w:r w:rsidR="00BC2508" w:rsidRPr="00903DBA">
        <w:rPr>
          <w:noProof/>
          <w:szCs w:val="21"/>
        </w:rPr>
        <w:t>appendix</w:t>
      </w:r>
      <w:r w:rsidRPr="00903DBA">
        <w:rPr>
          <w:noProof/>
          <w:szCs w:val="21"/>
        </w:rPr>
        <w:t xml:space="preserve"> gives a crash course in the C programming language. </w:t>
      </w:r>
      <w:r w:rsidRPr="00903DBA">
        <w:t xml:space="preserve">The story of C began in the late sixties with the Multics project, which was a predecessor to </w:t>
      </w:r>
      <w:r w:rsidR="00721ABF">
        <w:t>the</w:t>
      </w:r>
      <w:r w:rsidRPr="00903DBA">
        <w:t xml:space="preserve"> UNIX operating system. The first two versions of Multics were written in the </w:t>
      </w:r>
      <w:r w:rsidR="005F79CB" w:rsidRPr="00903DBA">
        <w:t>assembly</w:t>
      </w:r>
      <w:r w:rsidRPr="00903DBA">
        <w:t xml:space="preserve"> language. However, since programming in assembly languages was rather cumbersome, an appropriate high-level language was called for. </w:t>
      </w:r>
    </w:p>
    <w:p w14:paraId="125E1D3F" w14:textId="77777777" w:rsidR="00E80032" w:rsidRPr="00903DBA" w:rsidRDefault="00E80032" w:rsidP="00E80032">
      <w:r w:rsidRPr="00903DBA">
        <w:t>The researchers Dennis Ritchie and Ken Thompon created the language B by simplifying the research language BCPL</w:t>
      </w:r>
      <w:r w:rsidRPr="00903DBA">
        <w:rPr>
          <w:rStyle w:val="Fotnotsreferens"/>
        </w:rPr>
        <w:footnoteReference w:id="1"/>
      </w:r>
      <w:r w:rsidRPr="00903DBA">
        <w:t xml:space="preserve"> in 1969. The new versions, called New B, were introduced in 1972. The name did soon evolve into C. In 1978, Brian Kernighan and Dennis Ritchie wrote the book </w:t>
      </w:r>
      <w:r w:rsidRPr="00903DBA">
        <w:rPr>
          <w:rStyle w:val="Italic"/>
        </w:rPr>
        <w:t>The C Programming Language</w:t>
      </w:r>
      <w:r w:rsidRPr="00903DBA">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903DBA">
        <w:rPr>
          <w:rStyle w:val="Italic"/>
        </w:rPr>
        <w:t>The C Programming Languages</w:t>
      </w:r>
      <w:r w:rsidRPr="00903DBA">
        <w:t>.</w:t>
      </w:r>
    </w:p>
    <w:p w14:paraId="3F94B6E1" w14:textId="1CDDCEAB" w:rsidR="00E80032" w:rsidRPr="00903DBA" w:rsidRDefault="00E80032" w:rsidP="007C7CB2">
      <w:pPr>
        <w:pStyle w:val="Rubrik2"/>
      </w:pPr>
      <w:bookmarkStart w:id="563" w:name="_Toc320485572"/>
      <w:bookmarkStart w:id="564" w:name="_Toc323656681"/>
      <w:bookmarkStart w:id="565" w:name="_Toc324085419"/>
      <w:bookmarkStart w:id="566" w:name="_Toc383781071"/>
      <w:bookmarkStart w:id="567" w:name="_Toc57656180"/>
      <w:r w:rsidRPr="00903DBA">
        <w:t>The Compiler and the Linker</w:t>
      </w:r>
      <w:bookmarkEnd w:id="563"/>
      <w:bookmarkEnd w:id="564"/>
      <w:bookmarkEnd w:id="565"/>
      <w:bookmarkEnd w:id="566"/>
      <w:bookmarkEnd w:id="567"/>
    </w:p>
    <w:p w14:paraId="4738AA08" w14:textId="3521A05D" w:rsidR="00E80032" w:rsidRPr="00903DBA" w:rsidRDefault="00E80032" w:rsidP="00E80032">
      <w:r w:rsidRPr="00903DBA">
        <w:t xml:space="preserve">The </w:t>
      </w:r>
      <w:r w:rsidRPr="00E17FD3">
        <w:rPr>
          <w:rStyle w:val="KeyWord0"/>
        </w:rPr>
        <w:t>source</w:t>
      </w:r>
      <w:r w:rsidRPr="00903DBA">
        <w:t xml:space="preserve"> </w:t>
      </w:r>
      <w:r w:rsidRPr="00E17FD3">
        <w:rPr>
          <w:rStyle w:val="KeyWord0"/>
        </w:rPr>
        <w:t>code</w:t>
      </w:r>
      <w:r w:rsidRPr="00903DBA">
        <w:t xml:space="preserve"> is </w:t>
      </w:r>
      <w:r w:rsidR="00721ABF">
        <w:t>the</w:t>
      </w:r>
      <w:r w:rsidRPr="00903DBA">
        <w:t xml:space="preserve"> actual text the programmer writes. The </w:t>
      </w:r>
      <w:r w:rsidRPr="00E17FD3">
        <w:rPr>
          <w:rStyle w:val="KeyWord0"/>
        </w:rPr>
        <w:t>compiler</w:t>
      </w:r>
      <w:r w:rsidRPr="00903DBA">
        <w:t xml:space="preserve"> is the program that translates the source code into </w:t>
      </w:r>
      <w:r w:rsidRPr="00E17FD3">
        <w:rPr>
          <w:rStyle w:val="KeyWord0"/>
        </w:rPr>
        <w:t>object</w:t>
      </w:r>
      <w:r w:rsidRPr="00903DBA">
        <w:t xml:space="preserve"> </w:t>
      </w:r>
      <w:r w:rsidRPr="00E17FD3">
        <w:rPr>
          <w:rStyle w:val="KeyWord0"/>
        </w:rPr>
        <w:t>code</w:t>
      </w:r>
      <w:r w:rsidRPr="00903DBA">
        <w:t xml:space="preserve">, which the computer can read. The </w:t>
      </w:r>
      <w:r w:rsidRPr="00E17FD3">
        <w:rPr>
          <w:rStyle w:val="KeyWord0"/>
        </w:rPr>
        <w:t>linker</w:t>
      </w:r>
      <w:r w:rsidRPr="00903DBA">
        <w:t xml:space="preserve"> puts several compiled files into an executable file</w:t>
      </w:r>
    </w:p>
    <w:p w14:paraId="63DFDC01" w14:textId="77777777" w:rsidR="00E80032" w:rsidRPr="00903DBA" w:rsidRDefault="00E80032" w:rsidP="00E65FE6">
      <w:pPr>
        <w:pStyle w:val="CodeHeader"/>
      </w:pPr>
      <w:r w:rsidRPr="00903DBA">
        <w:t xml:space="preserve">Let us say we have a C program in the source code file </w:t>
      </w:r>
      <w:r w:rsidRPr="00E65FE6">
        <w:t>Program.c</w:t>
      </w:r>
      <w:r w:rsidRPr="00903DBA">
        <w:t xml:space="preserve"> and a routine used by the program in </w:t>
      </w:r>
      <w:r w:rsidRPr="00E65FE6">
        <w:t>Routine.c</w:t>
      </w:r>
      <w:r w:rsidRPr="00903DBA">
        <w:t xml:space="preserve">. Furthermore, the program calls a function in the standard library. In this case, the compiler translates the source code into object code and the linker joins the code into the executable file </w:t>
      </w:r>
      <w:r w:rsidRPr="00E65FE6">
        <w:rPr>
          <w:rStyle w:val="CodeInText"/>
        </w:rPr>
        <w:t>Program.exe</w:t>
      </w:r>
      <w:r w:rsidRPr="00903DBA">
        <w:t>.</w:t>
      </w:r>
    </w:p>
    <w:p w14:paraId="1E08102C" w14:textId="77777777" w:rsidR="00E80032" w:rsidRPr="00903DBA" w:rsidRDefault="00E80032" w:rsidP="00E80032">
      <w:pPr>
        <w:rPr>
          <w:szCs w:val="21"/>
        </w:rPr>
      </w:pPr>
      <w:r w:rsidRPr="00903DBA">
        <w:rPr>
          <w:noProof/>
          <w:lang w:eastAsia="sv-SE"/>
        </w:rPr>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150034" w:rsidRPr="003F7CF1" w:rsidRDefault="00150034"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150034" w:rsidRPr="003F7CF1" w:rsidRDefault="00150034"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150034" w:rsidRPr="003F7CF1" w:rsidRDefault="00150034"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150034" w:rsidRPr="003F7CF1" w:rsidRDefault="00150034"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150034" w:rsidRPr="003F7CF1" w:rsidRDefault="00150034"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150034" w:rsidRPr="003F7CF1" w:rsidRDefault="00150034"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150034" w:rsidRPr="003F7CF1" w:rsidRDefault="00150034"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150034" w:rsidRPr="003F7CF1" w:rsidRDefault="00150034"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150034" w:rsidRPr="003F7CF1" w:rsidRDefault="00150034"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150034" w:rsidRPr="003F7CF1" w:rsidRDefault="00150034"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150034" w:rsidRPr="003F7CF1" w:rsidRDefault="00150034"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150034" w:rsidRPr="003F7CF1" w:rsidRDefault="00150034"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150034" w:rsidRPr="003F7CF1" w:rsidRDefault="00150034"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150034" w:rsidRPr="003F7CF1" w:rsidRDefault="00150034"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150034" w:rsidRPr="003F7CF1" w:rsidRDefault="00150034"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150034" w:rsidRPr="003F7CF1" w:rsidRDefault="00150034"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150034" w:rsidRPr="003F7CF1" w:rsidRDefault="00150034"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150034" w:rsidRPr="003F7CF1" w:rsidRDefault="00150034"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903DBA" w:rsidRDefault="00E80032" w:rsidP="00E80032">
      <w:r w:rsidRPr="00903DBA">
        <w:t xml:space="preserve">If the compiler reports an error we refer to it as </w:t>
      </w:r>
      <w:r w:rsidRPr="00E17FD3">
        <w:rPr>
          <w:rStyle w:val="KeyWord0"/>
        </w:rPr>
        <w:t xml:space="preserve">compile-time error, </w:t>
      </w:r>
      <w:r w:rsidRPr="00903DBA">
        <w:t xml:space="preserve">and if an error occurs during the execution of the program we call it a </w:t>
      </w:r>
      <w:r w:rsidRPr="00E17FD3">
        <w:rPr>
          <w:rStyle w:val="KeyWord0"/>
        </w:rPr>
        <w:t>run-time error</w:t>
      </w:r>
      <w:r w:rsidRPr="00903DBA">
        <w:t>.</w:t>
      </w:r>
    </w:p>
    <w:p w14:paraId="4641F138" w14:textId="7610AAC6" w:rsidR="00E80032" w:rsidRPr="00903DBA" w:rsidRDefault="00E80032" w:rsidP="007C7CB2">
      <w:pPr>
        <w:pStyle w:val="Rubrik2"/>
      </w:pPr>
      <w:bookmarkStart w:id="568" w:name="_Toc320485573"/>
      <w:bookmarkStart w:id="569" w:name="_Toc323656682"/>
      <w:bookmarkStart w:id="570" w:name="_Toc324085420"/>
      <w:bookmarkStart w:id="571" w:name="_Toc383781072"/>
      <w:bookmarkStart w:id="572" w:name="_Toc57656181"/>
      <w:r w:rsidRPr="00903DBA">
        <w:t>The Hello-World Program</w:t>
      </w:r>
      <w:bookmarkEnd w:id="568"/>
      <w:bookmarkEnd w:id="569"/>
      <w:bookmarkEnd w:id="570"/>
      <w:bookmarkEnd w:id="571"/>
      <w:bookmarkEnd w:id="572"/>
    </w:p>
    <w:p w14:paraId="6ACFD9F1" w14:textId="77777777" w:rsidR="00E80032" w:rsidRPr="00903DBA" w:rsidRDefault="00E80032" w:rsidP="00E65FE6">
      <w:pPr>
        <w:pStyle w:val="CodeHeader"/>
        <w:rPr>
          <w:szCs w:val="21"/>
        </w:rPr>
      </w:pPr>
      <w:r w:rsidRPr="00903DBA">
        <w:t xml:space="preserve">In the first edition of The C Programming Language the </w:t>
      </w:r>
      <w:r w:rsidRPr="00E17FD3">
        <w:rPr>
          <w:rStyle w:val="KeyWord0"/>
        </w:rPr>
        <w:t>hello-world</w:t>
      </w:r>
      <w:r w:rsidRPr="00903DBA">
        <w:t xml:space="preserve"> example was introduced; that is, a small </w:t>
      </w:r>
      <w:r w:rsidRPr="00903DBA">
        <w:rPr>
          <w:szCs w:val="21"/>
        </w:rPr>
        <w:t>program that prints the text “</w:t>
      </w:r>
      <w:r w:rsidRPr="00E65FE6">
        <w:t>Hello, World!</w:t>
      </w:r>
      <w:r w:rsidRPr="00903DBA">
        <w:rPr>
          <w:szCs w:val="21"/>
        </w:rPr>
        <w:t>”</w:t>
      </w:r>
      <w:r w:rsidRPr="00903DBA">
        <w:rPr>
          <w:rStyle w:val="Fotnotsreferens"/>
          <w:szCs w:val="21"/>
        </w:rPr>
        <w:footnoteReference w:id="2"/>
      </w:r>
      <w:r w:rsidRPr="00903DBA">
        <w:rPr>
          <w:szCs w:val="21"/>
        </w:rPr>
        <w:t xml:space="preserve"> on the screen. </w:t>
      </w:r>
      <w:r w:rsidRPr="00903DBA">
        <w:t xml:space="preserve">To write a </w:t>
      </w:r>
      <w:r w:rsidRPr="00E17FD3">
        <w:rPr>
          <w:rStyle w:val="KeyWord0"/>
        </w:rPr>
        <w:t>hello-world program</w:t>
      </w:r>
      <w:r w:rsidRPr="00903DBA">
        <w:rPr>
          <w:i/>
        </w:rPr>
        <w:t xml:space="preserve"> </w:t>
      </w:r>
      <w:r w:rsidRPr="00903DBA">
        <w:t xml:space="preserve">often means to write a small program to test that the compiler and linker work properly. </w:t>
      </w:r>
      <w:r w:rsidRPr="00903DBA">
        <w:rPr>
          <w:szCs w:val="21"/>
        </w:rPr>
        <w:t xml:space="preserve">The execution of the program does always start with the function </w:t>
      </w:r>
      <w:r w:rsidRPr="00E65FE6">
        <w:rPr>
          <w:rStyle w:val="CodeInText"/>
        </w:rPr>
        <w:t>main</w:t>
      </w:r>
      <w:r w:rsidRPr="00903DBA">
        <w:rPr>
          <w:szCs w:val="21"/>
        </w:rPr>
        <w:t xml:space="preserve">. </w:t>
      </w:r>
    </w:p>
    <w:p w14:paraId="42E8E245" w14:textId="77777777" w:rsidR="00E80032" w:rsidRPr="00903DBA" w:rsidRDefault="00E80032" w:rsidP="00E80032">
      <w:pPr>
        <w:pStyle w:val="Code"/>
      </w:pPr>
      <w:r w:rsidRPr="00903DBA">
        <w:t>#include &lt;stdio.h&gt;</w:t>
      </w:r>
    </w:p>
    <w:p w14:paraId="7B3D444F" w14:textId="77777777" w:rsidR="00E80032" w:rsidRPr="00903DBA" w:rsidRDefault="00E80032" w:rsidP="00E80032">
      <w:pPr>
        <w:pStyle w:val="Code"/>
      </w:pPr>
    </w:p>
    <w:p w14:paraId="78728355" w14:textId="77777777" w:rsidR="00E80032" w:rsidRPr="00903DBA" w:rsidRDefault="00E80032" w:rsidP="00E80032">
      <w:pPr>
        <w:pStyle w:val="Code"/>
      </w:pPr>
      <w:r w:rsidRPr="00903DBA">
        <w:t>void main(void) {</w:t>
      </w:r>
    </w:p>
    <w:p w14:paraId="5C253ECD" w14:textId="77777777" w:rsidR="00E80032" w:rsidRPr="00903DBA" w:rsidRDefault="00E80032" w:rsidP="00E80032">
      <w:pPr>
        <w:pStyle w:val="Code"/>
      </w:pPr>
      <w:r w:rsidRPr="00903DBA">
        <w:t xml:space="preserve">  puts("Hello, World!");</w:t>
      </w:r>
    </w:p>
    <w:p w14:paraId="1BE7201B" w14:textId="77777777" w:rsidR="00E80032" w:rsidRPr="00903DBA" w:rsidRDefault="00E80032" w:rsidP="00E80032">
      <w:pPr>
        <w:pStyle w:val="Code"/>
      </w:pPr>
      <w:r w:rsidRPr="00903DBA">
        <w:t>}</w:t>
      </w:r>
    </w:p>
    <w:p w14:paraId="0CC7794A" w14:textId="77777777" w:rsidR="00E80032" w:rsidRPr="00903DBA" w:rsidRDefault="00E80032" w:rsidP="00E80032">
      <w:r w:rsidRPr="00903DBA">
        <w:t xml:space="preserve">When executing, the program above generates the following printout. </w:t>
      </w:r>
    </w:p>
    <w:p w14:paraId="5B84B850" w14:textId="77777777" w:rsidR="00E80032" w:rsidRPr="00903DBA" w:rsidRDefault="00E80032" w:rsidP="00E80032">
      <w:r w:rsidRPr="00903DBA">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903DBA" w:rsidRDefault="00E80032" w:rsidP="007C7CB2">
      <w:pPr>
        <w:pStyle w:val="Rubrik2"/>
      </w:pPr>
      <w:bookmarkStart w:id="573" w:name="_Toc320485574"/>
      <w:bookmarkStart w:id="574" w:name="_Toc323656683"/>
      <w:bookmarkStart w:id="575" w:name="_Toc324085421"/>
      <w:bookmarkStart w:id="576" w:name="_Toc383781073"/>
      <w:bookmarkStart w:id="577" w:name="_Toc57656182"/>
      <w:r w:rsidRPr="00903DBA">
        <w:t>Comments</w:t>
      </w:r>
      <w:bookmarkEnd w:id="573"/>
      <w:bookmarkEnd w:id="574"/>
      <w:bookmarkEnd w:id="575"/>
      <w:bookmarkEnd w:id="576"/>
      <w:bookmarkEnd w:id="577"/>
    </w:p>
    <w:p w14:paraId="461ED663" w14:textId="77777777" w:rsidR="00E80032" w:rsidRPr="00903DBA" w:rsidRDefault="00E80032" w:rsidP="00E80032">
      <w:r w:rsidRPr="00903DBA">
        <w:t xml:space="preserve">In C, it is possible to insert </w:t>
      </w:r>
      <w:r w:rsidRPr="00E17FD3">
        <w:rPr>
          <w:rStyle w:val="KeyWord0"/>
        </w:rPr>
        <w:t>comments</w:t>
      </w:r>
      <w:r w:rsidRPr="00903DBA">
        <w:t xml:space="preserve"> to describe and clarify the meaning of the program. The comments are ignored by the compiler</w:t>
      </w:r>
      <w:r w:rsidRPr="00903DBA">
        <w:rPr>
          <w:rStyle w:val="Fotnotsreferens"/>
          <w:szCs w:val="21"/>
        </w:rPr>
        <w:footnoteReference w:id="3"/>
      </w:r>
      <w:r w:rsidRPr="00903DBA">
        <w:t xml:space="preserve">. There are two types of comments: </w:t>
      </w:r>
      <w:r w:rsidRPr="00E17FD3">
        <w:rPr>
          <w:rStyle w:val="KeyWord0"/>
        </w:rPr>
        <w:t>line comments</w:t>
      </w:r>
      <w:r w:rsidRPr="00903DBA">
        <w:t xml:space="preserve"> and </w:t>
      </w:r>
      <w:r w:rsidRPr="00E17FD3">
        <w:rPr>
          <w:rStyle w:val="KeyWord0"/>
        </w:rPr>
        <w:t>block comments</w:t>
      </w:r>
      <w:r w:rsidRPr="00903DBA">
        <w:t>. Line comments start with two slashes and ends at the end of the line.</w:t>
      </w:r>
    </w:p>
    <w:p w14:paraId="28136557" w14:textId="77777777" w:rsidR="00E80032" w:rsidRPr="00903DBA" w:rsidRDefault="00E80032" w:rsidP="00E80032">
      <w:pPr>
        <w:pStyle w:val="Code"/>
      </w:pPr>
      <w:r w:rsidRPr="00903DBA">
        <w:t>printf("Hello, World!"); // Prints "Hello, World!".</w:t>
      </w:r>
    </w:p>
    <w:p w14:paraId="0B237820" w14:textId="77777777" w:rsidR="00E80032" w:rsidRPr="00903DBA" w:rsidRDefault="00E80032" w:rsidP="00E80032">
      <w:r w:rsidRPr="00903DBA">
        <w:t>Block comments begin with a slash and an asterisk and ends with an asterisk and a slash. A block comment may range over several lines.</w:t>
      </w:r>
    </w:p>
    <w:p w14:paraId="6AC41BF8" w14:textId="77777777" w:rsidR="00E80032" w:rsidRPr="00903DBA" w:rsidRDefault="00E80032" w:rsidP="00E80032">
      <w:pPr>
        <w:pStyle w:val="Code"/>
      </w:pPr>
      <w:r w:rsidRPr="00903DBA">
        <w:t>/* This is an example of a C program. It writes the text</w:t>
      </w:r>
    </w:p>
    <w:p w14:paraId="0071E9B7" w14:textId="77777777" w:rsidR="00E80032" w:rsidRPr="00903DBA" w:rsidRDefault="00E80032" w:rsidP="00E80032">
      <w:pPr>
        <w:pStyle w:val="Code"/>
      </w:pPr>
      <w:r w:rsidRPr="00903DBA">
        <w:t xml:space="preserve">   "Hello, World!" at the screen. */</w:t>
      </w:r>
    </w:p>
    <w:p w14:paraId="2D1FC542" w14:textId="77777777" w:rsidR="00E80032" w:rsidRPr="00903DBA" w:rsidRDefault="00E80032" w:rsidP="00E80032">
      <w:pPr>
        <w:pStyle w:val="Code"/>
      </w:pPr>
    </w:p>
    <w:p w14:paraId="36DF3C29" w14:textId="77777777" w:rsidR="00E80032" w:rsidRPr="00903DBA" w:rsidRDefault="00E80032" w:rsidP="00E80032">
      <w:pPr>
        <w:pStyle w:val="Code"/>
      </w:pPr>
      <w:r w:rsidRPr="00903DBA">
        <w:t>#include &lt;stdio.h&gt;</w:t>
      </w:r>
    </w:p>
    <w:p w14:paraId="2D13C54E" w14:textId="77777777" w:rsidR="00E80032" w:rsidRPr="00903DBA" w:rsidRDefault="00E80032" w:rsidP="00E80032">
      <w:pPr>
        <w:pStyle w:val="Code"/>
      </w:pPr>
    </w:p>
    <w:p w14:paraId="6A84F961" w14:textId="77777777" w:rsidR="00E80032" w:rsidRPr="00903DBA" w:rsidRDefault="00E80032" w:rsidP="00E80032">
      <w:pPr>
        <w:pStyle w:val="Code"/>
      </w:pPr>
      <w:r w:rsidRPr="00903DBA">
        <w:t>void main(void) {</w:t>
      </w:r>
    </w:p>
    <w:p w14:paraId="0A5FF959" w14:textId="77777777" w:rsidR="00E80032" w:rsidRPr="00903DBA" w:rsidRDefault="00E80032" w:rsidP="00E80032">
      <w:pPr>
        <w:pStyle w:val="Code"/>
      </w:pPr>
      <w:r w:rsidRPr="00903DBA">
        <w:t xml:space="preserve">  printf("Hello, World!");</w:t>
      </w:r>
    </w:p>
    <w:p w14:paraId="1EED8F85" w14:textId="77777777" w:rsidR="00E80032" w:rsidRPr="00903DBA" w:rsidRDefault="00E80032" w:rsidP="00E80032">
      <w:pPr>
        <w:pStyle w:val="Code"/>
      </w:pPr>
      <w:r w:rsidRPr="00903DBA">
        <w:t>}</w:t>
      </w:r>
    </w:p>
    <w:p w14:paraId="1AA7A009" w14:textId="77777777" w:rsidR="00E80032" w:rsidRPr="00903DBA" w:rsidRDefault="00E80032" w:rsidP="00E80032">
      <w:r w:rsidRPr="00903DBA">
        <w:t>Block comments cannot be nested. The following example will result in a compile-time error.</w:t>
      </w:r>
    </w:p>
    <w:p w14:paraId="2BB32E05" w14:textId="77777777" w:rsidR="00E80032" w:rsidRPr="00903DBA" w:rsidRDefault="00E80032" w:rsidP="00E80032">
      <w:pPr>
        <w:pStyle w:val="Code"/>
      </w:pPr>
      <w:r w:rsidRPr="00903DBA">
        <w:t>/* A block comment cannot be /* nested inside */ another</w:t>
      </w:r>
    </w:p>
    <w:p w14:paraId="13F94ADD" w14:textId="77777777" w:rsidR="00E80032" w:rsidRPr="00903DBA" w:rsidRDefault="00E80032" w:rsidP="00E80032">
      <w:pPr>
        <w:pStyle w:val="Code"/>
      </w:pPr>
      <w:r w:rsidRPr="00903DBA">
        <w:t xml:space="preserve">   block comment. */</w:t>
      </w:r>
    </w:p>
    <w:p w14:paraId="5DB9B9FA" w14:textId="4F5E9B66" w:rsidR="00E80032" w:rsidRPr="00903DBA" w:rsidRDefault="00E80032" w:rsidP="00E80032">
      <w:r w:rsidRPr="00903DBA">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903DBA">
        <w:fldChar w:fldCharType="begin"/>
      </w:r>
      <w:r w:rsidRPr="00903DBA">
        <w:instrText xml:space="preserve"> REF _Ref383781494 \r \h </w:instrText>
      </w:r>
      <w:r w:rsidRPr="00903DBA">
        <w:fldChar w:fldCharType="separate"/>
      </w:r>
      <w:r w:rsidR="00392B3E">
        <w:t>14.29</w:t>
      </w:r>
      <w:r w:rsidRPr="00903DBA">
        <w:fldChar w:fldCharType="end"/>
      </w:r>
      <w:r w:rsidRPr="00903DBA">
        <w:t>) for details.</w:t>
      </w:r>
    </w:p>
    <w:p w14:paraId="3920A6C7" w14:textId="77777777" w:rsidR="00E80032" w:rsidRPr="00903DBA" w:rsidRDefault="00E80032" w:rsidP="00E80032">
      <w:pPr>
        <w:pStyle w:val="Code"/>
      </w:pPr>
      <w:bookmarkStart w:id="578" w:name="_Toc320485575"/>
      <w:r w:rsidRPr="00903DBA">
        <w:t>#if 0</w:t>
      </w:r>
    </w:p>
    <w:p w14:paraId="34AAFCE8" w14:textId="77777777" w:rsidR="00E80032" w:rsidRPr="00903DBA" w:rsidRDefault="00E80032" w:rsidP="00E80032">
      <w:pPr>
        <w:pStyle w:val="Code"/>
      </w:pPr>
      <w:r w:rsidRPr="00903DBA">
        <w:t>This is an example of a C program. It writes the text</w:t>
      </w:r>
    </w:p>
    <w:p w14:paraId="1EB5173E" w14:textId="77777777" w:rsidR="00E80032" w:rsidRPr="00903DBA" w:rsidRDefault="00E80032" w:rsidP="00E80032">
      <w:pPr>
        <w:pStyle w:val="Code"/>
      </w:pPr>
      <w:r w:rsidRPr="00903DBA">
        <w:t>"Hello, World!" at the screen.</w:t>
      </w:r>
    </w:p>
    <w:p w14:paraId="24495987" w14:textId="77777777" w:rsidR="00E80032" w:rsidRPr="00903DBA" w:rsidRDefault="00E80032" w:rsidP="00E80032">
      <w:pPr>
        <w:pStyle w:val="Code"/>
      </w:pPr>
      <w:r w:rsidRPr="00903DBA">
        <w:t>#endif</w:t>
      </w:r>
    </w:p>
    <w:p w14:paraId="2CFC45C5" w14:textId="77777777" w:rsidR="00E80032" w:rsidRPr="00903DBA" w:rsidRDefault="00E80032" w:rsidP="00E80032">
      <w:pPr>
        <w:pStyle w:val="Code"/>
      </w:pPr>
    </w:p>
    <w:p w14:paraId="650D531B" w14:textId="77777777" w:rsidR="00E80032" w:rsidRPr="00903DBA" w:rsidRDefault="00E80032" w:rsidP="00E80032">
      <w:pPr>
        <w:pStyle w:val="Code"/>
      </w:pPr>
      <w:r w:rsidRPr="00903DBA">
        <w:t>#include &lt;stdio.h&gt;</w:t>
      </w:r>
    </w:p>
    <w:p w14:paraId="4B3A2A05" w14:textId="77777777" w:rsidR="00E80032" w:rsidRPr="00903DBA" w:rsidRDefault="00E80032" w:rsidP="00E80032">
      <w:pPr>
        <w:pStyle w:val="Code"/>
      </w:pPr>
    </w:p>
    <w:p w14:paraId="116ADB49" w14:textId="77777777" w:rsidR="00E80032" w:rsidRPr="00903DBA" w:rsidRDefault="00E80032" w:rsidP="00E80032">
      <w:pPr>
        <w:pStyle w:val="Code"/>
      </w:pPr>
      <w:r w:rsidRPr="00903DBA">
        <w:t>void main(void) {</w:t>
      </w:r>
    </w:p>
    <w:p w14:paraId="4B6B2E59" w14:textId="77777777" w:rsidR="00E80032" w:rsidRPr="00903DBA" w:rsidRDefault="00E80032" w:rsidP="00E80032">
      <w:pPr>
        <w:pStyle w:val="Code"/>
      </w:pPr>
      <w:r w:rsidRPr="00903DBA">
        <w:t xml:space="preserve">  printf("Hello, World!");</w:t>
      </w:r>
    </w:p>
    <w:p w14:paraId="69DDFA53" w14:textId="77777777" w:rsidR="00E80032" w:rsidRPr="00903DBA" w:rsidRDefault="00E80032" w:rsidP="00E80032">
      <w:pPr>
        <w:pStyle w:val="Code"/>
      </w:pPr>
      <w:r w:rsidRPr="00903DBA">
        <w:t>}</w:t>
      </w:r>
    </w:p>
    <w:p w14:paraId="03D934DF" w14:textId="67174E74" w:rsidR="00E80032" w:rsidRPr="00903DBA" w:rsidRDefault="00E80032">
      <w:pPr>
        <w:pStyle w:val="Rubrik2"/>
      </w:pPr>
      <w:bookmarkStart w:id="579" w:name="_Toc323656684"/>
      <w:bookmarkStart w:id="580" w:name="_Toc324085422"/>
      <w:bookmarkStart w:id="581" w:name="_Toc383781074"/>
      <w:bookmarkStart w:id="582" w:name="_Toc57656183"/>
      <w:r w:rsidRPr="00903DBA">
        <w:t>Types and Variables</w:t>
      </w:r>
      <w:bookmarkEnd w:id="578"/>
      <w:bookmarkEnd w:id="579"/>
      <w:bookmarkEnd w:id="580"/>
      <w:bookmarkEnd w:id="581"/>
      <w:bookmarkEnd w:id="582"/>
    </w:p>
    <w:p w14:paraId="3ECE0602" w14:textId="77777777" w:rsidR="00E80032" w:rsidRPr="00903DBA" w:rsidRDefault="00E80032" w:rsidP="00E80032">
      <w:pPr>
        <w:rPr>
          <w:noProof/>
        </w:rPr>
      </w:pPr>
      <w:r w:rsidRPr="00903DBA">
        <w:rPr>
          <w:noProof/>
        </w:rPr>
        <w:t xml:space="preserve">There are several types in C. They can be divided into two groups: simple and compunded. The simple types can be further classified into </w:t>
      </w:r>
      <w:r w:rsidRPr="00E17FD3">
        <w:rPr>
          <w:rStyle w:val="KeyWord0"/>
        </w:rPr>
        <w:t>integral</w:t>
      </w:r>
      <w:r w:rsidRPr="00903DBA">
        <w:rPr>
          <w:noProof/>
        </w:rPr>
        <w:t xml:space="preserve">, </w:t>
      </w:r>
      <w:r w:rsidRPr="00E17FD3">
        <w:rPr>
          <w:rStyle w:val="KeyWord0"/>
        </w:rPr>
        <w:t>floating</w:t>
      </w:r>
      <w:r w:rsidRPr="00903DBA">
        <w:rPr>
          <w:noProof/>
        </w:rPr>
        <w:t xml:space="preserve">, and </w:t>
      </w:r>
      <w:r w:rsidRPr="00E17FD3">
        <w:rPr>
          <w:rStyle w:val="KeyWord0"/>
        </w:rPr>
        <w:t>logical</w:t>
      </w:r>
      <w:r w:rsidRPr="00903DBA">
        <w:rPr>
          <w:noProof/>
        </w:rPr>
        <w:t xml:space="preserve"> types. The compunded types are </w:t>
      </w:r>
      <w:r w:rsidRPr="00E17FD3">
        <w:rPr>
          <w:rStyle w:val="KeyWord0"/>
        </w:rPr>
        <w:t>arrays</w:t>
      </w:r>
      <w:r w:rsidRPr="00903DBA">
        <w:rPr>
          <w:noProof/>
        </w:rPr>
        <w:t xml:space="preserve">, </w:t>
      </w:r>
      <w:r w:rsidRPr="00E17FD3">
        <w:rPr>
          <w:rStyle w:val="KeyWord0"/>
        </w:rPr>
        <w:t>structures</w:t>
      </w:r>
      <w:r w:rsidRPr="00903DBA">
        <w:rPr>
          <w:noProof/>
        </w:rPr>
        <w:t xml:space="preserve">, </w:t>
      </w:r>
      <w:r w:rsidRPr="00E17FD3">
        <w:rPr>
          <w:rStyle w:val="KeyWord0"/>
        </w:rPr>
        <w:t>unions</w:t>
      </w:r>
      <w:r w:rsidRPr="00903DBA">
        <w:rPr>
          <w:noProof/>
        </w:rPr>
        <w:t xml:space="preserve">, and </w:t>
      </w:r>
      <w:r w:rsidRPr="00E17FD3">
        <w:rPr>
          <w:rStyle w:val="KeyWord0"/>
        </w:rPr>
        <w:t>pointers</w:t>
      </w:r>
      <w:r w:rsidRPr="00903DBA">
        <w:rPr>
          <w:noProof/>
        </w:rPr>
        <w:t xml:space="preserve">. They all (directly or indirectly) composed by simple types. We can also define a type with our own integer values, called the </w:t>
      </w:r>
      <w:r w:rsidRPr="00E17FD3">
        <w:rPr>
          <w:rStyle w:val="KeyWord0"/>
        </w:rPr>
        <w:t>enumeration</w:t>
      </w:r>
      <w:r w:rsidRPr="00903DBA">
        <w:rPr>
          <w:noProof/>
        </w:rPr>
        <w:t xml:space="preserve"> type.</w:t>
      </w:r>
    </w:p>
    <w:p w14:paraId="00C96102" w14:textId="27E20C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3" w:name="_Toc320485576"/>
      <w:bookmarkStart w:id="584" w:name="_Toc323656685"/>
      <w:bookmarkStart w:id="585" w:name="_Toc324085423"/>
      <w:bookmarkStart w:id="586" w:name="_Toc383781075"/>
      <w:bookmarkStart w:id="587" w:name="_Ref383781525"/>
      <w:bookmarkStart w:id="588" w:name="_Toc57656184"/>
      <w:r w:rsidRPr="00903DBA">
        <w:t>Simple Types</w:t>
      </w:r>
      <w:bookmarkEnd w:id="583"/>
      <w:bookmarkEnd w:id="584"/>
      <w:bookmarkEnd w:id="585"/>
      <w:bookmarkEnd w:id="586"/>
      <w:bookmarkEnd w:id="587"/>
      <w:bookmarkEnd w:id="588"/>
    </w:p>
    <w:p w14:paraId="489B3AE1" w14:textId="77777777" w:rsidR="00E80032" w:rsidRPr="00903DBA" w:rsidRDefault="00E80032" w:rsidP="00E65FE6">
      <w:pPr>
        <w:pStyle w:val="CodeHeader"/>
      </w:pPr>
      <w:r w:rsidRPr="00903DBA">
        <w:t xml:space="preserve">There are four simple types intended for storing integers: </w:t>
      </w:r>
      <w:r w:rsidRPr="00E65FE6">
        <w:t>char</w:t>
      </w:r>
      <w:r w:rsidRPr="00903DBA">
        <w:t xml:space="preserve">,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They are called the </w:t>
      </w:r>
      <w:r w:rsidRPr="00E17FD3">
        <w:rPr>
          <w:rStyle w:val="KeyWord0"/>
        </w:rPr>
        <w:t>integral</w:t>
      </w:r>
      <w:r w:rsidRPr="00903DBA">
        <w:rPr>
          <w:rStyle w:val="Italic"/>
        </w:rPr>
        <w:t xml:space="preserve"> </w:t>
      </w:r>
      <w:r w:rsidRPr="00E17FD3">
        <w:rPr>
          <w:rStyle w:val="KeyWord0"/>
        </w:rPr>
        <w:t>types</w:t>
      </w:r>
      <w:r w:rsidRPr="00903DBA">
        <w:t xml:space="preserve">. The types </w:t>
      </w:r>
      <w:r w:rsidRPr="00E65FE6">
        <w:t>short</w:t>
      </w:r>
      <w:r w:rsidRPr="00903DBA">
        <w:rPr>
          <w:rStyle w:val="Italic"/>
        </w:rPr>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may be abbreviated to </w:t>
      </w:r>
      <w:r w:rsidRPr="00E65FE6">
        <w:t>short</w:t>
      </w:r>
      <w:r w:rsidRPr="00903DBA">
        <w:t xml:space="preserve"> and </w:t>
      </w:r>
      <w:r w:rsidRPr="00E65FE6">
        <w:rPr>
          <w:rStyle w:val="CodeInText"/>
        </w:rPr>
        <w:t>long</w:t>
      </w:r>
      <w:r w:rsidRPr="00903DBA">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17FD3">
        <w:rPr>
          <w:rStyle w:val="KeyWord0"/>
        </w:rPr>
        <w:t>implementation dependent</w:t>
      </w:r>
      <w:r w:rsidRPr="00903DBA">
        <w:t>.</w:t>
      </w:r>
    </w:p>
    <w:p w14:paraId="062EA994" w14:textId="77777777" w:rsidR="00E80032" w:rsidRPr="00903DBA" w:rsidRDefault="00E80032" w:rsidP="00E65FE6">
      <w:pPr>
        <w:pStyle w:val="CodeHeader"/>
      </w:pPr>
      <w:r w:rsidRPr="00903DBA">
        <w:t xml:space="preserve">Furthermore, the integral types may be </w:t>
      </w:r>
      <w:r w:rsidRPr="00E65FE6">
        <w:t>signed</w:t>
      </w:r>
      <w:r w:rsidRPr="00903DBA">
        <w:t xml:space="preserve"> or </w:t>
      </w:r>
      <w:r w:rsidRPr="00E65FE6">
        <w:t>unsigned</w:t>
      </w:r>
      <w:r w:rsidRPr="00903DBA">
        <w:t xml:space="preserve">. An unsigned type must not have negative values. If the word signed or unsigned is left out, a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will be signed. Weather a </w:t>
      </w:r>
      <w:r w:rsidRPr="00E65FE6">
        <w:t>char</w:t>
      </w:r>
      <w:r w:rsidRPr="00903DBA">
        <w:t xml:space="preserve"> will be signed or unsigned is implementation dependent. However, a </w:t>
      </w:r>
      <w:r w:rsidRPr="00E65FE6">
        <w:rPr>
          <w:rStyle w:val="CodeInText"/>
        </w:rPr>
        <w:t>char</w:t>
      </w:r>
      <w:r w:rsidRPr="00903DBA">
        <w:t xml:space="preserve"> is always one byte long, which means that it always holds a single character, regardless whether it is unsigned or not.</w:t>
      </w:r>
    </w:p>
    <w:p w14:paraId="472C378E" w14:textId="77777777" w:rsidR="00E80032" w:rsidRPr="00903DBA" w:rsidRDefault="00E80032" w:rsidP="00E65FE6">
      <w:pPr>
        <w:pStyle w:val="CodeHeader"/>
      </w:pPr>
      <w:r w:rsidRPr="00903DBA">
        <w:t xml:space="preserve">The next category of simple types is the </w:t>
      </w:r>
      <w:r w:rsidRPr="00E65FE6">
        <w:t>floating</w:t>
      </w:r>
      <w:r w:rsidRPr="00903DBA">
        <w:rPr>
          <w:rStyle w:val="Italic"/>
        </w:rPr>
        <w:t xml:space="preserve"> </w:t>
      </w:r>
      <w:r w:rsidRPr="00E65FE6">
        <w:t>types</w:t>
      </w:r>
      <w:r w:rsidRPr="00903DBA">
        <w:t xml:space="preserve">, which are used to store decimal numbers. The types are </w:t>
      </w:r>
      <w:r w:rsidRPr="00E65FE6">
        <w:t>float</w:t>
      </w:r>
      <w:r w:rsidRPr="00903DBA">
        <w:t xml:space="preserve">, </w:t>
      </w:r>
      <w:r w:rsidRPr="00E65FE6">
        <w:t>double</w:t>
      </w:r>
      <w:r w:rsidRPr="00903DBA">
        <w:t xml:space="preserve">, and </w:t>
      </w:r>
      <w:r w:rsidRPr="00E65FE6">
        <w:t>long</w:t>
      </w:r>
      <w:r w:rsidRPr="00903DBA">
        <w:rPr>
          <w:rStyle w:val="Italic"/>
        </w:rPr>
        <w:t xml:space="preserve"> </w:t>
      </w:r>
      <w:r w:rsidRPr="00E65FE6">
        <w:t>double</w:t>
      </w:r>
      <w:r w:rsidRPr="00903DBA">
        <w:t xml:space="preserve">; where </w:t>
      </w:r>
      <w:r w:rsidRPr="00E65FE6">
        <w:t>float</w:t>
      </w:r>
      <w:r w:rsidRPr="00903DBA">
        <w:t xml:space="preserve"> stores the smallest value and </w:t>
      </w:r>
      <w:r w:rsidRPr="00E65FE6">
        <w:t>long</w:t>
      </w:r>
      <w:r w:rsidRPr="00903DBA">
        <w:rPr>
          <w:rStyle w:val="Italic"/>
        </w:rPr>
        <w:t xml:space="preserve"> </w:t>
      </w:r>
      <w:r w:rsidRPr="00E65FE6">
        <w:rPr>
          <w:rStyle w:val="CodeInText"/>
        </w:rPr>
        <w:t>double</w:t>
      </w:r>
      <w:r w:rsidRPr="00903DBA">
        <w:t xml:space="preserve"> the largest one. How large values each type can store is implementation dependent. A floating type cannot be unsigned.</w:t>
      </w:r>
    </w:p>
    <w:p w14:paraId="065C238C" w14:textId="77777777" w:rsidR="00E80032" w:rsidRPr="00903DBA" w:rsidRDefault="00E80032" w:rsidP="00E65FE6">
      <w:pPr>
        <w:pStyle w:val="CodeHeader"/>
      </w:pPr>
      <w:r w:rsidRPr="00903DBA">
        <w:t xml:space="preserve">In many languages, there is a logical type (named </w:t>
      </w:r>
      <w:r w:rsidRPr="00E65FE6">
        <w:t>bool</w:t>
      </w:r>
      <w:r w:rsidRPr="00903DBA">
        <w:t xml:space="preserve">, </w:t>
      </w:r>
      <w:r w:rsidRPr="00E65FE6">
        <w:t>boolean</w:t>
      </w:r>
      <w:r w:rsidRPr="00903DBA">
        <w:rPr>
          <w:rStyle w:val="Italic"/>
        </w:rPr>
        <w:t xml:space="preserve">, </w:t>
      </w:r>
      <w:r w:rsidRPr="00903DBA">
        <w:t xml:space="preserve">or </w:t>
      </w:r>
      <w:r w:rsidRPr="00E65FE6">
        <w:t>logical</w:t>
      </w:r>
      <w:r w:rsidRPr="00903DBA">
        <w:t xml:space="preserve">) that stores logical value </w:t>
      </w:r>
      <w:r w:rsidRPr="00E17FD3">
        <w:rPr>
          <w:rStyle w:val="KeyWord0"/>
        </w:rPr>
        <w:t>true</w:t>
      </w:r>
      <w:r w:rsidRPr="00903DBA">
        <w:t xml:space="preserve"> or </w:t>
      </w:r>
      <w:r w:rsidRPr="00E17FD3">
        <w:rPr>
          <w:rStyle w:val="KeyWord0"/>
        </w:rPr>
        <w:t>false</w:t>
      </w:r>
      <w:r w:rsidRPr="00903DBA">
        <w:t>. In C, however, there is no such type</w:t>
      </w:r>
      <w:r w:rsidRPr="00903DBA">
        <w:rPr>
          <w:rStyle w:val="Fotnotsreferens"/>
          <w:szCs w:val="21"/>
        </w:rPr>
        <w:footnoteReference w:id="4"/>
      </w:r>
      <w:r w:rsidRPr="00903DBA">
        <w:t xml:space="preserve">. Instead, </w:t>
      </w:r>
      <w:r w:rsidRPr="00E65FE6">
        <w:rPr>
          <w:rStyle w:val="CodeInText"/>
        </w:rPr>
        <w:t>int</w:t>
      </w:r>
      <w:r w:rsidRPr="00903DBA">
        <w:t xml:space="preserve"> is used as a logical type, where zero represents false and all other values represent true.</w:t>
      </w:r>
    </w:p>
    <w:p w14:paraId="17CC66FC" w14:textId="75EFBF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 w:name="_Toc320485577"/>
      <w:bookmarkStart w:id="590" w:name="_Toc323656686"/>
      <w:bookmarkStart w:id="591" w:name="_Toc324085424"/>
      <w:bookmarkStart w:id="592" w:name="_Toc383781076"/>
      <w:bookmarkStart w:id="593" w:name="_Toc57656185"/>
      <w:r w:rsidRPr="00903DBA">
        <w:t>Variables</w:t>
      </w:r>
      <w:bookmarkEnd w:id="589"/>
      <w:bookmarkEnd w:id="590"/>
      <w:bookmarkEnd w:id="591"/>
      <w:bookmarkEnd w:id="592"/>
      <w:bookmarkEnd w:id="593"/>
    </w:p>
    <w:p w14:paraId="1797A312" w14:textId="6629049A" w:rsidR="00E80032" w:rsidRPr="00903DBA" w:rsidRDefault="00E80032" w:rsidP="00E80032">
      <w:r w:rsidRPr="00903DBA">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903DBA">
        <w:t>initialize</w:t>
      </w:r>
      <w:r w:rsidRPr="00903DBA">
        <w:t xml:space="preserve"> the variable; that is, assign it a value. If we do not, the variable’s value is undefined</w:t>
      </w:r>
      <w:r w:rsidRPr="00903DBA">
        <w:rPr>
          <w:rStyle w:val="Fotnotsreferens"/>
          <w:szCs w:val="21"/>
        </w:rPr>
        <w:footnoteReference w:id="5"/>
      </w:r>
      <w:r w:rsidRPr="00903DBA">
        <w:t>. In this chapter, that value is denoted by a question mark (?).</w:t>
      </w:r>
    </w:p>
    <w:p w14:paraId="2F57B4FE" w14:textId="77777777" w:rsidR="00E80032" w:rsidRPr="00903DBA" w:rsidRDefault="00E80032" w:rsidP="00E80032">
      <w:pPr>
        <w:pStyle w:val="Code"/>
      </w:pPr>
      <w:r w:rsidRPr="00903DBA">
        <w:t>int i = 123, j;</w:t>
      </w:r>
    </w:p>
    <w:p w14:paraId="52C74ABD" w14:textId="77777777" w:rsidR="00E80032" w:rsidRPr="00903DBA" w:rsidRDefault="00E80032" w:rsidP="00E80032">
      <w:pPr>
        <w:pStyle w:val="Code"/>
      </w:pPr>
      <w:r w:rsidRPr="00903DBA">
        <w:t>double d = 3.14;</w:t>
      </w:r>
    </w:p>
    <w:p w14:paraId="428B2607" w14:textId="77777777" w:rsidR="00E80032" w:rsidRPr="00903DBA" w:rsidRDefault="00E80032" w:rsidP="00E80032">
      <w:pPr>
        <w:pStyle w:val="Code"/>
      </w:pPr>
      <w:r w:rsidRPr="00903DBA">
        <w:t>char c = 'a';</w:t>
      </w:r>
    </w:p>
    <w:p w14:paraId="6F3EAD9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150034" w:rsidRPr="003F7CF1" w:rsidRDefault="00150034"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150034" w:rsidRPr="003F7CF1" w:rsidRDefault="00150034"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150034" w:rsidRPr="003F7CF1" w:rsidRDefault="00150034"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150034" w:rsidRPr="003F7CF1" w:rsidRDefault="00150034"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150034" w:rsidRPr="003F7CF1" w:rsidRDefault="00150034"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150034" w:rsidRPr="003F7CF1" w:rsidRDefault="00150034"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150034" w:rsidRPr="003F7CF1" w:rsidRDefault="00150034"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150034" w:rsidRPr="003F7CF1" w:rsidRDefault="00150034"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150034" w:rsidRPr="003F7CF1" w:rsidRDefault="00150034"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150034" w:rsidRPr="003F7CF1" w:rsidRDefault="00150034"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150034" w:rsidRPr="003F7CF1" w:rsidRDefault="00150034"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150034" w:rsidRPr="003F7CF1" w:rsidRDefault="00150034"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150034" w:rsidRPr="003F7CF1" w:rsidRDefault="00150034"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150034" w:rsidRPr="003F7CF1" w:rsidRDefault="00150034"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150034" w:rsidRPr="003F7CF1" w:rsidRDefault="00150034"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150034" w:rsidRPr="003F7CF1" w:rsidRDefault="00150034"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903DBA" w:rsidRDefault="00E80032" w:rsidP="00E80032">
      <w:r w:rsidRPr="00903DBA">
        <w:t>We can transform values between the types by stating the new type within parentheses. The use of stating the type is not strictly necessary. However, if omitted the compiler may give warnings</w:t>
      </w:r>
      <w:r w:rsidRPr="00903DBA">
        <w:rPr>
          <w:rStyle w:val="Fotnotsreferens"/>
          <w:szCs w:val="21"/>
        </w:rPr>
        <w:footnoteReference w:id="6"/>
      </w:r>
      <w:r w:rsidRPr="00903DBA">
        <w:t>.</w:t>
      </w:r>
    </w:p>
    <w:p w14:paraId="4552E3D8" w14:textId="77777777" w:rsidR="00E80032" w:rsidRPr="00903DBA" w:rsidRDefault="00E80032" w:rsidP="00E80032">
      <w:pPr>
        <w:pStyle w:val="Code"/>
      </w:pPr>
      <w:r w:rsidRPr="00903DBA">
        <w:t>int i = 123;</w:t>
      </w:r>
    </w:p>
    <w:p w14:paraId="17FBAEF0" w14:textId="77777777" w:rsidR="00E80032" w:rsidRPr="00903DBA" w:rsidRDefault="00E80032" w:rsidP="00E80032">
      <w:pPr>
        <w:pStyle w:val="Code"/>
      </w:pPr>
      <w:r w:rsidRPr="00903DBA">
        <w:t>double x = 1.23;</w:t>
      </w:r>
    </w:p>
    <w:p w14:paraId="2D72DC05" w14:textId="77777777" w:rsidR="00E80032" w:rsidRPr="00903DBA" w:rsidRDefault="00E80032" w:rsidP="00E80032">
      <w:pPr>
        <w:pStyle w:val="Code"/>
      </w:pPr>
    </w:p>
    <w:p w14:paraId="2A6F7373" w14:textId="77777777" w:rsidR="00E80032" w:rsidRPr="00903DBA" w:rsidRDefault="00E80032" w:rsidP="00E80032">
      <w:pPr>
        <w:pStyle w:val="Code"/>
      </w:pPr>
      <w:r w:rsidRPr="00903DBA">
        <w:t>int j = (int) x;</w:t>
      </w:r>
    </w:p>
    <w:p w14:paraId="10ACCF22" w14:textId="77777777" w:rsidR="00E80032" w:rsidRPr="00903DBA" w:rsidRDefault="00E80032" w:rsidP="00E80032">
      <w:pPr>
        <w:pStyle w:val="Code"/>
      </w:pPr>
      <w:r w:rsidRPr="00903DBA">
        <w:t>double y = (double) i;</w:t>
      </w:r>
    </w:p>
    <w:p w14:paraId="50930259" w14:textId="7777777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 w:name="_Toc320485578"/>
      <w:bookmarkStart w:id="595" w:name="_Toc323656687"/>
      <w:bookmarkStart w:id="596" w:name="_Toc324085425"/>
      <w:bookmarkStart w:id="597" w:name="_Toc383781077"/>
      <w:bookmarkStart w:id="598" w:name="_Toc57656186"/>
      <w:bookmarkStart w:id="599" w:name="_Toc320485579"/>
      <w:r w:rsidRPr="00903DBA">
        <w:t>Constants</w:t>
      </w:r>
      <w:bookmarkEnd w:id="594"/>
      <w:bookmarkEnd w:id="595"/>
      <w:bookmarkEnd w:id="596"/>
      <w:bookmarkEnd w:id="597"/>
      <w:bookmarkEnd w:id="598"/>
    </w:p>
    <w:p w14:paraId="32CDF69C" w14:textId="307EF024" w:rsidR="00E80032" w:rsidRPr="00903DBA" w:rsidRDefault="00E80032" w:rsidP="00E80032">
      <w:r w:rsidRPr="00903DBA">
        <w:t xml:space="preserve">As the name implies, a constant is a variable whose value cannot be altered since it has been </w:t>
      </w:r>
      <w:r w:rsidR="00266D64" w:rsidRPr="00903DBA">
        <w:t>initialized</w:t>
      </w:r>
      <w:r w:rsidRPr="00903DBA">
        <w:t xml:space="preserve">. Unlike variables, constants must always be </w:t>
      </w:r>
      <w:r w:rsidR="00266D64" w:rsidRPr="00903DBA">
        <w:t>initialized</w:t>
      </w:r>
      <w:r w:rsidRPr="00903DBA">
        <w:t xml:space="preserve"> and are often written in capital letters.</w:t>
      </w:r>
    </w:p>
    <w:p w14:paraId="227A9631" w14:textId="77777777" w:rsidR="00E80032" w:rsidRPr="00903DBA" w:rsidRDefault="00E80032" w:rsidP="00E80032">
      <w:pPr>
        <w:pStyle w:val="Code"/>
      </w:pPr>
      <w:r w:rsidRPr="00903DBA">
        <w:t>const double PI = 3.14;</w:t>
      </w:r>
    </w:p>
    <w:p w14:paraId="53E08F45" w14:textId="6EE7033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 w:name="_Toc323656688"/>
      <w:bookmarkStart w:id="601" w:name="_Toc324085426"/>
      <w:bookmarkStart w:id="602" w:name="_Toc383781078"/>
      <w:bookmarkStart w:id="603" w:name="_Toc57656187"/>
      <w:r w:rsidRPr="00903DBA">
        <w:t>Output</w:t>
      </w:r>
      <w:bookmarkEnd w:id="599"/>
      <w:bookmarkEnd w:id="600"/>
      <w:bookmarkEnd w:id="601"/>
      <w:bookmarkEnd w:id="602"/>
      <w:bookmarkEnd w:id="603"/>
    </w:p>
    <w:p w14:paraId="68E5301E" w14:textId="77777777" w:rsidR="00E80032" w:rsidRPr="00903DBA" w:rsidRDefault="00E80032" w:rsidP="00E65FE6">
      <w:pPr>
        <w:pStyle w:val="CodeHeader"/>
      </w:pPr>
      <w:r w:rsidRPr="00903DBA">
        <w:t xml:space="preserve">As noted in the first section of this chapter, the standard function for output is </w:t>
      </w:r>
      <w:r w:rsidRPr="00E65FE6">
        <w:rPr>
          <w:rStyle w:val="CodeInText"/>
        </w:rPr>
        <w:t>printf</w:t>
      </w:r>
      <w:r w:rsidRPr="00903DBA">
        <w:t xml:space="preserve"> (formatted print) writes to the standard output device (normally a text window).</w:t>
      </w:r>
    </w:p>
    <w:p w14:paraId="3B73D7E0" w14:textId="77777777" w:rsidR="00E80032" w:rsidRPr="00903DBA" w:rsidRDefault="00E80032" w:rsidP="00E80032">
      <w:r w:rsidRPr="00903DBA">
        <w:t xml:space="preserve">The first argument is the </w:t>
      </w:r>
      <w:r w:rsidRPr="00E17FD3">
        <w:rPr>
          <w:rStyle w:val="KeyWord0"/>
        </w:rPr>
        <w:t>format</w:t>
      </w:r>
      <w:r w:rsidRPr="00903DBA">
        <w:rPr>
          <w:rStyle w:val="Italic"/>
        </w:rPr>
        <w:t xml:space="preserve"> </w:t>
      </w:r>
      <w:r w:rsidRPr="00E17FD3">
        <w:rPr>
          <w:rStyle w:val="KeyWord0"/>
        </w:rPr>
        <w:t>strings</w:t>
      </w:r>
      <w:r w:rsidRPr="00903DBA">
        <w:t xml:space="preserve">. With it, we can write every kind of value. However, there are many </w:t>
      </w:r>
      <w:r w:rsidRPr="00E17FD3">
        <w:rPr>
          <w:rStyle w:val="KeyWord0"/>
        </w:rPr>
        <w:t>format</w:t>
      </w:r>
      <w:r w:rsidRPr="00903DBA">
        <w:rPr>
          <w:rStyle w:val="Italic"/>
        </w:rPr>
        <w:t xml:space="preserve"> </w:t>
      </w:r>
      <w:r w:rsidRPr="00E17FD3">
        <w:rPr>
          <w:rStyle w:val="KeyWord0"/>
        </w:rPr>
        <w:t>codes</w:t>
      </w:r>
      <w:r w:rsidRPr="00903DBA">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5E421840" w14:textId="77777777" w:rsidTr="000803FF">
        <w:tc>
          <w:tcPr>
            <w:tcW w:w="709" w:type="dxa"/>
            <w:shd w:val="clear" w:color="auto" w:fill="auto"/>
          </w:tcPr>
          <w:p w14:paraId="662D7235" w14:textId="77777777" w:rsidR="00E80032" w:rsidRPr="00903DBA" w:rsidRDefault="00E80032" w:rsidP="000803FF">
            <w:r w:rsidRPr="00903DBA">
              <w:t>Code</w:t>
            </w:r>
          </w:p>
        </w:tc>
        <w:tc>
          <w:tcPr>
            <w:tcW w:w="7351" w:type="dxa"/>
            <w:shd w:val="clear" w:color="auto" w:fill="auto"/>
          </w:tcPr>
          <w:p w14:paraId="7883402E" w14:textId="77777777" w:rsidR="00E80032" w:rsidRPr="00903DBA" w:rsidRDefault="00E80032" w:rsidP="000803FF">
            <w:r w:rsidRPr="00903DBA">
              <w:t>Type</w:t>
            </w:r>
          </w:p>
        </w:tc>
      </w:tr>
      <w:tr w:rsidR="00E80032" w:rsidRPr="00903DBA" w14:paraId="6E58A5AF" w14:textId="77777777" w:rsidTr="000803FF">
        <w:tc>
          <w:tcPr>
            <w:tcW w:w="709" w:type="dxa"/>
            <w:shd w:val="clear" w:color="auto" w:fill="auto"/>
          </w:tcPr>
          <w:p w14:paraId="28A92CB0" w14:textId="77777777" w:rsidR="00E80032" w:rsidRPr="00903DBA" w:rsidRDefault="00E80032" w:rsidP="000803FF">
            <w:r w:rsidRPr="00903DBA">
              <w:t>d</w:t>
            </w:r>
          </w:p>
        </w:tc>
        <w:tc>
          <w:tcPr>
            <w:tcW w:w="7351" w:type="dxa"/>
            <w:shd w:val="clear" w:color="auto" w:fill="auto"/>
          </w:tcPr>
          <w:p w14:paraId="7D2422D1" w14:textId="77777777" w:rsidR="00E80032" w:rsidRPr="00903DBA" w:rsidRDefault="00E80032" w:rsidP="000803FF">
            <w:r w:rsidRPr="00903DBA">
              <w:t>decimal integer</w:t>
            </w:r>
          </w:p>
        </w:tc>
      </w:tr>
      <w:tr w:rsidR="00E80032" w:rsidRPr="00903DBA" w14:paraId="023BB892" w14:textId="77777777" w:rsidTr="000803FF">
        <w:tc>
          <w:tcPr>
            <w:tcW w:w="709" w:type="dxa"/>
            <w:shd w:val="clear" w:color="auto" w:fill="auto"/>
          </w:tcPr>
          <w:p w14:paraId="59D90ADB" w14:textId="77777777" w:rsidR="00E80032" w:rsidRPr="00903DBA" w:rsidRDefault="00E80032" w:rsidP="000803FF">
            <w:r w:rsidRPr="00903DBA">
              <w:t>o</w:t>
            </w:r>
          </w:p>
        </w:tc>
        <w:tc>
          <w:tcPr>
            <w:tcW w:w="7351" w:type="dxa"/>
            <w:shd w:val="clear" w:color="auto" w:fill="auto"/>
          </w:tcPr>
          <w:p w14:paraId="76825D21" w14:textId="77777777" w:rsidR="00E80032" w:rsidRPr="00903DBA" w:rsidRDefault="00E80032" w:rsidP="000803FF">
            <w:r w:rsidRPr="00903DBA">
              <w:t>octal integer</w:t>
            </w:r>
          </w:p>
        </w:tc>
      </w:tr>
      <w:tr w:rsidR="00E80032" w:rsidRPr="00903DBA" w14:paraId="2D8A4B77" w14:textId="77777777" w:rsidTr="000803FF">
        <w:tc>
          <w:tcPr>
            <w:tcW w:w="709" w:type="dxa"/>
            <w:shd w:val="clear" w:color="auto" w:fill="auto"/>
          </w:tcPr>
          <w:p w14:paraId="48247D00" w14:textId="77777777" w:rsidR="00E80032" w:rsidRPr="00903DBA" w:rsidRDefault="00E80032" w:rsidP="000803FF">
            <w:r w:rsidRPr="00903DBA">
              <w:t>x</w:t>
            </w:r>
          </w:p>
        </w:tc>
        <w:tc>
          <w:tcPr>
            <w:tcW w:w="7351" w:type="dxa"/>
            <w:shd w:val="clear" w:color="auto" w:fill="auto"/>
          </w:tcPr>
          <w:p w14:paraId="3ADC392D" w14:textId="77777777" w:rsidR="00E80032" w:rsidRPr="00903DBA" w:rsidRDefault="00E80032" w:rsidP="000803FF">
            <w:r w:rsidRPr="00903DBA">
              <w:t>hexadecimal integer</w:t>
            </w:r>
          </w:p>
        </w:tc>
      </w:tr>
      <w:tr w:rsidR="00E80032" w:rsidRPr="00903DBA" w14:paraId="58E308DF" w14:textId="77777777" w:rsidTr="000803FF">
        <w:tc>
          <w:tcPr>
            <w:tcW w:w="709" w:type="dxa"/>
            <w:shd w:val="clear" w:color="auto" w:fill="auto"/>
          </w:tcPr>
          <w:p w14:paraId="2D7DDF16" w14:textId="77777777" w:rsidR="00E80032" w:rsidRPr="00903DBA" w:rsidRDefault="00E80032" w:rsidP="000803FF">
            <w:r w:rsidRPr="00903DBA">
              <w:t>f</w:t>
            </w:r>
          </w:p>
        </w:tc>
        <w:tc>
          <w:tcPr>
            <w:tcW w:w="7351" w:type="dxa"/>
            <w:shd w:val="clear" w:color="auto" w:fill="auto"/>
          </w:tcPr>
          <w:p w14:paraId="50E41413" w14:textId="77777777" w:rsidR="00E80032" w:rsidRPr="00903DBA" w:rsidRDefault="00E80032" w:rsidP="000803FF">
            <w:r w:rsidRPr="00903DBA">
              <w:t>double</w:t>
            </w:r>
          </w:p>
        </w:tc>
      </w:tr>
      <w:tr w:rsidR="00E80032" w:rsidRPr="00903DBA" w14:paraId="481E4E61" w14:textId="77777777" w:rsidTr="000803FF">
        <w:tc>
          <w:tcPr>
            <w:tcW w:w="709" w:type="dxa"/>
            <w:shd w:val="clear" w:color="auto" w:fill="auto"/>
          </w:tcPr>
          <w:p w14:paraId="18D84967" w14:textId="77777777" w:rsidR="00E80032" w:rsidRPr="00903DBA" w:rsidRDefault="00E80032" w:rsidP="000803FF">
            <w:r w:rsidRPr="00903DBA">
              <w:t>lf</w:t>
            </w:r>
          </w:p>
        </w:tc>
        <w:tc>
          <w:tcPr>
            <w:tcW w:w="7351" w:type="dxa"/>
            <w:shd w:val="clear" w:color="auto" w:fill="auto"/>
          </w:tcPr>
          <w:p w14:paraId="3C84A798" w14:textId="77777777" w:rsidR="00E80032" w:rsidRPr="00903DBA" w:rsidRDefault="00E80032" w:rsidP="000803FF">
            <w:r w:rsidRPr="00903DBA">
              <w:t>long double</w:t>
            </w:r>
          </w:p>
        </w:tc>
      </w:tr>
      <w:tr w:rsidR="00E80032" w:rsidRPr="00903DBA" w14:paraId="34CB262E" w14:textId="77777777" w:rsidTr="000803FF">
        <w:tc>
          <w:tcPr>
            <w:tcW w:w="709" w:type="dxa"/>
            <w:shd w:val="clear" w:color="auto" w:fill="auto"/>
          </w:tcPr>
          <w:p w14:paraId="4DB1C91D" w14:textId="77777777" w:rsidR="00E80032" w:rsidRPr="00903DBA" w:rsidRDefault="00E80032" w:rsidP="000803FF">
            <w:r w:rsidRPr="00903DBA">
              <w:t>c</w:t>
            </w:r>
          </w:p>
        </w:tc>
        <w:tc>
          <w:tcPr>
            <w:tcW w:w="7351" w:type="dxa"/>
            <w:shd w:val="clear" w:color="auto" w:fill="auto"/>
          </w:tcPr>
          <w:p w14:paraId="387D2A43" w14:textId="77777777" w:rsidR="00E80032" w:rsidRPr="00903DBA" w:rsidRDefault="00E80032" w:rsidP="000803FF">
            <w:r w:rsidRPr="00903DBA">
              <w:t>char</w:t>
            </w:r>
          </w:p>
        </w:tc>
      </w:tr>
      <w:tr w:rsidR="00E80032" w:rsidRPr="00903DBA" w14:paraId="33E2EA93" w14:textId="77777777" w:rsidTr="000803FF">
        <w:tc>
          <w:tcPr>
            <w:tcW w:w="709" w:type="dxa"/>
            <w:shd w:val="clear" w:color="auto" w:fill="auto"/>
          </w:tcPr>
          <w:p w14:paraId="70848461" w14:textId="77777777" w:rsidR="00E80032" w:rsidRPr="00903DBA" w:rsidRDefault="00E80032" w:rsidP="000803FF">
            <w:r w:rsidRPr="00903DBA">
              <w:t>s</w:t>
            </w:r>
          </w:p>
        </w:tc>
        <w:tc>
          <w:tcPr>
            <w:tcW w:w="7351" w:type="dxa"/>
            <w:shd w:val="clear" w:color="auto" w:fill="auto"/>
          </w:tcPr>
          <w:p w14:paraId="26D77CFE" w14:textId="77777777" w:rsidR="00E80032" w:rsidRPr="00903DBA" w:rsidRDefault="00E80032" w:rsidP="000803FF">
            <w:r w:rsidRPr="00903DBA">
              <w:t>char *</w:t>
            </w:r>
          </w:p>
        </w:tc>
      </w:tr>
      <w:tr w:rsidR="00E80032" w:rsidRPr="00903DBA" w14:paraId="63E172F0" w14:textId="77777777" w:rsidTr="000803FF">
        <w:tc>
          <w:tcPr>
            <w:tcW w:w="709" w:type="dxa"/>
            <w:shd w:val="clear" w:color="auto" w:fill="auto"/>
          </w:tcPr>
          <w:p w14:paraId="234DDC20" w14:textId="77777777" w:rsidR="00E80032" w:rsidRPr="00903DBA" w:rsidRDefault="00E80032" w:rsidP="000803FF">
            <w:r w:rsidRPr="00903DBA">
              <w:t>p</w:t>
            </w:r>
          </w:p>
        </w:tc>
        <w:tc>
          <w:tcPr>
            <w:tcW w:w="7351" w:type="dxa"/>
            <w:shd w:val="clear" w:color="auto" w:fill="auto"/>
          </w:tcPr>
          <w:p w14:paraId="7D027F7A" w14:textId="77777777" w:rsidR="00E80032" w:rsidRPr="00903DBA" w:rsidRDefault="00E80032" w:rsidP="000803FF">
            <w:pPr>
              <w:rPr>
                <w:rStyle w:val="Italic"/>
                <w:i w:val="0"/>
              </w:rPr>
            </w:pPr>
            <w:r w:rsidRPr="00903DBA">
              <w:rPr>
                <w:rStyle w:val="Italic"/>
              </w:rPr>
              <w:t>Prints the address of the variable in hexadecimal form.</w:t>
            </w:r>
          </w:p>
        </w:tc>
      </w:tr>
    </w:tbl>
    <w:p w14:paraId="5B0358B2" w14:textId="77777777" w:rsidR="00E80032" w:rsidRPr="00903DBA" w:rsidRDefault="00E80032" w:rsidP="00E80032"/>
    <w:p w14:paraId="2A6E9A01" w14:textId="77777777" w:rsidR="00E80032" w:rsidRPr="00903DBA" w:rsidRDefault="00E80032" w:rsidP="00E80032">
      <w:r w:rsidRPr="00903DBA">
        <w:t xml:space="preserve">In the program below, </w:t>
      </w:r>
      <w:r w:rsidRPr="00903DBA">
        <w:rPr>
          <w:i/>
        </w:rPr>
        <w:t>i</w:t>
      </w:r>
      <w:r w:rsidRPr="00903DBA">
        <w:t xml:space="preserve"> represents an integer, </w:t>
      </w:r>
      <w:r w:rsidRPr="00903DBA">
        <w:rPr>
          <w:i/>
        </w:rPr>
        <w:t>f</w:t>
      </w:r>
      <w:r w:rsidRPr="00903DBA">
        <w:rPr>
          <w:rStyle w:val="Fotnotsreferens"/>
          <w:i/>
          <w:szCs w:val="21"/>
        </w:rPr>
        <w:footnoteReference w:id="7"/>
      </w:r>
      <w:r w:rsidRPr="00903DBA">
        <w:t xml:space="preserve"> a double, and </w:t>
      </w:r>
      <w:r w:rsidRPr="00903DBA">
        <w:rPr>
          <w:i/>
        </w:rPr>
        <w:t>c</w:t>
      </w:r>
      <w:r w:rsidRPr="00903DBA">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903DBA" w:rsidRDefault="00E80032" w:rsidP="00E80032">
      <w:pPr>
        <w:pStyle w:val="Code"/>
      </w:pPr>
      <w:r w:rsidRPr="00903DBA">
        <w:t>#include &lt;stdio.h&gt;</w:t>
      </w:r>
    </w:p>
    <w:p w14:paraId="382BEB08" w14:textId="77777777" w:rsidR="00E80032" w:rsidRPr="00903DBA" w:rsidRDefault="00E80032" w:rsidP="00E80032">
      <w:pPr>
        <w:pStyle w:val="Code"/>
      </w:pPr>
    </w:p>
    <w:p w14:paraId="07E4768A" w14:textId="77777777" w:rsidR="00E80032" w:rsidRPr="00903DBA" w:rsidRDefault="00E80032" w:rsidP="00E80032">
      <w:pPr>
        <w:pStyle w:val="Code"/>
      </w:pPr>
      <w:r w:rsidRPr="00903DBA">
        <w:t>void main() {</w:t>
      </w:r>
    </w:p>
    <w:p w14:paraId="62A43D6F" w14:textId="77777777" w:rsidR="00E80032" w:rsidRPr="00903DBA" w:rsidRDefault="00E80032" w:rsidP="00E80032">
      <w:pPr>
        <w:pStyle w:val="Code"/>
      </w:pPr>
      <w:r w:rsidRPr="00903DBA">
        <w:t xml:space="preserve">  char c = 'a';</w:t>
      </w:r>
    </w:p>
    <w:p w14:paraId="51D5B918" w14:textId="77777777" w:rsidR="00E80032" w:rsidRPr="00903DBA" w:rsidRDefault="00E80032" w:rsidP="00E80032">
      <w:pPr>
        <w:pStyle w:val="Code"/>
      </w:pPr>
      <w:r w:rsidRPr="00903DBA">
        <w:t xml:space="preserve">  int i = 123;</w:t>
      </w:r>
    </w:p>
    <w:p w14:paraId="0F2AAB88" w14:textId="77777777" w:rsidR="00E80032" w:rsidRPr="00903DBA" w:rsidRDefault="00E80032" w:rsidP="00E80032">
      <w:pPr>
        <w:pStyle w:val="Code"/>
      </w:pPr>
      <w:r w:rsidRPr="00903DBA">
        <w:t xml:space="preserve">  double d = 1.23;</w:t>
      </w:r>
    </w:p>
    <w:p w14:paraId="730343C4" w14:textId="77777777" w:rsidR="00E80032" w:rsidRPr="00903DBA" w:rsidRDefault="00E80032" w:rsidP="00E80032">
      <w:pPr>
        <w:pStyle w:val="Code"/>
      </w:pPr>
    </w:p>
    <w:p w14:paraId="5F4B9B5B" w14:textId="77777777" w:rsidR="00E80032" w:rsidRPr="00903DBA" w:rsidRDefault="00E80032" w:rsidP="00E80032">
      <w:pPr>
        <w:pStyle w:val="Code"/>
      </w:pPr>
      <w:r w:rsidRPr="00903DBA">
        <w:t xml:space="preserve">  printf("char %c, int %d, double %f\n", c, i, d);</w:t>
      </w:r>
    </w:p>
    <w:p w14:paraId="7293D449" w14:textId="77777777" w:rsidR="00E80032" w:rsidRPr="00903DBA" w:rsidRDefault="00E80032" w:rsidP="00E80032">
      <w:pPr>
        <w:pStyle w:val="Code"/>
      </w:pPr>
      <w:r w:rsidRPr="00903DBA">
        <w:t>}</w:t>
      </w:r>
    </w:p>
    <w:p w14:paraId="2C43F9BE" w14:textId="77777777" w:rsidR="00E80032" w:rsidRPr="00903DBA" w:rsidRDefault="00E80032" w:rsidP="00E65FE6">
      <w:pPr>
        <w:pStyle w:val="CodeHeader"/>
      </w:pPr>
      <w:r w:rsidRPr="00903DBA">
        <w:t xml:space="preserve">There is also the </w:t>
      </w:r>
      <w:r w:rsidRPr="00E65FE6">
        <w:rPr>
          <w:rStyle w:val="CodeInText"/>
        </w:rPr>
        <w:t>puts</w:t>
      </w:r>
      <w:r w:rsidRPr="00903DBA">
        <w:t xml:space="preserve"> function that prints a string followed by a new-line. The following two lines are equivalent.</w:t>
      </w:r>
    </w:p>
    <w:p w14:paraId="46D0C65D" w14:textId="77777777" w:rsidR="00E80032" w:rsidRPr="00903DBA" w:rsidRDefault="00E80032" w:rsidP="00E80032">
      <w:pPr>
        <w:pStyle w:val="Code"/>
      </w:pPr>
      <w:r w:rsidRPr="00903DBA">
        <w:t>printf("Hello, World!\n");</w:t>
      </w:r>
    </w:p>
    <w:p w14:paraId="5256BD8B" w14:textId="77777777" w:rsidR="00E80032" w:rsidRPr="00903DBA" w:rsidRDefault="00E80032" w:rsidP="00E80032">
      <w:pPr>
        <w:pStyle w:val="Code"/>
      </w:pPr>
      <w:r w:rsidRPr="00903DBA">
        <w:t>puts("Hello, world!");</w:t>
      </w:r>
    </w:p>
    <w:p w14:paraId="64B25C94" w14:textId="23DD8A8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 w:name="_Toc320485580"/>
      <w:bookmarkStart w:id="605" w:name="_Toc323656689"/>
      <w:bookmarkStart w:id="606" w:name="_Toc324085427"/>
      <w:bookmarkStart w:id="607" w:name="_Toc383781079"/>
      <w:bookmarkStart w:id="608" w:name="_Toc57656188"/>
      <w:r w:rsidRPr="00903DBA">
        <w:t>Input</w:t>
      </w:r>
      <w:bookmarkEnd w:id="604"/>
      <w:bookmarkEnd w:id="605"/>
      <w:bookmarkEnd w:id="606"/>
      <w:bookmarkEnd w:id="607"/>
      <w:bookmarkEnd w:id="608"/>
    </w:p>
    <w:p w14:paraId="299686DD" w14:textId="77777777" w:rsidR="00E80032" w:rsidRPr="00903DBA" w:rsidRDefault="00E80032" w:rsidP="00E65FE6">
      <w:pPr>
        <w:pStyle w:val="CodeHeader"/>
      </w:pPr>
      <w:r w:rsidRPr="00903DBA">
        <w:t xml:space="preserve">The standard functions for input is and </w:t>
      </w:r>
      <w:r w:rsidRPr="00E65FE6">
        <w:rPr>
          <w:rStyle w:val="CodeInText"/>
        </w:rPr>
        <w:t>scanf</w:t>
      </w:r>
      <w:r w:rsidRPr="00903DBA">
        <w:t xml:space="preserve"> (formatted scan), it reads from the standard input device (normally the keyboard).</w:t>
      </w:r>
    </w:p>
    <w:p w14:paraId="0EC091BF" w14:textId="77777777" w:rsidR="00E80032" w:rsidRPr="00903DBA" w:rsidRDefault="00E80032" w:rsidP="00E65FE6">
      <w:pPr>
        <w:pStyle w:val="CodeHeader"/>
      </w:pPr>
      <w:r w:rsidRPr="00903DBA">
        <w:t xml:space="preserve">Similar to </w:t>
      </w:r>
      <w:r w:rsidRPr="00E65FE6">
        <w:t>printf</w:t>
      </w:r>
      <w:r w:rsidRPr="00903DBA">
        <w:t xml:space="preserve">, its first argument is the format string. The format codes mostly agree with those of </w:t>
      </w:r>
      <w:r w:rsidRPr="00E65FE6">
        <w:t>printf</w:t>
      </w:r>
      <w:r w:rsidRPr="00903DBA">
        <w:t xml:space="preserve">, but not completely. See the table at the end of the chapter for a list of format codes. For instance, </w:t>
      </w:r>
      <w:r w:rsidRPr="00E65FE6">
        <w:t>scanf</w:t>
      </w:r>
      <w:r w:rsidRPr="00903DBA">
        <w:t xml:space="preserve"> expects </w:t>
      </w:r>
      <w:r w:rsidRPr="00E17FD3">
        <w:rPr>
          <w:rStyle w:val="KeyWord0"/>
        </w:rPr>
        <w:t>lf</w:t>
      </w:r>
      <w:r w:rsidRPr="00903DBA">
        <w:t xml:space="preserve"> to read a double value, in contrast to </w:t>
      </w:r>
      <w:r w:rsidRPr="00E65FE6">
        <w:rPr>
          <w:rStyle w:val="CodeInText"/>
        </w:rPr>
        <w:t>printf</w:t>
      </w:r>
      <w:r w:rsidRPr="00903DBA">
        <w:t xml:space="preserve"> that expects </w:t>
      </w:r>
      <w:r w:rsidRPr="00E17FD3">
        <w:rPr>
          <w:rStyle w:val="KeyWord0"/>
        </w:rPr>
        <w:t>f</w:t>
      </w:r>
      <w:r w:rsidRPr="00903DBA">
        <w:rPr>
          <w:rStyle w:val="Fotnotsreferens"/>
          <w:i/>
          <w:szCs w:val="21"/>
        </w:rPr>
        <w:footnoteReference w:id="8"/>
      </w:r>
      <w:r w:rsidRPr="00903DBA">
        <w:t>.</w:t>
      </w:r>
    </w:p>
    <w:p w14:paraId="0CA40E7A" w14:textId="6E64044B" w:rsidR="00E80032" w:rsidRPr="00903DBA" w:rsidRDefault="00E80032" w:rsidP="00E65FE6">
      <w:pPr>
        <w:pStyle w:val="CodeHeader"/>
      </w:pPr>
      <w:r w:rsidRPr="00903DBA">
        <w:t xml:space="preserve">Another difference is that while </w:t>
      </w:r>
      <w:r w:rsidRPr="00E65FE6">
        <w:t>printf</w:t>
      </w:r>
      <w:r w:rsidRPr="00903DBA">
        <w:t xml:space="preserve"> wants the values corresponding to the format codes, </w:t>
      </w:r>
      <w:r w:rsidRPr="00E65FE6">
        <w:rPr>
          <w:rStyle w:val="CodeInText"/>
        </w:rPr>
        <w:t>scanf</w:t>
      </w:r>
      <w:r w:rsidRPr="00903DBA">
        <w:t xml:space="preserve"> wants the </w:t>
      </w:r>
      <w:r w:rsidRPr="00E17FD3">
        <w:rPr>
          <w:rStyle w:val="KeyWord0"/>
        </w:rPr>
        <w:t>addresses</w:t>
      </w:r>
      <w:r w:rsidRPr="00903DBA">
        <w:t xml:space="preserve"> of the variables that are going to store the values. This is accomplished by using the ampersand (&amp;), see the Section </w:t>
      </w:r>
      <w:r w:rsidRPr="00903DBA">
        <w:fldChar w:fldCharType="begin"/>
      </w:r>
      <w:r w:rsidRPr="00903DBA">
        <w:instrText xml:space="preserve"> REF _Ref383780778 \r \h </w:instrText>
      </w:r>
      <w:r w:rsidRPr="00903DBA">
        <w:fldChar w:fldCharType="separate"/>
      </w:r>
      <w:r w:rsidR="00392B3E">
        <w:t>10.1.1</w:t>
      </w:r>
      <w:r w:rsidRPr="00903DBA">
        <w:fldChar w:fldCharType="end"/>
      </w:r>
      <w:r w:rsidRPr="00903DBA">
        <w:t xml:space="preserve"> on pointers. Below follows a list of the most common format codes.</w:t>
      </w:r>
    </w:p>
    <w:p w14:paraId="0CCC19BE" w14:textId="77777777" w:rsidR="00E80032" w:rsidRPr="00903DBA"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1CCE2A15" w14:textId="77777777" w:rsidTr="000803FF">
        <w:tc>
          <w:tcPr>
            <w:tcW w:w="709" w:type="dxa"/>
            <w:shd w:val="clear" w:color="auto" w:fill="auto"/>
          </w:tcPr>
          <w:p w14:paraId="0D044313" w14:textId="77777777" w:rsidR="00E80032" w:rsidRPr="00903DBA" w:rsidRDefault="00E80032" w:rsidP="000803FF">
            <w:r w:rsidRPr="00903DBA">
              <w:t>Code</w:t>
            </w:r>
          </w:p>
        </w:tc>
        <w:tc>
          <w:tcPr>
            <w:tcW w:w="7351" w:type="dxa"/>
            <w:shd w:val="clear" w:color="auto" w:fill="auto"/>
          </w:tcPr>
          <w:p w14:paraId="778DFA74" w14:textId="77777777" w:rsidR="00E80032" w:rsidRPr="00903DBA" w:rsidRDefault="00E80032" w:rsidP="000803FF">
            <w:r w:rsidRPr="00903DBA">
              <w:t>Type</w:t>
            </w:r>
          </w:p>
        </w:tc>
      </w:tr>
      <w:tr w:rsidR="00E80032" w:rsidRPr="00903DBA" w14:paraId="5C56E952" w14:textId="77777777" w:rsidTr="000803FF">
        <w:tc>
          <w:tcPr>
            <w:tcW w:w="709" w:type="dxa"/>
            <w:shd w:val="clear" w:color="auto" w:fill="auto"/>
          </w:tcPr>
          <w:p w14:paraId="2C311782" w14:textId="77777777" w:rsidR="00E80032" w:rsidRPr="00903DBA" w:rsidRDefault="00E80032" w:rsidP="000803FF">
            <w:r w:rsidRPr="00903DBA">
              <w:t>d</w:t>
            </w:r>
          </w:p>
        </w:tc>
        <w:tc>
          <w:tcPr>
            <w:tcW w:w="7351" w:type="dxa"/>
            <w:shd w:val="clear" w:color="auto" w:fill="auto"/>
          </w:tcPr>
          <w:p w14:paraId="725FB2AF" w14:textId="77777777" w:rsidR="00E80032" w:rsidRPr="00903DBA" w:rsidRDefault="00E80032" w:rsidP="000803FF">
            <w:r w:rsidRPr="00903DBA">
              <w:t>decimal integer</w:t>
            </w:r>
          </w:p>
        </w:tc>
      </w:tr>
      <w:tr w:rsidR="00E80032" w:rsidRPr="00903DBA" w14:paraId="792DBF61" w14:textId="77777777" w:rsidTr="000803FF">
        <w:tc>
          <w:tcPr>
            <w:tcW w:w="709" w:type="dxa"/>
            <w:shd w:val="clear" w:color="auto" w:fill="auto"/>
          </w:tcPr>
          <w:p w14:paraId="0D41D179" w14:textId="77777777" w:rsidR="00E80032" w:rsidRPr="00903DBA" w:rsidRDefault="00E80032" w:rsidP="000803FF">
            <w:r w:rsidRPr="00903DBA">
              <w:t>o</w:t>
            </w:r>
          </w:p>
        </w:tc>
        <w:tc>
          <w:tcPr>
            <w:tcW w:w="7351" w:type="dxa"/>
            <w:shd w:val="clear" w:color="auto" w:fill="auto"/>
          </w:tcPr>
          <w:p w14:paraId="310DCAE7" w14:textId="77777777" w:rsidR="00E80032" w:rsidRPr="00903DBA" w:rsidRDefault="00E80032" w:rsidP="000803FF">
            <w:r w:rsidRPr="00903DBA">
              <w:t>octal integer</w:t>
            </w:r>
          </w:p>
        </w:tc>
      </w:tr>
      <w:tr w:rsidR="00E80032" w:rsidRPr="00903DBA" w14:paraId="102F84D6" w14:textId="77777777" w:rsidTr="000803FF">
        <w:tc>
          <w:tcPr>
            <w:tcW w:w="709" w:type="dxa"/>
            <w:shd w:val="clear" w:color="auto" w:fill="auto"/>
          </w:tcPr>
          <w:p w14:paraId="6B13E6AB" w14:textId="77777777" w:rsidR="00E80032" w:rsidRPr="00903DBA" w:rsidRDefault="00E80032" w:rsidP="000803FF">
            <w:r w:rsidRPr="00903DBA">
              <w:t>x</w:t>
            </w:r>
          </w:p>
        </w:tc>
        <w:tc>
          <w:tcPr>
            <w:tcW w:w="7351" w:type="dxa"/>
            <w:shd w:val="clear" w:color="auto" w:fill="auto"/>
          </w:tcPr>
          <w:p w14:paraId="758526D4" w14:textId="77777777" w:rsidR="00E80032" w:rsidRPr="00903DBA" w:rsidRDefault="00E80032" w:rsidP="000803FF">
            <w:r w:rsidRPr="00903DBA">
              <w:t>hexadecimal integer</w:t>
            </w:r>
          </w:p>
        </w:tc>
      </w:tr>
      <w:tr w:rsidR="00E80032" w:rsidRPr="00903DBA" w14:paraId="3E511EA7" w14:textId="77777777" w:rsidTr="000803FF">
        <w:tc>
          <w:tcPr>
            <w:tcW w:w="709" w:type="dxa"/>
            <w:shd w:val="clear" w:color="auto" w:fill="auto"/>
          </w:tcPr>
          <w:p w14:paraId="0A07B5ED" w14:textId="77777777" w:rsidR="00E80032" w:rsidRPr="00903DBA" w:rsidRDefault="00E80032" w:rsidP="000803FF">
            <w:r w:rsidRPr="00903DBA">
              <w:t>f</w:t>
            </w:r>
          </w:p>
        </w:tc>
        <w:tc>
          <w:tcPr>
            <w:tcW w:w="7351" w:type="dxa"/>
            <w:shd w:val="clear" w:color="auto" w:fill="auto"/>
          </w:tcPr>
          <w:p w14:paraId="64DAF0B4" w14:textId="77777777" w:rsidR="00E80032" w:rsidRPr="00903DBA" w:rsidRDefault="00E80032" w:rsidP="000803FF">
            <w:r w:rsidRPr="00903DBA">
              <w:t>float</w:t>
            </w:r>
          </w:p>
        </w:tc>
      </w:tr>
      <w:tr w:rsidR="00E80032" w:rsidRPr="00903DBA" w14:paraId="7D040DF6" w14:textId="77777777" w:rsidTr="000803FF">
        <w:tc>
          <w:tcPr>
            <w:tcW w:w="709" w:type="dxa"/>
            <w:shd w:val="clear" w:color="auto" w:fill="auto"/>
          </w:tcPr>
          <w:p w14:paraId="4911D0C6" w14:textId="77777777" w:rsidR="00E80032" w:rsidRPr="00903DBA" w:rsidRDefault="00E80032" w:rsidP="000803FF">
            <w:r w:rsidRPr="00903DBA">
              <w:t>lf</w:t>
            </w:r>
          </w:p>
        </w:tc>
        <w:tc>
          <w:tcPr>
            <w:tcW w:w="7351" w:type="dxa"/>
            <w:shd w:val="clear" w:color="auto" w:fill="auto"/>
          </w:tcPr>
          <w:p w14:paraId="4B83092E" w14:textId="77777777" w:rsidR="00E80032" w:rsidRPr="00903DBA" w:rsidRDefault="00E80032" w:rsidP="000803FF">
            <w:r w:rsidRPr="00903DBA">
              <w:t>double</w:t>
            </w:r>
          </w:p>
        </w:tc>
      </w:tr>
      <w:tr w:rsidR="00E80032" w:rsidRPr="00903DBA" w14:paraId="3DB0E169" w14:textId="77777777" w:rsidTr="000803FF">
        <w:tc>
          <w:tcPr>
            <w:tcW w:w="709" w:type="dxa"/>
            <w:shd w:val="clear" w:color="auto" w:fill="auto"/>
          </w:tcPr>
          <w:p w14:paraId="1F9897EC" w14:textId="77777777" w:rsidR="00E80032" w:rsidRPr="00903DBA" w:rsidRDefault="00E80032" w:rsidP="000803FF">
            <w:r w:rsidRPr="00903DBA">
              <w:t>ld</w:t>
            </w:r>
          </w:p>
        </w:tc>
        <w:tc>
          <w:tcPr>
            <w:tcW w:w="7351" w:type="dxa"/>
            <w:shd w:val="clear" w:color="auto" w:fill="auto"/>
          </w:tcPr>
          <w:p w14:paraId="3C08EE75" w14:textId="77777777" w:rsidR="00E80032" w:rsidRPr="00903DBA" w:rsidRDefault="00E80032" w:rsidP="000803FF">
            <w:r w:rsidRPr="00903DBA">
              <w:t>long double</w:t>
            </w:r>
          </w:p>
        </w:tc>
      </w:tr>
      <w:tr w:rsidR="00E80032" w:rsidRPr="00903DBA" w14:paraId="33401DDB" w14:textId="77777777" w:rsidTr="000803FF">
        <w:tc>
          <w:tcPr>
            <w:tcW w:w="709" w:type="dxa"/>
            <w:shd w:val="clear" w:color="auto" w:fill="auto"/>
          </w:tcPr>
          <w:p w14:paraId="45C449FE" w14:textId="77777777" w:rsidR="00E80032" w:rsidRPr="00903DBA" w:rsidRDefault="00E80032" w:rsidP="000803FF">
            <w:r w:rsidRPr="00903DBA">
              <w:t>c</w:t>
            </w:r>
          </w:p>
        </w:tc>
        <w:tc>
          <w:tcPr>
            <w:tcW w:w="7351" w:type="dxa"/>
            <w:shd w:val="clear" w:color="auto" w:fill="auto"/>
          </w:tcPr>
          <w:p w14:paraId="16576EBE" w14:textId="77777777" w:rsidR="00E80032" w:rsidRPr="00903DBA" w:rsidRDefault="00E80032" w:rsidP="000803FF">
            <w:r w:rsidRPr="00903DBA">
              <w:t>Char</w:t>
            </w:r>
          </w:p>
        </w:tc>
      </w:tr>
      <w:tr w:rsidR="00E80032" w:rsidRPr="00903DBA" w14:paraId="14667B88" w14:textId="77777777" w:rsidTr="000803FF">
        <w:tc>
          <w:tcPr>
            <w:tcW w:w="709" w:type="dxa"/>
            <w:shd w:val="clear" w:color="auto" w:fill="auto"/>
          </w:tcPr>
          <w:p w14:paraId="3DC62231" w14:textId="77777777" w:rsidR="00E80032" w:rsidRPr="00903DBA" w:rsidRDefault="00E80032" w:rsidP="000803FF">
            <w:r w:rsidRPr="00903DBA">
              <w:t>S</w:t>
            </w:r>
          </w:p>
        </w:tc>
        <w:tc>
          <w:tcPr>
            <w:tcW w:w="7351" w:type="dxa"/>
            <w:shd w:val="clear" w:color="auto" w:fill="auto"/>
          </w:tcPr>
          <w:p w14:paraId="751A7E26" w14:textId="77777777" w:rsidR="00E80032" w:rsidRPr="00903DBA" w:rsidRDefault="00E80032" w:rsidP="000803FF">
            <w:r w:rsidRPr="00903DBA">
              <w:t>char *</w:t>
            </w:r>
          </w:p>
        </w:tc>
      </w:tr>
    </w:tbl>
    <w:p w14:paraId="3A9DD078" w14:textId="77777777" w:rsidR="00E80032" w:rsidRPr="00903DBA" w:rsidRDefault="00E80032" w:rsidP="00E80032"/>
    <w:p w14:paraId="5353710C" w14:textId="77777777" w:rsidR="00E80032" w:rsidRPr="00903DBA" w:rsidRDefault="00E80032" w:rsidP="00E65FE6">
      <w:pPr>
        <w:pStyle w:val="CodeHeader"/>
      </w:pPr>
      <w:r w:rsidRPr="00903DBA">
        <w:t xml:space="preserve">In the program below, note that </w:t>
      </w:r>
      <w:r w:rsidRPr="00E65FE6">
        <w:t>scanf</w:t>
      </w:r>
      <w:r w:rsidRPr="00903DBA">
        <w:t xml:space="preserve"> expects </w:t>
      </w:r>
      <w:r w:rsidRPr="00E65FE6">
        <w:t>lf</w:t>
      </w:r>
      <w:r w:rsidRPr="00903DBA">
        <w:t xml:space="preserve"> to represent a double float, in contrast to </w:t>
      </w:r>
      <w:r w:rsidRPr="00E65FE6">
        <w:t>printf</w:t>
      </w:r>
      <w:r w:rsidRPr="00903DBA">
        <w:t xml:space="preserve"> that expects </w:t>
      </w:r>
      <w:r w:rsidRPr="00E65FE6">
        <w:rPr>
          <w:rStyle w:val="CodeInText"/>
        </w:rPr>
        <w:t>f</w:t>
      </w:r>
      <w:r w:rsidRPr="00903DBA">
        <w:t>.</w:t>
      </w:r>
    </w:p>
    <w:p w14:paraId="4324B0F3" w14:textId="77777777" w:rsidR="00E80032" w:rsidRPr="00903DBA" w:rsidRDefault="00E80032" w:rsidP="00E80032">
      <w:pPr>
        <w:pStyle w:val="Code"/>
      </w:pPr>
      <w:r w:rsidRPr="00903DBA">
        <w:t>#include &lt;stdio.h&gt;</w:t>
      </w:r>
    </w:p>
    <w:p w14:paraId="71A54114" w14:textId="77777777" w:rsidR="00E80032" w:rsidRPr="00903DBA" w:rsidRDefault="00E80032" w:rsidP="00E80032">
      <w:pPr>
        <w:pStyle w:val="Code"/>
      </w:pPr>
    </w:p>
    <w:p w14:paraId="6BBE7E32" w14:textId="77777777" w:rsidR="00E80032" w:rsidRPr="00903DBA" w:rsidRDefault="00E80032" w:rsidP="00E80032">
      <w:pPr>
        <w:pStyle w:val="Code"/>
      </w:pPr>
      <w:r w:rsidRPr="00903DBA">
        <w:t>void main() {</w:t>
      </w:r>
    </w:p>
    <w:p w14:paraId="05FC2D98" w14:textId="77777777" w:rsidR="00E80032" w:rsidRPr="00903DBA" w:rsidRDefault="00E80032" w:rsidP="00E80032">
      <w:pPr>
        <w:pStyle w:val="Code"/>
      </w:pPr>
      <w:r w:rsidRPr="00903DBA">
        <w:t xml:space="preserve">  char c;</w:t>
      </w:r>
    </w:p>
    <w:p w14:paraId="366DC336" w14:textId="77777777" w:rsidR="00E80032" w:rsidRPr="00903DBA" w:rsidRDefault="00E80032" w:rsidP="00E80032">
      <w:pPr>
        <w:pStyle w:val="Code"/>
      </w:pPr>
      <w:r w:rsidRPr="00903DBA">
        <w:t xml:space="preserve">  int i;</w:t>
      </w:r>
    </w:p>
    <w:p w14:paraId="2BE6C1CA" w14:textId="77777777" w:rsidR="00E80032" w:rsidRPr="00903DBA" w:rsidRDefault="00E80032" w:rsidP="00E80032">
      <w:pPr>
        <w:pStyle w:val="Code"/>
      </w:pPr>
      <w:r w:rsidRPr="00903DBA">
        <w:t xml:space="preserve">  double d;</w:t>
      </w:r>
    </w:p>
    <w:p w14:paraId="4EA52DAF" w14:textId="77777777" w:rsidR="00E80032" w:rsidRPr="00903DBA" w:rsidRDefault="00E80032" w:rsidP="00E80032">
      <w:pPr>
        <w:pStyle w:val="Code"/>
      </w:pPr>
    </w:p>
    <w:p w14:paraId="31D68178" w14:textId="77777777" w:rsidR="00E80032" w:rsidRPr="00903DBA" w:rsidRDefault="00E80032" w:rsidP="00E80032">
      <w:pPr>
        <w:pStyle w:val="Code"/>
      </w:pPr>
      <w:r w:rsidRPr="00903DBA">
        <w:t xml:space="preserve">  printf("char: ");</w:t>
      </w:r>
    </w:p>
    <w:p w14:paraId="0D31ABD8" w14:textId="77777777" w:rsidR="00E80032" w:rsidRPr="00903DBA" w:rsidRDefault="00E80032" w:rsidP="00E80032">
      <w:pPr>
        <w:pStyle w:val="Code"/>
      </w:pPr>
      <w:r w:rsidRPr="00903DBA">
        <w:t xml:space="preserve">  scanf("%c", &amp;c);</w:t>
      </w:r>
    </w:p>
    <w:p w14:paraId="459A2960" w14:textId="77777777" w:rsidR="00E80032" w:rsidRPr="00903DBA" w:rsidRDefault="00E80032" w:rsidP="00E80032">
      <w:pPr>
        <w:pStyle w:val="Code"/>
      </w:pPr>
    </w:p>
    <w:p w14:paraId="463232A6" w14:textId="77777777" w:rsidR="00E80032" w:rsidRPr="00903DBA" w:rsidRDefault="00E80032" w:rsidP="00E80032">
      <w:pPr>
        <w:pStyle w:val="Code"/>
      </w:pPr>
      <w:r w:rsidRPr="00903DBA">
        <w:t xml:space="preserve">  printf("int: ");</w:t>
      </w:r>
    </w:p>
    <w:p w14:paraId="0ECDDDEE" w14:textId="77777777" w:rsidR="00E80032" w:rsidRPr="00903DBA" w:rsidRDefault="00E80032" w:rsidP="00E80032">
      <w:pPr>
        <w:pStyle w:val="Code"/>
      </w:pPr>
      <w:r w:rsidRPr="00903DBA">
        <w:t xml:space="preserve">  scanf("%d", &amp;i);</w:t>
      </w:r>
    </w:p>
    <w:p w14:paraId="0AC79BDA" w14:textId="77777777" w:rsidR="00E80032" w:rsidRPr="00903DBA" w:rsidRDefault="00E80032" w:rsidP="00E80032">
      <w:pPr>
        <w:pStyle w:val="Code"/>
      </w:pPr>
    </w:p>
    <w:p w14:paraId="26B2AA00" w14:textId="77777777" w:rsidR="00E80032" w:rsidRPr="00903DBA" w:rsidRDefault="00E80032" w:rsidP="00E80032">
      <w:pPr>
        <w:pStyle w:val="Code"/>
      </w:pPr>
      <w:r w:rsidRPr="00903DBA">
        <w:t xml:space="preserve">  printf("double: ");</w:t>
      </w:r>
    </w:p>
    <w:p w14:paraId="2F30977F" w14:textId="77777777" w:rsidR="00E80032" w:rsidRPr="00903DBA" w:rsidRDefault="00E80032" w:rsidP="00E80032">
      <w:pPr>
        <w:pStyle w:val="Code"/>
      </w:pPr>
      <w:r w:rsidRPr="00903DBA">
        <w:t xml:space="preserve">  scanf("%lf", &amp;d);</w:t>
      </w:r>
    </w:p>
    <w:p w14:paraId="7630A046" w14:textId="77777777" w:rsidR="00E80032" w:rsidRPr="00903DBA" w:rsidRDefault="00E80032" w:rsidP="00E80032">
      <w:pPr>
        <w:pStyle w:val="Code"/>
      </w:pPr>
    </w:p>
    <w:p w14:paraId="4281A606" w14:textId="77777777" w:rsidR="00E80032" w:rsidRPr="00903DBA" w:rsidRDefault="00E80032" w:rsidP="00E80032">
      <w:pPr>
        <w:pStyle w:val="Code"/>
      </w:pPr>
      <w:r w:rsidRPr="00903DBA">
        <w:t xml:space="preserve">  printf("char %c, int %d, double %f\n", c, i, d);</w:t>
      </w:r>
    </w:p>
    <w:p w14:paraId="02CB131E" w14:textId="77777777" w:rsidR="00E80032" w:rsidRPr="00903DBA" w:rsidRDefault="00E80032" w:rsidP="00E80032">
      <w:pPr>
        <w:pStyle w:val="Code"/>
      </w:pPr>
      <w:r w:rsidRPr="00903DBA">
        <w:t>}</w:t>
      </w:r>
    </w:p>
    <w:p w14:paraId="43A91EB2" w14:textId="77777777" w:rsidR="00E80032" w:rsidRPr="00903DBA" w:rsidRDefault="00E80032" w:rsidP="00E65FE6">
      <w:pPr>
        <w:pStyle w:val="CodeHeader"/>
      </w:pPr>
      <w:bookmarkStart w:id="609" w:name="_Toc320485581"/>
      <w:r w:rsidRPr="00903DBA">
        <w:t xml:space="preserve">There is also the </w:t>
      </w:r>
      <w:r w:rsidRPr="00E65FE6">
        <w:t>gets</w:t>
      </w:r>
      <w:r w:rsidRPr="00903DBA">
        <w:t xml:space="preserve"> function that reads a string until it reaches a new-line, which differs from </w:t>
      </w:r>
      <w:r w:rsidRPr="00E65FE6">
        <w:t>scanf</w:t>
      </w:r>
      <w:r w:rsidRPr="00903DBA">
        <w:t xml:space="preserve"> that reads a string until it reaches a white-space character</w:t>
      </w:r>
      <w:r w:rsidRPr="00903DBA">
        <w:rPr>
          <w:rStyle w:val="Fotnotsreferens"/>
        </w:rPr>
        <w:footnoteReference w:id="9"/>
      </w:r>
      <w:r w:rsidRPr="00903DBA">
        <w:t xml:space="preserve">. It the user prints “Hello World” followed by a new-line twice when executing the code below, </w:t>
      </w:r>
      <w:r w:rsidRPr="00E65FE6">
        <w:t>gets</w:t>
      </w:r>
      <w:r w:rsidRPr="00903DBA">
        <w:t xml:space="preserve"> will place “Hello world” is </w:t>
      </w:r>
      <w:r w:rsidRPr="00E65FE6">
        <w:t>s</w:t>
      </w:r>
      <w:r w:rsidRPr="00903DBA">
        <w:t xml:space="preserve">, while </w:t>
      </w:r>
      <w:r w:rsidRPr="00E65FE6">
        <w:t>scanf</w:t>
      </w:r>
      <w:r w:rsidRPr="00903DBA">
        <w:t xml:space="preserve"> will place “Hello” in </w:t>
      </w:r>
      <w:r w:rsidRPr="00E65FE6">
        <w:t>t</w:t>
      </w:r>
      <w:r w:rsidRPr="00903DBA">
        <w:t xml:space="preserve">. Note that we do not give the addresses of </w:t>
      </w:r>
      <w:r w:rsidRPr="00E65FE6">
        <w:t>s</w:t>
      </w:r>
      <w:r w:rsidRPr="00903DBA">
        <w:t xml:space="preserve"> or </w:t>
      </w:r>
      <w:r w:rsidRPr="00E65FE6">
        <w:rPr>
          <w:rStyle w:val="CodeInText"/>
        </w:rPr>
        <w:t>t</w:t>
      </w:r>
      <w:r w:rsidRPr="00903DBA">
        <w:t>, since they are pointer to characters in themselves.</w:t>
      </w:r>
    </w:p>
    <w:p w14:paraId="4A0B605E" w14:textId="77777777" w:rsidR="00E80032" w:rsidRPr="00903DBA" w:rsidRDefault="00E80032" w:rsidP="00E80032">
      <w:pPr>
        <w:pStyle w:val="Code"/>
      </w:pPr>
      <w:r w:rsidRPr="00903DBA">
        <w:rPr>
          <w:color w:val="000000" w:themeColor="text1"/>
          <w:rPrChange w:id="610" w:author="Stefan Björnander" w:date="2012-05-06T21:51:00Z">
            <w:rPr>
              <w:color w:val="0000FF"/>
            </w:rPr>
          </w:rPrChange>
        </w:rPr>
        <w:t>char</w:t>
      </w:r>
      <w:r w:rsidRPr="00903DBA">
        <w:t xml:space="preserve"> s[20], t[20];</w:t>
      </w:r>
    </w:p>
    <w:p w14:paraId="317CCE7D" w14:textId="77777777" w:rsidR="00E80032" w:rsidRPr="00903DBA" w:rsidRDefault="00E80032" w:rsidP="00E80032">
      <w:pPr>
        <w:pStyle w:val="Code"/>
      </w:pPr>
      <w:r w:rsidRPr="00903DBA">
        <w:t>gets(s);</w:t>
      </w:r>
    </w:p>
    <w:p w14:paraId="1C0A712C" w14:textId="77777777" w:rsidR="00E80032" w:rsidRPr="00903DBA" w:rsidRDefault="00E80032" w:rsidP="00E80032">
      <w:pPr>
        <w:pStyle w:val="Code"/>
      </w:pPr>
      <w:r w:rsidRPr="00903DBA">
        <w:t>scanf("%s", t);</w:t>
      </w:r>
    </w:p>
    <w:p w14:paraId="57A45DB4" w14:textId="65569E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1" w:name="_Toc323656690"/>
      <w:bookmarkStart w:id="612" w:name="_Toc324085428"/>
      <w:bookmarkStart w:id="613" w:name="_Toc383781080"/>
      <w:bookmarkStart w:id="614" w:name="_Toc57656189"/>
      <w:r w:rsidRPr="00903DBA">
        <w:t>Enumerations</w:t>
      </w:r>
      <w:bookmarkEnd w:id="609"/>
      <w:bookmarkEnd w:id="611"/>
      <w:bookmarkEnd w:id="612"/>
      <w:bookmarkEnd w:id="613"/>
      <w:bookmarkEnd w:id="614"/>
    </w:p>
    <w:p w14:paraId="57ABAF7C" w14:textId="77777777" w:rsidR="00E80032" w:rsidRPr="00903DBA" w:rsidRDefault="00E80032" w:rsidP="00E80032">
      <w:r w:rsidRPr="00903DBA">
        <w:t>An enumeration is a way to create our own integral type. We can define which values a variable of the type can store. In practice, however, enumerations are essentially an easy way to define integer constants</w:t>
      </w:r>
      <w:r w:rsidRPr="00903DBA">
        <w:rPr>
          <w:rStyle w:val="Fotnotsreferens"/>
          <w:szCs w:val="21"/>
        </w:rPr>
        <w:footnoteReference w:id="10"/>
      </w:r>
      <w:r w:rsidRPr="00903DBA">
        <w:t>.</w:t>
      </w:r>
    </w:p>
    <w:p w14:paraId="707813DE" w14:textId="77777777" w:rsidR="00E80032" w:rsidRPr="00903DBA" w:rsidRDefault="00E80032" w:rsidP="00E80032">
      <w:pPr>
        <w:pStyle w:val="Code"/>
      </w:pPr>
      <w:r w:rsidRPr="00903DBA">
        <w:t>enum Cars {FORD, VOLVO, TOYOTA, VOLKSWAGEN};</w:t>
      </w:r>
    </w:p>
    <w:p w14:paraId="499F1419" w14:textId="77777777" w:rsidR="00E80032" w:rsidRPr="00903DBA" w:rsidRDefault="00E80032" w:rsidP="00E65FE6">
      <w:pPr>
        <w:pStyle w:val="CodeHeader"/>
      </w:pPr>
      <w:r w:rsidRPr="00903DBA">
        <w:t xml:space="preserve">Unless we state otherwise, the constants are assigned to zero, one, two, three, and so on. In the example above, </w:t>
      </w:r>
      <w:r w:rsidRPr="00E65FE6">
        <w:t>FORD</w:t>
      </w:r>
      <w:r w:rsidRPr="00903DBA">
        <w:t xml:space="preserve"> is an integer constant with the value zero; </w:t>
      </w:r>
      <w:r w:rsidRPr="00E65FE6">
        <w:t>VOLVO</w:t>
      </w:r>
      <w:r w:rsidRPr="00903DBA">
        <w:t xml:space="preserve"> has the value one, </w:t>
      </w:r>
      <w:r w:rsidRPr="00E65FE6">
        <w:t>TOYOTA</w:t>
      </w:r>
      <w:r w:rsidRPr="00903DBA">
        <w:t xml:space="preserve"> three, and </w:t>
      </w:r>
      <w:r w:rsidRPr="00E65FE6">
        <w:rPr>
          <w:rStyle w:val="CodeInText"/>
        </w:rPr>
        <w:t>VOLKSWAGEN</w:t>
      </w:r>
      <w:r w:rsidRPr="00903DBA">
        <w:t xml:space="preserve"> four.</w:t>
      </w:r>
    </w:p>
    <w:p w14:paraId="76D2E503" w14:textId="77777777" w:rsidR="00E80032" w:rsidRPr="00903DBA" w:rsidRDefault="00E80032" w:rsidP="00E65FE6">
      <w:pPr>
        <w:pStyle w:val="CodeHeader"/>
      </w:pPr>
      <w:r w:rsidRPr="00903DBA">
        <w:t xml:space="preserve">We do not have to name the enumeration type. In the example above, </w:t>
      </w:r>
      <w:r w:rsidRPr="00E65FE6">
        <w:t>Cars</w:t>
      </w:r>
      <w:r w:rsidRPr="00903DBA">
        <w:t xml:space="preserve"> can be omitted. We can also assign an integer value to some (or all) of the constants. In the example below, </w:t>
      </w:r>
      <w:r w:rsidRPr="00E65FE6">
        <w:t>TOYOTA</w:t>
      </w:r>
      <w:r w:rsidRPr="00903DBA">
        <w:t xml:space="preserve"> is assigned the value </w:t>
      </w:r>
      <w:r w:rsidRPr="00E65FE6">
        <w:t>10</w:t>
      </w:r>
      <w:r w:rsidRPr="00903DBA">
        <w:t xml:space="preserve">. The constants without assigned values will be given the value of the preceding constant before, adding one. This implies that </w:t>
      </w:r>
      <w:r w:rsidRPr="00E65FE6">
        <w:rPr>
          <w:rStyle w:val="CodeInText"/>
        </w:rPr>
        <w:t>VOLKSWAGEN</w:t>
      </w:r>
      <w:r w:rsidRPr="00903DBA">
        <w:t xml:space="preserve"> will be assigned the value 11.</w:t>
      </w:r>
    </w:p>
    <w:p w14:paraId="13A88D71" w14:textId="77777777" w:rsidR="00E80032" w:rsidRPr="00903DBA" w:rsidRDefault="00E80032" w:rsidP="00E80032">
      <w:pPr>
        <w:pStyle w:val="Code"/>
      </w:pPr>
      <w:r w:rsidRPr="00903DBA">
        <w:t>enum {FORD, VOLVO, TOYOTA = 10, VOLKSWAGEN};</w:t>
      </w:r>
    </w:p>
    <w:p w14:paraId="4446EA83" w14:textId="12B34524"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5" w:name="_Toc320485582"/>
      <w:bookmarkStart w:id="616" w:name="_Toc323656691"/>
      <w:bookmarkStart w:id="617" w:name="_Toc324085429"/>
      <w:bookmarkStart w:id="618" w:name="_Toc383781081"/>
      <w:bookmarkStart w:id="619" w:name="_Toc57656190"/>
      <w:r w:rsidRPr="00903DBA">
        <w:t>Arrays</w:t>
      </w:r>
      <w:bookmarkEnd w:id="615"/>
      <w:bookmarkEnd w:id="616"/>
      <w:bookmarkEnd w:id="617"/>
      <w:bookmarkEnd w:id="618"/>
      <w:bookmarkEnd w:id="619"/>
    </w:p>
    <w:p w14:paraId="6F9F81D9" w14:textId="77777777" w:rsidR="00E80032" w:rsidRPr="00903DBA" w:rsidRDefault="00E80032" w:rsidP="00E65FE6">
      <w:pPr>
        <w:pStyle w:val="CodeHeader"/>
      </w:pPr>
      <w:r w:rsidRPr="00903DBA">
        <w:t xml:space="preserve">An array is a variable compiled by several values of the same type. The values are stored on consecutive locations in memory. The array size may be stated explicitly of implicitly by a list of values. In the following example, </w:t>
      </w:r>
      <w:r w:rsidRPr="00E65FE6">
        <w:t>a</w:t>
      </w:r>
      <w:r w:rsidRPr="00903DBA">
        <w:t xml:space="preserve"> is given the size three, </w:t>
      </w:r>
      <w:r w:rsidRPr="00E65FE6">
        <w:t>b</w:t>
      </w:r>
      <w:r w:rsidRPr="00903DBA">
        <w:t xml:space="preserve"> is given size two and </w:t>
      </w:r>
      <w:r w:rsidRPr="00E65FE6">
        <w:t>c</w:t>
      </w:r>
      <w:r w:rsidRPr="00903DBA">
        <w:t xml:space="preserve"> is given size four, even though only its first two values are defined, which may cause the compiler to emit a warning. Naturally, </w:t>
      </w:r>
      <w:r w:rsidRPr="00E65FE6">
        <w:rPr>
          <w:rStyle w:val="CodeInText"/>
        </w:rPr>
        <w:t>d</w:t>
      </w:r>
      <w:r w:rsidRPr="00903DBA">
        <w:t xml:space="preserve"> is given the size three.</w:t>
      </w:r>
    </w:p>
    <w:p w14:paraId="55454F00" w14:textId="77777777" w:rsidR="00E80032" w:rsidRPr="00903DBA" w:rsidRDefault="00E80032" w:rsidP="00E80032">
      <w:pPr>
        <w:pStyle w:val="Code"/>
      </w:pPr>
      <w:r w:rsidRPr="00903DBA">
        <w:t>int a[3] = {11, 12, 13};</w:t>
      </w:r>
    </w:p>
    <w:p w14:paraId="5EF4A5DD" w14:textId="77777777" w:rsidR="00E80032" w:rsidRPr="00903DBA" w:rsidRDefault="00E80032" w:rsidP="00E80032">
      <w:pPr>
        <w:pStyle w:val="Code"/>
      </w:pPr>
      <w:r w:rsidRPr="00903DBA">
        <w:t>double b[] = {1.2, 3.4};</w:t>
      </w:r>
    </w:p>
    <w:p w14:paraId="6A8BFA95" w14:textId="77777777" w:rsidR="00E80032" w:rsidRPr="00903DBA" w:rsidRDefault="00E80032" w:rsidP="00E80032">
      <w:pPr>
        <w:pStyle w:val="Code"/>
      </w:pPr>
      <w:r w:rsidRPr="00903DBA">
        <w:t>char c[4] = {'a', 'b'}, d[3];</w:t>
      </w:r>
    </w:p>
    <w:p w14:paraId="1719042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150034" w:rsidRPr="003F7CF1" w:rsidRDefault="00150034"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150034" w:rsidRPr="003F7CF1" w:rsidRDefault="00150034" w:rsidP="00E80032">
                      <w:pPr>
                        <w:pStyle w:val="SourceCodeBoxHeader"/>
                        <w:rPr>
                          <w:sz w:val="19"/>
                          <w:szCs w:val="19"/>
                          <w:lang w:val="sv-SE"/>
                        </w:rPr>
                      </w:pPr>
                      <w:r w:rsidRPr="003F7CF1">
                        <w:rPr>
                          <w:sz w:val="19"/>
                          <w:szCs w:val="19"/>
                          <w:lang w:val="sv-SE"/>
                        </w:rPr>
                        <w:t>d</w:t>
                      </w:r>
                    </w:p>
                  </w:txbxContent>
                </v:textbox>
              </v:shape>
            </w:pict>
          </mc:Fallback>
        </mc:AlternateContent>
      </w:r>
      <w:r w:rsidRPr="00903DBA">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150034" w:rsidRPr="003F7CF1" w:rsidRDefault="00150034"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150034" w:rsidRPr="003F7CF1" w:rsidRDefault="00150034"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150034" w:rsidRPr="003F7CF1" w:rsidRDefault="00150034"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150034" w:rsidRPr="003F7CF1" w:rsidRDefault="00150034"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150034" w:rsidRPr="003F7CF1" w:rsidRDefault="00150034"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150034" w:rsidRPr="003F7CF1" w:rsidRDefault="00150034"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150034" w:rsidRPr="003F7CF1" w:rsidRDefault="00150034"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150034" w:rsidRPr="003F7CF1" w:rsidRDefault="00150034"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150034" w:rsidRPr="003F7CF1" w:rsidRDefault="00150034"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150034" w:rsidRPr="003F7CF1" w:rsidRDefault="00150034"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150034" w:rsidRPr="003F7CF1" w:rsidRDefault="00150034"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150034" w:rsidRPr="003F7CF1" w:rsidRDefault="00150034"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150034" w:rsidRPr="003F7CF1" w:rsidRDefault="00150034"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150034" w:rsidRPr="003F7CF1" w:rsidRDefault="00150034"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150034" w:rsidRPr="003F7CF1" w:rsidRDefault="00150034"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150034" w:rsidRPr="003F7CF1" w:rsidRDefault="0015003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150034" w:rsidRPr="003F7CF1" w:rsidRDefault="0015003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150034" w:rsidRPr="003F7CF1" w:rsidRDefault="00150034"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150034" w:rsidRPr="003F7CF1" w:rsidRDefault="0015003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150034" w:rsidRPr="003F7CF1" w:rsidRDefault="0015003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150034" w:rsidRPr="003F7CF1" w:rsidRDefault="0015003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150034" w:rsidRPr="003F7CF1" w:rsidRDefault="0015003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150034" w:rsidRPr="003F7CF1" w:rsidRDefault="00150034"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150034" w:rsidRPr="003F7CF1" w:rsidRDefault="00150034"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150034" w:rsidRPr="003F7CF1" w:rsidRDefault="0015003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150034" w:rsidRPr="003F7CF1" w:rsidRDefault="0015003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150034" w:rsidRPr="003F7CF1" w:rsidRDefault="00150034"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150034" w:rsidRPr="003F7CF1" w:rsidRDefault="00150034"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150034" w:rsidRPr="003F7CF1" w:rsidRDefault="00150034"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150034" w:rsidRPr="003F7CF1" w:rsidRDefault="00150034"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150034" w:rsidRPr="003F7CF1" w:rsidRDefault="00150034"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150034" w:rsidRPr="003F7CF1" w:rsidRDefault="00150034"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150034" w:rsidRPr="003F7CF1" w:rsidRDefault="00150034"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150034" w:rsidRPr="003F7CF1" w:rsidRDefault="00150034"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150034" w:rsidRPr="003F7CF1" w:rsidRDefault="00150034"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150034" w:rsidRPr="003F7CF1" w:rsidRDefault="00150034"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150034" w:rsidRPr="003F7CF1" w:rsidRDefault="00150034"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150034" w:rsidRPr="003F7CF1" w:rsidRDefault="00150034"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150034" w:rsidRPr="003F7CF1" w:rsidRDefault="00150034"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150034" w:rsidRPr="003F7CF1" w:rsidRDefault="00150034"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150034" w:rsidRPr="003F7CF1" w:rsidRDefault="00150034"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150034" w:rsidRPr="003F7CF1" w:rsidRDefault="00150034"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150034" w:rsidRPr="003F7CF1" w:rsidRDefault="00150034"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150034" w:rsidRPr="003F7CF1" w:rsidRDefault="00150034"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150034" w:rsidRPr="003F7CF1" w:rsidRDefault="00150034"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150034" w:rsidRPr="003F7CF1" w:rsidRDefault="00150034"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150034" w:rsidRPr="003F7CF1" w:rsidRDefault="00150034"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150034" w:rsidRPr="003F7CF1" w:rsidRDefault="00150034"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150034" w:rsidRPr="003F7CF1" w:rsidRDefault="00150034"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150034" w:rsidRPr="003F7CF1" w:rsidRDefault="00150034"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150034" w:rsidRPr="003F7CF1" w:rsidRDefault="00150034"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150034" w:rsidRPr="003F7CF1" w:rsidRDefault="00150034"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150034" w:rsidRPr="003F7CF1" w:rsidRDefault="00150034"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150034" w:rsidRPr="003F7CF1" w:rsidRDefault="00150034"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903DBA" w:rsidRDefault="00E80032" w:rsidP="00E80032">
      <w:pPr>
        <w:rPr>
          <w:noProof/>
        </w:rPr>
      </w:pPr>
      <w:r w:rsidRPr="00903DBA">
        <w:rPr>
          <w:noProof/>
        </w:rPr>
        <w:t>A value of an array can be accessed by index (brackets) notation.</w:t>
      </w:r>
    </w:p>
    <w:p w14:paraId="5EDEC878" w14:textId="77777777" w:rsidR="00E80032" w:rsidRPr="00903DBA" w:rsidRDefault="00E80032" w:rsidP="00E80032">
      <w:pPr>
        <w:pStyle w:val="Code"/>
      </w:pPr>
      <w:r w:rsidRPr="00903DBA">
        <w:t>int i = a[2];</w:t>
      </w:r>
    </w:p>
    <w:p w14:paraId="23BD86CD" w14:textId="77777777" w:rsidR="00E80032" w:rsidRPr="00903DBA" w:rsidRDefault="00E80032" w:rsidP="00E80032">
      <w:pPr>
        <w:pStyle w:val="Code"/>
      </w:pPr>
      <w:r w:rsidRPr="00903DBA">
        <w:t>double x = b[0];</w:t>
      </w:r>
    </w:p>
    <w:p w14:paraId="38E92CD5" w14:textId="77777777" w:rsidR="00E80032" w:rsidRPr="00903DBA" w:rsidRDefault="00E80032" w:rsidP="00E80032">
      <w:pPr>
        <w:pStyle w:val="Code"/>
      </w:pPr>
      <w:r w:rsidRPr="00903DBA">
        <w:t>char t = c[1];</w:t>
      </w:r>
    </w:p>
    <w:p w14:paraId="6469B05B" w14:textId="77777777" w:rsidR="00E80032" w:rsidRPr="00903DBA" w:rsidRDefault="00E80032" w:rsidP="00E80032">
      <w:pPr>
        <w:rPr>
          <w:szCs w:val="21"/>
        </w:rPr>
      </w:pPr>
      <w:r w:rsidRPr="00903DBA">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150034" w:rsidRPr="003F7CF1" w:rsidRDefault="00150034"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150034" w:rsidRPr="003F7CF1" w:rsidRDefault="00150034"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150034" w:rsidRPr="003F7CF1" w:rsidRDefault="00150034"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150034" w:rsidRPr="003F7CF1" w:rsidRDefault="00150034"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150034" w:rsidRPr="003F7CF1" w:rsidRDefault="00150034"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150034" w:rsidRPr="003F7CF1" w:rsidRDefault="00150034"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150034" w:rsidRPr="003F7CF1" w:rsidRDefault="00150034"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150034" w:rsidRPr="003F7CF1" w:rsidRDefault="00150034"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150034" w:rsidRPr="003F7CF1" w:rsidRDefault="00150034"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150034" w:rsidRPr="003F7CF1" w:rsidRDefault="00150034"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150034" w:rsidRPr="003F7CF1" w:rsidRDefault="00150034"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150034" w:rsidRPr="003F7CF1" w:rsidRDefault="00150034"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0" w:name="_Toc320485583"/>
      <w:bookmarkStart w:id="621" w:name="_Toc323656692"/>
      <w:bookmarkStart w:id="622" w:name="_Toc324085430"/>
      <w:bookmarkStart w:id="623" w:name="_Toc383781082"/>
      <w:bookmarkStart w:id="624" w:name="_Toc57656191"/>
      <w:r w:rsidRPr="00903DBA">
        <w:t>Characters and Strings</w:t>
      </w:r>
      <w:bookmarkEnd w:id="620"/>
      <w:bookmarkEnd w:id="621"/>
      <w:bookmarkEnd w:id="622"/>
      <w:bookmarkEnd w:id="623"/>
      <w:bookmarkEnd w:id="624"/>
    </w:p>
    <w:p w14:paraId="15688872" w14:textId="0B3BDD1D" w:rsidR="00E80032" w:rsidRPr="00903DBA" w:rsidRDefault="00E80032" w:rsidP="00E65FE6">
      <w:pPr>
        <w:pStyle w:val="CodeHeader"/>
      </w:pPr>
      <w:r w:rsidRPr="00903DBA">
        <w:t xml:space="preserve">As stated in Section </w:t>
      </w:r>
      <w:r w:rsidRPr="00903DBA">
        <w:fldChar w:fldCharType="begin"/>
      </w:r>
      <w:r w:rsidRPr="00903DBA">
        <w:instrText xml:space="preserve"> REF _Ref383781525 \r \h </w:instrText>
      </w:r>
      <w:r w:rsidRPr="00903DBA">
        <w:fldChar w:fldCharType="separate"/>
      </w:r>
      <w:r w:rsidR="00392B3E">
        <w:t>1.1.1</w:t>
      </w:r>
      <w:r w:rsidRPr="00903DBA">
        <w:fldChar w:fldCharType="end"/>
      </w:r>
      <w:r w:rsidRPr="00903DBA">
        <w:t xml:space="preserve">, a </w:t>
      </w:r>
      <w:r w:rsidRPr="00E65FE6">
        <w:t>char</w:t>
      </w:r>
      <w:r w:rsidRPr="00903DBA">
        <w:t xml:space="preserve"> is a small integer type intended to store exactly one character. A </w:t>
      </w:r>
      <w:r w:rsidRPr="00E65FE6">
        <w:rPr>
          <w:rStyle w:val="CodeInText"/>
        </w:rPr>
        <w:t>string</w:t>
      </w:r>
      <w:r w:rsidRPr="00903DBA">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903DBA" w:rsidRDefault="00E80032" w:rsidP="00E80032">
      <w:pPr>
        <w:pStyle w:val="Code"/>
      </w:pPr>
      <w:r w:rsidRPr="00903DBA">
        <w:t>char c = 'a';</w:t>
      </w:r>
    </w:p>
    <w:p w14:paraId="570B4B64" w14:textId="77777777" w:rsidR="00E80032" w:rsidRPr="00903DBA" w:rsidRDefault="00E80032" w:rsidP="00E80032">
      <w:pPr>
        <w:pStyle w:val="Code"/>
      </w:pPr>
      <w:r w:rsidRPr="00903DBA">
        <w:t>char s[] = "Hello, World!";</w:t>
      </w:r>
    </w:p>
    <w:p w14:paraId="675827E6"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150034" w:rsidRPr="003F7CF1" w:rsidRDefault="00150034"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150034" w:rsidRPr="003F7CF1" w:rsidRDefault="00150034"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150034" w:rsidRPr="003F7CF1" w:rsidRDefault="00150034"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150034" w:rsidRPr="003F7CF1" w:rsidRDefault="00150034"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150034" w:rsidRPr="003F7CF1" w:rsidRDefault="00150034"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150034" w:rsidRPr="003F7CF1" w:rsidRDefault="00150034"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150034" w:rsidRPr="003F7CF1" w:rsidRDefault="00150034"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150034" w:rsidRPr="003F7CF1" w:rsidRDefault="00150034"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903DBA" w:rsidRDefault="00E80032" w:rsidP="00E65FE6">
      <w:pPr>
        <w:pStyle w:val="CodeHeader"/>
        <w:rPr>
          <w:noProof/>
        </w:rPr>
      </w:pPr>
      <w:r w:rsidRPr="00903DBA">
        <w:rPr>
          <w:noProof/>
        </w:rPr>
        <w:t xml:space="preserve">When defining a string, the compiler adds a special zero character </w:t>
      </w:r>
      <w:r w:rsidRPr="00E65FE6">
        <w:t>'\0'</w:t>
      </w:r>
      <w:r w:rsidRPr="00903DBA">
        <w:rPr>
          <w:noProof/>
        </w:rPr>
        <w:t xml:space="preserve"> at the end. Its task is to mark the end of the string. If the code above, the character array </w:t>
      </w:r>
      <w:r w:rsidRPr="00E65FE6">
        <w:rPr>
          <w:rStyle w:val="CodeInText"/>
        </w:rPr>
        <w:t>s</w:t>
      </w:r>
      <w:r w:rsidRPr="00903DBA">
        <w:rPr>
          <w:noProof/>
        </w:rPr>
        <w:t xml:space="preserve"> has a size of fourteen (thirteen regular characters, including space, comma, and exlamation mark as well as the finishing zero character). The two following </w:t>
      </w:r>
      <w:r w:rsidR="00C37108" w:rsidRPr="00903DBA">
        <w:rPr>
          <w:noProof/>
        </w:rPr>
        <w:t>definition</w:t>
      </w:r>
      <w:r w:rsidRPr="00903DBA">
        <w:rPr>
          <w:noProof/>
        </w:rPr>
        <w:t>s are equivalent, they both define character arrays of size four (three regular characters and the finishing zero character).</w:t>
      </w:r>
    </w:p>
    <w:p w14:paraId="5476534D" w14:textId="77777777" w:rsidR="00E80032" w:rsidRPr="00903DBA" w:rsidRDefault="00E80032" w:rsidP="00E80032">
      <w:pPr>
        <w:pStyle w:val="Code"/>
      </w:pPr>
      <w:r w:rsidRPr="00903DBA">
        <w:t>char s1[] = "abc";</w:t>
      </w:r>
    </w:p>
    <w:p w14:paraId="5A669021" w14:textId="77777777" w:rsidR="00E80032" w:rsidRPr="00903DBA" w:rsidRDefault="00E80032" w:rsidP="00E80032">
      <w:pPr>
        <w:pStyle w:val="Code"/>
      </w:pPr>
      <w:r w:rsidRPr="00903DBA">
        <w:t>char s2[] = {'a', 'b', 'c', '\0'};</w:t>
      </w:r>
    </w:p>
    <w:p w14:paraId="2BB4360E" w14:textId="10BC546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5" w:name="_Toc323656693"/>
      <w:bookmarkStart w:id="626" w:name="_Toc324085431"/>
      <w:bookmarkStart w:id="627" w:name="_Toc383781083"/>
      <w:bookmarkStart w:id="628" w:name="_Toc57656192"/>
      <w:r w:rsidRPr="00903DBA">
        <w:t>The ASCII Table</w:t>
      </w:r>
      <w:bookmarkEnd w:id="625"/>
      <w:bookmarkEnd w:id="626"/>
      <w:bookmarkEnd w:id="627"/>
      <w:bookmarkEnd w:id="628"/>
    </w:p>
    <w:p w14:paraId="3B8A786D" w14:textId="34BF4DB6" w:rsidR="00E80032" w:rsidRPr="00903DBA" w:rsidRDefault="00E80032" w:rsidP="00E65FE6">
      <w:pPr>
        <w:pStyle w:val="CodeHeader"/>
      </w:pPr>
      <w:r w:rsidRPr="00903DBA">
        <w:t xml:space="preserve">So far we have assigned characters to </w:t>
      </w:r>
      <w:r w:rsidRPr="00E65FE6">
        <w:t>char</w:t>
      </w:r>
      <w:r w:rsidRPr="00903DBA">
        <w:t xml:space="preserve"> variables. Technically, the compiler translates a character literal into an integer in accordance to the ASCII table (see Appendix </w:t>
      </w:r>
      <w:r w:rsidRPr="00903DBA">
        <w:fldChar w:fldCharType="begin"/>
      </w:r>
      <w:r w:rsidRPr="00903DBA">
        <w:instrText xml:space="preserve"> REF _Ref383781639 \r \h </w:instrText>
      </w:r>
      <w:r w:rsidRPr="00903DBA">
        <w:fldChar w:fldCharType="separate"/>
      </w:r>
      <w:r w:rsidR="00392B3E">
        <w:rPr>
          <w:b w:val="0"/>
          <w:bCs/>
          <w:lang w:val="sv-SE"/>
        </w:rPr>
        <w:t>Fel! Hittar inte referenskälla.</w:t>
      </w:r>
      <w:r w:rsidRPr="00903DBA">
        <w:fldChar w:fldCharType="end"/>
      </w:r>
      <w:r w:rsidRPr="00903DBA">
        <w:t xml:space="preserve">), where character has a corresponding integer value. For instance, </w:t>
      </w:r>
      <w:r w:rsidRPr="00E65FE6">
        <w:t>‘a’</w:t>
      </w:r>
      <w:r w:rsidRPr="00903DBA">
        <w:t xml:space="preserve"> corresponds to 97, </w:t>
      </w:r>
      <w:r w:rsidRPr="00E65FE6">
        <w:t>‘b’</w:t>
      </w:r>
      <w:r w:rsidRPr="00903DBA">
        <w:t xml:space="preserve"> to </w:t>
      </w:r>
      <w:r w:rsidRPr="00E65FE6">
        <w:rPr>
          <w:rStyle w:val="CodeInText"/>
        </w:rPr>
        <w:t>98</w:t>
      </w:r>
      <w:r w:rsidRPr="00903DBA">
        <w:t>, and so on. The line above could have been written as the following code instead. The possibility to write character and string literal is for convenience only.</w:t>
      </w:r>
    </w:p>
    <w:p w14:paraId="4A3AB00F" w14:textId="77777777" w:rsidR="00E80032" w:rsidRPr="00903DBA" w:rsidRDefault="00E80032" w:rsidP="00E80032">
      <w:pPr>
        <w:pStyle w:val="Code"/>
      </w:pPr>
      <w:r w:rsidRPr="00903DBA">
        <w:t>char s2[] = {97, 98, 99, 0};</w:t>
      </w:r>
    </w:p>
    <w:p w14:paraId="48810DB5" w14:textId="14298D3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9" w:name="_Toc320485584"/>
      <w:bookmarkStart w:id="630" w:name="_Toc323656694"/>
      <w:bookmarkStart w:id="631" w:name="_Toc324085432"/>
      <w:bookmarkStart w:id="632" w:name="_Ref383780778"/>
      <w:bookmarkStart w:id="633" w:name="_Toc383781084"/>
      <w:bookmarkStart w:id="634" w:name="_Toc57656193"/>
      <w:r w:rsidRPr="00903DBA">
        <w:t>Pointers</w:t>
      </w:r>
      <w:bookmarkEnd w:id="629"/>
      <w:bookmarkEnd w:id="630"/>
      <w:bookmarkEnd w:id="631"/>
      <w:bookmarkEnd w:id="632"/>
      <w:bookmarkEnd w:id="633"/>
      <w:bookmarkEnd w:id="634"/>
    </w:p>
    <w:p w14:paraId="19F7C5ED" w14:textId="77777777" w:rsidR="00E80032" w:rsidRPr="00903DBA" w:rsidRDefault="00E80032" w:rsidP="00E65FE6">
      <w:pPr>
        <w:pStyle w:val="CodeHeader"/>
      </w:pPr>
      <w:r w:rsidRPr="00903DBA">
        <w:t xml:space="preserve">A </w:t>
      </w:r>
      <w:r w:rsidRPr="00E65FE6">
        <w:t>pointer</w:t>
      </w:r>
      <w:r w:rsidRPr="00903DBA">
        <w:t xml:space="preserve"> is a variable containing the address of value. For example, let us say that the integer </w:t>
      </w:r>
      <w:r w:rsidRPr="00E65FE6">
        <w:t>i</w:t>
      </w:r>
      <w:r w:rsidRPr="00903DBA">
        <w:t xml:space="preserve"> has the value 123 that is stored on the memory address 10,000, and that the size of each value is four bytes. As </w:t>
      </w:r>
      <w:r w:rsidRPr="00E65FE6">
        <w:t>p</w:t>
      </w:r>
      <w:r w:rsidRPr="00903DBA">
        <w:t xml:space="preserve"> is a pointer to </w:t>
      </w:r>
      <w:r w:rsidRPr="00E65FE6">
        <w:rPr>
          <w:rStyle w:val="CodeInText"/>
        </w:rPr>
        <w:t>i</w:t>
      </w:r>
      <w:r w:rsidRPr="00903DBA">
        <w:t>, it holds the value 10,000.</w:t>
      </w:r>
    </w:p>
    <w:p w14:paraId="5170E18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150034" w:rsidRPr="003F7CF1" w:rsidRDefault="00150034"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150034" w:rsidRPr="003F7CF1" w:rsidRDefault="0015003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150034" w:rsidRPr="003F7CF1" w:rsidRDefault="00150034"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150034" w:rsidRPr="003F7CF1" w:rsidRDefault="00150034"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150034" w:rsidRPr="003F7CF1" w:rsidRDefault="00150034"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150034" w:rsidRPr="003F7CF1" w:rsidRDefault="00150034"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150034" w:rsidRPr="003F7CF1" w:rsidRDefault="00150034"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150034" w:rsidRPr="003F7CF1" w:rsidRDefault="00150034"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150034" w:rsidRPr="003F7CF1" w:rsidRDefault="00150034"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150034" w:rsidRPr="003F7CF1" w:rsidRDefault="00150034"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150034" w:rsidRPr="003F7CF1" w:rsidRDefault="00150034"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150034" w:rsidRPr="003F7CF1" w:rsidRDefault="00150034"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150034" w:rsidRPr="003F7CF1" w:rsidRDefault="00150034"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150034" w:rsidRPr="003F7CF1" w:rsidRDefault="00150034"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150034" w:rsidRPr="003F7CF1" w:rsidRDefault="00150034"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150034" w:rsidRPr="003F7CF1" w:rsidRDefault="00150034"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150034" w:rsidRPr="003F7CF1" w:rsidRDefault="00150034"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150034" w:rsidRPr="003F7CF1" w:rsidRDefault="00150034"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150034" w:rsidRPr="003F7CF1" w:rsidRDefault="00150034"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150034" w:rsidRPr="003F7CF1" w:rsidRDefault="00150034"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903DBA" w:rsidRDefault="00E80032" w:rsidP="00E80032">
      <w:r w:rsidRPr="00903DBA">
        <w:t>In almost all cases, we do not really need to know the address of the value. Therefore, a simpler (and clearer) way to illustrate the same thing is to draw an arrow from the pointer to the value.</w:t>
      </w:r>
    </w:p>
    <w:p w14:paraId="01BB4CE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150034" w:rsidRPr="003F7CF1" w:rsidRDefault="00150034"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150034" w:rsidRPr="003F7CF1" w:rsidRDefault="0015003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150034" w:rsidRPr="003F7CF1" w:rsidRDefault="00150034"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150034" w:rsidRPr="003F7CF1" w:rsidRDefault="00150034"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150034" w:rsidRPr="003F7CF1" w:rsidRDefault="00150034"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150034" w:rsidRPr="003F7CF1" w:rsidRDefault="00150034"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150034" w:rsidRPr="003F7CF1" w:rsidRDefault="00150034"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150034" w:rsidRPr="003F7CF1" w:rsidRDefault="00150034"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903DBA" w:rsidRDefault="00E80032" w:rsidP="00E80032">
      <w:r w:rsidRPr="00903DBA">
        <w:t>The following code gives rise to the diagram above</w:t>
      </w:r>
      <w:r w:rsidRPr="00903DBA">
        <w:rPr>
          <w:rStyle w:val="Fotnotsreferens"/>
          <w:szCs w:val="21"/>
        </w:rPr>
        <w:footnoteReference w:id="11"/>
      </w:r>
      <w:r w:rsidRPr="00903DBA">
        <w:t xml:space="preserve">, where the ampersand (&amp;) denotes the </w:t>
      </w:r>
      <w:r w:rsidRPr="00E17FD3">
        <w:rPr>
          <w:rStyle w:val="KeyWord0"/>
        </w:rPr>
        <w:t>address</w:t>
      </w:r>
      <w:r w:rsidRPr="00903DBA">
        <w:t xml:space="preserve"> of the variable.</w:t>
      </w:r>
    </w:p>
    <w:p w14:paraId="41391954" w14:textId="77777777" w:rsidR="00E80032" w:rsidRPr="00903DBA" w:rsidRDefault="00E80032" w:rsidP="00E80032">
      <w:pPr>
        <w:pStyle w:val="Code"/>
      </w:pPr>
      <w:r w:rsidRPr="00903DBA">
        <w:t>int i = 123;</w:t>
      </w:r>
    </w:p>
    <w:p w14:paraId="468D8BB7" w14:textId="77777777" w:rsidR="00E80032" w:rsidRPr="00903DBA" w:rsidRDefault="00E80032" w:rsidP="00E80032">
      <w:pPr>
        <w:pStyle w:val="Code"/>
      </w:pPr>
      <w:r w:rsidRPr="00903DBA">
        <w:t>int *p = &amp;i;</w:t>
      </w:r>
    </w:p>
    <w:p w14:paraId="3F35BEBA" w14:textId="499014CB" w:rsidR="00E80032" w:rsidRPr="00903DBA" w:rsidRDefault="00E80032" w:rsidP="00E80032">
      <w:r w:rsidRPr="00903DBA">
        <w:t xml:space="preserve">If we want to access the value pointed at, we use the asterisk (*), which </w:t>
      </w:r>
      <w:r w:rsidR="00B02345" w:rsidRPr="00E17FD3">
        <w:rPr>
          <w:rStyle w:val="KeyWord0"/>
        </w:rPr>
        <w:t>dereference</w:t>
      </w:r>
      <w:r w:rsidRPr="00E17FD3">
        <w:rPr>
          <w:rStyle w:val="KeyWord0"/>
        </w:rPr>
        <w:t>ers</w:t>
      </w:r>
      <w:r w:rsidRPr="00903DBA">
        <w:t xml:space="preserve"> the pointer (“follows the arrow”). As the </w:t>
      </w:r>
      <w:r w:rsidRPr="00E17FD3">
        <w:rPr>
          <w:rStyle w:val="KeyWord0"/>
        </w:rPr>
        <w:t>address</w:t>
      </w:r>
      <w:r w:rsidRPr="00903DBA">
        <w:t xml:space="preserve"> operator (&amp;) gives the address of a variable (“against the arrow”), they address and </w:t>
      </w:r>
      <w:r w:rsidR="00B02345" w:rsidRPr="00903DBA">
        <w:t>dereference</w:t>
      </w:r>
      <w:r w:rsidRPr="00903DBA">
        <w:t xml:space="preserve">erring operators can be regarded as each other reverses. Note that the asterisk is used on two occasions, when we define a pointer variable and when we </w:t>
      </w:r>
      <w:r w:rsidR="00B02345" w:rsidRPr="00903DBA">
        <w:t>dereference</w:t>
      </w:r>
      <w:r w:rsidRPr="00903DBA">
        <w:t xml:space="preserve">er a pointer. The asterisk is in fact used on a third occasion, when multiplying two values. The ampersand is used on two occasions: </w:t>
      </w:r>
      <w:r w:rsidRPr="00E17FD3">
        <w:rPr>
          <w:rStyle w:val="KeyWord0"/>
        </w:rPr>
        <w:t>address</w:t>
      </w:r>
      <w:r w:rsidRPr="00903DBA">
        <w:t xml:space="preserve"> and bitwise </w:t>
      </w:r>
      <w:r w:rsidRPr="00E17FD3">
        <w:rPr>
          <w:rStyle w:val="KeyWord0"/>
        </w:rPr>
        <w:t>and</w:t>
      </w:r>
      <w:r w:rsidRPr="00903DBA">
        <w:rPr>
          <w:rStyle w:val="Fotnotsreferens"/>
          <w:szCs w:val="21"/>
        </w:rPr>
        <w:footnoteReference w:id="12"/>
      </w:r>
      <w:r w:rsidRPr="00903DBA">
        <w:t xml:space="preserve">. </w:t>
      </w:r>
    </w:p>
    <w:p w14:paraId="0BE2B7D8" w14:textId="77777777" w:rsidR="00E80032" w:rsidRPr="00903DBA" w:rsidRDefault="00E80032" w:rsidP="00E80032">
      <w:pPr>
        <w:pStyle w:val="Code"/>
      </w:pPr>
      <w:r w:rsidRPr="00903DBA">
        <w:t>int i = 999;</w:t>
      </w:r>
    </w:p>
    <w:p w14:paraId="13B39DE2" w14:textId="02681470" w:rsidR="00E80032" w:rsidRPr="00903DBA" w:rsidRDefault="00E80032" w:rsidP="00E80032">
      <w:pPr>
        <w:pStyle w:val="Code"/>
      </w:pPr>
      <w:r w:rsidRPr="00903DBA">
        <w:t xml:space="preserve">int *p = &amp;i;      // Pointer </w:t>
      </w:r>
      <w:r w:rsidR="00C37108" w:rsidRPr="00903DBA">
        <w:t>definition</w:t>
      </w:r>
      <w:r w:rsidRPr="00903DBA">
        <w:t>.</w:t>
      </w:r>
    </w:p>
    <w:p w14:paraId="6CBC945B" w14:textId="1EC9DF0F" w:rsidR="00E80032" w:rsidRPr="00903DBA" w:rsidRDefault="00E80032" w:rsidP="00E80032">
      <w:pPr>
        <w:pStyle w:val="Code"/>
      </w:pPr>
      <w:r w:rsidRPr="00903DBA">
        <w:t xml:space="preserve">int j = *p;       // </w:t>
      </w:r>
      <w:r w:rsidR="00B02345" w:rsidRPr="00903DBA">
        <w:t>Dereference</w:t>
      </w:r>
      <w:r w:rsidRPr="00903DBA">
        <w:t>ereeing of a pointer.</w:t>
      </w:r>
    </w:p>
    <w:p w14:paraId="19945C2D" w14:textId="77777777" w:rsidR="00E80032" w:rsidRPr="00903DBA" w:rsidRDefault="00E80032" w:rsidP="00E80032">
      <w:pPr>
        <w:pStyle w:val="Code"/>
      </w:pPr>
      <w:r w:rsidRPr="00903DBA">
        <w:t>int a = 1, b = 2;</w:t>
      </w:r>
    </w:p>
    <w:p w14:paraId="6BA0DA39" w14:textId="77777777" w:rsidR="00E80032" w:rsidRPr="00903DBA" w:rsidRDefault="00E80032" w:rsidP="00E80032">
      <w:pPr>
        <w:pStyle w:val="Code"/>
      </w:pPr>
      <w:r w:rsidRPr="00903DBA">
        <w:t>int c = a * b;    // Multiplication.</w:t>
      </w:r>
    </w:p>
    <w:p w14:paraId="14E0BF89" w14:textId="6513F4B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5" w:name="_Toc320485585"/>
      <w:bookmarkStart w:id="636" w:name="_Toc323656695"/>
      <w:bookmarkStart w:id="637" w:name="_Toc324085433"/>
      <w:bookmarkStart w:id="638" w:name="_Toc383781085"/>
      <w:bookmarkStart w:id="639" w:name="_Toc57656194"/>
      <w:r w:rsidRPr="00903DBA">
        <w:t>Pointers and Dynamic Memory</w:t>
      </w:r>
      <w:bookmarkEnd w:id="635"/>
      <w:bookmarkEnd w:id="636"/>
      <w:bookmarkEnd w:id="637"/>
      <w:bookmarkEnd w:id="638"/>
      <w:bookmarkEnd w:id="639"/>
    </w:p>
    <w:p w14:paraId="0D20A3F1" w14:textId="77777777" w:rsidR="00E80032" w:rsidRPr="00903DBA" w:rsidRDefault="00E80032" w:rsidP="00E65FE6">
      <w:pPr>
        <w:pStyle w:val="CodeHeader"/>
      </w:pPr>
      <w:r w:rsidRPr="00903DBA">
        <w:t xml:space="preserve">Pointers can also be used to allocate </w:t>
      </w:r>
      <w:r w:rsidRPr="00E17FD3">
        <w:rPr>
          <w:rStyle w:val="KeyWord0"/>
        </w:rPr>
        <w:t>dynamic</w:t>
      </w:r>
      <w:r w:rsidRPr="00903DBA">
        <w:rPr>
          <w:rStyle w:val="Italic"/>
        </w:rPr>
        <w:t xml:space="preserve"> </w:t>
      </w:r>
      <w:r w:rsidRPr="00E17FD3">
        <w:rPr>
          <w:rStyle w:val="KeyWord0"/>
        </w:rPr>
        <w:t>memory</w:t>
      </w:r>
      <w:r w:rsidRPr="00903DBA">
        <w:t xml:space="preserve">. There is a section of the memory called the </w:t>
      </w:r>
      <w:r w:rsidRPr="00E17FD3">
        <w:rPr>
          <w:rStyle w:val="KeyWord0"/>
        </w:rPr>
        <w:t>heap</w:t>
      </w:r>
      <w:r w:rsidRPr="00903DBA">
        <w:t xml:space="preserve"> that is used for dynamically allocated memory blocks. The standard functions </w:t>
      </w:r>
      <w:r w:rsidRPr="00E65FE6">
        <w:t>malloc</w:t>
      </w:r>
      <w:r w:rsidRPr="00903DBA">
        <w:rPr>
          <w:rStyle w:val="Italic"/>
        </w:rPr>
        <w:t xml:space="preserve">, </w:t>
      </w:r>
      <w:r w:rsidRPr="00E65FE6">
        <w:t>calloc</w:t>
      </w:r>
      <w:r w:rsidRPr="00903DBA">
        <w:rPr>
          <w:rStyle w:val="Italic"/>
        </w:rPr>
        <w:t xml:space="preserve">, </w:t>
      </w:r>
      <w:r w:rsidRPr="00E65FE6">
        <w:t>realloc</w:t>
      </w:r>
      <w:r w:rsidRPr="00903DBA">
        <w:t xml:space="preserve"> and </w:t>
      </w:r>
      <w:r w:rsidRPr="00E65FE6">
        <w:rPr>
          <w:rStyle w:val="CodeInText"/>
        </w:rPr>
        <w:t>free</w:t>
      </w:r>
      <w:r w:rsidRPr="00903DBA">
        <w:t xml:space="preserve"> used to allocate, reallocate, and deallocate the memory, respectively. Memory not dynamically allocated is referred to </w:t>
      </w:r>
      <w:r w:rsidRPr="00E17FD3">
        <w:rPr>
          <w:rStyle w:val="KeyWord0"/>
        </w:rPr>
        <w:t>static</w:t>
      </w:r>
      <w:r w:rsidRPr="00903DBA">
        <w:t xml:space="preserve"> memory.</w:t>
      </w:r>
    </w:p>
    <w:p w14:paraId="383E1EBB"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150034" w:rsidRPr="003F7CF1" w:rsidRDefault="00150034"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150034" w:rsidRPr="003F7CF1" w:rsidRDefault="0015003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150034" w:rsidRPr="003F7CF1" w:rsidRDefault="00150034"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150034" w:rsidRPr="003F7CF1" w:rsidRDefault="00150034"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150034" w:rsidRPr="003F7CF1" w:rsidRDefault="00150034"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150034" w:rsidRPr="003F7CF1" w:rsidRDefault="00150034"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903DBA" w:rsidRDefault="00E80032" w:rsidP="00E80032">
      <w:pPr>
        <w:pStyle w:val="Code"/>
      </w:pPr>
      <w:r w:rsidRPr="00903DBA">
        <w:t>int *p = malloc(sizeof(int));</w:t>
      </w:r>
    </w:p>
    <w:p w14:paraId="70065A3D" w14:textId="77777777" w:rsidR="00E80032" w:rsidRPr="00903DBA" w:rsidRDefault="00E80032" w:rsidP="00E80032">
      <w:pPr>
        <w:pStyle w:val="Code"/>
      </w:pPr>
      <w:r w:rsidRPr="00903DBA">
        <w:t>*p = 123;</w:t>
      </w:r>
    </w:p>
    <w:p w14:paraId="3EC0C92D" w14:textId="77777777" w:rsidR="00E80032" w:rsidRPr="00903DBA" w:rsidRDefault="00E80032" w:rsidP="00E80032">
      <w:pPr>
        <w:pStyle w:val="Code"/>
      </w:pPr>
      <w:r w:rsidRPr="00903DBA">
        <w:t>free(p);</w:t>
      </w:r>
    </w:p>
    <w:p w14:paraId="04F2964C" w14:textId="77777777" w:rsidR="00E80032" w:rsidRPr="00903DBA" w:rsidRDefault="00E80032" w:rsidP="00E65FE6">
      <w:pPr>
        <w:pStyle w:val="CodeHeader"/>
      </w:pPr>
      <w:r w:rsidRPr="00903DBA">
        <w:t xml:space="preserve">We can also allocate memory for a whole array. Even though </w:t>
      </w:r>
      <w:r w:rsidRPr="00E65FE6">
        <w:rPr>
          <w:rStyle w:val="CodeInText"/>
        </w:rPr>
        <w:t>p</w:t>
      </w:r>
      <w:r w:rsidRPr="00903DBA">
        <w:t xml:space="preserve"> is a pointer in the example below, we can use the array index notation to access a value of the array in the allocated memory block.</w:t>
      </w:r>
    </w:p>
    <w:p w14:paraId="697C9801" w14:textId="77777777" w:rsidR="00E80032" w:rsidRPr="00903DBA" w:rsidRDefault="00E80032" w:rsidP="00E80032">
      <w:pPr>
        <w:rPr>
          <w:szCs w:val="21"/>
        </w:rPr>
      </w:pPr>
      <w:r w:rsidRPr="00903DBA">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150034" w:rsidRPr="003F7CF1" w:rsidRDefault="00150034"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150034" w:rsidRPr="003F7CF1" w:rsidRDefault="0015003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150034" w:rsidRPr="003F7CF1" w:rsidRDefault="00150034"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150034" w:rsidRPr="003F7CF1" w:rsidRDefault="00150034"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150034" w:rsidRPr="003F7CF1" w:rsidRDefault="00150034"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150034" w:rsidRPr="003F7CF1" w:rsidRDefault="0015003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150034" w:rsidRPr="003F7CF1" w:rsidRDefault="0015003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150034" w:rsidRPr="003F7CF1" w:rsidRDefault="00150034"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150034" w:rsidRPr="003F7CF1" w:rsidRDefault="00150034"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150034" w:rsidRPr="003F7CF1" w:rsidRDefault="00150034"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150034" w:rsidRPr="003F7CF1" w:rsidRDefault="00150034"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150034" w:rsidRPr="003F7CF1" w:rsidRDefault="00150034"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150034" w:rsidRPr="003F7CF1" w:rsidRDefault="00150034"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150034" w:rsidRPr="003F7CF1" w:rsidRDefault="00150034"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150034" w:rsidRPr="003F7CF1" w:rsidRDefault="00150034"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150034" w:rsidRPr="003F7CF1" w:rsidRDefault="00150034"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903DBA" w:rsidRDefault="00E80032" w:rsidP="00E80032">
      <w:pPr>
        <w:pStyle w:val="Code"/>
      </w:pPr>
      <w:r w:rsidRPr="00903DBA">
        <w:t>int *p = calloc(3, sizeof(int));</w:t>
      </w:r>
    </w:p>
    <w:p w14:paraId="18DAFAE3" w14:textId="77777777" w:rsidR="00E80032" w:rsidRPr="00903DBA" w:rsidRDefault="00E80032" w:rsidP="00E80032">
      <w:pPr>
        <w:pStyle w:val="Code"/>
      </w:pPr>
      <w:r w:rsidRPr="00903DBA">
        <w:t>p[0] = 123;</w:t>
      </w:r>
    </w:p>
    <w:p w14:paraId="23D78CF1" w14:textId="77777777" w:rsidR="00E80032" w:rsidRPr="00903DBA" w:rsidRDefault="00E80032" w:rsidP="00E80032">
      <w:pPr>
        <w:pStyle w:val="Code"/>
      </w:pPr>
      <w:r w:rsidRPr="00903DBA">
        <w:t>p[1] = 124;</w:t>
      </w:r>
    </w:p>
    <w:p w14:paraId="1F46AF0D" w14:textId="77777777" w:rsidR="00E80032" w:rsidRPr="00903DBA" w:rsidRDefault="00E80032" w:rsidP="00E80032">
      <w:pPr>
        <w:pStyle w:val="Code"/>
      </w:pPr>
      <w:r w:rsidRPr="00903DBA">
        <w:t>p[2] = 125;</w:t>
      </w:r>
    </w:p>
    <w:p w14:paraId="75B653B8" w14:textId="77777777" w:rsidR="00E80032" w:rsidRPr="00903DBA" w:rsidRDefault="00E80032" w:rsidP="00E80032">
      <w:pPr>
        <w:pStyle w:val="Code"/>
      </w:pPr>
      <w:r w:rsidRPr="00903DBA">
        <w:t>free(p);</w:t>
      </w:r>
    </w:p>
    <w:p w14:paraId="6EB6BD6A" w14:textId="77777777" w:rsidR="00E80032" w:rsidRPr="00903DBA" w:rsidRDefault="00E80032" w:rsidP="00E65FE6">
      <w:pPr>
        <w:pStyle w:val="CodeHeader"/>
      </w:pPr>
      <w:r w:rsidRPr="00903DBA">
        <w:t xml:space="preserve">Once we have allocated a memory, we can allocate a block of different size by calling </w:t>
      </w:r>
      <w:r w:rsidRPr="00E65FE6">
        <w:rPr>
          <w:rStyle w:val="CodeInText"/>
        </w:rPr>
        <w:t>realloc</w:t>
      </w:r>
      <w:r w:rsidRPr="00903DBA">
        <w:t>, which copies to contents of the memory block to new address, is necessary.</w:t>
      </w:r>
    </w:p>
    <w:p w14:paraId="738D8A35" w14:textId="77777777" w:rsidR="00E80032" w:rsidRPr="00903DBA" w:rsidRDefault="00E80032" w:rsidP="00E80032">
      <w:pPr>
        <w:pStyle w:val="Code"/>
      </w:pPr>
      <w:r w:rsidRPr="00903DBA">
        <w:t>int *p = malloc(sizeof(int));</w:t>
      </w:r>
    </w:p>
    <w:p w14:paraId="17FC1974" w14:textId="77777777" w:rsidR="00E80032" w:rsidRPr="00903DBA" w:rsidRDefault="00E80032" w:rsidP="00E80032">
      <w:pPr>
        <w:pStyle w:val="Code"/>
      </w:pPr>
      <w:r w:rsidRPr="00903DBA">
        <w:t>p[0] = 123;</w:t>
      </w:r>
    </w:p>
    <w:p w14:paraId="3D6936E8" w14:textId="77777777" w:rsidR="00E80032" w:rsidRPr="00903DBA" w:rsidRDefault="00E80032" w:rsidP="00E80032">
      <w:pPr>
        <w:pStyle w:val="Code"/>
      </w:pPr>
      <w:r w:rsidRPr="00903DBA">
        <w:t>p = realloc(2 * sizeof(int));</w:t>
      </w:r>
    </w:p>
    <w:p w14:paraId="086C2BDD" w14:textId="77777777" w:rsidR="00E80032" w:rsidRPr="00903DBA" w:rsidRDefault="00E80032" w:rsidP="00E80032">
      <w:pPr>
        <w:pStyle w:val="Code"/>
      </w:pPr>
      <w:r w:rsidRPr="00903DBA">
        <w:t>p[1] = 456;</w:t>
      </w:r>
    </w:p>
    <w:p w14:paraId="38DB7EFF" w14:textId="77777777" w:rsidR="00E80032" w:rsidRPr="00903DBA" w:rsidRDefault="00E80032" w:rsidP="00E80032">
      <w:pPr>
        <w:pStyle w:val="Code"/>
      </w:pPr>
      <w:r w:rsidRPr="00903DBA">
        <w:t>free(p);</w:t>
      </w:r>
    </w:p>
    <w:p w14:paraId="57A3E1F0" w14:textId="77777777" w:rsidR="00E80032" w:rsidRPr="00903DBA" w:rsidRDefault="00E80032" w:rsidP="00E80032">
      <w:r w:rsidRPr="00903DBA">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150034" w:rsidRPr="003F7CF1" w:rsidRDefault="00150034"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150034" w:rsidRPr="003F7CF1" w:rsidRDefault="0015003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150034" w:rsidRPr="003F7CF1" w:rsidRDefault="00150034"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150034" w:rsidRPr="003F7CF1" w:rsidRDefault="00150034"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150034" w:rsidRPr="003F7CF1" w:rsidRDefault="0015003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150034" w:rsidRPr="003F7CF1" w:rsidRDefault="0015003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150034" w:rsidRPr="003F7CF1" w:rsidRDefault="00150034"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150034" w:rsidRPr="003F7CF1" w:rsidRDefault="00150034"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150034" w:rsidRPr="003F7CF1" w:rsidRDefault="00150034"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150034" w:rsidRPr="003F7CF1" w:rsidRDefault="00150034"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150034" w:rsidRPr="003F7CF1" w:rsidRDefault="00150034"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150034" w:rsidRPr="003F7CF1" w:rsidRDefault="00150034"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903DBA" w:rsidRDefault="00E80032" w:rsidP="00E65FE6">
      <w:pPr>
        <w:pStyle w:val="CodeHeader"/>
      </w:pPr>
      <w:r w:rsidRPr="00903DBA">
        <w:t xml:space="preserve">The difference between </w:t>
      </w:r>
      <w:r w:rsidRPr="00E65FE6">
        <w:t>malloc</w:t>
      </w:r>
      <w:r w:rsidRPr="00903DBA">
        <w:t xml:space="preserve"> and </w:t>
      </w:r>
      <w:r w:rsidRPr="00E65FE6">
        <w:t>calloc</w:t>
      </w:r>
      <w:r w:rsidRPr="00903DBA">
        <w:t xml:space="preserve"> is that </w:t>
      </w:r>
      <w:r w:rsidRPr="00E65FE6">
        <w:t>calloc</w:t>
      </w:r>
      <w:r w:rsidRPr="00903DBA">
        <w:t xml:space="preserve"> resets the bytes of the memory blocks to zero, which </w:t>
      </w:r>
      <w:r w:rsidRPr="00E65FE6">
        <w:rPr>
          <w:rStyle w:val="CodeInText"/>
        </w:rPr>
        <w:t>malloc</w:t>
      </w:r>
      <w:r w:rsidRPr="00903DBA">
        <w:t xml:space="preserve"> do not. Otherwise, the following two calls are equivalent.</w:t>
      </w:r>
    </w:p>
    <w:p w14:paraId="69EB4DEF" w14:textId="77777777" w:rsidR="00E80032" w:rsidRPr="00903DBA" w:rsidRDefault="00E80032" w:rsidP="00E80032">
      <w:pPr>
        <w:pStyle w:val="Code"/>
      </w:pPr>
      <w:r w:rsidRPr="00903DBA">
        <w:t>int *p = calloc(3, sizeof(int));</w:t>
      </w:r>
    </w:p>
    <w:p w14:paraId="0319AB03" w14:textId="77777777" w:rsidR="00E80032" w:rsidRPr="00903DBA" w:rsidRDefault="00E80032" w:rsidP="00E80032">
      <w:pPr>
        <w:pStyle w:val="Code"/>
      </w:pPr>
      <w:r w:rsidRPr="00903DBA">
        <w:t>int *q = malloc(3 * sizeof(int));</w:t>
      </w:r>
    </w:p>
    <w:p w14:paraId="0AC235C2" w14:textId="77777777" w:rsidR="00E80032" w:rsidRPr="00903DBA" w:rsidRDefault="00E80032" w:rsidP="00E80032">
      <w:r w:rsidRPr="00903DBA">
        <w:t>The predefined constant NULL holds the pointer equivalence of the zero value. We say that the pointer is set to null. In a diagram, we can simple write null.</w:t>
      </w:r>
    </w:p>
    <w:p w14:paraId="579518A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150034" w:rsidRPr="003F7CF1" w:rsidRDefault="00150034"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150034" w:rsidRPr="003F7CF1" w:rsidRDefault="0015003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150034" w:rsidRPr="003F7CF1" w:rsidRDefault="00150034"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150034" w:rsidRPr="003F7CF1" w:rsidRDefault="00150034"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150034" w:rsidRPr="003F7CF1" w:rsidRDefault="00150034"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150034" w:rsidRPr="003F7CF1" w:rsidRDefault="00150034"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903DBA" w:rsidRDefault="00E80032" w:rsidP="00E80032">
      <w:pPr>
        <w:pStyle w:val="Code"/>
      </w:pPr>
      <w:r w:rsidRPr="00903DBA">
        <w:t>int *p = NULL;</w:t>
      </w:r>
    </w:p>
    <w:p w14:paraId="4060E0EF" w14:textId="77777777" w:rsidR="00E80032" w:rsidRPr="00903DBA" w:rsidRDefault="00E80032" w:rsidP="00E80032">
      <w:r w:rsidRPr="00903DBA">
        <w:t xml:space="preserve">Sometimes, the electric ground symbol is used to symbolize a null pointer. For this reason, a null pointer is sometimes said to be a </w:t>
      </w:r>
      <w:r w:rsidRPr="00E17FD3">
        <w:rPr>
          <w:rStyle w:val="KeyWord0"/>
        </w:rPr>
        <w:t>grounded</w:t>
      </w:r>
      <w:r w:rsidRPr="00903DBA">
        <w:t xml:space="preserve"> pointer.</w:t>
      </w:r>
    </w:p>
    <w:p w14:paraId="5FA2097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150034" w:rsidRPr="003F7CF1" w:rsidRDefault="00150034"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150034" w:rsidRPr="003F7CF1" w:rsidRDefault="0015003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150034" w:rsidRPr="003F7CF1" w:rsidRDefault="00150034"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150034" w:rsidRPr="003F7CF1" w:rsidRDefault="00150034"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903DBA" w:rsidRDefault="00E80032" w:rsidP="00E65FE6">
      <w:pPr>
        <w:pStyle w:val="CodeHeader"/>
      </w:pPr>
      <w:r w:rsidRPr="00903DBA">
        <w:t xml:space="preserve">There is a special type </w:t>
      </w:r>
      <w:r w:rsidRPr="00E65FE6">
        <w:t>void</w:t>
      </w:r>
      <w:r w:rsidRPr="00903DBA">
        <w:t xml:space="preserve">, which actually marks the absence of a type. We can define a pointer to </w:t>
      </w:r>
      <w:r w:rsidRPr="00E65FE6">
        <w:rPr>
          <w:rStyle w:val="CodeInText"/>
        </w:rPr>
        <w:t>void</w:t>
      </w:r>
      <w:r w:rsidRPr="00903DBA">
        <w:t xml:space="preserve">; we cannot, however, </w:t>
      </w:r>
      <w:r w:rsidR="00B02345" w:rsidRPr="00903DBA">
        <w:t>dereference</w:t>
      </w:r>
      <w:r w:rsidRPr="00903DBA">
        <w:t>er the pointer. It is useful in low-level application where we want to exam a specific location in memory.</w:t>
      </w:r>
    </w:p>
    <w:p w14:paraId="705DD019" w14:textId="77777777" w:rsidR="00E80032" w:rsidRPr="00903DBA" w:rsidRDefault="00E80032" w:rsidP="00E80032">
      <w:pPr>
        <w:pStyle w:val="Code"/>
      </w:pPr>
      <w:r w:rsidRPr="00903DBA">
        <w:t>void* voidPtr = (void*) 10000;</w:t>
      </w:r>
    </w:p>
    <w:p w14:paraId="5A053DAD" w14:textId="77777777" w:rsidR="00E80032" w:rsidRPr="00903DBA" w:rsidRDefault="00E80032" w:rsidP="00E65FE6">
      <w:pPr>
        <w:pStyle w:val="CodeHeader"/>
      </w:pPr>
      <w:r w:rsidRPr="00903DBA">
        <w:t xml:space="preserve">The </w:t>
      </w:r>
      <w:r w:rsidRPr="00E65FE6">
        <w:rPr>
          <w:rStyle w:val="CodeInText"/>
        </w:rPr>
        <w:t>void</w:t>
      </w:r>
      <w:r w:rsidRPr="00903DBA">
        <w:t xml:space="preserve"> type is useful on one further occasion: to mark that a function does not return a value or misses parameters, see the function section later in this chapter.</w:t>
      </w:r>
    </w:p>
    <w:p w14:paraId="161BF396" w14:textId="77777777" w:rsidR="00E80032" w:rsidRPr="00903DBA" w:rsidRDefault="00E80032" w:rsidP="00E65FE6">
      <w:pPr>
        <w:pStyle w:val="CodeHeader"/>
      </w:pPr>
      <w:r w:rsidRPr="00903DBA">
        <w:t xml:space="preserve">In the example below, the memory block has been deallocated, but </w:t>
      </w:r>
      <w:r w:rsidRPr="00E65FE6">
        <w:t>p</w:t>
      </w:r>
      <w:r w:rsidRPr="00903DBA">
        <w:t xml:space="preserve"> has not been set to null. It has become a </w:t>
      </w:r>
      <w:r w:rsidRPr="00E17FD3">
        <w:rPr>
          <w:rStyle w:val="KeyWord0"/>
        </w:rPr>
        <w:t>dangling pointer</w:t>
      </w:r>
      <w:r w:rsidRPr="00903DBA">
        <w:t xml:space="preserve">; it is not null and does not really points at anything. In spite of that, we try to access the value </w:t>
      </w:r>
      <w:r w:rsidRPr="00E65FE6">
        <w:rPr>
          <w:rStyle w:val="CodeInText"/>
        </w:rPr>
        <w:t>p</w:t>
      </w:r>
      <w:r w:rsidRPr="00903DBA">
        <w:t xml:space="preserve"> points at. This is a dangerous operation and would most likely result in a run-time error.</w:t>
      </w:r>
    </w:p>
    <w:p w14:paraId="495C7DE2" w14:textId="77777777" w:rsidR="00E80032" w:rsidRPr="00903DBA" w:rsidRDefault="00E80032" w:rsidP="00E80032">
      <w:pPr>
        <w:rPr>
          <w:szCs w:val="21"/>
        </w:rPr>
      </w:pPr>
      <w:r w:rsidRPr="00903DBA">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150034" w:rsidRPr="003F7CF1" w:rsidRDefault="00150034"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150034" w:rsidRPr="003F7CF1" w:rsidRDefault="0015003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150034" w:rsidRPr="003F7CF1" w:rsidRDefault="00150034"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150034" w:rsidRPr="003F7CF1" w:rsidRDefault="00150034"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150034" w:rsidRPr="003F7CF1" w:rsidRDefault="00150034"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150034" w:rsidRPr="003F7CF1" w:rsidRDefault="00150034"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903DBA" w:rsidRDefault="00E80032" w:rsidP="00E80032">
      <w:pPr>
        <w:pStyle w:val="Code"/>
      </w:pPr>
      <w:r w:rsidRPr="00903DBA">
        <w:t>int *p = malloc(sizeof(int));</w:t>
      </w:r>
    </w:p>
    <w:p w14:paraId="118AB496" w14:textId="77777777" w:rsidR="00E80032" w:rsidRPr="00903DBA" w:rsidRDefault="00E80032" w:rsidP="00E80032">
      <w:pPr>
        <w:pStyle w:val="Code"/>
      </w:pPr>
      <w:r w:rsidRPr="00903DBA">
        <w:t>*p = 1;</w:t>
      </w:r>
    </w:p>
    <w:p w14:paraId="113E8C94" w14:textId="77777777" w:rsidR="00E80032" w:rsidRPr="00903DBA" w:rsidRDefault="00E80032" w:rsidP="00E80032">
      <w:pPr>
        <w:pStyle w:val="Code"/>
      </w:pPr>
      <w:r w:rsidRPr="00903DBA">
        <w:t>free(p);</w:t>
      </w:r>
    </w:p>
    <w:p w14:paraId="27A3B214" w14:textId="78C86630" w:rsidR="00E80032" w:rsidRPr="00903DBA" w:rsidRDefault="00E80032" w:rsidP="00E80032">
      <w:pPr>
        <w:pStyle w:val="Code"/>
      </w:pPr>
      <w:r w:rsidRPr="00903DBA">
        <w:t>*p = 2; // Undefined behav</w:t>
      </w:r>
      <w:r w:rsidR="00414C74" w:rsidRPr="00903DBA">
        <w:t>or</w:t>
      </w:r>
    </w:p>
    <w:p w14:paraId="4DF37877" w14:textId="77777777" w:rsidR="00E80032" w:rsidRPr="00903DBA" w:rsidRDefault="00E80032" w:rsidP="00E65FE6">
      <w:pPr>
        <w:pStyle w:val="CodeHeader"/>
      </w:pPr>
      <w:r w:rsidRPr="00903DBA">
        <w:t xml:space="preserve">In the example below, we allocate memory for two pointers, </w:t>
      </w:r>
      <w:r w:rsidRPr="00E65FE6">
        <w:t>p</w:t>
      </w:r>
      <w:r w:rsidRPr="00903DBA">
        <w:t xml:space="preserve"> and </w:t>
      </w:r>
      <w:r w:rsidRPr="00E65FE6">
        <w:t>q</w:t>
      </w:r>
      <w:r w:rsidRPr="00903DBA">
        <w:t xml:space="preserve">. Then we assign </w:t>
      </w:r>
      <w:r w:rsidRPr="00E65FE6">
        <w:t>p</w:t>
      </w:r>
      <w:r w:rsidRPr="00903DBA">
        <w:t xml:space="preserve"> to </w:t>
      </w:r>
      <w:r w:rsidRPr="00E65FE6">
        <w:t>q</w:t>
      </w:r>
      <w:r w:rsidRPr="00903DBA">
        <w:t xml:space="preserve">, by doing so we have created a </w:t>
      </w:r>
      <w:r w:rsidRPr="00E17FD3">
        <w:rPr>
          <w:rStyle w:val="KeyWord0"/>
        </w:rPr>
        <w:t>memory leak</w:t>
      </w:r>
      <w:r w:rsidRPr="00903DBA">
        <w:t xml:space="preserve">. There is no way we can access or deallocate the memory block that was pointed at by </w:t>
      </w:r>
      <w:r w:rsidRPr="00E65FE6">
        <w:rPr>
          <w:rStyle w:val="CodeInText"/>
        </w:rPr>
        <w:t>p</w:t>
      </w:r>
      <w:r w:rsidRPr="00903DBA">
        <w:t>. In fact, we deallocate the same memory block twice as both pointers by now points at the same memory block. This dangerous operation will most likely also result in a run-time error.</w:t>
      </w:r>
    </w:p>
    <w:p w14:paraId="106146D9" w14:textId="77777777" w:rsidR="00E80032" w:rsidRPr="00903DBA" w:rsidRDefault="00E80032" w:rsidP="00E80032">
      <w:pPr>
        <w:rPr>
          <w:szCs w:val="21"/>
        </w:rPr>
      </w:pPr>
      <w:r w:rsidRPr="00903DBA">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150034" w:rsidRPr="003F7CF1" w:rsidRDefault="00150034"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150034" w:rsidRPr="003F7CF1" w:rsidRDefault="0015003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150034" w:rsidRPr="003F7CF1" w:rsidRDefault="00150034"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150034" w:rsidRPr="003F7CF1" w:rsidRDefault="00150034"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150034" w:rsidRPr="003F7CF1" w:rsidRDefault="00150034"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150034" w:rsidRPr="003F7CF1" w:rsidRDefault="0015003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150034" w:rsidRPr="003F7CF1" w:rsidRDefault="0015003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150034" w:rsidRPr="003F7CF1" w:rsidRDefault="00150034"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150034" w:rsidRPr="003F7CF1" w:rsidRDefault="0015003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150034" w:rsidRPr="003F7CF1" w:rsidRDefault="00150034"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150034" w:rsidRPr="003F7CF1" w:rsidRDefault="00150034"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150034" w:rsidRPr="003F7CF1" w:rsidRDefault="00150034"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150034" w:rsidRPr="003F7CF1" w:rsidRDefault="0015003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150034" w:rsidRPr="003F7CF1" w:rsidRDefault="0015003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150034" w:rsidRPr="003F7CF1" w:rsidRDefault="00150034"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150034" w:rsidRPr="003F7CF1" w:rsidRDefault="00150034"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150034" w:rsidRPr="003F7CF1" w:rsidRDefault="00150034"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150034" w:rsidRPr="003F7CF1" w:rsidRDefault="00150034"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150034" w:rsidRPr="003F7CF1" w:rsidRDefault="00150034"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150034" w:rsidRPr="003F7CF1" w:rsidRDefault="00150034"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150034" w:rsidRPr="003F7CF1" w:rsidRDefault="00150034"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150034" w:rsidRPr="003F7CF1" w:rsidRDefault="00150034"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150034" w:rsidRPr="003F7CF1" w:rsidRDefault="00150034"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150034" w:rsidRPr="003F7CF1" w:rsidRDefault="00150034"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150034" w:rsidRPr="003F7CF1" w:rsidRDefault="00150034"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150034" w:rsidRPr="003F7CF1" w:rsidRDefault="00150034"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150034" w:rsidRPr="003F7CF1" w:rsidRDefault="00150034"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150034" w:rsidRPr="003F7CF1" w:rsidRDefault="00150034"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903DBA" w:rsidRDefault="00E80032" w:rsidP="00E80032">
      <w:pPr>
        <w:pStyle w:val="Code"/>
      </w:pPr>
      <w:r w:rsidRPr="00903DBA">
        <w:t>int *p = malloc(sizoef(int)); // (a)</w:t>
      </w:r>
    </w:p>
    <w:p w14:paraId="19486656" w14:textId="77777777" w:rsidR="00E80032" w:rsidRPr="00903DBA" w:rsidRDefault="00E80032" w:rsidP="00E80032">
      <w:pPr>
        <w:pStyle w:val="Code"/>
      </w:pPr>
      <w:r w:rsidRPr="00903DBA">
        <w:t>int *q = malloc(sizeof(int));</w:t>
      </w:r>
    </w:p>
    <w:p w14:paraId="098ABE7F" w14:textId="77777777" w:rsidR="00E80032" w:rsidRPr="00903DBA" w:rsidRDefault="00E80032" w:rsidP="00E80032">
      <w:pPr>
        <w:pStyle w:val="Code"/>
      </w:pPr>
      <w:r w:rsidRPr="00903DBA">
        <w:t>*p = 1;</w:t>
      </w:r>
    </w:p>
    <w:p w14:paraId="2ABACC07" w14:textId="77777777" w:rsidR="00E80032" w:rsidRPr="00903DBA" w:rsidRDefault="00E80032" w:rsidP="00E80032">
      <w:pPr>
        <w:pStyle w:val="Code"/>
      </w:pPr>
      <w:r w:rsidRPr="00903DBA">
        <w:t>*q = 2;</w:t>
      </w:r>
    </w:p>
    <w:p w14:paraId="5B3203BB" w14:textId="77777777" w:rsidR="00E80032" w:rsidRPr="00903DBA" w:rsidRDefault="00E80032" w:rsidP="00E80032">
      <w:pPr>
        <w:pStyle w:val="Code"/>
      </w:pPr>
    </w:p>
    <w:p w14:paraId="28C5F8F3" w14:textId="77777777" w:rsidR="00E80032" w:rsidRPr="00903DBA" w:rsidRDefault="00E80032" w:rsidP="00E80032">
      <w:pPr>
        <w:pStyle w:val="Code"/>
      </w:pPr>
      <w:r w:rsidRPr="00903DBA">
        <w:t>p = q; // (b)</w:t>
      </w:r>
    </w:p>
    <w:p w14:paraId="4DEC37DA" w14:textId="52843277" w:rsidR="00E80032" w:rsidRPr="00903DBA" w:rsidRDefault="00E80032" w:rsidP="00E80032">
      <w:pPr>
        <w:pStyle w:val="Code"/>
      </w:pPr>
      <w:r w:rsidRPr="00903DBA">
        <w:t>free(p); // Undefined behav</w:t>
      </w:r>
      <w:r w:rsidR="00414C74" w:rsidRPr="00903DBA">
        <w:t>or</w:t>
      </w:r>
      <w:r w:rsidRPr="00903DBA">
        <w:t>. Deallocates the same memory block twice,</w:t>
      </w:r>
    </w:p>
    <w:p w14:paraId="7A277B29" w14:textId="77777777" w:rsidR="00E80032" w:rsidRPr="00903DBA" w:rsidRDefault="00E80032" w:rsidP="00E80032">
      <w:pPr>
        <w:pStyle w:val="Code"/>
      </w:pPr>
      <w:r w:rsidRPr="00903DBA">
        <w:t>free(q); // as p and q points at the same memory block. Also memory leak,</w:t>
      </w:r>
    </w:p>
    <w:p w14:paraId="57ACD359" w14:textId="77777777" w:rsidR="00E80032" w:rsidRPr="00903DBA" w:rsidRDefault="00E80032" w:rsidP="00E80032">
      <w:pPr>
        <w:pStyle w:val="Code"/>
      </w:pPr>
      <w:r w:rsidRPr="00903DBA">
        <w:t xml:space="preserve">         // since the memory block holding 1 cannot be accessed any more.</w:t>
      </w:r>
    </w:p>
    <w:p w14:paraId="1C34D620" w14:textId="231D9BB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0" w:name="_Toc320485586"/>
      <w:bookmarkStart w:id="641" w:name="_Toc323656696"/>
      <w:bookmarkStart w:id="642" w:name="_Toc324085434"/>
      <w:bookmarkStart w:id="643" w:name="_Toc383781086"/>
      <w:bookmarkStart w:id="644" w:name="_Toc57656195"/>
      <w:r w:rsidRPr="00903DBA">
        <w:t>Defining our own types</w:t>
      </w:r>
      <w:bookmarkEnd w:id="640"/>
      <w:bookmarkEnd w:id="641"/>
      <w:bookmarkEnd w:id="642"/>
      <w:bookmarkEnd w:id="643"/>
      <w:bookmarkEnd w:id="644"/>
    </w:p>
    <w:p w14:paraId="32074678" w14:textId="77777777" w:rsidR="00E80032" w:rsidRPr="00903DBA" w:rsidRDefault="00E80032" w:rsidP="00E65FE6">
      <w:pPr>
        <w:pStyle w:val="CodeHeader"/>
      </w:pPr>
      <w:r w:rsidRPr="00903DBA">
        <w:t xml:space="preserve">It is possible to define our own type with </w:t>
      </w:r>
      <w:r w:rsidRPr="00E65FE6">
        <w:t>typedef</w:t>
      </w:r>
      <w:r w:rsidRPr="00903DBA">
        <w:t xml:space="preserve">, which is a great tool for increasing the readability of the code. However, too many defined types tend to make the code less readable. Therefore, a piece of advice would be to use </w:t>
      </w:r>
      <w:r w:rsidRPr="00E65FE6">
        <w:rPr>
          <w:rStyle w:val="CodeInText"/>
        </w:rPr>
        <w:t>typedef</w:t>
      </w:r>
      <w:r w:rsidRPr="00903DBA">
        <w:t xml:space="preserve"> with care.</w:t>
      </w:r>
    </w:p>
    <w:p w14:paraId="5C272FF3" w14:textId="77777777" w:rsidR="00E80032" w:rsidRPr="00903DBA" w:rsidRDefault="00E80032" w:rsidP="00E80032">
      <w:pPr>
        <w:pStyle w:val="Code"/>
      </w:pPr>
      <w:r w:rsidRPr="00903DBA">
        <w:t>int i = 1;</w:t>
      </w:r>
    </w:p>
    <w:p w14:paraId="66676C9E" w14:textId="77777777" w:rsidR="00E80032" w:rsidRPr="00903DBA" w:rsidRDefault="00E80032" w:rsidP="00E80032">
      <w:pPr>
        <w:pStyle w:val="Code"/>
      </w:pPr>
    </w:p>
    <w:p w14:paraId="28BEE675" w14:textId="77777777" w:rsidR="00E80032" w:rsidRPr="00903DBA" w:rsidRDefault="00E80032" w:rsidP="00E80032">
      <w:pPr>
        <w:pStyle w:val="Code"/>
      </w:pPr>
      <w:r w:rsidRPr="00903DBA">
        <w:t>typedef unsigned int unsigned_int;</w:t>
      </w:r>
    </w:p>
    <w:p w14:paraId="3E9BD00D" w14:textId="77777777" w:rsidR="00E80032" w:rsidRPr="00903DBA" w:rsidRDefault="00E80032" w:rsidP="00E80032">
      <w:pPr>
        <w:pStyle w:val="Code"/>
      </w:pPr>
      <w:r w:rsidRPr="00903DBA">
        <w:t>unsigned_int u = 2;</w:t>
      </w:r>
    </w:p>
    <w:p w14:paraId="7A894960" w14:textId="77777777" w:rsidR="00E80032" w:rsidRPr="00903DBA" w:rsidRDefault="00E80032" w:rsidP="00E80032">
      <w:pPr>
        <w:pStyle w:val="Code"/>
      </w:pPr>
    </w:p>
    <w:p w14:paraId="7FD0F317" w14:textId="77777777" w:rsidR="00E80032" w:rsidRPr="00903DBA" w:rsidRDefault="00E80032" w:rsidP="00E80032">
      <w:pPr>
        <w:pStyle w:val="Code"/>
      </w:pPr>
      <w:r w:rsidRPr="00903DBA">
        <w:t>typedef int* int_ptr;</w:t>
      </w:r>
    </w:p>
    <w:p w14:paraId="0E0AA614" w14:textId="77777777" w:rsidR="00E80032" w:rsidRPr="00903DBA" w:rsidRDefault="00E80032" w:rsidP="00E80032">
      <w:pPr>
        <w:pStyle w:val="Code"/>
      </w:pPr>
      <w:r w:rsidRPr="00903DBA">
        <w:t>int_ptr ip = &amp;i;</w:t>
      </w:r>
    </w:p>
    <w:p w14:paraId="49921652" w14:textId="77777777" w:rsidR="00E80032" w:rsidRPr="00903DBA" w:rsidRDefault="00E80032" w:rsidP="00E80032">
      <w:pPr>
        <w:pStyle w:val="Code"/>
      </w:pPr>
    </w:p>
    <w:p w14:paraId="046F2574" w14:textId="77777777" w:rsidR="00E80032" w:rsidRPr="00903DBA" w:rsidRDefault="00E80032" w:rsidP="00E80032">
      <w:pPr>
        <w:pStyle w:val="Code"/>
      </w:pPr>
      <w:r w:rsidRPr="00903DBA">
        <w:t>typedef unsigned_int* uint_ptr;</w:t>
      </w:r>
    </w:p>
    <w:p w14:paraId="36FC8891" w14:textId="77777777" w:rsidR="00E80032" w:rsidRPr="00903DBA" w:rsidRDefault="00E80032" w:rsidP="00E80032">
      <w:pPr>
        <w:pStyle w:val="Code"/>
      </w:pPr>
      <w:r w:rsidRPr="00903DBA">
        <w:t>uint_ptr up = &amp;u;</w:t>
      </w:r>
    </w:p>
    <w:p w14:paraId="110FE9B6" w14:textId="21A4E653"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5" w:name="_Toc320485587"/>
      <w:bookmarkStart w:id="646" w:name="_Toc323656697"/>
      <w:bookmarkStart w:id="647" w:name="_Toc324085435"/>
      <w:bookmarkStart w:id="648" w:name="_Toc383781087"/>
      <w:bookmarkStart w:id="649" w:name="_Toc57656196"/>
      <w:r w:rsidRPr="00903DBA">
        <w:t>The Type Size</w:t>
      </w:r>
      <w:bookmarkEnd w:id="645"/>
      <w:bookmarkEnd w:id="646"/>
      <w:bookmarkEnd w:id="647"/>
      <w:bookmarkEnd w:id="648"/>
      <w:bookmarkEnd w:id="649"/>
    </w:p>
    <w:p w14:paraId="2A85A616" w14:textId="587BADF3" w:rsidR="00E80032" w:rsidRPr="00903DBA" w:rsidRDefault="00E80032" w:rsidP="00E65FE6">
      <w:pPr>
        <w:pStyle w:val="CodeHeader"/>
      </w:pPr>
      <w:r w:rsidRPr="00903DBA">
        <w:t xml:space="preserve">The operator </w:t>
      </w:r>
      <w:r w:rsidRPr="00E65FE6">
        <w:t>sizeof</w:t>
      </w:r>
      <w:r w:rsidRPr="00903DBA">
        <w:t xml:space="preserve"> gives us the size of a type</w:t>
      </w:r>
      <w:r w:rsidRPr="00903DBA">
        <w:rPr>
          <w:rStyle w:val="Fotnotsreferens"/>
          <w:szCs w:val="21"/>
        </w:rPr>
        <w:footnoteReference w:id="13"/>
      </w:r>
      <w:r w:rsidRPr="00903DBA">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w:t>
      </w:r>
      <w:r w:rsidR="00721ABF">
        <w:t>the</w:t>
      </w:r>
      <w:r w:rsidRPr="00903DBA">
        <w:t xml:space="preserve"> property is </w:t>
      </w:r>
      <w:r w:rsidRPr="00E17FD3">
        <w:rPr>
          <w:rStyle w:val="KeyWord0"/>
        </w:rPr>
        <w:t>implementation dependant</w:t>
      </w:r>
      <w:r w:rsidRPr="00903DBA">
        <w:t xml:space="preserve">. The operator returns a value of the type </w:t>
      </w:r>
      <w:r w:rsidRPr="00E65FE6">
        <w:rPr>
          <w:rStyle w:val="CodeInText"/>
        </w:rPr>
        <w:t>size_t</w:t>
      </w:r>
      <w:r w:rsidRPr="00903DBA">
        <w:t xml:space="preserve">, which exact </w:t>
      </w:r>
      <w:r w:rsidR="00C37108" w:rsidRPr="00903DBA">
        <w:t>definition</w:t>
      </w:r>
      <w:r w:rsidRPr="00903DBA">
        <w:t xml:space="preserve"> is also implementation dependant. However, it is often an unsigned integer.</w:t>
      </w:r>
    </w:p>
    <w:p w14:paraId="644171F5" w14:textId="77777777" w:rsidR="00E80032" w:rsidRPr="00903DBA" w:rsidRDefault="00E80032" w:rsidP="00E80032">
      <w:pPr>
        <w:pStyle w:val="Code"/>
      </w:pPr>
      <w:r w:rsidRPr="00903DBA">
        <w:t xml:space="preserve">#include </w:t>
      </w:r>
      <w:r w:rsidRPr="00903DBA">
        <w:rPr>
          <w:color w:val="000000" w:themeColor="text1"/>
          <w:rPrChange w:id="650" w:author="Stefan Björnander" w:date="2012-05-06T21:51:00Z">
            <w:rPr>
              <w:color w:val="A31515"/>
            </w:rPr>
          </w:rPrChange>
        </w:rPr>
        <w:t>&lt;stdio.h&gt;</w:t>
      </w:r>
    </w:p>
    <w:p w14:paraId="3DBDA749" w14:textId="77777777" w:rsidR="00E80032" w:rsidRPr="00903DBA" w:rsidRDefault="00E80032" w:rsidP="00E80032">
      <w:pPr>
        <w:pStyle w:val="Code"/>
      </w:pPr>
    </w:p>
    <w:p w14:paraId="2FC768D9" w14:textId="77777777" w:rsidR="00E80032" w:rsidRPr="00903DBA" w:rsidRDefault="00E80032" w:rsidP="00E80032">
      <w:pPr>
        <w:pStyle w:val="Code"/>
      </w:pPr>
      <w:r w:rsidRPr="00903DBA">
        <w:t>void main() {</w:t>
      </w:r>
    </w:p>
    <w:p w14:paraId="100E11B2" w14:textId="77777777" w:rsidR="00E80032" w:rsidRPr="00903DBA" w:rsidRDefault="00E80032" w:rsidP="00E80032">
      <w:pPr>
        <w:pStyle w:val="Code"/>
      </w:pPr>
      <w:r w:rsidRPr="00903DBA">
        <w:t xml:space="preserve">  int intSize1 = sizeof (int);</w:t>
      </w:r>
    </w:p>
    <w:p w14:paraId="06C98A5F" w14:textId="77777777" w:rsidR="00E80032" w:rsidRPr="00903DBA" w:rsidRDefault="00E80032" w:rsidP="00E80032">
      <w:pPr>
        <w:pStyle w:val="Code"/>
      </w:pPr>
      <w:r w:rsidRPr="00903DBA">
        <w:t xml:space="preserve">  int intSize2 = sizeof intSize1;</w:t>
      </w:r>
    </w:p>
    <w:p w14:paraId="7CCE1488" w14:textId="77777777" w:rsidR="00E80032" w:rsidRPr="00903DBA" w:rsidRDefault="00E80032" w:rsidP="00E80032">
      <w:pPr>
        <w:pStyle w:val="Code"/>
      </w:pPr>
      <w:r w:rsidRPr="00903DBA">
        <w:t xml:space="preserve">  int* intPtr = &amp;intSize1;</w:t>
      </w:r>
    </w:p>
    <w:p w14:paraId="08F6A430" w14:textId="77777777" w:rsidR="00E80032" w:rsidRPr="00903DBA" w:rsidRDefault="00E80032" w:rsidP="00E80032">
      <w:pPr>
        <w:pStyle w:val="Code"/>
      </w:pPr>
      <w:r w:rsidRPr="00903DBA">
        <w:t xml:space="preserve">  int ptrSize = sizeof intPtr;</w:t>
      </w:r>
    </w:p>
    <w:p w14:paraId="790585CC" w14:textId="77777777" w:rsidR="00E80032" w:rsidRPr="00903DBA" w:rsidRDefault="00E80032" w:rsidP="00E80032">
      <w:pPr>
        <w:pStyle w:val="Code"/>
      </w:pPr>
      <w:r w:rsidRPr="00903DBA">
        <w:t xml:space="preserve">  int array[3] = {1, 2, 3};</w:t>
      </w:r>
    </w:p>
    <w:p w14:paraId="63EAE46F" w14:textId="77777777" w:rsidR="00E80032" w:rsidRPr="00903DBA" w:rsidRDefault="00E80032" w:rsidP="00E80032">
      <w:pPr>
        <w:pStyle w:val="Code"/>
      </w:pPr>
      <w:r w:rsidRPr="00903DBA">
        <w:t xml:space="preserve">  int arraySize = sizeof array;</w:t>
      </w:r>
    </w:p>
    <w:p w14:paraId="454A63F2" w14:textId="77777777" w:rsidR="00E80032" w:rsidRPr="00903DBA" w:rsidRDefault="00E80032" w:rsidP="00E80032">
      <w:pPr>
        <w:pStyle w:val="Code"/>
      </w:pPr>
    </w:p>
    <w:p w14:paraId="51E90AC9" w14:textId="77777777" w:rsidR="00E80032" w:rsidRPr="00903DBA" w:rsidRDefault="00E80032" w:rsidP="00E80032">
      <w:pPr>
        <w:pStyle w:val="Code"/>
      </w:pPr>
      <w:r w:rsidRPr="00903DBA">
        <w:t xml:space="preserve">  printf("Integer sizes: %d and %d.\n", intSize1, intSize2);</w:t>
      </w:r>
    </w:p>
    <w:p w14:paraId="744FB2FC" w14:textId="77777777" w:rsidR="00E80032" w:rsidRPr="00903DBA" w:rsidRDefault="00E80032" w:rsidP="00E80032">
      <w:pPr>
        <w:pStyle w:val="Code"/>
      </w:pPr>
      <w:r w:rsidRPr="00903DBA">
        <w:t xml:space="preserve">  printf("Pointer size: %d\n", ptrSize);</w:t>
      </w:r>
    </w:p>
    <w:p w14:paraId="309251F4" w14:textId="77777777" w:rsidR="00E80032" w:rsidRPr="00903DBA" w:rsidRDefault="00E80032" w:rsidP="00E80032">
      <w:pPr>
        <w:pStyle w:val="Code"/>
      </w:pPr>
      <w:r w:rsidRPr="00903DBA">
        <w:t xml:space="preserve">  printf("Array size: %d\n\n", arraySize);</w:t>
      </w:r>
    </w:p>
    <w:p w14:paraId="785EC066" w14:textId="77777777" w:rsidR="00E80032" w:rsidRPr="00903DBA" w:rsidRDefault="00E80032" w:rsidP="00E80032">
      <w:pPr>
        <w:pStyle w:val="Code"/>
      </w:pPr>
      <w:r w:rsidRPr="00903DBA">
        <w:t>}</w:t>
      </w:r>
    </w:p>
    <w:p w14:paraId="66080330" w14:textId="081A4718" w:rsidR="00E80032" w:rsidRPr="00903DBA" w:rsidRDefault="00E80032" w:rsidP="007C7CB2">
      <w:pPr>
        <w:pStyle w:val="Rubrik2"/>
      </w:pPr>
      <w:bookmarkStart w:id="651" w:name="_Toc320485588"/>
      <w:bookmarkStart w:id="652" w:name="_Toc323656698"/>
      <w:bookmarkStart w:id="653" w:name="_Toc324085436"/>
      <w:bookmarkStart w:id="654" w:name="_Toc383781088"/>
      <w:bookmarkStart w:id="655" w:name="_Toc57656197"/>
      <w:r w:rsidRPr="00903DBA">
        <w:t>Expressions and Operators</w:t>
      </w:r>
      <w:bookmarkEnd w:id="651"/>
      <w:bookmarkEnd w:id="652"/>
      <w:bookmarkEnd w:id="653"/>
      <w:bookmarkEnd w:id="654"/>
      <w:bookmarkEnd w:id="655"/>
    </w:p>
    <w:p w14:paraId="5C6F2546" w14:textId="77777777" w:rsidR="00E80032" w:rsidRPr="00903DBA" w:rsidRDefault="00E80032" w:rsidP="00E80032">
      <w:r w:rsidRPr="00903DBA">
        <w:t xml:space="preserve">The operations of C are divided into the </w:t>
      </w:r>
      <w:r w:rsidRPr="00E17FD3">
        <w:rPr>
          <w:rStyle w:val="KeyWord0"/>
        </w:rPr>
        <w:t>arithmetic</w:t>
      </w:r>
      <w:r w:rsidRPr="00903DBA">
        <w:t xml:space="preserve">, </w:t>
      </w:r>
      <w:r w:rsidRPr="00E17FD3">
        <w:rPr>
          <w:rStyle w:val="KeyWord0"/>
        </w:rPr>
        <w:t>relational</w:t>
      </w:r>
      <w:r w:rsidRPr="00903DBA">
        <w:t xml:space="preserve">, </w:t>
      </w:r>
      <w:r w:rsidRPr="00E17FD3">
        <w:rPr>
          <w:rStyle w:val="KeyWord0"/>
        </w:rPr>
        <w:t>logical</w:t>
      </w:r>
      <w:r w:rsidRPr="00903DBA">
        <w:t xml:space="preserve">, and </w:t>
      </w:r>
      <w:r w:rsidRPr="00E17FD3">
        <w:rPr>
          <w:rStyle w:val="KeyWord0"/>
        </w:rPr>
        <w:t>bitwise</w:t>
      </w:r>
      <w:r w:rsidRPr="00903DBA">
        <w:t xml:space="preserve"> operators as well as simple and compound </w:t>
      </w:r>
      <w:r w:rsidRPr="00E17FD3">
        <w:rPr>
          <w:rStyle w:val="KeyWord0"/>
        </w:rPr>
        <w:t>assignment</w:t>
      </w:r>
      <w:r w:rsidRPr="00903DBA">
        <w:t xml:space="preserve">. Moreover, there is the </w:t>
      </w:r>
      <w:r w:rsidRPr="00E17FD3">
        <w:rPr>
          <w:rStyle w:val="KeyWord0"/>
        </w:rPr>
        <w:t>conditional</w:t>
      </w:r>
      <w:r w:rsidRPr="00903DBA">
        <w:t xml:space="preserve"> operator.</w:t>
      </w:r>
    </w:p>
    <w:p w14:paraId="2EF5CA4B" w14:textId="77777777" w:rsidR="00E80032" w:rsidRPr="00903DBA" w:rsidRDefault="00E80032" w:rsidP="00E65FE6">
      <w:pPr>
        <w:pStyle w:val="CodeHeader"/>
      </w:pPr>
      <w:r w:rsidRPr="00903DBA">
        <w:t xml:space="preserve">In the figure below, </w:t>
      </w:r>
      <w:r w:rsidRPr="00E65FE6">
        <w:t>+</w:t>
      </w:r>
      <w:r w:rsidRPr="00903DBA">
        <w:t xml:space="preserve"> is an operator, </w:t>
      </w:r>
      <w:r w:rsidRPr="00E65FE6">
        <w:t>1</w:t>
      </w:r>
      <w:r w:rsidRPr="00903DBA">
        <w:t xml:space="preserve"> and </w:t>
      </w:r>
      <w:r w:rsidRPr="00E65FE6">
        <w:rPr>
          <w:rStyle w:val="CodeInText"/>
        </w:rPr>
        <w:t>2</w:t>
      </w:r>
      <w:r w:rsidRPr="00903DBA">
        <w:t xml:space="preserve"> are operands and the whole term is an expression.</w:t>
      </w:r>
    </w:p>
    <w:p w14:paraId="265E6D4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150034" w:rsidRPr="003F7CF1" w:rsidRDefault="00150034"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9662517"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150034" w:rsidRPr="003F7CF1" w:rsidRDefault="00150034"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150034" w:rsidRPr="003F7CF1" w:rsidRDefault="00150034"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150034" w:rsidRPr="003F7CF1" w:rsidRDefault="00150034"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150034" w:rsidRPr="003F7CF1" w:rsidRDefault="00150034"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9662517"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150034" w:rsidRPr="003F7CF1" w:rsidRDefault="00150034"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150034" w:rsidRPr="003F7CF1" w:rsidRDefault="00150034"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150034" w:rsidRPr="003F7CF1" w:rsidRDefault="00150034"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6" w:name="_Toc320485589"/>
      <w:bookmarkStart w:id="657" w:name="_Toc323656699"/>
      <w:bookmarkStart w:id="658" w:name="_Toc324085437"/>
      <w:bookmarkStart w:id="659" w:name="_Toc383781089"/>
      <w:bookmarkStart w:id="660" w:name="_Toc57656198"/>
      <w:r w:rsidRPr="00903DBA">
        <w:t>Arithmetic Operators</w:t>
      </w:r>
      <w:bookmarkEnd w:id="656"/>
      <w:bookmarkEnd w:id="657"/>
      <w:bookmarkEnd w:id="658"/>
      <w:bookmarkEnd w:id="659"/>
      <w:bookmarkEnd w:id="660"/>
    </w:p>
    <w:p w14:paraId="6B5B826C" w14:textId="77777777" w:rsidR="00E80032" w:rsidRPr="00903DBA" w:rsidRDefault="00E80032" w:rsidP="00E80032">
      <w:r w:rsidRPr="00903DBA">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17FD3">
        <w:rPr>
          <w:rStyle w:val="KeyWord0"/>
        </w:rPr>
        <w:t>modulo</w:t>
      </w:r>
      <w:r w:rsidRPr="00903DBA">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903DBA" w:rsidRDefault="00E80032" w:rsidP="00E80032">
      <w:pPr>
        <w:pStyle w:val="Code"/>
      </w:pPr>
      <w:r w:rsidRPr="00903DBA">
        <w:t>int a = 10, b = 3, c;</w:t>
      </w:r>
    </w:p>
    <w:p w14:paraId="1CA81783" w14:textId="77777777" w:rsidR="00E80032" w:rsidRPr="00903DBA" w:rsidRDefault="00E80032" w:rsidP="00E80032">
      <w:pPr>
        <w:pStyle w:val="Code"/>
      </w:pPr>
    </w:p>
    <w:p w14:paraId="779AAAE4" w14:textId="77777777" w:rsidR="00E80032" w:rsidRPr="00903DBA" w:rsidRDefault="00E80032" w:rsidP="00E80032">
      <w:pPr>
        <w:pStyle w:val="Code"/>
      </w:pPr>
      <w:r w:rsidRPr="00903DBA">
        <w:t>c = a + b; // 13</w:t>
      </w:r>
    </w:p>
    <w:p w14:paraId="039AF6C6" w14:textId="77777777" w:rsidR="00E80032" w:rsidRPr="00903DBA" w:rsidRDefault="00E80032" w:rsidP="00E80032">
      <w:pPr>
        <w:pStyle w:val="Code"/>
      </w:pPr>
      <w:r w:rsidRPr="00903DBA">
        <w:t>c = a - b; // 7</w:t>
      </w:r>
    </w:p>
    <w:p w14:paraId="6AF9CCD7" w14:textId="77777777" w:rsidR="00E80032" w:rsidRPr="00903DBA" w:rsidRDefault="00E80032" w:rsidP="00E80032">
      <w:pPr>
        <w:pStyle w:val="Code"/>
      </w:pPr>
      <w:r w:rsidRPr="00903DBA">
        <w:t>c = a * b; // 30</w:t>
      </w:r>
    </w:p>
    <w:p w14:paraId="0C3435D1" w14:textId="77777777" w:rsidR="00E80032" w:rsidRPr="00903DBA" w:rsidRDefault="00E80032" w:rsidP="00E80032">
      <w:pPr>
        <w:pStyle w:val="Code"/>
      </w:pPr>
      <w:r w:rsidRPr="00903DBA">
        <w:t>c = a / b; // 3, integer division</w:t>
      </w:r>
    </w:p>
    <w:p w14:paraId="4A014102" w14:textId="77777777" w:rsidR="00E80032" w:rsidRPr="00903DBA" w:rsidRDefault="00E80032" w:rsidP="00E80032">
      <w:pPr>
        <w:pStyle w:val="Code"/>
      </w:pPr>
      <w:r w:rsidRPr="00903DBA">
        <w:t>c = a % 3; // 1, remainder</w:t>
      </w:r>
    </w:p>
    <w:p w14:paraId="2D27B867" w14:textId="77777777" w:rsidR="00E80032" w:rsidRPr="00903DBA" w:rsidRDefault="00E80032" w:rsidP="00E80032">
      <w:pPr>
        <w:pStyle w:val="Code"/>
      </w:pPr>
    </w:p>
    <w:p w14:paraId="67DA169D" w14:textId="77777777" w:rsidR="00E80032" w:rsidRPr="00903DBA" w:rsidRDefault="00E80032" w:rsidP="00E80032">
      <w:pPr>
        <w:pStyle w:val="Code"/>
      </w:pPr>
      <w:r w:rsidRPr="00903DBA">
        <w:t>double d = 3.0, e;</w:t>
      </w:r>
    </w:p>
    <w:p w14:paraId="34A28504" w14:textId="77777777" w:rsidR="00E80032" w:rsidRPr="00903DBA" w:rsidRDefault="00E80032" w:rsidP="00E80032">
      <w:pPr>
        <w:pStyle w:val="Code"/>
      </w:pPr>
      <w:r w:rsidRPr="00903DBA">
        <w:t>e = a / d; // 3.333, floating type</w:t>
      </w:r>
    </w:p>
    <w:p w14:paraId="59D5A738" w14:textId="0E298C12"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61" w:name="_Toc320485590"/>
      <w:bookmarkStart w:id="662" w:name="_Toc323656700"/>
      <w:bookmarkStart w:id="663" w:name="_Toc324085438"/>
      <w:bookmarkStart w:id="664" w:name="_Toc383781090"/>
      <w:bookmarkStart w:id="665" w:name="_Toc57656199"/>
      <w:r w:rsidRPr="00903DBA">
        <w:rPr>
          <w:rStyle w:val="Italic"/>
          <w:i w:val="0"/>
        </w:rPr>
        <w:t>Pointer Arithmetic</w:t>
      </w:r>
      <w:bookmarkEnd w:id="661"/>
      <w:bookmarkEnd w:id="662"/>
      <w:bookmarkEnd w:id="663"/>
      <w:bookmarkEnd w:id="664"/>
      <w:bookmarkEnd w:id="665"/>
    </w:p>
    <w:p w14:paraId="747CF518" w14:textId="77777777" w:rsidR="00E80032" w:rsidRPr="00903DBA" w:rsidRDefault="00E80032" w:rsidP="00E80032">
      <w:r w:rsidRPr="00903DBA">
        <w:t xml:space="preserve">The addition and subtraction operators are also applicable on pointers. It is called </w:t>
      </w:r>
      <w:r w:rsidRPr="00E17FD3">
        <w:rPr>
          <w:rStyle w:val="KeyWord0"/>
        </w:rPr>
        <w:t>pointer</w:t>
      </w:r>
      <w:r w:rsidRPr="00903DBA">
        <w:rPr>
          <w:rStyle w:val="Italic"/>
        </w:rPr>
        <w:t xml:space="preserve"> </w:t>
      </w:r>
      <w:r w:rsidRPr="00E17FD3">
        <w:rPr>
          <w:rStyle w:val="KeyWord0"/>
        </w:rPr>
        <w:t>arithmetic</w:t>
      </w:r>
      <w:r w:rsidRPr="00903DBA">
        <w:t xml:space="preserve">. An integral value can be added to or subtracted from a pointer. The value of the pointer is then changed by the integral value times the </w:t>
      </w:r>
      <w:r w:rsidRPr="00903DBA">
        <w:rPr>
          <w:rStyle w:val="Italic"/>
        </w:rPr>
        <w:t>size</w:t>
      </w:r>
      <w:r w:rsidRPr="00903DBA">
        <w:t xml:space="preserve"> of the type the pointer points at. As the </w:t>
      </w:r>
      <w:r w:rsidRPr="00E17FD3">
        <w:rPr>
          <w:rStyle w:val="KeyWord0"/>
        </w:rPr>
        <w:t>void</w:t>
      </w:r>
      <w:r w:rsidRPr="00903DBA">
        <w:t xml:space="preserve"> type is not really a type, but rather the absence of a type, it has no size. Therefore, we cannot perform pointer arithmetic on </w:t>
      </w:r>
      <w:r w:rsidRPr="00E17FD3">
        <w:rPr>
          <w:rStyle w:val="KeyWord0"/>
        </w:rPr>
        <w:t>void</w:t>
      </w:r>
      <w:r w:rsidRPr="00903DBA">
        <w:t xml:space="preserve"> pointers.</w:t>
      </w:r>
    </w:p>
    <w:p w14:paraId="78D38D2E" w14:textId="77777777" w:rsidR="00E80032" w:rsidRPr="00903DBA" w:rsidRDefault="00E80032" w:rsidP="00E65FE6">
      <w:pPr>
        <w:pStyle w:val="CodeHeader"/>
      </w:pPr>
      <w:r w:rsidRPr="00903DBA">
        <w:t xml:space="preserve">In the code below, let us assume that </w:t>
      </w:r>
      <w:r w:rsidRPr="00E65FE6">
        <w:t>number</w:t>
      </w:r>
      <w:r w:rsidRPr="00903DBA">
        <w:t xml:space="preserve"> is stored at memory location 10,000 and that the integer type has the size of four bytes. Then the pointer </w:t>
      </w:r>
      <w:r w:rsidRPr="00E65FE6">
        <w:rPr>
          <w:rStyle w:val="CodeInText"/>
        </w:rPr>
        <w:t>numberPtr</w:t>
      </w:r>
      <w:r w:rsidRPr="00903DBA">
        <w:t xml:space="preserve"> will assume the values 10,000, 10,004, 10,008, and 10,012, </w:t>
      </w:r>
      <w:r w:rsidRPr="00903DBA">
        <w:rPr>
          <w:rStyle w:val="Italic"/>
        </w:rPr>
        <w:t>not</w:t>
      </w:r>
      <w:r w:rsidRPr="00903DBA">
        <w:t xml:space="preserve"> the values 10,000, 10,001, 10,002, and 10,003, as pointer arithmetic always takes the size of the type into consideration.</w:t>
      </w:r>
    </w:p>
    <w:p w14:paraId="66DC1A77" w14:textId="77777777" w:rsidR="00E80032" w:rsidRPr="00903DBA" w:rsidRDefault="00E80032" w:rsidP="00E80032">
      <w:pPr>
        <w:rPr>
          <w:szCs w:val="21"/>
        </w:rPr>
      </w:pPr>
      <w:r w:rsidRPr="00903DBA">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150034" w:rsidRPr="003F7CF1" w:rsidRDefault="00150034"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150034" w:rsidRPr="003F7CF1" w:rsidRDefault="00150034"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150034" w:rsidRPr="003F7CF1" w:rsidRDefault="00150034"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150034" w:rsidRPr="003F7CF1" w:rsidRDefault="00150034"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150034" w:rsidRPr="003F7CF1" w:rsidRDefault="00150034"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150034" w:rsidRPr="003F7CF1" w:rsidRDefault="00150034"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150034" w:rsidRPr="003F7CF1" w:rsidRDefault="00150034"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150034" w:rsidRPr="003F7CF1" w:rsidRDefault="00150034"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150034" w:rsidRPr="003F7CF1" w:rsidRDefault="00150034"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150034" w:rsidRPr="003F7CF1" w:rsidRDefault="00150034"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150034" w:rsidRPr="003F7CF1" w:rsidRDefault="00150034"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150034" w:rsidRPr="003F7CF1" w:rsidRDefault="00150034"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150034" w:rsidRPr="003F7CF1" w:rsidRDefault="00150034"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150034" w:rsidRPr="003F7CF1" w:rsidRDefault="00150034"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150034" w:rsidRPr="003F7CF1" w:rsidRDefault="00150034"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150034" w:rsidRPr="003F7CF1" w:rsidRDefault="00150034"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150034" w:rsidRPr="003F7CF1" w:rsidRDefault="00150034"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150034" w:rsidRPr="003F7CF1" w:rsidRDefault="00150034"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150034" w:rsidRPr="003F7CF1" w:rsidRDefault="00150034"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150034" w:rsidRPr="003F7CF1" w:rsidRDefault="00150034"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903DBA" w:rsidRDefault="00E80032" w:rsidP="00E80032">
      <w:pPr>
        <w:pStyle w:val="Code"/>
      </w:pPr>
      <w:r w:rsidRPr="00903DBA">
        <w:t>int number = 100;</w:t>
      </w:r>
    </w:p>
    <w:p w14:paraId="2DAFA481" w14:textId="77777777" w:rsidR="00E80032" w:rsidRPr="00903DBA" w:rsidRDefault="00E80032" w:rsidP="00E80032">
      <w:pPr>
        <w:pStyle w:val="Code"/>
      </w:pPr>
      <w:r w:rsidRPr="00903DBA">
        <w:t>int* numberPtr = &amp;number;</w:t>
      </w:r>
    </w:p>
    <w:p w14:paraId="4646A1BC" w14:textId="77777777" w:rsidR="00E80032" w:rsidRPr="00903DBA" w:rsidRDefault="00E80032" w:rsidP="00E80032">
      <w:pPr>
        <w:pStyle w:val="Code"/>
      </w:pPr>
    </w:p>
    <w:p w14:paraId="1EB77DF8" w14:textId="77777777" w:rsidR="00E80032" w:rsidRPr="00903DBA" w:rsidRDefault="00E80032" w:rsidP="00E80032">
      <w:pPr>
        <w:pStyle w:val="Code"/>
      </w:pPr>
      <w:r w:rsidRPr="00903DBA">
        <w:t>numberPtr = numberPtr + 1;</w:t>
      </w:r>
    </w:p>
    <w:p w14:paraId="00685050" w14:textId="77777777" w:rsidR="00E80032" w:rsidRPr="00903DBA" w:rsidRDefault="00E80032" w:rsidP="00E80032">
      <w:pPr>
        <w:pStyle w:val="Code"/>
      </w:pPr>
      <w:r w:rsidRPr="00903DBA">
        <w:t>*numberPtr = number + 1;</w:t>
      </w:r>
    </w:p>
    <w:p w14:paraId="3CDDCFE6" w14:textId="77777777" w:rsidR="00E80032" w:rsidRPr="00903DBA" w:rsidRDefault="00E80032" w:rsidP="00E80032">
      <w:pPr>
        <w:pStyle w:val="Code"/>
      </w:pPr>
    </w:p>
    <w:p w14:paraId="247D854C" w14:textId="77777777" w:rsidR="00E80032" w:rsidRPr="00903DBA" w:rsidRDefault="00E80032" w:rsidP="00E80032">
      <w:pPr>
        <w:pStyle w:val="Code"/>
      </w:pPr>
      <w:r w:rsidRPr="00903DBA">
        <w:t>numberPtr = numberPtr + 1;</w:t>
      </w:r>
    </w:p>
    <w:p w14:paraId="7E6F7532" w14:textId="77777777" w:rsidR="00E80032" w:rsidRPr="00903DBA" w:rsidRDefault="00E80032" w:rsidP="00E80032">
      <w:pPr>
        <w:pStyle w:val="Code"/>
      </w:pPr>
      <w:r w:rsidRPr="00903DBA">
        <w:t>*numberPtr = number + 2;</w:t>
      </w:r>
    </w:p>
    <w:p w14:paraId="14EFEF09" w14:textId="77777777" w:rsidR="00E80032" w:rsidRPr="00903DBA" w:rsidRDefault="00E80032" w:rsidP="00E80032">
      <w:pPr>
        <w:pStyle w:val="Code"/>
      </w:pPr>
    </w:p>
    <w:p w14:paraId="53B1E716" w14:textId="77777777" w:rsidR="00E80032" w:rsidRPr="00903DBA" w:rsidRDefault="00E80032" w:rsidP="00E80032">
      <w:pPr>
        <w:pStyle w:val="Code"/>
      </w:pPr>
      <w:r w:rsidRPr="00903DBA">
        <w:t>numberPtr = numberPtr + 1;</w:t>
      </w:r>
    </w:p>
    <w:p w14:paraId="6AFB2762" w14:textId="77777777" w:rsidR="00E80032" w:rsidRPr="00903DBA" w:rsidRDefault="00E80032" w:rsidP="00E80032">
      <w:pPr>
        <w:pStyle w:val="Code"/>
      </w:pPr>
      <w:r w:rsidRPr="00903DBA">
        <w:t>*numberPtr = number + 3;</w:t>
      </w:r>
    </w:p>
    <w:p w14:paraId="4022C620" w14:textId="77777777" w:rsidR="00E80032" w:rsidRPr="00903DBA" w:rsidRDefault="00E80032" w:rsidP="00E80032">
      <w:r w:rsidRPr="00903DBA">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903DBA" w:rsidRDefault="00E80032" w:rsidP="00E80032">
      <w:pPr>
        <w:pStyle w:val="Code"/>
      </w:pPr>
      <w:r w:rsidRPr="00903DBA">
        <w:t>int array[] = {1, 2, 3};</w:t>
      </w:r>
    </w:p>
    <w:p w14:paraId="4E8724AA" w14:textId="77777777" w:rsidR="00E80032" w:rsidRPr="00903DBA" w:rsidRDefault="00E80032" w:rsidP="00E80032">
      <w:pPr>
        <w:pStyle w:val="Code"/>
      </w:pPr>
      <w:r w:rsidRPr="00903DBA">
        <w:t>int* p1 = &amp;array[0];</w:t>
      </w:r>
    </w:p>
    <w:p w14:paraId="3196638D" w14:textId="77777777" w:rsidR="00E80032" w:rsidRPr="00903DBA" w:rsidRDefault="00E80032" w:rsidP="00E80032">
      <w:pPr>
        <w:pStyle w:val="Code"/>
      </w:pPr>
      <w:r w:rsidRPr="00903DBA">
        <w:t>int* p2 = &amp;array[2];</w:t>
      </w:r>
    </w:p>
    <w:p w14:paraId="7175F13C" w14:textId="77777777" w:rsidR="00E80032" w:rsidRPr="00903DBA" w:rsidRDefault="00E80032" w:rsidP="00E80032">
      <w:pPr>
        <w:pStyle w:val="Code"/>
      </w:pPr>
      <w:r w:rsidRPr="00903DBA">
        <w:t>int diff = p2 - p1; // 2</w:t>
      </w:r>
    </w:p>
    <w:p w14:paraId="54B482E8" w14:textId="41F20F9D" w:rsidR="00E80032" w:rsidRPr="00903DBA" w:rsidRDefault="00E80032" w:rsidP="00E80032">
      <w:r w:rsidRPr="00903DBA">
        <w:t xml:space="preserve">The index notation for arrays is equivalent to the </w:t>
      </w:r>
      <w:r w:rsidR="00B02345" w:rsidRPr="00903DBA">
        <w:t>dereference</w:t>
      </w:r>
      <w:r w:rsidRPr="00903DBA">
        <w:t xml:space="preserve">ereeing of pointers together with pointer arithmetic. The second and third lines of the following code are by </w:t>
      </w:r>
      <w:r w:rsidR="00C37108" w:rsidRPr="00903DBA">
        <w:t>definition</w:t>
      </w:r>
      <w:r w:rsidRPr="00903DBA">
        <w:t xml:space="preserve"> interchangeable.</w:t>
      </w:r>
    </w:p>
    <w:p w14:paraId="2C0EDEB7" w14:textId="77777777" w:rsidR="00E80032" w:rsidRPr="00903DBA" w:rsidRDefault="00E80032" w:rsidP="00E80032">
      <w:pPr>
        <w:pStyle w:val="Code"/>
      </w:pPr>
      <w:r w:rsidRPr="00903DBA">
        <w:t>int array[] = {1, 2, 3};</w:t>
      </w:r>
    </w:p>
    <w:p w14:paraId="5182E38D" w14:textId="77777777" w:rsidR="00E80032" w:rsidRPr="00903DBA" w:rsidRDefault="00E80032" w:rsidP="00E80032">
      <w:pPr>
        <w:pStyle w:val="Code"/>
      </w:pPr>
      <w:r w:rsidRPr="00903DBA">
        <w:t>array[1] = array[2] + 1;</w:t>
      </w:r>
    </w:p>
    <w:p w14:paraId="25608698" w14:textId="77777777" w:rsidR="00E80032" w:rsidRPr="00903DBA" w:rsidRDefault="00E80032" w:rsidP="00E80032">
      <w:pPr>
        <w:pStyle w:val="Code"/>
      </w:pPr>
      <w:r w:rsidRPr="00903DBA">
        <w:t>*(array + 1) = *(array + 2) + 1;</w:t>
      </w:r>
    </w:p>
    <w:p w14:paraId="03183E0E" w14:textId="2B58E73D"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6" w:name="_Toc320485591"/>
      <w:bookmarkStart w:id="667" w:name="_Toc323656701"/>
      <w:bookmarkStart w:id="668" w:name="_Toc324085439"/>
      <w:bookmarkStart w:id="669" w:name="_Toc383781091"/>
      <w:bookmarkStart w:id="670" w:name="_Toc57656200"/>
      <w:r w:rsidRPr="00903DBA">
        <w:t>Increment and decrement</w:t>
      </w:r>
      <w:bookmarkEnd w:id="666"/>
      <w:bookmarkEnd w:id="667"/>
      <w:bookmarkEnd w:id="668"/>
      <w:bookmarkEnd w:id="669"/>
      <w:bookmarkEnd w:id="670"/>
    </w:p>
    <w:p w14:paraId="5411417A" w14:textId="77777777" w:rsidR="00E80032" w:rsidRPr="00903DBA" w:rsidRDefault="00E80032" w:rsidP="00E80032">
      <w:r w:rsidRPr="00903DBA">
        <w:t>There are two rather special operators: increment (++) and decrement (--)</w:t>
      </w:r>
      <w:r w:rsidRPr="00903DBA">
        <w:rPr>
          <w:rStyle w:val="Fotnotsreferens"/>
          <w:szCs w:val="21"/>
        </w:rPr>
        <w:footnoteReference w:id="14"/>
      </w:r>
      <w:r w:rsidRPr="00903DBA">
        <w:t>. They add or subtract one from its operand. The operator can be placed before (</w:t>
      </w:r>
      <w:r w:rsidRPr="00E17FD3">
        <w:rPr>
          <w:rStyle w:val="KeyWord0"/>
        </w:rPr>
        <w:t>prefix</w:t>
      </w:r>
      <w:r w:rsidRPr="00903DBA">
        <w:t>) or after (</w:t>
      </w:r>
      <w:r w:rsidRPr="00E17FD3">
        <w:rPr>
          <w:rStyle w:val="KeyWord0"/>
        </w:rPr>
        <w:t>postfix</w:t>
      </w:r>
      <w:r w:rsidRPr="00903DBA">
        <w:t>) its operand.</w:t>
      </w:r>
    </w:p>
    <w:p w14:paraId="3509CD79" w14:textId="77777777" w:rsidR="00E80032" w:rsidRPr="00903DBA" w:rsidRDefault="00E80032" w:rsidP="00E80032">
      <w:pPr>
        <w:pStyle w:val="Code"/>
      </w:pPr>
      <w:r w:rsidRPr="00903DBA">
        <w:t>int a = 1, b = 1;</w:t>
      </w:r>
    </w:p>
    <w:p w14:paraId="541C77DE" w14:textId="77777777" w:rsidR="00E80032" w:rsidRPr="00903DBA" w:rsidRDefault="00E80032" w:rsidP="00E80032">
      <w:pPr>
        <w:pStyle w:val="Code"/>
      </w:pPr>
      <w:r w:rsidRPr="00903DBA">
        <w:t>++a; // 2, prefix increment</w:t>
      </w:r>
    </w:p>
    <w:p w14:paraId="632F627A" w14:textId="77777777" w:rsidR="00E80032" w:rsidRPr="00903DBA" w:rsidRDefault="00E80032" w:rsidP="00E80032">
      <w:pPr>
        <w:pStyle w:val="Code"/>
      </w:pPr>
      <w:r w:rsidRPr="00903DBA">
        <w:t>b++; // 2, postfix increment</w:t>
      </w:r>
    </w:p>
    <w:p w14:paraId="2BE1D290" w14:textId="77777777" w:rsidR="00E80032" w:rsidRPr="00903DBA" w:rsidRDefault="00E80032" w:rsidP="00E80032">
      <w:r w:rsidRPr="00903DBA">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903DBA" w:rsidRDefault="00E80032" w:rsidP="00E80032">
      <w:pPr>
        <w:pStyle w:val="Code"/>
      </w:pPr>
      <w:r w:rsidRPr="00903DBA">
        <w:t>int a = 1, b = 1, c, d;</w:t>
      </w:r>
    </w:p>
    <w:p w14:paraId="6DD03B5F" w14:textId="77777777" w:rsidR="00E80032" w:rsidRPr="00903DBA" w:rsidRDefault="00E80032" w:rsidP="00E80032">
      <w:pPr>
        <w:pStyle w:val="Code"/>
      </w:pPr>
      <w:r w:rsidRPr="00903DBA">
        <w:t>c = --a; // c = 0, prefix decrement</w:t>
      </w:r>
    </w:p>
    <w:p w14:paraId="68829D07" w14:textId="77777777" w:rsidR="00E80032" w:rsidRPr="00903DBA" w:rsidRDefault="00E80032" w:rsidP="00E80032">
      <w:pPr>
        <w:pStyle w:val="Code"/>
      </w:pPr>
      <w:r w:rsidRPr="00903DBA">
        <w:t>d = b--; // d = 1, postfix decrement</w:t>
      </w:r>
    </w:p>
    <w:p w14:paraId="75CEF692" w14:textId="665D7101"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1" w:name="_Toc320485592"/>
      <w:bookmarkStart w:id="672" w:name="_Toc323656702"/>
      <w:bookmarkStart w:id="673" w:name="_Toc324085440"/>
      <w:bookmarkStart w:id="674" w:name="_Toc383781092"/>
      <w:bookmarkStart w:id="675" w:name="_Toc57656201"/>
      <w:r w:rsidRPr="00903DBA">
        <w:t>Relational Operators</w:t>
      </w:r>
      <w:bookmarkEnd w:id="671"/>
      <w:bookmarkEnd w:id="672"/>
      <w:bookmarkEnd w:id="673"/>
      <w:bookmarkEnd w:id="674"/>
      <w:bookmarkEnd w:id="675"/>
    </w:p>
    <w:p w14:paraId="1FD647DC" w14:textId="77777777" w:rsidR="00E80032" w:rsidRPr="00903DBA" w:rsidRDefault="00E80032" w:rsidP="00E80032">
      <w:r w:rsidRPr="00903DBA">
        <w:t xml:space="preserve">There are six relational operators: </w:t>
      </w:r>
      <w:r w:rsidRPr="00E17FD3">
        <w:rPr>
          <w:rStyle w:val="KeyWord0"/>
        </w:rPr>
        <w:t>equal to</w:t>
      </w:r>
      <w:r w:rsidRPr="00903DBA">
        <w:t xml:space="preserve"> (==), </w:t>
      </w:r>
      <w:r w:rsidRPr="00E17FD3">
        <w:rPr>
          <w:rStyle w:val="KeyWord0"/>
        </w:rPr>
        <w:t>not equal to</w:t>
      </w:r>
      <w:r w:rsidRPr="00903DBA">
        <w:t xml:space="preserve"> (!=), </w:t>
      </w:r>
      <w:r w:rsidRPr="00E17FD3">
        <w:rPr>
          <w:rStyle w:val="KeyWord0"/>
        </w:rPr>
        <w:t>less than</w:t>
      </w:r>
      <w:r w:rsidRPr="00903DBA">
        <w:t xml:space="preserve"> (&lt;), </w:t>
      </w:r>
      <w:r w:rsidRPr="00E17FD3">
        <w:rPr>
          <w:rStyle w:val="KeyWord0"/>
        </w:rPr>
        <w:t>less than or equal to</w:t>
      </w:r>
      <w:r w:rsidRPr="00903DBA">
        <w:t xml:space="preserve"> (&lt;=), </w:t>
      </w:r>
      <w:r w:rsidRPr="00E17FD3">
        <w:rPr>
          <w:rStyle w:val="KeyWord0"/>
        </w:rPr>
        <w:t>greater than</w:t>
      </w:r>
      <w:r w:rsidRPr="00903DBA">
        <w:t xml:space="preserve"> (&gt;), </w:t>
      </w:r>
      <w:r w:rsidRPr="00E17FD3">
        <w:rPr>
          <w:rStyle w:val="KeyWord0"/>
        </w:rPr>
        <w:t>greater than or equal to</w:t>
      </w:r>
      <w:r w:rsidRPr="00903DBA">
        <w:t xml:space="preserve"> (&gt;=)</w:t>
      </w:r>
      <w:r w:rsidRPr="00903DBA">
        <w:rPr>
          <w:rStyle w:val="Fotnotsreferens"/>
          <w:szCs w:val="21"/>
        </w:rPr>
        <w:footnoteReference w:id="15"/>
      </w:r>
      <w:r w:rsidRPr="00903DBA">
        <w:t xml:space="preserve">. Observe that the </w:t>
      </w:r>
      <w:r w:rsidRPr="00E17FD3">
        <w:rPr>
          <w:rStyle w:val="KeyWord0"/>
        </w:rPr>
        <w:t>equal to</w:t>
      </w:r>
      <w:r w:rsidRPr="00903DBA">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903DBA" w:rsidRDefault="00E80032" w:rsidP="00E80032">
      <w:pPr>
        <w:pStyle w:val="Code"/>
      </w:pPr>
      <w:r w:rsidRPr="00903DBA">
        <w:t>int i = 3;</w:t>
      </w:r>
    </w:p>
    <w:p w14:paraId="70A64BB8" w14:textId="77777777" w:rsidR="00E80032" w:rsidRPr="00903DBA" w:rsidRDefault="00E80032" w:rsidP="00E80032">
      <w:pPr>
        <w:pStyle w:val="Code"/>
      </w:pPr>
      <w:r w:rsidRPr="00903DBA">
        <w:t>double x = 1.2;</w:t>
      </w:r>
    </w:p>
    <w:p w14:paraId="36B3C310" w14:textId="77777777" w:rsidR="00E80032" w:rsidRPr="00903DBA" w:rsidRDefault="00E80032" w:rsidP="00E80032">
      <w:pPr>
        <w:pStyle w:val="Code"/>
      </w:pPr>
      <w:r w:rsidRPr="00903DBA">
        <w:t>int b = i &gt; 0; // true (an integer value not equal to zero, usually one)</w:t>
      </w:r>
    </w:p>
    <w:p w14:paraId="294F01F9" w14:textId="77777777" w:rsidR="00E80032" w:rsidRPr="00903DBA" w:rsidRDefault="00E80032" w:rsidP="00E80032">
      <w:pPr>
        <w:pStyle w:val="Code"/>
      </w:pPr>
      <w:r w:rsidRPr="00903DBA">
        <w:t>int c = (x == 2); // false (always zero)</w:t>
      </w:r>
    </w:p>
    <w:p w14:paraId="570B7A08" w14:textId="6BB6062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6" w:name="_Toc320485593"/>
      <w:bookmarkStart w:id="677" w:name="_Toc323656703"/>
      <w:bookmarkStart w:id="678" w:name="_Toc324085441"/>
      <w:bookmarkStart w:id="679" w:name="_Toc383781093"/>
      <w:bookmarkStart w:id="680" w:name="_Toc57656202"/>
      <w:r w:rsidRPr="00903DBA">
        <w:t>Logical Operators</w:t>
      </w:r>
      <w:bookmarkEnd w:id="676"/>
      <w:bookmarkEnd w:id="677"/>
      <w:bookmarkEnd w:id="678"/>
      <w:bookmarkEnd w:id="679"/>
      <w:bookmarkEnd w:id="680"/>
    </w:p>
    <w:p w14:paraId="6E55772B" w14:textId="77777777" w:rsidR="00E80032" w:rsidRPr="00903DBA" w:rsidRDefault="00E80032" w:rsidP="00E80032">
      <w:r w:rsidRPr="00903DBA">
        <w:t xml:space="preserve">There are three logical operators: </w:t>
      </w:r>
      <w:r w:rsidRPr="00E17FD3">
        <w:rPr>
          <w:rStyle w:val="KeyWord0"/>
        </w:rPr>
        <w:t>not</w:t>
      </w:r>
      <w:r w:rsidRPr="00903DBA">
        <w:t xml:space="preserve"> (!), </w:t>
      </w:r>
      <w:r w:rsidRPr="00E17FD3">
        <w:rPr>
          <w:rStyle w:val="KeyWord0"/>
        </w:rPr>
        <w:t>or</w:t>
      </w:r>
      <w:r w:rsidRPr="00903DBA">
        <w:t xml:space="preserve"> (||), and </w:t>
      </w:r>
      <w:r w:rsidRPr="00E17FD3">
        <w:rPr>
          <w:rStyle w:val="KeyWord0"/>
        </w:rPr>
        <w:t>and</w:t>
      </w:r>
      <w:r w:rsidRPr="00903DBA">
        <w:t xml:space="preserve"> (&amp;&amp;). They take and return numerical values interpreted as logical values.</w:t>
      </w:r>
    </w:p>
    <w:p w14:paraId="5FC9ACE6" w14:textId="77777777" w:rsidR="00E80032" w:rsidRPr="00903DBA" w:rsidRDefault="00E80032" w:rsidP="00E80032">
      <w:pPr>
        <w:pStyle w:val="Code"/>
      </w:pPr>
      <w:r w:rsidRPr="00903DBA">
        <w:t>int i = 3;</w:t>
      </w:r>
    </w:p>
    <w:p w14:paraId="56FACC32" w14:textId="77777777" w:rsidR="00E80032" w:rsidRPr="00903DBA" w:rsidRDefault="00E80032" w:rsidP="00E80032">
      <w:pPr>
        <w:pStyle w:val="Code"/>
      </w:pPr>
      <w:r w:rsidRPr="00903DBA">
        <w:t>int b, c, d, e;</w:t>
      </w:r>
    </w:p>
    <w:p w14:paraId="6E786F6E" w14:textId="77777777" w:rsidR="00E80032" w:rsidRPr="00903DBA" w:rsidRDefault="00E80032" w:rsidP="00E80032">
      <w:pPr>
        <w:pStyle w:val="Code"/>
      </w:pPr>
    </w:p>
    <w:p w14:paraId="1D57C3ED" w14:textId="77777777" w:rsidR="00E80032" w:rsidRPr="00903DBA" w:rsidRDefault="00E80032" w:rsidP="00E80032">
      <w:pPr>
        <w:pStyle w:val="Code"/>
      </w:pPr>
      <w:r w:rsidRPr="00903DBA">
        <w:t>b = (i == 3); // true (not zero)</w:t>
      </w:r>
    </w:p>
    <w:p w14:paraId="4B042367" w14:textId="77777777" w:rsidR="00E80032" w:rsidRPr="00903DBA" w:rsidRDefault="00E80032" w:rsidP="00E80032">
      <w:pPr>
        <w:pStyle w:val="Code"/>
      </w:pPr>
      <w:r w:rsidRPr="00903DBA">
        <w:t>c = !b; // false (zero)</w:t>
      </w:r>
    </w:p>
    <w:p w14:paraId="78CF0B1E" w14:textId="77777777" w:rsidR="00E80032" w:rsidRPr="00903DBA" w:rsidRDefault="00E80032" w:rsidP="00E80032">
      <w:pPr>
        <w:pStyle w:val="Code"/>
      </w:pPr>
      <w:r w:rsidRPr="00903DBA">
        <w:t>d = b || c; // true (not zero)</w:t>
      </w:r>
    </w:p>
    <w:p w14:paraId="39EA82E6" w14:textId="77777777" w:rsidR="00E80032" w:rsidRPr="00903DBA" w:rsidRDefault="00E80032" w:rsidP="00E80032">
      <w:pPr>
        <w:pStyle w:val="Code"/>
      </w:pPr>
      <w:r w:rsidRPr="00903DBA">
        <w:t>e = b &amp;&amp; c; // false (zero)</w:t>
      </w:r>
    </w:p>
    <w:p w14:paraId="74AC74EA" w14:textId="77777777" w:rsidR="00E80032" w:rsidRPr="00903DBA" w:rsidRDefault="00E80032" w:rsidP="00E65FE6">
      <w:pPr>
        <w:pStyle w:val="CodeHeader"/>
      </w:pPr>
      <w:r w:rsidRPr="00903DBA">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65FE6">
        <w:t>i != 0</w:t>
      </w:r>
      <w:r w:rsidRPr="00903DBA">
        <w:t>) is evaluated to false. If the left expression is false, the whole expression must also be false because it needs both the left and right sub expressions to be true for the whole expression to be true. This gives that the right expression (</w:t>
      </w:r>
      <w:r w:rsidRPr="00E65FE6">
        <w:rPr>
          <w:rStyle w:val="CodeInText"/>
        </w:rPr>
        <w:t>1 / i == 1</w:t>
      </w:r>
      <w:r w:rsidRPr="00903DBA">
        <w:t>) will never be evaluated and the division with zero will never occur.</w:t>
      </w:r>
    </w:p>
    <w:p w14:paraId="170E1A2A" w14:textId="77777777" w:rsidR="00E80032" w:rsidRPr="00903DBA" w:rsidRDefault="00E80032" w:rsidP="00E80032">
      <w:pPr>
        <w:pStyle w:val="Code"/>
      </w:pPr>
      <w:r w:rsidRPr="00903DBA">
        <w:t>int i = 0;</w:t>
      </w:r>
    </w:p>
    <w:p w14:paraId="130E7921" w14:textId="77777777" w:rsidR="00E80032" w:rsidRPr="00903DBA" w:rsidRDefault="00E80032" w:rsidP="00E80032">
      <w:pPr>
        <w:pStyle w:val="Code"/>
      </w:pPr>
      <w:r w:rsidRPr="00903DBA">
        <w:t>int b = (i != 0) &amp;&amp; (1 / i == 1); // false (zero);</w:t>
      </w:r>
    </w:p>
    <w:p w14:paraId="2D499F7C" w14:textId="04CD24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1" w:name="_Toc320485594"/>
      <w:bookmarkStart w:id="682" w:name="_Toc323656704"/>
      <w:bookmarkStart w:id="683" w:name="_Toc324085442"/>
      <w:bookmarkStart w:id="684" w:name="_Toc383781094"/>
      <w:bookmarkStart w:id="685" w:name="_Toc57656203"/>
      <w:r w:rsidRPr="00903DBA">
        <w:t>Bitwise Operators</w:t>
      </w:r>
      <w:bookmarkEnd w:id="681"/>
      <w:bookmarkEnd w:id="682"/>
      <w:bookmarkEnd w:id="683"/>
      <w:bookmarkEnd w:id="684"/>
      <w:bookmarkEnd w:id="685"/>
    </w:p>
    <w:p w14:paraId="7C78303C" w14:textId="77777777" w:rsidR="00E80032" w:rsidRPr="00903DBA" w:rsidRDefault="00E80032" w:rsidP="00E80032">
      <w:r w:rsidRPr="00903DBA">
        <w:t>An integer value can be viewed as a bit pattern. Our familiar decimal system has base 10; it can be marked with an index 10.</w:t>
      </w:r>
    </w:p>
    <w:p w14:paraId="29DF65FC" w14:textId="77777777" w:rsidR="00E80032" w:rsidRPr="00903DBA" w:rsidRDefault="00E80032" w:rsidP="00E80032">
      <w:r w:rsidRPr="00903DBA">
        <w:object w:dxaOrig="4880" w:dyaOrig="380" w14:anchorId="0E6B5758">
          <v:shape id="_x0000_i1027" type="#_x0000_t75" style="width:246pt;height:17.65pt" o:ole="">
            <v:imagedata r:id="rId12" o:title=""/>
          </v:shape>
          <o:OLEObject Type="Embed" ProgID="Equation.3" ShapeID="_x0000_i1027" DrawAspect="Content" ObjectID="_1669662512" r:id="rId13"/>
        </w:object>
      </w:r>
    </w:p>
    <w:p w14:paraId="7A583582" w14:textId="77777777" w:rsidR="00E80032" w:rsidRPr="00903DBA" w:rsidRDefault="00E80032" w:rsidP="00E80032">
      <w:r w:rsidRPr="00903DBA">
        <w:t xml:space="preserve">An integer value can also be viewed with the binary system, which has base 2. A single digit is called a </w:t>
      </w:r>
      <w:r w:rsidRPr="00E17FD3">
        <w:rPr>
          <w:rStyle w:val="KeyWord0"/>
        </w:rPr>
        <w:t>bit</w:t>
      </w:r>
      <w:r w:rsidRPr="00903DBA">
        <w:t xml:space="preserve">, and the integer value is called a </w:t>
      </w:r>
      <w:r w:rsidRPr="00E17FD3">
        <w:rPr>
          <w:rStyle w:val="KeyWord0"/>
        </w:rPr>
        <w:t>bit pattern</w:t>
      </w:r>
      <w:r w:rsidRPr="00903DBA">
        <w:t>. A bit may have the values one and zero.</w:t>
      </w:r>
    </w:p>
    <w:p w14:paraId="2509A893" w14:textId="77777777" w:rsidR="00E80032" w:rsidRPr="00903DBA" w:rsidRDefault="00E80032" w:rsidP="00E80032">
      <w:r w:rsidRPr="00903DBA">
        <w:object w:dxaOrig="4880" w:dyaOrig="380" w14:anchorId="47027E25">
          <v:shape id="_x0000_i1028" type="#_x0000_t75" style="width:246pt;height:17.65pt" o:ole="">
            <v:imagedata r:id="rId14" o:title=""/>
          </v:shape>
          <o:OLEObject Type="Embed" ProgID="Equation.3" ShapeID="_x0000_i1028" DrawAspect="Content" ObjectID="_1669662513" r:id="rId15"/>
        </w:object>
      </w:r>
    </w:p>
    <w:p w14:paraId="7E94DC0D" w14:textId="77777777" w:rsidR="00E80032" w:rsidRPr="00903DBA" w:rsidRDefault="00E80032" w:rsidP="00E65FE6">
      <w:pPr>
        <w:pStyle w:val="CodeHeader"/>
      </w:pPr>
      <w:r w:rsidRPr="00903DBA">
        <w:t xml:space="preserve">There are four bitwise operations in C: </w:t>
      </w:r>
      <w:r w:rsidRPr="00E65FE6">
        <w:t>inverse</w:t>
      </w:r>
      <w:r w:rsidRPr="00903DBA">
        <w:t xml:space="preserve"> (~), </w:t>
      </w:r>
      <w:r w:rsidRPr="00E65FE6">
        <w:t>and</w:t>
      </w:r>
      <w:r w:rsidRPr="00903DBA">
        <w:t xml:space="preserve"> (&amp;), </w:t>
      </w:r>
      <w:r w:rsidRPr="00E65FE6">
        <w:t>or</w:t>
      </w:r>
      <w:r w:rsidRPr="00903DBA">
        <w:t xml:space="preserve"> (|), and </w:t>
      </w:r>
      <w:r w:rsidRPr="00E65FE6">
        <w:t>exclusive</w:t>
      </w:r>
      <w:r w:rsidRPr="00903DBA">
        <w:rPr>
          <w:rStyle w:val="Italic"/>
        </w:rPr>
        <w:t xml:space="preserve"> </w:t>
      </w:r>
      <w:r w:rsidRPr="00E65FE6">
        <w:rPr>
          <w:rStyle w:val="CodeInText"/>
        </w:rPr>
        <w:t>or</w:t>
      </w:r>
      <w:r w:rsidRPr="00903DBA">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903DBA" w:rsidRDefault="00E80032" w:rsidP="00E80032">
      <w:pPr>
        <w:pStyle w:val="Code"/>
        <w:rPr>
          <w:vertAlign w:val="subscript"/>
        </w:rPr>
      </w:pPr>
      <w:r w:rsidRPr="00903DBA">
        <w:t xml:space="preserve">  10101010</w:t>
      </w:r>
      <w:r w:rsidRPr="00903DBA">
        <w:rPr>
          <w:vertAlign w:val="subscript"/>
        </w:rPr>
        <w:t>2</w:t>
      </w:r>
      <w:r w:rsidRPr="00903DBA">
        <w:t xml:space="preserve">        10101010</w:t>
      </w:r>
      <w:r w:rsidRPr="00903DBA">
        <w:rPr>
          <w:vertAlign w:val="subscript"/>
        </w:rPr>
        <w:t>2</w:t>
      </w:r>
      <w:r w:rsidRPr="00903DBA">
        <w:t xml:space="preserve">        10101010</w:t>
      </w:r>
      <w:r w:rsidRPr="00903DBA">
        <w:rPr>
          <w:vertAlign w:val="subscript"/>
        </w:rPr>
        <w:t>2</w:t>
      </w:r>
    </w:p>
    <w:p w14:paraId="13CBA7F3" w14:textId="77777777" w:rsidR="00E80032" w:rsidRPr="00903DBA" w:rsidRDefault="00E80032" w:rsidP="00E80032">
      <w:pPr>
        <w:pStyle w:val="Code"/>
        <w:rPr>
          <w:vertAlign w:val="subscript"/>
        </w:rPr>
      </w:pPr>
      <w:r w:rsidRPr="00903DBA">
        <w:t>&amp;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p>
    <w:p w14:paraId="06F6D5DF" w14:textId="77777777" w:rsidR="00E80032" w:rsidRPr="00903DBA" w:rsidRDefault="00E80032" w:rsidP="00E80032">
      <w:pPr>
        <w:pStyle w:val="Code"/>
      </w:pPr>
      <w:r w:rsidRPr="00903DBA">
        <w:t>-----------     ------------     ------------     ------------</w:t>
      </w:r>
    </w:p>
    <w:p w14:paraId="46776F27" w14:textId="77777777" w:rsidR="00E80032" w:rsidRPr="00903DBA" w:rsidRDefault="00E80032" w:rsidP="00E80032">
      <w:pPr>
        <w:pStyle w:val="Code"/>
        <w:rPr>
          <w:vertAlign w:val="subscript"/>
        </w:rPr>
      </w:pPr>
      <w:r w:rsidRPr="00903DBA">
        <w:t>= 10000010</w:t>
      </w:r>
      <w:r w:rsidRPr="00903DBA">
        <w:rPr>
          <w:vertAlign w:val="subscript"/>
        </w:rPr>
        <w:t>2</w:t>
      </w:r>
      <w:r w:rsidRPr="00903DBA">
        <w:t xml:space="preserve">      = 10111110</w:t>
      </w:r>
      <w:r w:rsidRPr="00903DBA">
        <w:rPr>
          <w:vertAlign w:val="subscript"/>
        </w:rPr>
        <w:t>2</w:t>
      </w:r>
      <w:r w:rsidRPr="00903DBA">
        <w:t xml:space="preserve">      = 00111100</w:t>
      </w:r>
      <w:r w:rsidRPr="00903DBA">
        <w:rPr>
          <w:vertAlign w:val="subscript"/>
        </w:rPr>
        <w:t>2</w:t>
      </w:r>
      <w:r w:rsidRPr="00903DBA">
        <w:t xml:space="preserve">      = 01101001</w:t>
      </w:r>
      <w:r w:rsidRPr="00903DBA">
        <w:rPr>
          <w:vertAlign w:val="subscript"/>
        </w:rPr>
        <w:t>2</w:t>
      </w:r>
    </w:p>
    <w:p w14:paraId="6EF00C46" w14:textId="77777777" w:rsidR="00E80032" w:rsidRPr="00903DBA" w:rsidRDefault="00E80032" w:rsidP="00E80032">
      <w:pPr>
        <w:pStyle w:val="Code"/>
      </w:pPr>
    </w:p>
    <w:p w14:paraId="0A13C2DB" w14:textId="77777777" w:rsidR="00E80032" w:rsidRPr="00903DBA" w:rsidRDefault="00E80032" w:rsidP="00E80032">
      <w:pPr>
        <w:pStyle w:val="Code"/>
        <w:rPr>
          <w:vertAlign w:val="subscript"/>
        </w:rPr>
      </w:pPr>
      <w:r w:rsidRPr="00903DBA">
        <w:t>int a = 170; // 10101010</w:t>
      </w:r>
      <w:r w:rsidRPr="00903DBA">
        <w:rPr>
          <w:vertAlign w:val="subscript"/>
        </w:rPr>
        <w:t>2</w:t>
      </w:r>
    </w:p>
    <w:p w14:paraId="332714EA" w14:textId="77777777" w:rsidR="00E80032" w:rsidRPr="00903DBA" w:rsidRDefault="00E80032" w:rsidP="00E80032">
      <w:pPr>
        <w:pStyle w:val="Code"/>
        <w:rPr>
          <w:vertAlign w:val="subscript"/>
        </w:rPr>
      </w:pPr>
      <w:r w:rsidRPr="00903DBA">
        <w:t>int b = 150; // 10010110</w:t>
      </w:r>
      <w:r w:rsidRPr="00903DBA">
        <w:rPr>
          <w:vertAlign w:val="subscript"/>
        </w:rPr>
        <w:t>2</w:t>
      </w:r>
    </w:p>
    <w:p w14:paraId="7D5A282D" w14:textId="77777777" w:rsidR="00E80032" w:rsidRPr="00903DBA" w:rsidRDefault="00E80032" w:rsidP="00E80032">
      <w:pPr>
        <w:pStyle w:val="Code"/>
        <w:rPr>
          <w:vertAlign w:val="subscript"/>
        </w:rPr>
      </w:pPr>
    </w:p>
    <w:p w14:paraId="06C43805" w14:textId="77777777" w:rsidR="00E80032" w:rsidRPr="00903DBA" w:rsidRDefault="00E80032" w:rsidP="00E80032">
      <w:pPr>
        <w:pStyle w:val="Code"/>
        <w:rPr>
          <w:vertAlign w:val="subscript"/>
        </w:rPr>
      </w:pPr>
      <w:r w:rsidRPr="00903DBA">
        <w:t>int c = a &amp; b; // 10000010</w:t>
      </w:r>
      <w:r w:rsidRPr="00903DBA">
        <w:rPr>
          <w:vertAlign w:val="subscript"/>
        </w:rPr>
        <w:t>2</w:t>
      </w:r>
      <w:r w:rsidRPr="00903DBA">
        <w:t xml:space="preserve"> = 130</w:t>
      </w:r>
      <w:r w:rsidRPr="00903DBA">
        <w:rPr>
          <w:vertAlign w:val="subscript"/>
        </w:rPr>
        <w:t>10</w:t>
      </w:r>
    </w:p>
    <w:p w14:paraId="30A5BA0F" w14:textId="77777777" w:rsidR="00E80032" w:rsidRPr="00903DBA" w:rsidRDefault="00E80032" w:rsidP="00E80032">
      <w:pPr>
        <w:pStyle w:val="Code"/>
        <w:rPr>
          <w:vertAlign w:val="subscript"/>
        </w:rPr>
      </w:pPr>
      <w:r w:rsidRPr="00903DBA">
        <w:t>int d = a | b; // 10111110</w:t>
      </w:r>
      <w:r w:rsidRPr="00903DBA">
        <w:rPr>
          <w:vertAlign w:val="subscript"/>
        </w:rPr>
        <w:t>2</w:t>
      </w:r>
      <w:r w:rsidRPr="00903DBA">
        <w:t xml:space="preserve"> = 190</w:t>
      </w:r>
      <w:r w:rsidRPr="00903DBA">
        <w:rPr>
          <w:vertAlign w:val="subscript"/>
        </w:rPr>
        <w:t>10</w:t>
      </w:r>
    </w:p>
    <w:p w14:paraId="60DFABA9" w14:textId="77777777" w:rsidR="00E80032" w:rsidRPr="00903DBA" w:rsidRDefault="00E80032" w:rsidP="00E80032">
      <w:pPr>
        <w:pStyle w:val="Code"/>
        <w:rPr>
          <w:vertAlign w:val="subscript"/>
        </w:rPr>
      </w:pPr>
      <w:r w:rsidRPr="00903DBA">
        <w:t>int e = a ^ b; // 00111100</w:t>
      </w:r>
      <w:r w:rsidRPr="00903DBA">
        <w:rPr>
          <w:vertAlign w:val="subscript"/>
        </w:rPr>
        <w:t>2</w:t>
      </w:r>
      <w:r w:rsidRPr="00903DBA">
        <w:t xml:space="preserve"> = 60</w:t>
      </w:r>
      <w:r w:rsidRPr="00903DBA">
        <w:rPr>
          <w:vertAlign w:val="subscript"/>
        </w:rPr>
        <w:t>10</w:t>
      </w:r>
    </w:p>
    <w:p w14:paraId="7FC966E8" w14:textId="77777777" w:rsidR="00E80032" w:rsidRPr="00903DBA" w:rsidRDefault="00E80032" w:rsidP="00E80032">
      <w:pPr>
        <w:pStyle w:val="Code"/>
        <w:rPr>
          <w:vertAlign w:val="subscript"/>
        </w:rPr>
      </w:pPr>
      <w:r w:rsidRPr="00903DBA">
        <w:t>int f = ~b;    // 01101001</w:t>
      </w:r>
      <w:r w:rsidRPr="00903DBA">
        <w:rPr>
          <w:vertAlign w:val="subscript"/>
        </w:rPr>
        <w:t>2</w:t>
      </w:r>
      <w:r w:rsidRPr="00903DBA">
        <w:t xml:space="preserve"> = 105</w:t>
      </w:r>
      <w:r w:rsidRPr="00903DBA">
        <w:rPr>
          <w:vertAlign w:val="subscript"/>
        </w:rPr>
        <w:t>10</w:t>
      </w:r>
    </w:p>
    <w:p w14:paraId="6C7DBD6D" w14:textId="77777777" w:rsidR="00E80032" w:rsidRPr="00903DBA" w:rsidRDefault="00E80032" w:rsidP="00E80032">
      <w:r w:rsidRPr="00903DBA">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903DBA" w:rsidRDefault="00E80032" w:rsidP="00E80032">
      <w:pPr>
        <w:pStyle w:val="Code"/>
      </w:pPr>
      <w:r w:rsidRPr="00903DBA">
        <w:t>unsigned char a = 172;    // 10101100</w:t>
      </w:r>
      <w:r w:rsidRPr="00903DBA">
        <w:rPr>
          <w:vertAlign w:val="subscript"/>
        </w:rPr>
        <w:t>2</w:t>
      </w:r>
    </w:p>
    <w:p w14:paraId="5443E0C6" w14:textId="77777777" w:rsidR="00E80032" w:rsidRPr="00903DBA" w:rsidRDefault="00E80032" w:rsidP="00E80032">
      <w:pPr>
        <w:pStyle w:val="Code"/>
      </w:pPr>
      <w:r w:rsidRPr="00903DBA">
        <w:t>unsigned char b = a &lt;&lt; 2; // 10110000</w:t>
      </w:r>
      <w:r w:rsidRPr="00903DBA">
        <w:rPr>
          <w:vertAlign w:val="subscript"/>
        </w:rPr>
        <w:t>2</w:t>
      </w:r>
      <w:r w:rsidRPr="00903DBA">
        <w:t xml:space="preserve"> = 176</w:t>
      </w:r>
      <w:r w:rsidRPr="00903DBA">
        <w:rPr>
          <w:vertAlign w:val="subscript"/>
        </w:rPr>
        <w:t>10</w:t>
      </w:r>
    </w:p>
    <w:p w14:paraId="4B12E2B2" w14:textId="77777777" w:rsidR="00E80032" w:rsidRPr="00903DBA" w:rsidRDefault="00E80032" w:rsidP="00E80032">
      <w:pPr>
        <w:pStyle w:val="Code"/>
      </w:pPr>
    </w:p>
    <w:p w14:paraId="2E8FAD8B" w14:textId="77777777" w:rsidR="00E80032" w:rsidRPr="00903DBA" w:rsidRDefault="00E80032" w:rsidP="00E80032">
      <w:pPr>
        <w:pStyle w:val="Code"/>
      </w:pPr>
      <w:r w:rsidRPr="00903DBA">
        <w:t>unsigned char c = 166;    // 10100110</w:t>
      </w:r>
      <w:r w:rsidRPr="00903DBA">
        <w:rPr>
          <w:vertAlign w:val="subscript"/>
        </w:rPr>
        <w:t>2</w:t>
      </w:r>
    </w:p>
    <w:p w14:paraId="59017008" w14:textId="77777777" w:rsidR="00E80032" w:rsidRPr="00903DBA" w:rsidRDefault="00E80032" w:rsidP="00E80032">
      <w:pPr>
        <w:pStyle w:val="Code"/>
      </w:pPr>
      <w:r w:rsidRPr="00903DBA">
        <w:t>unsigned char d = c &gt;&gt; 2; // 00101001</w:t>
      </w:r>
      <w:r w:rsidRPr="00903DBA">
        <w:rPr>
          <w:vertAlign w:val="subscript"/>
        </w:rPr>
        <w:t>2</w:t>
      </w:r>
      <w:r w:rsidRPr="00903DBA">
        <w:t xml:space="preserve"> = 41</w:t>
      </w:r>
      <w:r w:rsidRPr="00903DBA">
        <w:rPr>
          <w:vertAlign w:val="subscript"/>
        </w:rPr>
        <w:t>10</w:t>
      </w:r>
    </w:p>
    <w:p w14:paraId="2733C823" w14:textId="146A65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6" w:name="_Toc320485595"/>
      <w:bookmarkStart w:id="687" w:name="_Toc323656705"/>
      <w:bookmarkStart w:id="688" w:name="_Toc324085443"/>
      <w:bookmarkStart w:id="689" w:name="_Toc383781095"/>
      <w:bookmarkStart w:id="690" w:name="_Toc57656204"/>
      <w:r w:rsidRPr="00903DBA">
        <w:t>Assignment</w:t>
      </w:r>
      <w:bookmarkEnd w:id="686"/>
      <w:bookmarkEnd w:id="687"/>
      <w:bookmarkEnd w:id="688"/>
      <w:bookmarkEnd w:id="689"/>
      <w:bookmarkEnd w:id="690"/>
    </w:p>
    <w:p w14:paraId="0891A968" w14:textId="77777777" w:rsidR="00E80032" w:rsidRPr="00903DBA" w:rsidRDefault="00E80032" w:rsidP="00E65FE6">
      <w:pPr>
        <w:pStyle w:val="CodeHeader"/>
      </w:pPr>
      <w:r w:rsidRPr="00903DBA">
        <w:t xml:space="preserve">There are two kinds of assignment operators: </w:t>
      </w:r>
      <w:r w:rsidRPr="00E17FD3">
        <w:rPr>
          <w:rStyle w:val="KeyWord0"/>
        </w:rPr>
        <w:t>simple</w:t>
      </w:r>
      <w:r w:rsidRPr="00903DBA">
        <w:t xml:space="preserve"> and </w:t>
      </w:r>
      <w:r w:rsidRPr="00E17FD3">
        <w:rPr>
          <w:rStyle w:val="KeyWord0"/>
        </w:rPr>
        <w:t>compound</w:t>
      </w:r>
      <w:r w:rsidRPr="00903DBA">
        <w:t xml:space="preserve">. The simple variant is quite trivial, one or several variables are assigned the value of an expression. In the example below, </w:t>
      </w:r>
      <w:r w:rsidRPr="00E65FE6">
        <w:t>a</w:t>
      </w:r>
      <w:r w:rsidRPr="00903DBA">
        <w:t xml:space="preserve">, </w:t>
      </w:r>
      <w:r w:rsidRPr="00E65FE6">
        <w:t>b</w:t>
      </w:r>
      <w:r w:rsidRPr="00903DBA">
        <w:t xml:space="preserve">, and </w:t>
      </w:r>
      <w:r w:rsidRPr="00E65FE6">
        <w:rPr>
          <w:rStyle w:val="CodeInText"/>
        </w:rPr>
        <w:t>c</w:t>
      </w:r>
      <w:r w:rsidRPr="00903DBA">
        <w:t xml:space="preserve"> are all assigned the value 123.</w:t>
      </w:r>
    </w:p>
    <w:p w14:paraId="571CA138" w14:textId="77777777" w:rsidR="00E80032" w:rsidRPr="00903DBA" w:rsidRDefault="00E80032" w:rsidP="00E80032">
      <w:pPr>
        <w:pStyle w:val="Code"/>
      </w:pPr>
      <w:r w:rsidRPr="00903DBA">
        <w:t>int a, b, c, d = 123;</w:t>
      </w:r>
    </w:p>
    <w:p w14:paraId="0061C228" w14:textId="77777777" w:rsidR="00E80032" w:rsidRPr="00903DBA" w:rsidRDefault="00E80032" w:rsidP="00E80032">
      <w:pPr>
        <w:pStyle w:val="Code"/>
      </w:pPr>
      <w:r w:rsidRPr="00903DBA">
        <w:t>a = d;</w:t>
      </w:r>
    </w:p>
    <w:p w14:paraId="41621FB8" w14:textId="77777777" w:rsidR="00E80032" w:rsidRPr="00903DBA" w:rsidRDefault="00E80032" w:rsidP="00E80032">
      <w:pPr>
        <w:pStyle w:val="Code"/>
      </w:pPr>
      <w:r w:rsidRPr="00903DBA">
        <w:t>b = c = d;</w:t>
      </w:r>
    </w:p>
    <w:p w14:paraId="6C67AF9B" w14:textId="77777777" w:rsidR="00E80032" w:rsidRPr="00903DBA" w:rsidRDefault="00E80032" w:rsidP="00E65FE6">
      <w:pPr>
        <w:pStyle w:val="CodeHeader"/>
      </w:pPr>
      <w:r w:rsidRPr="00903DBA">
        <w:t xml:space="preserve">The compound variant is more complicated. Let us start with the additional assignment operator. In the example below, the value of </w:t>
      </w:r>
      <w:r w:rsidRPr="00E65FE6">
        <w:t>a</w:t>
      </w:r>
      <w:r w:rsidRPr="00903DBA">
        <w:t xml:space="preserve"> is increased by the value of </w:t>
      </w:r>
      <w:r w:rsidRPr="00E65FE6">
        <w:t>b</w:t>
      </w:r>
      <w:r w:rsidRPr="00903DBA">
        <w:t xml:space="preserve">; that is, </w:t>
      </w:r>
      <w:r w:rsidRPr="00E65FE6">
        <w:rPr>
          <w:rStyle w:val="CodeInText"/>
        </w:rPr>
        <w:t>a</w:t>
      </w:r>
      <w:r w:rsidRPr="00903DBA">
        <w:t xml:space="preserve"> is given the value 4.</w:t>
      </w:r>
    </w:p>
    <w:p w14:paraId="60C8CCC3" w14:textId="77777777" w:rsidR="00E80032" w:rsidRPr="00903DBA" w:rsidRDefault="00E80032" w:rsidP="00E80032">
      <w:pPr>
        <w:pStyle w:val="Code"/>
      </w:pPr>
      <w:r w:rsidRPr="00903DBA">
        <w:t>int a = 2, b = 4, c = 2;</w:t>
      </w:r>
    </w:p>
    <w:p w14:paraId="12642DA2" w14:textId="77777777" w:rsidR="00E80032" w:rsidRPr="00903DBA" w:rsidRDefault="00E80032" w:rsidP="00E80032">
      <w:pPr>
        <w:pStyle w:val="Code"/>
      </w:pPr>
      <w:r w:rsidRPr="00903DBA">
        <w:t>a += c; // 4, equivalent to a = a + c.</w:t>
      </w:r>
    </w:p>
    <w:p w14:paraId="28375CB2" w14:textId="77777777" w:rsidR="00E80032" w:rsidRPr="00903DBA" w:rsidRDefault="00E80032" w:rsidP="00E80032">
      <w:pPr>
        <w:pStyle w:val="Code"/>
      </w:pPr>
      <w:r w:rsidRPr="00903DBA">
        <w:t>b -= c; // 2, equivalent to a = a - c.</w:t>
      </w:r>
    </w:p>
    <w:p w14:paraId="6EEBDF05" w14:textId="77777777" w:rsidR="00E80032" w:rsidRPr="00903DBA" w:rsidRDefault="00E80032" w:rsidP="00E65FE6">
      <w:pPr>
        <w:pStyle w:val="CodeHeader"/>
      </w:pPr>
      <w:r w:rsidRPr="00903DBA">
        <w:t xml:space="preserve">In a similar manner, there are operations -=, *=, /=, %=, |=, &amp;=, ^=, &lt;&lt;=, and &gt;&gt;=. Note the difference between </w:t>
      </w:r>
      <w:r w:rsidRPr="00E65FE6">
        <w:t>a -= 2</w:t>
      </w:r>
      <w:r w:rsidRPr="00903DBA">
        <w:t xml:space="preserve"> and </w:t>
      </w:r>
      <w:r w:rsidRPr="00E65FE6">
        <w:t>a =- 2</w:t>
      </w:r>
      <w:r w:rsidRPr="00903DBA">
        <w:t xml:space="preserve">. In the former case, </w:t>
      </w:r>
      <w:r w:rsidRPr="00E65FE6">
        <w:t>a</w:t>
      </w:r>
      <w:r w:rsidRPr="00903DBA">
        <w:t xml:space="preserve"> is decreased by </w:t>
      </w:r>
      <w:r w:rsidRPr="00E65FE6">
        <w:t>2</w:t>
      </w:r>
      <w:r w:rsidRPr="00903DBA">
        <w:t xml:space="preserve">. In the latter case, </w:t>
      </w:r>
      <w:r w:rsidRPr="00E65FE6">
        <w:t>a</w:t>
      </w:r>
      <w:r w:rsidRPr="00903DBA">
        <w:t xml:space="preserve"> is assigned </w:t>
      </w:r>
      <w:r w:rsidRPr="00E65FE6">
        <w:rPr>
          <w:rStyle w:val="CodeInText"/>
        </w:rPr>
        <w:t>-2</w:t>
      </w:r>
      <w:r w:rsidRPr="00903DBA">
        <w:t>.</w:t>
      </w:r>
    </w:p>
    <w:p w14:paraId="69D7B228" w14:textId="071B2DB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1" w:name="_Toc320485596"/>
      <w:bookmarkStart w:id="692" w:name="_Toc323656706"/>
      <w:bookmarkStart w:id="693" w:name="_Toc324085444"/>
      <w:bookmarkStart w:id="694" w:name="_Toc383781096"/>
      <w:bookmarkStart w:id="695" w:name="_Toc57656205"/>
      <w:r w:rsidRPr="00903DBA">
        <w:t>The Condition Operator</w:t>
      </w:r>
      <w:bookmarkEnd w:id="691"/>
      <w:bookmarkEnd w:id="692"/>
      <w:bookmarkEnd w:id="693"/>
      <w:bookmarkEnd w:id="694"/>
      <w:bookmarkEnd w:id="695"/>
    </w:p>
    <w:p w14:paraId="12DAA5BD" w14:textId="77777777" w:rsidR="00E80032" w:rsidRPr="00903DBA" w:rsidRDefault="00E80032" w:rsidP="00E80032">
      <w:r w:rsidRPr="00903DBA">
        <w:t xml:space="preserve">The </w:t>
      </w:r>
      <w:r w:rsidRPr="00E17FD3">
        <w:rPr>
          <w:rStyle w:val="KeyWord0"/>
        </w:rPr>
        <w:t>condition</w:t>
      </w:r>
      <w:r w:rsidRPr="00903DBA">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903DBA" w:rsidRDefault="00E80032" w:rsidP="00E80032">
      <w:pPr>
        <w:pStyle w:val="Code"/>
      </w:pPr>
      <w:r w:rsidRPr="00903DBA">
        <w:t>int a = 1, b = 2, max;</w:t>
      </w:r>
    </w:p>
    <w:p w14:paraId="675948DB" w14:textId="77777777" w:rsidR="00E80032" w:rsidRPr="00903DBA" w:rsidRDefault="00E80032" w:rsidP="00E80032">
      <w:pPr>
        <w:pStyle w:val="Code"/>
      </w:pPr>
      <w:r w:rsidRPr="00903DBA">
        <w:t>max = (a &gt; b) ? a : b; // The maximal value of a and b.</w:t>
      </w:r>
    </w:p>
    <w:p w14:paraId="674CDF29" w14:textId="77777777" w:rsidR="00E80032" w:rsidRPr="00903DBA" w:rsidRDefault="00E80032" w:rsidP="00E80032">
      <w:r w:rsidRPr="00903DBA">
        <w:t>Too frequent use of this operator tends to make the code compact and hard to read. A piece of advice is that you restrict your use of the operator to the trivial cases.</w:t>
      </w:r>
    </w:p>
    <w:p w14:paraId="0B1A0D6D" w14:textId="5EB9E10B"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6" w:name="_Toc320485597"/>
      <w:bookmarkStart w:id="697" w:name="_Toc323656707"/>
      <w:bookmarkStart w:id="698" w:name="_Toc324085445"/>
      <w:bookmarkStart w:id="699" w:name="_Toc383781097"/>
      <w:bookmarkStart w:id="700" w:name="_Toc57656206"/>
      <w:r w:rsidRPr="00903DBA">
        <w:t>Precedence and Associatively</w:t>
      </w:r>
      <w:bookmarkEnd w:id="696"/>
      <w:bookmarkEnd w:id="697"/>
      <w:bookmarkEnd w:id="698"/>
      <w:bookmarkEnd w:id="699"/>
      <w:bookmarkEnd w:id="700"/>
    </w:p>
    <w:p w14:paraId="0181C6CC" w14:textId="77777777" w:rsidR="00E80032" w:rsidRPr="00903DBA" w:rsidRDefault="00E80032" w:rsidP="00E65FE6">
      <w:pPr>
        <w:pStyle w:val="CodeHeader"/>
      </w:pPr>
      <w:r w:rsidRPr="00903DBA">
        <w:t xml:space="preserve">Given the expression </w:t>
      </w:r>
      <w:r w:rsidRPr="00E65FE6">
        <w:t>1 + 2 * 5</w:t>
      </w:r>
      <w:r w:rsidRPr="00903DBA">
        <w:t xml:space="preserve">, what is its value? It is </w:t>
      </w:r>
      <w:r w:rsidRPr="00E65FE6">
        <w:rPr>
          <w:rStyle w:val="CodeInText"/>
        </w:rPr>
        <w:t>11</w:t>
      </w:r>
      <w:r w:rsidRPr="00903DBA">
        <w:t xml:space="preserve"> because we first multiply two with five and then add one. We say that multiplication has a higher</w:t>
      </w:r>
      <w:r w:rsidRPr="00903DBA">
        <w:rPr>
          <w:rStyle w:val="Italic"/>
        </w:rPr>
        <w:t xml:space="preserve"> </w:t>
      </w:r>
      <w:r w:rsidRPr="00E17FD3">
        <w:rPr>
          <w:rStyle w:val="KeyWord0"/>
        </w:rPr>
        <w:t>precedence</w:t>
      </w:r>
      <w:r w:rsidRPr="00903DBA">
        <w:rPr>
          <w:rStyle w:val="Italic"/>
        </w:rPr>
        <w:t xml:space="preserve"> </w:t>
      </w:r>
      <w:r w:rsidRPr="00903DBA">
        <w:t>than addition.</w:t>
      </w:r>
    </w:p>
    <w:p w14:paraId="6AB43C6D" w14:textId="77777777" w:rsidR="00E80032" w:rsidRPr="00903DBA" w:rsidRDefault="00E80032" w:rsidP="00E65FE6">
      <w:pPr>
        <w:pStyle w:val="CodeHeader"/>
      </w:pPr>
      <w:r w:rsidRPr="00903DBA">
        <w:t xml:space="preserve">What if we limit ourselves to one operator? Let us pick subtraction. What value has the expression </w:t>
      </w:r>
      <w:r w:rsidRPr="00E65FE6">
        <w:t>8 – 4 – 2</w:t>
      </w:r>
      <w:r w:rsidRPr="00903DBA">
        <w:t xml:space="preserve">? As we first subtract </w:t>
      </w:r>
      <w:r w:rsidRPr="00E65FE6">
        <w:t>4</w:t>
      </w:r>
      <w:r w:rsidRPr="00903DBA">
        <w:t xml:space="preserve"> from </w:t>
      </w:r>
      <w:r w:rsidRPr="00E65FE6">
        <w:t>8</w:t>
      </w:r>
      <w:r w:rsidRPr="00903DBA">
        <w:t xml:space="preserve"> and then subtract </w:t>
      </w:r>
      <w:r w:rsidRPr="00E65FE6">
        <w:t>2</w:t>
      </w:r>
      <w:r w:rsidRPr="00903DBA">
        <w:t xml:space="preserve">, the result is </w:t>
      </w:r>
      <w:r w:rsidRPr="00E65FE6">
        <w:rPr>
          <w:rStyle w:val="CodeInText"/>
        </w:rPr>
        <w:t>2</w:t>
      </w:r>
      <w:r w:rsidRPr="00903DBA">
        <w:t xml:space="preserve">. As we evaluate the value from left to right, we say that subtraction is </w:t>
      </w:r>
      <w:r w:rsidRPr="00E17FD3">
        <w:rPr>
          <w:rStyle w:val="KeyWord0"/>
        </w:rPr>
        <w:t>left associative</w:t>
      </w:r>
      <w:r w:rsidRPr="00903DBA">
        <w:t>.</w:t>
      </w:r>
    </w:p>
    <w:p w14:paraId="1F7F03E8" w14:textId="369ED9C9" w:rsidR="00E80032" w:rsidRPr="00903DBA" w:rsidRDefault="00E80032" w:rsidP="00E80032">
      <w:r w:rsidRPr="00903DBA">
        <w:t>Below follows a table over the pr</w:t>
      </w:r>
      <w:r w:rsidR="00414C74" w:rsidRPr="00903DBA">
        <w:t>or</w:t>
      </w:r>
      <w:r w:rsidRPr="00903DBA">
        <w:t xml:space="preserve">ities and associative of the C operators. The first operator in the table has the highest </w:t>
      </w:r>
      <w:r w:rsidR="009A4399" w:rsidRPr="00903DBA">
        <w:t>precedence</w:t>
      </w:r>
      <w:r w:rsidRPr="00903DBA">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903DBA" w14:paraId="79C4A4DA" w14:textId="77777777" w:rsidTr="000803FF">
        <w:tc>
          <w:tcPr>
            <w:tcW w:w="2664" w:type="dxa"/>
          </w:tcPr>
          <w:p w14:paraId="66C5A635" w14:textId="77777777" w:rsidR="00E80032" w:rsidRPr="00903DBA" w:rsidRDefault="00E80032" w:rsidP="000803FF">
            <w:pPr>
              <w:rPr>
                <w:rStyle w:val="Bold"/>
              </w:rPr>
            </w:pPr>
            <w:r w:rsidRPr="00903DBA">
              <w:rPr>
                <w:rStyle w:val="Bold"/>
              </w:rPr>
              <w:t>Group</w:t>
            </w:r>
          </w:p>
        </w:tc>
        <w:tc>
          <w:tcPr>
            <w:tcW w:w="3288" w:type="dxa"/>
          </w:tcPr>
          <w:p w14:paraId="478631AB" w14:textId="77777777" w:rsidR="00E80032" w:rsidRPr="00903DBA" w:rsidRDefault="00E80032" w:rsidP="000803FF">
            <w:pPr>
              <w:rPr>
                <w:rStyle w:val="Bold"/>
              </w:rPr>
            </w:pPr>
            <w:r w:rsidRPr="00903DBA">
              <w:rPr>
                <w:rStyle w:val="Bold"/>
              </w:rPr>
              <w:t>Operators</w:t>
            </w:r>
          </w:p>
        </w:tc>
        <w:tc>
          <w:tcPr>
            <w:tcW w:w="2108" w:type="dxa"/>
          </w:tcPr>
          <w:p w14:paraId="022C54FA" w14:textId="77777777" w:rsidR="00E80032" w:rsidRPr="00903DBA" w:rsidRDefault="00E80032" w:rsidP="000803FF">
            <w:pPr>
              <w:rPr>
                <w:rStyle w:val="Bold"/>
              </w:rPr>
            </w:pPr>
            <w:r w:rsidRPr="00903DBA">
              <w:rPr>
                <w:rStyle w:val="Bold"/>
              </w:rPr>
              <w:t>Associatively</w:t>
            </w:r>
          </w:p>
        </w:tc>
      </w:tr>
      <w:tr w:rsidR="00E80032" w:rsidRPr="00903DBA" w14:paraId="25149494" w14:textId="77777777" w:rsidTr="000803FF">
        <w:tc>
          <w:tcPr>
            <w:tcW w:w="2664" w:type="dxa"/>
          </w:tcPr>
          <w:p w14:paraId="07F53B95" w14:textId="77777777" w:rsidR="00E80032" w:rsidRPr="00903DBA" w:rsidRDefault="00E80032" w:rsidP="000803FF">
            <w:r w:rsidRPr="00903DBA">
              <w:t>Brackets and fields</w:t>
            </w:r>
          </w:p>
        </w:tc>
        <w:tc>
          <w:tcPr>
            <w:tcW w:w="3288" w:type="dxa"/>
          </w:tcPr>
          <w:p w14:paraId="65FB7B66" w14:textId="77777777" w:rsidR="00E80032" w:rsidRPr="00903DBA" w:rsidRDefault="00E80032" w:rsidP="000803FF">
            <w:r w:rsidRPr="00903DBA">
              <w:t>() [] -&gt; .</w:t>
            </w:r>
          </w:p>
        </w:tc>
        <w:tc>
          <w:tcPr>
            <w:tcW w:w="2108" w:type="dxa"/>
          </w:tcPr>
          <w:p w14:paraId="7BB9E1B3" w14:textId="77777777" w:rsidR="00E80032" w:rsidRPr="00903DBA" w:rsidRDefault="00E80032" w:rsidP="000803FF">
            <w:r w:rsidRPr="00903DBA">
              <w:t>Left to Right</w:t>
            </w:r>
          </w:p>
        </w:tc>
      </w:tr>
      <w:tr w:rsidR="00E80032" w:rsidRPr="00903DBA" w14:paraId="5CC2E778" w14:textId="77777777" w:rsidTr="000803FF">
        <w:tc>
          <w:tcPr>
            <w:tcW w:w="2664" w:type="dxa"/>
          </w:tcPr>
          <w:p w14:paraId="2194B1AF" w14:textId="77777777" w:rsidR="00E80032" w:rsidRPr="00903DBA" w:rsidRDefault="00E80032" w:rsidP="000803FF">
            <w:r w:rsidRPr="00903DBA">
              <w:t>Unary operator</w:t>
            </w:r>
          </w:p>
        </w:tc>
        <w:tc>
          <w:tcPr>
            <w:tcW w:w="3288" w:type="dxa"/>
          </w:tcPr>
          <w:p w14:paraId="607137BA" w14:textId="77777777" w:rsidR="00E80032" w:rsidRPr="00903DBA" w:rsidRDefault="00E80032" w:rsidP="000803FF">
            <w:r w:rsidRPr="00903DBA">
              <w:t>! ~ ++ -- + - (type) sizeof</w:t>
            </w:r>
          </w:p>
        </w:tc>
        <w:tc>
          <w:tcPr>
            <w:tcW w:w="2108" w:type="dxa"/>
          </w:tcPr>
          <w:p w14:paraId="7273BA67" w14:textId="77777777" w:rsidR="00E80032" w:rsidRPr="00903DBA" w:rsidRDefault="00E80032" w:rsidP="000803FF">
            <w:r w:rsidRPr="00903DBA">
              <w:t>Right to Left</w:t>
            </w:r>
          </w:p>
        </w:tc>
      </w:tr>
      <w:tr w:rsidR="00E80032" w:rsidRPr="00903DBA" w14:paraId="7D4CF0AD" w14:textId="77777777" w:rsidTr="000803FF">
        <w:tc>
          <w:tcPr>
            <w:tcW w:w="2664" w:type="dxa"/>
          </w:tcPr>
          <w:p w14:paraId="3C36CFB8" w14:textId="77777777" w:rsidR="00E80032" w:rsidRPr="00903DBA" w:rsidRDefault="00E80032" w:rsidP="000803FF">
            <w:r w:rsidRPr="00903DBA">
              <w:t>Arithmetic operators</w:t>
            </w:r>
          </w:p>
        </w:tc>
        <w:tc>
          <w:tcPr>
            <w:tcW w:w="3288" w:type="dxa"/>
          </w:tcPr>
          <w:p w14:paraId="1DCB999E" w14:textId="77777777" w:rsidR="00E80032" w:rsidRPr="00903DBA" w:rsidRDefault="00E80032" w:rsidP="000803FF">
            <w:r w:rsidRPr="00903DBA">
              <w:t>* / %</w:t>
            </w:r>
          </w:p>
          <w:p w14:paraId="26D0F8B9" w14:textId="77777777" w:rsidR="00E80032" w:rsidRPr="00903DBA" w:rsidRDefault="00E80032" w:rsidP="000803FF">
            <w:r w:rsidRPr="00903DBA">
              <w:t>+ -</w:t>
            </w:r>
          </w:p>
        </w:tc>
        <w:tc>
          <w:tcPr>
            <w:tcW w:w="2108" w:type="dxa"/>
          </w:tcPr>
          <w:p w14:paraId="39E29F22" w14:textId="77777777" w:rsidR="00E80032" w:rsidRPr="00903DBA" w:rsidRDefault="00E80032" w:rsidP="000803FF">
            <w:r w:rsidRPr="00903DBA">
              <w:t>Left to Right</w:t>
            </w:r>
          </w:p>
          <w:p w14:paraId="45FFB198" w14:textId="77777777" w:rsidR="00E80032" w:rsidRPr="00903DBA" w:rsidRDefault="00E80032" w:rsidP="000803FF">
            <w:r w:rsidRPr="00903DBA">
              <w:t>Left to Right</w:t>
            </w:r>
          </w:p>
        </w:tc>
      </w:tr>
      <w:tr w:rsidR="00E80032" w:rsidRPr="00903DBA" w14:paraId="678E8DBF" w14:textId="77777777" w:rsidTr="000803FF">
        <w:tc>
          <w:tcPr>
            <w:tcW w:w="2664" w:type="dxa"/>
          </w:tcPr>
          <w:p w14:paraId="0BBA2299" w14:textId="77777777" w:rsidR="00E80032" w:rsidRPr="00903DBA" w:rsidRDefault="00E80032" w:rsidP="000803FF">
            <w:r w:rsidRPr="00903DBA">
              <w:t>Shift operators</w:t>
            </w:r>
          </w:p>
        </w:tc>
        <w:tc>
          <w:tcPr>
            <w:tcW w:w="3288" w:type="dxa"/>
          </w:tcPr>
          <w:p w14:paraId="7ECE03E5" w14:textId="77777777" w:rsidR="00E80032" w:rsidRPr="00903DBA" w:rsidRDefault="00E80032" w:rsidP="000803FF">
            <w:r w:rsidRPr="00903DBA">
              <w:t>&lt;&lt; &gt;&gt;</w:t>
            </w:r>
          </w:p>
        </w:tc>
        <w:tc>
          <w:tcPr>
            <w:tcW w:w="2108" w:type="dxa"/>
          </w:tcPr>
          <w:p w14:paraId="407870DC" w14:textId="77777777" w:rsidR="00E80032" w:rsidRPr="00903DBA" w:rsidRDefault="00E80032" w:rsidP="000803FF">
            <w:r w:rsidRPr="00903DBA">
              <w:t>Left to Right</w:t>
            </w:r>
          </w:p>
        </w:tc>
      </w:tr>
      <w:tr w:rsidR="00E80032" w:rsidRPr="00903DBA" w14:paraId="59091B90" w14:textId="77777777" w:rsidTr="000803FF">
        <w:tc>
          <w:tcPr>
            <w:tcW w:w="2664" w:type="dxa"/>
          </w:tcPr>
          <w:p w14:paraId="62E0D2D1" w14:textId="77777777" w:rsidR="00E80032" w:rsidRPr="00903DBA" w:rsidRDefault="00E80032" w:rsidP="000803FF">
            <w:r w:rsidRPr="00903DBA">
              <w:t>Relation operators</w:t>
            </w:r>
          </w:p>
        </w:tc>
        <w:tc>
          <w:tcPr>
            <w:tcW w:w="3288" w:type="dxa"/>
          </w:tcPr>
          <w:p w14:paraId="6604947C" w14:textId="77777777" w:rsidR="00E80032" w:rsidRPr="00903DBA" w:rsidRDefault="00E80032" w:rsidP="000803FF">
            <w:r w:rsidRPr="00903DBA">
              <w:t>&lt; &lt;= &gt; &gt;=</w:t>
            </w:r>
          </w:p>
          <w:p w14:paraId="58C13CDA" w14:textId="77777777" w:rsidR="00E80032" w:rsidRPr="00903DBA" w:rsidRDefault="00E80032" w:rsidP="000803FF">
            <w:r w:rsidRPr="00903DBA">
              <w:t>== !=</w:t>
            </w:r>
          </w:p>
        </w:tc>
        <w:tc>
          <w:tcPr>
            <w:tcW w:w="2108" w:type="dxa"/>
          </w:tcPr>
          <w:p w14:paraId="08484EF1" w14:textId="77777777" w:rsidR="00E80032" w:rsidRPr="00903DBA" w:rsidRDefault="00E80032" w:rsidP="000803FF">
            <w:r w:rsidRPr="00903DBA">
              <w:t>Left to Right</w:t>
            </w:r>
          </w:p>
        </w:tc>
      </w:tr>
      <w:tr w:rsidR="00E80032" w:rsidRPr="00903DBA" w14:paraId="18A9B04D" w14:textId="77777777" w:rsidTr="000803FF">
        <w:tc>
          <w:tcPr>
            <w:tcW w:w="2664" w:type="dxa"/>
          </w:tcPr>
          <w:p w14:paraId="4D733D00" w14:textId="77777777" w:rsidR="00E80032" w:rsidRPr="00903DBA" w:rsidRDefault="00E80032" w:rsidP="000803FF">
            <w:r w:rsidRPr="00903DBA">
              <w:t>Bitwise operators</w:t>
            </w:r>
          </w:p>
        </w:tc>
        <w:tc>
          <w:tcPr>
            <w:tcW w:w="3288" w:type="dxa"/>
          </w:tcPr>
          <w:p w14:paraId="58F81319" w14:textId="77777777" w:rsidR="00E80032" w:rsidRPr="00903DBA" w:rsidRDefault="00E80032" w:rsidP="000803FF">
            <w:r w:rsidRPr="00903DBA">
              <w:t>&amp;</w:t>
            </w:r>
          </w:p>
          <w:p w14:paraId="400187B7" w14:textId="77777777" w:rsidR="00E80032" w:rsidRPr="00903DBA" w:rsidRDefault="00E80032" w:rsidP="000803FF">
            <w:r w:rsidRPr="00903DBA">
              <w:t>^</w:t>
            </w:r>
          </w:p>
          <w:p w14:paraId="15C044F6" w14:textId="77777777" w:rsidR="00E80032" w:rsidRPr="00903DBA" w:rsidRDefault="00E80032" w:rsidP="000803FF">
            <w:r w:rsidRPr="00903DBA">
              <w:t>|</w:t>
            </w:r>
          </w:p>
        </w:tc>
        <w:tc>
          <w:tcPr>
            <w:tcW w:w="2108" w:type="dxa"/>
          </w:tcPr>
          <w:p w14:paraId="0C223DCE" w14:textId="77777777" w:rsidR="00E80032" w:rsidRPr="00903DBA" w:rsidRDefault="00E80032" w:rsidP="000803FF">
            <w:r w:rsidRPr="00903DBA">
              <w:t>Left to Right</w:t>
            </w:r>
          </w:p>
        </w:tc>
      </w:tr>
      <w:tr w:rsidR="00E80032" w:rsidRPr="00903DBA" w14:paraId="65B4BE52" w14:textId="77777777" w:rsidTr="000803FF">
        <w:tc>
          <w:tcPr>
            <w:tcW w:w="2664" w:type="dxa"/>
          </w:tcPr>
          <w:p w14:paraId="40DD30BF" w14:textId="77777777" w:rsidR="00E80032" w:rsidRPr="00903DBA" w:rsidRDefault="00E80032" w:rsidP="000803FF">
            <w:r w:rsidRPr="00903DBA">
              <w:t>Logical operators</w:t>
            </w:r>
          </w:p>
        </w:tc>
        <w:tc>
          <w:tcPr>
            <w:tcW w:w="3288" w:type="dxa"/>
          </w:tcPr>
          <w:p w14:paraId="00A3E0C3" w14:textId="77777777" w:rsidR="00E80032" w:rsidRPr="00903DBA" w:rsidRDefault="00E80032" w:rsidP="000803FF">
            <w:r w:rsidRPr="00903DBA">
              <w:t>&amp;&amp;</w:t>
            </w:r>
          </w:p>
          <w:p w14:paraId="29F2565C" w14:textId="77777777" w:rsidR="00E80032" w:rsidRPr="00903DBA" w:rsidRDefault="00E80032" w:rsidP="000803FF">
            <w:r w:rsidRPr="00903DBA">
              <w:t>||</w:t>
            </w:r>
          </w:p>
        </w:tc>
        <w:tc>
          <w:tcPr>
            <w:tcW w:w="2108" w:type="dxa"/>
          </w:tcPr>
          <w:p w14:paraId="50E7BFC5" w14:textId="77777777" w:rsidR="00E80032" w:rsidRPr="00903DBA" w:rsidRDefault="00E80032" w:rsidP="000803FF">
            <w:r w:rsidRPr="00903DBA">
              <w:t>Left to Right</w:t>
            </w:r>
          </w:p>
        </w:tc>
      </w:tr>
      <w:tr w:rsidR="00E80032" w:rsidRPr="00903DBA" w14:paraId="7C872C18" w14:textId="77777777" w:rsidTr="000803FF">
        <w:tc>
          <w:tcPr>
            <w:tcW w:w="2664" w:type="dxa"/>
          </w:tcPr>
          <w:p w14:paraId="61F63889" w14:textId="77777777" w:rsidR="00E80032" w:rsidRPr="00903DBA" w:rsidRDefault="00E80032" w:rsidP="000803FF">
            <w:r w:rsidRPr="00903DBA">
              <w:t>Conditional operator</w:t>
            </w:r>
          </w:p>
        </w:tc>
        <w:tc>
          <w:tcPr>
            <w:tcW w:w="3288" w:type="dxa"/>
          </w:tcPr>
          <w:p w14:paraId="3DE3DD6D" w14:textId="77777777" w:rsidR="00E80032" w:rsidRPr="00903DBA" w:rsidRDefault="00E80032" w:rsidP="000803FF">
            <w:r w:rsidRPr="00903DBA">
              <w:t>?:</w:t>
            </w:r>
          </w:p>
        </w:tc>
        <w:tc>
          <w:tcPr>
            <w:tcW w:w="2108" w:type="dxa"/>
          </w:tcPr>
          <w:p w14:paraId="69B26986" w14:textId="77777777" w:rsidR="00E80032" w:rsidRPr="00903DBA" w:rsidRDefault="00E80032" w:rsidP="000803FF">
            <w:r w:rsidRPr="00903DBA">
              <w:t>Right to Left</w:t>
            </w:r>
          </w:p>
        </w:tc>
      </w:tr>
      <w:tr w:rsidR="00E80032" w:rsidRPr="00903DBA" w14:paraId="29368618" w14:textId="77777777" w:rsidTr="000803FF">
        <w:tc>
          <w:tcPr>
            <w:tcW w:w="2664" w:type="dxa"/>
          </w:tcPr>
          <w:p w14:paraId="68B37C91" w14:textId="77777777" w:rsidR="00E80032" w:rsidRPr="00903DBA" w:rsidRDefault="00E80032" w:rsidP="000803FF">
            <w:r w:rsidRPr="00903DBA">
              <w:t>Assignment operators</w:t>
            </w:r>
          </w:p>
        </w:tc>
        <w:tc>
          <w:tcPr>
            <w:tcW w:w="3288" w:type="dxa"/>
          </w:tcPr>
          <w:p w14:paraId="48BEBD96" w14:textId="77777777" w:rsidR="00E80032" w:rsidRPr="00903DBA" w:rsidRDefault="00E80032" w:rsidP="000803FF">
            <w:r w:rsidRPr="00903DBA">
              <w:t>= += -= */ /= %= &amp;= ^= |= &lt;&lt;= &gt;&gt;=</w:t>
            </w:r>
          </w:p>
        </w:tc>
        <w:tc>
          <w:tcPr>
            <w:tcW w:w="2108" w:type="dxa"/>
          </w:tcPr>
          <w:p w14:paraId="587C0772" w14:textId="77777777" w:rsidR="00E80032" w:rsidRPr="00903DBA" w:rsidRDefault="00E80032" w:rsidP="000803FF">
            <w:r w:rsidRPr="00903DBA">
              <w:t>Right to Left</w:t>
            </w:r>
          </w:p>
        </w:tc>
      </w:tr>
      <w:tr w:rsidR="00E80032" w:rsidRPr="00903DBA" w14:paraId="48E33137" w14:textId="77777777" w:rsidTr="000803FF">
        <w:tc>
          <w:tcPr>
            <w:tcW w:w="2664" w:type="dxa"/>
          </w:tcPr>
          <w:p w14:paraId="2BC30CDA" w14:textId="77777777" w:rsidR="00E80032" w:rsidRPr="00903DBA" w:rsidRDefault="00E80032" w:rsidP="000803FF">
            <w:r w:rsidRPr="00903DBA">
              <w:t>Comma operator</w:t>
            </w:r>
          </w:p>
        </w:tc>
        <w:tc>
          <w:tcPr>
            <w:tcW w:w="3288" w:type="dxa"/>
          </w:tcPr>
          <w:p w14:paraId="74D0E1A2" w14:textId="77777777" w:rsidR="00E80032" w:rsidRPr="00903DBA" w:rsidRDefault="00E80032" w:rsidP="000803FF">
            <w:r w:rsidRPr="00903DBA">
              <w:t>,</w:t>
            </w:r>
          </w:p>
        </w:tc>
        <w:tc>
          <w:tcPr>
            <w:tcW w:w="2108" w:type="dxa"/>
          </w:tcPr>
          <w:p w14:paraId="0C6CE6E9" w14:textId="77777777" w:rsidR="00E80032" w:rsidRPr="00903DBA" w:rsidRDefault="00E80032" w:rsidP="000803FF">
            <w:r w:rsidRPr="00903DBA">
              <w:t>Left to Right</w:t>
            </w:r>
          </w:p>
        </w:tc>
      </w:tr>
    </w:tbl>
    <w:p w14:paraId="4EE3EA24" w14:textId="77777777" w:rsidR="00E80032" w:rsidRPr="00903DBA" w:rsidRDefault="00E80032" w:rsidP="00E65FE6">
      <w:pPr>
        <w:pStyle w:val="CodeHeader"/>
        <w:rPr>
          <w:noProof/>
        </w:rPr>
      </w:pPr>
      <w:r w:rsidRPr="00903DBA">
        <w:rPr>
          <w:noProof/>
        </w:rPr>
        <w:t xml:space="preserve">Note that unary +, -, &amp;, and * have higher </w:t>
      </w:r>
      <w:r w:rsidR="009A4399" w:rsidRPr="00903DBA">
        <w:t>precedence</w:t>
      </w:r>
      <w:r w:rsidR="009A4399" w:rsidRPr="00903DBA">
        <w:rPr>
          <w:noProof/>
        </w:rPr>
        <w:t xml:space="preserve"> </w:t>
      </w:r>
      <w:r w:rsidRPr="00903DBA">
        <w:rPr>
          <w:noProof/>
        </w:rPr>
        <w:t xml:space="preserve">than their binary forms. Note that we always can change the evaluation order of an expression by inserting parantheses at appropriate posititions. The expression </w:t>
      </w:r>
      <w:r w:rsidRPr="00E65FE6">
        <w:t>(1 + 2) * 5</w:t>
      </w:r>
      <w:r w:rsidRPr="00903DBA">
        <w:t xml:space="preserve"> </w:t>
      </w:r>
      <w:r w:rsidRPr="00903DBA">
        <w:rPr>
          <w:noProof/>
        </w:rPr>
        <w:t xml:space="preserve">has the value </w:t>
      </w:r>
      <w:r w:rsidRPr="00E65FE6">
        <w:rPr>
          <w:rStyle w:val="CodeInText"/>
        </w:rPr>
        <w:t>15</w:t>
      </w:r>
      <w:r w:rsidRPr="00903DBA">
        <w:rPr>
          <w:noProof/>
        </w:rPr>
        <w:t>.</w:t>
      </w:r>
    </w:p>
    <w:p w14:paraId="189A34C8" w14:textId="31D3093A" w:rsidR="00E80032" w:rsidRPr="00903DBA" w:rsidRDefault="00E80032" w:rsidP="007C7CB2">
      <w:pPr>
        <w:pStyle w:val="Rubrik2"/>
      </w:pPr>
      <w:bookmarkStart w:id="701" w:name="_Toc320485598"/>
      <w:bookmarkStart w:id="702" w:name="_Toc323656708"/>
      <w:bookmarkStart w:id="703" w:name="_Toc324085446"/>
      <w:bookmarkStart w:id="704" w:name="_Toc383781098"/>
      <w:bookmarkStart w:id="705" w:name="_Toc57656207"/>
      <w:r w:rsidRPr="00903DBA">
        <w:t>Statements</w:t>
      </w:r>
      <w:bookmarkEnd w:id="701"/>
      <w:bookmarkEnd w:id="702"/>
      <w:bookmarkEnd w:id="703"/>
      <w:bookmarkEnd w:id="704"/>
      <w:bookmarkEnd w:id="705"/>
    </w:p>
    <w:p w14:paraId="6EE79DFE" w14:textId="77777777" w:rsidR="00E80032" w:rsidRPr="00903DBA" w:rsidRDefault="00E80032" w:rsidP="00E80032">
      <w:r w:rsidRPr="00903DBA">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903DBA" w14:paraId="2F7C71A6" w14:textId="77777777" w:rsidTr="000803FF">
        <w:tc>
          <w:tcPr>
            <w:tcW w:w="3800" w:type="dxa"/>
          </w:tcPr>
          <w:p w14:paraId="46A50219" w14:textId="77777777" w:rsidR="00E80032" w:rsidRPr="00903DBA" w:rsidRDefault="00E80032" w:rsidP="000803FF">
            <w:pPr>
              <w:rPr>
                <w:rStyle w:val="Bold"/>
              </w:rPr>
            </w:pPr>
            <w:r w:rsidRPr="00903DBA">
              <w:rPr>
                <w:rStyle w:val="Bold"/>
              </w:rPr>
              <w:t>Kind</w:t>
            </w:r>
          </w:p>
        </w:tc>
        <w:tc>
          <w:tcPr>
            <w:tcW w:w="3834" w:type="dxa"/>
          </w:tcPr>
          <w:p w14:paraId="434E576B" w14:textId="77777777" w:rsidR="00E80032" w:rsidRPr="00903DBA" w:rsidRDefault="00E80032" w:rsidP="000803FF">
            <w:pPr>
              <w:rPr>
                <w:rStyle w:val="Bold"/>
              </w:rPr>
            </w:pPr>
            <w:r w:rsidRPr="00903DBA">
              <w:rPr>
                <w:rStyle w:val="Bold"/>
              </w:rPr>
              <w:t>Statements</w:t>
            </w:r>
          </w:p>
        </w:tc>
      </w:tr>
      <w:tr w:rsidR="00E80032" w:rsidRPr="00903DBA" w14:paraId="17D56F83" w14:textId="77777777" w:rsidTr="000803FF">
        <w:tc>
          <w:tcPr>
            <w:tcW w:w="3800" w:type="dxa"/>
          </w:tcPr>
          <w:p w14:paraId="5420B59C" w14:textId="77777777" w:rsidR="00E80032" w:rsidRPr="00903DBA" w:rsidRDefault="00E80032" w:rsidP="000803FF">
            <w:r w:rsidRPr="00903DBA">
              <w:t>Selection</w:t>
            </w:r>
          </w:p>
        </w:tc>
        <w:tc>
          <w:tcPr>
            <w:tcW w:w="3834" w:type="dxa"/>
          </w:tcPr>
          <w:p w14:paraId="05E40661" w14:textId="77777777" w:rsidR="00E80032" w:rsidRPr="00903DBA" w:rsidRDefault="00E80032" w:rsidP="000803FF">
            <w:r w:rsidRPr="00903DBA">
              <w:t>if, if-else, switch</w:t>
            </w:r>
          </w:p>
        </w:tc>
      </w:tr>
      <w:tr w:rsidR="00E80032" w:rsidRPr="00903DBA" w14:paraId="64A05639" w14:textId="77777777" w:rsidTr="000803FF">
        <w:tc>
          <w:tcPr>
            <w:tcW w:w="3800" w:type="dxa"/>
          </w:tcPr>
          <w:p w14:paraId="7223B7DF" w14:textId="77777777" w:rsidR="00E80032" w:rsidRPr="00903DBA" w:rsidRDefault="00E80032" w:rsidP="000803FF">
            <w:r w:rsidRPr="00903DBA">
              <w:t>Iteration</w:t>
            </w:r>
          </w:p>
        </w:tc>
        <w:tc>
          <w:tcPr>
            <w:tcW w:w="3834" w:type="dxa"/>
          </w:tcPr>
          <w:p w14:paraId="5F51EA8F" w14:textId="77777777" w:rsidR="00E80032" w:rsidRPr="00903DBA" w:rsidRDefault="00E80032" w:rsidP="000803FF">
            <w:r w:rsidRPr="00903DBA">
              <w:t>for, while, do-while</w:t>
            </w:r>
          </w:p>
        </w:tc>
      </w:tr>
      <w:tr w:rsidR="00E80032" w:rsidRPr="00903DBA" w14:paraId="73EE7E47" w14:textId="77777777" w:rsidTr="000803FF">
        <w:tc>
          <w:tcPr>
            <w:tcW w:w="3800" w:type="dxa"/>
          </w:tcPr>
          <w:p w14:paraId="7618C695" w14:textId="77777777" w:rsidR="00E80032" w:rsidRPr="00903DBA" w:rsidRDefault="00E80032" w:rsidP="000803FF">
            <w:r w:rsidRPr="00903DBA">
              <w:t>Jump</w:t>
            </w:r>
          </w:p>
        </w:tc>
        <w:tc>
          <w:tcPr>
            <w:tcW w:w="3834" w:type="dxa"/>
          </w:tcPr>
          <w:p w14:paraId="2F874854" w14:textId="77777777" w:rsidR="00E80032" w:rsidRPr="00903DBA" w:rsidRDefault="00E80032" w:rsidP="000803FF">
            <w:r w:rsidRPr="00903DBA">
              <w:t>break, continue, goto, return</w:t>
            </w:r>
          </w:p>
        </w:tc>
      </w:tr>
      <w:tr w:rsidR="00E80032" w:rsidRPr="00903DBA" w14:paraId="5C27068E" w14:textId="77777777" w:rsidTr="000803FF">
        <w:tc>
          <w:tcPr>
            <w:tcW w:w="3800" w:type="dxa"/>
          </w:tcPr>
          <w:p w14:paraId="1F6F59BD" w14:textId="77777777" w:rsidR="00E80032" w:rsidRPr="00903DBA" w:rsidRDefault="00E80032" w:rsidP="000803FF">
            <w:r w:rsidRPr="00903DBA">
              <w:t>Expression</w:t>
            </w:r>
          </w:p>
        </w:tc>
        <w:tc>
          <w:tcPr>
            <w:tcW w:w="3834" w:type="dxa"/>
          </w:tcPr>
          <w:p w14:paraId="0DD26987" w14:textId="77777777" w:rsidR="00E80032" w:rsidRPr="00903DBA" w:rsidRDefault="00E80032" w:rsidP="000803FF">
            <w:r w:rsidRPr="00903DBA">
              <w:t>expression ;</w:t>
            </w:r>
          </w:p>
        </w:tc>
      </w:tr>
    </w:tbl>
    <w:p w14:paraId="60335D5C" w14:textId="2CFC103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6" w:name="_Toc320485599"/>
      <w:bookmarkStart w:id="707" w:name="_Toc323656709"/>
      <w:bookmarkStart w:id="708" w:name="_Toc324085447"/>
      <w:bookmarkStart w:id="709" w:name="_Toc383781099"/>
      <w:bookmarkStart w:id="710" w:name="_Toc57656208"/>
      <w:r w:rsidRPr="00903DBA">
        <w:t>Selection statements</w:t>
      </w:r>
      <w:bookmarkEnd w:id="706"/>
      <w:bookmarkEnd w:id="707"/>
      <w:bookmarkEnd w:id="708"/>
      <w:bookmarkEnd w:id="709"/>
      <w:bookmarkEnd w:id="710"/>
    </w:p>
    <w:p w14:paraId="2D918237" w14:textId="77777777" w:rsidR="00E80032" w:rsidRPr="00903DBA" w:rsidRDefault="00E80032" w:rsidP="00E65FE6">
      <w:pPr>
        <w:pStyle w:val="CodeHeader"/>
      </w:pPr>
      <w:r w:rsidRPr="00903DBA">
        <w:t xml:space="preserve">The </w:t>
      </w:r>
      <w:r w:rsidRPr="00E65FE6">
        <w:t>if</w:t>
      </w:r>
      <w:r w:rsidRPr="00903DBA">
        <w:t xml:space="preserve"> statement needs in its simplest form a logical expression to decide whether to execute the following statement. The example below means that the text will be output if </w:t>
      </w:r>
      <w:r w:rsidRPr="00E65FE6">
        <w:rPr>
          <w:rStyle w:val="CodeInText"/>
        </w:rPr>
        <w:t>i</w:t>
      </w:r>
      <w:r w:rsidRPr="00903DBA">
        <w:t xml:space="preserve"> not equal zero.</w:t>
      </w:r>
    </w:p>
    <w:p w14:paraId="423D521F" w14:textId="77777777" w:rsidR="00E80032" w:rsidRPr="00903DBA" w:rsidRDefault="00E80032" w:rsidP="00E80032">
      <w:pPr>
        <w:pStyle w:val="Code"/>
      </w:pPr>
      <w:r w:rsidRPr="00903DBA">
        <w:t>if (i != 0) {</w:t>
      </w:r>
    </w:p>
    <w:p w14:paraId="45843672" w14:textId="77777777" w:rsidR="00E80032" w:rsidRPr="00903DBA" w:rsidRDefault="00E80032" w:rsidP="00E80032">
      <w:pPr>
        <w:pStyle w:val="Code"/>
      </w:pPr>
      <w:r w:rsidRPr="00903DBA">
        <w:t xml:space="preserve">  puts("i does not equal zero");</w:t>
      </w:r>
    </w:p>
    <w:p w14:paraId="7C297C51" w14:textId="77777777" w:rsidR="00E80032" w:rsidRPr="00903DBA" w:rsidRDefault="00E80032" w:rsidP="00E80032">
      <w:pPr>
        <w:pStyle w:val="Code"/>
      </w:pPr>
      <w:r w:rsidRPr="00903DBA">
        <w:t>}</w:t>
      </w:r>
    </w:p>
    <w:p w14:paraId="5E932583" w14:textId="77777777" w:rsidR="00E80032" w:rsidRPr="00903DBA" w:rsidRDefault="00E80032" w:rsidP="00E80032">
      <w:r w:rsidRPr="00903DBA">
        <w:t>As all values not equal to zero are interpreted as true, the following statement is equivalent with the previous one.fexacltly</w:t>
      </w:r>
    </w:p>
    <w:p w14:paraId="4E12F69E" w14:textId="77777777" w:rsidR="00E80032" w:rsidRPr="00903DBA" w:rsidRDefault="00E80032" w:rsidP="00E80032">
      <w:pPr>
        <w:pStyle w:val="Code"/>
      </w:pPr>
      <w:r w:rsidRPr="00903DBA">
        <w:t>if (i) {</w:t>
      </w:r>
    </w:p>
    <w:p w14:paraId="488BF80B" w14:textId="77777777" w:rsidR="00E80032" w:rsidRPr="00903DBA" w:rsidRDefault="00E80032" w:rsidP="00E80032">
      <w:pPr>
        <w:pStyle w:val="Code"/>
      </w:pPr>
      <w:r w:rsidRPr="00903DBA">
        <w:t xml:space="preserve">  puts("i does not equal zero");</w:t>
      </w:r>
    </w:p>
    <w:p w14:paraId="3CB7A65F" w14:textId="77777777" w:rsidR="00E80032" w:rsidRPr="00903DBA" w:rsidRDefault="00E80032" w:rsidP="00E80032">
      <w:pPr>
        <w:pStyle w:val="Code"/>
      </w:pPr>
      <w:r w:rsidRPr="00903DBA">
        <w:t>}</w:t>
      </w:r>
    </w:p>
    <w:p w14:paraId="6C766553" w14:textId="77777777" w:rsidR="00E80032" w:rsidRPr="00903DBA" w:rsidRDefault="00E80032" w:rsidP="00E65FE6">
      <w:pPr>
        <w:pStyle w:val="CodeHeader"/>
      </w:pPr>
      <w:r w:rsidRPr="00903DBA">
        <w:t xml:space="preserve">We can also attach an </w:t>
      </w:r>
      <w:r w:rsidRPr="00E65FE6">
        <w:rPr>
          <w:rStyle w:val="CodeInText"/>
        </w:rPr>
        <w:t>else</w:t>
      </w:r>
      <w:r w:rsidRPr="00903DBA">
        <w:t xml:space="preserve"> part, which is executed if the expression is false.</w:t>
      </w:r>
    </w:p>
    <w:p w14:paraId="151A00B0" w14:textId="77777777" w:rsidR="00E80032" w:rsidRPr="00903DBA" w:rsidRDefault="00E80032" w:rsidP="00E80032">
      <w:pPr>
        <w:pStyle w:val="Code"/>
      </w:pPr>
      <w:r w:rsidRPr="00903DBA">
        <w:t>if (i &gt; 0) {</w:t>
      </w:r>
    </w:p>
    <w:p w14:paraId="21992A32" w14:textId="77777777" w:rsidR="00E80032" w:rsidRPr="00903DBA" w:rsidRDefault="00E80032" w:rsidP="00E80032">
      <w:pPr>
        <w:pStyle w:val="Code"/>
      </w:pPr>
      <w:r w:rsidRPr="00903DBA">
        <w:t xml:space="preserve">  puts("i is greater than zero");</w:t>
      </w:r>
    </w:p>
    <w:p w14:paraId="0BF473DE" w14:textId="77777777" w:rsidR="00E80032" w:rsidRPr="00903DBA" w:rsidRDefault="00E80032" w:rsidP="00E80032">
      <w:pPr>
        <w:pStyle w:val="Code"/>
      </w:pPr>
      <w:r w:rsidRPr="00903DBA">
        <w:t>}</w:t>
      </w:r>
    </w:p>
    <w:p w14:paraId="3C0DCBDD" w14:textId="77777777" w:rsidR="00E80032" w:rsidRPr="00903DBA" w:rsidRDefault="00E80032" w:rsidP="00E80032">
      <w:pPr>
        <w:pStyle w:val="Code"/>
      </w:pPr>
      <w:r w:rsidRPr="00903DBA">
        <w:t>else {</w:t>
      </w:r>
      <w:r w:rsidRPr="00903DBA">
        <w:cr/>
        <w:t xml:space="preserve">  puts("i is not greater than zero");</w:t>
      </w:r>
    </w:p>
    <w:p w14:paraId="7852AA4F" w14:textId="77777777" w:rsidR="00E80032" w:rsidRPr="00903DBA" w:rsidRDefault="00E80032" w:rsidP="00E80032">
      <w:pPr>
        <w:pStyle w:val="Code"/>
      </w:pPr>
      <w:r w:rsidRPr="00903DBA">
        <w:t>}</w:t>
      </w:r>
    </w:p>
    <w:p w14:paraId="165C8E6A" w14:textId="77777777" w:rsidR="00E80032" w:rsidRPr="00903DBA" w:rsidRDefault="00E80032" w:rsidP="00E80032">
      <w:pPr>
        <w:pStyle w:val="Code"/>
      </w:pPr>
    </w:p>
    <w:p w14:paraId="77D039C4" w14:textId="77777777" w:rsidR="00E80032" w:rsidRPr="00903DBA" w:rsidRDefault="00E80032" w:rsidP="00E65FE6">
      <w:pPr>
        <w:pStyle w:val="CodeHeader"/>
      </w:pPr>
      <w:r w:rsidRPr="00903DBA">
        <w:t xml:space="preserve">Between the </w:t>
      </w:r>
      <w:r w:rsidRPr="00E65FE6">
        <w:t>if</w:t>
      </w:r>
      <w:r w:rsidRPr="00903DBA">
        <w:t xml:space="preserve"> and </w:t>
      </w:r>
      <w:r w:rsidRPr="00E65FE6">
        <w:t>else</w:t>
      </w:r>
      <w:r w:rsidRPr="00903DBA">
        <w:t xml:space="preserve"> part we can insert one or more </w:t>
      </w:r>
      <w:r w:rsidRPr="00E65FE6">
        <w:t>else</w:t>
      </w:r>
      <w:r w:rsidRPr="00903DBA">
        <w:rPr>
          <w:rStyle w:val="Italic"/>
        </w:rPr>
        <w:t xml:space="preserve"> </w:t>
      </w:r>
      <w:r w:rsidRPr="00E65FE6">
        <w:rPr>
          <w:rStyle w:val="CodeInText"/>
        </w:rPr>
        <w:t>if</w:t>
      </w:r>
      <w:r w:rsidRPr="00903DBA">
        <w:t xml:space="preserve"> parts.</w:t>
      </w:r>
    </w:p>
    <w:p w14:paraId="0A451C6D" w14:textId="77777777" w:rsidR="00E80032" w:rsidRPr="00903DBA" w:rsidRDefault="00E80032" w:rsidP="00E80032">
      <w:pPr>
        <w:pStyle w:val="Code"/>
      </w:pPr>
      <w:r w:rsidRPr="00903DBA">
        <w:t>if (i &gt; 0) {</w:t>
      </w:r>
    </w:p>
    <w:p w14:paraId="18603DC5" w14:textId="77777777" w:rsidR="00E80032" w:rsidRPr="00903DBA" w:rsidRDefault="00E80032" w:rsidP="00E80032">
      <w:pPr>
        <w:pStyle w:val="Code"/>
      </w:pPr>
      <w:r w:rsidRPr="00903DBA">
        <w:t xml:space="preserve">  puts("i is greater than zero");</w:t>
      </w:r>
    </w:p>
    <w:p w14:paraId="3F2E5C93" w14:textId="77777777" w:rsidR="00E80032" w:rsidRPr="00903DBA" w:rsidRDefault="00E80032" w:rsidP="00E80032">
      <w:pPr>
        <w:pStyle w:val="Code"/>
      </w:pPr>
      <w:r w:rsidRPr="00903DBA">
        <w:t>}</w:t>
      </w:r>
    </w:p>
    <w:p w14:paraId="70A23B1B" w14:textId="77777777" w:rsidR="00E80032" w:rsidRPr="00903DBA" w:rsidRDefault="00E80032" w:rsidP="00E80032">
      <w:pPr>
        <w:pStyle w:val="Code"/>
      </w:pPr>
      <w:r w:rsidRPr="00903DBA">
        <w:t>else if (i &lt; 0) {</w:t>
      </w:r>
    </w:p>
    <w:p w14:paraId="1AC2747F" w14:textId="77777777" w:rsidR="00E80032" w:rsidRPr="00903DBA" w:rsidRDefault="00E80032" w:rsidP="00E80032">
      <w:pPr>
        <w:pStyle w:val="Code"/>
      </w:pPr>
      <w:r w:rsidRPr="00903DBA">
        <w:t xml:space="preserve">  puts("i is less than zero");</w:t>
      </w:r>
    </w:p>
    <w:p w14:paraId="30FBDF04" w14:textId="77777777" w:rsidR="00E80032" w:rsidRPr="00903DBA" w:rsidRDefault="00E80032" w:rsidP="00E80032">
      <w:pPr>
        <w:pStyle w:val="Code"/>
      </w:pPr>
      <w:r w:rsidRPr="00903DBA">
        <w:t>}</w:t>
      </w:r>
    </w:p>
    <w:p w14:paraId="49A75CBE" w14:textId="77777777" w:rsidR="00E80032" w:rsidRPr="00903DBA" w:rsidRDefault="00E80032" w:rsidP="00E80032">
      <w:pPr>
        <w:pStyle w:val="Code"/>
      </w:pPr>
      <w:r w:rsidRPr="00903DBA">
        <w:t>else {</w:t>
      </w:r>
    </w:p>
    <w:p w14:paraId="349DB905" w14:textId="77777777" w:rsidR="00E80032" w:rsidRPr="00903DBA" w:rsidRDefault="00E80032" w:rsidP="00E80032">
      <w:pPr>
        <w:pStyle w:val="Code"/>
      </w:pPr>
      <w:r w:rsidRPr="00903DBA">
        <w:t xml:space="preserve">  puts("i is equal to zero");</w:t>
      </w:r>
    </w:p>
    <w:p w14:paraId="21CFC00C" w14:textId="77777777" w:rsidR="00E80032" w:rsidRPr="00903DBA" w:rsidRDefault="00E80032" w:rsidP="00E80032">
      <w:pPr>
        <w:pStyle w:val="Code"/>
      </w:pPr>
      <w:r w:rsidRPr="00903DBA">
        <w:t>}</w:t>
      </w:r>
    </w:p>
    <w:p w14:paraId="3A074DEC" w14:textId="77777777" w:rsidR="00E80032" w:rsidRPr="00903DBA" w:rsidRDefault="00E80032" w:rsidP="00E80032">
      <w:r w:rsidRPr="00903DBA">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17FD3">
        <w:rPr>
          <w:rStyle w:val="KeyWord0"/>
        </w:rPr>
        <w:t>block</w:t>
      </w:r>
      <w:r w:rsidRPr="00903DBA">
        <w:t>.</w:t>
      </w:r>
    </w:p>
    <w:p w14:paraId="45452E1A" w14:textId="77777777" w:rsidR="00E80032" w:rsidRPr="00903DBA" w:rsidRDefault="00E80032" w:rsidP="00E80032">
      <w:pPr>
        <w:pStyle w:val="Code"/>
      </w:pPr>
      <w:r w:rsidRPr="00903DBA">
        <w:t>if (i &gt; 0) {</w:t>
      </w:r>
      <w:r w:rsidRPr="00903DBA">
        <w:cr/>
        <w:t xml:space="preserve">  int j = i + 1;</w:t>
      </w:r>
    </w:p>
    <w:p w14:paraId="0A066D58" w14:textId="77777777" w:rsidR="00E80032" w:rsidRPr="00903DBA" w:rsidRDefault="00E80032" w:rsidP="00E80032">
      <w:pPr>
        <w:pStyle w:val="Code"/>
      </w:pPr>
      <w:r w:rsidRPr="00903DBA">
        <w:t xml:space="preserve">  printf("j is %d\n", j);</w:t>
      </w:r>
    </w:p>
    <w:p w14:paraId="339D90E7" w14:textId="77777777" w:rsidR="00E80032" w:rsidRPr="00903DBA" w:rsidRDefault="00E80032" w:rsidP="00E80032">
      <w:pPr>
        <w:pStyle w:val="Code"/>
      </w:pPr>
      <w:r w:rsidRPr="00903DBA">
        <w:t>}</w:t>
      </w:r>
    </w:p>
    <w:p w14:paraId="3ECCAFC8" w14:textId="77777777" w:rsidR="00E80032" w:rsidRPr="00903DBA" w:rsidRDefault="00E80032" w:rsidP="00E65FE6">
      <w:pPr>
        <w:pStyle w:val="CodeHeader"/>
      </w:pPr>
      <w:r w:rsidRPr="00903DBA">
        <w:t xml:space="preserve">A warning may be in order. In an </w:t>
      </w:r>
      <w:r w:rsidRPr="00E65FE6">
        <w:t>if</w:t>
      </w:r>
      <w:r w:rsidRPr="00903DBA">
        <w:t xml:space="preserve"> statement, it is perfectly legal to use one equal sign instead of two signs when comparing two values. As one equals sign is used for assignment, not comparison, the variable </w:t>
      </w:r>
      <w:r w:rsidRPr="00E65FE6">
        <w:rPr>
          <w:rStyle w:val="CodeInText"/>
        </w:rPr>
        <w:t>i</w:t>
      </w:r>
      <w:r w:rsidRPr="00903DBA">
        <w:t xml:space="preserve"> in the following code will be assign the value one, and the expression will always be true.</w:t>
      </w:r>
    </w:p>
    <w:p w14:paraId="4D805888" w14:textId="77777777" w:rsidR="00E80032" w:rsidRPr="00903DBA" w:rsidRDefault="00E80032" w:rsidP="00E80032">
      <w:pPr>
        <w:pStyle w:val="Code"/>
      </w:pPr>
      <w:r w:rsidRPr="00903DBA">
        <w:t>if (i = 1) { // Always true.</w:t>
      </w:r>
    </w:p>
    <w:p w14:paraId="4FD1412E" w14:textId="77777777" w:rsidR="00E80032" w:rsidRPr="00903DBA" w:rsidRDefault="00E80032" w:rsidP="00E80032">
      <w:pPr>
        <w:pStyle w:val="Code"/>
      </w:pPr>
      <w:r w:rsidRPr="00903DBA">
        <w:t xml:space="preserve">  // ...</w:t>
      </w:r>
    </w:p>
    <w:p w14:paraId="29BE7181" w14:textId="77777777" w:rsidR="00E80032" w:rsidRPr="00903DBA" w:rsidRDefault="00E80032" w:rsidP="00E80032">
      <w:pPr>
        <w:pStyle w:val="Code"/>
      </w:pPr>
      <w:r w:rsidRPr="00903DBA">
        <w:t>}</w:t>
      </w:r>
    </w:p>
    <w:p w14:paraId="0A153C01" w14:textId="77777777" w:rsidR="00E80032" w:rsidRPr="00903DBA" w:rsidRDefault="00E80032" w:rsidP="00E80032">
      <w:r w:rsidRPr="00903DBA">
        <w:t>One way to avoid the mistake above is to swap the variable and the value. As a value can be compared but not assigned, the compiler will issue an error message and the error will be recognized.</w:t>
      </w:r>
    </w:p>
    <w:p w14:paraId="6BABB98B" w14:textId="77777777" w:rsidR="00E80032" w:rsidRPr="00903DBA" w:rsidRDefault="00E80032" w:rsidP="00E80032">
      <w:pPr>
        <w:pStyle w:val="Code"/>
      </w:pPr>
      <w:r w:rsidRPr="00903DBA">
        <w:t>if (1 = i) { // Compile-time error.</w:t>
      </w:r>
    </w:p>
    <w:p w14:paraId="35F9F8C4" w14:textId="77777777" w:rsidR="00E80032" w:rsidRPr="00903DBA" w:rsidRDefault="00E80032" w:rsidP="00E80032">
      <w:pPr>
        <w:pStyle w:val="Code"/>
      </w:pPr>
      <w:r w:rsidRPr="00903DBA">
        <w:t xml:space="preserve">  // ...</w:t>
      </w:r>
    </w:p>
    <w:p w14:paraId="51C94700" w14:textId="77777777" w:rsidR="00E80032" w:rsidRPr="00903DBA" w:rsidRDefault="00E80032" w:rsidP="00E80032">
      <w:pPr>
        <w:pStyle w:val="Code"/>
      </w:pPr>
      <w:r w:rsidRPr="00903DBA">
        <w:t>}</w:t>
      </w:r>
    </w:p>
    <w:p w14:paraId="31B5B600" w14:textId="77777777" w:rsidR="00E80032" w:rsidRPr="00903DBA" w:rsidRDefault="00E80032" w:rsidP="00E65FE6">
      <w:pPr>
        <w:pStyle w:val="CodeHeader"/>
      </w:pPr>
      <w:r w:rsidRPr="00903DBA">
        <w:t xml:space="preserve">The </w:t>
      </w:r>
      <w:r w:rsidRPr="00E65FE6">
        <w:t>switch</w:t>
      </w:r>
      <w:r w:rsidRPr="00903DBA">
        <w:t xml:space="preserve"> statement is simpler than the </w:t>
      </w:r>
      <w:r w:rsidRPr="00E65FE6">
        <w:t>if</w:t>
      </w:r>
      <w:r w:rsidRPr="00903DBA">
        <w:t xml:space="preserve"> statement, but not as powerful. It evaluates the switch expression and jumps to a </w:t>
      </w:r>
      <w:r w:rsidRPr="00E65FE6">
        <w:t>case</w:t>
      </w:r>
      <w:r w:rsidRPr="00903DBA">
        <w:t xml:space="preserve"> statement with the matching (constant) value. If no value matches, it jumps to the </w:t>
      </w:r>
      <w:r w:rsidRPr="00E65FE6">
        <w:t>default</w:t>
      </w:r>
      <w:r w:rsidRPr="00903DBA">
        <w:t xml:space="preserve"> statement, if present. The </w:t>
      </w:r>
      <w:r w:rsidRPr="00E65FE6">
        <w:rPr>
          <w:rStyle w:val="CodeInText"/>
        </w:rPr>
        <w:t>break</w:t>
      </w:r>
      <w:r w:rsidRPr="00903DBA">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903DBA" w:rsidRDefault="00E80032" w:rsidP="00E80032">
      <w:pPr>
        <w:pStyle w:val="Code"/>
      </w:pPr>
      <w:r w:rsidRPr="00903DBA">
        <w:t xml:space="preserve">  switch (i) {</w:t>
      </w:r>
      <w:r w:rsidRPr="00903DBA">
        <w:cr/>
        <w:t xml:space="preserve">    case 1:</w:t>
      </w:r>
    </w:p>
    <w:p w14:paraId="4C8B6DA5" w14:textId="77777777" w:rsidR="00E80032" w:rsidRPr="00903DBA" w:rsidRDefault="00E80032" w:rsidP="00E80032">
      <w:pPr>
        <w:pStyle w:val="Code"/>
      </w:pPr>
      <w:r w:rsidRPr="00903DBA">
        <w:t xml:space="preserve">      puts("i is equal to 1");</w:t>
      </w:r>
    </w:p>
    <w:p w14:paraId="1BFA2A3C" w14:textId="77777777" w:rsidR="00E80032" w:rsidRPr="00903DBA" w:rsidRDefault="00E80032" w:rsidP="00E80032">
      <w:pPr>
        <w:pStyle w:val="Code"/>
      </w:pPr>
      <w:r w:rsidRPr="00903DBA">
        <w:t xml:space="preserve">      break;</w:t>
      </w:r>
    </w:p>
    <w:p w14:paraId="67330AB9" w14:textId="77777777" w:rsidR="00E80032" w:rsidRPr="00903DBA" w:rsidRDefault="00E80032" w:rsidP="00E80032">
      <w:pPr>
        <w:pStyle w:val="Code"/>
      </w:pPr>
    </w:p>
    <w:p w14:paraId="2C2F4DA0" w14:textId="77777777" w:rsidR="00E80032" w:rsidRPr="00903DBA" w:rsidRDefault="00E80032" w:rsidP="00E80032">
      <w:pPr>
        <w:pStyle w:val="Code"/>
      </w:pPr>
      <w:r w:rsidRPr="00903DBA">
        <w:t xml:space="preserve">    case 2:</w:t>
      </w:r>
    </w:p>
    <w:p w14:paraId="2DC1B49D" w14:textId="77777777" w:rsidR="00E80032" w:rsidRPr="00903DBA" w:rsidRDefault="00E80032" w:rsidP="00E80032">
      <w:pPr>
        <w:pStyle w:val="Code"/>
      </w:pPr>
      <w:r w:rsidRPr="00903DBA">
        <w:t xml:space="preserve">      puts("i is equal to 2");</w:t>
      </w:r>
    </w:p>
    <w:p w14:paraId="7B3ABB6E" w14:textId="77777777" w:rsidR="00E80032" w:rsidRPr="00903DBA" w:rsidRDefault="00E80032" w:rsidP="00E80032">
      <w:pPr>
        <w:pStyle w:val="Code"/>
      </w:pPr>
      <w:r w:rsidRPr="00903DBA">
        <w:t xml:space="preserve">      break;</w:t>
      </w:r>
    </w:p>
    <w:p w14:paraId="17356758" w14:textId="77777777" w:rsidR="00E80032" w:rsidRPr="00903DBA" w:rsidRDefault="00E80032" w:rsidP="00E80032">
      <w:pPr>
        <w:pStyle w:val="Code"/>
      </w:pPr>
    </w:p>
    <w:p w14:paraId="76CA6286" w14:textId="77777777" w:rsidR="00E80032" w:rsidRPr="00903DBA" w:rsidRDefault="00E80032" w:rsidP="00E80032">
      <w:pPr>
        <w:pStyle w:val="Code"/>
      </w:pPr>
      <w:r w:rsidRPr="00903DBA">
        <w:t xml:space="preserve">    case 3:</w:t>
      </w:r>
    </w:p>
    <w:p w14:paraId="4D329A6D" w14:textId="77777777" w:rsidR="00E80032" w:rsidRPr="00903DBA" w:rsidRDefault="00E80032" w:rsidP="00E80032">
      <w:pPr>
        <w:pStyle w:val="Code"/>
      </w:pPr>
      <w:r w:rsidRPr="00903DBA">
        <w:t xml:space="preserve">      puts("i is equal to 3");</w:t>
      </w:r>
    </w:p>
    <w:p w14:paraId="295B293B" w14:textId="77777777" w:rsidR="00E80032" w:rsidRPr="00903DBA" w:rsidRDefault="00E80032" w:rsidP="00E80032">
      <w:pPr>
        <w:pStyle w:val="Code"/>
      </w:pPr>
      <w:r w:rsidRPr="00903DBA">
        <w:t xml:space="preserve">      break;</w:t>
      </w:r>
    </w:p>
    <w:p w14:paraId="294989E9" w14:textId="77777777" w:rsidR="00E80032" w:rsidRPr="00903DBA" w:rsidRDefault="00E80032" w:rsidP="00E80032">
      <w:pPr>
        <w:pStyle w:val="Code"/>
      </w:pPr>
    </w:p>
    <w:p w14:paraId="053C8272" w14:textId="77777777" w:rsidR="00E80032" w:rsidRPr="00903DBA" w:rsidRDefault="00E80032" w:rsidP="00E80032">
      <w:pPr>
        <w:pStyle w:val="Code"/>
      </w:pPr>
      <w:r w:rsidRPr="00903DBA">
        <w:t xml:space="preserve">    default:</w:t>
      </w:r>
    </w:p>
    <w:p w14:paraId="7D64F7DF" w14:textId="77777777" w:rsidR="00E80032" w:rsidRPr="00903DBA" w:rsidRDefault="00E80032" w:rsidP="00E80032">
      <w:pPr>
        <w:pStyle w:val="Code"/>
      </w:pPr>
      <w:r w:rsidRPr="00903DBA">
        <w:t xml:space="preserve">      puts("i is not equal to 1, 2, or 3.");</w:t>
      </w:r>
    </w:p>
    <w:p w14:paraId="25862983" w14:textId="77777777" w:rsidR="00E80032" w:rsidRPr="00903DBA" w:rsidRDefault="00E80032" w:rsidP="00E80032">
      <w:pPr>
        <w:pStyle w:val="Code"/>
      </w:pPr>
      <w:r w:rsidRPr="00903DBA">
        <w:t xml:space="preserve">      break;</w:t>
      </w:r>
    </w:p>
    <w:p w14:paraId="26F3580A" w14:textId="77777777" w:rsidR="00E80032" w:rsidRPr="00903DBA" w:rsidRDefault="00E80032" w:rsidP="00E80032">
      <w:pPr>
        <w:pStyle w:val="Code"/>
      </w:pPr>
      <w:r w:rsidRPr="00903DBA">
        <w:t xml:space="preserve">  }</w:t>
      </w:r>
    </w:p>
    <w:p w14:paraId="60853C1E" w14:textId="77777777" w:rsidR="00E80032" w:rsidRPr="00903DBA" w:rsidRDefault="00E80032" w:rsidP="00E65FE6">
      <w:pPr>
        <w:pStyle w:val="CodeHeader"/>
      </w:pPr>
      <w:r w:rsidRPr="00903DBA">
        <w:t xml:space="preserve">It is important to remember the break statement. Otherwise, the execution would simple continue with the code attached to the next </w:t>
      </w:r>
      <w:r w:rsidRPr="00E65FE6">
        <w:rPr>
          <w:rStyle w:val="CodeInText"/>
        </w:rPr>
        <w:t>case</w:t>
      </w:r>
      <w:r w:rsidRPr="00903DBA">
        <w:t xml:space="preserve"> statement</w:t>
      </w:r>
      <w:r w:rsidRPr="00903DBA">
        <w:rPr>
          <w:rStyle w:val="Fotnotsreferens"/>
          <w:szCs w:val="21"/>
        </w:rPr>
        <w:footnoteReference w:id="16"/>
      </w:r>
      <w:r w:rsidRPr="00903DBA">
        <w:t>. However, in C we can use the fact that an omitted break statement makes the execution continue with the next statement to group several case statements together.</w:t>
      </w:r>
    </w:p>
    <w:p w14:paraId="7260257C" w14:textId="77777777" w:rsidR="00E80032" w:rsidRPr="00903DBA" w:rsidRDefault="00E80032" w:rsidP="00E80032">
      <w:pPr>
        <w:pStyle w:val="Code"/>
      </w:pPr>
      <w:r w:rsidRPr="00903DBA">
        <w:t>switch (i) {</w:t>
      </w:r>
      <w:r w:rsidRPr="00903DBA">
        <w:cr/>
        <w:t xml:space="preserve">  case 1:</w:t>
      </w:r>
    </w:p>
    <w:p w14:paraId="6D8AF709" w14:textId="77777777" w:rsidR="00E80032" w:rsidRPr="00903DBA" w:rsidRDefault="00E80032" w:rsidP="00E80032">
      <w:pPr>
        <w:pStyle w:val="Code"/>
      </w:pPr>
      <w:r w:rsidRPr="00903DBA">
        <w:t xml:space="preserve">  case 2:</w:t>
      </w:r>
    </w:p>
    <w:p w14:paraId="0734112E" w14:textId="77777777" w:rsidR="00E80032" w:rsidRPr="00903DBA" w:rsidRDefault="00E80032" w:rsidP="00E80032">
      <w:pPr>
        <w:pStyle w:val="Code"/>
      </w:pPr>
      <w:r w:rsidRPr="00903DBA">
        <w:t xml:space="preserve">  case 3:</w:t>
      </w:r>
    </w:p>
    <w:p w14:paraId="7383BD64" w14:textId="77777777" w:rsidR="00E80032" w:rsidRPr="00903DBA" w:rsidRDefault="00E80032" w:rsidP="00E80032">
      <w:pPr>
        <w:pStyle w:val="Code"/>
      </w:pPr>
      <w:r w:rsidRPr="00903DBA">
        <w:t xml:space="preserve">    printf("i is equal to 1, 2, or 3");</w:t>
      </w:r>
    </w:p>
    <w:p w14:paraId="2005A190" w14:textId="77777777" w:rsidR="00E80032" w:rsidRPr="00903DBA" w:rsidRDefault="00E80032" w:rsidP="00E80032">
      <w:pPr>
        <w:pStyle w:val="Code"/>
      </w:pPr>
      <w:r w:rsidRPr="00903DBA">
        <w:t xml:space="preserve">    break;</w:t>
      </w:r>
    </w:p>
    <w:p w14:paraId="1313CB16" w14:textId="77777777" w:rsidR="00E80032" w:rsidRPr="00903DBA" w:rsidRDefault="00E80032" w:rsidP="00E80032">
      <w:pPr>
        <w:pStyle w:val="Code"/>
      </w:pPr>
    </w:p>
    <w:p w14:paraId="7962C030" w14:textId="77777777" w:rsidR="00E80032" w:rsidRPr="00903DBA" w:rsidRDefault="00E80032" w:rsidP="00E80032">
      <w:pPr>
        <w:pStyle w:val="Code"/>
      </w:pPr>
      <w:r w:rsidRPr="00903DBA">
        <w:t xml:space="preserve">    // ...</w:t>
      </w:r>
    </w:p>
    <w:p w14:paraId="5C73F04A" w14:textId="77777777" w:rsidR="00E80032" w:rsidRPr="00903DBA" w:rsidRDefault="00E80032" w:rsidP="00E80032">
      <w:pPr>
        <w:pStyle w:val="Code"/>
      </w:pPr>
      <w:r w:rsidRPr="00903DBA">
        <w:t>}</w:t>
      </w:r>
    </w:p>
    <w:p w14:paraId="66D634A7" w14:textId="57D04C2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1" w:name="_Toc320485600"/>
      <w:bookmarkStart w:id="712" w:name="_Toc323656710"/>
      <w:bookmarkStart w:id="713" w:name="_Toc324085448"/>
      <w:bookmarkStart w:id="714" w:name="_Toc383781100"/>
      <w:bookmarkStart w:id="715" w:name="_Toc57656209"/>
      <w:r w:rsidRPr="00903DBA">
        <w:t>Iteration statements</w:t>
      </w:r>
      <w:bookmarkEnd w:id="711"/>
      <w:bookmarkEnd w:id="712"/>
      <w:bookmarkEnd w:id="713"/>
      <w:bookmarkEnd w:id="714"/>
      <w:bookmarkEnd w:id="715"/>
    </w:p>
    <w:p w14:paraId="42AEC87A" w14:textId="77777777" w:rsidR="00E80032" w:rsidRPr="00903DBA" w:rsidRDefault="00E80032" w:rsidP="00E65FE6">
      <w:pPr>
        <w:pStyle w:val="CodeHeader"/>
      </w:pPr>
      <w:r w:rsidRPr="00903DBA">
        <w:t xml:space="preserve">Iteration statements, also called loops, iterate one or several statements as long as a certain condition is true; </w:t>
      </w:r>
      <w:r w:rsidRPr="00E65FE6">
        <w:t>while</w:t>
      </w:r>
      <w:r w:rsidRPr="00903DBA">
        <w:t xml:space="preserve"> is the simplest loop. It repeats one statement or a block of statements as long as the given expression is true. The example below uses the </w:t>
      </w:r>
      <w:r w:rsidRPr="00E65FE6">
        <w:rPr>
          <w:rStyle w:val="CodeInText"/>
        </w:rPr>
        <w:t>while</w:t>
      </w:r>
      <w:r w:rsidRPr="00903DBA">
        <w:t xml:space="preserve"> statement to write the numbers one to ten.</w:t>
      </w:r>
    </w:p>
    <w:p w14:paraId="464DDA0B" w14:textId="77777777" w:rsidR="00E80032" w:rsidRPr="00903DBA" w:rsidRDefault="00E80032" w:rsidP="00E80032">
      <w:pPr>
        <w:pStyle w:val="Code"/>
      </w:pPr>
      <w:r w:rsidRPr="00903DBA">
        <w:t>int i = 1;</w:t>
      </w:r>
    </w:p>
    <w:p w14:paraId="33B2BD26" w14:textId="77777777" w:rsidR="00E80032" w:rsidRPr="00903DBA" w:rsidRDefault="00E80032" w:rsidP="00E80032">
      <w:pPr>
        <w:pStyle w:val="Code"/>
      </w:pPr>
      <w:r w:rsidRPr="00903DBA">
        <w:t>while (i &lt;= 10) {</w:t>
      </w:r>
      <w:r w:rsidRPr="00903DBA">
        <w:cr/>
        <w:t xml:space="preserve">  printf("%d\n", i);</w:t>
      </w:r>
    </w:p>
    <w:p w14:paraId="6B0F3CE2" w14:textId="77777777" w:rsidR="00E80032" w:rsidRPr="00903DBA" w:rsidRDefault="00E80032" w:rsidP="00E80032">
      <w:pPr>
        <w:pStyle w:val="Code"/>
      </w:pPr>
      <w:r w:rsidRPr="00903DBA">
        <w:t xml:space="preserve">  ++i;</w:t>
      </w:r>
    </w:p>
    <w:p w14:paraId="429FA163" w14:textId="77777777" w:rsidR="00E80032" w:rsidRPr="00903DBA" w:rsidRDefault="00E80032" w:rsidP="00E80032">
      <w:pPr>
        <w:pStyle w:val="Code"/>
      </w:pPr>
      <w:r w:rsidRPr="00903DBA">
        <w:t>}</w:t>
      </w:r>
    </w:p>
    <w:p w14:paraId="00FF3367" w14:textId="77777777" w:rsidR="00E80032" w:rsidRPr="00903DBA" w:rsidRDefault="00E80032" w:rsidP="00E65FE6">
      <w:pPr>
        <w:pStyle w:val="CodeHeader"/>
      </w:pPr>
      <w:r w:rsidRPr="00903DBA">
        <w:t xml:space="preserve">The same thing can be done with a </w:t>
      </w:r>
      <w:r w:rsidRPr="00E65FE6">
        <w:rPr>
          <w:rStyle w:val="CodeInText"/>
        </w:rPr>
        <w:t>do-while</w:t>
      </w:r>
      <w:r w:rsidRPr="00903DBA">
        <w:t xml:space="preserve"> statement.</w:t>
      </w:r>
    </w:p>
    <w:p w14:paraId="5963A120" w14:textId="77777777" w:rsidR="00E80032" w:rsidRPr="00903DBA" w:rsidRDefault="00E80032" w:rsidP="00E80032">
      <w:pPr>
        <w:pStyle w:val="Code"/>
      </w:pPr>
      <w:r w:rsidRPr="00903DBA">
        <w:t>int i = 1;</w:t>
      </w:r>
    </w:p>
    <w:p w14:paraId="5E2936FE" w14:textId="77777777" w:rsidR="00E80032" w:rsidRPr="00903DBA" w:rsidRDefault="00E80032" w:rsidP="00E80032">
      <w:pPr>
        <w:pStyle w:val="Code"/>
      </w:pPr>
      <w:r w:rsidRPr="00903DBA">
        <w:t>do {</w:t>
      </w:r>
      <w:r w:rsidRPr="00903DBA">
        <w:cr/>
        <w:t xml:space="preserve">  printf("%d\n", i);</w:t>
      </w:r>
    </w:p>
    <w:p w14:paraId="6E2FA8EE" w14:textId="77777777" w:rsidR="00E80032" w:rsidRPr="00903DBA" w:rsidRDefault="00E80032" w:rsidP="00E80032">
      <w:pPr>
        <w:pStyle w:val="Code"/>
      </w:pPr>
      <w:r w:rsidRPr="00903DBA">
        <w:t xml:space="preserve">  ++i;</w:t>
      </w:r>
    </w:p>
    <w:p w14:paraId="35709990" w14:textId="77777777" w:rsidR="00E80032" w:rsidRPr="00903DBA" w:rsidRDefault="00E80032" w:rsidP="00E80032">
      <w:pPr>
        <w:pStyle w:val="Code"/>
      </w:pPr>
      <w:r w:rsidRPr="00903DBA">
        <w:t>}</w:t>
      </w:r>
    </w:p>
    <w:p w14:paraId="3BC000C1" w14:textId="77777777" w:rsidR="00E80032" w:rsidRPr="00903DBA" w:rsidRDefault="00E80032" w:rsidP="00E80032">
      <w:pPr>
        <w:pStyle w:val="Code"/>
      </w:pPr>
      <w:r w:rsidRPr="00903DBA">
        <w:t>while (i &lt;= 10);</w:t>
      </w:r>
    </w:p>
    <w:p w14:paraId="4FE9C4FA" w14:textId="77777777" w:rsidR="00E80032" w:rsidRPr="00903DBA" w:rsidRDefault="00E80032" w:rsidP="00E65FE6">
      <w:pPr>
        <w:pStyle w:val="CodeHeader"/>
      </w:pPr>
      <w:r w:rsidRPr="00903DBA">
        <w:t xml:space="preserve">However, the </w:t>
      </w:r>
      <w:r w:rsidRPr="00E65FE6">
        <w:t>do-while</w:t>
      </w:r>
      <w:r w:rsidRPr="00903DBA">
        <w:t xml:space="preserve"> statement is less powerful. If the expression is false to begin with, the </w:t>
      </w:r>
      <w:r w:rsidRPr="00E65FE6">
        <w:t>while</w:t>
      </w:r>
      <w:r w:rsidRPr="00903DBA">
        <w:t xml:space="preserve"> statement just skips the repetitions altogether, but the </w:t>
      </w:r>
      <w:r w:rsidRPr="00E65FE6">
        <w:rPr>
          <w:rStyle w:val="CodeInText"/>
        </w:rPr>
        <w:t>do-while</w:t>
      </w:r>
      <w:r w:rsidRPr="00903DBA">
        <w:t xml:space="preserve"> statement must always execute the iteration statement at least once in order to reach the continuation expression at the end.</w:t>
      </w:r>
    </w:p>
    <w:p w14:paraId="563694FE" w14:textId="475764A3" w:rsidR="00E80032" w:rsidRPr="00903DBA" w:rsidRDefault="00E80032" w:rsidP="00E65FE6">
      <w:pPr>
        <w:pStyle w:val="CodeHeader"/>
      </w:pPr>
      <w:r w:rsidRPr="00903DBA">
        <w:t xml:space="preserve">We can also use the </w:t>
      </w:r>
      <w:r w:rsidRPr="00E65FE6">
        <w:t>for</w:t>
      </w:r>
      <w:r w:rsidRPr="00903DBA">
        <w:t xml:space="preserve"> statement, which is a more compact variant of </w:t>
      </w:r>
      <w:r w:rsidRPr="00E65FE6">
        <w:rPr>
          <w:rStyle w:val="CodeInText"/>
        </w:rPr>
        <w:t>while</w:t>
      </w:r>
      <w:r w:rsidRPr="00903DBA">
        <w:t xml:space="preserve">. It takes three expressions, separated by semicolons. The first expression </w:t>
      </w:r>
      <w:r w:rsidR="00631D4D" w:rsidRPr="00903DBA">
        <w:t>initialize</w:t>
      </w:r>
      <w:r w:rsidRPr="00903DBA">
        <w:t>s the variable, the repetition continues as long as the second expression is true and the third expression is executed at the end of each repetition.</w:t>
      </w:r>
    </w:p>
    <w:p w14:paraId="06FEBCE1" w14:textId="77777777" w:rsidR="00E80032" w:rsidRPr="00903DBA" w:rsidRDefault="00E80032" w:rsidP="00E80032">
      <w:pPr>
        <w:pStyle w:val="Code"/>
      </w:pPr>
      <w:r w:rsidRPr="00903DBA">
        <w:t>int i;</w:t>
      </w:r>
    </w:p>
    <w:p w14:paraId="75A0A6BA" w14:textId="77777777" w:rsidR="00E80032" w:rsidRPr="00903DBA" w:rsidRDefault="00E80032" w:rsidP="00E80032">
      <w:pPr>
        <w:pStyle w:val="Code"/>
      </w:pPr>
      <w:r w:rsidRPr="00903DBA">
        <w:t>for (i = 1; i &lt;= 10; ++i) {</w:t>
      </w:r>
      <w:r w:rsidRPr="00903DBA">
        <w:cr/>
        <w:t xml:space="preserve">  printf("%d\n", i);</w:t>
      </w:r>
    </w:p>
    <w:p w14:paraId="2F29271B" w14:textId="77777777" w:rsidR="00E80032" w:rsidRPr="00903DBA" w:rsidRDefault="00E80032" w:rsidP="00E80032">
      <w:pPr>
        <w:pStyle w:val="Code"/>
      </w:pPr>
      <w:r w:rsidRPr="00903DBA">
        <w:t>}</w:t>
      </w:r>
    </w:p>
    <w:p w14:paraId="58CE0243" w14:textId="1A5CCF39" w:rsidR="00E80032" w:rsidRPr="00903DBA" w:rsidRDefault="00E80032" w:rsidP="00E65FE6">
      <w:pPr>
        <w:pStyle w:val="CodeHeader"/>
      </w:pPr>
      <w:r w:rsidRPr="00903DBA">
        <w:t xml:space="preserve">Similar to the </w:t>
      </w:r>
      <w:r w:rsidRPr="00E65FE6">
        <w:rPr>
          <w:rStyle w:val="CodeInText"/>
        </w:rPr>
        <w:t>switch</w:t>
      </w:r>
      <w:r w:rsidRPr="00903DBA">
        <w:t xml:space="preserve"> statement, an iteration statement can be interrupted by the break statement. Below is an </w:t>
      </w:r>
      <w:r w:rsidR="001249C1">
        <w:t>infinite</w:t>
      </w:r>
      <w:r w:rsidRPr="00903DBA">
        <w:t>loop (remember that every non-zero value is regarded as true) that is stopped by the break statement.</w:t>
      </w:r>
    </w:p>
    <w:p w14:paraId="72399ACE" w14:textId="77777777" w:rsidR="00E80032" w:rsidRPr="00903DBA" w:rsidRDefault="00E80032" w:rsidP="00E80032">
      <w:pPr>
        <w:pStyle w:val="Code"/>
      </w:pPr>
      <w:r w:rsidRPr="00903DBA">
        <w:t>int i = 1;</w:t>
      </w:r>
    </w:p>
    <w:p w14:paraId="26F4C234" w14:textId="77777777" w:rsidR="00E80032" w:rsidRPr="00903DBA" w:rsidRDefault="00E80032" w:rsidP="00E80032">
      <w:pPr>
        <w:pStyle w:val="Code"/>
      </w:pPr>
      <w:r w:rsidRPr="00903DBA">
        <w:t>while (1) {</w:t>
      </w:r>
      <w:r w:rsidRPr="00903DBA">
        <w:cr/>
        <w:t xml:space="preserve">  printf("%d\n", i);</w:t>
      </w:r>
    </w:p>
    <w:p w14:paraId="16CB17FD" w14:textId="77777777" w:rsidR="00E80032" w:rsidRPr="00903DBA" w:rsidRDefault="00E80032" w:rsidP="00E80032">
      <w:pPr>
        <w:pStyle w:val="Code"/>
      </w:pPr>
      <w:r w:rsidRPr="00903DBA">
        <w:t xml:space="preserve">  ++i;</w:t>
      </w:r>
    </w:p>
    <w:p w14:paraId="08640940" w14:textId="77777777" w:rsidR="00E80032" w:rsidRPr="00903DBA" w:rsidRDefault="00E80032" w:rsidP="00E80032">
      <w:pPr>
        <w:pStyle w:val="Code"/>
      </w:pPr>
    </w:p>
    <w:p w14:paraId="00C3828B" w14:textId="77777777" w:rsidR="00E80032" w:rsidRPr="00903DBA" w:rsidRDefault="00E80032" w:rsidP="00E80032">
      <w:pPr>
        <w:pStyle w:val="Code"/>
      </w:pPr>
      <w:r w:rsidRPr="00903DBA">
        <w:t xml:space="preserve">  if (i &gt; 10) {</w:t>
      </w:r>
      <w:r w:rsidRPr="00903DBA">
        <w:cr/>
        <w:t xml:space="preserve">    break;</w:t>
      </w:r>
    </w:p>
    <w:p w14:paraId="6773BB00" w14:textId="77777777" w:rsidR="00E80032" w:rsidRPr="00903DBA" w:rsidRDefault="00E80032" w:rsidP="00E80032">
      <w:pPr>
        <w:pStyle w:val="Code"/>
      </w:pPr>
      <w:r w:rsidRPr="00903DBA">
        <w:t xml:space="preserve">  }</w:t>
      </w:r>
    </w:p>
    <w:p w14:paraId="5DD9EB28" w14:textId="77777777" w:rsidR="00E80032" w:rsidRPr="00903DBA" w:rsidRDefault="00E80032" w:rsidP="00E80032">
      <w:pPr>
        <w:pStyle w:val="Code"/>
      </w:pPr>
      <w:r w:rsidRPr="00903DBA">
        <w:t>}</w:t>
      </w:r>
    </w:p>
    <w:p w14:paraId="0C1F4203" w14:textId="77777777" w:rsidR="00E80032" w:rsidRPr="00903DBA" w:rsidRDefault="00E80032" w:rsidP="00E65FE6">
      <w:pPr>
        <w:pStyle w:val="CodeHeader"/>
      </w:pPr>
      <w:r w:rsidRPr="00903DBA">
        <w:t xml:space="preserve">The same effect can be archived by omitting </w:t>
      </w:r>
      <w:r w:rsidR="001269DE" w:rsidRPr="00903DBA">
        <w:t>the second expression of the</w:t>
      </w:r>
      <w:r w:rsidRPr="00903DBA">
        <w:t xml:space="preserve"> </w:t>
      </w:r>
      <w:r w:rsidRPr="00E65FE6">
        <w:rPr>
          <w:rStyle w:val="CodeInText"/>
        </w:rPr>
        <w:t>for</w:t>
      </w:r>
      <w:r w:rsidRPr="00903DBA">
        <w:t xml:space="preserve"> statement.</w:t>
      </w:r>
    </w:p>
    <w:p w14:paraId="263436D2" w14:textId="77777777" w:rsidR="00E80032" w:rsidRPr="00903DBA" w:rsidRDefault="00E80032" w:rsidP="00E80032">
      <w:pPr>
        <w:pStyle w:val="Code"/>
      </w:pPr>
      <w:r w:rsidRPr="00903DBA">
        <w:t>int i;</w:t>
      </w:r>
    </w:p>
    <w:p w14:paraId="3C27E5F0" w14:textId="77777777" w:rsidR="00E80032" w:rsidRPr="00903DBA" w:rsidRDefault="00E80032" w:rsidP="00E80032">
      <w:pPr>
        <w:pStyle w:val="Code"/>
      </w:pPr>
      <w:r w:rsidRPr="00903DBA">
        <w:t>for (i = 1; ; ++i) {</w:t>
      </w:r>
      <w:r w:rsidRPr="00903DBA">
        <w:cr/>
        <w:t xml:space="preserve">  printf("%d\n", i);</w:t>
      </w:r>
    </w:p>
    <w:p w14:paraId="61AD053F" w14:textId="77777777" w:rsidR="00E80032" w:rsidRPr="00903DBA" w:rsidRDefault="00E80032" w:rsidP="00E80032">
      <w:pPr>
        <w:pStyle w:val="Code"/>
      </w:pPr>
    </w:p>
    <w:p w14:paraId="45AF32A7" w14:textId="77777777" w:rsidR="00E80032" w:rsidRPr="00903DBA" w:rsidRDefault="00E80032" w:rsidP="00E80032">
      <w:pPr>
        <w:pStyle w:val="Code"/>
      </w:pPr>
      <w:r w:rsidRPr="00903DBA">
        <w:t xml:space="preserve">  if (i == 10) {</w:t>
      </w:r>
      <w:r w:rsidRPr="00903DBA">
        <w:cr/>
        <w:t xml:space="preserve">    break;</w:t>
      </w:r>
    </w:p>
    <w:p w14:paraId="6D3718AA" w14:textId="77777777" w:rsidR="00E80032" w:rsidRPr="00903DBA" w:rsidRDefault="00E80032" w:rsidP="00E80032">
      <w:pPr>
        <w:pStyle w:val="Code"/>
      </w:pPr>
      <w:r w:rsidRPr="00903DBA">
        <w:t xml:space="preserve">  }</w:t>
      </w:r>
    </w:p>
    <w:p w14:paraId="75BA3674" w14:textId="77777777" w:rsidR="00E80032" w:rsidRPr="00903DBA" w:rsidRDefault="00E80032" w:rsidP="00E80032">
      <w:pPr>
        <w:pStyle w:val="Code"/>
      </w:pPr>
      <w:r w:rsidRPr="00903DBA">
        <w:t>}</w:t>
      </w:r>
    </w:p>
    <w:p w14:paraId="03C7F45C" w14:textId="77777777" w:rsidR="00E80032" w:rsidRPr="00903DBA" w:rsidRDefault="00E80032" w:rsidP="00E65FE6">
      <w:pPr>
        <w:pStyle w:val="CodeHeader"/>
      </w:pPr>
      <w:r w:rsidRPr="00903DBA">
        <w:t xml:space="preserve">An iteration statement can also include a </w:t>
      </w:r>
      <w:r w:rsidRPr="00E65FE6">
        <w:rPr>
          <w:rStyle w:val="CodeInText"/>
        </w:rPr>
        <w:t>continue</w:t>
      </w:r>
      <w:r w:rsidRPr="00903DBA">
        <w:t xml:space="preserve"> statement. It skips the rest of the current repetition. The following example prints the numbers from 1 to 10 with the exception of 5.</w:t>
      </w:r>
    </w:p>
    <w:p w14:paraId="28F61669" w14:textId="77777777" w:rsidR="00E80032" w:rsidRPr="00903DBA" w:rsidRDefault="00E80032" w:rsidP="00E80032">
      <w:pPr>
        <w:pStyle w:val="Code"/>
      </w:pPr>
      <w:r w:rsidRPr="00903DBA">
        <w:t>int i;</w:t>
      </w:r>
    </w:p>
    <w:p w14:paraId="03C67B56" w14:textId="77777777" w:rsidR="00E80032" w:rsidRPr="00903DBA" w:rsidRDefault="00E80032" w:rsidP="00E80032">
      <w:pPr>
        <w:pStyle w:val="Code"/>
      </w:pPr>
      <w:r w:rsidRPr="00903DBA">
        <w:t>for (i = 1; i &lt;= 10; ++i) {</w:t>
      </w:r>
      <w:r w:rsidRPr="00903DBA">
        <w:cr/>
        <w:t xml:space="preserve">  if (i == 5) {</w:t>
      </w:r>
      <w:r w:rsidRPr="00903DBA">
        <w:cr/>
        <w:t xml:space="preserve">    continue;</w:t>
      </w:r>
    </w:p>
    <w:p w14:paraId="707646C4" w14:textId="77777777" w:rsidR="00E80032" w:rsidRPr="00903DBA" w:rsidRDefault="00E80032" w:rsidP="00E80032">
      <w:pPr>
        <w:pStyle w:val="Code"/>
      </w:pPr>
      <w:r w:rsidRPr="00903DBA">
        <w:t xml:space="preserve">  }</w:t>
      </w:r>
    </w:p>
    <w:p w14:paraId="0485B3B5" w14:textId="77777777" w:rsidR="00E80032" w:rsidRPr="00903DBA" w:rsidRDefault="00E80032" w:rsidP="00E80032">
      <w:pPr>
        <w:pStyle w:val="Code"/>
      </w:pPr>
    </w:p>
    <w:p w14:paraId="184BECD1" w14:textId="77777777" w:rsidR="00E80032" w:rsidRPr="00903DBA" w:rsidRDefault="00E80032" w:rsidP="00E80032">
      <w:pPr>
        <w:pStyle w:val="Code"/>
      </w:pPr>
      <w:r w:rsidRPr="00903DBA">
        <w:t xml:space="preserve">  printf("%d\n", i);</w:t>
      </w:r>
    </w:p>
    <w:p w14:paraId="33C8BB09" w14:textId="77777777" w:rsidR="00E80032" w:rsidRPr="00903DBA" w:rsidRDefault="00E80032" w:rsidP="00E80032">
      <w:pPr>
        <w:pStyle w:val="Code"/>
      </w:pPr>
      <w:r w:rsidRPr="00903DBA">
        <w:t>}</w:t>
      </w:r>
    </w:p>
    <w:p w14:paraId="36BC0915" w14:textId="45B5FB73" w:rsidR="00E80032" w:rsidRPr="00903DBA" w:rsidRDefault="00E80032" w:rsidP="00E65FE6">
      <w:pPr>
        <w:pStyle w:val="CodeHeader"/>
      </w:pPr>
      <w:r w:rsidRPr="00903DBA">
        <w:t xml:space="preserve">The following example, however, will not work as intended. Because the continue statement will skip the rest of the </w:t>
      </w:r>
      <w:r w:rsidRPr="00E65FE6">
        <w:t>while</w:t>
      </w:r>
      <w:r w:rsidRPr="00903DBA">
        <w:t xml:space="preserve"> block, </w:t>
      </w:r>
      <w:r w:rsidRPr="00E65FE6">
        <w:t>i</w:t>
      </w:r>
      <w:r w:rsidRPr="00903DBA">
        <w:t xml:space="preserve"> will never be updated and we will be stuck in an </w:t>
      </w:r>
      <w:r w:rsidR="001249C1">
        <w:t>infinite</w:t>
      </w:r>
      <w:r w:rsidRPr="00903DBA">
        <w:t xml:space="preserve">loop. Therefore, I recommend that you use </w:t>
      </w:r>
      <w:r w:rsidRPr="00E65FE6">
        <w:rPr>
          <w:rStyle w:val="CodeInText"/>
        </w:rPr>
        <w:t>continue</w:t>
      </w:r>
      <w:r w:rsidRPr="00903DBA">
        <w:t xml:space="preserve"> with care, or avoid it altogether.</w:t>
      </w:r>
    </w:p>
    <w:p w14:paraId="66B54909" w14:textId="77777777" w:rsidR="00E80032" w:rsidRPr="00903DBA" w:rsidRDefault="00E80032" w:rsidP="00E80032">
      <w:pPr>
        <w:pStyle w:val="Code"/>
      </w:pPr>
      <w:r w:rsidRPr="00903DBA">
        <w:t>int i = 1;</w:t>
      </w:r>
    </w:p>
    <w:p w14:paraId="53BFD960" w14:textId="77777777" w:rsidR="00E80032" w:rsidRPr="00903DBA" w:rsidRDefault="00E80032" w:rsidP="00E80032">
      <w:pPr>
        <w:pStyle w:val="Code"/>
      </w:pPr>
      <w:r w:rsidRPr="00903DBA">
        <w:t>while (i &lt;= 10) {</w:t>
      </w:r>
      <w:r w:rsidRPr="00903DBA">
        <w:cr/>
        <w:t xml:space="preserve">  if (i == 5) {</w:t>
      </w:r>
      <w:r w:rsidRPr="00903DBA">
        <w:cr/>
        <w:t xml:space="preserve">    continue;</w:t>
      </w:r>
    </w:p>
    <w:p w14:paraId="0203226D" w14:textId="77777777" w:rsidR="00E80032" w:rsidRPr="00903DBA" w:rsidRDefault="00E80032" w:rsidP="00E80032">
      <w:pPr>
        <w:pStyle w:val="Code"/>
      </w:pPr>
      <w:r w:rsidRPr="00903DBA">
        <w:t xml:space="preserve">  }</w:t>
      </w:r>
    </w:p>
    <w:p w14:paraId="4D4C6E50" w14:textId="77777777" w:rsidR="00E80032" w:rsidRPr="00903DBA" w:rsidRDefault="00E80032" w:rsidP="00E80032">
      <w:pPr>
        <w:pStyle w:val="Code"/>
      </w:pPr>
    </w:p>
    <w:p w14:paraId="0830CE2E" w14:textId="77777777" w:rsidR="00E80032" w:rsidRPr="00903DBA" w:rsidRDefault="00E80032" w:rsidP="00E80032">
      <w:pPr>
        <w:pStyle w:val="Code"/>
      </w:pPr>
      <w:r w:rsidRPr="00903DBA">
        <w:t xml:space="preserve">  printf("%d\n", i);</w:t>
      </w:r>
    </w:p>
    <w:p w14:paraId="53628065" w14:textId="77777777" w:rsidR="00E80032" w:rsidRPr="00903DBA" w:rsidRDefault="00E80032" w:rsidP="00E80032">
      <w:pPr>
        <w:pStyle w:val="Code"/>
      </w:pPr>
      <w:r w:rsidRPr="00903DBA">
        <w:t xml:space="preserve">  ++i;</w:t>
      </w:r>
    </w:p>
    <w:p w14:paraId="04E479B0" w14:textId="77777777" w:rsidR="00E80032" w:rsidRPr="00903DBA" w:rsidRDefault="00E80032" w:rsidP="00E80032">
      <w:pPr>
        <w:pStyle w:val="Code"/>
      </w:pPr>
      <w:r w:rsidRPr="00903DBA">
        <w:t>}</w:t>
      </w:r>
    </w:p>
    <w:p w14:paraId="4C1D03FE" w14:textId="1518969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6" w:name="_Toc320485601"/>
      <w:bookmarkStart w:id="717" w:name="_Toc323656711"/>
      <w:bookmarkStart w:id="718" w:name="_Toc324085449"/>
      <w:bookmarkStart w:id="719" w:name="_Toc383781101"/>
      <w:bookmarkStart w:id="720" w:name="_Toc57656210"/>
      <w:r w:rsidRPr="00903DBA">
        <w:t>Jump statements</w:t>
      </w:r>
      <w:bookmarkEnd w:id="716"/>
      <w:bookmarkEnd w:id="717"/>
      <w:bookmarkEnd w:id="718"/>
      <w:bookmarkEnd w:id="719"/>
      <w:bookmarkEnd w:id="720"/>
    </w:p>
    <w:p w14:paraId="102F03D0" w14:textId="77777777" w:rsidR="00E80032" w:rsidRPr="00903DBA" w:rsidRDefault="00E80032" w:rsidP="00E65FE6">
      <w:pPr>
        <w:pStyle w:val="CodeHeader"/>
      </w:pPr>
      <w:r w:rsidRPr="00903DBA">
        <w:t xml:space="preserve">We can jump from one location to another inside the same function by marking the latter location with a </w:t>
      </w:r>
      <w:r w:rsidRPr="00E65FE6">
        <w:t>label</w:t>
      </w:r>
      <w:r w:rsidRPr="00903DBA">
        <w:t xml:space="preserve"> inside the block with the </w:t>
      </w:r>
      <w:r w:rsidRPr="00E65FE6">
        <w:rPr>
          <w:rStyle w:val="CodeInText"/>
        </w:rPr>
        <w:t>goto</w:t>
      </w:r>
      <w:r w:rsidRPr="00903DBA">
        <w:t xml:space="preserve"> statement. The following code is yet another example of how to print the numbers from one to ten, inclusive. As you can, it is not as clear as the previous examples.</w:t>
      </w:r>
    </w:p>
    <w:p w14:paraId="76B2028C" w14:textId="77777777" w:rsidR="00E80032" w:rsidRPr="00903DBA" w:rsidRDefault="00E80032" w:rsidP="00E80032">
      <w:pPr>
        <w:pStyle w:val="Code"/>
      </w:pPr>
      <w:r w:rsidRPr="00903DBA">
        <w:t>int i = 1;</w:t>
      </w:r>
    </w:p>
    <w:p w14:paraId="2618B9B6" w14:textId="77777777" w:rsidR="00E80032" w:rsidRPr="00903DBA" w:rsidRDefault="00E80032" w:rsidP="00E80032">
      <w:pPr>
        <w:pStyle w:val="Code"/>
      </w:pPr>
      <w:r w:rsidRPr="00903DBA">
        <w:t>label: printf("%d\n", i);</w:t>
      </w:r>
    </w:p>
    <w:p w14:paraId="1D99308B" w14:textId="77777777" w:rsidR="00E80032" w:rsidRPr="00903DBA" w:rsidRDefault="00E80032" w:rsidP="00E80032">
      <w:pPr>
        <w:pStyle w:val="Code"/>
      </w:pPr>
    </w:p>
    <w:p w14:paraId="18E80B88" w14:textId="77777777" w:rsidR="00E80032" w:rsidRPr="00903DBA" w:rsidRDefault="00E80032" w:rsidP="00E80032">
      <w:pPr>
        <w:pStyle w:val="Code"/>
      </w:pPr>
      <w:r w:rsidRPr="00903DBA">
        <w:t>++i;</w:t>
      </w:r>
    </w:p>
    <w:p w14:paraId="190F1B61" w14:textId="77777777" w:rsidR="00E80032" w:rsidRPr="00903DBA" w:rsidRDefault="00E80032" w:rsidP="00E80032">
      <w:pPr>
        <w:pStyle w:val="Code"/>
      </w:pPr>
      <w:r w:rsidRPr="00903DBA">
        <w:t>if (i &lt;= 10) {</w:t>
      </w:r>
      <w:r w:rsidRPr="00903DBA">
        <w:cr/>
        <w:t xml:space="preserve">  goto label;</w:t>
      </w:r>
    </w:p>
    <w:p w14:paraId="739A09D7" w14:textId="77777777" w:rsidR="00E80032" w:rsidRPr="00903DBA" w:rsidRDefault="00E80032" w:rsidP="00E80032">
      <w:pPr>
        <w:pStyle w:val="Code"/>
      </w:pPr>
      <w:r w:rsidRPr="00903DBA">
        <w:t>}</w:t>
      </w:r>
    </w:p>
    <w:p w14:paraId="77786062" w14:textId="77777777" w:rsidR="00E80032" w:rsidRPr="00903DBA" w:rsidRDefault="00E80032" w:rsidP="00E65FE6">
      <w:pPr>
        <w:pStyle w:val="CodeHeader"/>
      </w:pPr>
      <w:r w:rsidRPr="00903DBA">
        <w:t xml:space="preserve">The </w:t>
      </w:r>
      <w:r w:rsidRPr="00E65FE6">
        <w:t>goto</w:t>
      </w:r>
      <w:r w:rsidRPr="00903DBA">
        <w:t xml:space="preserve"> statement is considered to give rise to unstructured code, so called “spagetti code.” I strongly recommended that you omit </w:t>
      </w:r>
      <w:r w:rsidRPr="00E65FE6">
        <w:rPr>
          <w:rStyle w:val="CodeInText"/>
        </w:rPr>
        <w:t>goto</w:t>
      </w:r>
      <w:r w:rsidRPr="00903DBA">
        <w:t xml:space="preserve"> altogether. To put it bluntly: now when you seen it, forget it.</w:t>
      </w:r>
    </w:p>
    <w:p w14:paraId="6016835D" w14:textId="5888C8E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1" w:name="_Toc320485602"/>
      <w:bookmarkStart w:id="722" w:name="_Toc323656712"/>
      <w:bookmarkStart w:id="723" w:name="_Toc324085450"/>
      <w:bookmarkStart w:id="724" w:name="_Toc383781102"/>
      <w:bookmarkStart w:id="725" w:name="_Toc57656211"/>
      <w:r w:rsidRPr="00903DBA">
        <w:t>Expression statements</w:t>
      </w:r>
      <w:bookmarkEnd w:id="721"/>
      <w:bookmarkEnd w:id="722"/>
      <w:bookmarkEnd w:id="723"/>
      <w:bookmarkEnd w:id="724"/>
      <w:bookmarkEnd w:id="725"/>
    </w:p>
    <w:p w14:paraId="5ABA790D" w14:textId="77777777" w:rsidR="00E80032" w:rsidRPr="00903DBA" w:rsidRDefault="00E80032" w:rsidP="00E80032">
      <w:r w:rsidRPr="00903DBA">
        <w:t>An expression can form a statement.</w:t>
      </w:r>
    </w:p>
    <w:p w14:paraId="3EC2C1A3" w14:textId="77777777" w:rsidR="00E80032" w:rsidRPr="00903DBA" w:rsidRDefault="00E80032" w:rsidP="00E80032">
      <w:pPr>
        <w:pStyle w:val="Code"/>
      </w:pPr>
      <w:r w:rsidRPr="00903DBA">
        <w:t>a = b + 1; // Assignment operator.</w:t>
      </w:r>
    </w:p>
    <w:p w14:paraId="508B62DB" w14:textId="77777777" w:rsidR="00E80032" w:rsidRPr="00903DBA" w:rsidRDefault="00E80032" w:rsidP="00E80032">
      <w:pPr>
        <w:pStyle w:val="Code"/>
      </w:pPr>
      <w:r w:rsidRPr="00903DBA">
        <w:t>puts("Hello, World!"); // Function call.</w:t>
      </w:r>
    </w:p>
    <w:p w14:paraId="0E5C40D5" w14:textId="77777777" w:rsidR="00E80032" w:rsidRPr="00903DBA" w:rsidRDefault="00E80032" w:rsidP="00E65FE6">
      <w:pPr>
        <w:pStyle w:val="CodeHeader"/>
      </w:pPr>
      <w:r w:rsidRPr="00903DBA">
        <w:t xml:space="preserve">In the above examples, we are only interested in the side effects; that </w:t>
      </w:r>
      <w:r w:rsidRPr="00E65FE6">
        <w:rPr>
          <w:rStyle w:val="CodeInText"/>
        </w:rPr>
        <w:t>a</w:t>
      </w:r>
      <w:r w:rsidRPr="00903DBA">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903DBA" w:rsidRDefault="00E80032" w:rsidP="00E80032">
      <w:pPr>
        <w:pStyle w:val="Code"/>
      </w:pPr>
      <w:r w:rsidRPr="00903DBA">
        <w:t>a + b * c;</w:t>
      </w:r>
    </w:p>
    <w:p w14:paraId="39D61CA1" w14:textId="490231A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6" w:name="_Toc323656713"/>
      <w:bookmarkStart w:id="727" w:name="_Toc324085451"/>
      <w:bookmarkStart w:id="728" w:name="_Toc383781103"/>
      <w:bookmarkStart w:id="729" w:name="_Toc57656212"/>
      <w:r w:rsidRPr="00903DBA">
        <w:t>Volatile</w:t>
      </w:r>
      <w:bookmarkEnd w:id="726"/>
      <w:bookmarkEnd w:id="727"/>
      <w:bookmarkEnd w:id="728"/>
      <w:bookmarkEnd w:id="729"/>
    </w:p>
    <w:p w14:paraId="66152A39" w14:textId="77777777" w:rsidR="00E80032" w:rsidRPr="00903DBA" w:rsidRDefault="00E80032" w:rsidP="00E65FE6">
      <w:pPr>
        <w:pStyle w:val="CodeHeader"/>
      </w:pPr>
      <w:r w:rsidRPr="00903DBA">
        <w:t xml:space="preserve">A variable can be </w:t>
      </w:r>
      <w:r w:rsidRPr="00E17FD3">
        <w:rPr>
          <w:rStyle w:val="KeyWord0"/>
        </w:rPr>
        <w:t>volatile</w:t>
      </w:r>
      <w:r w:rsidRPr="00903DBA">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65FE6">
        <w:t>p</w:t>
      </w:r>
      <w:r w:rsidRPr="00903DBA">
        <w:t xml:space="preserve"> is not marked as volatile, there is a risk that the compiler would replace the for-loop with another statement since the value of </w:t>
      </w:r>
      <w:r w:rsidRPr="00E65FE6">
        <w:rPr>
          <w:rStyle w:val="CodeInText"/>
        </w:rPr>
        <w:t>*p</w:t>
      </w:r>
      <w:r w:rsidRPr="00903DBA">
        <w:t xml:space="preserve"> does not seem to change inside the loop.</w:t>
      </w:r>
    </w:p>
    <w:p w14:paraId="5501AF76" w14:textId="77777777" w:rsidR="00E80032" w:rsidRPr="00903DBA" w:rsidRDefault="00E80032">
      <w:pPr>
        <w:pStyle w:val="Code"/>
        <w:pPrChange w:id="730" w:author="Stefan Björnander" w:date="2012-05-06T21:16:00Z">
          <w:pPr>
            <w:pStyle w:val="CommandLine"/>
          </w:pPr>
        </w:pPrChange>
      </w:pPr>
      <w:r w:rsidRPr="00903DBA">
        <w:t>volatile int* p = (void*) 10000;</w:t>
      </w:r>
    </w:p>
    <w:p w14:paraId="3CB52B24" w14:textId="77777777" w:rsidR="00E80032" w:rsidRPr="00903DBA" w:rsidRDefault="00E80032">
      <w:pPr>
        <w:pStyle w:val="Code"/>
        <w:pPrChange w:id="731" w:author="Stefan Björnander" w:date="2012-05-06T21:16:00Z">
          <w:pPr>
            <w:pStyle w:val="CommandLine"/>
          </w:pPr>
        </w:pPrChange>
      </w:pPr>
    </w:p>
    <w:p w14:paraId="0D44E5CA" w14:textId="77777777" w:rsidR="00E80032" w:rsidRPr="00903DBA" w:rsidRDefault="00E80032">
      <w:pPr>
        <w:pStyle w:val="Code"/>
        <w:pPrChange w:id="732" w:author="Stefan Björnander" w:date="2012-05-06T21:16:00Z">
          <w:pPr>
            <w:pStyle w:val="CommandLine"/>
          </w:pPr>
        </w:pPrChange>
      </w:pPr>
      <w:r w:rsidRPr="00903DBA">
        <w:rPr>
          <w:rFonts w:eastAsia="Times New Roman"/>
          <w:noProof w:val="0"/>
          <w:color w:val="000000" w:themeColor="text1"/>
          <w:rPrChange w:id="733" w:author="Stefan Björnander" w:date="2012-05-06T21:51:00Z">
            <w:rPr>
              <w:color w:val="0000FF"/>
            </w:rPr>
          </w:rPrChange>
        </w:rPr>
        <w:t>while</w:t>
      </w:r>
      <w:r w:rsidRPr="00903DBA">
        <w:t xml:space="preserve"> (*p != 0) {</w:t>
      </w:r>
    </w:p>
    <w:p w14:paraId="27302477" w14:textId="77777777" w:rsidR="00E80032" w:rsidRPr="00903DBA" w:rsidRDefault="00E80032">
      <w:pPr>
        <w:pStyle w:val="Code"/>
        <w:pPrChange w:id="734" w:author="Stefan Björnander" w:date="2012-05-06T21:16:00Z">
          <w:pPr>
            <w:pStyle w:val="CommandLine"/>
          </w:pPr>
        </w:pPrChange>
      </w:pPr>
      <w:r w:rsidRPr="00903DBA">
        <w:t xml:space="preserve">  // Wait.</w:t>
      </w:r>
    </w:p>
    <w:p w14:paraId="7CF3B7E7" w14:textId="77777777" w:rsidR="00E80032" w:rsidRPr="00903DBA" w:rsidRDefault="00E80032">
      <w:pPr>
        <w:pStyle w:val="Code"/>
        <w:pPrChange w:id="735" w:author="Stefan Björnander" w:date="2012-05-06T21:16:00Z">
          <w:pPr>
            <w:pStyle w:val="CommandLine"/>
          </w:pPr>
        </w:pPrChange>
      </w:pPr>
      <w:r w:rsidRPr="00903DBA">
        <w:t>}</w:t>
      </w:r>
    </w:p>
    <w:p w14:paraId="2CE30E7B" w14:textId="345ACBBA" w:rsidR="00E80032" w:rsidRPr="00903DBA" w:rsidRDefault="00E80032" w:rsidP="007C7CB2">
      <w:pPr>
        <w:pStyle w:val="Rubrik2"/>
      </w:pPr>
      <w:bookmarkStart w:id="736" w:name="_Toc320485603"/>
      <w:bookmarkStart w:id="737" w:name="_Toc323656714"/>
      <w:bookmarkStart w:id="738" w:name="_Toc324085452"/>
      <w:bookmarkStart w:id="739" w:name="_Toc383781104"/>
      <w:bookmarkStart w:id="740" w:name="_Toc57656213"/>
      <w:r w:rsidRPr="00903DBA">
        <w:t>Functions</w:t>
      </w:r>
      <w:bookmarkEnd w:id="736"/>
      <w:bookmarkEnd w:id="737"/>
      <w:bookmarkEnd w:id="738"/>
      <w:bookmarkEnd w:id="739"/>
      <w:bookmarkEnd w:id="740"/>
    </w:p>
    <w:p w14:paraId="1DAF5E60" w14:textId="77777777" w:rsidR="00E80032" w:rsidRPr="00903DBA" w:rsidRDefault="00E80032" w:rsidP="00E80032">
      <w:r w:rsidRPr="00903DBA">
        <w:t xml:space="preserve">A function can be compared to a black box. We send in information (input) and we receive information (output). In C, the input values are called </w:t>
      </w:r>
      <w:r w:rsidRPr="00E17FD3">
        <w:rPr>
          <w:rStyle w:val="KeyWord0"/>
        </w:rPr>
        <w:t>parameters</w:t>
      </w:r>
      <w:r w:rsidRPr="00903DBA">
        <w:t xml:space="preserve"> and the output value is called the </w:t>
      </w:r>
      <w:r w:rsidRPr="00E17FD3">
        <w:rPr>
          <w:rStyle w:val="KeyWord0"/>
        </w:rPr>
        <w:t>return value</w:t>
      </w:r>
      <w:r w:rsidRPr="00903DBA">
        <w:t>.</w:t>
      </w:r>
    </w:p>
    <w:p w14:paraId="6BC44C9C"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150034" w:rsidRPr="003F7CF1" w:rsidRDefault="00150034"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150034" w:rsidRPr="003F7CF1" w:rsidRDefault="00150034"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150034" w:rsidRPr="003F7CF1" w:rsidRDefault="00150034"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150034" w:rsidRPr="003F7CF1" w:rsidRDefault="00150034"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150034" w:rsidRPr="003F7CF1" w:rsidRDefault="00150034"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150034" w:rsidRPr="003F7CF1" w:rsidRDefault="00150034"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903DBA" w:rsidRDefault="00E80032" w:rsidP="00E65FE6">
      <w:pPr>
        <w:pStyle w:val="CodeHeader"/>
      </w:pPr>
      <w:r w:rsidRPr="00903DBA">
        <w:t xml:space="preserve">To start with, let us try the function </w:t>
      </w:r>
      <w:r w:rsidRPr="00E65FE6">
        <w:rPr>
          <w:rStyle w:val="CodeInText"/>
        </w:rPr>
        <w:t>Square</w:t>
      </w:r>
      <w:r w:rsidRPr="00903DBA">
        <w:t>; it takes an integer and returns its square.</w:t>
      </w:r>
    </w:p>
    <w:p w14:paraId="164C23E4" w14:textId="77777777" w:rsidR="00E80032" w:rsidRPr="00903DBA" w:rsidRDefault="00E80032" w:rsidP="00E80032">
      <w:pPr>
        <w:pStyle w:val="Code"/>
      </w:pPr>
      <w:r w:rsidRPr="00903DBA">
        <w:t>int Square(int n) {</w:t>
      </w:r>
    </w:p>
    <w:p w14:paraId="0209953C" w14:textId="77777777" w:rsidR="00E80032" w:rsidRPr="00903DBA" w:rsidRDefault="00E80032" w:rsidP="00E80032">
      <w:pPr>
        <w:pStyle w:val="Code"/>
      </w:pPr>
      <w:r w:rsidRPr="00903DBA">
        <w:t xml:space="preserve">  return n * n;</w:t>
      </w:r>
    </w:p>
    <w:p w14:paraId="44AEC323" w14:textId="77777777" w:rsidR="00E80032" w:rsidRPr="00903DBA" w:rsidRDefault="00E80032" w:rsidP="00E80032">
      <w:pPr>
        <w:pStyle w:val="Code"/>
      </w:pPr>
      <w:r w:rsidRPr="00903DBA">
        <w:t>}</w:t>
      </w:r>
    </w:p>
    <w:p w14:paraId="7F80F339" w14:textId="77777777" w:rsidR="00E80032" w:rsidRPr="00903DBA" w:rsidRDefault="00E80032" w:rsidP="00E80032">
      <w:pPr>
        <w:pStyle w:val="Code"/>
      </w:pPr>
    </w:p>
    <w:p w14:paraId="10FFDCED" w14:textId="77777777" w:rsidR="00E80032" w:rsidRPr="00903DBA" w:rsidRDefault="00E80032" w:rsidP="00E80032">
      <w:pPr>
        <w:pStyle w:val="Code"/>
      </w:pPr>
      <w:r w:rsidRPr="00903DBA">
        <w:t>void main() {</w:t>
      </w:r>
    </w:p>
    <w:p w14:paraId="42CB3675" w14:textId="77777777" w:rsidR="00E80032" w:rsidRPr="00903DBA" w:rsidRDefault="00E80032" w:rsidP="00E80032">
      <w:pPr>
        <w:pStyle w:val="Code"/>
      </w:pPr>
      <w:r w:rsidRPr="00903DBA">
        <w:t xml:space="preserve">  int i = Square(2); // Square returns 4.</w:t>
      </w:r>
    </w:p>
    <w:p w14:paraId="08F4EF7D" w14:textId="77777777" w:rsidR="00E80032" w:rsidRPr="00903DBA" w:rsidRDefault="00E80032" w:rsidP="00E80032">
      <w:pPr>
        <w:pStyle w:val="Code"/>
      </w:pPr>
      <w:r w:rsidRPr="00903DBA">
        <w:t>}</w:t>
      </w:r>
    </w:p>
    <w:p w14:paraId="37943EBD"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150034" w:rsidRPr="003F7CF1" w:rsidRDefault="00150034"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150034" w:rsidRPr="003F7CF1" w:rsidRDefault="00150034"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150034" w:rsidRPr="003F7CF1" w:rsidRDefault="00150034"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150034" w:rsidRPr="003F7CF1" w:rsidRDefault="00150034"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150034" w:rsidRPr="003F7CF1" w:rsidRDefault="00150034"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150034" w:rsidRPr="003F7CF1" w:rsidRDefault="00150034"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903DBA" w:rsidRDefault="00E80032" w:rsidP="00E65FE6">
      <w:pPr>
        <w:pStyle w:val="CodeHeader"/>
      </w:pPr>
      <w:r w:rsidRPr="00903DBA">
        <w:t xml:space="preserve">In the example above, the parameter </w:t>
      </w:r>
      <w:r w:rsidRPr="00E65FE6">
        <w:t>n</w:t>
      </w:r>
      <w:r w:rsidRPr="00903DBA">
        <w:t xml:space="preserve"> in the </w:t>
      </w:r>
      <w:r w:rsidRPr="00E65FE6">
        <w:t>Square</w:t>
      </w:r>
      <w:r w:rsidRPr="00903DBA">
        <w:t xml:space="preserve"> </w:t>
      </w:r>
      <w:r w:rsidR="00C37108" w:rsidRPr="00903DBA">
        <w:t>definition</w:t>
      </w:r>
      <w:r w:rsidRPr="00903DBA">
        <w:t xml:space="preserve"> is called a </w:t>
      </w:r>
      <w:r w:rsidRPr="00E17FD3">
        <w:rPr>
          <w:rStyle w:val="KeyWord0"/>
        </w:rPr>
        <w:t>formal parameter</w:t>
      </w:r>
      <w:r w:rsidRPr="00903DBA">
        <w:t xml:space="preserve">, and the value </w:t>
      </w:r>
      <w:r w:rsidRPr="00E65FE6">
        <w:t>3</w:t>
      </w:r>
      <w:r w:rsidRPr="00903DBA">
        <w:t xml:space="preserve"> in the </w:t>
      </w:r>
      <w:r w:rsidRPr="00E65FE6">
        <w:t>Square</w:t>
      </w:r>
      <w:r w:rsidRPr="00903DBA">
        <w:t xml:space="preserve"> call in </w:t>
      </w:r>
      <w:r w:rsidRPr="00E65FE6">
        <w:rPr>
          <w:rStyle w:val="CodeInText"/>
        </w:rPr>
        <w:t>main</w:t>
      </w:r>
      <w:r w:rsidRPr="00903DBA">
        <w:t xml:space="preserve"> is called an </w:t>
      </w:r>
      <w:r w:rsidRPr="00E17FD3">
        <w:rPr>
          <w:rStyle w:val="KeyWord0"/>
        </w:rPr>
        <w:t>actual parameter</w:t>
      </w:r>
      <w:r w:rsidRPr="00903DBA">
        <w:t xml:space="preserve"> or an </w:t>
      </w:r>
      <w:r w:rsidRPr="00E17FD3">
        <w:rPr>
          <w:rStyle w:val="KeyWord0"/>
        </w:rPr>
        <w:t>argument</w:t>
      </w:r>
      <w:r w:rsidRPr="00903DBA">
        <w:t>.</w:t>
      </w:r>
    </w:p>
    <w:p w14:paraId="6DB07FB2" w14:textId="77777777" w:rsidR="00E80032" w:rsidRPr="00903DBA" w:rsidRDefault="00E80032" w:rsidP="00E65FE6">
      <w:pPr>
        <w:pStyle w:val="CodeHeader"/>
      </w:pPr>
      <w:r w:rsidRPr="00903DBA">
        <w:t xml:space="preserve">Now, let us try a more complicated function: </w:t>
      </w:r>
      <w:r w:rsidRPr="00E65FE6">
        <w:t>SquareRoot</w:t>
      </w:r>
      <w:r w:rsidRPr="00903DBA">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65FE6">
        <w:t>main</w:t>
      </w:r>
      <w:r w:rsidRPr="00903DBA">
        <w:rPr>
          <w:rStyle w:val="Fotnotsreferens"/>
          <w:rFonts w:ascii="Lucida Console" w:hAnsi="Lucida Console"/>
          <w:color w:val="FF0000"/>
          <w:sz w:val="18"/>
        </w:rPr>
        <w:footnoteReference w:id="17"/>
      </w:r>
      <w:r w:rsidRPr="00903DBA">
        <w:t xml:space="preserve">, a function can have local variables; </w:t>
      </w:r>
      <w:r w:rsidRPr="00E65FE6">
        <w:t>root</w:t>
      </w:r>
      <w:r w:rsidRPr="00903DBA">
        <w:t xml:space="preserve"> and </w:t>
      </w:r>
      <w:r w:rsidRPr="00E65FE6">
        <w:rPr>
          <w:rStyle w:val="CodeInText"/>
        </w:rPr>
        <w:t>oldRoot</w:t>
      </w:r>
      <w:r w:rsidRPr="00903DBA">
        <w:t xml:space="preserve"> hold the current and previous value of the root, respectively.</w:t>
      </w:r>
    </w:p>
    <w:p w14:paraId="271FB485" w14:textId="77777777" w:rsidR="00E80032" w:rsidRPr="00903DBA" w:rsidRDefault="00E80032" w:rsidP="00E80032">
      <w:pPr>
        <w:pStyle w:val="Code"/>
      </w:pPr>
      <w:r w:rsidRPr="00903DBA">
        <w:t>#include &lt;stdio.h&gt;</w:t>
      </w:r>
    </w:p>
    <w:p w14:paraId="065D18AE" w14:textId="77777777" w:rsidR="00E80032" w:rsidRPr="00903DBA" w:rsidRDefault="00E80032" w:rsidP="00E80032">
      <w:pPr>
        <w:pStyle w:val="Code"/>
      </w:pPr>
    </w:p>
    <w:p w14:paraId="3C886DD4" w14:textId="77777777" w:rsidR="00E80032" w:rsidRPr="00903DBA" w:rsidRDefault="00E80032" w:rsidP="00E80032">
      <w:pPr>
        <w:pStyle w:val="Code"/>
      </w:pPr>
      <w:r w:rsidRPr="00903DBA">
        <w:t>double SquareRoot(double value) {</w:t>
      </w:r>
    </w:p>
    <w:p w14:paraId="58EA34B5" w14:textId="77777777" w:rsidR="00E80032" w:rsidRPr="00903DBA" w:rsidRDefault="00E80032" w:rsidP="00E80032">
      <w:pPr>
        <w:pStyle w:val="Code"/>
      </w:pPr>
      <w:r w:rsidRPr="00903DBA">
        <w:t xml:space="preserve">  const double EPSILON = 1e-12;</w:t>
      </w:r>
    </w:p>
    <w:p w14:paraId="2BF4E3AA" w14:textId="77777777" w:rsidR="00E80032" w:rsidRPr="00903DBA" w:rsidRDefault="00E80032" w:rsidP="00E80032">
      <w:pPr>
        <w:pStyle w:val="Code"/>
      </w:pPr>
      <w:r w:rsidRPr="00903DBA">
        <w:t xml:space="preserve">  double root = value, oldRoot = value;</w:t>
      </w:r>
    </w:p>
    <w:p w14:paraId="6CCEB76A" w14:textId="77777777" w:rsidR="00E80032" w:rsidRPr="00903DBA" w:rsidRDefault="00E80032" w:rsidP="00E80032">
      <w:pPr>
        <w:pStyle w:val="Code"/>
      </w:pPr>
    </w:p>
    <w:p w14:paraId="515F425C" w14:textId="77777777" w:rsidR="00E80032" w:rsidRPr="00903DBA" w:rsidRDefault="00E80032" w:rsidP="00E80032">
      <w:pPr>
        <w:pStyle w:val="Code"/>
      </w:pPr>
      <w:r w:rsidRPr="00903DBA">
        <w:t xml:space="preserve">  while (1) {</w:t>
      </w:r>
      <w:r w:rsidRPr="00903DBA">
        <w:cr/>
        <w:t xml:space="preserve">    root = ((value / root) + root) / 2;</w:t>
      </w:r>
    </w:p>
    <w:p w14:paraId="4E81B024" w14:textId="77777777" w:rsidR="00E80032" w:rsidRPr="00903DBA" w:rsidRDefault="00E80032" w:rsidP="00E80032">
      <w:pPr>
        <w:pStyle w:val="Code"/>
      </w:pPr>
    </w:p>
    <w:p w14:paraId="604F446B" w14:textId="77777777" w:rsidR="00E80032" w:rsidRPr="00903DBA" w:rsidRDefault="00E80032" w:rsidP="00E80032">
      <w:pPr>
        <w:pStyle w:val="Code"/>
      </w:pPr>
      <w:r w:rsidRPr="00903DBA">
        <w:t xml:space="preserve">    if ((oldRoot - root) &lt;= EPSILON) {</w:t>
      </w:r>
      <w:r w:rsidRPr="00903DBA">
        <w:cr/>
        <w:t xml:space="preserve">      return root;</w:t>
      </w:r>
    </w:p>
    <w:p w14:paraId="5C00B9ED" w14:textId="77777777" w:rsidR="00E80032" w:rsidRPr="00903DBA" w:rsidRDefault="00E80032" w:rsidP="00E80032">
      <w:pPr>
        <w:pStyle w:val="Code"/>
      </w:pPr>
      <w:r w:rsidRPr="00903DBA">
        <w:t xml:space="preserve">    }</w:t>
      </w:r>
    </w:p>
    <w:p w14:paraId="22E99902" w14:textId="77777777" w:rsidR="00E80032" w:rsidRPr="00903DBA" w:rsidRDefault="00E80032" w:rsidP="00E80032">
      <w:pPr>
        <w:pStyle w:val="Code"/>
      </w:pPr>
    </w:p>
    <w:p w14:paraId="769FA862" w14:textId="77777777" w:rsidR="00E80032" w:rsidRPr="00903DBA" w:rsidRDefault="00E80032" w:rsidP="00E80032">
      <w:pPr>
        <w:pStyle w:val="Code"/>
      </w:pPr>
      <w:r w:rsidRPr="00903DBA">
        <w:t xml:space="preserve">    oldRoot = root;</w:t>
      </w:r>
    </w:p>
    <w:p w14:paraId="660B9C74" w14:textId="77777777" w:rsidR="00E80032" w:rsidRPr="00903DBA" w:rsidRDefault="00E80032" w:rsidP="00E80032">
      <w:pPr>
        <w:pStyle w:val="Code"/>
      </w:pPr>
      <w:r w:rsidRPr="00903DBA">
        <w:t xml:space="preserve">  }</w:t>
      </w:r>
    </w:p>
    <w:p w14:paraId="667DFADC" w14:textId="77777777" w:rsidR="00E80032" w:rsidRPr="00903DBA" w:rsidRDefault="00E80032" w:rsidP="00E80032">
      <w:pPr>
        <w:pStyle w:val="Code"/>
      </w:pPr>
      <w:r w:rsidRPr="00903DBA">
        <w:t>}</w:t>
      </w:r>
    </w:p>
    <w:p w14:paraId="0A0DB945" w14:textId="77777777" w:rsidR="00E80032" w:rsidRPr="00903DBA" w:rsidRDefault="00E80032" w:rsidP="00E80032">
      <w:pPr>
        <w:pStyle w:val="Code"/>
      </w:pPr>
    </w:p>
    <w:p w14:paraId="4B893C65" w14:textId="77777777" w:rsidR="00E80032" w:rsidRPr="00903DBA" w:rsidRDefault="00E80032" w:rsidP="00E80032">
      <w:pPr>
        <w:pStyle w:val="Code"/>
      </w:pPr>
      <w:r w:rsidRPr="00903DBA">
        <w:t>void main() {</w:t>
      </w:r>
    </w:p>
    <w:p w14:paraId="6ADECE99" w14:textId="77777777" w:rsidR="00E80032" w:rsidRPr="00903DBA" w:rsidRDefault="00E80032" w:rsidP="00E80032">
      <w:pPr>
        <w:pStyle w:val="Code"/>
      </w:pPr>
      <w:r w:rsidRPr="00903DBA">
        <w:t xml:space="preserve">  double input = 16;</w:t>
      </w:r>
    </w:p>
    <w:p w14:paraId="00A8B09B" w14:textId="77777777" w:rsidR="00E80032" w:rsidRPr="00903DBA" w:rsidRDefault="00E80032" w:rsidP="00E80032">
      <w:pPr>
        <w:pStyle w:val="Code"/>
      </w:pPr>
      <w:r w:rsidRPr="00903DBA">
        <w:t xml:space="preserve">  printf("SquareRoot of %f: %f\n", input,</w:t>
      </w:r>
    </w:p>
    <w:p w14:paraId="628BE8DF" w14:textId="77777777" w:rsidR="00E80032" w:rsidRPr="00903DBA" w:rsidRDefault="00E80032" w:rsidP="00E80032">
      <w:pPr>
        <w:pStyle w:val="Code"/>
      </w:pPr>
      <w:r w:rsidRPr="00903DBA">
        <w:t xml:space="preserve">         SquareRoot(input));</w:t>
      </w:r>
    </w:p>
    <w:p w14:paraId="2C71A68E" w14:textId="77777777" w:rsidR="00E80032" w:rsidRPr="00903DBA" w:rsidRDefault="00E80032" w:rsidP="00E80032">
      <w:pPr>
        <w:pStyle w:val="Code"/>
      </w:pPr>
      <w:r w:rsidRPr="00903DBA">
        <w:t>}</w:t>
      </w:r>
    </w:p>
    <w:p w14:paraId="1F0F57FA" w14:textId="53EC50EA" w:rsidR="00E80032" w:rsidRPr="00903DBA" w:rsidRDefault="00E80032" w:rsidP="007C7CB2">
      <w:pPr>
        <w:pStyle w:val="Rubrik3"/>
      </w:pPr>
      <w:bookmarkStart w:id="741" w:name="_Toc320485604"/>
      <w:bookmarkStart w:id="742" w:name="_Toc323656715"/>
      <w:bookmarkStart w:id="743" w:name="_Toc324085453"/>
      <w:bookmarkStart w:id="744" w:name="_Toc383781105"/>
      <w:bookmarkStart w:id="745" w:name="_Toc57656214"/>
      <w:r w:rsidRPr="00903DBA">
        <w:t>Void Functions</w:t>
      </w:r>
      <w:bookmarkEnd w:id="741"/>
      <w:bookmarkEnd w:id="742"/>
      <w:bookmarkEnd w:id="743"/>
      <w:bookmarkEnd w:id="744"/>
      <w:bookmarkEnd w:id="745"/>
    </w:p>
    <w:p w14:paraId="2AAEC2C0" w14:textId="77777777" w:rsidR="00E80032" w:rsidRPr="00903DBA" w:rsidRDefault="00E80032" w:rsidP="00E65FE6">
      <w:pPr>
        <w:pStyle w:val="CodeHeader"/>
      </w:pPr>
      <w:r w:rsidRPr="00903DBA">
        <w:t xml:space="preserve">A function does not have to return a value; in that case, we set </w:t>
      </w:r>
      <w:r w:rsidRPr="00E65FE6">
        <w:t>void</w:t>
      </w:r>
      <w:r w:rsidRPr="00903DBA">
        <w:t xml:space="preserve"> as the return type. As mentioned above, </w:t>
      </w:r>
      <w:r w:rsidRPr="00E65FE6">
        <w:t>void</w:t>
      </w:r>
      <w:r w:rsidRPr="00903DBA">
        <w:t xml:space="preserve"> is used to state the absence of a type rather than a type in itself. We can return from a </w:t>
      </w:r>
      <w:r w:rsidRPr="00E65FE6">
        <w:rPr>
          <w:rStyle w:val="CodeInText"/>
        </w:rPr>
        <w:t>void</w:t>
      </w:r>
      <w:r w:rsidRPr="00903DBA">
        <w:t xml:space="preserve"> function by just stating return without a value.</w:t>
      </w:r>
    </w:p>
    <w:p w14:paraId="0D720AAF" w14:textId="77777777" w:rsidR="00E80032" w:rsidRPr="00903DBA" w:rsidRDefault="00E80032" w:rsidP="00E80032">
      <w:pPr>
        <w:pStyle w:val="Code"/>
      </w:pPr>
      <w:r w:rsidRPr="00903DBA">
        <w:t>void PrintSign(int value) {</w:t>
      </w:r>
    </w:p>
    <w:p w14:paraId="6B108143" w14:textId="77777777" w:rsidR="00E80032" w:rsidRPr="00903DBA" w:rsidRDefault="00E80032" w:rsidP="00E80032">
      <w:pPr>
        <w:pStyle w:val="Code"/>
      </w:pPr>
      <w:r w:rsidRPr="00903DBA">
        <w:t xml:space="preserve">  if (value &lt; 0) {</w:t>
      </w:r>
      <w:r w:rsidRPr="00903DBA">
        <w:cr/>
        <w:t xml:space="preserve">    puts("Negative.");</w:t>
      </w:r>
    </w:p>
    <w:p w14:paraId="733BCF30" w14:textId="77777777" w:rsidR="00E80032" w:rsidRPr="00903DBA" w:rsidRDefault="00E80032" w:rsidP="00E80032">
      <w:pPr>
        <w:pStyle w:val="Code"/>
      </w:pPr>
      <w:r w:rsidRPr="00903DBA">
        <w:t xml:space="preserve">    return;</w:t>
      </w:r>
    </w:p>
    <w:p w14:paraId="58885B59" w14:textId="77777777" w:rsidR="00E80032" w:rsidRPr="00903DBA" w:rsidRDefault="00E80032" w:rsidP="00E80032">
      <w:pPr>
        <w:pStyle w:val="Code"/>
      </w:pPr>
      <w:r w:rsidRPr="00903DBA">
        <w:t xml:space="preserve">  }</w:t>
      </w:r>
    </w:p>
    <w:p w14:paraId="0225495E" w14:textId="77777777" w:rsidR="00E80032" w:rsidRPr="00903DBA" w:rsidRDefault="00E80032" w:rsidP="00E80032">
      <w:pPr>
        <w:pStyle w:val="Code"/>
      </w:pPr>
    </w:p>
    <w:p w14:paraId="6B7C3B11" w14:textId="77777777" w:rsidR="00E80032" w:rsidRPr="00903DBA" w:rsidRDefault="00E80032" w:rsidP="00E80032">
      <w:pPr>
        <w:pStyle w:val="Code"/>
      </w:pPr>
      <w:r w:rsidRPr="00903DBA">
        <w:t xml:space="preserve">  if (value &gt; 0) {</w:t>
      </w:r>
      <w:r w:rsidRPr="00903DBA">
        <w:cr/>
        <w:t xml:space="preserve">    puts("Positive.");</w:t>
      </w:r>
    </w:p>
    <w:p w14:paraId="17F2E38E" w14:textId="77777777" w:rsidR="00E80032" w:rsidRPr="00903DBA" w:rsidRDefault="00E80032" w:rsidP="00E80032">
      <w:pPr>
        <w:pStyle w:val="Code"/>
      </w:pPr>
      <w:r w:rsidRPr="00903DBA">
        <w:t xml:space="preserve">    return;</w:t>
      </w:r>
    </w:p>
    <w:p w14:paraId="5C108A0A" w14:textId="77777777" w:rsidR="00E80032" w:rsidRPr="00903DBA" w:rsidRDefault="00E80032" w:rsidP="00E80032">
      <w:pPr>
        <w:pStyle w:val="Code"/>
      </w:pPr>
      <w:r w:rsidRPr="00903DBA">
        <w:t xml:space="preserve">  }</w:t>
      </w:r>
    </w:p>
    <w:p w14:paraId="018C781B" w14:textId="77777777" w:rsidR="00E80032" w:rsidRPr="00903DBA" w:rsidRDefault="00E80032" w:rsidP="00E80032">
      <w:pPr>
        <w:pStyle w:val="Code"/>
      </w:pPr>
    </w:p>
    <w:p w14:paraId="04E84874" w14:textId="77777777" w:rsidR="00E80032" w:rsidRPr="00903DBA" w:rsidRDefault="00E80032" w:rsidP="00E80032">
      <w:pPr>
        <w:pStyle w:val="Code"/>
      </w:pPr>
      <w:r w:rsidRPr="00903DBA">
        <w:t xml:space="preserve">  puts("Zero");</w:t>
      </w:r>
    </w:p>
    <w:p w14:paraId="5E3036CC" w14:textId="77777777" w:rsidR="00E80032" w:rsidRPr="00903DBA" w:rsidRDefault="00E80032" w:rsidP="00E80032">
      <w:pPr>
        <w:pStyle w:val="Code"/>
      </w:pPr>
      <w:r w:rsidRPr="00903DBA">
        <w:t>}</w:t>
      </w:r>
    </w:p>
    <w:p w14:paraId="7AB31F55" w14:textId="77777777" w:rsidR="00E80032" w:rsidRPr="00903DBA" w:rsidRDefault="00E80032" w:rsidP="00E65FE6">
      <w:pPr>
        <w:pStyle w:val="CodeHeader"/>
      </w:pPr>
      <w:r w:rsidRPr="00903DBA">
        <w:t xml:space="preserve">There is not a problem if the execution of a </w:t>
      </w:r>
      <w:r w:rsidRPr="00E65FE6">
        <w:t>void</w:t>
      </w:r>
      <w:r w:rsidRPr="00903DBA">
        <w:t xml:space="preserve"> function reaches the end of the code, it just jump back to the calling function. However, a function not returning </w:t>
      </w:r>
      <w:r w:rsidRPr="00E65FE6">
        <w:rPr>
          <w:rStyle w:val="CodeInText"/>
        </w:rPr>
        <w:t>void</w:t>
      </w:r>
      <w:r w:rsidRPr="00903DBA">
        <w:t xml:space="preserve"> shall always return a value before reaching the end of the function. Otherwise, the compiler often gives a warning.</w:t>
      </w:r>
    </w:p>
    <w:p w14:paraId="44C5FE0F" w14:textId="2B3D4CEA" w:rsidR="00E80032" w:rsidRPr="00903DBA" w:rsidRDefault="00E80032" w:rsidP="007C7CB2">
      <w:pPr>
        <w:pStyle w:val="Rubrik3"/>
      </w:pPr>
      <w:bookmarkStart w:id="746" w:name="_Toc320485605"/>
      <w:bookmarkStart w:id="747" w:name="_Toc323656716"/>
      <w:bookmarkStart w:id="748" w:name="_Toc324085454"/>
      <w:bookmarkStart w:id="749" w:name="_Toc383781106"/>
      <w:bookmarkStart w:id="750" w:name="_Toc57656215"/>
      <w:r w:rsidRPr="00903DBA">
        <w:t>Local and global variables</w:t>
      </w:r>
      <w:bookmarkEnd w:id="746"/>
      <w:bookmarkEnd w:id="747"/>
      <w:bookmarkEnd w:id="748"/>
      <w:bookmarkEnd w:id="749"/>
      <w:bookmarkEnd w:id="750"/>
    </w:p>
    <w:p w14:paraId="7AB05ACA" w14:textId="77777777" w:rsidR="00E80032" w:rsidRPr="00903DBA" w:rsidRDefault="00E80032" w:rsidP="00E80032">
      <w:r w:rsidRPr="00903DBA">
        <w:t xml:space="preserve">There are two kinds of variables: </w:t>
      </w:r>
      <w:r w:rsidRPr="00E17FD3">
        <w:rPr>
          <w:rStyle w:val="KeyWord0"/>
        </w:rPr>
        <w:t>local</w:t>
      </w:r>
      <w:r w:rsidRPr="00903DBA">
        <w:t xml:space="preserve"> and </w:t>
      </w:r>
      <w:r w:rsidRPr="00E17FD3">
        <w:rPr>
          <w:rStyle w:val="KeyWord0"/>
        </w:rPr>
        <w:t>global</w:t>
      </w:r>
      <w:r w:rsidRPr="00903DBA">
        <w:t>. A global variable is defined outside a function and a local variable is defined inside a function.</w:t>
      </w:r>
    </w:p>
    <w:p w14:paraId="5A97F350" w14:textId="77777777" w:rsidR="00E80032" w:rsidRPr="00903DBA" w:rsidRDefault="00E80032" w:rsidP="00E80032">
      <w:pPr>
        <w:pStyle w:val="Code"/>
      </w:pPr>
      <w:r w:rsidRPr="00903DBA">
        <w:t>#include &lt;stdio.h&gt;</w:t>
      </w:r>
    </w:p>
    <w:p w14:paraId="125E2EB0" w14:textId="77777777" w:rsidR="00E80032" w:rsidRPr="00903DBA" w:rsidRDefault="00E80032" w:rsidP="00E80032">
      <w:pPr>
        <w:pStyle w:val="Code"/>
      </w:pPr>
      <w:r w:rsidRPr="00903DBA">
        <w:t>int global = 1;</w:t>
      </w:r>
    </w:p>
    <w:p w14:paraId="4231DB9F" w14:textId="77777777" w:rsidR="00E80032" w:rsidRPr="00903DBA" w:rsidRDefault="00E80032" w:rsidP="00E80032">
      <w:pPr>
        <w:pStyle w:val="Code"/>
      </w:pPr>
    </w:p>
    <w:p w14:paraId="0DC339C2" w14:textId="77777777" w:rsidR="00E80032" w:rsidRPr="00903DBA" w:rsidRDefault="00E80032" w:rsidP="00E80032">
      <w:pPr>
        <w:pStyle w:val="Code"/>
      </w:pPr>
      <w:r w:rsidRPr="00903DBA">
        <w:t>void main() {</w:t>
      </w:r>
    </w:p>
    <w:p w14:paraId="158B7689" w14:textId="77777777" w:rsidR="00E80032" w:rsidRPr="00903DBA" w:rsidRDefault="00E80032" w:rsidP="00E80032">
      <w:pPr>
        <w:pStyle w:val="Code"/>
      </w:pPr>
      <w:r w:rsidRPr="00903DBA">
        <w:t xml:space="preserve">  int local = 2;</w:t>
      </w:r>
    </w:p>
    <w:p w14:paraId="224F1BF2" w14:textId="77777777" w:rsidR="00E80032" w:rsidRPr="00903DBA" w:rsidRDefault="00E80032" w:rsidP="00E80032">
      <w:pPr>
        <w:pStyle w:val="Code"/>
      </w:pPr>
      <w:r w:rsidRPr="00903DBA">
        <w:t xml:space="preserve">  printf("Global variable: %d, Local variable: %d.\n",</w:t>
      </w:r>
    </w:p>
    <w:p w14:paraId="4FEFD2E7" w14:textId="77777777" w:rsidR="00E80032" w:rsidRPr="00903DBA" w:rsidRDefault="00E80032" w:rsidP="00E80032">
      <w:pPr>
        <w:pStyle w:val="Code"/>
      </w:pPr>
      <w:r w:rsidRPr="00903DBA">
        <w:t xml:space="preserve">         global, local);</w:t>
      </w:r>
    </w:p>
    <w:p w14:paraId="3E7AC667" w14:textId="77777777" w:rsidR="00E80032" w:rsidRPr="00903DBA" w:rsidRDefault="00E80032" w:rsidP="00E80032">
      <w:pPr>
        <w:pStyle w:val="Code"/>
      </w:pPr>
      <w:r w:rsidRPr="00903DBA">
        <w:t>}</w:t>
      </w:r>
    </w:p>
    <w:p w14:paraId="071A3922" w14:textId="77777777" w:rsidR="00E80032" w:rsidRPr="00903DBA" w:rsidRDefault="00E80032" w:rsidP="00E80032">
      <w:r w:rsidRPr="00903DBA">
        <w:t>A global and a local variable can have the same name. In that case, the name inside the function refers to the local variable. We cannot access the global variable in the inner scope</w:t>
      </w:r>
      <w:r w:rsidRPr="00903DBA">
        <w:rPr>
          <w:rStyle w:val="Fotnotsreferens"/>
        </w:rPr>
        <w:footnoteReference w:id="18"/>
      </w:r>
      <w:r w:rsidRPr="00903DBA">
        <w:t xml:space="preserve"> when a local variable with same name is present.</w:t>
      </w:r>
    </w:p>
    <w:p w14:paraId="140E8D6B" w14:textId="77777777" w:rsidR="00E80032" w:rsidRPr="00903DBA" w:rsidRDefault="00E80032" w:rsidP="00E80032">
      <w:pPr>
        <w:pStyle w:val="Code"/>
      </w:pPr>
      <w:r w:rsidRPr="00903DBA">
        <w:t>#include &lt;stdio.h&gt;</w:t>
      </w:r>
    </w:p>
    <w:p w14:paraId="0D5400F7" w14:textId="77777777" w:rsidR="00E80032" w:rsidRPr="00903DBA" w:rsidRDefault="00E80032" w:rsidP="00E80032">
      <w:pPr>
        <w:pStyle w:val="Code"/>
      </w:pPr>
      <w:r w:rsidRPr="00903DBA">
        <w:t>int number = 1;</w:t>
      </w:r>
    </w:p>
    <w:p w14:paraId="6AB5B4F5" w14:textId="77777777" w:rsidR="00E80032" w:rsidRPr="00903DBA" w:rsidRDefault="00E80032" w:rsidP="00E80032">
      <w:pPr>
        <w:pStyle w:val="Code"/>
      </w:pPr>
    </w:p>
    <w:p w14:paraId="57EC01CE" w14:textId="77777777" w:rsidR="00E80032" w:rsidRPr="00903DBA" w:rsidRDefault="00E80032" w:rsidP="00E80032">
      <w:pPr>
        <w:pStyle w:val="Code"/>
      </w:pPr>
      <w:r w:rsidRPr="00903DBA">
        <w:t>void main() {</w:t>
      </w:r>
    </w:p>
    <w:p w14:paraId="140E1DC5" w14:textId="77777777" w:rsidR="00E80032" w:rsidRPr="00903DBA" w:rsidRDefault="00E80032" w:rsidP="00E80032">
      <w:pPr>
        <w:pStyle w:val="Code"/>
      </w:pPr>
      <w:r w:rsidRPr="00903DBA">
        <w:t xml:space="preserve">  int number = 2;</w:t>
      </w:r>
    </w:p>
    <w:p w14:paraId="7C98D18D" w14:textId="77777777" w:rsidR="00E80032" w:rsidRPr="00903DBA" w:rsidRDefault="00E80032" w:rsidP="00E80032">
      <w:pPr>
        <w:pStyle w:val="Code"/>
      </w:pPr>
      <w:r w:rsidRPr="00903DBA">
        <w:t xml:space="preserve">  printf("Variable: %d.\n", number); // 2</w:t>
      </w:r>
    </w:p>
    <w:p w14:paraId="0DABF6E7" w14:textId="77777777" w:rsidR="00E80032" w:rsidRPr="00903DBA" w:rsidRDefault="00E80032" w:rsidP="00E80032">
      <w:pPr>
        <w:pStyle w:val="Code"/>
      </w:pPr>
      <w:r w:rsidRPr="00903DBA">
        <w:t>}</w:t>
      </w:r>
    </w:p>
    <w:p w14:paraId="192BA5F5" w14:textId="77777777" w:rsidR="00E80032" w:rsidRPr="00903DBA" w:rsidRDefault="00E80032" w:rsidP="00E65FE6">
      <w:pPr>
        <w:pStyle w:val="CodeHeader"/>
      </w:pPr>
      <w:r w:rsidRPr="00903DBA">
        <w:t xml:space="preserve">One way to distinguish them is to precede the global variable name with </w:t>
      </w:r>
      <w:r w:rsidRPr="00E65FE6">
        <w:rPr>
          <w:rStyle w:val="CodeInText"/>
        </w:rPr>
        <w:t>’g_’</w:t>
      </w:r>
      <w:r w:rsidRPr="00903DBA">
        <w:t>.</w:t>
      </w:r>
    </w:p>
    <w:p w14:paraId="3A8A57A9" w14:textId="77777777" w:rsidR="00E80032" w:rsidRPr="00903DBA" w:rsidRDefault="00E80032" w:rsidP="00E80032">
      <w:pPr>
        <w:pStyle w:val="Code"/>
      </w:pPr>
      <w:r w:rsidRPr="00903DBA">
        <w:t>#include &lt;stdio.h&gt;</w:t>
      </w:r>
    </w:p>
    <w:p w14:paraId="6851B5F3" w14:textId="77777777" w:rsidR="00E80032" w:rsidRPr="00903DBA" w:rsidRDefault="00E80032" w:rsidP="00E80032">
      <w:pPr>
        <w:pStyle w:val="Code"/>
      </w:pPr>
      <w:r w:rsidRPr="00903DBA">
        <w:t>int g_number = 1;</w:t>
      </w:r>
    </w:p>
    <w:p w14:paraId="21BE1707" w14:textId="77777777" w:rsidR="00E80032" w:rsidRPr="00903DBA" w:rsidRDefault="00E80032" w:rsidP="00E80032">
      <w:pPr>
        <w:pStyle w:val="Code"/>
      </w:pPr>
    </w:p>
    <w:p w14:paraId="148622AA" w14:textId="77777777" w:rsidR="00E80032" w:rsidRPr="00903DBA" w:rsidRDefault="00E80032" w:rsidP="00E80032">
      <w:pPr>
        <w:pStyle w:val="Code"/>
      </w:pPr>
      <w:r w:rsidRPr="00903DBA">
        <w:t>void main() {</w:t>
      </w:r>
    </w:p>
    <w:p w14:paraId="78EC934B" w14:textId="77777777" w:rsidR="00E80032" w:rsidRPr="00903DBA" w:rsidRDefault="00E80032" w:rsidP="00E80032">
      <w:pPr>
        <w:pStyle w:val="Code"/>
      </w:pPr>
      <w:r w:rsidRPr="00903DBA">
        <w:t xml:space="preserve">  int number = 2;</w:t>
      </w:r>
    </w:p>
    <w:p w14:paraId="26DBA5A6" w14:textId="77777777" w:rsidR="00E80032" w:rsidRPr="00903DBA" w:rsidRDefault="00E80032" w:rsidP="00E80032">
      <w:pPr>
        <w:pStyle w:val="Code"/>
      </w:pPr>
      <w:r w:rsidRPr="00903DBA">
        <w:t xml:space="preserve">  printf("Global variable: %d, Local variable: %d.\n",</w:t>
      </w:r>
    </w:p>
    <w:p w14:paraId="536E9F74" w14:textId="77777777" w:rsidR="00E80032" w:rsidRPr="00903DBA" w:rsidRDefault="00E80032" w:rsidP="00E80032">
      <w:pPr>
        <w:pStyle w:val="Code"/>
      </w:pPr>
      <w:r w:rsidRPr="00903DBA">
        <w:t xml:space="preserve">         g_number, number); // 1, 2</w:t>
      </w:r>
    </w:p>
    <w:p w14:paraId="55E81049" w14:textId="77777777" w:rsidR="00E80032" w:rsidRPr="00903DBA" w:rsidRDefault="00E80032" w:rsidP="00E80032">
      <w:pPr>
        <w:pStyle w:val="Code"/>
      </w:pPr>
      <w:r w:rsidRPr="00903DBA">
        <w:t>}</w:t>
      </w:r>
    </w:p>
    <w:p w14:paraId="42C5B6FB" w14:textId="653F8E38" w:rsidR="00E80032" w:rsidRPr="00903DBA" w:rsidRDefault="00E80032" w:rsidP="00E80032">
      <w:r w:rsidRPr="00903DBA">
        <w:t xml:space="preserve">Global variables can only be </w:t>
      </w:r>
      <w:r w:rsidR="00266D64" w:rsidRPr="00903DBA">
        <w:t>initialized</w:t>
      </w:r>
      <w:r w:rsidRPr="00903DBA">
        <w:t xml:space="preserve"> with constant values.</w:t>
      </w:r>
    </w:p>
    <w:p w14:paraId="36099BB1" w14:textId="77777777" w:rsidR="00E80032" w:rsidRPr="00903DBA" w:rsidRDefault="00E80032" w:rsidP="00E80032">
      <w:pPr>
        <w:pStyle w:val="Code"/>
      </w:pPr>
      <w:r w:rsidRPr="00903DBA">
        <w:t>int g_number1 = 1;             // Right.</w:t>
      </w:r>
    </w:p>
    <w:p w14:paraId="29A6AD58" w14:textId="77777777" w:rsidR="00E80032" w:rsidRPr="00903DBA" w:rsidRDefault="00E80032" w:rsidP="00E80032">
      <w:pPr>
        <w:pStyle w:val="Code"/>
      </w:pPr>
      <w:r w:rsidRPr="00903DBA">
        <w:t>int g_number2 = g_number1 + 1; // Wrong.</w:t>
      </w:r>
    </w:p>
    <w:p w14:paraId="7A54CCDA" w14:textId="5AEF99D1" w:rsidR="00E80032" w:rsidRPr="00903DBA" w:rsidRDefault="00E80032" w:rsidP="007C7CB2">
      <w:pPr>
        <w:pStyle w:val="Rubrik3"/>
      </w:pPr>
      <w:bookmarkStart w:id="751" w:name="_Toc323656717"/>
      <w:bookmarkStart w:id="752" w:name="_Toc324085455"/>
      <w:bookmarkStart w:id="753" w:name="_Toc383781107"/>
      <w:bookmarkStart w:id="754" w:name="_Toc57656216"/>
      <w:r w:rsidRPr="00903DBA">
        <w:t>Inner Blocks with Local Variables</w:t>
      </w:r>
      <w:bookmarkEnd w:id="751"/>
      <w:bookmarkEnd w:id="752"/>
      <w:bookmarkEnd w:id="753"/>
      <w:bookmarkEnd w:id="754"/>
    </w:p>
    <w:p w14:paraId="2243B6C4" w14:textId="500A43CB" w:rsidR="00E80032" w:rsidRPr="00903DBA" w:rsidRDefault="00E80032" w:rsidP="00E80032">
      <w:r w:rsidRPr="00903DBA">
        <w:t xml:space="preserve">In C, you are allowed to use the bracket notation when </w:t>
      </w:r>
      <w:r w:rsidR="002F35C1" w:rsidRPr="00903DBA">
        <w:t>initializer</w:t>
      </w:r>
      <w:r w:rsidRPr="00903DBA">
        <w:t>ializing structures, unions, and arrays, but not when assigning</w:t>
      </w:r>
      <w:r w:rsidRPr="00903DBA">
        <w:rPr>
          <w:rStyle w:val="Fotnotsreferens"/>
        </w:rPr>
        <w:footnoteReference w:id="19"/>
      </w:r>
      <w:r w:rsidRPr="00903DBA">
        <w:t>. Therefore, the following code will not work.</w:t>
      </w:r>
    </w:p>
    <w:p w14:paraId="1AC74284" w14:textId="77777777" w:rsidR="00E80032" w:rsidRPr="00903DBA" w:rsidRDefault="00E80032" w:rsidP="00E80032">
      <w:pPr>
        <w:pStyle w:val="Code"/>
      </w:pPr>
      <w:r w:rsidRPr="00903DBA">
        <w:t>INT_PAIR Block(int* p) {</w:t>
      </w:r>
    </w:p>
    <w:p w14:paraId="694F761A" w14:textId="77777777" w:rsidR="00E80032" w:rsidRPr="00903DBA" w:rsidRDefault="00E80032" w:rsidP="00E80032">
      <w:pPr>
        <w:pStyle w:val="Code"/>
      </w:pPr>
      <w:r w:rsidRPr="00903DBA">
        <w:t xml:space="preserve">  INT_PAIR result;</w:t>
      </w:r>
    </w:p>
    <w:p w14:paraId="2872AD78" w14:textId="77777777" w:rsidR="00E80032" w:rsidRPr="00903DBA" w:rsidRDefault="00E80032" w:rsidP="00E80032">
      <w:pPr>
        <w:pStyle w:val="Code"/>
      </w:pPr>
      <w:r w:rsidRPr="00903DBA">
        <w:t xml:space="preserve">  if (p != NULL) {</w:t>
      </w:r>
    </w:p>
    <w:p w14:paraId="5275AF42" w14:textId="77777777" w:rsidR="00E80032" w:rsidRPr="00903DBA" w:rsidRDefault="00E80032" w:rsidP="00E80032">
      <w:pPr>
        <w:pStyle w:val="Code"/>
      </w:pPr>
      <w:r w:rsidRPr="00903DBA">
        <w:t xml:space="preserve">    result = {*p - 1, *p + 1}; // Wrong.</w:t>
      </w:r>
    </w:p>
    <w:p w14:paraId="07D14894" w14:textId="77777777" w:rsidR="00E80032" w:rsidRPr="00903DBA" w:rsidRDefault="00E80032" w:rsidP="00E80032">
      <w:pPr>
        <w:pStyle w:val="Code"/>
      </w:pPr>
      <w:r w:rsidRPr="00903DBA">
        <w:t xml:space="preserve">    return result;</w:t>
      </w:r>
    </w:p>
    <w:p w14:paraId="02DA01D4" w14:textId="77777777" w:rsidR="00E80032" w:rsidRPr="00903DBA" w:rsidRDefault="00E80032" w:rsidP="00E80032">
      <w:pPr>
        <w:pStyle w:val="Code"/>
      </w:pPr>
      <w:r w:rsidRPr="00903DBA">
        <w:t xml:space="preserve">  }</w:t>
      </w:r>
    </w:p>
    <w:p w14:paraId="0084CE01" w14:textId="77777777" w:rsidR="00E80032" w:rsidRPr="00903DBA" w:rsidRDefault="00E80032" w:rsidP="00E80032">
      <w:pPr>
        <w:pStyle w:val="Code"/>
      </w:pPr>
      <w:r w:rsidRPr="00903DBA">
        <w:t xml:space="preserve">  else {</w:t>
      </w:r>
    </w:p>
    <w:p w14:paraId="01DFA162" w14:textId="77777777" w:rsidR="00E80032" w:rsidRPr="00903DBA" w:rsidRDefault="00E80032" w:rsidP="00E80032">
      <w:pPr>
        <w:pStyle w:val="Code"/>
      </w:pPr>
      <w:r w:rsidRPr="00903DBA">
        <w:t xml:space="preserve">    result = {0, 0}; // Wrong.</w:t>
      </w:r>
    </w:p>
    <w:p w14:paraId="7B3EECBB" w14:textId="77777777" w:rsidR="00E80032" w:rsidRPr="00903DBA" w:rsidRDefault="00E80032" w:rsidP="00E80032">
      <w:pPr>
        <w:pStyle w:val="Code"/>
      </w:pPr>
      <w:r w:rsidRPr="00903DBA">
        <w:t xml:space="preserve">    return result;</w:t>
      </w:r>
    </w:p>
    <w:p w14:paraId="380CC199" w14:textId="77777777" w:rsidR="00E80032" w:rsidRPr="00903DBA" w:rsidRDefault="00E80032" w:rsidP="00E80032">
      <w:pPr>
        <w:pStyle w:val="Code"/>
      </w:pPr>
      <w:r w:rsidRPr="00903DBA">
        <w:t xml:space="preserve">  }</w:t>
      </w:r>
    </w:p>
    <w:p w14:paraId="5C6BCA58" w14:textId="77777777" w:rsidR="00E80032" w:rsidRPr="00903DBA" w:rsidRDefault="00E80032" w:rsidP="00E80032">
      <w:pPr>
        <w:pStyle w:val="Code"/>
      </w:pPr>
      <w:r w:rsidRPr="00903DBA">
        <w:t>}</w:t>
      </w:r>
    </w:p>
    <w:p w14:paraId="2E3E81EA" w14:textId="77777777" w:rsidR="00E80032" w:rsidRPr="00903DBA" w:rsidRDefault="00E80032" w:rsidP="00E80032">
      <w:r w:rsidRPr="00903DBA">
        <w:t>One solution would be to a more clumsy code.</w:t>
      </w:r>
    </w:p>
    <w:p w14:paraId="2F0AAFB9" w14:textId="77777777" w:rsidR="00E80032" w:rsidRPr="00903DBA" w:rsidRDefault="00E80032" w:rsidP="00E80032">
      <w:pPr>
        <w:pStyle w:val="Code"/>
      </w:pPr>
      <w:r w:rsidRPr="00903DBA">
        <w:t>INT_PAIR Block(</w:t>
      </w:r>
      <w:r w:rsidRPr="00903DBA">
        <w:rPr>
          <w:color w:val="000000" w:themeColor="text1"/>
          <w:rPrChange w:id="755" w:author="Stefan Björnander" w:date="2012-05-06T21:51:00Z">
            <w:rPr>
              <w:color w:val="0000FF"/>
            </w:rPr>
          </w:rPrChange>
        </w:rPr>
        <w:t>int</w:t>
      </w:r>
      <w:r w:rsidRPr="00903DBA">
        <w:t>* p) {</w:t>
      </w:r>
    </w:p>
    <w:p w14:paraId="48040B26" w14:textId="77777777" w:rsidR="00E80032" w:rsidRPr="00903DBA" w:rsidRDefault="00E80032" w:rsidP="00E80032">
      <w:pPr>
        <w:pStyle w:val="Code"/>
      </w:pPr>
      <w:r w:rsidRPr="00903DBA">
        <w:t xml:space="preserve">  INT_PAIR result;</w:t>
      </w:r>
    </w:p>
    <w:p w14:paraId="5E2C7A75" w14:textId="77777777" w:rsidR="00E80032" w:rsidRPr="00903DBA" w:rsidRDefault="00E80032" w:rsidP="00E80032">
      <w:pPr>
        <w:pStyle w:val="Code"/>
      </w:pPr>
      <w:r w:rsidRPr="00903DBA">
        <w:t xml:space="preserve">  if (p != NULL) {</w:t>
      </w:r>
    </w:p>
    <w:p w14:paraId="6B62C98C" w14:textId="77777777" w:rsidR="00E80032" w:rsidRPr="00903DBA" w:rsidRDefault="00E80032" w:rsidP="00E80032">
      <w:pPr>
        <w:pStyle w:val="Code"/>
      </w:pPr>
      <w:r w:rsidRPr="00903DBA">
        <w:t xml:space="preserve">    result.a = *p - 1;</w:t>
      </w:r>
    </w:p>
    <w:p w14:paraId="47DAE10B" w14:textId="77777777" w:rsidR="00E80032" w:rsidRPr="00903DBA" w:rsidRDefault="00E80032" w:rsidP="00E80032">
      <w:pPr>
        <w:pStyle w:val="Code"/>
      </w:pPr>
      <w:r w:rsidRPr="00903DBA">
        <w:t xml:space="preserve">    result.b = *p + 1;</w:t>
      </w:r>
    </w:p>
    <w:p w14:paraId="32F82D1A" w14:textId="77777777" w:rsidR="00E80032" w:rsidRPr="00903DBA" w:rsidRDefault="00E80032" w:rsidP="00E80032">
      <w:pPr>
        <w:pStyle w:val="Code"/>
      </w:pPr>
      <w:r w:rsidRPr="00903DBA">
        <w:t xml:space="preserve">    return result;</w:t>
      </w:r>
    </w:p>
    <w:p w14:paraId="75E70A92" w14:textId="77777777" w:rsidR="00E80032" w:rsidRPr="00903DBA" w:rsidRDefault="00E80032" w:rsidP="00E80032">
      <w:pPr>
        <w:pStyle w:val="Code"/>
      </w:pPr>
      <w:r w:rsidRPr="00903DBA">
        <w:t xml:space="preserve">  }</w:t>
      </w:r>
    </w:p>
    <w:p w14:paraId="3B8D71DC" w14:textId="77777777" w:rsidR="00E80032" w:rsidRPr="00903DBA" w:rsidRDefault="00E80032" w:rsidP="00E80032">
      <w:pPr>
        <w:pStyle w:val="Code"/>
      </w:pPr>
      <w:r w:rsidRPr="00903DBA">
        <w:t xml:space="preserve">  else {</w:t>
      </w:r>
    </w:p>
    <w:p w14:paraId="3C55D146" w14:textId="77777777" w:rsidR="00E80032" w:rsidRPr="00903DBA" w:rsidRDefault="00E80032" w:rsidP="00E80032">
      <w:pPr>
        <w:pStyle w:val="Code"/>
      </w:pPr>
      <w:r w:rsidRPr="00903DBA">
        <w:t xml:space="preserve">    result.a = 0;</w:t>
      </w:r>
    </w:p>
    <w:p w14:paraId="434A47CA" w14:textId="77777777" w:rsidR="00E80032" w:rsidRPr="00903DBA" w:rsidRDefault="00E80032" w:rsidP="00E80032">
      <w:pPr>
        <w:pStyle w:val="Code"/>
      </w:pPr>
      <w:r w:rsidRPr="00903DBA">
        <w:t xml:space="preserve">    result.b = 0;</w:t>
      </w:r>
    </w:p>
    <w:p w14:paraId="13B0F6AA" w14:textId="77777777" w:rsidR="00E80032" w:rsidRPr="00903DBA" w:rsidRDefault="00E80032" w:rsidP="00E80032">
      <w:pPr>
        <w:pStyle w:val="Code"/>
      </w:pPr>
      <w:r w:rsidRPr="00903DBA">
        <w:t xml:space="preserve">    return result;</w:t>
      </w:r>
    </w:p>
    <w:p w14:paraId="06F388EA" w14:textId="77777777" w:rsidR="00E80032" w:rsidRPr="00903DBA" w:rsidRDefault="00E80032" w:rsidP="00E80032">
      <w:pPr>
        <w:pStyle w:val="Code"/>
      </w:pPr>
      <w:r w:rsidRPr="00903DBA">
        <w:t xml:space="preserve">  }</w:t>
      </w:r>
    </w:p>
    <w:p w14:paraId="47D8327A" w14:textId="77777777" w:rsidR="00E80032" w:rsidRPr="00903DBA" w:rsidRDefault="00E80032" w:rsidP="00E80032">
      <w:pPr>
        <w:pStyle w:val="Code"/>
      </w:pPr>
      <w:r w:rsidRPr="00903DBA">
        <w:t>}</w:t>
      </w:r>
    </w:p>
    <w:p w14:paraId="4C15585F" w14:textId="5239AEA6" w:rsidR="00E80032" w:rsidRPr="00903DBA" w:rsidRDefault="00E80032" w:rsidP="00E80032">
      <w:r w:rsidRPr="00903DBA">
        <w:t xml:space="preserve">However, a more elegant solution would be to use inner blocks with local variables. Each block can define its own variable, which is especially valuable when </w:t>
      </w:r>
      <w:r w:rsidR="002F35C1" w:rsidRPr="00903DBA">
        <w:t>initializer</w:t>
      </w:r>
      <w:r w:rsidRPr="00903DBA">
        <w:t>ializing structures.</w:t>
      </w:r>
    </w:p>
    <w:p w14:paraId="69EC1D7C" w14:textId="77777777" w:rsidR="00E80032" w:rsidRPr="00903DBA" w:rsidRDefault="00E80032" w:rsidP="00E80032">
      <w:pPr>
        <w:pStyle w:val="Code"/>
      </w:pPr>
      <w:r w:rsidRPr="00903DBA">
        <w:rPr>
          <w:color w:val="000000" w:themeColor="text1"/>
          <w:rPrChange w:id="756" w:author="Stefan Björnander" w:date="2012-05-06T21:51:00Z">
            <w:rPr>
              <w:color w:val="0000FF"/>
            </w:rPr>
          </w:rPrChange>
        </w:rPr>
        <w:t>struct</w:t>
      </w:r>
      <w:r w:rsidRPr="00903DBA">
        <w:t xml:space="preserve"> IntPair {</w:t>
      </w:r>
    </w:p>
    <w:p w14:paraId="22340A3F" w14:textId="77777777" w:rsidR="00E80032" w:rsidRPr="00903DBA" w:rsidRDefault="00E80032" w:rsidP="00E80032">
      <w:pPr>
        <w:pStyle w:val="Code"/>
      </w:pPr>
      <w:r w:rsidRPr="00903DBA">
        <w:t xml:space="preserve">  int a, b;</w:t>
      </w:r>
    </w:p>
    <w:p w14:paraId="4179D174" w14:textId="77777777" w:rsidR="00E80032" w:rsidRPr="00903DBA" w:rsidRDefault="00E80032" w:rsidP="00E80032">
      <w:pPr>
        <w:pStyle w:val="Code"/>
      </w:pPr>
      <w:r w:rsidRPr="00903DBA">
        <w:t>};</w:t>
      </w:r>
    </w:p>
    <w:p w14:paraId="79651C50" w14:textId="77777777" w:rsidR="00E80032" w:rsidRPr="00903DBA" w:rsidRDefault="00E80032" w:rsidP="00E80032">
      <w:pPr>
        <w:pStyle w:val="Code"/>
      </w:pPr>
    </w:p>
    <w:p w14:paraId="36FC2CB6" w14:textId="77777777" w:rsidR="00E80032" w:rsidRPr="00903DBA" w:rsidRDefault="00E80032" w:rsidP="00E80032">
      <w:pPr>
        <w:pStyle w:val="Code"/>
      </w:pPr>
      <w:r w:rsidRPr="00903DBA">
        <w:rPr>
          <w:color w:val="000000" w:themeColor="text1"/>
          <w:rPrChange w:id="757" w:author="Stefan Björnander" w:date="2012-05-06T21:51:00Z">
            <w:rPr>
              <w:color w:val="0000FF"/>
            </w:rPr>
          </w:rPrChange>
        </w:rPr>
        <w:t>struct</w:t>
      </w:r>
      <w:r w:rsidRPr="00903DBA">
        <w:t xml:space="preserve"> IntPair Block(</w:t>
      </w:r>
      <w:r w:rsidRPr="00903DBA">
        <w:rPr>
          <w:color w:val="000000" w:themeColor="text1"/>
          <w:rPrChange w:id="758" w:author="Stefan Björnander" w:date="2012-05-06T21:51:00Z">
            <w:rPr>
              <w:color w:val="0000FF"/>
            </w:rPr>
          </w:rPrChange>
        </w:rPr>
        <w:t>int</w:t>
      </w:r>
      <w:r w:rsidRPr="00903DBA">
        <w:t>* p) {</w:t>
      </w:r>
    </w:p>
    <w:p w14:paraId="034C2181" w14:textId="77777777" w:rsidR="00E80032" w:rsidRPr="00903DBA" w:rsidRDefault="00E80032" w:rsidP="00E80032">
      <w:pPr>
        <w:pStyle w:val="Code"/>
      </w:pPr>
      <w:r w:rsidRPr="00903DBA">
        <w:t xml:space="preserve">  if (p != NULL) {</w:t>
      </w:r>
    </w:p>
    <w:p w14:paraId="1AAE0E1C" w14:textId="77777777" w:rsidR="00E80032" w:rsidRPr="00903DBA" w:rsidRDefault="00E80032" w:rsidP="00E80032">
      <w:pPr>
        <w:pStyle w:val="Code"/>
      </w:pPr>
      <w:r w:rsidRPr="00903DBA">
        <w:t xml:space="preserve">    struct IntPair result = {*p - 1, *p + 1};</w:t>
      </w:r>
    </w:p>
    <w:p w14:paraId="225FFD27" w14:textId="77777777" w:rsidR="00E80032" w:rsidRPr="00903DBA" w:rsidRDefault="00E80032" w:rsidP="00E80032">
      <w:pPr>
        <w:pStyle w:val="Code"/>
      </w:pPr>
      <w:r w:rsidRPr="00903DBA">
        <w:t xml:space="preserve">    return result;</w:t>
      </w:r>
    </w:p>
    <w:p w14:paraId="577F7564" w14:textId="77777777" w:rsidR="00E80032" w:rsidRPr="00903DBA" w:rsidRDefault="00E80032" w:rsidP="00E80032">
      <w:pPr>
        <w:pStyle w:val="Code"/>
      </w:pPr>
      <w:r w:rsidRPr="00903DBA">
        <w:t xml:space="preserve">  }</w:t>
      </w:r>
    </w:p>
    <w:p w14:paraId="4FC76E52" w14:textId="77777777" w:rsidR="00E80032" w:rsidRPr="00903DBA" w:rsidRDefault="00E80032" w:rsidP="00E80032">
      <w:pPr>
        <w:pStyle w:val="Code"/>
      </w:pPr>
      <w:r w:rsidRPr="00903DBA">
        <w:t xml:space="preserve">  else {</w:t>
      </w:r>
    </w:p>
    <w:p w14:paraId="30E01655" w14:textId="77777777" w:rsidR="00E80032" w:rsidRPr="00903DBA" w:rsidRDefault="00E80032" w:rsidP="00E80032">
      <w:pPr>
        <w:pStyle w:val="Code"/>
      </w:pPr>
      <w:r w:rsidRPr="00903DBA">
        <w:t xml:space="preserve">    struct IntPair empty = {0, 0};</w:t>
      </w:r>
    </w:p>
    <w:p w14:paraId="1FC58CDA" w14:textId="77777777" w:rsidR="00E80032" w:rsidRPr="00903DBA" w:rsidRDefault="00E80032" w:rsidP="00E80032">
      <w:pPr>
        <w:pStyle w:val="Code"/>
      </w:pPr>
      <w:r w:rsidRPr="00903DBA">
        <w:t xml:space="preserve">    return empty;</w:t>
      </w:r>
    </w:p>
    <w:p w14:paraId="78B95617" w14:textId="77777777" w:rsidR="00E80032" w:rsidRPr="00903DBA" w:rsidRDefault="00E80032" w:rsidP="00E80032">
      <w:pPr>
        <w:pStyle w:val="Code"/>
      </w:pPr>
      <w:r w:rsidRPr="00903DBA">
        <w:t xml:space="preserve">  }</w:t>
      </w:r>
    </w:p>
    <w:p w14:paraId="7928BAD2" w14:textId="77777777" w:rsidR="00E80032" w:rsidRPr="00903DBA" w:rsidRDefault="00E80032" w:rsidP="00E80032">
      <w:pPr>
        <w:pStyle w:val="Code"/>
      </w:pPr>
      <w:r w:rsidRPr="00903DBA">
        <w:t>}</w:t>
      </w:r>
    </w:p>
    <w:p w14:paraId="2A93FDE8" w14:textId="77777777" w:rsidR="00E80032" w:rsidRPr="00903DBA" w:rsidRDefault="00E80032" w:rsidP="00E80032">
      <w:pPr>
        <w:autoSpaceDE w:val="0"/>
        <w:autoSpaceDN w:val="0"/>
        <w:spacing w:after="0"/>
        <w:rPr>
          <w:rFonts w:ascii="Consolas" w:hAnsi="Consolas" w:cs="Consolas"/>
          <w:sz w:val="19"/>
          <w:szCs w:val="19"/>
        </w:rPr>
      </w:pPr>
    </w:p>
    <w:p w14:paraId="0A806B40" w14:textId="77777777" w:rsidR="00E80032" w:rsidRPr="00903DBA" w:rsidRDefault="00E80032" w:rsidP="00E65FE6">
      <w:pPr>
        <w:pStyle w:val="CodeHeader"/>
      </w:pPr>
      <w:r w:rsidRPr="00903DBA">
        <w:t xml:space="preserve">An alternative way is to use </w:t>
      </w:r>
      <w:r w:rsidRPr="00E65FE6">
        <w:rPr>
          <w:rStyle w:val="CodeInText"/>
        </w:rPr>
        <w:t>typedef</w:t>
      </w:r>
      <w:r w:rsidRPr="00903DBA">
        <w:t>.</w:t>
      </w:r>
    </w:p>
    <w:p w14:paraId="7B9F320A" w14:textId="77777777" w:rsidR="00E80032" w:rsidRPr="00903DBA" w:rsidRDefault="00E80032" w:rsidP="00E80032">
      <w:pPr>
        <w:pStyle w:val="Code"/>
      </w:pPr>
      <w:r w:rsidRPr="00903DBA">
        <w:t>typedef struct {</w:t>
      </w:r>
    </w:p>
    <w:p w14:paraId="254FA7E4" w14:textId="77777777" w:rsidR="00E80032" w:rsidRPr="00903DBA" w:rsidRDefault="00E80032" w:rsidP="00E80032">
      <w:pPr>
        <w:pStyle w:val="Code"/>
      </w:pPr>
      <w:r w:rsidRPr="00903DBA">
        <w:t xml:space="preserve">  int a, b;</w:t>
      </w:r>
    </w:p>
    <w:p w14:paraId="7BE88BD9" w14:textId="77777777" w:rsidR="00E80032" w:rsidRPr="00903DBA" w:rsidRDefault="00E80032" w:rsidP="00E80032">
      <w:pPr>
        <w:pStyle w:val="Code"/>
      </w:pPr>
      <w:r w:rsidRPr="00903DBA">
        <w:t>} INT_PAIR;</w:t>
      </w:r>
    </w:p>
    <w:p w14:paraId="234A029D" w14:textId="77777777" w:rsidR="00E80032" w:rsidRPr="00903DBA" w:rsidRDefault="00E80032" w:rsidP="00E80032">
      <w:pPr>
        <w:pStyle w:val="Code"/>
      </w:pPr>
    </w:p>
    <w:p w14:paraId="69530165" w14:textId="77777777" w:rsidR="00E80032" w:rsidRPr="00903DBA" w:rsidRDefault="00E80032" w:rsidP="00E80032">
      <w:pPr>
        <w:pStyle w:val="Code"/>
      </w:pPr>
      <w:r w:rsidRPr="00903DBA">
        <w:t>INT_PAIR Block(int* p) {</w:t>
      </w:r>
    </w:p>
    <w:p w14:paraId="30698105" w14:textId="77777777" w:rsidR="00E80032" w:rsidRPr="00903DBA" w:rsidRDefault="00E80032" w:rsidP="00E80032">
      <w:pPr>
        <w:pStyle w:val="Code"/>
      </w:pPr>
      <w:r w:rsidRPr="00903DBA">
        <w:t xml:space="preserve">  if (p != NULL) {</w:t>
      </w:r>
    </w:p>
    <w:p w14:paraId="5A8763EC" w14:textId="77777777" w:rsidR="00E80032" w:rsidRPr="00903DBA" w:rsidRDefault="00E80032" w:rsidP="00E80032">
      <w:pPr>
        <w:pStyle w:val="Code"/>
      </w:pPr>
      <w:r w:rsidRPr="00903DBA">
        <w:t xml:space="preserve">    INT_PAIR result = {*p - 1, *p + 1};</w:t>
      </w:r>
    </w:p>
    <w:p w14:paraId="17113D0A" w14:textId="77777777" w:rsidR="00E80032" w:rsidRPr="00903DBA" w:rsidRDefault="00E80032" w:rsidP="00E80032">
      <w:pPr>
        <w:pStyle w:val="Code"/>
      </w:pPr>
      <w:r w:rsidRPr="00903DBA">
        <w:t xml:space="preserve">    return result;</w:t>
      </w:r>
    </w:p>
    <w:p w14:paraId="0B5F561E" w14:textId="77777777" w:rsidR="00E80032" w:rsidRPr="00903DBA" w:rsidRDefault="00E80032" w:rsidP="00E80032">
      <w:pPr>
        <w:pStyle w:val="Code"/>
      </w:pPr>
      <w:r w:rsidRPr="00903DBA">
        <w:t xml:space="preserve">  }</w:t>
      </w:r>
    </w:p>
    <w:p w14:paraId="63777A30" w14:textId="77777777" w:rsidR="00E80032" w:rsidRPr="00903DBA" w:rsidRDefault="00E80032" w:rsidP="00E80032">
      <w:pPr>
        <w:pStyle w:val="Code"/>
      </w:pPr>
      <w:r w:rsidRPr="00903DBA">
        <w:t xml:space="preserve">  else {</w:t>
      </w:r>
    </w:p>
    <w:p w14:paraId="7997739A" w14:textId="77777777" w:rsidR="00E80032" w:rsidRPr="00903DBA" w:rsidRDefault="00E80032" w:rsidP="00E80032">
      <w:pPr>
        <w:pStyle w:val="Code"/>
      </w:pPr>
      <w:r w:rsidRPr="00903DBA">
        <w:t xml:space="preserve">    INT_PAIR empty = {0, 0};</w:t>
      </w:r>
    </w:p>
    <w:p w14:paraId="423AD7ED" w14:textId="77777777" w:rsidR="00E80032" w:rsidRPr="00903DBA" w:rsidRDefault="00E80032" w:rsidP="00E80032">
      <w:pPr>
        <w:pStyle w:val="Code"/>
      </w:pPr>
      <w:r w:rsidRPr="00903DBA">
        <w:t xml:space="preserve">    return empty;</w:t>
      </w:r>
    </w:p>
    <w:p w14:paraId="667A7809" w14:textId="77777777" w:rsidR="00E80032" w:rsidRPr="00903DBA" w:rsidRDefault="00E80032" w:rsidP="00E80032">
      <w:pPr>
        <w:pStyle w:val="Code"/>
      </w:pPr>
      <w:r w:rsidRPr="00903DBA">
        <w:t xml:space="preserve">  }</w:t>
      </w:r>
    </w:p>
    <w:p w14:paraId="035BE26A" w14:textId="77777777" w:rsidR="00E80032" w:rsidRPr="00903DBA" w:rsidRDefault="00E80032" w:rsidP="00E80032">
      <w:pPr>
        <w:pStyle w:val="Code"/>
      </w:pPr>
      <w:r w:rsidRPr="00903DBA">
        <w:t>}</w:t>
      </w:r>
    </w:p>
    <w:p w14:paraId="7709BA9F" w14:textId="4499C032" w:rsidR="00E80032" w:rsidRPr="00903DBA" w:rsidRDefault="00E80032" w:rsidP="007C7CB2">
      <w:pPr>
        <w:pStyle w:val="Rubrik3"/>
      </w:pPr>
      <w:bookmarkStart w:id="759" w:name="_Toc320485606"/>
      <w:bookmarkStart w:id="760" w:name="_Toc323656718"/>
      <w:bookmarkStart w:id="761" w:name="_Toc324085456"/>
      <w:bookmarkStart w:id="762" w:name="_Toc383781108"/>
      <w:bookmarkStart w:id="763" w:name="_Toc57656217"/>
      <w:r w:rsidRPr="00903DBA">
        <w:t>Call-by-Value and Call-by-Reference</w:t>
      </w:r>
      <w:bookmarkEnd w:id="759"/>
      <w:bookmarkEnd w:id="760"/>
      <w:bookmarkEnd w:id="761"/>
      <w:bookmarkEnd w:id="762"/>
      <w:bookmarkEnd w:id="763"/>
    </w:p>
    <w:p w14:paraId="4B4955DB" w14:textId="77777777" w:rsidR="00E80032" w:rsidRPr="00903DBA" w:rsidRDefault="00E80032" w:rsidP="00E80032">
      <w:r w:rsidRPr="00903DBA">
        <w:t>Say we want to write a function for switching the values of two variables.</w:t>
      </w:r>
    </w:p>
    <w:p w14:paraId="576F8235" w14:textId="77777777" w:rsidR="00E80032" w:rsidRPr="00903DBA" w:rsidRDefault="00E80032" w:rsidP="00E80032">
      <w:pPr>
        <w:pStyle w:val="Code"/>
      </w:pPr>
      <w:r w:rsidRPr="00903DBA">
        <w:t>#include &lt;stdio.h&gt;</w:t>
      </w:r>
    </w:p>
    <w:p w14:paraId="6BE30850" w14:textId="77777777" w:rsidR="00E80032" w:rsidRPr="00903DBA" w:rsidRDefault="00E80032" w:rsidP="00E80032">
      <w:pPr>
        <w:pStyle w:val="Code"/>
      </w:pPr>
    </w:p>
    <w:p w14:paraId="7FC2D5D3" w14:textId="77777777" w:rsidR="00E80032" w:rsidRPr="00903DBA" w:rsidRDefault="00E80032" w:rsidP="00E80032">
      <w:pPr>
        <w:pStyle w:val="Code"/>
      </w:pPr>
      <w:r w:rsidRPr="00903DBA">
        <w:t>void Swap(int number1, int number2) {</w:t>
      </w:r>
    </w:p>
    <w:p w14:paraId="70920E17" w14:textId="77777777" w:rsidR="00E80032" w:rsidRPr="00903DBA" w:rsidRDefault="00E80032" w:rsidP="00E80032">
      <w:pPr>
        <w:pStyle w:val="Code"/>
      </w:pPr>
      <w:r w:rsidRPr="00903DBA">
        <w:t xml:space="preserve">  int temp = number1; // (a)</w:t>
      </w:r>
    </w:p>
    <w:p w14:paraId="2E336DBC" w14:textId="77777777" w:rsidR="00E80032" w:rsidRPr="00903DBA" w:rsidRDefault="00E80032" w:rsidP="00E80032">
      <w:pPr>
        <w:pStyle w:val="Code"/>
      </w:pPr>
      <w:r w:rsidRPr="00903DBA">
        <w:t xml:space="preserve">  number1 = number2;  // (b)</w:t>
      </w:r>
    </w:p>
    <w:p w14:paraId="06059600" w14:textId="77777777" w:rsidR="00E80032" w:rsidRPr="00903DBA" w:rsidRDefault="00E80032" w:rsidP="00E80032">
      <w:pPr>
        <w:pStyle w:val="Code"/>
      </w:pPr>
      <w:r w:rsidRPr="00903DBA">
        <w:t xml:space="preserve">  number2 = temp;     // (c)</w:t>
      </w:r>
    </w:p>
    <w:p w14:paraId="1F58232B" w14:textId="77777777" w:rsidR="00E80032" w:rsidRPr="00903DBA" w:rsidRDefault="00E80032" w:rsidP="00E80032">
      <w:pPr>
        <w:pStyle w:val="Code"/>
      </w:pPr>
      <w:r w:rsidRPr="00903DBA">
        <w:t>}</w:t>
      </w:r>
    </w:p>
    <w:p w14:paraId="1349DFB2" w14:textId="77777777" w:rsidR="00E80032" w:rsidRPr="00903DBA" w:rsidRDefault="00E80032" w:rsidP="00E80032">
      <w:pPr>
        <w:pStyle w:val="Code"/>
      </w:pPr>
    </w:p>
    <w:p w14:paraId="1417768D" w14:textId="77777777" w:rsidR="00E80032" w:rsidRPr="00903DBA" w:rsidRDefault="00E80032" w:rsidP="00E80032">
      <w:pPr>
        <w:pStyle w:val="Code"/>
      </w:pPr>
      <w:r w:rsidRPr="00903DBA">
        <w:t>void main() {</w:t>
      </w:r>
    </w:p>
    <w:p w14:paraId="632BAC41" w14:textId="77777777" w:rsidR="00E80032" w:rsidRPr="00903DBA" w:rsidRDefault="00E80032" w:rsidP="00E80032">
      <w:pPr>
        <w:pStyle w:val="Code"/>
      </w:pPr>
      <w:r w:rsidRPr="00903DBA">
        <w:t xml:space="preserve">  int num1 = 1, num2 = 2;</w:t>
      </w:r>
    </w:p>
    <w:p w14:paraId="1D7C19D3" w14:textId="77777777" w:rsidR="00E80032" w:rsidRPr="00903DBA" w:rsidRDefault="00E80032" w:rsidP="00E80032">
      <w:pPr>
        <w:pStyle w:val="Code"/>
      </w:pPr>
      <w:r w:rsidRPr="00903DBA">
        <w:t xml:space="preserve">  printf("Before: %d, %d\n", num1, num2); // 1, 2</w:t>
      </w:r>
    </w:p>
    <w:p w14:paraId="3CF76FD2" w14:textId="77777777" w:rsidR="00E80032" w:rsidRPr="00903DBA" w:rsidRDefault="00E80032" w:rsidP="00E80032">
      <w:pPr>
        <w:pStyle w:val="Code"/>
      </w:pPr>
    </w:p>
    <w:p w14:paraId="7B899FA8" w14:textId="77777777" w:rsidR="00E80032" w:rsidRPr="00903DBA" w:rsidRDefault="00E80032" w:rsidP="00E80032">
      <w:pPr>
        <w:pStyle w:val="Code"/>
      </w:pPr>
      <w:r w:rsidRPr="00903DBA">
        <w:t xml:space="preserve">  Swap(num1, num2);</w:t>
      </w:r>
    </w:p>
    <w:p w14:paraId="69BEDE19" w14:textId="77777777" w:rsidR="00E80032" w:rsidRPr="00903DBA" w:rsidRDefault="00E80032" w:rsidP="00E80032">
      <w:pPr>
        <w:pStyle w:val="Code"/>
      </w:pPr>
      <w:r w:rsidRPr="00903DBA">
        <w:t xml:space="preserve">  printf("After: %d, %d\n", num1, num2);  // 1, 2</w:t>
      </w:r>
    </w:p>
    <w:p w14:paraId="5A5B5ED7" w14:textId="77777777" w:rsidR="00E80032" w:rsidRPr="00903DBA" w:rsidRDefault="00E80032" w:rsidP="00E80032">
      <w:pPr>
        <w:pStyle w:val="Code"/>
      </w:pPr>
      <w:r w:rsidRPr="00903DBA">
        <w:t>}</w:t>
      </w:r>
    </w:p>
    <w:p w14:paraId="7E523E4F" w14:textId="77777777" w:rsidR="00E80032" w:rsidRPr="00903DBA" w:rsidRDefault="00E80032" w:rsidP="00E65FE6">
      <w:pPr>
        <w:pStyle w:val="CodeHeader"/>
      </w:pPr>
      <w:r w:rsidRPr="00903DBA">
        <w:t xml:space="preserve">Unfortunately, it will not work; the variables keep their values. The explanation is that the values of </w:t>
      </w:r>
      <w:r w:rsidRPr="00E65FE6">
        <w:t>firstNum</w:t>
      </w:r>
      <w:r w:rsidRPr="00903DBA">
        <w:t xml:space="preserve"> and </w:t>
      </w:r>
      <w:r w:rsidRPr="00E65FE6">
        <w:t>secondNum</w:t>
      </w:r>
      <w:r w:rsidRPr="00903DBA">
        <w:t xml:space="preserve"> in </w:t>
      </w:r>
      <w:r w:rsidRPr="00E65FE6">
        <w:t>main</w:t>
      </w:r>
      <w:r w:rsidRPr="00903DBA">
        <w:t xml:space="preserve"> are copied into </w:t>
      </w:r>
      <w:r w:rsidRPr="00E65FE6">
        <w:t>num1</w:t>
      </w:r>
      <w:r w:rsidRPr="00903DBA">
        <w:t xml:space="preserve"> and </w:t>
      </w:r>
      <w:r w:rsidRPr="00E65FE6">
        <w:t>num2</w:t>
      </w:r>
      <w:r w:rsidRPr="00903DBA">
        <w:t xml:space="preserve"> in </w:t>
      </w:r>
      <w:r w:rsidRPr="00E65FE6">
        <w:t>Swap</w:t>
      </w:r>
      <w:r w:rsidRPr="00903DBA">
        <w:t xml:space="preserve">. Then </w:t>
      </w:r>
      <w:r w:rsidRPr="00E65FE6">
        <w:t>num1</w:t>
      </w:r>
      <w:r w:rsidRPr="00903DBA">
        <w:t xml:space="preserve"> and </w:t>
      </w:r>
      <w:r w:rsidRPr="00E65FE6">
        <w:t>num2</w:t>
      </w:r>
      <w:r w:rsidRPr="00903DBA">
        <w:t xml:space="preserve"> exchange values with the help of </w:t>
      </w:r>
      <w:r w:rsidRPr="00E65FE6">
        <w:t>temp</w:t>
      </w:r>
      <w:r w:rsidRPr="00903DBA">
        <w:t xml:space="preserve">. However, their values are not copied back into </w:t>
      </w:r>
      <w:r w:rsidRPr="00E65FE6">
        <w:t>firstNum</w:t>
      </w:r>
      <w:r w:rsidRPr="00903DBA">
        <w:t xml:space="preserve"> and </w:t>
      </w:r>
      <w:r w:rsidRPr="00E65FE6">
        <w:t>secondNum</w:t>
      </w:r>
      <w:r w:rsidRPr="00903DBA">
        <w:t xml:space="preserve"> in </w:t>
      </w:r>
      <w:r w:rsidRPr="00E65FE6">
        <w:rPr>
          <w:rStyle w:val="CodeInText"/>
        </w:rPr>
        <w:t>main</w:t>
      </w:r>
      <w:r w:rsidRPr="00903DBA">
        <w:t>.</w:t>
      </w:r>
    </w:p>
    <w:p w14:paraId="342D6598" w14:textId="77777777" w:rsidR="00E80032" w:rsidRPr="00903DBA" w:rsidRDefault="00E80032" w:rsidP="00E80032">
      <w:pPr>
        <w:rPr>
          <w:szCs w:val="21"/>
        </w:rPr>
      </w:pPr>
      <w:r w:rsidRPr="00903DBA">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150034" w:rsidRPr="003F7CF1" w:rsidRDefault="0015003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150034" w:rsidRPr="003F7CF1" w:rsidRDefault="0015003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150034" w:rsidRPr="003F7CF1" w:rsidRDefault="00150034"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150034" w:rsidRPr="003F7CF1" w:rsidRDefault="0015003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150034" w:rsidRPr="003F7CF1" w:rsidRDefault="00150034"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150034" w:rsidRPr="003F7CF1" w:rsidRDefault="0015003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150034" w:rsidRPr="003F7CF1" w:rsidRDefault="00150034"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150034" w:rsidRPr="003F7CF1" w:rsidRDefault="0015003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150034" w:rsidRPr="003F7CF1" w:rsidRDefault="0015003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150034" w:rsidRPr="003F7CF1" w:rsidRDefault="0015003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150034" w:rsidRPr="003F7CF1" w:rsidRDefault="00150034"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150034" w:rsidRPr="003F7CF1" w:rsidRDefault="0015003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150034" w:rsidRPr="003F7CF1" w:rsidRDefault="0015003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150034" w:rsidRPr="003F7CF1" w:rsidRDefault="0015003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150034" w:rsidRPr="003F7CF1" w:rsidRDefault="0015003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150034" w:rsidRPr="003F7CF1" w:rsidRDefault="0015003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150034" w:rsidRPr="003F7CF1" w:rsidRDefault="0015003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150034" w:rsidRPr="003F7CF1" w:rsidRDefault="0015003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150034" w:rsidRPr="003F7CF1" w:rsidRDefault="0015003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150034" w:rsidRPr="003F7CF1" w:rsidRDefault="0015003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150034" w:rsidRPr="003F7CF1" w:rsidRDefault="0015003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150034" w:rsidRPr="003F7CF1" w:rsidRDefault="0015003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150034" w:rsidRPr="003F7CF1" w:rsidRDefault="0015003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150034" w:rsidRPr="003F7CF1" w:rsidRDefault="0015003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150034" w:rsidRPr="003F7CF1" w:rsidRDefault="00150034"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150034" w:rsidRPr="003F7CF1" w:rsidRDefault="00150034"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150034" w:rsidRPr="003F7CF1" w:rsidRDefault="00150034"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150034" w:rsidRPr="003F7CF1" w:rsidRDefault="00150034"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150034" w:rsidRPr="003F7CF1" w:rsidRDefault="00150034"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150034" w:rsidRPr="003F7CF1" w:rsidRDefault="00150034"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150034" w:rsidRPr="003F7CF1" w:rsidRDefault="00150034"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150034" w:rsidRPr="003F7CF1" w:rsidRDefault="00150034"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150034" w:rsidRPr="003F7CF1" w:rsidRDefault="00150034"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150034" w:rsidRPr="003F7CF1" w:rsidRDefault="00150034"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150034" w:rsidRPr="003F7CF1" w:rsidRDefault="00150034"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150034" w:rsidRPr="003F7CF1" w:rsidRDefault="00150034"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150034" w:rsidRPr="003F7CF1" w:rsidRDefault="00150034"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150034" w:rsidRPr="003F7CF1" w:rsidRDefault="00150034"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150034" w:rsidRPr="003F7CF1" w:rsidRDefault="00150034"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150034" w:rsidRPr="003F7CF1" w:rsidRDefault="00150034"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150034" w:rsidRPr="003F7CF1" w:rsidRDefault="00150034"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150034" w:rsidRPr="003F7CF1" w:rsidRDefault="00150034"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150034" w:rsidRPr="003F7CF1" w:rsidRDefault="00150034"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150034" w:rsidRPr="003F7CF1" w:rsidRDefault="00150034"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150034" w:rsidRPr="003F7CF1" w:rsidRDefault="00150034"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150034" w:rsidRPr="003F7CF1" w:rsidRDefault="00150034"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150034" w:rsidRPr="003F7CF1" w:rsidRDefault="00150034"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150034" w:rsidRPr="003F7CF1" w:rsidRDefault="00150034"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150034" w:rsidRPr="003F7CF1" w:rsidRDefault="00150034"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150034" w:rsidRPr="003F7CF1" w:rsidRDefault="00150034"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150034" w:rsidRPr="003F7CF1" w:rsidRDefault="00150034"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150034" w:rsidRPr="003F7CF1" w:rsidRDefault="00150034"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150034" w:rsidRPr="003F7CF1" w:rsidRDefault="00150034"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150034" w:rsidRPr="003F7CF1" w:rsidRDefault="00150034"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903DBA" w:rsidRDefault="00E80032" w:rsidP="00E80032">
      <w:r w:rsidRPr="00903DBA">
        <w:t xml:space="preserve">The problem can be solved with </w:t>
      </w:r>
      <w:r w:rsidRPr="00E17FD3">
        <w:rPr>
          <w:rStyle w:val="KeyWord0"/>
        </w:rPr>
        <w:t>reference calls</w:t>
      </w:r>
      <w:r w:rsidRPr="00903DBA">
        <w:rPr>
          <w:rStyle w:val="Italic"/>
        </w:rPr>
        <w:t>.</w:t>
      </w:r>
      <w:r w:rsidRPr="00903DBA">
        <w:t xml:space="preserve"> Instead of sending the values of the actual parameters, we send theirs addresses by define the formal parameters as pointers to the type.</w:t>
      </w:r>
    </w:p>
    <w:p w14:paraId="164CE46F" w14:textId="77777777" w:rsidR="00E80032" w:rsidRPr="00903DBA" w:rsidRDefault="00E80032" w:rsidP="00E80032">
      <w:pPr>
        <w:pStyle w:val="Code"/>
      </w:pPr>
      <w:r w:rsidRPr="00903DBA">
        <w:t>#include &lt;stdio.h&gt;</w:t>
      </w:r>
    </w:p>
    <w:p w14:paraId="1EE44587" w14:textId="77777777" w:rsidR="00E80032" w:rsidRPr="00903DBA" w:rsidRDefault="00E80032" w:rsidP="00E80032">
      <w:pPr>
        <w:pStyle w:val="Code"/>
      </w:pPr>
    </w:p>
    <w:p w14:paraId="364BFF4B" w14:textId="77777777" w:rsidR="00E80032" w:rsidRPr="00903DBA" w:rsidRDefault="00E80032" w:rsidP="00E80032">
      <w:pPr>
        <w:pStyle w:val="Code"/>
      </w:pPr>
      <w:r w:rsidRPr="00903DBA">
        <w:t>void Swap(int* numberPtr1, int* numberPtr2) {</w:t>
      </w:r>
    </w:p>
    <w:p w14:paraId="1C8DC361" w14:textId="77777777" w:rsidR="00E80032" w:rsidRPr="00903DBA" w:rsidRDefault="00E80032" w:rsidP="00E80032">
      <w:pPr>
        <w:pStyle w:val="Code"/>
      </w:pPr>
      <w:r w:rsidRPr="00903DBA">
        <w:t xml:space="preserve">  int temp = *numberPtr1;     // (a)</w:t>
      </w:r>
    </w:p>
    <w:p w14:paraId="058D1FA2" w14:textId="77777777" w:rsidR="00E80032" w:rsidRPr="00903DBA" w:rsidRDefault="00E80032" w:rsidP="00E80032">
      <w:pPr>
        <w:pStyle w:val="Code"/>
      </w:pPr>
      <w:r w:rsidRPr="00903DBA">
        <w:t xml:space="preserve">  *numberPtr1 = *numberPtr2;  // (b)</w:t>
      </w:r>
    </w:p>
    <w:p w14:paraId="12033098" w14:textId="77777777" w:rsidR="00E80032" w:rsidRPr="00903DBA" w:rsidRDefault="00E80032" w:rsidP="00E80032">
      <w:pPr>
        <w:pStyle w:val="Code"/>
      </w:pPr>
      <w:r w:rsidRPr="00903DBA">
        <w:t xml:space="preserve">  *numberPtr2 = temp;         // (c)</w:t>
      </w:r>
    </w:p>
    <w:p w14:paraId="1F6BE72D" w14:textId="77777777" w:rsidR="00E80032" w:rsidRPr="00903DBA" w:rsidRDefault="00E80032" w:rsidP="00E80032">
      <w:pPr>
        <w:pStyle w:val="Code"/>
      </w:pPr>
      <w:r w:rsidRPr="00903DBA">
        <w:t>}</w:t>
      </w:r>
    </w:p>
    <w:p w14:paraId="0990666B" w14:textId="77777777" w:rsidR="00E80032" w:rsidRPr="00903DBA" w:rsidRDefault="00E80032" w:rsidP="00E80032">
      <w:pPr>
        <w:pStyle w:val="Code"/>
      </w:pPr>
    </w:p>
    <w:p w14:paraId="03B5CBC6" w14:textId="77777777" w:rsidR="00E80032" w:rsidRPr="00903DBA" w:rsidRDefault="00E80032" w:rsidP="00E80032">
      <w:pPr>
        <w:pStyle w:val="Code"/>
      </w:pPr>
      <w:r w:rsidRPr="00903DBA">
        <w:t>void main() {</w:t>
      </w:r>
    </w:p>
    <w:p w14:paraId="7057278B" w14:textId="77777777" w:rsidR="00E80032" w:rsidRPr="00903DBA" w:rsidRDefault="00E80032" w:rsidP="00E80032">
      <w:pPr>
        <w:pStyle w:val="Code"/>
      </w:pPr>
      <w:r w:rsidRPr="00903DBA">
        <w:t xml:space="preserve">  int num1 = 1, num2 = 2;</w:t>
      </w:r>
    </w:p>
    <w:p w14:paraId="5A94FDAD" w14:textId="77777777" w:rsidR="00E80032" w:rsidRPr="00903DBA" w:rsidRDefault="00E80032" w:rsidP="00E80032">
      <w:pPr>
        <w:pStyle w:val="Code"/>
      </w:pPr>
      <w:r w:rsidRPr="00903DBA">
        <w:t xml:space="preserve">  printf("Before: %d, %d\n", num1, num2); // 1, 2</w:t>
      </w:r>
    </w:p>
    <w:p w14:paraId="20D4AB31" w14:textId="77777777" w:rsidR="00E80032" w:rsidRPr="00903DBA" w:rsidRDefault="00E80032" w:rsidP="00E80032">
      <w:pPr>
        <w:pStyle w:val="Code"/>
      </w:pPr>
    </w:p>
    <w:p w14:paraId="19B84C5F" w14:textId="77777777" w:rsidR="00E80032" w:rsidRPr="00903DBA" w:rsidRDefault="00E80032" w:rsidP="00E80032">
      <w:pPr>
        <w:pStyle w:val="Code"/>
      </w:pPr>
      <w:r w:rsidRPr="00903DBA">
        <w:t xml:space="preserve">  Swap(&amp;num1, &amp;num2);</w:t>
      </w:r>
    </w:p>
    <w:p w14:paraId="4E569C9F" w14:textId="77777777" w:rsidR="00E80032" w:rsidRPr="00903DBA" w:rsidRDefault="00E80032" w:rsidP="00E80032">
      <w:pPr>
        <w:pStyle w:val="Code"/>
      </w:pPr>
      <w:r w:rsidRPr="00903DBA">
        <w:t xml:space="preserve">  printf("After: %d, %d\n", num1, num2); // 2, 1</w:t>
      </w:r>
    </w:p>
    <w:p w14:paraId="6BC35DDF" w14:textId="77777777" w:rsidR="00E80032" w:rsidRPr="00903DBA" w:rsidRDefault="00E80032" w:rsidP="00E80032">
      <w:pPr>
        <w:pStyle w:val="Code"/>
      </w:pPr>
      <w:r w:rsidRPr="00903DBA">
        <w:t>}</w:t>
      </w:r>
    </w:p>
    <w:p w14:paraId="40F5133F" w14:textId="77777777" w:rsidR="00E80032" w:rsidRPr="00903DBA" w:rsidRDefault="00E80032" w:rsidP="00E65FE6">
      <w:pPr>
        <w:pStyle w:val="CodeHeader"/>
      </w:pPr>
      <w:r w:rsidRPr="00903DBA">
        <w:t xml:space="preserve">In this case, we do not send the values of </w:t>
      </w:r>
      <w:r w:rsidRPr="00E65FE6">
        <w:t>firstNum</w:t>
      </w:r>
      <w:r w:rsidRPr="00903DBA">
        <w:t xml:space="preserve"> and </w:t>
      </w:r>
      <w:r w:rsidRPr="00E65FE6">
        <w:t>secondNum</w:t>
      </w:r>
      <w:r w:rsidRPr="00903DBA">
        <w:t xml:space="preserve">, but rather their addresses. Therefore, </w:t>
      </w:r>
      <w:r w:rsidRPr="00E65FE6">
        <w:t>num1</w:t>
      </w:r>
      <w:r w:rsidRPr="00903DBA">
        <w:t xml:space="preserve"> and </w:t>
      </w:r>
      <w:r w:rsidRPr="00E65FE6">
        <w:t>num2</w:t>
      </w:r>
      <w:r w:rsidRPr="00903DBA">
        <w:t xml:space="preserve"> in </w:t>
      </w:r>
      <w:r w:rsidRPr="00E65FE6">
        <w:t>Swap</w:t>
      </w:r>
      <w:r w:rsidRPr="00903DBA">
        <w:t xml:space="preserve"> does in fact contain the addresses of </w:t>
      </w:r>
      <w:r w:rsidRPr="00E65FE6">
        <w:t>firstNum</w:t>
      </w:r>
      <w:r w:rsidRPr="00903DBA">
        <w:t xml:space="preserve"> and </w:t>
      </w:r>
      <w:r w:rsidRPr="00E65FE6">
        <w:t>secondNum</w:t>
      </w:r>
      <w:r w:rsidRPr="00903DBA">
        <w:t xml:space="preserve"> on main. As in the reference section above, we illustrate this with dashed arrows. Therefore, when </w:t>
      </w:r>
      <w:r w:rsidRPr="00E65FE6">
        <w:t>num1</w:t>
      </w:r>
      <w:r w:rsidRPr="00903DBA">
        <w:t xml:space="preserve"> and </w:t>
      </w:r>
      <w:r w:rsidRPr="00E65FE6">
        <w:t>num2</w:t>
      </w:r>
      <w:r w:rsidRPr="00903DBA">
        <w:t xml:space="preserve"> exchanges values, in fact the values of </w:t>
      </w:r>
      <w:r w:rsidRPr="00E65FE6">
        <w:t>firstNum</w:t>
      </w:r>
      <w:r w:rsidRPr="00903DBA">
        <w:t xml:space="preserve"> and </w:t>
      </w:r>
      <w:r w:rsidRPr="00E65FE6">
        <w:rPr>
          <w:rStyle w:val="CodeInText"/>
        </w:rPr>
        <w:t>secondNum</w:t>
      </w:r>
      <w:r w:rsidRPr="00903DBA">
        <w:t xml:space="preserve"> are exchanged.</w:t>
      </w:r>
    </w:p>
    <w:p w14:paraId="14F02CA2" w14:textId="77777777" w:rsidR="00E80032" w:rsidRPr="00903DBA" w:rsidRDefault="00E80032" w:rsidP="00E80032">
      <w:pPr>
        <w:rPr>
          <w:szCs w:val="21"/>
        </w:rPr>
      </w:pPr>
      <w:r w:rsidRPr="00903DBA">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150034" w:rsidRPr="003F7CF1" w:rsidRDefault="0015003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150034" w:rsidRPr="003F7CF1" w:rsidRDefault="0015003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150034" w:rsidRPr="003F7CF1" w:rsidRDefault="00150034"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150034" w:rsidRPr="003F7CF1" w:rsidRDefault="00150034"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150034" w:rsidRPr="003F7CF1" w:rsidRDefault="00150034"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150034" w:rsidRPr="003F7CF1" w:rsidRDefault="0015003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150034" w:rsidRPr="003F7CF1" w:rsidRDefault="0015003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150034" w:rsidRPr="003F7CF1" w:rsidRDefault="0015003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150034" w:rsidRPr="003F7CF1" w:rsidRDefault="00150034"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150034" w:rsidRPr="003F7CF1" w:rsidRDefault="0015003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150034" w:rsidRPr="003F7CF1" w:rsidRDefault="00150034"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150034" w:rsidRPr="003F7CF1" w:rsidRDefault="0015003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150034" w:rsidRPr="003F7CF1" w:rsidRDefault="0015003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150034" w:rsidRPr="003F7CF1" w:rsidRDefault="00150034"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150034" w:rsidRPr="003F7CF1" w:rsidRDefault="00150034"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150034" w:rsidRPr="003F7CF1" w:rsidRDefault="00150034"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150034" w:rsidRPr="003F7CF1" w:rsidRDefault="0015003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150034" w:rsidRPr="003F7CF1" w:rsidRDefault="0015003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150034" w:rsidRPr="003F7CF1" w:rsidRDefault="0015003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150034" w:rsidRPr="003F7CF1" w:rsidRDefault="0015003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150034" w:rsidRPr="003F7CF1" w:rsidRDefault="00150034"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150034" w:rsidRPr="003F7CF1" w:rsidRDefault="0015003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150034" w:rsidRPr="003F7CF1" w:rsidRDefault="0015003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150034" w:rsidRPr="003F7CF1" w:rsidRDefault="00150034"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150034" w:rsidRPr="003F7CF1" w:rsidRDefault="00150034"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150034" w:rsidRPr="003F7CF1" w:rsidRDefault="00150034"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150034" w:rsidRPr="003F7CF1" w:rsidRDefault="0015003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150034" w:rsidRPr="003F7CF1" w:rsidRDefault="0015003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150034" w:rsidRPr="003F7CF1" w:rsidRDefault="0015003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150034" w:rsidRPr="003F7CF1" w:rsidRDefault="0015003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150034" w:rsidRPr="003F7CF1" w:rsidRDefault="00150034"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150034" w:rsidRPr="003F7CF1" w:rsidRDefault="00150034"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150034" w:rsidRPr="003F7CF1" w:rsidRDefault="00150034"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150034" w:rsidRPr="003F7CF1" w:rsidRDefault="00150034"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150034" w:rsidRPr="003F7CF1" w:rsidRDefault="00150034"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150034" w:rsidRPr="003F7CF1" w:rsidRDefault="00150034"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150034" w:rsidRPr="003F7CF1" w:rsidRDefault="00150034"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150034" w:rsidRPr="003F7CF1" w:rsidRDefault="00150034"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150034" w:rsidRPr="003F7CF1" w:rsidRDefault="00150034"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150034" w:rsidRPr="003F7CF1" w:rsidRDefault="00150034"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150034" w:rsidRPr="003F7CF1" w:rsidRDefault="00150034"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150034" w:rsidRPr="003F7CF1" w:rsidRDefault="00150034"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150034" w:rsidRPr="003F7CF1" w:rsidRDefault="00150034"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150034" w:rsidRPr="003F7CF1" w:rsidRDefault="00150034"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150034" w:rsidRPr="003F7CF1" w:rsidRDefault="00150034"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150034" w:rsidRPr="003F7CF1" w:rsidRDefault="00150034"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150034" w:rsidRPr="003F7CF1" w:rsidRDefault="00150034"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150034" w:rsidRPr="003F7CF1" w:rsidRDefault="00150034"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150034" w:rsidRPr="003F7CF1" w:rsidRDefault="00150034"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150034" w:rsidRPr="003F7CF1" w:rsidRDefault="00150034"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150034" w:rsidRPr="003F7CF1" w:rsidRDefault="00150034"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150034" w:rsidRPr="003F7CF1" w:rsidRDefault="00150034"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150034" w:rsidRPr="003F7CF1" w:rsidRDefault="00150034"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150034" w:rsidRPr="003F7CF1" w:rsidRDefault="00150034"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150034" w:rsidRPr="003F7CF1" w:rsidRDefault="00150034"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150034" w:rsidRPr="003F7CF1" w:rsidRDefault="00150034"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150034" w:rsidRPr="003F7CF1" w:rsidRDefault="00150034"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150034" w:rsidRPr="003F7CF1" w:rsidRDefault="00150034"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150034" w:rsidRPr="003F7CF1" w:rsidRDefault="00150034"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150034" w:rsidRPr="003F7CF1" w:rsidRDefault="00150034"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150034" w:rsidRPr="003F7CF1" w:rsidRDefault="00150034"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150034" w:rsidRPr="003F7CF1" w:rsidRDefault="00150034"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903DBA" w:rsidRDefault="00E80032" w:rsidP="007C7CB2">
      <w:pPr>
        <w:pStyle w:val="Rubrik3"/>
      </w:pPr>
      <w:bookmarkStart w:id="764" w:name="_Toc320485607"/>
      <w:bookmarkStart w:id="765" w:name="_Toc323656719"/>
      <w:bookmarkStart w:id="766" w:name="_Toc324085457"/>
      <w:bookmarkStart w:id="767" w:name="_Toc383781109"/>
      <w:bookmarkStart w:id="768" w:name="_Toc57656218"/>
      <w:r w:rsidRPr="00903DBA">
        <w:t>Static, Extern, and Register Variables</w:t>
      </w:r>
      <w:bookmarkEnd w:id="764"/>
      <w:bookmarkEnd w:id="765"/>
      <w:bookmarkEnd w:id="766"/>
      <w:bookmarkEnd w:id="767"/>
      <w:bookmarkEnd w:id="768"/>
    </w:p>
    <w:p w14:paraId="0C33C95A" w14:textId="2884947C" w:rsidR="00E80032" w:rsidRPr="00903DBA" w:rsidRDefault="00E80032" w:rsidP="00E65FE6">
      <w:pPr>
        <w:pStyle w:val="CodeHeader"/>
      </w:pPr>
      <w:r w:rsidRPr="00903DBA">
        <w:t xml:space="preserve">In the function below, </w:t>
      </w:r>
      <w:r w:rsidRPr="00E65FE6">
        <w:t>s_count</w:t>
      </w:r>
      <w:r w:rsidRPr="00903DBA">
        <w:t xml:space="preserve"> (the prefix ‘</w:t>
      </w:r>
      <w:r w:rsidRPr="00E65FE6">
        <w:t>_s</w:t>
      </w:r>
      <w:r w:rsidRPr="00903DBA">
        <w:t xml:space="preserve">’ is used for static variables) is a static local variable, which means that it is </w:t>
      </w:r>
      <w:r w:rsidR="00266D64" w:rsidRPr="00903DBA">
        <w:t>initialized</w:t>
      </w:r>
      <w:r w:rsidRPr="00903DBA">
        <w:t xml:space="preserve"> when the execution of the program starts rather when the function is called. If </w:t>
      </w:r>
      <w:r w:rsidRPr="00E65FE6">
        <w:t>s_count</w:t>
      </w:r>
      <w:r w:rsidRPr="00903DBA">
        <w:t xml:space="preserve"> was a regular local variable (without the keyword </w:t>
      </w:r>
      <w:r w:rsidRPr="00E65FE6">
        <w:t>static</w:t>
      </w:r>
      <w:r w:rsidRPr="00903DBA">
        <w:t xml:space="preserve">), the function would, at every call, write that the function has been called once, as </w:t>
      </w:r>
      <w:r w:rsidRPr="00E65FE6">
        <w:rPr>
          <w:rStyle w:val="CodeInText"/>
        </w:rPr>
        <w:t>s_count</w:t>
      </w:r>
      <w:r w:rsidRPr="00903DBA">
        <w:t xml:space="preserve"> would be </w:t>
      </w:r>
      <w:r w:rsidR="00266D64" w:rsidRPr="00903DBA">
        <w:t>initialized</w:t>
      </w:r>
      <w:r w:rsidRPr="00903DBA">
        <w:t xml:space="preserve"> to zero at every call.</w:t>
      </w:r>
    </w:p>
    <w:p w14:paraId="39C03672" w14:textId="77777777" w:rsidR="00E80032" w:rsidRPr="00903DBA" w:rsidRDefault="00E80032" w:rsidP="00E80032">
      <w:pPr>
        <w:pStyle w:val="Code"/>
      </w:pPr>
      <w:r w:rsidRPr="00903DBA">
        <w:t>void KeepCount() {</w:t>
      </w:r>
    </w:p>
    <w:p w14:paraId="1DF58876" w14:textId="77777777" w:rsidR="00E80032" w:rsidRPr="00903DBA" w:rsidRDefault="00E80032" w:rsidP="00E80032">
      <w:pPr>
        <w:pStyle w:val="Code"/>
      </w:pPr>
      <w:r w:rsidRPr="00903DBA">
        <w:t xml:space="preserve">  static int s_count = 0;</w:t>
      </w:r>
    </w:p>
    <w:p w14:paraId="6F80D08F" w14:textId="77777777" w:rsidR="00E80032" w:rsidRPr="00903DBA" w:rsidRDefault="00E80032" w:rsidP="00E80032">
      <w:pPr>
        <w:pStyle w:val="Code"/>
      </w:pPr>
      <w:r w:rsidRPr="00903DBA">
        <w:t xml:space="preserve">  s_count++;</w:t>
      </w:r>
    </w:p>
    <w:p w14:paraId="3BCDF8E8" w14:textId="77777777" w:rsidR="00E80032" w:rsidRPr="00903DBA" w:rsidRDefault="00E80032" w:rsidP="00E80032">
      <w:pPr>
        <w:pStyle w:val="Code"/>
      </w:pPr>
      <w:r w:rsidRPr="00903DBA">
        <w:t xml:space="preserve">  printf("This function has been called %d times.", s_count);</w:t>
      </w:r>
    </w:p>
    <w:p w14:paraId="67D2B8F7" w14:textId="77777777" w:rsidR="00E80032" w:rsidRPr="00903DBA" w:rsidRDefault="00E80032" w:rsidP="00E80032">
      <w:pPr>
        <w:pStyle w:val="Code"/>
      </w:pPr>
      <w:r w:rsidRPr="00903DBA">
        <w:t>}</w:t>
      </w:r>
    </w:p>
    <w:p w14:paraId="1A0ED006" w14:textId="77777777" w:rsidR="00E80032" w:rsidRPr="00903DBA" w:rsidRDefault="00E80032" w:rsidP="00E65FE6">
      <w:pPr>
        <w:pStyle w:val="CodeHeader"/>
      </w:pPr>
      <w:r w:rsidRPr="00903DBA">
        <w:t>If we define a global variable in one file, it will be accessable in another file if we declare</w:t>
      </w:r>
      <w:r w:rsidRPr="00903DBA">
        <w:rPr>
          <w:rStyle w:val="Fotnotsreferens"/>
        </w:rPr>
        <w:footnoteReference w:id="20"/>
      </w:r>
      <w:r w:rsidRPr="00903DBA">
        <w:t xml:space="preserve"> it as extern. If we omit the </w:t>
      </w:r>
      <w:r w:rsidRPr="00E65FE6">
        <w:rPr>
          <w:rStyle w:val="CodeInText"/>
        </w:rPr>
        <w:t>extern</w:t>
      </w:r>
      <w:r w:rsidRPr="00903DBA">
        <w:t xml:space="preserve"> keyword in the second file, the linker would complain about us defining two global variables with the same name.</w:t>
      </w:r>
    </w:p>
    <w:p w14:paraId="454F260F" w14:textId="77777777" w:rsidR="00E80032" w:rsidRPr="00903DBA" w:rsidRDefault="00E80032" w:rsidP="00E65FE6">
      <w:pPr>
        <w:pStyle w:val="CodeHeader"/>
      </w:pPr>
      <w:r w:rsidRPr="00903DBA">
        <w:t>File1.c</w:t>
      </w:r>
    </w:p>
    <w:p w14:paraId="0873E9EA" w14:textId="77777777" w:rsidR="00E80032" w:rsidRPr="00903DBA" w:rsidRDefault="00E80032" w:rsidP="00E80032">
      <w:pPr>
        <w:pStyle w:val="Code"/>
      </w:pPr>
      <w:r w:rsidRPr="00903DBA">
        <w:t>int g;</w:t>
      </w:r>
    </w:p>
    <w:p w14:paraId="61E16F07" w14:textId="77777777" w:rsidR="00E80032" w:rsidRPr="00903DBA" w:rsidRDefault="00E80032" w:rsidP="00E65FE6">
      <w:pPr>
        <w:pStyle w:val="CodeHeader"/>
      </w:pPr>
      <w:r w:rsidRPr="00903DBA">
        <w:t>File2.c</w:t>
      </w:r>
    </w:p>
    <w:p w14:paraId="206D4227" w14:textId="77777777" w:rsidR="00E80032" w:rsidRPr="00903DBA" w:rsidRDefault="00E80032" w:rsidP="00E80032">
      <w:pPr>
        <w:pStyle w:val="Code"/>
      </w:pPr>
      <w:r w:rsidRPr="00903DBA">
        <w:t>extern int g;</w:t>
      </w:r>
    </w:p>
    <w:p w14:paraId="1A8F8725" w14:textId="77777777" w:rsidR="00E80032" w:rsidRPr="00903DBA" w:rsidRDefault="00E80032" w:rsidP="00E65FE6">
      <w:pPr>
        <w:pStyle w:val="CodeHeader"/>
      </w:pPr>
      <w:r w:rsidRPr="00903DBA">
        <w:t xml:space="preserve">Finally, a variable can also be marked with the keyword </w:t>
      </w:r>
      <w:r w:rsidRPr="00E65FE6">
        <w:rPr>
          <w:rStyle w:val="CodeInText"/>
        </w:rPr>
        <w:t>register</w:t>
      </w:r>
      <w:r w:rsidRPr="00903DBA">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903DBA" w:rsidRDefault="00E80032" w:rsidP="00E80032">
      <w:pPr>
        <w:pStyle w:val="Code"/>
      </w:pPr>
      <w:r w:rsidRPr="00903DBA">
        <w:t>register int i;</w:t>
      </w:r>
    </w:p>
    <w:p w14:paraId="32CA923D" w14:textId="77777777" w:rsidR="00E80032" w:rsidRPr="00903DBA" w:rsidRDefault="00E80032" w:rsidP="00E80032">
      <w:pPr>
        <w:pStyle w:val="Code"/>
      </w:pPr>
      <w:r w:rsidRPr="00903DBA">
        <w:t>int* p = &amp;i; // Wrong</w:t>
      </w:r>
    </w:p>
    <w:p w14:paraId="205903E1" w14:textId="4F50CDB2" w:rsidR="00E80032" w:rsidRPr="00903DBA" w:rsidRDefault="00E80032" w:rsidP="007C7CB2">
      <w:pPr>
        <w:pStyle w:val="Rubrik3"/>
      </w:pPr>
      <w:bookmarkStart w:id="769" w:name="_Toc320485608"/>
      <w:bookmarkStart w:id="770" w:name="_Toc323656720"/>
      <w:bookmarkStart w:id="771" w:name="_Toc324085458"/>
      <w:bookmarkStart w:id="772" w:name="_Toc383781110"/>
      <w:bookmarkStart w:id="773" w:name="_Toc57656219"/>
      <w:r w:rsidRPr="00903DBA">
        <w:t>Recursion</w:t>
      </w:r>
      <w:bookmarkEnd w:id="769"/>
      <w:bookmarkEnd w:id="770"/>
      <w:bookmarkEnd w:id="771"/>
      <w:bookmarkEnd w:id="772"/>
      <w:bookmarkEnd w:id="773"/>
    </w:p>
    <w:p w14:paraId="11F6A0CA" w14:textId="3E4AC732" w:rsidR="00E80032" w:rsidRPr="00903DBA" w:rsidRDefault="00E80032" w:rsidP="00E65FE6">
      <w:pPr>
        <w:pStyle w:val="CodeHeader"/>
      </w:pPr>
      <w:r w:rsidRPr="00903DBA">
        <w:t xml:space="preserve">A function may call itself; it is called </w:t>
      </w:r>
      <w:r w:rsidRPr="00E17FD3">
        <w:rPr>
          <w:rStyle w:val="KeyWord0"/>
        </w:rPr>
        <w:t>recursion</w:t>
      </w:r>
      <w:r w:rsidRPr="00903DBA">
        <w:t>. In the following example, the mathematical function factorial (</w:t>
      </w:r>
      <w:r w:rsidRPr="00E65FE6">
        <w:t>n</w:t>
      </w:r>
      <w:r w:rsidRPr="00903DBA">
        <w:t xml:space="preserve">!) is implemented. It can be defined in two ways. The first </w:t>
      </w:r>
      <w:r w:rsidR="00C37108" w:rsidRPr="00903DBA">
        <w:t>definition</w:t>
      </w:r>
      <w:r w:rsidRPr="00903DBA">
        <w:t xml:space="preserve"> is rather straightforward. The result of the function applied to a positive integer </w:t>
      </w:r>
      <w:r w:rsidRPr="00E65FE6">
        <w:t>n</w:t>
      </w:r>
      <w:r w:rsidRPr="00903DBA">
        <w:t xml:space="preserve"> is the product of all positive integers up to and including </w:t>
      </w:r>
      <w:r w:rsidRPr="00E65FE6">
        <w:rPr>
          <w:rStyle w:val="CodeInText"/>
        </w:rPr>
        <w:t>n</w:t>
      </w:r>
      <w:r w:rsidRPr="00903DBA">
        <w:t>.</w:t>
      </w:r>
    </w:p>
    <w:p w14:paraId="3D8314E3" w14:textId="77777777" w:rsidR="00E80032" w:rsidRPr="00903DBA" w:rsidRDefault="00E80032" w:rsidP="00E80032">
      <w:r w:rsidRPr="00903DBA">
        <w:object w:dxaOrig="1540" w:dyaOrig="279" w14:anchorId="6C609070">
          <v:shape id="_x0000_i1029" type="#_x0000_t75" style="width:78.4pt;height:11.65pt" o:ole="" fillcolor="window">
            <v:imagedata r:id="rId16" o:title=""/>
          </v:shape>
          <o:OLEObject Type="Embed" ProgID="Equation.3" ShapeID="_x0000_i1029" DrawAspect="Content" ObjectID="_1669662514" r:id="rId17"/>
        </w:object>
      </w:r>
    </w:p>
    <w:p w14:paraId="68C52872" w14:textId="77777777" w:rsidR="00E80032" w:rsidRPr="00903DBA" w:rsidRDefault="00E80032" w:rsidP="00E80032">
      <w:pPr>
        <w:pStyle w:val="Code"/>
      </w:pPr>
      <w:r w:rsidRPr="00903DBA">
        <w:t>int Factorial(int n) {</w:t>
      </w:r>
    </w:p>
    <w:p w14:paraId="6EAD9167" w14:textId="77777777" w:rsidR="00E80032" w:rsidRPr="00903DBA" w:rsidRDefault="00E80032" w:rsidP="00E80032">
      <w:pPr>
        <w:pStyle w:val="Code"/>
      </w:pPr>
      <w:r w:rsidRPr="00903DBA">
        <w:t xml:space="preserve">  int result = 1, i;</w:t>
      </w:r>
    </w:p>
    <w:p w14:paraId="13AFFD27" w14:textId="77777777" w:rsidR="00E80032" w:rsidRPr="00903DBA" w:rsidRDefault="00E80032" w:rsidP="00E80032">
      <w:pPr>
        <w:pStyle w:val="Code"/>
      </w:pPr>
    </w:p>
    <w:p w14:paraId="618F87D3" w14:textId="77777777" w:rsidR="00E80032" w:rsidRPr="00903DBA" w:rsidRDefault="00E80032" w:rsidP="00E80032">
      <w:pPr>
        <w:pStyle w:val="Code"/>
      </w:pPr>
      <w:r w:rsidRPr="00903DBA">
        <w:t xml:space="preserve">  for (i = 1; i &lt;= n; ++ i) {</w:t>
      </w:r>
      <w:r w:rsidRPr="00903DBA">
        <w:cr/>
        <w:t xml:space="preserve">    result *= i;</w:t>
      </w:r>
    </w:p>
    <w:p w14:paraId="5A5A8E81" w14:textId="77777777" w:rsidR="00E80032" w:rsidRPr="00903DBA" w:rsidRDefault="00E80032" w:rsidP="00E80032">
      <w:pPr>
        <w:pStyle w:val="Code"/>
      </w:pPr>
      <w:r w:rsidRPr="00903DBA">
        <w:t xml:space="preserve">  }</w:t>
      </w:r>
    </w:p>
    <w:p w14:paraId="5F19D76F" w14:textId="77777777" w:rsidR="00E80032" w:rsidRPr="00903DBA" w:rsidRDefault="00E80032" w:rsidP="00E80032">
      <w:pPr>
        <w:pStyle w:val="Code"/>
      </w:pPr>
    </w:p>
    <w:p w14:paraId="7D6A9EBA" w14:textId="77777777" w:rsidR="00E80032" w:rsidRPr="00903DBA" w:rsidRDefault="00E80032" w:rsidP="00E80032">
      <w:pPr>
        <w:pStyle w:val="Code"/>
      </w:pPr>
      <w:r w:rsidRPr="00903DBA">
        <w:t xml:space="preserve">  return result;</w:t>
      </w:r>
    </w:p>
    <w:p w14:paraId="7E584ADD" w14:textId="77777777" w:rsidR="00E80032" w:rsidRPr="00903DBA" w:rsidRDefault="00E80032" w:rsidP="00E80032">
      <w:pPr>
        <w:pStyle w:val="Code"/>
      </w:pPr>
      <w:r w:rsidRPr="00903DBA">
        <w:t>}</w:t>
      </w:r>
    </w:p>
    <w:p w14:paraId="1C3D05E3" w14:textId="0D89AA62" w:rsidR="00E80032" w:rsidRPr="00903DBA" w:rsidRDefault="00E80032" w:rsidP="00E80032">
      <w:r w:rsidRPr="00903DBA">
        <w:t xml:space="preserve">An equivalent </w:t>
      </w:r>
      <w:r w:rsidR="00C37108" w:rsidRPr="00903DBA">
        <w:t>definition</w:t>
      </w:r>
      <w:r w:rsidRPr="00903DBA">
        <w:t xml:space="preserve"> involves a recursive call that is easier to implement.</w:t>
      </w:r>
    </w:p>
    <w:p w14:paraId="6C1783D8" w14:textId="77777777" w:rsidR="00E80032" w:rsidRPr="00903DBA" w:rsidRDefault="00E80032" w:rsidP="00E80032">
      <w:r w:rsidRPr="00903DBA">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903DBA" w:rsidRDefault="00E80032" w:rsidP="00E80032">
      <w:pPr>
        <w:pStyle w:val="Code"/>
      </w:pPr>
      <w:r w:rsidRPr="00903DBA">
        <w:t>int Factorial(int n) {</w:t>
      </w:r>
    </w:p>
    <w:p w14:paraId="2A83DEAF" w14:textId="77777777" w:rsidR="00E80032" w:rsidRPr="00903DBA" w:rsidRDefault="00E80032" w:rsidP="00E80032">
      <w:pPr>
        <w:pStyle w:val="Code"/>
      </w:pPr>
      <w:r w:rsidRPr="00903DBA">
        <w:t xml:space="preserve">  if (n == 1) {</w:t>
      </w:r>
    </w:p>
    <w:p w14:paraId="2002A243" w14:textId="77777777" w:rsidR="00E80032" w:rsidRPr="00903DBA" w:rsidRDefault="00E80032" w:rsidP="00E80032">
      <w:pPr>
        <w:pStyle w:val="Code"/>
      </w:pPr>
      <w:r w:rsidRPr="00903DBA">
        <w:t xml:space="preserve">    return 1;</w:t>
      </w:r>
    </w:p>
    <w:p w14:paraId="2017B125" w14:textId="77777777" w:rsidR="00E80032" w:rsidRPr="00903DBA" w:rsidRDefault="00E80032" w:rsidP="00E80032">
      <w:pPr>
        <w:pStyle w:val="Code"/>
      </w:pPr>
      <w:r w:rsidRPr="00903DBA">
        <w:t xml:space="preserve">  }</w:t>
      </w:r>
    </w:p>
    <w:p w14:paraId="47F392E3" w14:textId="77777777" w:rsidR="00E80032" w:rsidRPr="00903DBA" w:rsidRDefault="00E80032" w:rsidP="00E80032">
      <w:pPr>
        <w:pStyle w:val="Code"/>
      </w:pPr>
      <w:r w:rsidRPr="00903DBA">
        <w:t xml:space="preserve">  else {</w:t>
      </w:r>
      <w:r w:rsidRPr="00903DBA">
        <w:cr/>
        <w:t xml:space="preserve">    return n * Factorial(n - 1);</w:t>
      </w:r>
    </w:p>
    <w:p w14:paraId="6656DC03" w14:textId="77777777" w:rsidR="00E80032" w:rsidRPr="00903DBA" w:rsidRDefault="00E80032" w:rsidP="00E80032">
      <w:pPr>
        <w:pStyle w:val="Code"/>
      </w:pPr>
      <w:r w:rsidRPr="00903DBA">
        <w:t xml:space="preserve">  }</w:t>
      </w:r>
    </w:p>
    <w:p w14:paraId="2D435F38" w14:textId="77777777" w:rsidR="00E80032" w:rsidRPr="00903DBA" w:rsidRDefault="00E80032" w:rsidP="00E80032">
      <w:pPr>
        <w:pStyle w:val="Code"/>
      </w:pPr>
      <w:r w:rsidRPr="00903DBA">
        <w:t>}</w:t>
      </w:r>
    </w:p>
    <w:p w14:paraId="0CA8B20D" w14:textId="6FB551AC" w:rsidR="00E80032" w:rsidRPr="00903DBA" w:rsidRDefault="00FC52DE" w:rsidP="007C7CB2">
      <w:pPr>
        <w:pStyle w:val="Rubrik3"/>
      </w:pPr>
      <w:bookmarkStart w:id="774" w:name="_Toc320485609"/>
      <w:bookmarkStart w:id="775" w:name="_Toc323656721"/>
      <w:bookmarkStart w:id="776" w:name="_Toc324085459"/>
      <w:bookmarkStart w:id="777" w:name="_Toc383781111"/>
      <w:bookmarkStart w:id="778" w:name="_Toc57656220"/>
      <w:r w:rsidRPr="00903DBA">
        <w:t>Definition</w:t>
      </w:r>
      <w:r w:rsidR="00E80032" w:rsidRPr="00903DBA">
        <w:t xml:space="preserve"> and Declaration</w:t>
      </w:r>
      <w:bookmarkEnd w:id="774"/>
      <w:bookmarkEnd w:id="775"/>
      <w:bookmarkEnd w:id="776"/>
      <w:bookmarkEnd w:id="777"/>
      <w:bookmarkEnd w:id="778"/>
    </w:p>
    <w:p w14:paraId="3EC353DF" w14:textId="59DF0190" w:rsidR="00E80032" w:rsidRPr="00903DBA" w:rsidRDefault="00E80032" w:rsidP="00E80032">
      <w:r w:rsidRPr="00903DBA">
        <w:t xml:space="preserve">It important to distinguish between </w:t>
      </w:r>
      <w:r w:rsidR="00C37108" w:rsidRPr="00E17FD3">
        <w:rPr>
          <w:rStyle w:val="KeyWord0"/>
        </w:rPr>
        <w:t>definition</w:t>
      </w:r>
      <w:r w:rsidRPr="00903DBA">
        <w:t xml:space="preserve"> and </w:t>
      </w:r>
      <w:r w:rsidRPr="00E17FD3">
        <w:rPr>
          <w:rStyle w:val="KeyWord0"/>
        </w:rPr>
        <w:t>declaration</w:t>
      </w:r>
      <w:r w:rsidRPr="00903DBA">
        <w:t xml:space="preserve">. For a function, its </w:t>
      </w:r>
      <w:r w:rsidR="00C37108" w:rsidRPr="00903DBA">
        <w:t>definition</w:t>
      </w:r>
      <w:r w:rsidRPr="00903DBA">
        <w:t xml:space="preserve"> generates code while the declaration is merely an item of information to the compiler. A function declaration is also called a </w:t>
      </w:r>
      <w:r w:rsidRPr="00E17FD3">
        <w:rPr>
          <w:rStyle w:val="KeyWord0"/>
        </w:rPr>
        <w:t>prototype</w:t>
      </w:r>
      <w:r w:rsidRPr="00903DBA">
        <w:t>.</w:t>
      </w:r>
    </w:p>
    <w:p w14:paraId="66755FDC" w14:textId="04857689" w:rsidR="00E80032" w:rsidRPr="00903DBA" w:rsidRDefault="00E80032" w:rsidP="00E80032">
      <w:r w:rsidRPr="00903DBA">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903DBA">
        <w:fldChar w:fldCharType="begin"/>
      </w:r>
      <w:r w:rsidRPr="00903DBA">
        <w:instrText xml:space="preserve"> REF _Ref383865210 \r \h </w:instrText>
      </w:r>
      <w:r w:rsidRPr="00903DBA">
        <w:fldChar w:fldCharType="separate"/>
      </w:r>
      <w:r w:rsidR="00392B3E">
        <w:t>14.27</w:t>
      </w:r>
      <w:r w:rsidRPr="00903DBA">
        <w:fldChar w:fldCharType="end"/>
      </w:r>
      <w:r w:rsidRPr="00903DBA">
        <w:t>). In the following example, we use two functions to decide whether a given non-negative integer is even or odd according to the formulas below.</w:t>
      </w:r>
    </w:p>
    <w:p w14:paraId="3FEB708F" w14:textId="77777777" w:rsidR="00E80032" w:rsidRPr="00903DBA" w:rsidRDefault="00E80032" w:rsidP="00E80032">
      <w:r w:rsidRPr="00903DBA">
        <w:object w:dxaOrig="2840" w:dyaOrig="720" w14:anchorId="23106577">
          <v:shape id="_x0000_i1030" type="#_x0000_t75" style="width:2in;height:36pt" o:ole="" fillcolor="window">
            <v:imagedata r:id="rId19" o:title=""/>
          </v:shape>
          <o:OLEObject Type="Embed" ProgID="Equation.3" ShapeID="_x0000_i1030" DrawAspect="Content" ObjectID="_1669662515" r:id="rId20"/>
        </w:object>
      </w:r>
    </w:p>
    <w:p w14:paraId="4649FE88" w14:textId="77777777" w:rsidR="00E80032" w:rsidRPr="00903DBA" w:rsidRDefault="00E80032" w:rsidP="00E80032">
      <w:r w:rsidRPr="00903DBA">
        <w:object w:dxaOrig="2840" w:dyaOrig="720" w14:anchorId="47114D30">
          <v:shape id="_x0000_i1031" type="#_x0000_t75" style="width:2in;height:36pt" o:ole="" fillcolor="window">
            <v:imagedata r:id="rId21" o:title=""/>
          </v:shape>
          <o:OLEObject Type="Embed" ProgID="Equation.3" ShapeID="_x0000_i1031" DrawAspect="Content" ObjectID="_1669662516" r:id="rId22"/>
        </w:object>
      </w:r>
    </w:p>
    <w:p w14:paraId="1FB6866B" w14:textId="05672CB9" w:rsidR="00E80032" w:rsidRPr="00903DBA" w:rsidRDefault="00E80032" w:rsidP="00E80032">
      <w:r w:rsidRPr="00903DBA">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903DBA">
        <w:t>definition</w:t>
      </w:r>
      <w:r w:rsidRPr="00903DBA">
        <w:t>. The only restriction is that two parameters cannot have the same name.</w:t>
      </w:r>
    </w:p>
    <w:p w14:paraId="384F76A3" w14:textId="77777777" w:rsidR="00E80032" w:rsidRPr="00903DBA" w:rsidRDefault="00E80032" w:rsidP="00E80032">
      <w:pPr>
        <w:pStyle w:val="Code"/>
      </w:pPr>
      <w:r w:rsidRPr="00903DBA">
        <w:t>int IsEven(int);</w:t>
      </w:r>
    </w:p>
    <w:p w14:paraId="5B8714CB" w14:textId="77777777" w:rsidR="00E80032" w:rsidRPr="00903DBA" w:rsidRDefault="00E80032" w:rsidP="00E80032">
      <w:pPr>
        <w:pStyle w:val="Code"/>
      </w:pPr>
      <w:r w:rsidRPr="00903DBA">
        <w:t>int IsOdd(int n);</w:t>
      </w:r>
    </w:p>
    <w:p w14:paraId="683597D2" w14:textId="77777777" w:rsidR="00E80032" w:rsidRPr="00903DBA" w:rsidRDefault="00E80032" w:rsidP="00E65FE6">
      <w:pPr>
        <w:pStyle w:val="CodeHeader"/>
      </w:pPr>
      <w:r w:rsidRPr="00903DBA">
        <w:t xml:space="preserve">As C does not include a logical type, we use </w:t>
      </w:r>
      <w:r w:rsidRPr="00E65FE6">
        <w:rPr>
          <w:rStyle w:val="CodeInText"/>
        </w:rPr>
        <w:t>int</w:t>
      </w:r>
      <w:r w:rsidRPr="00903DBA">
        <w:t xml:space="preserve"> to represent true (1) or false (0).</w:t>
      </w:r>
    </w:p>
    <w:p w14:paraId="6B0E3897" w14:textId="77777777" w:rsidR="00E80032" w:rsidRPr="00903DBA" w:rsidRDefault="00E80032" w:rsidP="00E80032">
      <w:pPr>
        <w:pStyle w:val="Code"/>
      </w:pPr>
      <w:r w:rsidRPr="00903DBA">
        <w:t>int IsEven(int num) {</w:t>
      </w:r>
    </w:p>
    <w:p w14:paraId="1B9DE8E0" w14:textId="77777777" w:rsidR="00E80032" w:rsidRPr="00903DBA" w:rsidRDefault="00E80032" w:rsidP="00E80032">
      <w:pPr>
        <w:pStyle w:val="Code"/>
      </w:pPr>
      <w:r w:rsidRPr="00903DBA">
        <w:t xml:space="preserve">  if (num == 0) {</w:t>
      </w:r>
    </w:p>
    <w:p w14:paraId="13FBA222" w14:textId="77777777" w:rsidR="00E80032" w:rsidRPr="00903DBA" w:rsidRDefault="00E80032" w:rsidP="00E80032">
      <w:pPr>
        <w:pStyle w:val="Code"/>
      </w:pPr>
      <w:r w:rsidRPr="00903DBA">
        <w:t xml:space="preserve">    return 1;</w:t>
      </w:r>
    </w:p>
    <w:p w14:paraId="3787B424" w14:textId="77777777" w:rsidR="00E80032" w:rsidRPr="00903DBA" w:rsidRDefault="00E80032" w:rsidP="00E80032">
      <w:pPr>
        <w:pStyle w:val="Code"/>
      </w:pPr>
      <w:r w:rsidRPr="00903DBA">
        <w:t xml:space="preserve">  }</w:t>
      </w:r>
    </w:p>
    <w:p w14:paraId="6C168EFC" w14:textId="77777777" w:rsidR="00E80032" w:rsidRPr="00903DBA" w:rsidRDefault="00E80032" w:rsidP="00E80032">
      <w:pPr>
        <w:pStyle w:val="Code"/>
      </w:pPr>
      <w:r w:rsidRPr="00903DBA">
        <w:t xml:space="preserve">  else {</w:t>
      </w:r>
      <w:r w:rsidRPr="00903DBA">
        <w:cr/>
        <w:t xml:space="preserve">    return IsOdd(num - 1);</w:t>
      </w:r>
    </w:p>
    <w:p w14:paraId="38784572" w14:textId="77777777" w:rsidR="00E80032" w:rsidRPr="00903DBA" w:rsidRDefault="00E80032" w:rsidP="00E80032">
      <w:pPr>
        <w:pStyle w:val="Code"/>
      </w:pPr>
      <w:r w:rsidRPr="00903DBA">
        <w:t xml:space="preserve">  }</w:t>
      </w:r>
    </w:p>
    <w:p w14:paraId="790CEF77" w14:textId="77777777" w:rsidR="00E80032" w:rsidRPr="00903DBA" w:rsidRDefault="00E80032" w:rsidP="00E80032">
      <w:pPr>
        <w:pStyle w:val="Code"/>
      </w:pPr>
      <w:r w:rsidRPr="00903DBA">
        <w:t>}</w:t>
      </w:r>
    </w:p>
    <w:p w14:paraId="004BAC42" w14:textId="77777777" w:rsidR="00E80032" w:rsidRPr="00903DBA" w:rsidRDefault="00E80032" w:rsidP="00E80032">
      <w:pPr>
        <w:pStyle w:val="Code"/>
      </w:pPr>
    </w:p>
    <w:p w14:paraId="721C158C" w14:textId="77777777" w:rsidR="00E80032" w:rsidRPr="00903DBA" w:rsidRDefault="00E80032" w:rsidP="00E80032">
      <w:pPr>
        <w:pStyle w:val="Code"/>
      </w:pPr>
      <w:r w:rsidRPr="00903DBA">
        <w:t>int IsOdd(int num) {</w:t>
      </w:r>
    </w:p>
    <w:p w14:paraId="3A739732" w14:textId="77777777" w:rsidR="00E80032" w:rsidRPr="00903DBA" w:rsidRDefault="00E80032" w:rsidP="00E80032">
      <w:pPr>
        <w:pStyle w:val="Code"/>
      </w:pPr>
      <w:r w:rsidRPr="00903DBA">
        <w:t xml:space="preserve">  if (num == 0) {</w:t>
      </w:r>
    </w:p>
    <w:p w14:paraId="7F7C1A46" w14:textId="77777777" w:rsidR="00E80032" w:rsidRPr="00903DBA" w:rsidRDefault="00E80032" w:rsidP="00E80032">
      <w:pPr>
        <w:pStyle w:val="Code"/>
      </w:pPr>
      <w:r w:rsidRPr="00903DBA">
        <w:t xml:space="preserve">    return 0;</w:t>
      </w:r>
    </w:p>
    <w:p w14:paraId="5708E9B6" w14:textId="77777777" w:rsidR="00E80032" w:rsidRPr="00903DBA" w:rsidRDefault="00E80032" w:rsidP="00E80032">
      <w:pPr>
        <w:pStyle w:val="Code"/>
      </w:pPr>
      <w:r w:rsidRPr="00903DBA">
        <w:t xml:space="preserve">  }</w:t>
      </w:r>
    </w:p>
    <w:p w14:paraId="0BFAD5BE" w14:textId="77777777" w:rsidR="00E80032" w:rsidRPr="00903DBA" w:rsidRDefault="00E80032" w:rsidP="00E80032">
      <w:pPr>
        <w:pStyle w:val="Code"/>
      </w:pPr>
      <w:r w:rsidRPr="00903DBA">
        <w:t xml:space="preserve">  else {</w:t>
      </w:r>
    </w:p>
    <w:p w14:paraId="30E69FB5" w14:textId="77777777" w:rsidR="00E80032" w:rsidRPr="00903DBA" w:rsidRDefault="00E80032" w:rsidP="00E80032">
      <w:pPr>
        <w:pStyle w:val="Code"/>
      </w:pPr>
      <w:r w:rsidRPr="00903DBA">
        <w:t xml:space="preserve">    return IsEven(num - 1);</w:t>
      </w:r>
    </w:p>
    <w:p w14:paraId="1A89B9C0" w14:textId="77777777" w:rsidR="00E80032" w:rsidRPr="00903DBA" w:rsidRDefault="00E80032" w:rsidP="00E80032">
      <w:pPr>
        <w:pStyle w:val="Code"/>
      </w:pPr>
      <w:r w:rsidRPr="00903DBA">
        <w:t xml:space="preserve">  }</w:t>
      </w:r>
    </w:p>
    <w:p w14:paraId="30A7A9CE" w14:textId="77777777" w:rsidR="00E80032" w:rsidRPr="00903DBA" w:rsidRDefault="00E80032" w:rsidP="00E80032">
      <w:pPr>
        <w:pStyle w:val="Code"/>
      </w:pPr>
      <w:r w:rsidRPr="00903DBA">
        <w:t>}</w:t>
      </w:r>
    </w:p>
    <w:p w14:paraId="2B2A2060" w14:textId="77777777" w:rsidR="00E80032" w:rsidRPr="00903DBA" w:rsidRDefault="00E80032" w:rsidP="00E80032">
      <w:r w:rsidRPr="00903DBA">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903DBA" w:rsidRDefault="00E80032" w:rsidP="00E80032">
      <w:pPr>
        <w:pStyle w:val="Code"/>
      </w:pPr>
      <w:r w:rsidRPr="00903DBA">
        <w:t>void Print();</w:t>
      </w:r>
    </w:p>
    <w:p w14:paraId="58C876C5" w14:textId="77777777" w:rsidR="00E80032" w:rsidRPr="00903DBA" w:rsidRDefault="00E80032" w:rsidP="00E80032">
      <w:pPr>
        <w:pStyle w:val="Code"/>
      </w:pPr>
    </w:p>
    <w:p w14:paraId="1D813F48" w14:textId="77777777" w:rsidR="00E80032" w:rsidRPr="00903DBA" w:rsidRDefault="00E80032" w:rsidP="00E80032">
      <w:pPr>
        <w:pStyle w:val="Code"/>
      </w:pPr>
      <w:r w:rsidRPr="00903DBA">
        <w:t>void main(void) {</w:t>
      </w:r>
    </w:p>
    <w:p w14:paraId="02656D39" w14:textId="77777777" w:rsidR="00E80032" w:rsidRPr="00903DBA" w:rsidRDefault="00E80032" w:rsidP="00E80032">
      <w:pPr>
        <w:pStyle w:val="Code"/>
      </w:pPr>
      <w:r w:rsidRPr="00903DBA">
        <w:t xml:space="preserve">  Print();</w:t>
      </w:r>
    </w:p>
    <w:p w14:paraId="081BE2CD" w14:textId="77777777" w:rsidR="00E80032" w:rsidRPr="00903DBA" w:rsidRDefault="00E80032" w:rsidP="00E80032">
      <w:pPr>
        <w:pStyle w:val="Code"/>
      </w:pPr>
      <w:r w:rsidRPr="00903DBA">
        <w:t xml:space="preserve">  Print(1);</w:t>
      </w:r>
    </w:p>
    <w:p w14:paraId="30D883B4" w14:textId="77777777" w:rsidR="00E80032" w:rsidRPr="00903DBA" w:rsidRDefault="00E80032" w:rsidP="00E80032">
      <w:pPr>
        <w:pStyle w:val="Code"/>
      </w:pPr>
      <w:r w:rsidRPr="00903DBA">
        <w:t xml:space="preserve">  Print(1, 2);</w:t>
      </w:r>
    </w:p>
    <w:p w14:paraId="7D4167D2" w14:textId="77777777" w:rsidR="00E80032" w:rsidRPr="00903DBA" w:rsidRDefault="00E80032" w:rsidP="00E80032">
      <w:pPr>
        <w:pStyle w:val="Code"/>
      </w:pPr>
      <w:r w:rsidRPr="00903DBA">
        <w:t xml:space="preserve">  Print(1, 2, 3);</w:t>
      </w:r>
    </w:p>
    <w:p w14:paraId="5138D345" w14:textId="77777777" w:rsidR="00E80032" w:rsidRPr="00903DBA" w:rsidRDefault="00E80032" w:rsidP="00E80032">
      <w:pPr>
        <w:pStyle w:val="Code"/>
      </w:pPr>
      <w:r w:rsidRPr="00903DBA">
        <w:t>}</w:t>
      </w:r>
    </w:p>
    <w:p w14:paraId="0C0DD68F" w14:textId="77777777" w:rsidR="00E80032" w:rsidRPr="00903DBA" w:rsidRDefault="00E80032" w:rsidP="00E65FE6">
      <w:pPr>
        <w:pStyle w:val="CodeHeader"/>
      </w:pPr>
      <w:r w:rsidRPr="00903DBA">
        <w:t xml:space="preserve">The obvious way to avoid the run-time errors is to always state the parameter list in function prototypes. If the function does not have any parameters, it can be stated by the </w:t>
      </w:r>
      <w:r w:rsidRPr="00E65FE6">
        <w:rPr>
          <w:rStyle w:val="CodeInText"/>
        </w:rPr>
        <w:t>void</w:t>
      </w:r>
      <w:r w:rsidRPr="00903DBA">
        <w:t xml:space="preserve"> type. In that case, the function can only be called without parameters.</w:t>
      </w:r>
    </w:p>
    <w:p w14:paraId="09ECF349" w14:textId="77777777" w:rsidR="00E80032" w:rsidRPr="00903DBA" w:rsidRDefault="00E80032" w:rsidP="00E80032">
      <w:pPr>
        <w:pStyle w:val="Code"/>
      </w:pPr>
      <w:r w:rsidRPr="00903DBA">
        <w:t>void Print(void);</w:t>
      </w:r>
    </w:p>
    <w:p w14:paraId="623DE7FF" w14:textId="53C0364C" w:rsidR="00E80032" w:rsidRPr="00903DBA" w:rsidRDefault="00E80032" w:rsidP="007C7CB2">
      <w:pPr>
        <w:pStyle w:val="Rubrik3"/>
      </w:pPr>
      <w:bookmarkStart w:id="779" w:name="_Toc320485610"/>
      <w:bookmarkStart w:id="780" w:name="_Toc323656722"/>
      <w:bookmarkStart w:id="781" w:name="_Toc324085460"/>
      <w:bookmarkStart w:id="782" w:name="_Toc383781112"/>
      <w:bookmarkStart w:id="783" w:name="_Toc57656221"/>
      <w:r w:rsidRPr="00903DBA">
        <w:t>Higher-Order Functions</w:t>
      </w:r>
      <w:bookmarkEnd w:id="779"/>
      <w:bookmarkEnd w:id="780"/>
      <w:bookmarkEnd w:id="781"/>
      <w:bookmarkEnd w:id="782"/>
      <w:bookmarkEnd w:id="783"/>
    </w:p>
    <w:p w14:paraId="7BFA0F7A" w14:textId="77777777" w:rsidR="00E80032" w:rsidRPr="00903DBA" w:rsidRDefault="00E80032" w:rsidP="00E65FE6">
      <w:pPr>
        <w:pStyle w:val="CodeHeader"/>
      </w:pPr>
      <w:r w:rsidRPr="00903DBA">
        <w:t xml:space="preserve">A function that takes another function as a parameter is called a </w:t>
      </w:r>
      <w:r w:rsidRPr="00E17FD3">
        <w:rPr>
          <w:rStyle w:val="KeyWord0"/>
        </w:rPr>
        <w:t>higher</w:t>
      </w:r>
      <w:r w:rsidRPr="00903DBA">
        <w:rPr>
          <w:rStyle w:val="Italic"/>
        </w:rPr>
        <w:t>-</w:t>
      </w:r>
      <w:r w:rsidRPr="00E17FD3">
        <w:rPr>
          <w:rStyle w:val="KeyWord0"/>
        </w:rPr>
        <w:t>order</w:t>
      </w:r>
      <w:r w:rsidRPr="00903DBA">
        <w:rPr>
          <w:rStyle w:val="Italic"/>
        </w:rPr>
        <w:t xml:space="preserve"> </w:t>
      </w:r>
      <w:r w:rsidRPr="00E17FD3">
        <w:rPr>
          <w:rStyle w:val="KeyWord0"/>
        </w:rPr>
        <w:t>function</w:t>
      </w:r>
      <w:r w:rsidRPr="00903DBA">
        <w:t xml:space="preserve">. Technically, it does not take the function itself as a parameter, but rather a pointer to the function. However, the pointer marker (*) may be omitted. The parameter function is also called a </w:t>
      </w:r>
      <w:r w:rsidRPr="00E17FD3">
        <w:rPr>
          <w:rStyle w:val="KeyWord0"/>
        </w:rPr>
        <w:t>callback</w:t>
      </w:r>
      <w:r w:rsidRPr="00903DBA">
        <w:t xml:space="preserve"> function. The following example takes an array of the given size and applies the given function to each integer in the array. </w:t>
      </w:r>
      <w:r w:rsidRPr="00E65FE6">
        <w:t>ApplyArray</w:t>
      </w:r>
      <w:r w:rsidRPr="00903DBA">
        <w:t xml:space="preserve"> a higher order function and </w:t>
      </w:r>
      <w:r w:rsidRPr="00E65FE6">
        <w:rPr>
          <w:rStyle w:val="CodeInText"/>
        </w:rPr>
        <w:t>Apply</w:t>
      </w:r>
      <w:r w:rsidRPr="00903DBA">
        <w:t xml:space="preserve"> is a callback function.</w:t>
      </w:r>
    </w:p>
    <w:p w14:paraId="4330C676" w14:textId="77777777" w:rsidR="00E80032" w:rsidRPr="00903DBA" w:rsidRDefault="00E80032" w:rsidP="00E80032">
      <w:pPr>
        <w:pStyle w:val="Code"/>
      </w:pPr>
      <w:r w:rsidRPr="00903DBA">
        <w:t>#include &lt;stdio.h&gt;</w:t>
      </w:r>
    </w:p>
    <w:p w14:paraId="413A828C" w14:textId="77777777" w:rsidR="00E80032" w:rsidRPr="00903DBA" w:rsidRDefault="00E80032" w:rsidP="00E80032">
      <w:pPr>
        <w:pStyle w:val="Code"/>
      </w:pPr>
    </w:p>
    <w:p w14:paraId="7CAEFAFD" w14:textId="77777777" w:rsidR="00E80032" w:rsidRPr="00903DBA" w:rsidRDefault="00E80032" w:rsidP="00E80032">
      <w:pPr>
        <w:pStyle w:val="Code"/>
      </w:pPr>
      <w:r w:rsidRPr="00903DBA">
        <w:t>void ApplyArray(int intArray[], int size, int Apply(int)) {</w:t>
      </w:r>
    </w:p>
    <w:p w14:paraId="5FDFBCB6" w14:textId="77777777" w:rsidR="00E80032" w:rsidRPr="00903DBA" w:rsidRDefault="00E80032" w:rsidP="00E80032">
      <w:pPr>
        <w:pStyle w:val="Code"/>
      </w:pPr>
      <w:r w:rsidRPr="00903DBA">
        <w:t xml:space="preserve">  int index;</w:t>
      </w:r>
    </w:p>
    <w:p w14:paraId="25577540" w14:textId="77777777" w:rsidR="00E80032" w:rsidRPr="00903DBA" w:rsidRDefault="00E80032" w:rsidP="00E80032">
      <w:pPr>
        <w:pStyle w:val="Code"/>
      </w:pPr>
      <w:r w:rsidRPr="00903DBA">
        <w:t xml:space="preserve">  for (index = 0; index &lt; size; ++index) {</w:t>
      </w:r>
      <w:r w:rsidRPr="00903DBA">
        <w:cr/>
        <w:t xml:space="preserve">    intArray[index] = Apply(intArray[index]);</w:t>
      </w:r>
    </w:p>
    <w:p w14:paraId="2739D7A4" w14:textId="77777777" w:rsidR="00E80032" w:rsidRPr="00903DBA" w:rsidRDefault="00E80032" w:rsidP="00E80032">
      <w:pPr>
        <w:pStyle w:val="Code"/>
      </w:pPr>
      <w:r w:rsidRPr="00903DBA">
        <w:t xml:space="preserve">  }</w:t>
      </w:r>
    </w:p>
    <w:p w14:paraId="71127BAD" w14:textId="77777777" w:rsidR="00E80032" w:rsidRPr="00903DBA" w:rsidRDefault="00E80032" w:rsidP="00E80032">
      <w:pPr>
        <w:pStyle w:val="Code"/>
      </w:pPr>
      <w:r w:rsidRPr="00903DBA">
        <w:t>}</w:t>
      </w:r>
    </w:p>
    <w:p w14:paraId="6D1F9887" w14:textId="77777777" w:rsidR="00E80032" w:rsidRPr="00903DBA" w:rsidRDefault="00E80032" w:rsidP="00E80032">
      <w:pPr>
        <w:pStyle w:val="Code"/>
      </w:pPr>
    </w:p>
    <w:p w14:paraId="702B5678" w14:textId="77777777" w:rsidR="00E80032" w:rsidRPr="00903DBA" w:rsidRDefault="00E80032" w:rsidP="00E80032">
      <w:pPr>
        <w:pStyle w:val="Code"/>
      </w:pPr>
      <w:r w:rsidRPr="00903DBA">
        <w:t>int Double(int number) {</w:t>
      </w:r>
    </w:p>
    <w:p w14:paraId="49A13B4B" w14:textId="77777777" w:rsidR="00E80032" w:rsidRPr="00903DBA" w:rsidRDefault="00E80032" w:rsidP="00E80032">
      <w:pPr>
        <w:pStyle w:val="Code"/>
      </w:pPr>
      <w:r w:rsidRPr="00903DBA">
        <w:t xml:space="preserve">  return 2 * number;</w:t>
      </w:r>
    </w:p>
    <w:p w14:paraId="496C9645" w14:textId="77777777" w:rsidR="00E80032" w:rsidRPr="00903DBA" w:rsidRDefault="00E80032" w:rsidP="00E80032">
      <w:pPr>
        <w:pStyle w:val="Code"/>
      </w:pPr>
      <w:r w:rsidRPr="00903DBA">
        <w:t>}</w:t>
      </w:r>
    </w:p>
    <w:p w14:paraId="65CDAFBA" w14:textId="77777777" w:rsidR="00E80032" w:rsidRPr="00903DBA" w:rsidRDefault="00E80032" w:rsidP="00E80032">
      <w:pPr>
        <w:pStyle w:val="Code"/>
      </w:pPr>
    </w:p>
    <w:p w14:paraId="1EDB6A88" w14:textId="77777777" w:rsidR="00E80032" w:rsidRPr="00903DBA" w:rsidRDefault="00E80032" w:rsidP="00E80032">
      <w:pPr>
        <w:pStyle w:val="Code"/>
      </w:pPr>
      <w:r w:rsidRPr="00903DBA">
        <w:t>int Square(int number) {</w:t>
      </w:r>
    </w:p>
    <w:p w14:paraId="6292B5D3" w14:textId="77777777" w:rsidR="00E80032" w:rsidRPr="00903DBA" w:rsidRDefault="00E80032" w:rsidP="00E80032">
      <w:pPr>
        <w:pStyle w:val="Code"/>
      </w:pPr>
      <w:r w:rsidRPr="00903DBA">
        <w:t xml:space="preserve">  return number * number;</w:t>
      </w:r>
    </w:p>
    <w:p w14:paraId="3156585D" w14:textId="77777777" w:rsidR="00E80032" w:rsidRPr="00903DBA" w:rsidRDefault="00E80032" w:rsidP="00E80032">
      <w:pPr>
        <w:pStyle w:val="Code"/>
      </w:pPr>
      <w:r w:rsidRPr="00903DBA">
        <w:t>}</w:t>
      </w:r>
    </w:p>
    <w:p w14:paraId="5888B329" w14:textId="77777777" w:rsidR="00E80032" w:rsidRPr="00903DBA" w:rsidRDefault="00E80032" w:rsidP="00E80032">
      <w:pPr>
        <w:pStyle w:val="Code"/>
      </w:pPr>
    </w:p>
    <w:p w14:paraId="0F4E21C3" w14:textId="77777777" w:rsidR="00E80032" w:rsidRPr="00903DBA" w:rsidRDefault="00E80032" w:rsidP="00E80032">
      <w:pPr>
        <w:pStyle w:val="Code"/>
      </w:pPr>
      <w:r w:rsidRPr="00903DBA">
        <w:t>void PrintArray(int intArray[], int size) {</w:t>
      </w:r>
    </w:p>
    <w:p w14:paraId="4371DE9A" w14:textId="77777777" w:rsidR="00E80032" w:rsidRPr="00903DBA" w:rsidRDefault="00E80032" w:rsidP="00E80032">
      <w:pPr>
        <w:pStyle w:val="Code"/>
      </w:pPr>
      <w:r w:rsidRPr="00903DBA">
        <w:t xml:space="preserve">  int index;</w:t>
      </w:r>
    </w:p>
    <w:p w14:paraId="02758C98" w14:textId="77777777" w:rsidR="00E80032" w:rsidRPr="00903DBA" w:rsidRDefault="00E80032" w:rsidP="00E80032">
      <w:pPr>
        <w:pStyle w:val="Code"/>
      </w:pPr>
      <w:r w:rsidRPr="00903DBA">
        <w:t xml:space="preserve">  for (index = 0; index &lt; size; ++index) {</w:t>
      </w:r>
      <w:r w:rsidRPr="00903DBA">
        <w:cr/>
        <w:t xml:space="preserve">    printf("%d ", intArray[index]);</w:t>
      </w:r>
    </w:p>
    <w:p w14:paraId="729F641B" w14:textId="77777777" w:rsidR="00E80032" w:rsidRPr="00903DBA" w:rsidRDefault="00E80032" w:rsidP="00E80032">
      <w:pPr>
        <w:pStyle w:val="Code"/>
      </w:pPr>
      <w:r w:rsidRPr="00903DBA">
        <w:t xml:space="preserve">  }</w:t>
      </w:r>
    </w:p>
    <w:p w14:paraId="67D04530" w14:textId="77777777" w:rsidR="00E80032" w:rsidRPr="00903DBA" w:rsidRDefault="00E80032" w:rsidP="00E80032">
      <w:pPr>
        <w:pStyle w:val="Code"/>
      </w:pPr>
      <w:r w:rsidRPr="00903DBA">
        <w:t xml:space="preserve">  printf("\n");</w:t>
      </w:r>
    </w:p>
    <w:p w14:paraId="3BFB2A10" w14:textId="77777777" w:rsidR="00E80032" w:rsidRPr="00903DBA" w:rsidRDefault="00E80032" w:rsidP="00E80032">
      <w:pPr>
        <w:pStyle w:val="Code"/>
      </w:pPr>
      <w:r w:rsidRPr="00903DBA">
        <w:t>}</w:t>
      </w:r>
    </w:p>
    <w:p w14:paraId="2D8989AC" w14:textId="77777777" w:rsidR="00E80032" w:rsidRPr="00903DBA" w:rsidRDefault="00E80032" w:rsidP="00E80032">
      <w:pPr>
        <w:pStyle w:val="Code"/>
      </w:pPr>
    </w:p>
    <w:p w14:paraId="10734781" w14:textId="77777777" w:rsidR="00E80032" w:rsidRPr="00903DBA" w:rsidRDefault="00E80032" w:rsidP="00E80032">
      <w:pPr>
        <w:pStyle w:val="Code"/>
      </w:pPr>
      <w:r w:rsidRPr="00903DBA">
        <w:t>void main() {</w:t>
      </w:r>
    </w:p>
    <w:p w14:paraId="318AE64C" w14:textId="77777777" w:rsidR="00E80032" w:rsidRPr="00903DBA" w:rsidRDefault="00E80032" w:rsidP="00E80032">
      <w:pPr>
        <w:pStyle w:val="Code"/>
      </w:pPr>
      <w:r w:rsidRPr="00903DBA">
        <w:t xml:space="preserve">  int numberArray[] = {1, 2, 3, 4, 5, 6, 7, 8, 9, 10};</w:t>
      </w:r>
    </w:p>
    <w:p w14:paraId="38B1C18F" w14:textId="77777777" w:rsidR="00E80032" w:rsidRPr="00903DBA" w:rsidRDefault="00E80032" w:rsidP="00E80032">
      <w:pPr>
        <w:pStyle w:val="Code"/>
      </w:pPr>
      <w:r w:rsidRPr="00903DBA">
        <w:t xml:space="preserve">  int arraySize = sizeof numberArray / sizeof numberArray[0];</w:t>
      </w:r>
    </w:p>
    <w:p w14:paraId="165B5D86" w14:textId="77777777" w:rsidR="00E80032" w:rsidRPr="00903DBA" w:rsidRDefault="00E80032" w:rsidP="00E80032">
      <w:pPr>
        <w:pStyle w:val="Code"/>
      </w:pPr>
      <w:r w:rsidRPr="00903DBA">
        <w:t xml:space="preserve">  PrintArray(numberArray, arraySize);</w:t>
      </w:r>
    </w:p>
    <w:p w14:paraId="4A1F9799" w14:textId="77777777" w:rsidR="00E80032" w:rsidRPr="00903DBA" w:rsidRDefault="00E80032" w:rsidP="00E80032">
      <w:pPr>
        <w:pStyle w:val="Code"/>
      </w:pPr>
    </w:p>
    <w:p w14:paraId="3907B215" w14:textId="77777777" w:rsidR="00E80032" w:rsidRPr="00903DBA" w:rsidRDefault="00E80032" w:rsidP="00E80032">
      <w:pPr>
        <w:pStyle w:val="Code"/>
      </w:pPr>
      <w:r w:rsidRPr="00903DBA">
        <w:t xml:space="preserve">  // Doubles every value in the array.</w:t>
      </w:r>
    </w:p>
    <w:p w14:paraId="77479FE0" w14:textId="77777777" w:rsidR="00E80032" w:rsidRPr="00903DBA" w:rsidRDefault="00E80032" w:rsidP="00E80032">
      <w:pPr>
        <w:pStyle w:val="Code"/>
      </w:pPr>
      <w:r w:rsidRPr="00903DBA">
        <w:t xml:space="preserve">  ApplyArray(numberArray, arraySize, Double);</w:t>
      </w:r>
    </w:p>
    <w:p w14:paraId="11CD42D3" w14:textId="77777777" w:rsidR="00E80032" w:rsidRPr="00903DBA" w:rsidRDefault="00E80032" w:rsidP="00E80032">
      <w:pPr>
        <w:pStyle w:val="Code"/>
      </w:pPr>
      <w:r w:rsidRPr="00903DBA">
        <w:t xml:space="preserve">  PrintArray(numberArray, arraySize);</w:t>
      </w:r>
    </w:p>
    <w:p w14:paraId="0A89423E" w14:textId="77777777" w:rsidR="00E80032" w:rsidRPr="00903DBA" w:rsidRDefault="00E80032" w:rsidP="00E80032">
      <w:pPr>
        <w:pStyle w:val="Code"/>
      </w:pPr>
    </w:p>
    <w:p w14:paraId="4EBEF0BB" w14:textId="77777777" w:rsidR="00E80032" w:rsidRPr="00903DBA" w:rsidRDefault="00E80032" w:rsidP="00E80032">
      <w:pPr>
        <w:pStyle w:val="Code"/>
      </w:pPr>
      <w:r w:rsidRPr="00903DBA">
        <w:t xml:space="preserve">  // Squares every value in the array.</w:t>
      </w:r>
    </w:p>
    <w:p w14:paraId="0E261638" w14:textId="77777777" w:rsidR="00E80032" w:rsidRPr="00903DBA" w:rsidRDefault="00E80032" w:rsidP="00E80032">
      <w:pPr>
        <w:pStyle w:val="Code"/>
      </w:pPr>
      <w:r w:rsidRPr="00903DBA">
        <w:t xml:space="preserve">  ApplyArray(numberArray, arraySize, Square);</w:t>
      </w:r>
    </w:p>
    <w:p w14:paraId="662F257A" w14:textId="77777777" w:rsidR="00E80032" w:rsidRPr="00903DBA" w:rsidRDefault="00E80032" w:rsidP="00E80032">
      <w:pPr>
        <w:pStyle w:val="Code"/>
      </w:pPr>
      <w:r w:rsidRPr="00903DBA">
        <w:t xml:space="preserve">  PrintArray(numberArray, arraySize);</w:t>
      </w:r>
    </w:p>
    <w:p w14:paraId="39BDAFEF" w14:textId="77777777" w:rsidR="00E80032" w:rsidRPr="00903DBA" w:rsidRDefault="00E80032" w:rsidP="00E80032">
      <w:pPr>
        <w:pStyle w:val="Code"/>
      </w:pPr>
      <w:r w:rsidRPr="00903DBA">
        <w:t>}</w:t>
      </w:r>
    </w:p>
    <w:p w14:paraId="3D132BE8" w14:textId="77777777" w:rsidR="00E80032" w:rsidRPr="00903DBA" w:rsidRDefault="00E80032" w:rsidP="00E65FE6">
      <w:pPr>
        <w:pStyle w:val="CodeHeader"/>
        <w:rPr>
          <w:szCs w:val="21"/>
        </w:rPr>
      </w:pPr>
      <w:r w:rsidRPr="00903DBA">
        <w:rPr>
          <w:szCs w:val="21"/>
        </w:rPr>
        <w:t xml:space="preserve">An alternative way is to define the type of the callback function. In the following code segment, the </w:t>
      </w:r>
      <w:r w:rsidRPr="00E65FE6">
        <w:rPr>
          <w:rStyle w:val="CodeInText"/>
        </w:rPr>
        <w:t>APPLY_FUNC</w:t>
      </w:r>
      <w:r w:rsidRPr="00903DBA">
        <w:t xml:space="preserve"> type is a pointer to a function that takes an integer parameter and returns an integer value.</w:t>
      </w:r>
    </w:p>
    <w:p w14:paraId="23883315" w14:textId="77777777" w:rsidR="00E80032" w:rsidRPr="00903DBA" w:rsidRDefault="00E80032" w:rsidP="00E80032">
      <w:pPr>
        <w:pStyle w:val="Code"/>
      </w:pPr>
      <w:r w:rsidRPr="00903DBA">
        <w:t>typedef int (*APPLY_FUNC)(int);</w:t>
      </w:r>
    </w:p>
    <w:p w14:paraId="3B1C7144" w14:textId="77777777" w:rsidR="00E80032" w:rsidRPr="00903DBA" w:rsidRDefault="00E80032" w:rsidP="00E80032">
      <w:pPr>
        <w:pStyle w:val="Code"/>
      </w:pPr>
    </w:p>
    <w:p w14:paraId="4D31FFDD" w14:textId="77777777" w:rsidR="00E80032" w:rsidRPr="00903DBA" w:rsidRDefault="00E80032" w:rsidP="00E80032">
      <w:pPr>
        <w:pStyle w:val="Code"/>
      </w:pPr>
      <w:r w:rsidRPr="00903DBA">
        <w:t>void ApplyArray(int intArray[], int size,</w:t>
      </w:r>
    </w:p>
    <w:p w14:paraId="1231AA0A" w14:textId="77777777" w:rsidR="00E80032" w:rsidRPr="00903DBA" w:rsidRDefault="00E80032" w:rsidP="00E80032">
      <w:pPr>
        <w:pStyle w:val="Code"/>
      </w:pPr>
      <w:r w:rsidRPr="00903DBA">
        <w:t xml:space="preserve">                APPLY_FUNC pApplyFunc) {</w:t>
      </w:r>
    </w:p>
    <w:p w14:paraId="1654F290" w14:textId="77777777" w:rsidR="00E80032" w:rsidRPr="00903DBA" w:rsidRDefault="00E80032" w:rsidP="00E80032">
      <w:pPr>
        <w:pStyle w:val="Code"/>
      </w:pPr>
      <w:r w:rsidRPr="00903DBA">
        <w:t xml:space="preserve">  int index;</w:t>
      </w:r>
    </w:p>
    <w:p w14:paraId="53EA493D" w14:textId="77777777" w:rsidR="00E80032" w:rsidRPr="00903DBA" w:rsidRDefault="00E80032" w:rsidP="00E80032">
      <w:pPr>
        <w:pStyle w:val="Code"/>
      </w:pPr>
      <w:r w:rsidRPr="00903DBA">
        <w:t xml:space="preserve">  for (index = 0; index &lt; size; ++index) {</w:t>
      </w:r>
      <w:r w:rsidRPr="00903DBA">
        <w:cr/>
        <w:t xml:space="preserve">    intArray[index] = pApplyFunc(intArray[index]);</w:t>
      </w:r>
    </w:p>
    <w:p w14:paraId="5E089B93" w14:textId="77777777" w:rsidR="00E80032" w:rsidRPr="00903DBA" w:rsidRDefault="00E80032" w:rsidP="00E80032">
      <w:pPr>
        <w:pStyle w:val="Code"/>
      </w:pPr>
      <w:r w:rsidRPr="00903DBA">
        <w:t xml:space="preserve">  }</w:t>
      </w:r>
    </w:p>
    <w:p w14:paraId="0B453E42" w14:textId="77777777" w:rsidR="00E80032" w:rsidRPr="00903DBA" w:rsidRDefault="00E80032" w:rsidP="00E80032">
      <w:pPr>
        <w:pStyle w:val="Code"/>
      </w:pPr>
      <w:r w:rsidRPr="00903DBA">
        <w:t>}</w:t>
      </w:r>
    </w:p>
    <w:p w14:paraId="7A721402" w14:textId="0B3DD4EC" w:rsidR="00E80032" w:rsidRPr="00903DBA" w:rsidRDefault="00E80032" w:rsidP="00E80032">
      <w:r w:rsidRPr="00903DBA">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903DBA">
        <w:t>definition</w:t>
      </w:r>
      <w:r w:rsidRPr="00903DBA">
        <w:t xml:space="preserve">s are (by </w:t>
      </w:r>
      <w:r w:rsidR="00C37108" w:rsidRPr="00903DBA">
        <w:t>definition</w:t>
      </w:r>
      <w:r w:rsidRPr="00903DBA">
        <w:t>) equivalent. This gives that the function must have an extra integer parameter stating the array size.</w:t>
      </w:r>
    </w:p>
    <w:p w14:paraId="05768D1D" w14:textId="77777777" w:rsidR="00E80032" w:rsidRPr="00903DBA" w:rsidRDefault="00E80032" w:rsidP="00E80032">
      <w:pPr>
        <w:pStyle w:val="Code"/>
      </w:pPr>
      <w:r w:rsidRPr="00903DBA">
        <w:t>void PrintArray(int intArray[], int arraySize) {</w:t>
      </w:r>
    </w:p>
    <w:p w14:paraId="301032BB" w14:textId="77777777" w:rsidR="00E80032" w:rsidRPr="00903DBA" w:rsidRDefault="00E80032" w:rsidP="00E80032">
      <w:pPr>
        <w:pStyle w:val="Code"/>
      </w:pPr>
      <w:r w:rsidRPr="00903DBA">
        <w:t xml:space="preserve">  // ...</w:t>
      </w:r>
    </w:p>
    <w:p w14:paraId="7876F550" w14:textId="77777777" w:rsidR="00E80032" w:rsidRPr="00903DBA" w:rsidRDefault="00E80032" w:rsidP="00E80032">
      <w:pPr>
        <w:pStyle w:val="Code"/>
      </w:pPr>
      <w:r w:rsidRPr="00903DBA">
        <w:t>}</w:t>
      </w:r>
    </w:p>
    <w:p w14:paraId="06AE05E9" w14:textId="77777777" w:rsidR="00E80032" w:rsidRPr="00903DBA" w:rsidRDefault="00E80032" w:rsidP="00E80032">
      <w:pPr>
        <w:pStyle w:val="Code"/>
      </w:pPr>
    </w:p>
    <w:p w14:paraId="5D257B42" w14:textId="77777777" w:rsidR="00E80032" w:rsidRPr="00903DBA" w:rsidRDefault="00E80032" w:rsidP="00E80032">
      <w:pPr>
        <w:pStyle w:val="Code"/>
      </w:pPr>
      <w:r w:rsidRPr="00903DBA">
        <w:t>void PrintArray(int* intArray, int arraySize) {</w:t>
      </w:r>
    </w:p>
    <w:p w14:paraId="01F674FD" w14:textId="77777777" w:rsidR="00E80032" w:rsidRPr="00903DBA" w:rsidRDefault="00E80032" w:rsidP="00E80032">
      <w:pPr>
        <w:pStyle w:val="Code"/>
      </w:pPr>
      <w:r w:rsidRPr="00903DBA">
        <w:t xml:space="preserve">  // ...</w:t>
      </w:r>
    </w:p>
    <w:p w14:paraId="66F2B180" w14:textId="77777777" w:rsidR="00E80032" w:rsidRPr="00903DBA" w:rsidRDefault="00E80032" w:rsidP="00E80032">
      <w:pPr>
        <w:pStyle w:val="Code"/>
      </w:pPr>
      <w:r w:rsidRPr="00903DBA">
        <w:t>}</w:t>
      </w:r>
    </w:p>
    <w:p w14:paraId="0790600F" w14:textId="57245D5E" w:rsidR="00E80032" w:rsidRPr="00903DBA" w:rsidRDefault="00E80032" w:rsidP="007C7CB2">
      <w:pPr>
        <w:pStyle w:val="Rubrik2"/>
      </w:pPr>
      <w:bookmarkStart w:id="784" w:name="_Toc320485611"/>
      <w:bookmarkStart w:id="785" w:name="_Toc323656723"/>
      <w:bookmarkStart w:id="786" w:name="_Toc324085461"/>
      <w:bookmarkStart w:id="787" w:name="_Toc383781113"/>
      <w:bookmarkStart w:id="788" w:name="_Ref383865210"/>
      <w:bookmarkStart w:id="789" w:name="_Toc57656222"/>
      <w:r w:rsidRPr="00903DBA">
        <w:t>Structures and Linked Lists</w:t>
      </w:r>
      <w:bookmarkEnd w:id="784"/>
      <w:bookmarkEnd w:id="785"/>
      <w:bookmarkEnd w:id="786"/>
      <w:bookmarkEnd w:id="787"/>
      <w:bookmarkEnd w:id="788"/>
      <w:bookmarkEnd w:id="789"/>
    </w:p>
    <w:p w14:paraId="48C1E0C9" w14:textId="5E80A53C" w:rsidR="00E80032" w:rsidRPr="00903DBA" w:rsidRDefault="00E80032" w:rsidP="00E65FE6">
      <w:pPr>
        <w:pStyle w:val="CodeHeader"/>
      </w:pPr>
      <w:r w:rsidRPr="00903DBA">
        <w:t xml:space="preserve">A </w:t>
      </w:r>
      <w:r w:rsidRPr="00E65FE6">
        <w:rPr>
          <w:rStyle w:val="CodeInText"/>
        </w:rPr>
        <w:t>struct</w:t>
      </w:r>
      <w:r w:rsidRPr="00903DBA">
        <w:t xml:space="preserve"> is a compound type. </w:t>
      </w:r>
      <w:r w:rsidR="00A530E9" w:rsidRPr="00903DBA">
        <w:t>Like</w:t>
      </w:r>
      <w:r w:rsidRPr="00903DBA">
        <w:t xml:space="preserve"> arrays, it holds several values, called </w:t>
      </w:r>
      <w:r w:rsidRPr="00E17FD3">
        <w:rPr>
          <w:rStyle w:val="KeyWord0"/>
        </w:rPr>
        <w:t>fields</w:t>
      </w:r>
      <w:r w:rsidRPr="00903DBA">
        <w:t>. However, in contrast to arrays, the values can hold different types.</w:t>
      </w:r>
    </w:p>
    <w:p w14:paraId="50D967D8" w14:textId="53F07E15" w:rsidR="00E80032" w:rsidRPr="00903DBA" w:rsidRDefault="00E80032" w:rsidP="00E80032">
      <w:r w:rsidRPr="00903DBA">
        <w:t xml:space="preserve">A pointer may point at a </w:t>
      </w:r>
      <w:r w:rsidR="007B180A" w:rsidRPr="00903DBA">
        <w:t>struct</w:t>
      </w:r>
      <w:r w:rsidRPr="00903DBA">
        <w:t xml:space="preserve"> value as well as a simple value, and a </w:t>
      </w:r>
      <w:r w:rsidR="005A26A4" w:rsidRPr="00903DBA">
        <w:t xml:space="preserve">struct </w:t>
      </w:r>
      <w:r w:rsidRPr="00903DBA">
        <w:t xml:space="preserve">may have a pointer to another </w:t>
      </w:r>
      <w:r w:rsidR="005A26A4" w:rsidRPr="00903DBA">
        <w:t xml:space="preserve">struct </w:t>
      </w:r>
      <w:r w:rsidRPr="00903DBA">
        <w:t xml:space="preserve">value as a field, which in turn points at another </w:t>
      </w:r>
      <w:r w:rsidR="005A26A4" w:rsidRPr="00903DBA">
        <w:t xml:space="preserve">struct </w:t>
      </w:r>
      <w:r w:rsidRPr="00903DBA">
        <w:t>value</w:t>
      </w:r>
      <w:r w:rsidR="005A26A4" w:rsidRPr="00903DBA">
        <w:t>,</w:t>
      </w:r>
      <w:r w:rsidRPr="00903DBA">
        <w:t xml:space="preserve"> and so one. In this way, a </w:t>
      </w:r>
      <w:r w:rsidRPr="00E17FD3">
        <w:rPr>
          <w:rStyle w:val="KeyWord0"/>
        </w:rPr>
        <w:t>linked</w:t>
      </w:r>
      <w:r w:rsidRPr="00903DBA">
        <w:rPr>
          <w:rStyle w:val="Italic"/>
        </w:rPr>
        <w:t xml:space="preserve"> </w:t>
      </w:r>
      <w:r w:rsidRPr="00E17FD3">
        <w:rPr>
          <w:rStyle w:val="KeyWord0"/>
        </w:rPr>
        <w:t>list</w:t>
      </w:r>
      <w:r w:rsidRPr="00903DBA">
        <w:t xml:space="preserve"> can be constructed. The list must end eventually, so the last pointer points at null. A pointer to the next cell in the list is called a </w:t>
      </w:r>
      <w:r w:rsidRPr="00E17FD3">
        <w:rPr>
          <w:rStyle w:val="KeyWord0"/>
        </w:rPr>
        <w:t>link</w:t>
      </w:r>
      <w:r w:rsidRPr="00903DBA">
        <w:t>.</w:t>
      </w:r>
    </w:p>
    <w:p w14:paraId="3F71A7BB" w14:textId="77777777" w:rsidR="00E80032" w:rsidRPr="00903DBA" w:rsidRDefault="00E80032" w:rsidP="00E80032">
      <w:pPr>
        <w:pStyle w:val="Code"/>
      </w:pPr>
      <w:r w:rsidRPr="00903DBA">
        <w:t>struct Cell {</w:t>
      </w:r>
    </w:p>
    <w:p w14:paraId="063C77BF" w14:textId="77777777" w:rsidR="00E80032" w:rsidRPr="00903DBA" w:rsidRDefault="00E80032" w:rsidP="00E80032">
      <w:pPr>
        <w:pStyle w:val="Code"/>
      </w:pPr>
      <w:r w:rsidRPr="00903DBA">
        <w:t xml:space="preserve">  int value;</w:t>
      </w:r>
    </w:p>
    <w:p w14:paraId="58CA8073" w14:textId="77777777" w:rsidR="00E80032" w:rsidRPr="00903DBA" w:rsidRDefault="00E80032" w:rsidP="00E80032">
      <w:pPr>
        <w:pStyle w:val="Code"/>
      </w:pPr>
      <w:r w:rsidRPr="00903DBA">
        <w:t xml:space="preserve">  struct Cell* nextPtr;</w:t>
      </w:r>
    </w:p>
    <w:p w14:paraId="6BAEA01B" w14:textId="77777777" w:rsidR="00E80032" w:rsidRPr="00903DBA" w:rsidRDefault="00E80032" w:rsidP="00E80032">
      <w:pPr>
        <w:pStyle w:val="Code"/>
      </w:pPr>
      <w:r w:rsidRPr="00903DBA">
        <w:t>};</w:t>
      </w:r>
    </w:p>
    <w:p w14:paraId="25410DF7" w14:textId="77777777" w:rsidR="00E80032" w:rsidRPr="00903DBA" w:rsidRDefault="00E80032" w:rsidP="00E80032">
      <w:pPr>
        <w:pStyle w:val="Code"/>
      </w:pPr>
    </w:p>
    <w:p w14:paraId="4BC194C5" w14:textId="77777777" w:rsidR="00E80032" w:rsidRPr="00903DBA" w:rsidRDefault="00E80032" w:rsidP="00E80032">
      <w:pPr>
        <w:pStyle w:val="Code"/>
      </w:pPr>
      <w:r w:rsidRPr="00903DBA">
        <w:t>struct Cell cell3 = {3, NULL};</w:t>
      </w:r>
    </w:p>
    <w:p w14:paraId="5C7533D0" w14:textId="77777777" w:rsidR="00E80032" w:rsidRPr="00903DBA" w:rsidRDefault="00E80032" w:rsidP="00E80032">
      <w:pPr>
        <w:pStyle w:val="Code"/>
      </w:pPr>
      <w:r w:rsidRPr="00903DBA">
        <w:t>struct Cell cell2 = {2, &amp;cell3};</w:t>
      </w:r>
    </w:p>
    <w:p w14:paraId="1751A222" w14:textId="77777777" w:rsidR="00E80032" w:rsidRPr="00903DBA" w:rsidRDefault="00E80032" w:rsidP="00E80032">
      <w:pPr>
        <w:pStyle w:val="Code"/>
      </w:pPr>
      <w:r w:rsidRPr="00903DBA">
        <w:t>struct Cell cell1 = {1, &amp;cell2};</w:t>
      </w:r>
    </w:p>
    <w:p w14:paraId="31C5B796" w14:textId="77777777" w:rsidR="00E80032" w:rsidRPr="00903DBA" w:rsidRDefault="00E80032" w:rsidP="00E80032">
      <w:r w:rsidRPr="00903DBA">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150034" w:rsidRPr="003F7CF1" w:rsidRDefault="00150034"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150034" w:rsidRPr="003F7CF1" w:rsidRDefault="00150034"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150034" w:rsidRPr="003F7CF1" w:rsidRDefault="00150034"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150034" w:rsidRPr="003F7CF1" w:rsidRDefault="0015003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150034" w:rsidRPr="003F7CF1" w:rsidRDefault="00150034"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150034" w:rsidRPr="003F7CF1" w:rsidRDefault="00150034"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150034" w:rsidRPr="003F7CF1" w:rsidRDefault="00150034"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150034" w:rsidRPr="003F7CF1" w:rsidRDefault="0015003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150034" w:rsidRPr="003F7CF1" w:rsidRDefault="00150034"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150034" w:rsidRPr="003F7CF1" w:rsidRDefault="00150034"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150034" w:rsidRPr="003F7CF1" w:rsidRDefault="00150034"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150034" w:rsidRPr="003F7CF1" w:rsidRDefault="0015003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150034" w:rsidRPr="003F7CF1" w:rsidRDefault="00150034"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150034" w:rsidRPr="003F7CF1" w:rsidRDefault="00150034"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150034" w:rsidRPr="003F7CF1" w:rsidRDefault="00150034"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150034" w:rsidRPr="003F7CF1" w:rsidRDefault="00150034"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150034" w:rsidRPr="003F7CF1" w:rsidRDefault="00150034"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150034" w:rsidRPr="003F7CF1" w:rsidRDefault="00150034"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150034" w:rsidRPr="003F7CF1" w:rsidRDefault="00150034"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150034" w:rsidRPr="003F7CF1" w:rsidRDefault="00150034"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150034" w:rsidRPr="003F7CF1" w:rsidRDefault="00150034"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150034" w:rsidRPr="003F7CF1" w:rsidRDefault="00150034"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150034" w:rsidRPr="003F7CF1" w:rsidRDefault="00150034"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150034" w:rsidRPr="003F7CF1" w:rsidRDefault="00150034"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150034" w:rsidRPr="003F7CF1" w:rsidRDefault="00150034"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150034" w:rsidRPr="003F7CF1" w:rsidRDefault="00150034"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903DBA" w:rsidRDefault="00E80032" w:rsidP="007C7CB2">
      <w:pPr>
        <w:pStyle w:val="Rubrik3"/>
      </w:pPr>
      <w:bookmarkStart w:id="790" w:name="_Toc320485612"/>
      <w:bookmarkStart w:id="791" w:name="_Toc323656724"/>
      <w:bookmarkStart w:id="792" w:name="_Toc324085462"/>
      <w:bookmarkStart w:id="793" w:name="_Toc383781114"/>
      <w:bookmarkStart w:id="794" w:name="_Toc57656223"/>
      <w:r w:rsidRPr="00903DBA">
        <w:t>Stacks and Linked Lists</w:t>
      </w:r>
      <w:bookmarkEnd w:id="790"/>
      <w:bookmarkEnd w:id="791"/>
      <w:bookmarkEnd w:id="792"/>
      <w:bookmarkEnd w:id="793"/>
      <w:bookmarkEnd w:id="794"/>
    </w:p>
    <w:p w14:paraId="49CD4C6A" w14:textId="77777777" w:rsidR="00E80032" w:rsidRPr="00903DBA" w:rsidRDefault="00E80032" w:rsidP="00E65FE6">
      <w:pPr>
        <w:pStyle w:val="CodeHeader"/>
      </w:pPr>
      <w:r w:rsidRPr="00903DBA">
        <w:t xml:space="preserve">A </w:t>
      </w:r>
      <w:r w:rsidRPr="00E17FD3">
        <w:rPr>
          <w:rStyle w:val="KeyWord0"/>
        </w:rPr>
        <w:t>stack</w:t>
      </w:r>
      <w:r w:rsidRPr="00903DBA">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65FE6">
        <w:t>push</w:t>
      </w:r>
      <w:r w:rsidRPr="00903DBA">
        <w:t xml:space="preserve"> and the function removing it is called </w:t>
      </w:r>
      <w:r w:rsidRPr="00E65FE6">
        <w:t>pop</w:t>
      </w:r>
      <w:r w:rsidRPr="00903DBA">
        <w:t xml:space="preserve">. Let us say that we push our stack three times with the values </w:t>
      </w:r>
      <w:r w:rsidRPr="00E65FE6">
        <w:t>1</w:t>
      </w:r>
      <w:r w:rsidRPr="00903DBA">
        <w:t xml:space="preserve">, </w:t>
      </w:r>
      <w:r w:rsidRPr="00E65FE6">
        <w:t>2</w:t>
      </w:r>
      <w:r w:rsidRPr="00903DBA">
        <w:t xml:space="preserve">, and </w:t>
      </w:r>
      <w:r w:rsidRPr="00E65FE6">
        <w:t>3</w:t>
      </w:r>
      <w:r w:rsidRPr="00903DBA">
        <w:t xml:space="preserve">. Then we can only access the topmost value, </w:t>
      </w:r>
      <w:r w:rsidRPr="00E65FE6">
        <w:t>3</w:t>
      </w:r>
      <w:r w:rsidRPr="00903DBA">
        <w:t xml:space="preserve">, and not the two below, </w:t>
      </w:r>
      <w:r w:rsidRPr="00E65FE6">
        <w:t>1</w:t>
      </w:r>
      <w:r w:rsidRPr="00903DBA">
        <w:t xml:space="preserve"> or </w:t>
      </w:r>
      <w:r w:rsidRPr="00E65FE6">
        <w:rPr>
          <w:rStyle w:val="CodeInText"/>
        </w:rPr>
        <w:t>2</w:t>
      </w:r>
      <w:r w:rsidRPr="00903DBA">
        <w:t>.</w:t>
      </w:r>
    </w:p>
    <w:p w14:paraId="63F958CB" w14:textId="77777777" w:rsidR="00E80032" w:rsidRPr="00903DBA" w:rsidRDefault="00E80032" w:rsidP="00E80032">
      <w:pPr>
        <w:rPr>
          <w:szCs w:val="21"/>
        </w:rPr>
      </w:pPr>
      <w:r w:rsidRPr="00903DBA">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150034" w:rsidRPr="003F7CF1" w:rsidRDefault="00150034"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150034" w:rsidRPr="003F7CF1" w:rsidRDefault="00150034"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150034" w:rsidRPr="003F7CF1" w:rsidRDefault="00150034"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150034" w:rsidRPr="003F7CF1" w:rsidRDefault="00150034" w:rsidP="00E80032">
                              <w:pPr>
                                <w:pStyle w:val="SourceCodeBoxText"/>
                                <w:rPr>
                                  <w:sz w:val="19"/>
                                  <w:szCs w:val="19"/>
                                  <w:lang w:val="en-US"/>
                                </w:rPr>
                              </w:pPr>
                              <w:r w:rsidRPr="003F7CF1">
                                <w:rPr>
                                  <w:sz w:val="19"/>
                                  <w:szCs w:val="19"/>
                                  <w:lang w:val="en-US"/>
                                </w:rPr>
                                <w:t>push 1</w:t>
                              </w:r>
                            </w:p>
                            <w:p w14:paraId="3C159322" w14:textId="77777777" w:rsidR="00150034" w:rsidRPr="003F7CF1" w:rsidRDefault="00150034" w:rsidP="00E80032">
                              <w:pPr>
                                <w:pStyle w:val="SourceCodeBoxText"/>
                                <w:rPr>
                                  <w:sz w:val="19"/>
                                  <w:szCs w:val="19"/>
                                  <w:lang w:val="en-US"/>
                                </w:rPr>
                              </w:pPr>
                              <w:r w:rsidRPr="003F7CF1">
                                <w:rPr>
                                  <w:sz w:val="19"/>
                                  <w:szCs w:val="19"/>
                                  <w:lang w:val="en-US"/>
                                </w:rPr>
                                <w:t>push 2</w:t>
                              </w:r>
                            </w:p>
                            <w:p w14:paraId="22BA48C9" w14:textId="77777777" w:rsidR="00150034" w:rsidRPr="003F7CF1" w:rsidRDefault="00150034" w:rsidP="00E80032">
                              <w:pPr>
                                <w:pStyle w:val="SourceCodeBoxText"/>
                                <w:rPr>
                                  <w:sz w:val="19"/>
                                  <w:szCs w:val="19"/>
                                  <w:lang w:val="en-US"/>
                                </w:rPr>
                              </w:pPr>
                              <w:r w:rsidRPr="003F7CF1">
                                <w:rPr>
                                  <w:sz w:val="19"/>
                                  <w:szCs w:val="19"/>
                                  <w:lang w:val="en-US"/>
                                </w:rPr>
                                <w:t>push 3</w:t>
                              </w:r>
                            </w:p>
                            <w:p w14:paraId="5F86FACB" w14:textId="77777777" w:rsidR="00150034" w:rsidRPr="003F7CF1" w:rsidRDefault="00150034"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150034" w:rsidRPr="003F7CF1" w:rsidRDefault="00150034"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150034" w:rsidRPr="003F7CF1" w:rsidRDefault="00150034"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150034" w:rsidRPr="003F7CF1" w:rsidRDefault="00150034"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150034" w:rsidRPr="003F7CF1" w:rsidRDefault="00150034" w:rsidP="00E80032">
                        <w:pPr>
                          <w:pStyle w:val="SourceCodeBoxText"/>
                          <w:rPr>
                            <w:sz w:val="19"/>
                            <w:szCs w:val="19"/>
                            <w:lang w:val="en-US"/>
                          </w:rPr>
                        </w:pPr>
                        <w:r w:rsidRPr="003F7CF1">
                          <w:rPr>
                            <w:sz w:val="19"/>
                            <w:szCs w:val="19"/>
                            <w:lang w:val="en-US"/>
                          </w:rPr>
                          <w:t>push 1</w:t>
                        </w:r>
                      </w:p>
                      <w:p w14:paraId="3C159322" w14:textId="77777777" w:rsidR="00150034" w:rsidRPr="003F7CF1" w:rsidRDefault="00150034" w:rsidP="00E80032">
                        <w:pPr>
                          <w:pStyle w:val="SourceCodeBoxText"/>
                          <w:rPr>
                            <w:sz w:val="19"/>
                            <w:szCs w:val="19"/>
                            <w:lang w:val="en-US"/>
                          </w:rPr>
                        </w:pPr>
                        <w:r w:rsidRPr="003F7CF1">
                          <w:rPr>
                            <w:sz w:val="19"/>
                            <w:szCs w:val="19"/>
                            <w:lang w:val="en-US"/>
                          </w:rPr>
                          <w:t>push 2</w:t>
                        </w:r>
                      </w:p>
                      <w:p w14:paraId="22BA48C9" w14:textId="77777777" w:rsidR="00150034" w:rsidRPr="003F7CF1" w:rsidRDefault="00150034" w:rsidP="00E80032">
                        <w:pPr>
                          <w:pStyle w:val="SourceCodeBoxText"/>
                          <w:rPr>
                            <w:sz w:val="19"/>
                            <w:szCs w:val="19"/>
                            <w:lang w:val="en-US"/>
                          </w:rPr>
                        </w:pPr>
                        <w:r w:rsidRPr="003F7CF1">
                          <w:rPr>
                            <w:sz w:val="19"/>
                            <w:szCs w:val="19"/>
                            <w:lang w:val="en-US"/>
                          </w:rPr>
                          <w:t>push 3</w:t>
                        </w:r>
                      </w:p>
                      <w:p w14:paraId="5F86FACB" w14:textId="77777777" w:rsidR="00150034" w:rsidRPr="003F7CF1" w:rsidRDefault="00150034" w:rsidP="00E80032">
                        <w:pPr>
                          <w:pStyle w:val="SourceCodeBoxText"/>
                          <w:rPr>
                            <w:sz w:val="19"/>
                            <w:szCs w:val="19"/>
                            <w:lang w:val="en-US"/>
                          </w:rPr>
                        </w:pPr>
                      </w:p>
                    </w:txbxContent>
                  </v:textbox>
                </v:rect>
                <w10:anchorlock/>
              </v:group>
            </w:pict>
          </mc:Fallback>
        </mc:AlternateContent>
      </w:r>
    </w:p>
    <w:p w14:paraId="6FD05F3A" w14:textId="77777777" w:rsidR="00E80032" w:rsidRPr="00903DBA" w:rsidRDefault="00E80032" w:rsidP="00E65FE6">
      <w:pPr>
        <w:pStyle w:val="CodeHeader"/>
      </w:pPr>
      <w:r w:rsidRPr="00903DBA">
        <w:t>Cell.h</w:t>
      </w:r>
    </w:p>
    <w:p w14:paraId="27E21B19" w14:textId="77777777" w:rsidR="00E80032" w:rsidRPr="00903DBA" w:rsidRDefault="00E80032" w:rsidP="00E80032">
      <w:pPr>
        <w:pStyle w:val="Code"/>
      </w:pPr>
      <w:r w:rsidRPr="00903DBA">
        <w:t>struct Cell {</w:t>
      </w:r>
      <w:r w:rsidRPr="00903DBA">
        <w:cr/>
        <w:t xml:space="preserve">  int m_value;</w:t>
      </w:r>
    </w:p>
    <w:p w14:paraId="28365EA2" w14:textId="77777777" w:rsidR="00E80032" w:rsidRPr="00903DBA" w:rsidRDefault="00E80032" w:rsidP="00E80032">
      <w:pPr>
        <w:pStyle w:val="Code"/>
      </w:pPr>
      <w:r w:rsidRPr="00903DBA">
        <w:t xml:space="preserve">  struct Cell* m_nextPtr;</w:t>
      </w:r>
    </w:p>
    <w:p w14:paraId="48D92A71" w14:textId="77777777" w:rsidR="00E80032" w:rsidRPr="00903DBA" w:rsidRDefault="00E80032" w:rsidP="00E80032">
      <w:pPr>
        <w:pStyle w:val="Code"/>
      </w:pPr>
      <w:r w:rsidRPr="00903DBA">
        <w:t>};</w:t>
      </w:r>
    </w:p>
    <w:p w14:paraId="4E3E16BA" w14:textId="77777777" w:rsidR="00E80032" w:rsidRPr="00903DBA" w:rsidRDefault="00E80032" w:rsidP="00E80032">
      <w:pPr>
        <w:pStyle w:val="Code"/>
      </w:pPr>
    </w:p>
    <w:p w14:paraId="3EFACA11" w14:textId="77777777" w:rsidR="00E80032" w:rsidRPr="00903DBA" w:rsidRDefault="00E80032" w:rsidP="00E80032">
      <w:pPr>
        <w:pStyle w:val="Code"/>
      </w:pPr>
      <w:r w:rsidRPr="00903DBA">
        <w:t>typedef struct Cell CELL;</w:t>
      </w:r>
    </w:p>
    <w:p w14:paraId="3626C89D" w14:textId="77777777" w:rsidR="00E80032" w:rsidRPr="00903DBA" w:rsidRDefault="00E80032" w:rsidP="00E80032">
      <w:pPr>
        <w:pStyle w:val="Code"/>
      </w:pPr>
    </w:p>
    <w:p w14:paraId="08EB1218" w14:textId="4ABB3607" w:rsidR="00E80032" w:rsidRPr="00903DBA" w:rsidRDefault="00E80032" w:rsidP="00E80032">
      <w:pPr>
        <w:pStyle w:val="Code"/>
      </w:pPr>
      <w:r w:rsidRPr="00903DBA">
        <w:t>void Cell</w:t>
      </w:r>
      <w:r w:rsidR="002F35C1" w:rsidRPr="00903DBA">
        <w:t>Initializer</w:t>
      </w:r>
      <w:r w:rsidRPr="00903DBA">
        <w:t>(CELL* cellPtr, int value, CELL* nextPtr);</w:t>
      </w:r>
    </w:p>
    <w:p w14:paraId="3D21DB24" w14:textId="77777777" w:rsidR="00E80032" w:rsidRPr="00903DBA" w:rsidRDefault="00E80032" w:rsidP="00E80032">
      <w:pPr>
        <w:pStyle w:val="Code"/>
      </w:pPr>
      <w:r w:rsidRPr="00903DBA">
        <w:t>void CellSetValue(CELL* cellPtr, int value);</w:t>
      </w:r>
    </w:p>
    <w:p w14:paraId="56E0C54D" w14:textId="77777777" w:rsidR="00E80032" w:rsidRPr="00903DBA" w:rsidRDefault="00E80032" w:rsidP="00E80032">
      <w:pPr>
        <w:pStyle w:val="Code"/>
      </w:pPr>
      <w:r w:rsidRPr="00903DBA">
        <w:t>int CellGetValue(CELL* cellPtr);</w:t>
      </w:r>
    </w:p>
    <w:p w14:paraId="07FDF0EB" w14:textId="77777777" w:rsidR="00E80032" w:rsidRPr="00903DBA" w:rsidRDefault="00E80032" w:rsidP="00E80032">
      <w:pPr>
        <w:pStyle w:val="Code"/>
      </w:pPr>
      <w:r w:rsidRPr="00903DBA">
        <w:t>void CellSetNext(CELL* cellPtr, CELL* nextPtr);</w:t>
      </w:r>
    </w:p>
    <w:p w14:paraId="341027F6" w14:textId="77777777" w:rsidR="00E80032" w:rsidRPr="00903DBA" w:rsidRDefault="00E80032" w:rsidP="00E80032">
      <w:pPr>
        <w:pStyle w:val="Code"/>
      </w:pPr>
      <w:r w:rsidRPr="00903DBA">
        <w:t>CELL* CellGetNext(CELL* cellPtr);</w:t>
      </w:r>
    </w:p>
    <w:p w14:paraId="6AD9D1DF" w14:textId="77777777" w:rsidR="00E80032" w:rsidRPr="00903DBA" w:rsidRDefault="00E80032" w:rsidP="00E65FE6">
      <w:pPr>
        <w:pStyle w:val="CodeHeader"/>
      </w:pPr>
      <w:r w:rsidRPr="00903DBA">
        <w:t>Cell.c</w:t>
      </w:r>
    </w:p>
    <w:p w14:paraId="4155391E" w14:textId="05854D3B" w:rsidR="00E80032" w:rsidRPr="00903DBA" w:rsidRDefault="00E80032" w:rsidP="00E80032">
      <w:pPr>
        <w:pStyle w:val="Code"/>
      </w:pPr>
      <w:r w:rsidRPr="00903DBA">
        <w:t>#include "</w:t>
      </w:r>
      <w:r w:rsidR="00AA0A7A" w:rsidRPr="00903DBA">
        <w:t>c</w:t>
      </w:r>
      <w:r w:rsidRPr="00903DBA">
        <w:t>ell.h"</w:t>
      </w:r>
    </w:p>
    <w:p w14:paraId="7D7D1D52" w14:textId="77777777" w:rsidR="00E80032" w:rsidRPr="00903DBA" w:rsidRDefault="00E80032" w:rsidP="00E80032">
      <w:pPr>
        <w:pStyle w:val="Code"/>
      </w:pPr>
    </w:p>
    <w:p w14:paraId="43DAC26F" w14:textId="2C1F012C" w:rsidR="00E80032" w:rsidRPr="00903DBA" w:rsidRDefault="00E80032" w:rsidP="00E80032">
      <w:pPr>
        <w:pStyle w:val="Code"/>
      </w:pPr>
      <w:r w:rsidRPr="00903DBA">
        <w:t>void Cell</w:t>
      </w:r>
      <w:r w:rsidR="002F35C1" w:rsidRPr="00903DBA">
        <w:t>Initializer</w:t>
      </w:r>
      <w:r w:rsidRPr="00903DBA">
        <w:t>(CELL* cellPtr, int value, CELL* nextPtr) {</w:t>
      </w:r>
    </w:p>
    <w:p w14:paraId="3A61E8AD" w14:textId="77777777" w:rsidR="00E80032" w:rsidRPr="00903DBA" w:rsidRDefault="00E80032" w:rsidP="00E80032">
      <w:pPr>
        <w:pStyle w:val="Code"/>
      </w:pPr>
      <w:r w:rsidRPr="00903DBA">
        <w:t xml:space="preserve">  cellPtr-&gt;m_value = value;</w:t>
      </w:r>
    </w:p>
    <w:p w14:paraId="59281235" w14:textId="77777777" w:rsidR="00E80032" w:rsidRPr="00903DBA" w:rsidRDefault="00E80032" w:rsidP="00E80032">
      <w:pPr>
        <w:pStyle w:val="Code"/>
      </w:pPr>
      <w:r w:rsidRPr="00903DBA">
        <w:t xml:space="preserve">  cellPtr-&gt;m_nextPtr = nextPtr;</w:t>
      </w:r>
    </w:p>
    <w:p w14:paraId="714F6187" w14:textId="77777777" w:rsidR="00E80032" w:rsidRPr="00903DBA" w:rsidRDefault="00E80032" w:rsidP="00E80032">
      <w:pPr>
        <w:pStyle w:val="Code"/>
      </w:pPr>
      <w:r w:rsidRPr="00903DBA">
        <w:t>}</w:t>
      </w:r>
    </w:p>
    <w:p w14:paraId="0D5D75ED" w14:textId="77777777" w:rsidR="00E80032" w:rsidRPr="00903DBA" w:rsidRDefault="00E80032" w:rsidP="00E80032">
      <w:pPr>
        <w:pStyle w:val="Code"/>
      </w:pPr>
    </w:p>
    <w:p w14:paraId="5581BE91" w14:textId="77777777" w:rsidR="00E80032" w:rsidRPr="00903DBA" w:rsidRDefault="00E80032" w:rsidP="00E80032">
      <w:pPr>
        <w:pStyle w:val="Code"/>
      </w:pPr>
      <w:r w:rsidRPr="00903DBA">
        <w:t>void CellSetValue(CELL* cellPtr, int value) {</w:t>
      </w:r>
    </w:p>
    <w:p w14:paraId="6D78A6BA" w14:textId="77777777" w:rsidR="00E80032" w:rsidRPr="00903DBA" w:rsidRDefault="00E80032" w:rsidP="00E80032">
      <w:pPr>
        <w:pStyle w:val="Code"/>
      </w:pPr>
      <w:r w:rsidRPr="00903DBA">
        <w:t xml:space="preserve">  cellPtr-&gt;m_value = value;</w:t>
      </w:r>
    </w:p>
    <w:p w14:paraId="48A1168B" w14:textId="77777777" w:rsidR="00E80032" w:rsidRPr="00903DBA" w:rsidRDefault="00E80032" w:rsidP="00E80032">
      <w:pPr>
        <w:pStyle w:val="Code"/>
      </w:pPr>
      <w:r w:rsidRPr="00903DBA">
        <w:t>}</w:t>
      </w:r>
    </w:p>
    <w:p w14:paraId="66EABEC4" w14:textId="77777777" w:rsidR="00E80032" w:rsidRPr="00903DBA" w:rsidRDefault="00E80032" w:rsidP="00E80032">
      <w:pPr>
        <w:pStyle w:val="Code"/>
      </w:pPr>
    </w:p>
    <w:p w14:paraId="56A55119" w14:textId="77777777" w:rsidR="00E80032" w:rsidRPr="00903DBA" w:rsidRDefault="00E80032" w:rsidP="00E80032">
      <w:pPr>
        <w:pStyle w:val="Code"/>
      </w:pPr>
      <w:r w:rsidRPr="00903DBA">
        <w:t>int CellGetValue(CELL* cellPtr) {</w:t>
      </w:r>
    </w:p>
    <w:p w14:paraId="1F251B81" w14:textId="77777777" w:rsidR="00E80032" w:rsidRPr="00903DBA" w:rsidRDefault="00E80032" w:rsidP="00E80032">
      <w:pPr>
        <w:pStyle w:val="Code"/>
      </w:pPr>
      <w:r w:rsidRPr="00903DBA">
        <w:t xml:space="preserve">  return cellPtr-&gt;m_value;</w:t>
      </w:r>
    </w:p>
    <w:p w14:paraId="6D9CDB28" w14:textId="77777777" w:rsidR="00E80032" w:rsidRPr="00903DBA" w:rsidRDefault="00E80032" w:rsidP="00E80032">
      <w:pPr>
        <w:pStyle w:val="Code"/>
      </w:pPr>
      <w:r w:rsidRPr="00903DBA">
        <w:t>}</w:t>
      </w:r>
    </w:p>
    <w:p w14:paraId="35908FAF" w14:textId="77777777" w:rsidR="00E80032" w:rsidRPr="00903DBA" w:rsidRDefault="00E80032" w:rsidP="00E80032">
      <w:pPr>
        <w:pStyle w:val="Code"/>
      </w:pPr>
    </w:p>
    <w:p w14:paraId="05E4F3AF" w14:textId="77777777" w:rsidR="00E80032" w:rsidRPr="00903DBA" w:rsidRDefault="00E80032" w:rsidP="00E80032">
      <w:pPr>
        <w:pStyle w:val="Code"/>
      </w:pPr>
      <w:r w:rsidRPr="00903DBA">
        <w:t>void CellSetNext(CELL* cellPtr, CELL* nextPtr) {</w:t>
      </w:r>
    </w:p>
    <w:p w14:paraId="3B654283" w14:textId="77777777" w:rsidR="00E80032" w:rsidRPr="00903DBA" w:rsidRDefault="00E80032" w:rsidP="00E80032">
      <w:pPr>
        <w:pStyle w:val="Code"/>
      </w:pPr>
      <w:r w:rsidRPr="00903DBA">
        <w:t xml:space="preserve">  cellPtr-&gt;m_nextPtr = nextPtr;</w:t>
      </w:r>
    </w:p>
    <w:p w14:paraId="36B56F6F" w14:textId="77777777" w:rsidR="00E80032" w:rsidRPr="00903DBA" w:rsidRDefault="00E80032" w:rsidP="00E80032">
      <w:pPr>
        <w:pStyle w:val="Code"/>
      </w:pPr>
      <w:r w:rsidRPr="00903DBA">
        <w:t>}</w:t>
      </w:r>
    </w:p>
    <w:p w14:paraId="6980D8FA" w14:textId="77777777" w:rsidR="00E80032" w:rsidRPr="00903DBA" w:rsidRDefault="00E80032" w:rsidP="00E80032">
      <w:pPr>
        <w:pStyle w:val="Code"/>
      </w:pPr>
    </w:p>
    <w:p w14:paraId="0F10DEFE" w14:textId="77777777" w:rsidR="00E80032" w:rsidRPr="00903DBA" w:rsidRDefault="00E80032" w:rsidP="00E80032">
      <w:pPr>
        <w:pStyle w:val="Code"/>
      </w:pPr>
      <w:r w:rsidRPr="00903DBA">
        <w:t>CELL* CellGetNext(CELL* cellPtr) {</w:t>
      </w:r>
    </w:p>
    <w:p w14:paraId="15476688" w14:textId="77777777" w:rsidR="00E80032" w:rsidRPr="00903DBA" w:rsidRDefault="00E80032" w:rsidP="00E80032">
      <w:pPr>
        <w:pStyle w:val="Code"/>
      </w:pPr>
      <w:r w:rsidRPr="00903DBA">
        <w:t xml:space="preserve">  return cellPtr-&gt;m_nextPtr;</w:t>
      </w:r>
    </w:p>
    <w:p w14:paraId="6F3521FB" w14:textId="77777777" w:rsidR="00E80032" w:rsidRPr="00903DBA" w:rsidRDefault="00E80032" w:rsidP="00E80032">
      <w:pPr>
        <w:pStyle w:val="Code"/>
      </w:pPr>
      <w:r w:rsidRPr="00903DBA">
        <w:t>}</w:t>
      </w:r>
    </w:p>
    <w:p w14:paraId="64658B53" w14:textId="77777777" w:rsidR="00E80032" w:rsidRPr="00903DBA" w:rsidRDefault="00E80032" w:rsidP="00E65FE6">
      <w:pPr>
        <w:pStyle w:val="CodeHeader"/>
      </w:pPr>
      <w:r w:rsidRPr="00903DBA">
        <w:t>Main.c</w:t>
      </w:r>
    </w:p>
    <w:p w14:paraId="269ED3C8" w14:textId="21158AEE" w:rsidR="00E80032" w:rsidRPr="00903DBA" w:rsidRDefault="00E80032" w:rsidP="00E80032">
      <w:pPr>
        <w:pStyle w:val="Code"/>
      </w:pPr>
      <w:r w:rsidRPr="00903DBA">
        <w:t xml:space="preserve">#include </w:t>
      </w:r>
      <w:r w:rsidR="00EF337F" w:rsidRPr="00903DBA">
        <w:t>&lt;stdlib.h&gt;</w:t>
      </w:r>
    </w:p>
    <w:p w14:paraId="362F7753" w14:textId="54D3AC68" w:rsidR="00E80032" w:rsidRPr="00903DBA" w:rsidRDefault="00E80032" w:rsidP="00E80032">
      <w:pPr>
        <w:pStyle w:val="Code"/>
      </w:pPr>
      <w:r w:rsidRPr="00903DBA">
        <w:t>#include "</w:t>
      </w:r>
      <w:r w:rsidR="00AA0A7A" w:rsidRPr="00903DBA">
        <w:t>c</w:t>
      </w:r>
      <w:r w:rsidRPr="00903DBA">
        <w:t>ell.h"</w:t>
      </w:r>
    </w:p>
    <w:p w14:paraId="5601728F" w14:textId="77777777" w:rsidR="00E80032" w:rsidRPr="00903DBA" w:rsidRDefault="00E80032" w:rsidP="00E80032">
      <w:pPr>
        <w:pStyle w:val="Code"/>
      </w:pPr>
    </w:p>
    <w:p w14:paraId="1094B5C3" w14:textId="77777777" w:rsidR="00E80032" w:rsidRPr="00903DBA" w:rsidRDefault="00E80032" w:rsidP="00E80032">
      <w:pPr>
        <w:pStyle w:val="Code"/>
      </w:pPr>
      <w:r w:rsidRPr="00903DBA">
        <w:t>void main() {</w:t>
      </w:r>
    </w:p>
    <w:p w14:paraId="340DBD34" w14:textId="77777777" w:rsidR="00E80032" w:rsidRPr="00903DBA" w:rsidRDefault="00E80032" w:rsidP="00E80032">
      <w:pPr>
        <w:pStyle w:val="Code"/>
      </w:pPr>
      <w:r w:rsidRPr="00903DBA">
        <w:t xml:space="preserve">  CELL* cellPtr1 = malloc(sizeof(CELL));</w:t>
      </w:r>
    </w:p>
    <w:p w14:paraId="0E2032AF" w14:textId="77777777" w:rsidR="00E80032" w:rsidRPr="00903DBA" w:rsidRDefault="00E80032" w:rsidP="00E80032">
      <w:pPr>
        <w:pStyle w:val="Code"/>
      </w:pPr>
      <w:r w:rsidRPr="00903DBA">
        <w:t xml:space="preserve">  CELL* cellPtr2 = malloc(sizeof(CELL));</w:t>
      </w:r>
    </w:p>
    <w:p w14:paraId="04451F4C" w14:textId="77777777" w:rsidR="00E80032" w:rsidRPr="00903DBA" w:rsidRDefault="00E80032" w:rsidP="00E80032">
      <w:pPr>
        <w:pStyle w:val="Code"/>
      </w:pPr>
      <w:r w:rsidRPr="00903DBA">
        <w:t xml:space="preserve">  CELL* cellPtr3 = malloc(sizeof(CELL));</w:t>
      </w:r>
    </w:p>
    <w:p w14:paraId="6ACE512B" w14:textId="77777777" w:rsidR="00E80032" w:rsidRPr="00903DBA" w:rsidRDefault="00E80032" w:rsidP="00E80032">
      <w:pPr>
        <w:pStyle w:val="Code"/>
      </w:pPr>
    </w:p>
    <w:p w14:paraId="080CBF0F" w14:textId="1A598EDD" w:rsidR="00E80032" w:rsidRPr="00903DBA" w:rsidRDefault="00E80032" w:rsidP="00E80032">
      <w:pPr>
        <w:pStyle w:val="Code"/>
      </w:pPr>
      <w:r w:rsidRPr="00903DBA">
        <w:t xml:space="preserve">  Cell</w:t>
      </w:r>
      <w:r w:rsidR="002F35C1" w:rsidRPr="00903DBA">
        <w:t>Initializer</w:t>
      </w:r>
      <w:r w:rsidRPr="00903DBA">
        <w:t>(cellPtr3, 3, NULL);</w:t>
      </w:r>
    </w:p>
    <w:p w14:paraId="6C0A4D3B" w14:textId="086E7058" w:rsidR="00E80032" w:rsidRPr="00903DBA" w:rsidRDefault="00E80032" w:rsidP="00E80032">
      <w:pPr>
        <w:pStyle w:val="Code"/>
      </w:pPr>
      <w:r w:rsidRPr="00903DBA">
        <w:t xml:space="preserve">  Cell</w:t>
      </w:r>
      <w:r w:rsidR="002F35C1" w:rsidRPr="00903DBA">
        <w:t>Initializer</w:t>
      </w:r>
      <w:r w:rsidRPr="00903DBA">
        <w:t>(cellPtr2, 2, cellPtr3);</w:t>
      </w:r>
    </w:p>
    <w:p w14:paraId="6241C5C5" w14:textId="00DCE244" w:rsidR="00E80032" w:rsidRPr="00903DBA" w:rsidRDefault="00E80032" w:rsidP="00E80032">
      <w:pPr>
        <w:pStyle w:val="Code"/>
      </w:pPr>
      <w:r w:rsidRPr="00903DBA">
        <w:t xml:space="preserve">  Cell</w:t>
      </w:r>
      <w:r w:rsidR="002F35C1" w:rsidRPr="00903DBA">
        <w:t>Initializer</w:t>
      </w:r>
      <w:r w:rsidRPr="00903DBA">
        <w:t>(cellPtr1, 1, cellPtr2);</w:t>
      </w:r>
    </w:p>
    <w:p w14:paraId="104D01CB" w14:textId="77777777" w:rsidR="00E80032" w:rsidRPr="00903DBA" w:rsidRDefault="00E80032" w:rsidP="00E80032">
      <w:pPr>
        <w:pStyle w:val="Code"/>
      </w:pPr>
      <w:r w:rsidRPr="00903DBA">
        <w:t>}</w:t>
      </w:r>
    </w:p>
    <w:p w14:paraId="754A7972" w14:textId="4F2F0C31" w:rsidR="00E80032" w:rsidRPr="00903DBA" w:rsidRDefault="00E80032" w:rsidP="00E65FE6">
      <w:pPr>
        <w:pStyle w:val="CodeHeader"/>
      </w:pPr>
      <w:r w:rsidRPr="00903DBA">
        <w:t xml:space="preserve">The following </w:t>
      </w:r>
      <w:r w:rsidR="00F25B86" w:rsidRPr="00903DBA">
        <w:t xml:space="preserve">struct </w:t>
      </w:r>
      <w:r w:rsidRPr="00903DBA">
        <w:t xml:space="preserve">is created by </w:t>
      </w:r>
      <w:r w:rsidRPr="00E65FE6">
        <w:rPr>
          <w:rStyle w:val="CodeInText"/>
        </w:rPr>
        <w:t>main</w:t>
      </w:r>
      <w:r w:rsidRPr="00903DBA">
        <w:t xml:space="preserve"> above.</w:t>
      </w:r>
    </w:p>
    <w:p w14:paraId="45220D2A" w14:textId="77777777" w:rsidR="00E80032" w:rsidRPr="00903DBA" w:rsidRDefault="00E80032" w:rsidP="00E80032">
      <w:pPr>
        <w:rPr>
          <w:szCs w:val="21"/>
        </w:rPr>
      </w:pPr>
      <w:r w:rsidRPr="00903DBA">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150034" w:rsidRPr="003F7CF1" w:rsidRDefault="00150034"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150034" w:rsidRPr="003F7CF1" w:rsidRDefault="00150034"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150034" w:rsidRPr="003F7CF1" w:rsidRDefault="0015003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150034" w:rsidRPr="003F7CF1" w:rsidRDefault="0015003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150034" w:rsidRPr="003F7CF1" w:rsidRDefault="00150034"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150034" w:rsidRPr="003F7CF1" w:rsidRDefault="00150034"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150034" w:rsidRPr="003F7CF1" w:rsidRDefault="0015003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150034" w:rsidRPr="003F7CF1" w:rsidRDefault="0015003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150034" w:rsidRPr="003F7CF1" w:rsidRDefault="00150034"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150034" w:rsidRPr="003F7CF1" w:rsidRDefault="00150034"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150034" w:rsidRPr="003F7CF1" w:rsidRDefault="0015003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150034" w:rsidRPr="003F7CF1" w:rsidRDefault="0015003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150034" w:rsidRPr="003F7CF1" w:rsidRDefault="00150034"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150034" w:rsidRPr="003F7CF1" w:rsidRDefault="00150034"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150034" w:rsidRPr="003F7CF1" w:rsidRDefault="00150034"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150034" w:rsidRPr="003F7CF1" w:rsidRDefault="00150034"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150034" w:rsidRPr="003F7CF1" w:rsidRDefault="00150034"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150034" w:rsidRPr="003F7CF1" w:rsidRDefault="00150034"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150034" w:rsidRPr="003F7CF1" w:rsidRDefault="00150034"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150034" w:rsidRPr="003F7CF1" w:rsidRDefault="00150034"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150034" w:rsidRPr="003F7CF1" w:rsidRDefault="00150034"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150034" w:rsidRPr="003F7CF1" w:rsidRDefault="00150034"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150034" w:rsidRPr="003F7CF1" w:rsidRDefault="00150034"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150034" w:rsidRPr="003F7CF1" w:rsidRDefault="00150034"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150034" w:rsidRPr="003F7CF1" w:rsidRDefault="00150034"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150034" w:rsidRPr="003F7CF1" w:rsidRDefault="00150034"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150034" w:rsidRPr="003F7CF1" w:rsidRDefault="00150034"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150034" w:rsidRPr="003F7CF1" w:rsidRDefault="00150034"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150034" w:rsidRPr="003F7CF1" w:rsidRDefault="00150034"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150034" w:rsidRPr="003F7CF1" w:rsidRDefault="00150034"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150034" w:rsidRPr="003F7CF1" w:rsidRDefault="00150034"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150034" w:rsidRPr="003F7CF1" w:rsidRDefault="00150034"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150034" w:rsidRPr="003F7CF1" w:rsidRDefault="00150034"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150034" w:rsidRPr="003F7CF1" w:rsidRDefault="00150034"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150034" w:rsidRPr="003F7CF1" w:rsidRDefault="00150034"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150034" w:rsidRPr="003F7CF1" w:rsidRDefault="00150034"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150034" w:rsidRPr="003F7CF1" w:rsidRDefault="00150034"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150034" w:rsidRPr="003F7CF1" w:rsidRDefault="00150034"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04A42E1F" w:rsidR="00E80032" w:rsidRPr="00903DBA" w:rsidRDefault="00E80032" w:rsidP="00E65FE6">
      <w:pPr>
        <w:pStyle w:val="CodeHeader"/>
      </w:pPr>
      <w:r w:rsidRPr="00903DBA">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65FE6">
        <w:rPr>
          <w:rStyle w:val="CodeInText"/>
        </w:rPr>
        <w:t>assert</w:t>
      </w:r>
      <w:r w:rsidRPr="00903DBA">
        <w:t xml:space="preserve">, which is a macro (see Section </w:t>
      </w:r>
      <w:r w:rsidRPr="00903DBA">
        <w:fldChar w:fldCharType="begin"/>
      </w:r>
      <w:r w:rsidRPr="00903DBA">
        <w:instrText xml:space="preserve"> REF _Ref383865235 \r \h </w:instrText>
      </w:r>
      <w:r w:rsidRPr="00903DBA">
        <w:fldChar w:fldCharType="separate"/>
      </w:r>
      <w:r w:rsidR="00392B3E">
        <w:t>14.29</w:t>
      </w:r>
      <w:r w:rsidRPr="00903DBA">
        <w:fldChar w:fldCharType="end"/>
      </w:r>
      <w:r w:rsidRPr="00903DBA">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903DBA" w:rsidRDefault="00E80032" w:rsidP="00E65FE6">
      <w:pPr>
        <w:pStyle w:val="CodeHeader"/>
      </w:pPr>
      <w:r w:rsidRPr="00903DBA">
        <w:t>Stack.h</w:t>
      </w:r>
    </w:p>
    <w:p w14:paraId="4EC5F178" w14:textId="77777777" w:rsidR="00E80032" w:rsidRPr="00903DBA" w:rsidRDefault="00E80032" w:rsidP="00E80032">
      <w:pPr>
        <w:pStyle w:val="Code"/>
      </w:pPr>
      <w:r w:rsidRPr="00903DBA">
        <w:t>struct Stack {</w:t>
      </w:r>
      <w:r w:rsidRPr="00903DBA">
        <w:cr/>
        <w:t xml:space="preserve">  CELL* m_firstCellPtr;</w:t>
      </w:r>
    </w:p>
    <w:p w14:paraId="1ACD7671" w14:textId="77777777" w:rsidR="00E80032" w:rsidRPr="00903DBA" w:rsidRDefault="00E80032" w:rsidP="00E80032">
      <w:pPr>
        <w:pStyle w:val="Code"/>
      </w:pPr>
      <w:r w:rsidRPr="00903DBA">
        <w:t>};</w:t>
      </w:r>
    </w:p>
    <w:p w14:paraId="57458B77" w14:textId="77777777" w:rsidR="00E80032" w:rsidRPr="00903DBA" w:rsidRDefault="00E80032" w:rsidP="00E80032">
      <w:pPr>
        <w:pStyle w:val="Code"/>
      </w:pPr>
    </w:p>
    <w:p w14:paraId="220439D6" w14:textId="77777777" w:rsidR="00E80032" w:rsidRPr="00903DBA" w:rsidRDefault="00E80032" w:rsidP="00E80032">
      <w:pPr>
        <w:pStyle w:val="Code"/>
      </w:pPr>
      <w:r w:rsidRPr="00903DBA">
        <w:t>typedef struct Stack STACK;</w:t>
      </w:r>
    </w:p>
    <w:p w14:paraId="172B85E9" w14:textId="77777777" w:rsidR="00E80032" w:rsidRPr="00903DBA" w:rsidRDefault="00E80032" w:rsidP="00E80032">
      <w:pPr>
        <w:pStyle w:val="Code"/>
      </w:pPr>
    </w:p>
    <w:p w14:paraId="7BBCF3D6" w14:textId="350E4D33" w:rsidR="00E80032" w:rsidRPr="00903DBA" w:rsidRDefault="00E80032" w:rsidP="00E80032">
      <w:pPr>
        <w:pStyle w:val="Code"/>
      </w:pPr>
      <w:r w:rsidRPr="00903DBA">
        <w:t>void Stack</w:t>
      </w:r>
      <w:r w:rsidR="002F35C1" w:rsidRPr="00903DBA">
        <w:t>Initializer</w:t>
      </w:r>
      <w:r w:rsidRPr="00903DBA">
        <w:t>(STACK* stackPtr);</w:t>
      </w:r>
    </w:p>
    <w:p w14:paraId="1AE361CA" w14:textId="77777777" w:rsidR="00E80032" w:rsidRPr="00903DBA" w:rsidRDefault="00E80032" w:rsidP="00E80032">
      <w:pPr>
        <w:pStyle w:val="Code"/>
      </w:pPr>
      <w:r w:rsidRPr="00903DBA">
        <w:t>void StackClear(STACK* stackPtr);</w:t>
      </w:r>
    </w:p>
    <w:p w14:paraId="202B3E67" w14:textId="77777777" w:rsidR="00E80032" w:rsidRPr="00903DBA" w:rsidRDefault="00E80032" w:rsidP="00E80032">
      <w:pPr>
        <w:pStyle w:val="Code"/>
      </w:pPr>
      <w:r w:rsidRPr="00903DBA">
        <w:t>void StackPush(STACK* stackPtr, int value);</w:t>
      </w:r>
    </w:p>
    <w:p w14:paraId="3605BBDA" w14:textId="77777777" w:rsidR="00E80032" w:rsidRPr="00903DBA" w:rsidRDefault="00E80032" w:rsidP="00E80032">
      <w:pPr>
        <w:pStyle w:val="Code"/>
      </w:pPr>
      <w:r w:rsidRPr="00903DBA">
        <w:t>void StackPop(STACK* stackPtr);</w:t>
      </w:r>
    </w:p>
    <w:p w14:paraId="15046A26" w14:textId="77777777" w:rsidR="00E80032" w:rsidRPr="00903DBA" w:rsidRDefault="00E80032" w:rsidP="00E80032">
      <w:pPr>
        <w:pStyle w:val="Code"/>
      </w:pPr>
      <w:r w:rsidRPr="00903DBA">
        <w:t>int StackTop(STACK* stackPtr);</w:t>
      </w:r>
    </w:p>
    <w:p w14:paraId="6568E003" w14:textId="77777777" w:rsidR="00E80032" w:rsidRPr="00903DBA" w:rsidRDefault="00E80032" w:rsidP="00E80032">
      <w:pPr>
        <w:pStyle w:val="Code"/>
      </w:pPr>
      <w:r w:rsidRPr="00903DBA">
        <w:t>int StackIsEmpty(STACK* stackPtr);</w:t>
      </w:r>
    </w:p>
    <w:p w14:paraId="0366B360" w14:textId="77777777" w:rsidR="00E80032" w:rsidRPr="00903DBA" w:rsidRDefault="00E80032" w:rsidP="00E65FE6">
      <w:pPr>
        <w:pStyle w:val="CodeHeader"/>
      </w:pPr>
      <w:r w:rsidRPr="00903DBA">
        <w:t>Stack.c</w:t>
      </w:r>
    </w:p>
    <w:p w14:paraId="15FC2D03" w14:textId="021977D1" w:rsidR="00E80032" w:rsidRPr="00903DBA" w:rsidRDefault="00E80032" w:rsidP="00E80032">
      <w:pPr>
        <w:pStyle w:val="Code"/>
      </w:pPr>
      <w:r w:rsidRPr="00903DBA">
        <w:t xml:space="preserve">#include </w:t>
      </w:r>
      <w:r w:rsidR="00EF337F" w:rsidRPr="00903DBA">
        <w:t>&lt;stdlib.h&gt;</w:t>
      </w:r>
    </w:p>
    <w:p w14:paraId="06579C58" w14:textId="77777777" w:rsidR="00E80032" w:rsidRPr="00903DBA" w:rsidRDefault="00E80032" w:rsidP="00E80032">
      <w:pPr>
        <w:pStyle w:val="Code"/>
      </w:pPr>
      <w:r w:rsidRPr="00903DBA">
        <w:t>#include &lt;assert.h&gt;</w:t>
      </w:r>
    </w:p>
    <w:p w14:paraId="6A157DAF" w14:textId="60240FD0" w:rsidR="00E80032" w:rsidRPr="00903DBA" w:rsidRDefault="00E80032" w:rsidP="00E80032">
      <w:pPr>
        <w:pStyle w:val="Code"/>
      </w:pPr>
      <w:r w:rsidRPr="00903DBA">
        <w:t>#include "</w:t>
      </w:r>
      <w:r w:rsidR="00AA0A7A" w:rsidRPr="00903DBA">
        <w:t>c</w:t>
      </w:r>
      <w:r w:rsidRPr="00903DBA">
        <w:t>ell.h"</w:t>
      </w:r>
    </w:p>
    <w:p w14:paraId="558398BC" w14:textId="51C47BDD" w:rsidR="00E80032" w:rsidRPr="00903DBA" w:rsidRDefault="00E80032" w:rsidP="00E80032">
      <w:pPr>
        <w:pStyle w:val="Code"/>
      </w:pPr>
      <w:r w:rsidRPr="00903DBA">
        <w:t>#include "</w:t>
      </w:r>
      <w:r w:rsidR="00AA0A7A" w:rsidRPr="00903DBA">
        <w:t>s</w:t>
      </w:r>
      <w:r w:rsidRPr="00903DBA">
        <w:t>tack.h"</w:t>
      </w:r>
    </w:p>
    <w:p w14:paraId="34874F4C" w14:textId="77777777" w:rsidR="00E80032" w:rsidRPr="00903DBA" w:rsidRDefault="00E80032" w:rsidP="00E80032">
      <w:pPr>
        <w:pStyle w:val="Code"/>
      </w:pPr>
    </w:p>
    <w:p w14:paraId="45F9D8C5" w14:textId="2208A44A" w:rsidR="00E80032" w:rsidRPr="00903DBA" w:rsidRDefault="00E80032" w:rsidP="00E80032">
      <w:pPr>
        <w:pStyle w:val="Code"/>
      </w:pPr>
      <w:r w:rsidRPr="00903DBA">
        <w:t>void Stack</w:t>
      </w:r>
      <w:r w:rsidR="002F35C1" w:rsidRPr="00903DBA">
        <w:t>Initializer</w:t>
      </w:r>
      <w:r w:rsidRPr="00903DBA">
        <w:t>(STACK* stackPtr) {</w:t>
      </w:r>
    </w:p>
    <w:p w14:paraId="1CFDE652" w14:textId="77777777" w:rsidR="00E80032" w:rsidRPr="00903DBA" w:rsidRDefault="00E80032" w:rsidP="00E80032">
      <w:pPr>
        <w:pStyle w:val="Code"/>
      </w:pPr>
      <w:r w:rsidRPr="00903DBA">
        <w:t xml:space="preserve">  stackPtr-&gt;m_firstCellPtr = NULL;</w:t>
      </w:r>
    </w:p>
    <w:p w14:paraId="537988B7" w14:textId="77777777" w:rsidR="00E80032" w:rsidRPr="00903DBA" w:rsidRDefault="00E80032" w:rsidP="00E80032">
      <w:pPr>
        <w:pStyle w:val="Code"/>
      </w:pPr>
      <w:r w:rsidRPr="00903DBA">
        <w:t>}</w:t>
      </w:r>
    </w:p>
    <w:p w14:paraId="787EC5C5" w14:textId="77777777" w:rsidR="00E80032" w:rsidRPr="00903DBA" w:rsidRDefault="00E80032" w:rsidP="00E80032">
      <w:pPr>
        <w:pStyle w:val="Code"/>
      </w:pPr>
    </w:p>
    <w:p w14:paraId="327608FC" w14:textId="77777777" w:rsidR="00E80032" w:rsidRPr="00903DBA" w:rsidRDefault="00E80032" w:rsidP="00E80032">
      <w:pPr>
        <w:pStyle w:val="Code"/>
      </w:pPr>
      <w:r w:rsidRPr="00903DBA">
        <w:t>void StackClear(STACK* stackPtr) {</w:t>
      </w:r>
    </w:p>
    <w:p w14:paraId="75436D1B" w14:textId="77777777" w:rsidR="00E80032" w:rsidRPr="00903DBA" w:rsidRDefault="00E80032" w:rsidP="00E80032">
      <w:pPr>
        <w:pStyle w:val="Code"/>
      </w:pPr>
      <w:r w:rsidRPr="00903DBA">
        <w:t xml:space="preserve">  CELL* cellPtr = stackPtr-&gt;m_firstCellPtr;</w:t>
      </w:r>
    </w:p>
    <w:p w14:paraId="36BDA28A" w14:textId="77777777" w:rsidR="00E80032" w:rsidRPr="00903DBA" w:rsidRDefault="00E80032" w:rsidP="00E80032">
      <w:pPr>
        <w:pStyle w:val="Code"/>
      </w:pPr>
    </w:p>
    <w:p w14:paraId="24115A2E" w14:textId="77777777" w:rsidR="00E80032" w:rsidRPr="00903DBA" w:rsidRDefault="00E80032" w:rsidP="00E80032">
      <w:pPr>
        <w:pStyle w:val="Code"/>
      </w:pPr>
      <w:r w:rsidRPr="00903DBA">
        <w:t xml:space="preserve">  while (cellPtr != NULL) {</w:t>
      </w:r>
      <w:r w:rsidRPr="00903DBA">
        <w:cr/>
        <w:t xml:space="preserve">    CELL* tempCellPtr = cellPtr;</w:t>
      </w:r>
    </w:p>
    <w:p w14:paraId="48BD6C94" w14:textId="77777777" w:rsidR="00E80032" w:rsidRPr="00903DBA" w:rsidRDefault="00E80032" w:rsidP="00E80032">
      <w:pPr>
        <w:pStyle w:val="Code"/>
      </w:pPr>
      <w:r w:rsidRPr="00903DBA">
        <w:t xml:space="preserve">    cellPtr = CellGetNext(cellPtr);</w:t>
      </w:r>
    </w:p>
    <w:p w14:paraId="25FB49C0" w14:textId="77777777" w:rsidR="00E80032" w:rsidRPr="00903DBA" w:rsidRDefault="00E80032" w:rsidP="00E80032">
      <w:pPr>
        <w:pStyle w:val="Code"/>
      </w:pPr>
      <w:r w:rsidRPr="00903DBA">
        <w:t xml:space="preserve">    free(tempCellPtr);</w:t>
      </w:r>
    </w:p>
    <w:p w14:paraId="34491860" w14:textId="77777777" w:rsidR="00E80032" w:rsidRPr="00903DBA" w:rsidRDefault="00E80032" w:rsidP="00E80032">
      <w:pPr>
        <w:pStyle w:val="Code"/>
      </w:pPr>
      <w:r w:rsidRPr="00903DBA">
        <w:t xml:space="preserve">  }</w:t>
      </w:r>
    </w:p>
    <w:p w14:paraId="7338FB9B" w14:textId="77777777" w:rsidR="00E80032" w:rsidRPr="00903DBA" w:rsidRDefault="00E80032" w:rsidP="00E80032">
      <w:pPr>
        <w:pStyle w:val="Code"/>
      </w:pPr>
      <w:r w:rsidRPr="00903DBA">
        <w:t>}</w:t>
      </w:r>
    </w:p>
    <w:p w14:paraId="6C195641" w14:textId="77777777" w:rsidR="00E80032" w:rsidRPr="00903DBA" w:rsidRDefault="00E80032" w:rsidP="00E80032">
      <w:pPr>
        <w:pStyle w:val="Code"/>
      </w:pPr>
    </w:p>
    <w:p w14:paraId="230ED9A6" w14:textId="77777777" w:rsidR="00E80032" w:rsidRPr="00903DBA" w:rsidRDefault="00E80032" w:rsidP="00E80032">
      <w:pPr>
        <w:pStyle w:val="Code"/>
      </w:pPr>
      <w:r w:rsidRPr="00903DBA">
        <w:t>void StackPush(STACK* stackPtr, int value) {</w:t>
      </w:r>
    </w:p>
    <w:p w14:paraId="0BC08DA6" w14:textId="77777777" w:rsidR="00E80032" w:rsidRPr="00903DBA" w:rsidRDefault="00E80032" w:rsidP="00E80032">
      <w:pPr>
        <w:pStyle w:val="Code"/>
      </w:pPr>
      <w:r w:rsidRPr="00903DBA">
        <w:t xml:space="preserve">  CELL* newCellPtr= malloc(sizeof(CELL));</w:t>
      </w:r>
    </w:p>
    <w:p w14:paraId="7506D2B2" w14:textId="77777777" w:rsidR="00E80032" w:rsidRPr="00903DBA" w:rsidRDefault="00E80032" w:rsidP="00E80032">
      <w:pPr>
        <w:pStyle w:val="Code"/>
      </w:pPr>
      <w:r w:rsidRPr="00903DBA">
        <w:t xml:space="preserve">  assert(newCellPtr!= NULL);</w:t>
      </w:r>
    </w:p>
    <w:p w14:paraId="21CDFC1D" w14:textId="73E93660" w:rsidR="00E80032" w:rsidRPr="00903DBA" w:rsidRDefault="00E80032" w:rsidP="00E80032">
      <w:pPr>
        <w:pStyle w:val="Code"/>
      </w:pPr>
      <w:r w:rsidRPr="00903DBA">
        <w:t xml:space="preserve">  Cell</w:t>
      </w:r>
      <w:r w:rsidR="002F35C1" w:rsidRPr="00903DBA">
        <w:t>Initializer</w:t>
      </w:r>
      <w:r w:rsidRPr="00903DBA">
        <w:t>(newCellPtr, value, stackPtr-&gt;m_firstCellPtr);</w:t>
      </w:r>
    </w:p>
    <w:p w14:paraId="764DAB57" w14:textId="77777777" w:rsidR="00E80032" w:rsidRPr="00903DBA" w:rsidRDefault="00E80032" w:rsidP="00E80032">
      <w:pPr>
        <w:pStyle w:val="Code"/>
      </w:pPr>
      <w:r w:rsidRPr="00903DBA">
        <w:t xml:space="preserve">  stackPtr-&gt;m_firstCellPtr = newCellPtr;</w:t>
      </w:r>
    </w:p>
    <w:p w14:paraId="1CB31B66" w14:textId="77777777" w:rsidR="00E80032" w:rsidRPr="00903DBA" w:rsidRDefault="00E80032" w:rsidP="00E80032">
      <w:pPr>
        <w:pStyle w:val="Code"/>
      </w:pPr>
      <w:r w:rsidRPr="00903DBA">
        <w:t>}</w:t>
      </w:r>
    </w:p>
    <w:p w14:paraId="1E2ED606" w14:textId="77777777" w:rsidR="00E80032" w:rsidRPr="00903DBA" w:rsidRDefault="00E80032" w:rsidP="00E80032">
      <w:pPr>
        <w:pStyle w:val="Code"/>
      </w:pPr>
    </w:p>
    <w:p w14:paraId="05D55FFA" w14:textId="77777777" w:rsidR="00E80032" w:rsidRPr="00903DBA" w:rsidRDefault="00E80032" w:rsidP="00E80032">
      <w:pPr>
        <w:pStyle w:val="Code"/>
      </w:pPr>
      <w:r w:rsidRPr="00903DBA">
        <w:t>void StackPop(STACK* stackPtr) {</w:t>
      </w:r>
    </w:p>
    <w:p w14:paraId="65CFAB59" w14:textId="77777777" w:rsidR="00E80032" w:rsidRPr="00903DBA" w:rsidRDefault="00E80032" w:rsidP="00E80032">
      <w:pPr>
        <w:pStyle w:val="Code"/>
      </w:pPr>
      <w:r w:rsidRPr="00903DBA">
        <w:t xml:space="preserve">  CELL* tempCellPtr;</w:t>
      </w:r>
    </w:p>
    <w:p w14:paraId="6AED51A4" w14:textId="77777777" w:rsidR="00E80032" w:rsidRPr="00903DBA" w:rsidRDefault="00E80032" w:rsidP="00E80032">
      <w:pPr>
        <w:pStyle w:val="Code"/>
      </w:pPr>
      <w:r w:rsidRPr="00903DBA">
        <w:t xml:space="preserve">  assert(stackPtr-&gt;m_firstCellPtr != NULL);</w:t>
      </w:r>
    </w:p>
    <w:p w14:paraId="2D61F864" w14:textId="77777777" w:rsidR="00E80032" w:rsidRPr="00903DBA" w:rsidRDefault="00E80032" w:rsidP="00E80032">
      <w:pPr>
        <w:pStyle w:val="Code"/>
      </w:pPr>
      <w:r w:rsidRPr="00903DBA">
        <w:t xml:space="preserve">  tempCellPtr = stackPtr-&gt;m_firstCellPtr;</w:t>
      </w:r>
    </w:p>
    <w:p w14:paraId="2282D8E4" w14:textId="77777777" w:rsidR="00E80032" w:rsidRPr="00903DBA" w:rsidRDefault="00E80032" w:rsidP="00E80032">
      <w:pPr>
        <w:pStyle w:val="Code"/>
      </w:pPr>
      <w:r w:rsidRPr="00903DBA">
        <w:t xml:space="preserve">  stackPtr-&gt;m_firstCellPtr = CellGetNext(stackPtr-&gt;m_firstCellPtr);</w:t>
      </w:r>
    </w:p>
    <w:p w14:paraId="10C75E06" w14:textId="77777777" w:rsidR="00E80032" w:rsidRPr="00903DBA" w:rsidRDefault="00E80032" w:rsidP="00E80032">
      <w:pPr>
        <w:pStyle w:val="Code"/>
      </w:pPr>
      <w:r w:rsidRPr="00903DBA">
        <w:t xml:space="preserve">  free(tempCellPtr);</w:t>
      </w:r>
    </w:p>
    <w:p w14:paraId="4B6ED2B0" w14:textId="77777777" w:rsidR="00E80032" w:rsidRPr="00903DBA" w:rsidRDefault="00E80032" w:rsidP="00E80032">
      <w:pPr>
        <w:pStyle w:val="Code"/>
      </w:pPr>
      <w:r w:rsidRPr="00903DBA">
        <w:t>}</w:t>
      </w:r>
    </w:p>
    <w:p w14:paraId="759580DA" w14:textId="77777777" w:rsidR="00E80032" w:rsidRPr="00903DBA" w:rsidRDefault="00E80032" w:rsidP="00E80032">
      <w:pPr>
        <w:pStyle w:val="Code"/>
      </w:pPr>
    </w:p>
    <w:p w14:paraId="037D2003" w14:textId="77777777" w:rsidR="00E80032" w:rsidRPr="00903DBA" w:rsidRDefault="00E80032" w:rsidP="00E80032">
      <w:pPr>
        <w:pStyle w:val="Code"/>
      </w:pPr>
      <w:r w:rsidRPr="00903DBA">
        <w:t>int StackTop(STACK* stackPtr) {</w:t>
      </w:r>
    </w:p>
    <w:p w14:paraId="7241CD75" w14:textId="77777777" w:rsidR="00E80032" w:rsidRPr="00903DBA" w:rsidRDefault="00E80032" w:rsidP="00E80032">
      <w:pPr>
        <w:pStyle w:val="Code"/>
      </w:pPr>
      <w:r w:rsidRPr="00903DBA">
        <w:t xml:space="preserve">  assert(stackPtr-&gt;m_firstCellPtr != NULL);</w:t>
      </w:r>
    </w:p>
    <w:p w14:paraId="6173EE73" w14:textId="77777777" w:rsidR="00E80032" w:rsidRPr="00903DBA" w:rsidRDefault="00E80032" w:rsidP="00E80032">
      <w:pPr>
        <w:pStyle w:val="Code"/>
      </w:pPr>
      <w:r w:rsidRPr="00903DBA">
        <w:t xml:space="preserve">  return CellGetValue(stackPtr-&gt;m_firstCellPtr);</w:t>
      </w:r>
    </w:p>
    <w:p w14:paraId="378F8FD0" w14:textId="77777777" w:rsidR="00E80032" w:rsidRPr="00903DBA" w:rsidRDefault="00E80032" w:rsidP="00E80032">
      <w:pPr>
        <w:pStyle w:val="Code"/>
      </w:pPr>
      <w:r w:rsidRPr="00903DBA">
        <w:t>}</w:t>
      </w:r>
    </w:p>
    <w:p w14:paraId="198CF6D5" w14:textId="77777777" w:rsidR="00E80032" w:rsidRPr="00903DBA" w:rsidRDefault="00E80032" w:rsidP="00E80032">
      <w:pPr>
        <w:pStyle w:val="Code"/>
      </w:pPr>
    </w:p>
    <w:p w14:paraId="4FE5FBCE" w14:textId="77777777" w:rsidR="00E80032" w:rsidRPr="00903DBA" w:rsidRDefault="00E80032" w:rsidP="00E80032">
      <w:pPr>
        <w:pStyle w:val="Code"/>
      </w:pPr>
      <w:r w:rsidRPr="00903DBA">
        <w:t>int StackIsEmpty(STACK* stackPtr) {</w:t>
      </w:r>
    </w:p>
    <w:p w14:paraId="44F9F10B" w14:textId="77777777" w:rsidR="00E80032" w:rsidRPr="00903DBA" w:rsidRDefault="00E80032" w:rsidP="00E80032">
      <w:pPr>
        <w:pStyle w:val="Code"/>
      </w:pPr>
      <w:r w:rsidRPr="00903DBA">
        <w:t xml:space="preserve">  return (stackPtr-&gt;m_firstCellPtr == NULL);</w:t>
      </w:r>
    </w:p>
    <w:p w14:paraId="43A0F95B" w14:textId="77777777" w:rsidR="00E80032" w:rsidRPr="00903DBA" w:rsidRDefault="00E80032" w:rsidP="00E80032">
      <w:pPr>
        <w:pStyle w:val="Code"/>
      </w:pPr>
      <w:r w:rsidRPr="00903DBA">
        <w:t>}</w:t>
      </w:r>
    </w:p>
    <w:p w14:paraId="118AE10B" w14:textId="77777777" w:rsidR="00E80032" w:rsidRPr="00903DBA" w:rsidRDefault="00E80032" w:rsidP="00E65FE6">
      <w:pPr>
        <w:pStyle w:val="CodeHeader"/>
      </w:pPr>
      <w:r w:rsidRPr="00903DBA">
        <w:t>Main.c</w:t>
      </w:r>
    </w:p>
    <w:p w14:paraId="17E81354" w14:textId="40A2CAB8" w:rsidR="00E80032" w:rsidRPr="00903DBA" w:rsidRDefault="00E80032" w:rsidP="00E80032">
      <w:pPr>
        <w:pStyle w:val="Code"/>
      </w:pPr>
      <w:r w:rsidRPr="00903DBA">
        <w:t xml:space="preserve">#include </w:t>
      </w:r>
      <w:r w:rsidR="00EF337F" w:rsidRPr="00903DBA">
        <w:t>&lt;stdlib.h&gt;</w:t>
      </w:r>
    </w:p>
    <w:p w14:paraId="3D3A3710" w14:textId="52FEDB70" w:rsidR="00E80032" w:rsidRPr="00903DBA" w:rsidRDefault="00E80032" w:rsidP="00E80032">
      <w:pPr>
        <w:pStyle w:val="Code"/>
      </w:pPr>
      <w:r w:rsidRPr="00903DBA">
        <w:t>#include "</w:t>
      </w:r>
      <w:r w:rsidR="00AA0A7A" w:rsidRPr="00903DBA">
        <w:t>c</w:t>
      </w:r>
      <w:r w:rsidRPr="00903DBA">
        <w:t>ell.h"</w:t>
      </w:r>
    </w:p>
    <w:p w14:paraId="7D5F2777" w14:textId="1118E0F6" w:rsidR="00E80032" w:rsidRPr="00903DBA" w:rsidRDefault="00E80032" w:rsidP="00E80032">
      <w:pPr>
        <w:pStyle w:val="Code"/>
      </w:pPr>
      <w:r w:rsidRPr="00903DBA">
        <w:t>#include "</w:t>
      </w:r>
      <w:r w:rsidR="00AA0A7A" w:rsidRPr="00903DBA">
        <w:t>s</w:t>
      </w:r>
      <w:r w:rsidRPr="00903DBA">
        <w:t>tack.h"</w:t>
      </w:r>
    </w:p>
    <w:p w14:paraId="467A0B72" w14:textId="77777777" w:rsidR="00E80032" w:rsidRPr="00903DBA" w:rsidRDefault="00E80032" w:rsidP="00E80032">
      <w:pPr>
        <w:pStyle w:val="Code"/>
      </w:pPr>
    </w:p>
    <w:p w14:paraId="53160122" w14:textId="77777777" w:rsidR="00E80032" w:rsidRPr="00903DBA" w:rsidRDefault="00E80032" w:rsidP="00E80032">
      <w:pPr>
        <w:pStyle w:val="Code"/>
      </w:pPr>
      <w:r w:rsidRPr="00903DBA">
        <w:t>void main() {</w:t>
      </w:r>
    </w:p>
    <w:p w14:paraId="0E3664B3" w14:textId="77777777" w:rsidR="00E80032" w:rsidRPr="00903DBA" w:rsidRDefault="00E80032" w:rsidP="00E80032">
      <w:pPr>
        <w:pStyle w:val="Code"/>
      </w:pPr>
      <w:r w:rsidRPr="00903DBA">
        <w:t xml:space="preserve">  STACK stack;</w:t>
      </w:r>
    </w:p>
    <w:p w14:paraId="57C1D75B" w14:textId="7E690587" w:rsidR="00E80032" w:rsidRPr="00903DBA" w:rsidRDefault="00E80032" w:rsidP="00E80032">
      <w:pPr>
        <w:pStyle w:val="Code"/>
      </w:pPr>
      <w:r w:rsidRPr="00903DBA">
        <w:t xml:space="preserve">  Stack</w:t>
      </w:r>
      <w:r w:rsidR="002F35C1" w:rsidRPr="00903DBA">
        <w:t>Initializer</w:t>
      </w:r>
      <w:r w:rsidRPr="00903DBA">
        <w:t>(&amp;stack);</w:t>
      </w:r>
    </w:p>
    <w:p w14:paraId="426F9DF8" w14:textId="77777777" w:rsidR="00E80032" w:rsidRPr="00903DBA" w:rsidRDefault="00E80032" w:rsidP="00E80032">
      <w:pPr>
        <w:pStyle w:val="Code"/>
      </w:pPr>
    </w:p>
    <w:p w14:paraId="4F0BF9C0" w14:textId="77777777" w:rsidR="00E80032" w:rsidRPr="00903DBA" w:rsidRDefault="00E80032" w:rsidP="00E80032">
      <w:pPr>
        <w:pStyle w:val="Code"/>
      </w:pPr>
      <w:r w:rsidRPr="00903DBA">
        <w:t xml:space="preserve">  StackPush(&amp;stack, 1);</w:t>
      </w:r>
    </w:p>
    <w:p w14:paraId="19791F9B" w14:textId="77777777" w:rsidR="00E80032" w:rsidRPr="00903DBA" w:rsidRDefault="00E80032" w:rsidP="00E80032">
      <w:pPr>
        <w:pStyle w:val="Code"/>
      </w:pPr>
      <w:r w:rsidRPr="00903DBA">
        <w:t xml:space="preserve">  StackPush(&amp;stack, 2);</w:t>
      </w:r>
    </w:p>
    <w:p w14:paraId="56BE4384" w14:textId="77777777" w:rsidR="00E80032" w:rsidRPr="00903DBA" w:rsidRDefault="00E80032" w:rsidP="00E80032">
      <w:pPr>
        <w:pStyle w:val="Code"/>
      </w:pPr>
      <w:r w:rsidRPr="00903DBA">
        <w:t xml:space="preserve">  StackPush(&amp;stack, 3);  </w:t>
      </w:r>
    </w:p>
    <w:p w14:paraId="5C31005C" w14:textId="77777777" w:rsidR="00E80032" w:rsidRPr="00903DBA" w:rsidRDefault="00E80032" w:rsidP="00E80032">
      <w:pPr>
        <w:pStyle w:val="Code"/>
      </w:pPr>
      <w:r w:rsidRPr="00903DBA">
        <w:t xml:space="preserve">  StackClear(&amp;stack);</w:t>
      </w:r>
    </w:p>
    <w:p w14:paraId="5EE7A85B" w14:textId="77777777" w:rsidR="00E80032" w:rsidRPr="00903DBA" w:rsidRDefault="00E80032" w:rsidP="00E80032">
      <w:pPr>
        <w:pStyle w:val="Code"/>
      </w:pPr>
      <w:r w:rsidRPr="00903DBA">
        <w:t>}</w:t>
      </w:r>
    </w:p>
    <w:p w14:paraId="78328A37" w14:textId="4E22EC04" w:rsidR="00E80032" w:rsidRPr="00903DBA" w:rsidRDefault="00E80032" w:rsidP="00E65FE6">
      <w:pPr>
        <w:pStyle w:val="CodeHeader"/>
      </w:pPr>
      <w:r w:rsidRPr="00903DBA">
        <w:t xml:space="preserve">The stack in main above gives rise to the following </w:t>
      </w:r>
      <w:r w:rsidR="00F25B86" w:rsidRPr="00903DBA">
        <w:t>struct</w:t>
      </w:r>
      <w:r w:rsidRPr="00903DBA">
        <w:t xml:space="preserve">. However, when </w:t>
      </w:r>
      <w:r w:rsidRPr="00E65FE6">
        <w:t>StackClear</w:t>
      </w:r>
      <w:r w:rsidRPr="00903DBA">
        <w:t xml:space="preserve"> is called, it deallocates the allocated memory. All memory allocated with </w:t>
      </w:r>
      <w:r w:rsidRPr="00E65FE6">
        <w:t>malloc</w:t>
      </w:r>
      <w:r w:rsidRPr="00903DBA">
        <w:rPr>
          <w:rStyle w:val="Italic"/>
        </w:rPr>
        <w:t xml:space="preserve"> </w:t>
      </w:r>
      <w:r w:rsidRPr="00903DBA">
        <w:t xml:space="preserve">or </w:t>
      </w:r>
      <w:r w:rsidRPr="00E65FE6">
        <w:t>calloc</w:t>
      </w:r>
      <w:r w:rsidRPr="00903DBA">
        <w:t xml:space="preserve"> must (or at least should) be deallocated with </w:t>
      </w:r>
      <w:r w:rsidRPr="00E65FE6">
        <w:rPr>
          <w:rStyle w:val="CodeInText"/>
        </w:rPr>
        <w:t>free</w:t>
      </w:r>
      <w:r w:rsidRPr="00903DBA">
        <w:t>.</w:t>
      </w:r>
    </w:p>
    <w:p w14:paraId="45ED540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150034" w:rsidRPr="003F7CF1" w:rsidRDefault="0015003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150034" w:rsidRPr="003F7CF1" w:rsidRDefault="00150034"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903DBA">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150034" w:rsidRPr="003F7CF1" w:rsidRDefault="00150034" w:rsidP="00E80032">
                              <w:pPr>
                                <w:pStyle w:val="SourceCodeBoxText"/>
                                <w:rPr>
                                  <w:sz w:val="19"/>
                                  <w:szCs w:val="19"/>
                                  <w:lang w:val="en-US"/>
                                </w:rPr>
                              </w:pPr>
                              <w:r w:rsidRPr="003F7CF1">
                                <w:rPr>
                                  <w:sz w:val="19"/>
                                  <w:szCs w:val="19"/>
                                  <w:lang w:val="en-US"/>
                                </w:rPr>
                                <w:t>3</w:t>
                              </w:r>
                            </w:p>
                            <w:p w14:paraId="40F6D3AC" w14:textId="77777777" w:rsidR="00150034" w:rsidRPr="003F7CF1" w:rsidRDefault="00150034"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150034" w:rsidRPr="003F7CF1" w:rsidRDefault="00150034"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150034" w:rsidRPr="003F7CF1" w:rsidRDefault="00150034"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150034" w:rsidRPr="003F7CF1" w:rsidRDefault="00150034"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150034" w:rsidRPr="003F7CF1" w:rsidRDefault="0015003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150034" w:rsidRPr="003F7CF1" w:rsidRDefault="00150034"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150034" w:rsidRPr="003F7CF1" w:rsidRDefault="00150034"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150034" w:rsidRPr="003F7CF1" w:rsidRDefault="00150034"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150034" w:rsidRPr="003F7CF1" w:rsidRDefault="0015003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150034" w:rsidRPr="003F7CF1" w:rsidRDefault="00150034"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150034" w:rsidRPr="003F7CF1" w:rsidRDefault="00150034"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150034" w:rsidRPr="003F7CF1" w:rsidRDefault="00150034"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150034" w:rsidRPr="003F7CF1" w:rsidRDefault="00150034"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150034" w:rsidRPr="003F7CF1" w:rsidRDefault="00150034"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150034" w:rsidRPr="003F7CF1" w:rsidRDefault="00150034" w:rsidP="00E80032">
                        <w:pPr>
                          <w:pStyle w:val="SourceCodeBoxText"/>
                          <w:rPr>
                            <w:sz w:val="19"/>
                            <w:szCs w:val="19"/>
                            <w:lang w:val="en-US"/>
                          </w:rPr>
                        </w:pPr>
                        <w:r w:rsidRPr="003F7CF1">
                          <w:rPr>
                            <w:sz w:val="19"/>
                            <w:szCs w:val="19"/>
                            <w:lang w:val="en-US"/>
                          </w:rPr>
                          <w:t>3</w:t>
                        </w:r>
                      </w:p>
                      <w:p w14:paraId="40F6D3AC" w14:textId="77777777" w:rsidR="00150034" w:rsidRPr="003F7CF1" w:rsidRDefault="00150034"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150034" w:rsidRPr="003F7CF1" w:rsidRDefault="00150034"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150034" w:rsidRPr="003F7CF1" w:rsidRDefault="00150034"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150034" w:rsidRPr="003F7CF1" w:rsidRDefault="00150034"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150034" w:rsidRPr="003F7CF1" w:rsidRDefault="00150034"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150034" w:rsidRPr="003F7CF1" w:rsidRDefault="00150034"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150034" w:rsidRPr="003F7CF1" w:rsidRDefault="00150034"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150034" w:rsidRPr="003F7CF1" w:rsidRDefault="00150034"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150034" w:rsidRPr="003F7CF1" w:rsidRDefault="00150034"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150034" w:rsidRPr="003F7CF1" w:rsidRDefault="00150034"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150034" w:rsidRPr="003F7CF1" w:rsidRDefault="00150034"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150034" w:rsidRPr="003F7CF1" w:rsidRDefault="00150034"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150034" w:rsidRPr="003F7CF1" w:rsidRDefault="00150034"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150034" w:rsidRPr="003F7CF1" w:rsidRDefault="00150034"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903DBA" w:rsidRDefault="00E80032" w:rsidP="007C7CB2">
      <w:pPr>
        <w:pStyle w:val="Rubrik3"/>
      </w:pPr>
      <w:bookmarkStart w:id="795" w:name="_Toc320485613"/>
      <w:bookmarkStart w:id="796" w:name="_Toc323656725"/>
      <w:bookmarkStart w:id="797" w:name="_Toc324085463"/>
      <w:bookmarkStart w:id="798" w:name="_Toc383781115"/>
      <w:bookmarkStart w:id="799" w:name="_Toc57656224"/>
      <w:r w:rsidRPr="00903DBA">
        <w:t>Unions</w:t>
      </w:r>
      <w:bookmarkEnd w:id="795"/>
      <w:bookmarkEnd w:id="796"/>
      <w:bookmarkEnd w:id="797"/>
      <w:bookmarkEnd w:id="798"/>
      <w:bookmarkEnd w:id="799"/>
    </w:p>
    <w:p w14:paraId="62BCA25C" w14:textId="4B8BD874" w:rsidR="00E80032" w:rsidRPr="00903DBA" w:rsidRDefault="00E80032" w:rsidP="00E65FE6">
      <w:pPr>
        <w:pStyle w:val="CodeHeader"/>
      </w:pPr>
      <w:r w:rsidRPr="00903DBA">
        <w:t xml:space="preserve">A </w:t>
      </w:r>
      <w:r w:rsidRPr="00E65FE6">
        <w:rPr>
          <w:rStyle w:val="CodeInText"/>
        </w:rPr>
        <w:t>union</w:t>
      </w:r>
      <w:r w:rsidRPr="00903DBA">
        <w:t xml:space="preserve"> is a compound type </w:t>
      </w:r>
      <w:r w:rsidR="00F25B86" w:rsidRPr="00903DBA">
        <w:t>like</w:t>
      </w:r>
      <w:r w:rsidRPr="00903DBA">
        <w:t xml:space="preserve"> </w:t>
      </w:r>
      <w:r w:rsidR="00F25B86" w:rsidRPr="00903DBA">
        <w:t>struct</w:t>
      </w:r>
      <w:r w:rsidRPr="00903DBA">
        <w:t xml:space="preserve">. The difference is that while a </w:t>
      </w:r>
      <w:r w:rsidR="00F25B86" w:rsidRPr="00903DBA">
        <w:t xml:space="preserve">struct </w:t>
      </w:r>
      <w:r w:rsidRPr="00903DBA">
        <w:t>places each of its members on different memory addresses in order for them to not intervene with each other, a union locates each of its members on the same address. This implies that when one member is assigned a value, it overwrite</w:t>
      </w:r>
      <w:r w:rsidR="00F25B86" w:rsidRPr="00903DBA">
        <w:t>s</w:t>
      </w:r>
      <w:r w:rsidRPr="00903DBA">
        <w:t xml:space="preserve"> the other values. Unions are mostly used in low-level applications. In the code below, the two structures overlap each other.</w:t>
      </w:r>
    </w:p>
    <w:p w14:paraId="79AD7D8F" w14:textId="77777777" w:rsidR="00E80032" w:rsidRPr="00903DBA" w:rsidRDefault="00E80032" w:rsidP="00E80032">
      <w:pPr>
        <w:pStyle w:val="Code"/>
      </w:pPr>
      <w:r w:rsidRPr="00903DBA">
        <w:t>struct _Bits8Registers {</w:t>
      </w:r>
      <w:r w:rsidRPr="00903DBA">
        <w:cr/>
        <w:t xml:space="preserve">  // A character always has the size of 1 byte (8 bits).</w:t>
      </w:r>
    </w:p>
    <w:p w14:paraId="0FB6C47F" w14:textId="77777777" w:rsidR="00E80032" w:rsidRPr="00903DBA" w:rsidRDefault="00E80032" w:rsidP="00E80032">
      <w:pPr>
        <w:pStyle w:val="Code"/>
      </w:pPr>
      <w:r w:rsidRPr="00903DBA">
        <w:t xml:space="preserve">  unsigned char ah, al, bh, bl, ch, cl, dh, dl;</w:t>
      </w:r>
    </w:p>
    <w:p w14:paraId="719D0530" w14:textId="77777777" w:rsidR="00E80032" w:rsidRPr="00903DBA" w:rsidRDefault="00E80032" w:rsidP="00E80032">
      <w:pPr>
        <w:pStyle w:val="Code"/>
      </w:pPr>
      <w:r w:rsidRPr="00903DBA">
        <w:t>};</w:t>
      </w:r>
    </w:p>
    <w:p w14:paraId="2FDD0676" w14:textId="77777777" w:rsidR="00E80032" w:rsidRPr="00903DBA" w:rsidRDefault="00E80032" w:rsidP="00E80032">
      <w:pPr>
        <w:pStyle w:val="Code"/>
      </w:pPr>
    </w:p>
    <w:p w14:paraId="4D4DB8CE" w14:textId="77777777" w:rsidR="00E80032" w:rsidRPr="00903DBA" w:rsidRDefault="00E80032" w:rsidP="00E80032">
      <w:pPr>
        <w:pStyle w:val="Code"/>
      </w:pPr>
      <w:r w:rsidRPr="00903DBA">
        <w:t>struct _Bits16Registers {</w:t>
      </w:r>
      <w:r w:rsidRPr="00903DBA">
        <w:cr/>
        <w:t xml:space="preserve">  // Assuming short has a size of 2 bytes (16 bits). </w:t>
      </w:r>
    </w:p>
    <w:p w14:paraId="39B78BCE" w14:textId="77777777" w:rsidR="00E80032" w:rsidRPr="00903DBA" w:rsidRDefault="00E80032" w:rsidP="00E80032">
      <w:pPr>
        <w:pStyle w:val="Code"/>
      </w:pPr>
      <w:r w:rsidRPr="00903DBA">
        <w:t xml:space="preserve">  unsigned short ax, bx, cx, dx;</w:t>
      </w:r>
    </w:p>
    <w:p w14:paraId="517B36ED" w14:textId="77777777" w:rsidR="00E80032" w:rsidRPr="00903DBA" w:rsidRDefault="00E80032" w:rsidP="00E80032">
      <w:pPr>
        <w:pStyle w:val="Code"/>
      </w:pPr>
      <w:r w:rsidRPr="00903DBA">
        <w:t>};</w:t>
      </w:r>
    </w:p>
    <w:p w14:paraId="7EF6FACF" w14:textId="77777777" w:rsidR="00E80032" w:rsidRPr="00903DBA" w:rsidRDefault="00E80032" w:rsidP="00E80032">
      <w:pPr>
        <w:pStyle w:val="Code"/>
      </w:pPr>
    </w:p>
    <w:p w14:paraId="6400D9CC" w14:textId="77777777" w:rsidR="00E80032" w:rsidRPr="00903DBA" w:rsidRDefault="00E80032" w:rsidP="00E80032">
      <w:pPr>
        <w:pStyle w:val="Code"/>
      </w:pPr>
      <w:r w:rsidRPr="00903DBA">
        <w:t>union _Registers {</w:t>
      </w:r>
    </w:p>
    <w:p w14:paraId="0FB05808" w14:textId="77777777" w:rsidR="00E80032" w:rsidRPr="00903DBA" w:rsidRDefault="00E80032" w:rsidP="00E80032">
      <w:pPr>
        <w:pStyle w:val="Code"/>
      </w:pPr>
      <w:r w:rsidRPr="00903DBA">
        <w:t xml:space="preserve">  struct _Bits8Registers bits8Registers;</w:t>
      </w:r>
    </w:p>
    <w:p w14:paraId="7B2DD41D" w14:textId="77777777" w:rsidR="00E80032" w:rsidRPr="00903DBA" w:rsidRDefault="00E80032" w:rsidP="00E80032">
      <w:pPr>
        <w:pStyle w:val="Code"/>
      </w:pPr>
      <w:r w:rsidRPr="00903DBA">
        <w:t xml:space="preserve">  struct _Bits16Registers bits16Registers;</w:t>
      </w:r>
    </w:p>
    <w:p w14:paraId="282F58FE" w14:textId="77777777" w:rsidR="00E80032" w:rsidRPr="00903DBA" w:rsidRDefault="00E80032" w:rsidP="00E80032">
      <w:pPr>
        <w:pStyle w:val="Code"/>
      </w:pPr>
      <w:r w:rsidRPr="00903DBA">
        <w:t>};</w:t>
      </w:r>
    </w:p>
    <w:p w14:paraId="3B75D6E0" w14:textId="63A0F4F1" w:rsidR="00E80032" w:rsidRPr="00903DBA" w:rsidRDefault="00E80032" w:rsidP="007C7CB2">
      <w:pPr>
        <w:pStyle w:val="Rubrik3"/>
      </w:pPr>
      <w:bookmarkStart w:id="800" w:name="_Toc320485614"/>
      <w:bookmarkStart w:id="801" w:name="_Toc323656726"/>
      <w:bookmarkStart w:id="802" w:name="_Toc324085464"/>
      <w:bookmarkStart w:id="803" w:name="_Toc383781116"/>
      <w:bookmarkStart w:id="804" w:name="_Toc57656225"/>
      <w:r w:rsidRPr="00903DBA">
        <w:t>Bitfields</w:t>
      </w:r>
      <w:bookmarkEnd w:id="800"/>
      <w:bookmarkEnd w:id="801"/>
      <w:bookmarkEnd w:id="802"/>
      <w:bookmarkEnd w:id="803"/>
      <w:bookmarkEnd w:id="804"/>
    </w:p>
    <w:p w14:paraId="32C1179B" w14:textId="15E5F16E" w:rsidR="00E80032" w:rsidRPr="00903DBA" w:rsidRDefault="00E80032" w:rsidP="00E65FE6">
      <w:pPr>
        <w:pStyle w:val="CodeHeader"/>
      </w:pPr>
      <w:r w:rsidRPr="00903DBA">
        <w:t xml:space="preserve">A </w:t>
      </w:r>
      <w:r w:rsidRPr="00E17FD3">
        <w:rPr>
          <w:rStyle w:val="KeyWord0"/>
        </w:rPr>
        <w:t>bitfield</w:t>
      </w:r>
      <w:r w:rsidRPr="00903DBA">
        <w:t xml:space="preserve"> is a </w:t>
      </w:r>
      <w:r w:rsidR="003E28A6" w:rsidRPr="00903DBA">
        <w:t>struct</w:t>
      </w:r>
      <w:r w:rsidRPr="00903DBA">
        <w:t xml:space="preserve"> with the possibility to define the size of the members in bits, which is useful in low-level applications. Only integral types can have bits, and the total number of bits must not exceed the number of bits an integer (eight times </w:t>
      </w:r>
      <w:r w:rsidRPr="00E65FE6">
        <w:rPr>
          <w:rStyle w:val="CodeInText"/>
        </w:rPr>
        <w:t>sizeof (int)</w:t>
      </w:r>
      <w:r w:rsidRPr="00903DBA">
        <w:t>). In t</w:t>
      </w:r>
      <w:r w:rsidR="003E28A6" w:rsidRPr="00903DBA">
        <w:t>he code below, the whole struct</w:t>
      </w:r>
      <w:r w:rsidRPr="00903DBA">
        <w:t xml:space="preserve"> shares one byte (eight bits). The second field does not have a value; it only marks that the second bit shall be ignored.</w:t>
      </w:r>
    </w:p>
    <w:p w14:paraId="34B3730B" w14:textId="77777777" w:rsidR="00E80032" w:rsidRPr="00903DBA" w:rsidRDefault="00E80032" w:rsidP="00E80032">
      <w:pPr>
        <w:pStyle w:val="Code"/>
      </w:pPr>
      <w:r w:rsidRPr="00903DBA">
        <w:rPr>
          <w:color w:val="000000" w:themeColor="text1"/>
          <w:rPrChange w:id="805" w:author="Stefan Björnander" w:date="2012-05-06T21:51:00Z">
            <w:rPr>
              <w:color w:val="0000FF"/>
            </w:rPr>
          </w:rPrChange>
        </w:rPr>
        <w:t>struct</w:t>
      </w:r>
      <w:r w:rsidRPr="00903DBA">
        <w:t xml:space="preserve"> Communicate {</w:t>
      </w:r>
    </w:p>
    <w:p w14:paraId="63514FC0" w14:textId="77777777" w:rsidR="00E80032" w:rsidRPr="00903DBA" w:rsidRDefault="00E80032" w:rsidP="00E80032">
      <w:pPr>
        <w:pStyle w:val="Code"/>
      </w:pPr>
      <w:r w:rsidRPr="00903DBA">
        <w:t xml:space="preserve">  int alert : 1;</w:t>
      </w:r>
    </w:p>
    <w:p w14:paraId="416D6206" w14:textId="77777777" w:rsidR="00E80032" w:rsidRPr="00903DBA" w:rsidRDefault="00E80032" w:rsidP="00E80032">
      <w:pPr>
        <w:pStyle w:val="Code"/>
      </w:pPr>
      <w:r w:rsidRPr="00903DBA">
        <w:t xml:space="preserve">  int :1;</w:t>
      </w:r>
    </w:p>
    <w:p w14:paraId="1C5661E4" w14:textId="77777777" w:rsidR="00E80032" w:rsidRPr="00903DBA" w:rsidRDefault="00E80032" w:rsidP="00E80032">
      <w:pPr>
        <w:pStyle w:val="Code"/>
      </w:pPr>
      <w:r w:rsidRPr="00903DBA">
        <w:t xml:space="preserve">  int read : 3;</w:t>
      </w:r>
    </w:p>
    <w:p w14:paraId="38F615E9" w14:textId="77777777" w:rsidR="00E80032" w:rsidRPr="00903DBA" w:rsidRDefault="00E80032" w:rsidP="00E80032">
      <w:pPr>
        <w:pStyle w:val="Code"/>
      </w:pPr>
      <w:r w:rsidRPr="00903DBA">
        <w:t xml:space="preserve">  int write : 3;</w:t>
      </w:r>
    </w:p>
    <w:p w14:paraId="53B35A52" w14:textId="77777777" w:rsidR="00E80032" w:rsidRPr="00903DBA" w:rsidRDefault="00E80032" w:rsidP="00E80032">
      <w:pPr>
        <w:pStyle w:val="Code"/>
      </w:pPr>
      <w:r w:rsidRPr="00903DBA">
        <w:t>};</w:t>
      </w:r>
    </w:p>
    <w:p w14:paraId="229CCAFE" w14:textId="496F371C" w:rsidR="00E80032" w:rsidRPr="00903DBA" w:rsidRDefault="00E80032" w:rsidP="007C7CB2">
      <w:pPr>
        <w:pStyle w:val="Rubrik2"/>
      </w:pPr>
      <w:bookmarkStart w:id="806" w:name="_Toc320485616"/>
      <w:bookmarkStart w:id="807" w:name="_Toc323656727"/>
      <w:bookmarkStart w:id="808" w:name="_Toc324085465"/>
      <w:bookmarkStart w:id="809" w:name="_Toc383781117"/>
      <w:bookmarkStart w:id="810" w:name="_Toc57656226"/>
      <w:r w:rsidRPr="00903DBA">
        <w:t>Structures with function pointers</w:t>
      </w:r>
      <w:bookmarkEnd w:id="806"/>
      <w:bookmarkEnd w:id="807"/>
      <w:bookmarkEnd w:id="808"/>
      <w:bookmarkEnd w:id="809"/>
      <w:bookmarkEnd w:id="810"/>
    </w:p>
    <w:p w14:paraId="74242586" w14:textId="67343977" w:rsidR="00E80032" w:rsidRPr="00903DBA" w:rsidRDefault="00E80032" w:rsidP="00E80032">
      <w:r w:rsidRPr="00903DBA">
        <w:t xml:space="preserve">A </w:t>
      </w:r>
      <w:r w:rsidR="003E28A6" w:rsidRPr="00903DBA">
        <w:t xml:space="preserve">struct </w:t>
      </w:r>
      <w:r w:rsidRPr="00903DBA">
        <w:t>can hold pointers to functions as well as values</w:t>
      </w:r>
      <w:r w:rsidR="003E28A6" w:rsidRPr="00903DBA">
        <w:t>. H</w:t>
      </w:r>
      <w:r w:rsidRPr="00903DBA">
        <w:t xml:space="preserve">owever, in order to obtain the specific </w:t>
      </w:r>
      <w:r w:rsidR="003E28A6" w:rsidRPr="00903DBA">
        <w:t xml:space="preserve">struct </w:t>
      </w:r>
      <w:r w:rsidRPr="00903DBA">
        <w:t>value</w:t>
      </w:r>
      <w:r w:rsidR="003E28A6" w:rsidRPr="00903DBA">
        <w:t>,</w:t>
      </w:r>
      <w:r w:rsidRPr="00903DBA">
        <w:t xml:space="preserve"> we have to add its address a pointer parameter</w:t>
      </w:r>
      <w:r w:rsidRPr="00903DBA">
        <w:rPr>
          <w:rStyle w:val="Fotnotsreferens"/>
        </w:rPr>
        <w:footnoteReference w:id="21"/>
      </w:r>
      <w:r w:rsidRPr="00903DBA">
        <w:t xml:space="preserve"> in the function call.</w:t>
      </w:r>
    </w:p>
    <w:p w14:paraId="29C068D0" w14:textId="77777777" w:rsidR="00E80032" w:rsidRPr="00903DBA" w:rsidRDefault="00E80032" w:rsidP="00E80032">
      <w:pPr>
        <w:pStyle w:val="Code"/>
      </w:pPr>
      <w:r w:rsidRPr="00903DBA">
        <w:t>#include &lt;stdio.h&gt;</w:t>
      </w:r>
    </w:p>
    <w:p w14:paraId="5581B307" w14:textId="77777777" w:rsidR="00E80032" w:rsidRPr="00903DBA" w:rsidRDefault="00E80032" w:rsidP="00E80032">
      <w:pPr>
        <w:pStyle w:val="Code"/>
      </w:pPr>
    </w:p>
    <w:p w14:paraId="6BBDE79C" w14:textId="77777777" w:rsidR="00E80032" w:rsidRPr="00903DBA" w:rsidRDefault="00E80032" w:rsidP="00E80032">
      <w:pPr>
        <w:pStyle w:val="Code"/>
      </w:pPr>
      <w:r w:rsidRPr="00903DBA">
        <w:t>struct Person {</w:t>
      </w:r>
      <w:r w:rsidRPr="00903DBA">
        <w:cr/>
        <w:t xml:space="preserve">  char name[100];</w:t>
      </w:r>
    </w:p>
    <w:p w14:paraId="6F6B443B" w14:textId="77777777" w:rsidR="00E80032" w:rsidRPr="00903DBA" w:rsidRDefault="00E80032" w:rsidP="00E80032">
      <w:pPr>
        <w:pStyle w:val="Code"/>
      </w:pPr>
      <w:r w:rsidRPr="00903DBA">
        <w:t xml:space="preserve">  int age;</w:t>
      </w:r>
    </w:p>
    <w:p w14:paraId="01256F51" w14:textId="77777777" w:rsidR="00E80032" w:rsidRPr="00903DBA" w:rsidRDefault="00E80032" w:rsidP="00E80032">
      <w:pPr>
        <w:pStyle w:val="Code"/>
      </w:pPr>
      <w:r w:rsidRPr="00903DBA">
        <w:t xml:space="preserve">  void (*Print)(struct Person*);</w:t>
      </w:r>
    </w:p>
    <w:p w14:paraId="142C2EDA" w14:textId="77777777" w:rsidR="00E80032" w:rsidRPr="00903DBA" w:rsidRDefault="00E80032" w:rsidP="00E80032">
      <w:pPr>
        <w:pStyle w:val="Code"/>
      </w:pPr>
      <w:r w:rsidRPr="00903DBA">
        <w:t>};</w:t>
      </w:r>
    </w:p>
    <w:p w14:paraId="7E0E0C0D" w14:textId="77777777" w:rsidR="00E80032" w:rsidRPr="00903DBA" w:rsidRDefault="00E80032" w:rsidP="00E80032">
      <w:pPr>
        <w:pStyle w:val="Code"/>
      </w:pPr>
    </w:p>
    <w:p w14:paraId="7BF15687" w14:textId="77777777" w:rsidR="00E80032" w:rsidRPr="00903DBA" w:rsidRDefault="00E80032" w:rsidP="00E80032">
      <w:pPr>
        <w:pStyle w:val="Code"/>
      </w:pPr>
      <w:r w:rsidRPr="00903DBA">
        <w:t>void PrintNameAndAge(struct Person* personPtr) {</w:t>
      </w:r>
    </w:p>
    <w:p w14:paraId="74916EC1" w14:textId="77777777" w:rsidR="00E80032" w:rsidRPr="00903DBA" w:rsidRDefault="00E80032" w:rsidP="00E80032">
      <w:pPr>
        <w:pStyle w:val="Code"/>
      </w:pPr>
      <w:r w:rsidRPr="00903DBA">
        <w:t xml:space="preserve">  printf("Name: %s\n", personPtr-&gt;name);</w:t>
      </w:r>
    </w:p>
    <w:p w14:paraId="0A52C9BE" w14:textId="77777777" w:rsidR="00E80032" w:rsidRPr="00903DBA" w:rsidRDefault="00E80032" w:rsidP="00E80032">
      <w:pPr>
        <w:pStyle w:val="Code"/>
      </w:pPr>
      <w:r w:rsidRPr="00903DBA">
        <w:t xml:space="preserve">  printf("Age: %d\n\n", personPtr-&gt;age);</w:t>
      </w:r>
    </w:p>
    <w:p w14:paraId="25123998" w14:textId="77777777" w:rsidR="00E80032" w:rsidRPr="00903DBA" w:rsidRDefault="00E80032" w:rsidP="00E80032">
      <w:pPr>
        <w:pStyle w:val="Code"/>
      </w:pPr>
      <w:r w:rsidRPr="00903DBA">
        <w:t>}</w:t>
      </w:r>
    </w:p>
    <w:p w14:paraId="47383F34" w14:textId="77777777" w:rsidR="00E80032" w:rsidRPr="00903DBA" w:rsidRDefault="00E80032" w:rsidP="00E80032">
      <w:pPr>
        <w:pStyle w:val="Code"/>
      </w:pPr>
    </w:p>
    <w:p w14:paraId="53DD9691" w14:textId="77777777" w:rsidR="00E80032" w:rsidRPr="00903DBA" w:rsidRDefault="00E80032" w:rsidP="00E80032">
      <w:pPr>
        <w:pStyle w:val="Code"/>
      </w:pPr>
      <w:r w:rsidRPr="00903DBA">
        <w:t>void PrintOnlyName(struct Person* personPtr) {</w:t>
      </w:r>
    </w:p>
    <w:p w14:paraId="76E608FF" w14:textId="77777777" w:rsidR="00E80032" w:rsidRPr="00903DBA" w:rsidRDefault="00E80032" w:rsidP="00E80032">
      <w:pPr>
        <w:pStyle w:val="Code"/>
      </w:pPr>
      <w:r w:rsidRPr="00903DBA">
        <w:t xml:space="preserve">  printf("Name: %s\n\n", personPtr-&gt;name);</w:t>
      </w:r>
    </w:p>
    <w:p w14:paraId="71F4140C" w14:textId="77777777" w:rsidR="00E80032" w:rsidRPr="00903DBA" w:rsidRDefault="00E80032" w:rsidP="00E80032">
      <w:pPr>
        <w:pStyle w:val="Code"/>
      </w:pPr>
      <w:r w:rsidRPr="00903DBA">
        <w:t>}</w:t>
      </w:r>
    </w:p>
    <w:p w14:paraId="3BB2027A" w14:textId="77777777" w:rsidR="00E80032" w:rsidRPr="00903DBA" w:rsidRDefault="00E80032" w:rsidP="00E80032">
      <w:pPr>
        <w:pStyle w:val="Code"/>
      </w:pPr>
    </w:p>
    <w:p w14:paraId="3715CE60" w14:textId="77777777" w:rsidR="00E80032" w:rsidRPr="00903DBA" w:rsidRDefault="00E80032" w:rsidP="00E80032">
      <w:pPr>
        <w:pStyle w:val="Code"/>
      </w:pPr>
      <w:r w:rsidRPr="00903DBA">
        <w:t>void PrintOnlyAge(struct Person* personPtr) {</w:t>
      </w:r>
    </w:p>
    <w:p w14:paraId="5A9AFA5C" w14:textId="77777777" w:rsidR="00E80032" w:rsidRPr="00903DBA" w:rsidRDefault="00E80032" w:rsidP="00E80032">
      <w:pPr>
        <w:pStyle w:val="Code"/>
      </w:pPr>
      <w:r w:rsidRPr="00903DBA">
        <w:t xml:space="preserve">  printf("Age: %d\n\n", personPtr-&gt;age);</w:t>
      </w:r>
    </w:p>
    <w:p w14:paraId="06839230" w14:textId="77777777" w:rsidR="00E80032" w:rsidRPr="00903DBA" w:rsidRDefault="00E80032" w:rsidP="00E80032">
      <w:pPr>
        <w:pStyle w:val="Code"/>
      </w:pPr>
      <w:r w:rsidRPr="00903DBA">
        <w:t>}</w:t>
      </w:r>
    </w:p>
    <w:p w14:paraId="008BEB19" w14:textId="77777777" w:rsidR="00E80032" w:rsidRPr="00903DBA" w:rsidRDefault="00E80032" w:rsidP="00E80032">
      <w:pPr>
        <w:pStyle w:val="Code"/>
      </w:pPr>
    </w:p>
    <w:p w14:paraId="12C6BF47" w14:textId="77777777" w:rsidR="00E80032" w:rsidRPr="00903DBA" w:rsidRDefault="00E80032" w:rsidP="00E80032">
      <w:pPr>
        <w:pStyle w:val="Code"/>
      </w:pPr>
      <w:r w:rsidRPr="00903DBA">
        <w:t>void main() {</w:t>
      </w:r>
    </w:p>
    <w:p w14:paraId="6DA4CC2D" w14:textId="77777777" w:rsidR="00E80032" w:rsidRPr="00903DBA" w:rsidRDefault="00E80032" w:rsidP="00E80032">
      <w:pPr>
        <w:pStyle w:val="Code"/>
      </w:pPr>
      <w:r w:rsidRPr="00903DBA">
        <w:t xml:space="preserve">  struct Person adam = {"Adam", 10, &amp;PrintNameAndAge};</w:t>
      </w:r>
    </w:p>
    <w:p w14:paraId="6639C754" w14:textId="77777777" w:rsidR="00E80032" w:rsidRPr="00903DBA" w:rsidRDefault="00E80032" w:rsidP="00E80032">
      <w:pPr>
        <w:pStyle w:val="Code"/>
      </w:pPr>
      <w:r w:rsidRPr="00903DBA">
        <w:t xml:space="preserve">  struct Person bertil = {"Bertil", 20, &amp;PrintOnlyName};</w:t>
      </w:r>
    </w:p>
    <w:p w14:paraId="51A0D62E" w14:textId="77777777" w:rsidR="00E80032" w:rsidRPr="00903DBA" w:rsidRDefault="00E80032" w:rsidP="00E80032">
      <w:pPr>
        <w:pStyle w:val="Code"/>
      </w:pPr>
      <w:r w:rsidRPr="00903DBA">
        <w:t xml:space="preserve">  struct Person ceasar = {"Ceasar", 30, &amp;PrintOnlyAge};</w:t>
      </w:r>
    </w:p>
    <w:p w14:paraId="2245756F" w14:textId="77777777" w:rsidR="00E80032" w:rsidRPr="00903DBA" w:rsidRDefault="00E80032" w:rsidP="00E80032">
      <w:pPr>
        <w:pStyle w:val="Code"/>
      </w:pPr>
    </w:p>
    <w:p w14:paraId="5DB6EB2E" w14:textId="77777777" w:rsidR="00E80032" w:rsidRPr="00903DBA" w:rsidRDefault="00E80032" w:rsidP="00E80032">
      <w:pPr>
        <w:pStyle w:val="Code"/>
      </w:pPr>
      <w:r w:rsidRPr="00903DBA">
        <w:t xml:space="preserve">  adam.Print(&amp;adam);     // Prints the name and age.</w:t>
      </w:r>
    </w:p>
    <w:p w14:paraId="4D6924F8" w14:textId="77777777" w:rsidR="00E80032" w:rsidRPr="00903DBA" w:rsidRDefault="00E80032" w:rsidP="00E80032">
      <w:pPr>
        <w:pStyle w:val="Code"/>
      </w:pPr>
      <w:r w:rsidRPr="00903DBA">
        <w:t xml:space="preserve">  bertil.Print(&amp;bertil); // Prints only the name.</w:t>
      </w:r>
    </w:p>
    <w:p w14:paraId="55BC0F17" w14:textId="77777777" w:rsidR="00E80032" w:rsidRPr="00903DBA" w:rsidRDefault="00E80032" w:rsidP="00E80032">
      <w:pPr>
        <w:pStyle w:val="Code"/>
      </w:pPr>
      <w:r w:rsidRPr="00903DBA">
        <w:t xml:space="preserve">  ceasar.Print(&amp;ceasar); // Prints only the age.</w:t>
      </w:r>
    </w:p>
    <w:p w14:paraId="2A9BCCC2" w14:textId="77777777" w:rsidR="00E80032" w:rsidRPr="00903DBA" w:rsidRDefault="00E80032" w:rsidP="00E80032">
      <w:pPr>
        <w:pStyle w:val="Code"/>
      </w:pPr>
      <w:r w:rsidRPr="00903DBA">
        <w:t>}</w:t>
      </w:r>
    </w:p>
    <w:p w14:paraId="360AFB6E" w14:textId="4AD7C215" w:rsidR="00E80032" w:rsidRPr="00903DBA" w:rsidRDefault="00E80032" w:rsidP="007C7CB2">
      <w:pPr>
        <w:pStyle w:val="Rubrik2"/>
      </w:pPr>
      <w:bookmarkStart w:id="811" w:name="_Toc320485619"/>
      <w:bookmarkStart w:id="812" w:name="_Toc323656728"/>
      <w:bookmarkStart w:id="813" w:name="_Toc324085466"/>
      <w:bookmarkStart w:id="814" w:name="_Toc383781118"/>
      <w:bookmarkStart w:id="815" w:name="_Ref383781494"/>
      <w:bookmarkStart w:id="816" w:name="_Ref383865235"/>
      <w:bookmarkStart w:id="817" w:name="_Ref383865434"/>
      <w:bookmarkStart w:id="818" w:name="_Ref383866090"/>
      <w:bookmarkStart w:id="819" w:name="_Toc57656227"/>
      <w:r w:rsidRPr="00903DBA">
        <w:t>The Preprocessor</w:t>
      </w:r>
      <w:bookmarkEnd w:id="811"/>
      <w:bookmarkEnd w:id="812"/>
      <w:bookmarkEnd w:id="813"/>
      <w:bookmarkEnd w:id="814"/>
      <w:bookmarkEnd w:id="815"/>
      <w:bookmarkEnd w:id="816"/>
      <w:bookmarkEnd w:id="817"/>
      <w:bookmarkEnd w:id="818"/>
      <w:bookmarkEnd w:id="819"/>
    </w:p>
    <w:p w14:paraId="5E5C7357" w14:textId="122C10D6" w:rsidR="00E80032" w:rsidRPr="00903DBA" w:rsidRDefault="00E80032" w:rsidP="00E65FE6">
      <w:pPr>
        <w:pStyle w:val="CodeHeader"/>
      </w:pPr>
      <w:r w:rsidRPr="00903DBA">
        <w:t xml:space="preserve">The </w:t>
      </w:r>
      <w:r w:rsidRPr="00E17FD3">
        <w:rPr>
          <w:rStyle w:val="KeyWord0"/>
        </w:rPr>
        <w:t>preprocessor</w:t>
      </w:r>
      <w:r w:rsidRPr="00903DBA">
        <w:t xml:space="preserve"> is a tool that precedes the compiler in interpreting the code. The </w:t>
      </w:r>
      <w:r w:rsidRPr="00E65FE6">
        <w:t>#include</w:t>
      </w:r>
      <w:r w:rsidRPr="00903DBA">
        <w:t xml:space="preserve"> directive is one of its parts. It opens the file and includes its text. So far, we have only included system header files, whose names are surrounded by arrow brackets (for instance, </w:t>
      </w:r>
      <w:r w:rsidR="00294181" w:rsidRPr="00E65FE6">
        <w:rPr>
          <w:rStyle w:val="CodeInText"/>
        </w:rPr>
        <w:t>&lt;stdio.h&gt;</w:t>
      </w:r>
      <w:r w:rsidRPr="00903DBA">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903DBA" w:rsidRDefault="00E80032" w:rsidP="00E65FE6">
      <w:pPr>
        <w:pStyle w:val="CodeHeader"/>
      </w:pPr>
      <w:r w:rsidRPr="00903DBA">
        <w:t xml:space="preserve">Another part of the pre-processor is the macros. They acts like functions with the difference that they do not perform any type checking, they just replace text. We have already used the </w:t>
      </w:r>
      <w:r w:rsidRPr="00E65FE6">
        <w:t>assert</w:t>
      </w:r>
      <w:r w:rsidRPr="00903DBA">
        <w:t xml:space="preserve"> macro. A macro is introduced with the </w:t>
      </w:r>
      <w:r w:rsidRPr="00E65FE6">
        <w:rPr>
          <w:rStyle w:val="CodeInText"/>
        </w:rPr>
        <w:t>#define</w:t>
      </w:r>
      <w:r w:rsidRPr="00903DBA">
        <w:t xml:space="preserve"> directive and is often written with capitals.</w:t>
      </w:r>
    </w:p>
    <w:p w14:paraId="7260CA4E" w14:textId="77777777" w:rsidR="00E80032" w:rsidRPr="00903DBA" w:rsidRDefault="00E80032" w:rsidP="00E80032">
      <w:pPr>
        <w:pStyle w:val="Code"/>
      </w:pPr>
      <w:r w:rsidRPr="00903DBA">
        <w:t>#define ADD(a, b) ((a) + (b))</w:t>
      </w:r>
    </w:p>
    <w:p w14:paraId="063DFC5D" w14:textId="77777777" w:rsidR="00E80032" w:rsidRPr="00903DBA" w:rsidRDefault="00E80032" w:rsidP="00E80032">
      <w:pPr>
        <w:pStyle w:val="Code"/>
      </w:pPr>
      <w:r w:rsidRPr="00903DBA">
        <w:t>printf("%d\n", ADD(1 + 2, 3 * 4)); // 15</w:t>
      </w:r>
    </w:p>
    <w:p w14:paraId="1307302A" w14:textId="77777777" w:rsidR="00E80032" w:rsidRPr="00903DBA" w:rsidRDefault="00E80032" w:rsidP="00E80032">
      <w:r w:rsidRPr="00903DBA">
        <w:t>Unlike regular C code, if we add a page-break we have to mark it by a backslash.</w:t>
      </w:r>
    </w:p>
    <w:p w14:paraId="15CF6D76" w14:textId="77777777" w:rsidR="00E80032" w:rsidRPr="00903DBA" w:rsidRDefault="00E80032" w:rsidP="00E80032">
      <w:pPr>
        <w:pStyle w:val="Code"/>
      </w:pPr>
      <w:r w:rsidRPr="00903DBA">
        <w:t>#define ADD(a, b) ((a) + \</w:t>
      </w:r>
    </w:p>
    <w:p w14:paraId="51A7162B" w14:textId="77777777" w:rsidR="00E80032" w:rsidRPr="00903DBA" w:rsidRDefault="00E80032" w:rsidP="00E80032">
      <w:pPr>
        <w:pStyle w:val="Code"/>
      </w:pPr>
      <w:r w:rsidRPr="00903DBA">
        <w:t xml:space="preserve">                   (b))</w:t>
      </w:r>
    </w:p>
    <w:p w14:paraId="120A4258" w14:textId="77777777" w:rsidR="00E80032" w:rsidRPr="00903DBA" w:rsidRDefault="00E80032" w:rsidP="00E80032">
      <w:r w:rsidRPr="00903DBA">
        <w:t xml:space="preserve">It is also possible to perform </w:t>
      </w:r>
      <w:r w:rsidRPr="00E17FD3">
        <w:rPr>
          <w:rStyle w:val="KeyWord0"/>
        </w:rPr>
        <w:t>conditional programming</w:t>
      </w:r>
      <w:r w:rsidRPr="00903DBA">
        <w:t xml:space="preserve"> by checking the value of macros. In the following example, we define a system integer according to the underlying operational system.</w:t>
      </w:r>
    </w:p>
    <w:p w14:paraId="2E9FF1D4" w14:textId="77777777" w:rsidR="00E80032" w:rsidRPr="00903DBA" w:rsidRDefault="00E80032" w:rsidP="00E80032">
      <w:pPr>
        <w:pStyle w:val="Code"/>
      </w:pPr>
      <w:r w:rsidRPr="00903DBA">
        <w:t>#ifdef WINDOWS</w:t>
      </w:r>
    </w:p>
    <w:p w14:paraId="490D0CE9" w14:textId="77777777" w:rsidR="00E80032" w:rsidRPr="00903DBA" w:rsidRDefault="00E80032" w:rsidP="00E80032">
      <w:pPr>
        <w:pStyle w:val="Code"/>
      </w:pPr>
      <w:r w:rsidRPr="00903DBA">
        <w:t xml:space="preserve">  #define SYSINT int</w:t>
      </w:r>
    </w:p>
    <w:p w14:paraId="14B517A5" w14:textId="77777777" w:rsidR="00E80032" w:rsidRPr="00903DBA" w:rsidRDefault="00E80032" w:rsidP="00E80032">
      <w:pPr>
        <w:pStyle w:val="Code"/>
      </w:pPr>
      <w:r w:rsidRPr="00903DBA">
        <w:t>#endif</w:t>
      </w:r>
    </w:p>
    <w:p w14:paraId="0258D5FC" w14:textId="77777777" w:rsidR="00E80032" w:rsidRPr="00903DBA" w:rsidRDefault="00E80032" w:rsidP="00E80032">
      <w:pPr>
        <w:pStyle w:val="Code"/>
      </w:pPr>
    </w:p>
    <w:p w14:paraId="2515CB23" w14:textId="77777777" w:rsidR="00E80032" w:rsidRPr="00903DBA" w:rsidRDefault="00E80032" w:rsidP="00E80032">
      <w:pPr>
        <w:pStyle w:val="Code"/>
      </w:pPr>
      <w:r w:rsidRPr="00903DBA">
        <w:t>#ifdef LINUX</w:t>
      </w:r>
    </w:p>
    <w:p w14:paraId="501EC619" w14:textId="77777777" w:rsidR="00E80032" w:rsidRPr="00903DBA" w:rsidRDefault="00E80032" w:rsidP="00E80032">
      <w:pPr>
        <w:pStyle w:val="Code"/>
      </w:pPr>
      <w:r w:rsidRPr="00903DBA">
        <w:t xml:space="preserve">  #define SYSINT unsigned int</w:t>
      </w:r>
    </w:p>
    <w:p w14:paraId="47A28965" w14:textId="77777777" w:rsidR="00E80032" w:rsidRPr="00903DBA" w:rsidRDefault="00E80032" w:rsidP="00E80032">
      <w:pPr>
        <w:pStyle w:val="Code"/>
      </w:pPr>
      <w:r w:rsidRPr="00903DBA">
        <w:t>#endif</w:t>
      </w:r>
    </w:p>
    <w:p w14:paraId="417DB924" w14:textId="77777777" w:rsidR="00E80032" w:rsidRPr="00903DBA" w:rsidRDefault="00E80032" w:rsidP="00E80032">
      <w:pPr>
        <w:pStyle w:val="Code"/>
      </w:pPr>
    </w:p>
    <w:p w14:paraId="0F345E91" w14:textId="77777777" w:rsidR="00E80032" w:rsidRPr="00903DBA" w:rsidRDefault="00E80032" w:rsidP="00E80032">
      <w:pPr>
        <w:pStyle w:val="Code"/>
      </w:pPr>
      <w:r w:rsidRPr="00903DBA">
        <w:t>#ifdef MAC</w:t>
      </w:r>
    </w:p>
    <w:p w14:paraId="671C94E6" w14:textId="77777777" w:rsidR="00E80032" w:rsidRPr="00903DBA" w:rsidRDefault="00E80032" w:rsidP="00E80032">
      <w:pPr>
        <w:pStyle w:val="Code"/>
      </w:pPr>
      <w:r w:rsidRPr="00903DBA">
        <w:t xml:space="preserve">  #define SYSINT long int</w:t>
      </w:r>
    </w:p>
    <w:p w14:paraId="4E892C8C" w14:textId="77777777" w:rsidR="00E80032" w:rsidRPr="00903DBA" w:rsidRDefault="00E80032" w:rsidP="00E80032">
      <w:pPr>
        <w:pStyle w:val="Code"/>
      </w:pPr>
      <w:r w:rsidRPr="00903DBA">
        <w:t>#endif</w:t>
      </w:r>
    </w:p>
    <w:p w14:paraId="7F7ECD66" w14:textId="77777777" w:rsidR="00E80032" w:rsidRPr="00903DBA" w:rsidRDefault="00E80032" w:rsidP="00E80032">
      <w:pPr>
        <w:pStyle w:val="Code"/>
      </w:pPr>
    </w:p>
    <w:p w14:paraId="3E9ABA64" w14:textId="77777777" w:rsidR="00E80032" w:rsidRPr="00903DBA" w:rsidRDefault="00E80032" w:rsidP="00E80032">
      <w:pPr>
        <w:pStyle w:val="Code"/>
      </w:pPr>
      <w:r w:rsidRPr="00903DBA">
        <w:t>SYSINT iOpData = 0;</w:t>
      </w:r>
    </w:p>
    <w:p w14:paraId="50ED5D60" w14:textId="313BD0A2" w:rsidR="00E80032" w:rsidRPr="00903DBA" w:rsidRDefault="00E80032" w:rsidP="00E65FE6">
      <w:pPr>
        <w:pStyle w:val="CodeHeader"/>
      </w:pPr>
      <w:r w:rsidRPr="00903DBA">
        <w:t xml:space="preserve">Condition programming can also be used as a third level of comments (above line and block comments, see Section </w:t>
      </w:r>
      <w:r w:rsidRPr="00903DBA">
        <w:fldChar w:fldCharType="begin"/>
      </w:r>
      <w:r w:rsidRPr="00903DBA">
        <w:instrText xml:space="preserve"> REF _Ref383865434 \r \h </w:instrText>
      </w:r>
      <w:r w:rsidRPr="00903DBA">
        <w:fldChar w:fldCharType="separate"/>
      </w:r>
      <w:r w:rsidR="00392B3E">
        <w:t>14.29</w:t>
      </w:r>
      <w:r w:rsidRPr="00903DBA">
        <w:fldChar w:fldCharType="end"/>
      </w:r>
      <w:r w:rsidRPr="00903DBA">
        <w:t xml:space="preserve">). In the following code the whole segment between the </w:t>
      </w:r>
      <w:r w:rsidRPr="00E65FE6">
        <w:t>#if</w:t>
      </w:r>
      <w:r w:rsidRPr="00903DBA">
        <w:t xml:space="preserve"> and </w:t>
      </w:r>
      <w:r w:rsidRPr="00E65FE6">
        <w:rPr>
          <w:rStyle w:val="CodeInText"/>
        </w:rPr>
        <w:t>#endif</w:t>
      </w:r>
      <w:r w:rsidRPr="00903DBA">
        <w:t xml:space="preserve"> directives will be omitted, regardless of the comments, as zero always is interpreted as false.</w:t>
      </w:r>
    </w:p>
    <w:p w14:paraId="3D241DEB" w14:textId="77777777" w:rsidR="00E80032" w:rsidRPr="00903DBA" w:rsidRDefault="00E80032" w:rsidP="00E80032">
      <w:pPr>
        <w:pStyle w:val="Code"/>
      </w:pPr>
      <w:r w:rsidRPr="00903DBA">
        <w:t>#if 0</w:t>
      </w:r>
    </w:p>
    <w:p w14:paraId="2D9C8562" w14:textId="77777777" w:rsidR="00E80032" w:rsidRPr="00903DBA" w:rsidRDefault="00E80032" w:rsidP="00E80032">
      <w:pPr>
        <w:pStyle w:val="Code"/>
      </w:pPr>
      <w:r w:rsidRPr="00903DBA">
        <w:t>int Square(int value)</w:t>
      </w:r>
    </w:p>
    <w:p w14:paraId="68B5BF3D" w14:textId="77777777" w:rsidR="00E80032" w:rsidRPr="00903DBA" w:rsidRDefault="00E80032" w:rsidP="00E80032">
      <w:pPr>
        <w:pStyle w:val="Code"/>
      </w:pPr>
      <w:r w:rsidRPr="00903DBA">
        <w:t>{</w:t>
      </w:r>
      <w:r w:rsidRPr="00903DBA">
        <w:cr/>
        <w:t xml:space="preserve">  return value * value; // Square.</w:t>
      </w:r>
    </w:p>
    <w:p w14:paraId="1F7681AC" w14:textId="77777777" w:rsidR="00E80032" w:rsidRPr="00903DBA" w:rsidRDefault="00E80032" w:rsidP="00E80032">
      <w:pPr>
        <w:pStyle w:val="Code"/>
      </w:pPr>
      <w:r w:rsidRPr="00903DBA">
        <w:t>}</w:t>
      </w:r>
    </w:p>
    <w:p w14:paraId="2059564A" w14:textId="77777777" w:rsidR="00E80032" w:rsidRPr="00903DBA" w:rsidRDefault="00E80032" w:rsidP="00E80032">
      <w:pPr>
        <w:pStyle w:val="Code"/>
      </w:pPr>
      <w:r w:rsidRPr="00903DBA">
        <w:t>#endif</w:t>
      </w:r>
    </w:p>
    <w:p w14:paraId="1E500E35" w14:textId="77777777" w:rsidR="00E80032" w:rsidRPr="00903DBA" w:rsidRDefault="00E80032" w:rsidP="007C7CB2">
      <w:pPr>
        <w:pStyle w:val="Rubrik2"/>
      </w:pPr>
      <w:bookmarkStart w:id="820" w:name="_Toc320485618"/>
      <w:bookmarkStart w:id="821" w:name="_Toc323656729"/>
      <w:bookmarkStart w:id="822" w:name="_Toc324085467"/>
      <w:bookmarkStart w:id="823" w:name="_Toc383781119"/>
      <w:bookmarkStart w:id="824" w:name="_Toc57656228"/>
      <w:bookmarkStart w:id="825" w:name="_Toc320485621"/>
      <w:r w:rsidRPr="00903DBA">
        <w:t>The Standard Library</w:t>
      </w:r>
      <w:bookmarkEnd w:id="820"/>
      <w:bookmarkEnd w:id="821"/>
      <w:bookmarkEnd w:id="822"/>
      <w:bookmarkEnd w:id="823"/>
      <w:bookmarkEnd w:id="824"/>
    </w:p>
    <w:p w14:paraId="003DB903" w14:textId="77777777" w:rsidR="00E80032" w:rsidRPr="00903DBA" w:rsidRDefault="00E80032" w:rsidP="00E80032">
      <w:r w:rsidRPr="00903DBA">
        <w:t>The C standard library hold around 200 functions and some macros divided into several sections.</w:t>
      </w:r>
    </w:p>
    <w:p w14:paraId="5AEF4C94" w14:textId="77777777" w:rsidR="00E80032" w:rsidRPr="00903DBA" w:rsidRDefault="00E80032" w:rsidP="007C7CB2">
      <w:pPr>
        <w:pStyle w:val="Rubrik3"/>
      </w:pPr>
      <w:bookmarkStart w:id="826" w:name="_Toc323656730"/>
      <w:bookmarkStart w:id="827" w:name="_Toc324085468"/>
      <w:bookmarkStart w:id="828" w:name="_Toc383781120"/>
      <w:bookmarkStart w:id="829" w:name="_Toc57656229"/>
      <w:r w:rsidRPr="00903DBA">
        <w:t>File Management</w:t>
      </w:r>
      <w:bookmarkEnd w:id="826"/>
      <w:bookmarkEnd w:id="827"/>
      <w:bookmarkEnd w:id="828"/>
      <w:bookmarkEnd w:id="829"/>
    </w:p>
    <w:p w14:paraId="2959B537" w14:textId="77777777" w:rsidR="00E80032" w:rsidRPr="00903DBA" w:rsidRDefault="00E80032" w:rsidP="00E65FE6">
      <w:pPr>
        <w:pStyle w:val="CodeHeader"/>
      </w:pPr>
      <w:r w:rsidRPr="00903DBA">
        <w:t xml:space="preserve">We can open, write to, read from, and close files with the help of </w:t>
      </w:r>
      <w:r w:rsidRPr="00E17FD3">
        <w:rPr>
          <w:rStyle w:val="KeyWord0"/>
        </w:rPr>
        <w:t>file</w:t>
      </w:r>
      <w:r w:rsidRPr="00903DBA">
        <w:rPr>
          <w:rStyle w:val="Italic"/>
        </w:rPr>
        <w:t xml:space="preserve"> </w:t>
      </w:r>
      <w:r w:rsidRPr="00E17FD3">
        <w:rPr>
          <w:rStyle w:val="KeyWord0"/>
        </w:rPr>
        <w:t>pointers</w:t>
      </w:r>
      <w:r w:rsidRPr="00903DBA">
        <w:t xml:space="preserve">. A file pointer is a pointer to a value of the </w:t>
      </w:r>
      <w:r w:rsidRPr="00E65FE6">
        <w:t>FILE</w:t>
      </w:r>
      <w:r w:rsidRPr="00903DBA">
        <w:t xml:space="preserve"> type; it can be considered a connection to the file. The program below reads a series of integers from the text file </w:t>
      </w:r>
      <w:r w:rsidRPr="00E65FE6">
        <w:t>Input.txt</w:t>
      </w:r>
      <w:r w:rsidRPr="00903DBA">
        <w:t xml:space="preserve"> and writes their squares to the file </w:t>
      </w:r>
      <w:r w:rsidRPr="00E65FE6">
        <w:t>Output.txt</w:t>
      </w:r>
      <w:r w:rsidRPr="00903DBA">
        <w:t xml:space="preserve">. The function </w:t>
      </w:r>
      <w:r w:rsidRPr="00E65FE6">
        <w:rPr>
          <w:rStyle w:val="CodeInText"/>
        </w:rPr>
        <w:t>feof</w:t>
      </w:r>
      <w:r w:rsidRPr="00903DBA">
        <w:t xml:space="preserve"> returns zero when there is no more value to be read from the file. Finally, we must not forget to close the file.</w:t>
      </w:r>
    </w:p>
    <w:p w14:paraId="7189D2F9" w14:textId="1DD6A0FD" w:rsidR="00E80032" w:rsidRPr="00903DBA" w:rsidRDefault="00E80032" w:rsidP="00E80032">
      <w:pPr>
        <w:pStyle w:val="Code"/>
      </w:pPr>
      <w:r w:rsidRPr="00903DBA">
        <w:t xml:space="preserve">#include </w:t>
      </w:r>
      <w:r w:rsidR="00EF337F" w:rsidRPr="00903DBA">
        <w:t>&lt;stdlib.h&gt;</w:t>
      </w:r>
    </w:p>
    <w:p w14:paraId="4F6F8C0C" w14:textId="77777777" w:rsidR="00E80032" w:rsidRPr="00903DBA" w:rsidRDefault="00E80032" w:rsidP="00E80032">
      <w:pPr>
        <w:pStyle w:val="Code"/>
      </w:pPr>
      <w:r w:rsidRPr="00903DBA">
        <w:t>#include &lt;assert.h&gt;</w:t>
      </w:r>
    </w:p>
    <w:p w14:paraId="055C904A" w14:textId="77777777" w:rsidR="00E80032" w:rsidRPr="00903DBA" w:rsidRDefault="00E80032" w:rsidP="00E80032">
      <w:pPr>
        <w:pStyle w:val="Code"/>
      </w:pPr>
      <w:r w:rsidRPr="00903DBA">
        <w:t>#include &lt;stdio.h&gt;</w:t>
      </w:r>
    </w:p>
    <w:p w14:paraId="4B1817E3" w14:textId="77777777" w:rsidR="00E80032" w:rsidRPr="00903DBA" w:rsidRDefault="00E80032" w:rsidP="00E80032">
      <w:pPr>
        <w:pStyle w:val="Code"/>
      </w:pPr>
    </w:p>
    <w:p w14:paraId="7659315C" w14:textId="77777777" w:rsidR="00E80032" w:rsidRPr="00903DBA" w:rsidRDefault="00E80032" w:rsidP="00E80032">
      <w:pPr>
        <w:pStyle w:val="Code"/>
      </w:pPr>
      <w:r w:rsidRPr="00903DBA">
        <w:t>void main(void) {</w:t>
      </w:r>
    </w:p>
    <w:p w14:paraId="56C784B7" w14:textId="77777777" w:rsidR="00E80032" w:rsidRPr="00903DBA" w:rsidRDefault="00E80032" w:rsidP="00E80032">
      <w:pPr>
        <w:pStyle w:val="Code"/>
      </w:pPr>
      <w:r w:rsidRPr="00903DBA">
        <w:t xml:space="preserve">  FILE* inFile = fopen("Input.txt", "r");</w:t>
      </w:r>
    </w:p>
    <w:p w14:paraId="3F3B48B5" w14:textId="77777777" w:rsidR="00E80032" w:rsidRPr="00903DBA" w:rsidRDefault="00E80032" w:rsidP="00E80032">
      <w:pPr>
        <w:pStyle w:val="Code"/>
      </w:pPr>
      <w:r w:rsidRPr="00903DBA">
        <w:t xml:space="preserve">  FILE* outFile = fopen("Output.txt", "w");</w:t>
      </w:r>
    </w:p>
    <w:p w14:paraId="606114A1" w14:textId="77777777" w:rsidR="00E80032" w:rsidRPr="00903DBA" w:rsidRDefault="00E80032" w:rsidP="00E80032">
      <w:pPr>
        <w:pStyle w:val="Code"/>
      </w:pPr>
    </w:p>
    <w:p w14:paraId="07614C45" w14:textId="77777777" w:rsidR="00E80032" w:rsidRPr="00903DBA" w:rsidRDefault="00E80032" w:rsidP="00E80032">
      <w:pPr>
        <w:pStyle w:val="Code"/>
      </w:pPr>
      <w:r w:rsidRPr="00903DBA">
        <w:t xml:space="preserve">  assert(inFile != NULL);</w:t>
      </w:r>
    </w:p>
    <w:p w14:paraId="3AB79622" w14:textId="77777777" w:rsidR="00E80032" w:rsidRPr="00903DBA" w:rsidRDefault="00E80032" w:rsidP="00E80032">
      <w:pPr>
        <w:pStyle w:val="Code"/>
      </w:pPr>
      <w:r w:rsidRPr="00903DBA">
        <w:t xml:space="preserve">  assert(outFile != NULL);</w:t>
      </w:r>
    </w:p>
    <w:p w14:paraId="3007707E" w14:textId="77777777" w:rsidR="00E80032" w:rsidRPr="00903DBA" w:rsidRDefault="00E80032" w:rsidP="00E80032">
      <w:pPr>
        <w:pStyle w:val="Code"/>
      </w:pPr>
    </w:p>
    <w:p w14:paraId="287358F5" w14:textId="77777777" w:rsidR="00E80032" w:rsidRPr="00903DBA" w:rsidRDefault="00E80032" w:rsidP="00E80032">
      <w:pPr>
        <w:pStyle w:val="Code"/>
      </w:pPr>
      <w:r w:rsidRPr="00903DBA">
        <w:t xml:space="preserve">  while (!feof(inFile)) {</w:t>
      </w:r>
      <w:r w:rsidRPr="00903DBA">
        <w:cr/>
        <w:t xml:space="preserve">    double value;</w:t>
      </w:r>
    </w:p>
    <w:p w14:paraId="6C2877E8" w14:textId="77777777" w:rsidR="00E80032" w:rsidRPr="00903DBA" w:rsidRDefault="00E80032" w:rsidP="00E80032">
      <w:pPr>
        <w:pStyle w:val="Code"/>
      </w:pPr>
      <w:r w:rsidRPr="00903DBA">
        <w:t xml:space="preserve">    fscanf(inFile, "%lf", &amp;value);</w:t>
      </w:r>
    </w:p>
    <w:p w14:paraId="678CF55E" w14:textId="77777777" w:rsidR="00E80032" w:rsidRPr="00903DBA" w:rsidRDefault="00E80032" w:rsidP="00E80032">
      <w:pPr>
        <w:pStyle w:val="Code"/>
      </w:pPr>
      <w:r w:rsidRPr="00903DBA">
        <w:t xml:space="preserve">    fprintf(outFile, "%f\n", value * value);</w:t>
      </w:r>
    </w:p>
    <w:p w14:paraId="25ADFB2E" w14:textId="77777777" w:rsidR="00E80032" w:rsidRPr="00903DBA" w:rsidRDefault="00E80032" w:rsidP="00E80032">
      <w:pPr>
        <w:pStyle w:val="Code"/>
      </w:pPr>
      <w:r w:rsidRPr="00903DBA">
        <w:t xml:space="preserve">  }</w:t>
      </w:r>
    </w:p>
    <w:p w14:paraId="1E89D9FF" w14:textId="77777777" w:rsidR="00E80032" w:rsidRPr="00903DBA" w:rsidRDefault="00E80032" w:rsidP="00E80032">
      <w:pPr>
        <w:pStyle w:val="Code"/>
      </w:pPr>
    </w:p>
    <w:p w14:paraId="297CCDA6" w14:textId="77777777" w:rsidR="00E80032" w:rsidRPr="00903DBA" w:rsidRDefault="00E80032" w:rsidP="00E80032">
      <w:pPr>
        <w:pStyle w:val="Code"/>
      </w:pPr>
      <w:r w:rsidRPr="00903DBA">
        <w:t xml:space="preserve">  fclose(inFile);</w:t>
      </w:r>
    </w:p>
    <w:p w14:paraId="33EA341E" w14:textId="77777777" w:rsidR="00E80032" w:rsidRPr="00903DBA" w:rsidRDefault="00E80032" w:rsidP="00E80032">
      <w:pPr>
        <w:pStyle w:val="Code"/>
      </w:pPr>
      <w:r w:rsidRPr="00903DBA">
        <w:t xml:space="preserve">  fclose(outFile);</w:t>
      </w:r>
    </w:p>
    <w:p w14:paraId="3ADE426F" w14:textId="77777777" w:rsidR="00E80032" w:rsidRPr="00903DBA" w:rsidRDefault="00E80032" w:rsidP="00E80032">
      <w:pPr>
        <w:pStyle w:val="Code"/>
      </w:pPr>
      <w:r w:rsidRPr="00903DBA">
        <w:t>}</w:t>
      </w:r>
    </w:p>
    <w:p w14:paraId="7BA76680" w14:textId="77777777" w:rsidR="00E80032" w:rsidRPr="00903DBA" w:rsidRDefault="00E80032" w:rsidP="00E80032">
      <w:r w:rsidRPr="00903DBA">
        <w:t xml:space="preserve">The text files are written in plain texts and can be viewed by the editor. </w:t>
      </w:r>
    </w:p>
    <w:p w14:paraId="601435F5" w14:textId="77777777" w:rsidR="00E80032" w:rsidRPr="00903DBA" w:rsidRDefault="00E80032" w:rsidP="00E65FE6">
      <w:pPr>
        <w:pStyle w:val="CodeHeader"/>
      </w:pPr>
      <w:r w:rsidRPr="00903DBA">
        <w:t>Input.txt</w:t>
      </w:r>
    </w:p>
    <w:p w14:paraId="0266E2C8" w14:textId="77777777" w:rsidR="00E80032" w:rsidRPr="00903DBA" w:rsidRDefault="00E80032" w:rsidP="00E80032">
      <w:pPr>
        <w:pStyle w:val="Code"/>
      </w:pPr>
      <w:r w:rsidRPr="00903DBA">
        <w:t>1</w:t>
      </w:r>
    </w:p>
    <w:p w14:paraId="4016BFEA" w14:textId="77777777" w:rsidR="00E80032" w:rsidRPr="00903DBA" w:rsidRDefault="00E80032" w:rsidP="00E80032">
      <w:pPr>
        <w:pStyle w:val="Code"/>
      </w:pPr>
      <w:r w:rsidRPr="00903DBA">
        <w:t>2</w:t>
      </w:r>
    </w:p>
    <w:p w14:paraId="43CD42C3" w14:textId="77777777" w:rsidR="00E80032" w:rsidRPr="00903DBA" w:rsidRDefault="00E80032" w:rsidP="00E80032">
      <w:pPr>
        <w:pStyle w:val="Code"/>
      </w:pPr>
      <w:r w:rsidRPr="00903DBA">
        <w:t>3</w:t>
      </w:r>
    </w:p>
    <w:p w14:paraId="3486F9A6" w14:textId="77777777" w:rsidR="00E80032" w:rsidRPr="00903DBA" w:rsidRDefault="00E80032" w:rsidP="00E80032">
      <w:pPr>
        <w:pStyle w:val="Code"/>
      </w:pPr>
      <w:r w:rsidRPr="00903DBA">
        <w:t>4</w:t>
      </w:r>
    </w:p>
    <w:p w14:paraId="392421BB" w14:textId="77777777" w:rsidR="00E80032" w:rsidRPr="00903DBA" w:rsidRDefault="00E80032" w:rsidP="00E80032">
      <w:pPr>
        <w:pStyle w:val="Code"/>
      </w:pPr>
      <w:r w:rsidRPr="00903DBA">
        <w:t>5</w:t>
      </w:r>
    </w:p>
    <w:p w14:paraId="3A2EE743" w14:textId="77777777" w:rsidR="00E80032" w:rsidRPr="00903DBA" w:rsidRDefault="00E80032" w:rsidP="00E65FE6">
      <w:pPr>
        <w:pStyle w:val="CodeHeader"/>
        <w:rPr>
          <w:noProof/>
          <w:lang w:eastAsia="sv-SE"/>
        </w:rPr>
      </w:pPr>
      <w:r w:rsidRPr="00903DBA">
        <w:rPr>
          <w:noProof/>
          <w:lang w:eastAsia="sv-SE"/>
        </w:rPr>
        <w:t>Output.txt</w:t>
      </w:r>
    </w:p>
    <w:p w14:paraId="346AD77F" w14:textId="77777777" w:rsidR="00E80032" w:rsidRPr="00903DBA" w:rsidRDefault="00E80032" w:rsidP="00E80032">
      <w:pPr>
        <w:pStyle w:val="Code"/>
      </w:pPr>
      <w:r w:rsidRPr="00903DBA">
        <w:t>1</w:t>
      </w:r>
    </w:p>
    <w:p w14:paraId="01D9FB08" w14:textId="77777777" w:rsidR="00E80032" w:rsidRPr="00903DBA" w:rsidRDefault="00E80032" w:rsidP="00E80032">
      <w:pPr>
        <w:pStyle w:val="Code"/>
      </w:pPr>
      <w:r w:rsidRPr="00903DBA">
        <w:t>4</w:t>
      </w:r>
    </w:p>
    <w:p w14:paraId="228017DB" w14:textId="77777777" w:rsidR="00E80032" w:rsidRPr="00903DBA" w:rsidRDefault="00E80032" w:rsidP="00E80032">
      <w:pPr>
        <w:pStyle w:val="Code"/>
      </w:pPr>
      <w:r w:rsidRPr="00903DBA">
        <w:t>9</w:t>
      </w:r>
    </w:p>
    <w:p w14:paraId="271FFE03" w14:textId="77777777" w:rsidR="00E80032" w:rsidRPr="00903DBA" w:rsidRDefault="00E80032" w:rsidP="00E80032">
      <w:pPr>
        <w:pStyle w:val="Code"/>
      </w:pPr>
      <w:r w:rsidRPr="00903DBA">
        <w:t>16</w:t>
      </w:r>
    </w:p>
    <w:p w14:paraId="11606E38" w14:textId="77777777" w:rsidR="00E80032" w:rsidRPr="00903DBA" w:rsidRDefault="00E80032" w:rsidP="00E80032">
      <w:pPr>
        <w:pStyle w:val="Code"/>
      </w:pPr>
      <w:r w:rsidRPr="00903DBA">
        <w:t>25</w:t>
      </w:r>
    </w:p>
    <w:p w14:paraId="3B710581" w14:textId="77777777" w:rsidR="00E80032" w:rsidRPr="00903DBA" w:rsidRDefault="00E80032" w:rsidP="00E65FE6">
      <w:pPr>
        <w:pStyle w:val="CodeHeader"/>
      </w:pPr>
      <w:r w:rsidRPr="00903DBA">
        <w:t xml:space="preserve">We can also read and write binary data. The program below writes the number one to ten to the file </w:t>
      </w:r>
      <w:r w:rsidRPr="00E65FE6">
        <w:t>Numbers.bin</w:t>
      </w:r>
      <w:r w:rsidRPr="00903DBA">
        <w:t xml:space="preserve"> and then reads the same series of values from the file. The functions </w:t>
      </w:r>
      <w:r w:rsidRPr="00E65FE6">
        <w:t>write</w:t>
      </w:r>
      <w:r w:rsidRPr="00903DBA">
        <w:t xml:space="preserve"> and </w:t>
      </w:r>
      <w:r w:rsidRPr="00E65FE6">
        <w:rPr>
          <w:rStyle w:val="CodeInText"/>
        </w:rPr>
        <w:t>read</w:t>
      </w:r>
      <w:r w:rsidRPr="00903DBA">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903DBA" w:rsidRDefault="00E80032" w:rsidP="00E65FE6">
      <w:pPr>
        <w:pStyle w:val="CodeHeader"/>
      </w:pPr>
      <w:r w:rsidRPr="00903DBA">
        <w:t>BinaryFile.c</w:t>
      </w:r>
    </w:p>
    <w:p w14:paraId="11F286E5" w14:textId="45E29D6C" w:rsidR="00E80032" w:rsidRPr="00903DBA" w:rsidRDefault="00E80032" w:rsidP="00E80032">
      <w:pPr>
        <w:pStyle w:val="Code"/>
      </w:pPr>
      <w:r w:rsidRPr="00903DBA">
        <w:t xml:space="preserve">#include </w:t>
      </w:r>
      <w:r w:rsidR="00EF337F" w:rsidRPr="00903DBA">
        <w:t>&lt;stdlib.h&gt;</w:t>
      </w:r>
    </w:p>
    <w:p w14:paraId="202DCA59" w14:textId="77777777" w:rsidR="00E80032" w:rsidRPr="00903DBA" w:rsidRDefault="00E80032" w:rsidP="00E80032">
      <w:pPr>
        <w:pStyle w:val="Code"/>
      </w:pPr>
      <w:r w:rsidRPr="00903DBA">
        <w:t>#include &lt;assert.h&gt;</w:t>
      </w:r>
    </w:p>
    <w:p w14:paraId="17B872EE" w14:textId="77777777" w:rsidR="00E80032" w:rsidRPr="00903DBA" w:rsidRDefault="00E80032" w:rsidP="00E80032">
      <w:pPr>
        <w:pStyle w:val="Code"/>
      </w:pPr>
      <w:r w:rsidRPr="00903DBA">
        <w:t>#include &lt;stdio.h&gt;</w:t>
      </w:r>
    </w:p>
    <w:p w14:paraId="1A1DC996" w14:textId="77777777" w:rsidR="00E80032" w:rsidRPr="00903DBA" w:rsidRDefault="00E80032" w:rsidP="00E80032">
      <w:pPr>
        <w:pStyle w:val="Code"/>
      </w:pPr>
    </w:p>
    <w:p w14:paraId="03CB5105" w14:textId="77777777" w:rsidR="00E80032" w:rsidRPr="00903DBA" w:rsidRDefault="00E80032" w:rsidP="00E80032">
      <w:pPr>
        <w:pStyle w:val="Code"/>
      </w:pPr>
      <w:r w:rsidRPr="00903DBA">
        <w:t>void main(void) {</w:t>
      </w:r>
    </w:p>
    <w:p w14:paraId="29EFD1E8" w14:textId="77777777" w:rsidR="00E80032" w:rsidRPr="00903DBA" w:rsidRDefault="00E80032" w:rsidP="00E80032">
      <w:pPr>
        <w:pStyle w:val="Code"/>
      </w:pPr>
      <w:r w:rsidRPr="00903DBA">
        <w:t xml:space="preserve">  int index, value;</w:t>
      </w:r>
    </w:p>
    <w:p w14:paraId="705487BF" w14:textId="77777777" w:rsidR="00E80032" w:rsidRPr="00903DBA" w:rsidRDefault="00E80032" w:rsidP="00E80032">
      <w:pPr>
        <w:pStyle w:val="Code"/>
      </w:pPr>
    </w:p>
    <w:p w14:paraId="75E89BC0" w14:textId="77777777" w:rsidR="00E80032" w:rsidRPr="00903DBA" w:rsidRDefault="00E80032" w:rsidP="00E80032">
      <w:pPr>
        <w:pStyle w:val="Code"/>
      </w:pPr>
      <w:r w:rsidRPr="00903DBA">
        <w:t xml:space="preserve">  FILE *outFile = fopen("Number.bin", "w"), *inFile;</w:t>
      </w:r>
    </w:p>
    <w:p w14:paraId="77AC0E35" w14:textId="77777777" w:rsidR="00E80032" w:rsidRPr="00903DBA" w:rsidRDefault="00E80032" w:rsidP="00E80032">
      <w:pPr>
        <w:pStyle w:val="Code"/>
      </w:pPr>
      <w:r w:rsidRPr="00903DBA">
        <w:t xml:space="preserve">  assert(outFile != NULL);</w:t>
      </w:r>
    </w:p>
    <w:p w14:paraId="1EA9F207" w14:textId="77777777" w:rsidR="00E80032" w:rsidRPr="00903DBA" w:rsidRDefault="00E80032" w:rsidP="00E80032">
      <w:pPr>
        <w:pStyle w:val="Code"/>
      </w:pPr>
      <w:r w:rsidRPr="00903DBA">
        <w:t xml:space="preserve">  for (index = 1; index &lt;= 10; ++index) {</w:t>
      </w:r>
      <w:r w:rsidRPr="00903DBA">
        <w:cr/>
        <w:t xml:space="preserve">    fwrite(&amp;index, 1, sizeof index, outFile);</w:t>
      </w:r>
    </w:p>
    <w:p w14:paraId="78B6CA3C" w14:textId="77777777" w:rsidR="00E80032" w:rsidRPr="00903DBA" w:rsidRDefault="00E80032" w:rsidP="00E80032">
      <w:pPr>
        <w:pStyle w:val="Code"/>
      </w:pPr>
      <w:r w:rsidRPr="00903DBA">
        <w:t xml:space="preserve">  }</w:t>
      </w:r>
    </w:p>
    <w:p w14:paraId="17795BE2" w14:textId="77777777" w:rsidR="00E80032" w:rsidRPr="00903DBA" w:rsidRDefault="00E80032" w:rsidP="00E80032">
      <w:pPr>
        <w:pStyle w:val="Code"/>
      </w:pPr>
      <w:r w:rsidRPr="00903DBA">
        <w:t xml:space="preserve">  fclose(outFile);</w:t>
      </w:r>
    </w:p>
    <w:p w14:paraId="25C698C9" w14:textId="77777777" w:rsidR="00E80032" w:rsidRPr="00903DBA" w:rsidRDefault="00E80032" w:rsidP="00E80032">
      <w:pPr>
        <w:pStyle w:val="Code"/>
      </w:pPr>
    </w:p>
    <w:p w14:paraId="4EE02CE3" w14:textId="77777777" w:rsidR="00E80032" w:rsidRPr="00903DBA" w:rsidRDefault="00E80032" w:rsidP="00E80032">
      <w:pPr>
        <w:pStyle w:val="Code"/>
      </w:pPr>
      <w:r w:rsidRPr="00903DBA">
        <w:t xml:space="preserve">  inFile = fopen("Number.bin", "r");</w:t>
      </w:r>
    </w:p>
    <w:p w14:paraId="0926E074" w14:textId="77777777" w:rsidR="00E80032" w:rsidRPr="00903DBA" w:rsidRDefault="00E80032" w:rsidP="00E80032">
      <w:pPr>
        <w:pStyle w:val="Code"/>
      </w:pPr>
      <w:r w:rsidRPr="00903DBA">
        <w:t xml:space="preserve">  assert(inFile != NULL);</w:t>
      </w:r>
    </w:p>
    <w:p w14:paraId="337D6967" w14:textId="77777777" w:rsidR="00E80032" w:rsidRPr="00903DBA" w:rsidRDefault="00E80032" w:rsidP="00E80032">
      <w:pPr>
        <w:pStyle w:val="Code"/>
      </w:pPr>
      <w:r w:rsidRPr="00903DBA">
        <w:t xml:space="preserve">  while (fread(&amp;value, 1, sizeof value, inFile) &gt; 0) {</w:t>
      </w:r>
      <w:r w:rsidRPr="00903DBA">
        <w:cr/>
        <w:t xml:space="preserve">    printf("%d\n", value);</w:t>
      </w:r>
    </w:p>
    <w:p w14:paraId="6D417526" w14:textId="77777777" w:rsidR="00E80032" w:rsidRPr="00903DBA" w:rsidRDefault="00E80032" w:rsidP="00E80032">
      <w:pPr>
        <w:pStyle w:val="Code"/>
      </w:pPr>
      <w:r w:rsidRPr="00903DBA">
        <w:t xml:space="preserve">  }</w:t>
      </w:r>
    </w:p>
    <w:p w14:paraId="03381FC1" w14:textId="77777777" w:rsidR="00E80032" w:rsidRPr="00903DBA" w:rsidRDefault="00E80032" w:rsidP="00E80032">
      <w:pPr>
        <w:pStyle w:val="Code"/>
      </w:pPr>
      <w:r w:rsidRPr="00903DBA">
        <w:t xml:space="preserve">  fclose(inFile);</w:t>
      </w:r>
    </w:p>
    <w:p w14:paraId="1B26E6CA" w14:textId="77777777" w:rsidR="00E80032" w:rsidRPr="00903DBA" w:rsidRDefault="00E80032" w:rsidP="00E80032">
      <w:pPr>
        <w:pStyle w:val="Code"/>
      </w:pPr>
      <w:r w:rsidRPr="00903DBA">
        <w:t>}</w:t>
      </w:r>
    </w:p>
    <w:p w14:paraId="3E70854A" w14:textId="77777777" w:rsidR="00E80032" w:rsidRPr="00903DBA" w:rsidRDefault="00E80032" w:rsidP="00E65FE6">
      <w:pPr>
        <w:pStyle w:val="CodeHeader"/>
      </w:pPr>
      <w:r w:rsidRPr="00903DBA">
        <w:t xml:space="preserve">The values are stored in compressed form in the binary file </w:t>
      </w:r>
      <w:r w:rsidRPr="00E65FE6">
        <w:rPr>
          <w:rStyle w:val="CodeInText"/>
        </w:rPr>
        <w:t>Numbers.bin</w:t>
      </w:r>
      <w:r w:rsidRPr="00903DBA">
        <w:t>, why they are not readable in the editor. Here is a screen dump of the file.</w:t>
      </w:r>
    </w:p>
    <w:p w14:paraId="7DB6314F" w14:textId="77777777" w:rsidR="00E80032" w:rsidRPr="00903DBA" w:rsidRDefault="00E80032" w:rsidP="00E80032">
      <w:r w:rsidRPr="00903DBA">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903DBA" w:rsidRDefault="00E80032" w:rsidP="007C7CB2">
      <w:pPr>
        <w:pStyle w:val="Rubrik3"/>
      </w:pPr>
      <w:bookmarkStart w:id="830" w:name="_Toc323656731"/>
      <w:bookmarkStart w:id="831" w:name="_Toc324085469"/>
      <w:bookmarkStart w:id="832" w:name="_Toc383781121"/>
      <w:bookmarkStart w:id="833" w:name="_Toc57656230"/>
      <w:r w:rsidRPr="00903DBA">
        <w:t>Program Parameters</w:t>
      </w:r>
      <w:bookmarkEnd w:id="830"/>
      <w:bookmarkEnd w:id="831"/>
      <w:bookmarkEnd w:id="832"/>
      <w:bookmarkEnd w:id="833"/>
    </w:p>
    <w:p w14:paraId="683E2625" w14:textId="77777777" w:rsidR="00E80032" w:rsidRPr="00903DBA" w:rsidRDefault="00E80032" w:rsidP="00E65FE6">
      <w:pPr>
        <w:pStyle w:val="CodeHeader"/>
      </w:pPr>
      <w:r w:rsidRPr="00903DBA">
        <w:t xml:space="preserve">It possible to start the program execution with parameters. In </w:t>
      </w:r>
      <w:r w:rsidRPr="00E65FE6">
        <w:t>main</w:t>
      </w:r>
      <w:r w:rsidRPr="00903DBA">
        <w:t xml:space="preserve">, the </w:t>
      </w:r>
      <w:r w:rsidRPr="00E65FE6">
        <w:t>argc</w:t>
      </w:r>
      <w:r w:rsidRPr="00903DBA">
        <w:t xml:space="preserve"> parameter holds the number of input strings, and </w:t>
      </w:r>
      <w:r w:rsidRPr="00E65FE6">
        <w:rPr>
          <w:rStyle w:val="CodeInText"/>
        </w:rPr>
        <w:t>argv</w:t>
      </w:r>
      <w:r w:rsidRPr="00903DBA">
        <w:t xml:space="preserve"> holds the string themselves.</w:t>
      </w:r>
    </w:p>
    <w:p w14:paraId="334A4FAE" w14:textId="2305ED48" w:rsidR="00E80032" w:rsidRPr="00903DBA" w:rsidRDefault="00E80032" w:rsidP="00E80032">
      <w:pPr>
        <w:pStyle w:val="Code"/>
      </w:pPr>
      <w:r w:rsidRPr="00903DBA">
        <w:t xml:space="preserve">#include </w:t>
      </w:r>
      <w:r w:rsidR="00294181" w:rsidRPr="00903DBA">
        <w:rPr>
          <w:color w:val="000000" w:themeColor="text1"/>
        </w:rPr>
        <w:t>&lt;stdio.h&gt;</w:t>
      </w:r>
    </w:p>
    <w:p w14:paraId="44DF91D0" w14:textId="77777777" w:rsidR="00E80032" w:rsidRPr="00903DBA" w:rsidRDefault="00E80032" w:rsidP="00E80032">
      <w:pPr>
        <w:pStyle w:val="Code"/>
      </w:pPr>
    </w:p>
    <w:p w14:paraId="4FE9BCF7" w14:textId="77777777" w:rsidR="00E80032" w:rsidRPr="00903DBA" w:rsidRDefault="00E80032" w:rsidP="00E80032">
      <w:pPr>
        <w:pStyle w:val="Code"/>
      </w:pPr>
      <w:r w:rsidRPr="00903DBA">
        <w:t>void main(int argc, char* argv[]) {</w:t>
      </w:r>
    </w:p>
    <w:p w14:paraId="550338DB" w14:textId="77777777" w:rsidR="00E80032" w:rsidRPr="00903DBA" w:rsidRDefault="00E80032" w:rsidP="00E80032">
      <w:pPr>
        <w:pStyle w:val="Code"/>
      </w:pPr>
      <w:r w:rsidRPr="00903DBA">
        <w:t xml:space="preserve">  int index;</w:t>
      </w:r>
    </w:p>
    <w:p w14:paraId="77A8FD53" w14:textId="77777777" w:rsidR="00E80032" w:rsidRPr="00903DBA" w:rsidRDefault="00E80032" w:rsidP="00E80032">
      <w:pPr>
        <w:pStyle w:val="Code"/>
      </w:pPr>
      <w:r w:rsidRPr="00903DBA">
        <w:t xml:space="preserve">  printf("argc: %d\n", argc);</w:t>
      </w:r>
    </w:p>
    <w:p w14:paraId="290B5C34" w14:textId="77777777" w:rsidR="00E80032" w:rsidRPr="00903DBA" w:rsidRDefault="00E80032" w:rsidP="00E80032">
      <w:pPr>
        <w:pStyle w:val="Code"/>
      </w:pPr>
    </w:p>
    <w:p w14:paraId="33DD04E4" w14:textId="77777777" w:rsidR="00E80032" w:rsidRPr="00903DBA" w:rsidRDefault="00E80032" w:rsidP="00E80032">
      <w:pPr>
        <w:pStyle w:val="Code"/>
      </w:pPr>
      <w:r w:rsidRPr="00903DBA">
        <w:t xml:space="preserve">  for (index = 0; index &lt; argc; ++index) {</w:t>
      </w:r>
    </w:p>
    <w:p w14:paraId="41117C0A" w14:textId="77777777" w:rsidR="00E80032" w:rsidRPr="00903DBA" w:rsidRDefault="00E80032" w:rsidP="00E80032">
      <w:pPr>
        <w:pStyle w:val="Code"/>
      </w:pPr>
      <w:r w:rsidRPr="00903DBA">
        <w:t xml:space="preserve">    printf("argv[%d]: %s\n", index, argv[index]);</w:t>
      </w:r>
    </w:p>
    <w:p w14:paraId="56D063F9" w14:textId="77777777" w:rsidR="00E80032" w:rsidRPr="00903DBA" w:rsidRDefault="00E80032" w:rsidP="00E80032">
      <w:pPr>
        <w:pStyle w:val="Code"/>
      </w:pPr>
      <w:r w:rsidRPr="00903DBA">
        <w:t xml:space="preserve">  }</w:t>
      </w:r>
    </w:p>
    <w:p w14:paraId="13982738" w14:textId="77777777" w:rsidR="00E80032" w:rsidRPr="00903DBA" w:rsidRDefault="00E80032" w:rsidP="00E80032">
      <w:pPr>
        <w:pStyle w:val="Code"/>
      </w:pPr>
      <w:r w:rsidRPr="00903DBA">
        <w:t>}</w:t>
      </w:r>
    </w:p>
    <w:p w14:paraId="4F254810" w14:textId="77777777" w:rsidR="00E80032" w:rsidRPr="00903DBA" w:rsidRDefault="00E80032" w:rsidP="00E65FE6">
      <w:pPr>
        <w:pStyle w:val="CodeHeader"/>
      </w:pPr>
      <w:r w:rsidRPr="00903DBA">
        <w:t xml:space="preserve">The parameters are given when the program executes. Note that the value of </w:t>
      </w:r>
      <w:r w:rsidRPr="00E65FE6">
        <w:rPr>
          <w:rStyle w:val="CodeInText"/>
        </w:rPr>
        <w:t>argv[0]</w:t>
      </w:r>
      <w:r w:rsidRPr="00903DBA">
        <w:t xml:space="preserve"> always is the program path. </w:t>
      </w:r>
    </w:p>
    <w:p w14:paraId="644A7AE8" w14:textId="77777777" w:rsidR="00E80032" w:rsidRPr="00903DBA" w:rsidRDefault="00E80032" w:rsidP="00E80032">
      <w:pPr>
        <w:autoSpaceDE w:val="0"/>
        <w:autoSpaceDN w:val="0"/>
        <w:spacing w:after="0"/>
        <w:rPr>
          <w:rFonts w:ascii="Consolas" w:hAnsi="Consolas" w:cs="Consolas"/>
          <w:sz w:val="19"/>
          <w:szCs w:val="19"/>
        </w:rPr>
      </w:pPr>
      <w:r w:rsidRPr="00903DBA">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903DBA" w:rsidRDefault="00E80032" w:rsidP="007C7CB2">
      <w:pPr>
        <w:pStyle w:val="Rubrik3"/>
      </w:pPr>
      <w:bookmarkStart w:id="834" w:name="_Toc323656732"/>
      <w:bookmarkStart w:id="835" w:name="_Toc324085470"/>
      <w:bookmarkStart w:id="836" w:name="_Toc383781122"/>
      <w:bookmarkStart w:id="837" w:name="_Toc57656231"/>
      <w:r w:rsidRPr="00903DBA">
        <w:t>Environment Functions</w:t>
      </w:r>
      <w:bookmarkEnd w:id="834"/>
      <w:bookmarkEnd w:id="835"/>
      <w:bookmarkEnd w:id="836"/>
      <w:bookmarkEnd w:id="837"/>
    </w:p>
    <w:p w14:paraId="500F87E5" w14:textId="4B88A96B" w:rsidR="00E80032" w:rsidRPr="00903DBA" w:rsidRDefault="00E80032" w:rsidP="00E65FE6">
      <w:pPr>
        <w:pStyle w:val="CodeHeader"/>
      </w:pPr>
      <w:r w:rsidRPr="00903DBA">
        <w:t xml:space="preserve">There is a set of functions that communicates with the surrounding environment: </w:t>
      </w:r>
      <w:r w:rsidRPr="00E65FE6">
        <w:t>exit</w:t>
      </w:r>
      <w:r w:rsidRPr="00903DBA">
        <w:t xml:space="preserve"> quits the execution and sends an integer value to the environment; </w:t>
      </w:r>
      <w:r w:rsidRPr="00E65FE6">
        <w:t>atexit</w:t>
      </w:r>
      <w:r w:rsidRPr="00903DBA">
        <w:t xml:space="preserve"> states a function that is called when </w:t>
      </w:r>
      <w:r w:rsidRPr="00E65FE6">
        <w:t>exit</w:t>
      </w:r>
      <w:r w:rsidRPr="00903DBA">
        <w:t xml:space="preserve"> is called; </w:t>
      </w:r>
      <w:r w:rsidRPr="00E65FE6">
        <w:t>getenv</w:t>
      </w:r>
      <w:r w:rsidRPr="00903DBA">
        <w:t xml:space="preserve"> reads the value of an environment variable, and </w:t>
      </w:r>
      <w:r w:rsidRPr="00E65FE6">
        <w:t>system</w:t>
      </w:r>
      <w:r w:rsidRPr="00903DBA">
        <w:t xml:space="preserve"> executes a system command. There are two macros </w:t>
      </w:r>
      <w:hyperlink r:id="rId25" w:history="1">
        <w:r w:rsidRPr="00903DBA">
          <w:rPr>
            <w:rStyle w:val="CodeInText0"/>
          </w:rPr>
          <w:t>EXIT_SUCCESS</w:t>
        </w:r>
      </w:hyperlink>
      <w:r w:rsidRPr="00903DBA">
        <w:t xml:space="preserve"> and </w:t>
      </w:r>
      <w:hyperlink r:id="rId26" w:history="1">
        <w:r w:rsidRPr="00903DBA">
          <w:rPr>
            <w:rStyle w:val="CodeInText0"/>
          </w:rPr>
          <w:t>EXIT_FAILURE</w:t>
        </w:r>
      </w:hyperlink>
      <w:r w:rsidRPr="00903DBA">
        <w:t xml:space="preserve"> that can used with the </w:t>
      </w:r>
      <w:r w:rsidRPr="00E65FE6">
        <w:rPr>
          <w:rStyle w:val="CodeInText"/>
        </w:rPr>
        <w:t>exit</w:t>
      </w:r>
      <w:r w:rsidRPr="00903DBA">
        <w:t xml:space="preserve"> function.</w:t>
      </w:r>
    </w:p>
    <w:p w14:paraId="7EDD3DF8" w14:textId="220C7454" w:rsidR="00E80032" w:rsidRPr="00903DBA" w:rsidRDefault="00E80032" w:rsidP="00E80032">
      <w:pPr>
        <w:pStyle w:val="Code"/>
      </w:pPr>
      <w:r w:rsidRPr="00903DBA">
        <w:t xml:space="preserve">#include </w:t>
      </w:r>
      <w:r w:rsidR="00294181" w:rsidRPr="00903DBA">
        <w:rPr>
          <w:color w:val="000000" w:themeColor="text1"/>
        </w:rPr>
        <w:t>&lt;stdio.h&gt;</w:t>
      </w:r>
    </w:p>
    <w:p w14:paraId="089F54E0" w14:textId="165D56D5" w:rsidR="00E80032" w:rsidRPr="00903DBA" w:rsidRDefault="00E80032" w:rsidP="00E80032">
      <w:pPr>
        <w:pStyle w:val="Code"/>
      </w:pPr>
      <w:r w:rsidRPr="00903DBA">
        <w:rPr>
          <w:color w:val="000000" w:themeColor="text1"/>
          <w:rPrChange w:id="838" w:author="Stefan Björnander" w:date="2012-05-06T21:51:00Z">
            <w:rPr>
              <w:color w:val="0000FF"/>
            </w:rPr>
          </w:rPrChange>
        </w:rPr>
        <w:t>#include</w:t>
      </w:r>
      <w:r w:rsidRPr="00903DBA">
        <w:t xml:space="preserve"> </w:t>
      </w:r>
      <w:r w:rsidR="00EF337F" w:rsidRPr="00903DBA">
        <w:t>&lt;stdlib.h&gt;</w:t>
      </w:r>
    </w:p>
    <w:p w14:paraId="6387B990" w14:textId="77777777" w:rsidR="00E80032" w:rsidRPr="00903DBA" w:rsidRDefault="00E80032" w:rsidP="00E80032">
      <w:pPr>
        <w:pStyle w:val="Code"/>
      </w:pPr>
    </w:p>
    <w:p w14:paraId="68E6BF3F" w14:textId="77777777" w:rsidR="00E80032" w:rsidRPr="00903DBA" w:rsidRDefault="00E80032" w:rsidP="00E80032">
      <w:pPr>
        <w:pStyle w:val="Code"/>
      </w:pPr>
      <w:r w:rsidRPr="00903DBA">
        <w:rPr>
          <w:color w:val="000000" w:themeColor="text1"/>
          <w:rPrChange w:id="839" w:author="Stefan Björnander" w:date="2012-05-06T21:51:00Z">
            <w:rPr>
              <w:color w:val="0000FF"/>
            </w:rPr>
          </w:rPrChange>
        </w:rPr>
        <w:t>void</w:t>
      </w:r>
      <w:r w:rsidRPr="00903DBA">
        <w:t xml:space="preserve"> ExitFunction(</w:t>
      </w:r>
      <w:r w:rsidRPr="00903DBA">
        <w:rPr>
          <w:color w:val="000000" w:themeColor="text1"/>
          <w:rPrChange w:id="840" w:author="Stefan Björnander" w:date="2012-05-06T21:51:00Z">
            <w:rPr>
              <w:color w:val="0000FF"/>
            </w:rPr>
          </w:rPrChange>
        </w:rPr>
        <w:t>void</w:t>
      </w:r>
      <w:r w:rsidRPr="00903DBA">
        <w:t>) {</w:t>
      </w:r>
    </w:p>
    <w:p w14:paraId="7743D057" w14:textId="77777777" w:rsidR="00E80032" w:rsidRPr="00903DBA" w:rsidRDefault="00E80032" w:rsidP="00E80032">
      <w:pPr>
        <w:pStyle w:val="Code"/>
      </w:pPr>
      <w:r w:rsidRPr="00903DBA">
        <w:t xml:space="preserve">  printf("The Program is exiting.\n");</w:t>
      </w:r>
    </w:p>
    <w:p w14:paraId="7F9C8E7D" w14:textId="77777777" w:rsidR="00E80032" w:rsidRPr="00903DBA" w:rsidRDefault="00E80032" w:rsidP="00E80032">
      <w:pPr>
        <w:pStyle w:val="Code"/>
      </w:pPr>
      <w:r w:rsidRPr="00903DBA">
        <w:t>}</w:t>
      </w:r>
    </w:p>
    <w:p w14:paraId="34135F66" w14:textId="77777777" w:rsidR="00E80032" w:rsidRPr="00903DBA" w:rsidRDefault="00E80032" w:rsidP="00E80032">
      <w:pPr>
        <w:pStyle w:val="Code"/>
      </w:pPr>
    </w:p>
    <w:p w14:paraId="663FADFC" w14:textId="77777777" w:rsidR="00E80032" w:rsidRPr="00903DBA" w:rsidRDefault="00E80032" w:rsidP="00E80032">
      <w:pPr>
        <w:pStyle w:val="Code"/>
      </w:pPr>
      <w:r w:rsidRPr="00903DBA">
        <w:rPr>
          <w:color w:val="000000" w:themeColor="text1"/>
          <w:rPrChange w:id="841" w:author="Stefan Björnander" w:date="2012-05-06T21:51:00Z">
            <w:rPr>
              <w:color w:val="0000FF"/>
            </w:rPr>
          </w:rPrChange>
        </w:rPr>
        <w:t>void</w:t>
      </w:r>
      <w:r w:rsidRPr="00903DBA">
        <w:t xml:space="preserve"> main() {</w:t>
      </w:r>
    </w:p>
    <w:p w14:paraId="340285E6" w14:textId="77777777" w:rsidR="00E80032" w:rsidRPr="00903DBA" w:rsidRDefault="00E80032" w:rsidP="00E80032">
      <w:pPr>
        <w:pStyle w:val="Code"/>
      </w:pPr>
      <w:r w:rsidRPr="00903DBA">
        <w:t xml:space="preserve">  char* path = getenv("PATH");</w:t>
      </w:r>
    </w:p>
    <w:p w14:paraId="5FD78ADD" w14:textId="77777777" w:rsidR="00E80032" w:rsidRPr="00903DBA" w:rsidRDefault="00E80032" w:rsidP="00E80032">
      <w:pPr>
        <w:pStyle w:val="Code"/>
      </w:pPr>
    </w:p>
    <w:p w14:paraId="6AF736F8" w14:textId="77777777" w:rsidR="00E80032" w:rsidRPr="00903DBA" w:rsidRDefault="00E80032" w:rsidP="00E80032">
      <w:pPr>
        <w:pStyle w:val="Code"/>
      </w:pPr>
      <w:r w:rsidRPr="00903DBA">
        <w:t xml:space="preserve">  system("dir *.c");</w:t>
      </w:r>
    </w:p>
    <w:p w14:paraId="2904BD82" w14:textId="77777777" w:rsidR="00E80032" w:rsidRPr="00903DBA" w:rsidRDefault="00E80032" w:rsidP="00E80032">
      <w:pPr>
        <w:pStyle w:val="Code"/>
      </w:pPr>
      <w:r w:rsidRPr="00903DBA">
        <w:t xml:space="preserve">  atexit(&amp;ExitFunction);</w:t>
      </w:r>
    </w:p>
    <w:p w14:paraId="35E6EFFB" w14:textId="77777777" w:rsidR="00E80032" w:rsidRPr="00903DBA" w:rsidRDefault="00E80032" w:rsidP="00E80032">
      <w:pPr>
        <w:pStyle w:val="Code"/>
      </w:pPr>
    </w:p>
    <w:p w14:paraId="77913C28" w14:textId="77777777" w:rsidR="00E80032" w:rsidRPr="00903DBA" w:rsidRDefault="00E80032" w:rsidP="00E80032">
      <w:pPr>
        <w:pStyle w:val="Code"/>
      </w:pPr>
      <w:r w:rsidRPr="00903DBA">
        <w:t xml:space="preserve">  if (path != NULL) {</w:t>
      </w:r>
    </w:p>
    <w:p w14:paraId="19BDD1C8" w14:textId="77777777" w:rsidR="00E80032" w:rsidRPr="00903DBA" w:rsidRDefault="00E80032" w:rsidP="00E80032">
      <w:pPr>
        <w:pStyle w:val="Code"/>
      </w:pPr>
      <w:r w:rsidRPr="00903DBA">
        <w:t xml:space="preserve">    printf("Path: %s.\n", path);</w:t>
      </w:r>
    </w:p>
    <w:p w14:paraId="222593E4" w14:textId="77777777" w:rsidR="00E80032" w:rsidRPr="00903DBA" w:rsidRDefault="00E80032" w:rsidP="00E80032">
      <w:pPr>
        <w:pStyle w:val="Code"/>
      </w:pPr>
      <w:r w:rsidRPr="00903DBA">
        <w:t xml:space="preserve">    exit(EXIT_SUCCESS);</w:t>
      </w:r>
    </w:p>
    <w:p w14:paraId="16A74814" w14:textId="77777777" w:rsidR="00E80032" w:rsidRPr="00903DBA" w:rsidRDefault="00E80032" w:rsidP="00E80032">
      <w:pPr>
        <w:pStyle w:val="Code"/>
      </w:pPr>
      <w:r w:rsidRPr="00903DBA">
        <w:t xml:space="preserve">  }</w:t>
      </w:r>
    </w:p>
    <w:p w14:paraId="2A84EE39" w14:textId="77777777" w:rsidR="00E80032" w:rsidRPr="00903DBA" w:rsidRDefault="00E80032" w:rsidP="00E80032">
      <w:pPr>
        <w:pStyle w:val="Code"/>
      </w:pPr>
      <w:r w:rsidRPr="00903DBA">
        <w:t xml:space="preserve">  else {</w:t>
      </w:r>
    </w:p>
    <w:p w14:paraId="48B3DB12" w14:textId="77777777" w:rsidR="00E80032" w:rsidRPr="00903DBA" w:rsidRDefault="00E80032" w:rsidP="00E80032">
      <w:pPr>
        <w:pStyle w:val="Code"/>
      </w:pPr>
      <w:r w:rsidRPr="00903DBA">
        <w:t xml:space="preserve">    printf("Path not found.\n");</w:t>
      </w:r>
    </w:p>
    <w:p w14:paraId="36E81DA0" w14:textId="77777777" w:rsidR="00E80032" w:rsidRPr="00903DBA" w:rsidRDefault="00E80032" w:rsidP="00E80032">
      <w:pPr>
        <w:pStyle w:val="Code"/>
      </w:pPr>
      <w:r w:rsidRPr="00903DBA">
        <w:t xml:space="preserve">    exit(EXIT_FAILURE);</w:t>
      </w:r>
    </w:p>
    <w:p w14:paraId="01C56609" w14:textId="77777777" w:rsidR="00E80032" w:rsidRPr="00903DBA" w:rsidRDefault="00E80032" w:rsidP="00E80032">
      <w:pPr>
        <w:pStyle w:val="Code"/>
      </w:pPr>
      <w:r w:rsidRPr="00903DBA">
        <w:t xml:space="preserve">  }</w:t>
      </w:r>
    </w:p>
    <w:p w14:paraId="0CE811C2" w14:textId="77777777" w:rsidR="00E80032" w:rsidRPr="00903DBA" w:rsidRDefault="00E80032" w:rsidP="00E80032">
      <w:pPr>
        <w:pStyle w:val="Code"/>
      </w:pPr>
      <w:r w:rsidRPr="00903DBA">
        <w:t>}</w:t>
      </w:r>
    </w:p>
    <w:p w14:paraId="3DFDF295" w14:textId="77777777" w:rsidR="00E80032" w:rsidRPr="00903DBA" w:rsidRDefault="00E80032" w:rsidP="00E65FE6">
      <w:pPr>
        <w:pStyle w:val="CodeHeader"/>
      </w:pPr>
      <w:r w:rsidRPr="00903DBA">
        <w:t xml:space="preserve">Another way to send an exit message to the surrounding environment is to define </w:t>
      </w:r>
      <w:r w:rsidRPr="00E65FE6">
        <w:t>int</w:t>
      </w:r>
      <w:r w:rsidRPr="00903DBA">
        <w:t xml:space="preserve"> as </w:t>
      </w:r>
      <w:r w:rsidRPr="00E65FE6">
        <w:t>main’s</w:t>
      </w:r>
      <w:r w:rsidRPr="00903DBA">
        <w:t xml:space="preserve"> return type. It has the same effect as calling </w:t>
      </w:r>
      <w:r w:rsidRPr="00E65FE6">
        <w:t>exit</w:t>
      </w:r>
      <w:r w:rsidRPr="00903DBA">
        <w:t xml:space="preserve"> in </w:t>
      </w:r>
      <w:r w:rsidRPr="00E65FE6">
        <w:rPr>
          <w:rStyle w:val="CodeInText"/>
        </w:rPr>
        <w:t>main</w:t>
      </w:r>
      <w:r w:rsidRPr="00903DBA">
        <w:t xml:space="preserve"> (except that the exit function will not be called).</w:t>
      </w:r>
    </w:p>
    <w:p w14:paraId="525003F4" w14:textId="2E921036" w:rsidR="00E80032" w:rsidRPr="00903DBA" w:rsidRDefault="00E80032" w:rsidP="00E80032">
      <w:pPr>
        <w:pStyle w:val="Code"/>
      </w:pPr>
      <w:r w:rsidRPr="00903DBA">
        <w:t xml:space="preserve">#include </w:t>
      </w:r>
      <w:r w:rsidR="00294181" w:rsidRPr="00903DBA">
        <w:rPr>
          <w:color w:val="000000" w:themeColor="text1"/>
        </w:rPr>
        <w:t>&lt;stdio.h&gt;</w:t>
      </w:r>
    </w:p>
    <w:p w14:paraId="62B47D48" w14:textId="3D3B7C9C" w:rsidR="00E80032" w:rsidRPr="00903DBA" w:rsidRDefault="00E80032" w:rsidP="00E80032">
      <w:pPr>
        <w:pStyle w:val="Code"/>
      </w:pPr>
      <w:r w:rsidRPr="00903DBA">
        <w:t xml:space="preserve">#include </w:t>
      </w:r>
      <w:r w:rsidR="00EF337F" w:rsidRPr="00903DBA">
        <w:t>&lt;stdlib.h&gt;</w:t>
      </w:r>
    </w:p>
    <w:p w14:paraId="41372499" w14:textId="77777777" w:rsidR="00E80032" w:rsidRPr="00903DBA" w:rsidRDefault="00E80032" w:rsidP="00E80032">
      <w:pPr>
        <w:pStyle w:val="Code"/>
      </w:pPr>
    </w:p>
    <w:p w14:paraId="7B83DB91" w14:textId="77777777" w:rsidR="00E80032" w:rsidRPr="00903DBA" w:rsidRDefault="00E80032" w:rsidP="00E80032">
      <w:pPr>
        <w:pStyle w:val="Code"/>
      </w:pPr>
      <w:r w:rsidRPr="00903DBA">
        <w:t>int main() {</w:t>
      </w:r>
    </w:p>
    <w:p w14:paraId="0C8B4FA7" w14:textId="77777777" w:rsidR="00E80032" w:rsidRPr="00903DBA" w:rsidRDefault="00E80032" w:rsidP="00E80032">
      <w:pPr>
        <w:pStyle w:val="Code"/>
      </w:pPr>
      <w:r w:rsidRPr="00903DBA">
        <w:t xml:space="preserve">  char* path = getenv("PATH");</w:t>
      </w:r>
    </w:p>
    <w:p w14:paraId="577B6473" w14:textId="77777777" w:rsidR="00E80032" w:rsidRPr="00903DBA" w:rsidRDefault="00E80032" w:rsidP="00E80032">
      <w:pPr>
        <w:pStyle w:val="Code"/>
      </w:pPr>
    </w:p>
    <w:p w14:paraId="33C9851E" w14:textId="77777777" w:rsidR="00E80032" w:rsidRPr="00903DBA" w:rsidRDefault="00E80032" w:rsidP="00E80032">
      <w:pPr>
        <w:pStyle w:val="Code"/>
      </w:pPr>
      <w:r w:rsidRPr="00903DBA">
        <w:t xml:space="preserve">  if (path != NULL) {</w:t>
      </w:r>
    </w:p>
    <w:p w14:paraId="5504949B" w14:textId="77777777" w:rsidR="00E80032" w:rsidRPr="00903DBA" w:rsidRDefault="00E80032" w:rsidP="00E80032">
      <w:pPr>
        <w:pStyle w:val="Code"/>
      </w:pPr>
      <w:r w:rsidRPr="00903DBA">
        <w:t xml:space="preserve">    printf("Path: %s.\n", path);</w:t>
      </w:r>
    </w:p>
    <w:p w14:paraId="2BC5EDCE" w14:textId="77777777" w:rsidR="00E80032" w:rsidRPr="00903DBA" w:rsidRDefault="00E80032" w:rsidP="00E80032">
      <w:pPr>
        <w:pStyle w:val="Code"/>
      </w:pPr>
      <w:r w:rsidRPr="00903DBA">
        <w:t xml:space="preserve">    return EXIT_SUCCESS;</w:t>
      </w:r>
    </w:p>
    <w:p w14:paraId="6340B619" w14:textId="77777777" w:rsidR="00E80032" w:rsidRPr="00903DBA" w:rsidRDefault="00E80032" w:rsidP="00E80032">
      <w:pPr>
        <w:pStyle w:val="Code"/>
      </w:pPr>
      <w:r w:rsidRPr="00903DBA">
        <w:t xml:space="preserve">  }</w:t>
      </w:r>
    </w:p>
    <w:p w14:paraId="4496DB1D" w14:textId="77777777" w:rsidR="00E80032" w:rsidRPr="00903DBA" w:rsidRDefault="00E80032" w:rsidP="00E80032">
      <w:pPr>
        <w:pStyle w:val="Code"/>
      </w:pPr>
      <w:r w:rsidRPr="00903DBA">
        <w:t xml:space="preserve">  else {</w:t>
      </w:r>
    </w:p>
    <w:p w14:paraId="6A60AEF1" w14:textId="77777777" w:rsidR="00E80032" w:rsidRPr="00903DBA" w:rsidRDefault="00E80032" w:rsidP="00E80032">
      <w:pPr>
        <w:pStyle w:val="Code"/>
      </w:pPr>
      <w:r w:rsidRPr="00903DBA">
        <w:t xml:space="preserve">    printf("Path not found.\n");</w:t>
      </w:r>
    </w:p>
    <w:p w14:paraId="1A24315D" w14:textId="77777777" w:rsidR="00E80032" w:rsidRPr="00903DBA" w:rsidRDefault="00E80032" w:rsidP="00E80032">
      <w:pPr>
        <w:pStyle w:val="Code"/>
      </w:pPr>
      <w:r w:rsidRPr="00903DBA">
        <w:t xml:space="preserve">    return EXIT_FAILURE;</w:t>
      </w:r>
    </w:p>
    <w:p w14:paraId="79868024" w14:textId="77777777" w:rsidR="00E80032" w:rsidRPr="00903DBA" w:rsidRDefault="00E80032" w:rsidP="00E80032">
      <w:pPr>
        <w:pStyle w:val="Code"/>
      </w:pPr>
      <w:r w:rsidRPr="00903DBA">
        <w:t xml:space="preserve">  }</w:t>
      </w:r>
    </w:p>
    <w:p w14:paraId="37EEF098" w14:textId="77777777" w:rsidR="00E80032" w:rsidRPr="00903DBA" w:rsidRDefault="00E80032" w:rsidP="00E80032">
      <w:pPr>
        <w:pStyle w:val="Code"/>
      </w:pPr>
      <w:r w:rsidRPr="00903DBA">
        <w:t>}</w:t>
      </w:r>
    </w:p>
    <w:p w14:paraId="6490D973" w14:textId="77777777" w:rsidR="00E80032" w:rsidRPr="00903DBA" w:rsidRDefault="00E80032" w:rsidP="007C7CB2">
      <w:pPr>
        <w:pStyle w:val="Rubrik3"/>
      </w:pPr>
      <w:bookmarkStart w:id="842" w:name="_Toc323656733"/>
      <w:bookmarkStart w:id="843" w:name="_Toc324085471"/>
      <w:bookmarkStart w:id="844" w:name="_Toc383781123"/>
      <w:bookmarkStart w:id="845" w:name="_Ref383865473"/>
      <w:bookmarkStart w:id="846" w:name="_Ref383865556"/>
      <w:bookmarkStart w:id="847" w:name="_Toc57656232"/>
      <w:r w:rsidRPr="00903DBA">
        <w:t>Searching and Sorting</w:t>
      </w:r>
      <w:bookmarkEnd w:id="842"/>
      <w:bookmarkEnd w:id="843"/>
      <w:bookmarkEnd w:id="844"/>
      <w:bookmarkEnd w:id="845"/>
      <w:bookmarkEnd w:id="846"/>
      <w:bookmarkEnd w:id="847"/>
    </w:p>
    <w:p w14:paraId="23F2EFA3" w14:textId="77777777" w:rsidR="00E80032" w:rsidRPr="00903DBA" w:rsidRDefault="00E80032" w:rsidP="00E65FE6">
      <w:pPr>
        <w:pStyle w:val="CodeHeader"/>
      </w:pPr>
      <w:r w:rsidRPr="00903DBA">
        <w:t xml:space="preserve">The </w:t>
      </w:r>
      <w:r w:rsidRPr="00E65FE6">
        <w:rPr>
          <w:rStyle w:val="CodeInText"/>
        </w:rPr>
        <w:t>bsearch</w:t>
      </w:r>
      <w:r w:rsidRPr="00903DBA">
        <w:t xml:space="preserve"> function performs a binary search through a sorted list of values. We need to add a pointer function parameter specifying a function comparing two values.</w:t>
      </w:r>
    </w:p>
    <w:p w14:paraId="39E01868" w14:textId="5762C113" w:rsidR="00E80032" w:rsidRPr="00903DBA" w:rsidRDefault="00E80032" w:rsidP="00E80032">
      <w:pPr>
        <w:pStyle w:val="Code"/>
      </w:pPr>
      <w:r w:rsidRPr="00903DBA">
        <w:rPr>
          <w:color w:val="000000" w:themeColor="text1"/>
          <w:rPrChange w:id="848" w:author="Stefan Björnander" w:date="2012-05-06T21:51:00Z">
            <w:rPr>
              <w:color w:val="0000FF"/>
            </w:rPr>
          </w:rPrChange>
        </w:rPr>
        <w:t>#include</w:t>
      </w:r>
      <w:r w:rsidRPr="00903DBA">
        <w:t xml:space="preserve"> </w:t>
      </w:r>
      <w:r w:rsidR="00EF337F" w:rsidRPr="00903DBA">
        <w:t>&lt;stdlib.h&gt;</w:t>
      </w:r>
    </w:p>
    <w:p w14:paraId="65151F9A" w14:textId="77777777" w:rsidR="00E80032" w:rsidRPr="00903DBA" w:rsidRDefault="00E80032" w:rsidP="00E80032">
      <w:pPr>
        <w:pStyle w:val="Code"/>
      </w:pPr>
    </w:p>
    <w:p w14:paraId="766A3E45" w14:textId="77777777" w:rsidR="00E80032" w:rsidRPr="00903DBA" w:rsidRDefault="00E80032" w:rsidP="00E80032">
      <w:pPr>
        <w:pStyle w:val="Code"/>
      </w:pPr>
      <w:r w:rsidRPr="00903DBA">
        <w:rPr>
          <w:color w:val="000000" w:themeColor="text1"/>
          <w:rPrChange w:id="849" w:author="Stefan Björnander" w:date="2012-05-06T21:51:00Z">
            <w:rPr>
              <w:color w:val="0000FF"/>
            </w:rPr>
          </w:rPrChange>
        </w:rPr>
        <w:t>int</w:t>
      </w:r>
      <w:r w:rsidRPr="00903DBA">
        <w:t xml:space="preserve"> CompareIntegers(</w:t>
      </w:r>
      <w:r w:rsidRPr="00903DBA">
        <w:rPr>
          <w:color w:val="000000" w:themeColor="text1"/>
          <w:rPrChange w:id="850" w:author="Stefan Björnander" w:date="2012-05-06T21:51:00Z">
            <w:rPr>
              <w:color w:val="0000FF"/>
            </w:rPr>
          </w:rPrChange>
        </w:rPr>
        <w:t>const</w:t>
      </w:r>
      <w:r w:rsidRPr="00903DBA">
        <w:t xml:space="preserve"> </w:t>
      </w:r>
      <w:r w:rsidRPr="00903DBA">
        <w:rPr>
          <w:color w:val="000000" w:themeColor="text1"/>
          <w:rPrChange w:id="851" w:author="Stefan Björnander" w:date="2012-05-06T21:51:00Z">
            <w:rPr>
              <w:color w:val="0000FF"/>
            </w:rPr>
          </w:rPrChange>
        </w:rPr>
        <w:t>int</w:t>
      </w:r>
      <w:r w:rsidRPr="00903DBA">
        <w:t xml:space="preserve">* intPtr1, </w:t>
      </w:r>
      <w:r w:rsidRPr="00903DBA">
        <w:rPr>
          <w:color w:val="000000" w:themeColor="text1"/>
          <w:rPrChange w:id="852" w:author="Stefan Björnander" w:date="2012-05-06T21:51:00Z">
            <w:rPr>
              <w:color w:val="0000FF"/>
            </w:rPr>
          </w:rPrChange>
        </w:rPr>
        <w:t>const</w:t>
      </w:r>
      <w:r w:rsidRPr="00903DBA">
        <w:t xml:space="preserve"> </w:t>
      </w:r>
      <w:r w:rsidRPr="00903DBA">
        <w:rPr>
          <w:color w:val="000000" w:themeColor="text1"/>
          <w:rPrChange w:id="853" w:author="Stefan Björnander" w:date="2012-05-06T21:51:00Z">
            <w:rPr>
              <w:color w:val="0000FF"/>
            </w:rPr>
          </w:rPrChange>
        </w:rPr>
        <w:t>int</w:t>
      </w:r>
      <w:r w:rsidRPr="00903DBA">
        <w:t>* intPtr2) {</w:t>
      </w:r>
    </w:p>
    <w:p w14:paraId="64E3C969" w14:textId="77777777" w:rsidR="00E80032" w:rsidRPr="00903DBA" w:rsidRDefault="00E80032" w:rsidP="00E80032">
      <w:pPr>
        <w:pStyle w:val="Code"/>
      </w:pPr>
      <w:r w:rsidRPr="00903DBA">
        <w:t xml:space="preserve">  return (*intPtr1 &lt; *intPtr2) ? -1 : (((*intPtr1 &gt; *intPtr2) ? 1 : 0));</w:t>
      </w:r>
    </w:p>
    <w:p w14:paraId="11B2B42A" w14:textId="77777777" w:rsidR="00E80032" w:rsidRPr="00903DBA" w:rsidRDefault="00E80032" w:rsidP="00E80032">
      <w:pPr>
        <w:pStyle w:val="Code"/>
      </w:pPr>
      <w:r w:rsidRPr="00903DBA">
        <w:t>}</w:t>
      </w:r>
    </w:p>
    <w:p w14:paraId="0FB65BC5" w14:textId="77777777" w:rsidR="00E80032" w:rsidRPr="00903DBA" w:rsidRDefault="00E80032" w:rsidP="00E80032">
      <w:pPr>
        <w:pStyle w:val="Code"/>
      </w:pPr>
    </w:p>
    <w:p w14:paraId="61EB43FF" w14:textId="77777777" w:rsidR="00E80032" w:rsidRPr="00903DBA" w:rsidRDefault="00E80032" w:rsidP="00E80032">
      <w:pPr>
        <w:pStyle w:val="Code"/>
      </w:pPr>
      <w:r w:rsidRPr="00903DBA">
        <w:rPr>
          <w:color w:val="000000" w:themeColor="text1"/>
          <w:rPrChange w:id="854" w:author="Stefan Björnander" w:date="2012-05-06T21:51:00Z">
            <w:rPr>
              <w:color w:val="0000FF"/>
            </w:rPr>
          </w:rPrChange>
        </w:rPr>
        <w:t>void</w:t>
      </w:r>
      <w:r w:rsidRPr="00903DBA">
        <w:t xml:space="preserve"> main() {</w:t>
      </w:r>
    </w:p>
    <w:p w14:paraId="199C66A7" w14:textId="77777777" w:rsidR="00E80032" w:rsidRPr="00903DBA" w:rsidRDefault="00E80032" w:rsidP="00E80032">
      <w:pPr>
        <w:pStyle w:val="Code"/>
      </w:pPr>
      <w:r w:rsidRPr="00903DBA">
        <w:t xml:space="preserve">  int intArray[] = {1, 2, 3, 4, 5, 6, 7, 8, 9, 10},</w:t>
      </w:r>
    </w:p>
    <w:p w14:paraId="201AE66B" w14:textId="77777777" w:rsidR="00E80032" w:rsidRPr="00903DBA" w:rsidRDefault="00E80032" w:rsidP="00E80032">
      <w:pPr>
        <w:pStyle w:val="Code"/>
      </w:pPr>
      <w:r w:rsidRPr="00903DBA">
        <w:t xml:space="preserve">      arraySize = sizeof intArray / </w:t>
      </w:r>
      <w:r w:rsidRPr="00903DBA">
        <w:rPr>
          <w:color w:val="000000" w:themeColor="text1"/>
          <w:rPrChange w:id="855" w:author="Stefan Björnander" w:date="2012-05-06T21:51:00Z">
            <w:rPr>
              <w:color w:val="0000FF"/>
            </w:rPr>
          </w:rPrChange>
        </w:rPr>
        <w:t>sizeof</w:t>
      </w:r>
      <w:r w:rsidRPr="00903DBA">
        <w:t xml:space="preserve"> intArray[0],</w:t>
      </w:r>
    </w:p>
    <w:p w14:paraId="430650DE" w14:textId="77777777" w:rsidR="00E80032" w:rsidRPr="00903DBA" w:rsidRDefault="00E80032" w:rsidP="00E80032">
      <w:pPr>
        <w:pStyle w:val="Code"/>
      </w:pPr>
      <w:r w:rsidRPr="00903DBA">
        <w:t xml:space="preserve">      value = 6;</w:t>
      </w:r>
    </w:p>
    <w:p w14:paraId="64591EC0" w14:textId="77777777" w:rsidR="00E80032" w:rsidRPr="00903DBA" w:rsidRDefault="00E80032" w:rsidP="00E80032">
      <w:pPr>
        <w:pStyle w:val="Code"/>
      </w:pPr>
    </w:p>
    <w:p w14:paraId="49FD9E3D" w14:textId="77777777" w:rsidR="00E80032" w:rsidRPr="00903DBA" w:rsidRDefault="00E80032" w:rsidP="00E80032">
      <w:pPr>
        <w:pStyle w:val="Code"/>
      </w:pPr>
      <w:r w:rsidRPr="00903DBA">
        <w:t xml:space="preserve">  int* resultPtr = bsearch(&amp;value, intArray, arraySize,</w:t>
      </w:r>
    </w:p>
    <w:p w14:paraId="21AC78FB" w14:textId="77777777" w:rsidR="00E80032" w:rsidRPr="00903DBA" w:rsidRDefault="00E80032" w:rsidP="00E80032">
      <w:pPr>
        <w:pStyle w:val="Code"/>
      </w:pPr>
      <w:r w:rsidRPr="00903DBA">
        <w:t xml:space="preserve">                           sizeof (</w:t>
      </w:r>
      <w:r w:rsidRPr="00903DBA">
        <w:rPr>
          <w:color w:val="000000" w:themeColor="text1"/>
          <w:rPrChange w:id="856" w:author="Stefan Björnander" w:date="2012-05-06T21:51:00Z">
            <w:rPr>
              <w:color w:val="0000FF"/>
            </w:rPr>
          </w:rPrChange>
        </w:rPr>
        <w:t>int</w:t>
      </w:r>
      <w:r w:rsidRPr="00903DBA">
        <w:t xml:space="preserve">), &amp;CompareIntegers); </w:t>
      </w:r>
    </w:p>
    <w:p w14:paraId="70AA0175" w14:textId="77777777" w:rsidR="00E80032" w:rsidRPr="00903DBA" w:rsidRDefault="00E80032" w:rsidP="00E80032">
      <w:pPr>
        <w:pStyle w:val="Code"/>
      </w:pPr>
    </w:p>
    <w:p w14:paraId="4506E242" w14:textId="77777777" w:rsidR="00E80032" w:rsidRPr="00903DBA" w:rsidRDefault="00E80032" w:rsidP="00E80032">
      <w:pPr>
        <w:pStyle w:val="Code"/>
      </w:pPr>
      <w:r w:rsidRPr="00903DBA">
        <w:t xml:space="preserve">  if (resultPtr != NULL) {</w:t>
      </w:r>
    </w:p>
    <w:p w14:paraId="3422E873" w14:textId="77777777" w:rsidR="00E80032" w:rsidRPr="00903DBA" w:rsidRDefault="00E80032" w:rsidP="00E80032">
      <w:pPr>
        <w:pStyle w:val="Code"/>
      </w:pPr>
      <w:r w:rsidRPr="00903DBA">
        <w:t xml:space="preserve">    int index = ((</w:t>
      </w:r>
      <w:r w:rsidRPr="00903DBA">
        <w:rPr>
          <w:color w:val="000000" w:themeColor="text1"/>
          <w:rPrChange w:id="857" w:author="Stefan Björnander" w:date="2012-05-06T21:51:00Z">
            <w:rPr>
              <w:color w:val="0000FF"/>
            </w:rPr>
          </w:rPrChange>
        </w:rPr>
        <w:t>int</w:t>
      </w:r>
      <w:r w:rsidRPr="00903DBA">
        <w:t>*) resultPtr) - intArray;</w:t>
      </w:r>
    </w:p>
    <w:p w14:paraId="3A3C61E3" w14:textId="77777777" w:rsidR="00E80032" w:rsidRPr="00903DBA" w:rsidRDefault="00E80032" w:rsidP="00E80032">
      <w:pPr>
        <w:pStyle w:val="Code"/>
      </w:pPr>
      <w:r w:rsidRPr="00903DBA">
        <w:t xml:space="preserve">    printf("Index %d.\n", index);</w:t>
      </w:r>
    </w:p>
    <w:p w14:paraId="398420B3" w14:textId="77777777" w:rsidR="00E80032" w:rsidRPr="00903DBA" w:rsidRDefault="00E80032" w:rsidP="00E80032">
      <w:pPr>
        <w:pStyle w:val="Code"/>
      </w:pPr>
      <w:r w:rsidRPr="00903DBA">
        <w:t xml:space="preserve">  }</w:t>
      </w:r>
    </w:p>
    <w:p w14:paraId="1CE747B3" w14:textId="77777777" w:rsidR="00E80032" w:rsidRPr="00903DBA" w:rsidRDefault="00E80032" w:rsidP="00E80032">
      <w:pPr>
        <w:pStyle w:val="Code"/>
      </w:pPr>
      <w:r w:rsidRPr="00903DBA">
        <w:t xml:space="preserve">  else {</w:t>
      </w:r>
    </w:p>
    <w:p w14:paraId="6FB65B3E" w14:textId="77777777" w:rsidR="00E80032" w:rsidRPr="00903DBA" w:rsidRDefault="00E80032" w:rsidP="00E80032">
      <w:pPr>
        <w:pStyle w:val="Code"/>
      </w:pPr>
      <w:r w:rsidRPr="00903DBA">
        <w:t xml:space="preserve">    printf("Not found.\n");</w:t>
      </w:r>
    </w:p>
    <w:p w14:paraId="41D742B9" w14:textId="77777777" w:rsidR="00E80032" w:rsidRPr="00903DBA" w:rsidRDefault="00E80032" w:rsidP="00E80032">
      <w:pPr>
        <w:pStyle w:val="Code"/>
      </w:pPr>
      <w:r w:rsidRPr="00903DBA">
        <w:t xml:space="preserve">  }</w:t>
      </w:r>
    </w:p>
    <w:p w14:paraId="7A278DF1" w14:textId="77777777" w:rsidR="00E80032" w:rsidRPr="00903DBA" w:rsidRDefault="00E80032" w:rsidP="00E80032">
      <w:pPr>
        <w:pStyle w:val="Code"/>
      </w:pPr>
      <w:r w:rsidRPr="00903DBA">
        <w:t>}</w:t>
      </w:r>
    </w:p>
    <w:p w14:paraId="5A7D557A" w14:textId="77777777" w:rsidR="00E80032" w:rsidRPr="00903DBA" w:rsidRDefault="00E80032" w:rsidP="00E65FE6">
      <w:pPr>
        <w:pStyle w:val="CodeHeader"/>
      </w:pPr>
      <w:r w:rsidRPr="00903DBA">
        <w:t xml:space="preserve">There is also the </w:t>
      </w:r>
      <w:r w:rsidRPr="00E65FE6">
        <w:rPr>
          <w:rStyle w:val="CodeInText"/>
        </w:rPr>
        <w:t>qsort</w:t>
      </w:r>
      <w:r w:rsidRPr="00903DBA">
        <w:t xml:space="preserve"> function that performs a fast sorting.</w:t>
      </w:r>
    </w:p>
    <w:p w14:paraId="15451E23" w14:textId="4AB0E247" w:rsidR="00E80032" w:rsidRPr="00903DBA" w:rsidRDefault="00E80032" w:rsidP="00E80032">
      <w:pPr>
        <w:pStyle w:val="Code"/>
      </w:pPr>
      <w:r w:rsidRPr="00903DBA">
        <w:rPr>
          <w:color w:val="000000" w:themeColor="text1"/>
          <w:rPrChange w:id="858" w:author="Stefan Björnander" w:date="2012-05-06T21:51:00Z">
            <w:rPr>
              <w:color w:val="0000FF"/>
            </w:rPr>
          </w:rPrChange>
        </w:rPr>
        <w:t>#include</w:t>
      </w:r>
      <w:r w:rsidRPr="00903DBA">
        <w:t xml:space="preserve"> </w:t>
      </w:r>
      <w:r w:rsidR="00EF337F" w:rsidRPr="00903DBA">
        <w:t>&lt;stdlib.h&gt;</w:t>
      </w:r>
    </w:p>
    <w:p w14:paraId="17A1DF03" w14:textId="77777777" w:rsidR="00E80032" w:rsidRPr="00903DBA" w:rsidRDefault="00E80032" w:rsidP="00E80032">
      <w:pPr>
        <w:pStyle w:val="Code"/>
      </w:pPr>
    </w:p>
    <w:p w14:paraId="37F535B4" w14:textId="77777777" w:rsidR="00E80032" w:rsidRPr="00903DBA" w:rsidRDefault="00E80032" w:rsidP="00E80032">
      <w:pPr>
        <w:pStyle w:val="Code"/>
      </w:pPr>
      <w:r w:rsidRPr="00903DBA">
        <w:rPr>
          <w:color w:val="000000" w:themeColor="text1"/>
          <w:rPrChange w:id="859" w:author="Stefan Björnander" w:date="2012-05-06T21:51:00Z">
            <w:rPr>
              <w:color w:val="0000FF"/>
            </w:rPr>
          </w:rPrChange>
        </w:rPr>
        <w:t>void</w:t>
      </w:r>
      <w:r w:rsidRPr="00903DBA">
        <w:t xml:space="preserve"> main() {</w:t>
      </w:r>
    </w:p>
    <w:p w14:paraId="551A1C65" w14:textId="77777777" w:rsidR="00E80032" w:rsidRPr="00903DBA" w:rsidRDefault="00E80032" w:rsidP="00E80032">
      <w:pPr>
        <w:pStyle w:val="Code"/>
      </w:pPr>
      <w:r w:rsidRPr="00903DBA">
        <w:t xml:space="preserve">  int index, intArray[] = {7, 2, 5, 9, 3, 1, 10, 8, 4, 6},</w:t>
      </w:r>
    </w:p>
    <w:p w14:paraId="65C03F02" w14:textId="77777777" w:rsidR="00E80032" w:rsidRPr="00903DBA" w:rsidRDefault="00E80032" w:rsidP="00E80032">
      <w:pPr>
        <w:pStyle w:val="Code"/>
      </w:pPr>
      <w:r w:rsidRPr="00903DBA">
        <w:t xml:space="preserve">      arraySize = sizeof intArray / </w:t>
      </w:r>
      <w:r w:rsidRPr="00903DBA">
        <w:rPr>
          <w:color w:val="000000" w:themeColor="text1"/>
          <w:rPrChange w:id="860" w:author="Stefan Björnander" w:date="2012-05-06T21:51:00Z">
            <w:rPr>
              <w:color w:val="0000FF"/>
            </w:rPr>
          </w:rPrChange>
        </w:rPr>
        <w:t>sizeof</w:t>
      </w:r>
      <w:r w:rsidRPr="00903DBA">
        <w:t xml:space="preserve"> intArray[0],</w:t>
      </w:r>
    </w:p>
    <w:p w14:paraId="1B3E1448" w14:textId="77777777" w:rsidR="00E80032" w:rsidRPr="00903DBA" w:rsidRDefault="00E80032" w:rsidP="00E80032">
      <w:pPr>
        <w:pStyle w:val="Code"/>
      </w:pPr>
      <w:r w:rsidRPr="00903DBA">
        <w:t xml:space="preserve">      key = 5;</w:t>
      </w:r>
    </w:p>
    <w:p w14:paraId="379CDEDB" w14:textId="77777777" w:rsidR="00E80032" w:rsidRPr="00903DBA" w:rsidRDefault="00E80032" w:rsidP="00E80032">
      <w:pPr>
        <w:pStyle w:val="Code"/>
      </w:pPr>
    </w:p>
    <w:p w14:paraId="181E4317" w14:textId="77777777" w:rsidR="00E80032" w:rsidRPr="00903DBA" w:rsidRDefault="00E80032" w:rsidP="00E80032">
      <w:pPr>
        <w:pStyle w:val="Code"/>
      </w:pPr>
      <w:r w:rsidRPr="00903DBA">
        <w:t xml:space="preserve">  qsort(intArray, arraySize, sizeof (</w:t>
      </w:r>
      <w:r w:rsidRPr="00903DBA">
        <w:rPr>
          <w:color w:val="000000" w:themeColor="text1"/>
          <w:rPrChange w:id="861" w:author="Stefan Björnander" w:date="2012-05-06T21:51:00Z">
            <w:rPr>
              <w:color w:val="0000FF"/>
            </w:rPr>
          </w:rPrChange>
        </w:rPr>
        <w:t>int</w:t>
      </w:r>
      <w:r w:rsidRPr="00903DBA">
        <w:t>), &amp;CompareIntegers);</w:t>
      </w:r>
    </w:p>
    <w:p w14:paraId="5C00806D" w14:textId="77777777" w:rsidR="00E80032" w:rsidRPr="00903DBA" w:rsidRDefault="00E80032" w:rsidP="00E80032">
      <w:pPr>
        <w:pStyle w:val="Code"/>
      </w:pPr>
    </w:p>
    <w:p w14:paraId="1A4BC2D9" w14:textId="77777777" w:rsidR="00E80032" w:rsidRPr="00903DBA" w:rsidRDefault="00E80032" w:rsidP="00E80032">
      <w:pPr>
        <w:pStyle w:val="Code"/>
      </w:pPr>
      <w:r w:rsidRPr="00903DBA">
        <w:t xml:space="preserve">  for (index = 0; index &lt; arraySize; ++index) {</w:t>
      </w:r>
    </w:p>
    <w:p w14:paraId="677EABDD" w14:textId="77777777" w:rsidR="00E80032" w:rsidRPr="00903DBA" w:rsidRDefault="00E80032" w:rsidP="00E80032">
      <w:pPr>
        <w:pStyle w:val="Code"/>
      </w:pPr>
      <w:r w:rsidRPr="00903DBA">
        <w:t xml:space="preserve">    printf("%d\n", intArray[index]);</w:t>
      </w:r>
    </w:p>
    <w:p w14:paraId="01941D7F" w14:textId="77777777" w:rsidR="00E80032" w:rsidRPr="00903DBA" w:rsidRDefault="00E80032" w:rsidP="00E80032">
      <w:pPr>
        <w:pStyle w:val="Code"/>
      </w:pPr>
      <w:r w:rsidRPr="00903DBA">
        <w:t xml:space="preserve">  }</w:t>
      </w:r>
    </w:p>
    <w:p w14:paraId="2A3C4D4E" w14:textId="77777777" w:rsidR="00E80032" w:rsidRPr="00903DBA" w:rsidRDefault="00E80032" w:rsidP="00E80032">
      <w:pPr>
        <w:pStyle w:val="Code"/>
      </w:pPr>
      <w:r w:rsidRPr="00903DBA">
        <w:t>}</w:t>
      </w:r>
    </w:p>
    <w:p w14:paraId="666E7DB4" w14:textId="77777777" w:rsidR="00E80032" w:rsidRPr="00903DBA" w:rsidRDefault="00E80032" w:rsidP="007C7CB2">
      <w:pPr>
        <w:pStyle w:val="Rubrik3"/>
      </w:pPr>
      <w:bookmarkStart w:id="862" w:name="_Toc323656734"/>
      <w:bookmarkStart w:id="863" w:name="_Toc324085472"/>
      <w:bookmarkStart w:id="864" w:name="_Toc383781124"/>
      <w:bookmarkStart w:id="865" w:name="_Toc57656233"/>
      <w:r w:rsidRPr="00903DBA">
        <w:t xml:space="preserve">Functions with </w:t>
      </w:r>
      <w:bookmarkStart w:id="866" w:name="_Toc320485620"/>
      <w:r w:rsidRPr="00903DBA">
        <w:t>Variable Number of Parameters</w:t>
      </w:r>
      <w:bookmarkEnd w:id="862"/>
      <w:bookmarkEnd w:id="863"/>
      <w:bookmarkEnd w:id="864"/>
      <w:bookmarkEnd w:id="866"/>
      <w:bookmarkEnd w:id="865"/>
    </w:p>
    <w:p w14:paraId="37D95BF6" w14:textId="77777777" w:rsidR="00E80032" w:rsidRPr="00903DBA" w:rsidRDefault="00E80032" w:rsidP="00E65FE6">
      <w:pPr>
        <w:pStyle w:val="CodeHeader"/>
      </w:pPr>
      <w:r w:rsidRPr="00903DBA">
        <w:t xml:space="preserve">In C, there is possible to define functions with a variable number of parameters (such as </w:t>
      </w:r>
      <w:r w:rsidRPr="00E65FE6">
        <w:t>printf</w:t>
      </w:r>
      <w:r w:rsidRPr="00903DBA">
        <w:t xml:space="preserve"> and </w:t>
      </w:r>
      <w:r w:rsidRPr="00E65FE6">
        <w:t>scanf</w:t>
      </w:r>
      <w:r w:rsidRPr="00903DBA">
        <w:t xml:space="preserve">). One condition is that the function has at least one regular parameter in order for the </w:t>
      </w:r>
      <w:r w:rsidRPr="00E65FE6">
        <w:t>va_start</w:t>
      </w:r>
      <w:r w:rsidRPr="00903DBA">
        <w:t xml:space="preserve"> macro to hook up to. The </w:t>
      </w:r>
      <w:r w:rsidRPr="00E65FE6">
        <w:t>va_arg</w:t>
      </w:r>
      <w:r w:rsidRPr="00903DBA">
        <w:t xml:space="preserve"> macro reads the arguments and the </w:t>
      </w:r>
      <w:r w:rsidRPr="00E65FE6">
        <w:t>va_end</w:t>
      </w:r>
      <w:r w:rsidRPr="00903DBA">
        <w:t xml:space="preserve"> macro ends the reading. Note that the macros do not give any information about the number or types of the arguments. In the following code, we use the first argument </w:t>
      </w:r>
      <w:r w:rsidRPr="00E65FE6">
        <w:rPr>
          <w:rStyle w:val="CodeInText"/>
        </w:rPr>
        <w:t>count</w:t>
      </w:r>
      <w:r w:rsidRPr="00903DBA">
        <w:t xml:space="preserve"> to count the number of arguments thereafter.</w:t>
      </w:r>
    </w:p>
    <w:p w14:paraId="28A9CE60" w14:textId="77777777" w:rsidR="00E80032" w:rsidRPr="00903DBA" w:rsidRDefault="00E80032" w:rsidP="00E80032">
      <w:pPr>
        <w:pStyle w:val="Code"/>
      </w:pPr>
      <w:r w:rsidRPr="00903DBA">
        <w:t>#include &lt;stdio.h&gt;</w:t>
      </w:r>
    </w:p>
    <w:p w14:paraId="155F02D5" w14:textId="6DABC193" w:rsidR="00E80032" w:rsidRPr="00903DBA" w:rsidRDefault="00E80032" w:rsidP="00E80032">
      <w:pPr>
        <w:pStyle w:val="Code"/>
      </w:pPr>
      <w:r w:rsidRPr="00903DBA">
        <w:t xml:space="preserve">#include </w:t>
      </w:r>
      <w:r w:rsidR="00EF337F" w:rsidRPr="00903DBA">
        <w:t>&lt;stdarg.h&gt;</w:t>
      </w:r>
    </w:p>
    <w:p w14:paraId="78FC6391" w14:textId="77777777" w:rsidR="00E80032" w:rsidRPr="00903DBA" w:rsidRDefault="00E80032" w:rsidP="00E80032">
      <w:pPr>
        <w:pStyle w:val="Code"/>
      </w:pPr>
    </w:p>
    <w:p w14:paraId="0584A8BE" w14:textId="77777777" w:rsidR="00E80032" w:rsidRPr="00903DBA" w:rsidRDefault="00E80032" w:rsidP="00E80032">
      <w:pPr>
        <w:pStyle w:val="Code"/>
      </w:pPr>
      <w:r w:rsidRPr="00903DBA">
        <w:t>void Print(int count, ...) {</w:t>
      </w:r>
    </w:p>
    <w:p w14:paraId="4D4A2643" w14:textId="77777777" w:rsidR="00E80032" w:rsidRPr="00903DBA" w:rsidRDefault="00E80032" w:rsidP="00E80032">
      <w:pPr>
        <w:pStyle w:val="Code"/>
      </w:pPr>
      <w:r w:rsidRPr="00903DBA">
        <w:t xml:space="preserve">  va_list arg_list;</w:t>
      </w:r>
    </w:p>
    <w:p w14:paraId="30AABCBF" w14:textId="77777777" w:rsidR="00E80032" w:rsidRPr="00903DBA" w:rsidRDefault="00E80032" w:rsidP="00E80032">
      <w:pPr>
        <w:pStyle w:val="Code"/>
      </w:pPr>
      <w:r w:rsidRPr="00903DBA">
        <w:t xml:space="preserve">  va_start(arg_list, count);</w:t>
      </w:r>
    </w:p>
    <w:p w14:paraId="2117AE26" w14:textId="77777777" w:rsidR="00E80032" w:rsidRPr="00903DBA" w:rsidRDefault="00E80032" w:rsidP="00E80032">
      <w:pPr>
        <w:pStyle w:val="Code"/>
      </w:pPr>
    </w:p>
    <w:p w14:paraId="2480BB94" w14:textId="77777777" w:rsidR="00E80032" w:rsidRPr="00903DBA" w:rsidRDefault="00E80032" w:rsidP="00E80032">
      <w:pPr>
        <w:pStyle w:val="Code"/>
      </w:pPr>
      <w:r w:rsidRPr="00903DBA">
        <w:t xml:space="preserve">  while (count &gt; 0) {</w:t>
      </w:r>
      <w:r w:rsidRPr="00903DBA">
        <w:cr/>
        <w:t xml:space="preserve">    int value = va_arg(arg_list, int);</w:t>
      </w:r>
    </w:p>
    <w:p w14:paraId="79A8D316" w14:textId="77777777" w:rsidR="00E80032" w:rsidRPr="00903DBA" w:rsidRDefault="00E80032" w:rsidP="00E80032">
      <w:pPr>
        <w:pStyle w:val="Code"/>
      </w:pPr>
      <w:r w:rsidRPr="00903DBA">
        <w:t xml:space="preserve">    printf("%d ", value);</w:t>
      </w:r>
    </w:p>
    <w:p w14:paraId="5CB6E748" w14:textId="77777777" w:rsidR="00E80032" w:rsidRPr="00903DBA" w:rsidRDefault="00E80032" w:rsidP="00E80032">
      <w:pPr>
        <w:pStyle w:val="Code"/>
      </w:pPr>
      <w:r w:rsidRPr="00903DBA">
        <w:t xml:space="preserve">    --count;</w:t>
      </w:r>
    </w:p>
    <w:p w14:paraId="6FD38B65" w14:textId="77777777" w:rsidR="00E80032" w:rsidRPr="00903DBA" w:rsidRDefault="00E80032" w:rsidP="00E80032">
      <w:pPr>
        <w:pStyle w:val="Code"/>
      </w:pPr>
      <w:r w:rsidRPr="00903DBA">
        <w:t xml:space="preserve">  }</w:t>
      </w:r>
    </w:p>
    <w:p w14:paraId="2197A485" w14:textId="77777777" w:rsidR="00E80032" w:rsidRPr="00903DBA" w:rsidRDefault="00E80032" w:rsidP="00E80032">
      <w:pPr>
        <w:pStyle w:val="Code"/>
      </w:pPr>
    </w:p>
    <w:p w14:paraId="518F3B7C" w14:textId="77777777" w:rsidR="00E80032" w:rsidRPr="00903DBA" w:rsidRDefault="00E80032" w:rsidP="00E80032">
      <w:pPr>
        <w:pStyle w:val="Code"/>
      </w:pPr>
      <w:r w:rsidRPr="00903DBA">
        <w:t xml:space="preserve">  printf("\n");</w:t>
      </w:r>
    </w:p>
    <w:p w14:paraId="7EE9F496" w14:textId="77777777" w:rsidR="00E80032" w:rsidRPr="00903DBA" w:rsidRDefault="00E80032" w:rsidP="00E80032">
      <w:pPr>
        <w:pStyle w:val="Code"/>
      </w:pPr>
      <w:r w:rsidRPr="00903DBA">
        <w:t xml:space="preserve">  va_end(arg_list);</w:t>
      </w:r>
    </w:p>
    <w:p w14:paraId="705917F3" w14:textId="77777777" w:rsidR="00E80032" w:rsidRPr="00903DBA" w:rsidRDefault="00E80032" w:rsidP="00E80032">
      <w:pPr>
        <w:pStyle w:val="Code"/>
      </w:pPr>
      <w:r w:rsidRPr="00903DBA">
        <w:t>}</w:t>
      </w:r>
    </w:p>
    <w:p w14:paraId="24F8B00D" w14:textId="77777777" w:rsidR="00E80032" w:rsidRPr="00903DBA" w:rsidRDefault="00E80032" w:rsidP="00E80032">
      <w:pPr>
        <w:pStyle w:val="Code"/>
      </w:pPr>
    </w:p>
    <w:p w14:paraId="7386B66A" w14:textId="77777777" w:rsidR="00E80032" w:rsidRPr="00903DBA" w:rsidRDefault="00E80032" w:rsidP="00E80032">
      <w:pPr>
        <w:pStyle w:val="Code"/>
      </w:pPr>
      <w:r w:rsidRPr="00903DBA">
        <w:t>void main(void) {</w:t>
      </w:r>
    </w:p>
    <w:p w14:paraId="1210FC98" w14:textId="77777777" w:rsidR="00E80032" w:rsidRPr="00903DBA" w:rsidRDefault="00E80032" w:rsidP="00E80032">
      <w:pPr>
        <w:pStyle w:val="Code"/>
      </w:pPr>
      <w:r w:rsidRPr="00903DBA">
        <w:t xml:space="preserve">  Print(1, 1);</w:t>
      </w:r>
    </w:p>
    <w:p w14:paraId="30B6FEE7" w14:textId="77777777" w:rsidR="00E80032" w:rsidRPr="00903DBA" w:rsidRDefault="00E80032" w:rsidP="00E80032">
      <w:pPr>
        <w:pStyle w:val="Code"/>
      </w:pPr>
      <w:r w:rsidRPr="00903DBA">
        <w:t xml:space="preserve">  Print(2, 1, 2);</w:t>
      </w:r>
    </w:p>
    <w:p w14:paraId="775DB9C8" w14:textId="77777777" w:rsidR="00E80032" w:rsidRPr="00903DBA" w:rsidRDefault="00E80032" w:rsidP="00E80032">
      <w:pPr>
        <w:pStyle w:val="Code"/>
      </w:pPr>
      <w:r w:rsidRPr="00903DBA">
        <w:t xml:space="preserve">  Print(3, 1, 2, 3);</w:t>
      </w:r>
    </w:p>
    <w:p w14:paraId="61AD3400" w14:textId="77777777" w:rsidR="00E80032" w:rsidRPr="00903DBA" w:rsidRDefault="00E80032" w:rsidP="00E80032">
      <w:pPr>
        <w:pStyle w:val="Code"/>
      </w:pPr>
      <w:r w:rsidRPr="00903DBA">
        <w:t>}</w:t>
      </w:r>
    </w:p>
    <w:p w14:paraId="4CB0D810" w14:textId="77777777" w:rsidR="00E80032" w:rsidRPr="00903DBA" w:rsidRDefault="00E80032" w:rsidP="007C7CB2">
      <w:pPr>
        <w:pStyle w:val="Rubrik3"/>
      </w:pPr>
      <w:bookmarkStart w:id="867" w:name="_Toc323656735"/>
      <w:bookmarkStart w:id="868" w:name="_Toc324085473"/>
      <w:bookmarkStart w:id="869" w:name="_Toc383781125"/>
      <w:bookmarkStart w:id="870" w:name="_Toc57656234"/>
      <w:r w:rsidRPr="00903DBA">
        <w:t>String Management</w:t>
      </w:r>
      <w:bookmarkEnd w:id="867"/>
      <w:bookmarkEnd w:id="868"/>
      <w:bookmarkEnd w:id="869"/>
      <w:bookmarkEnd w:id="870"/>
    </w:p>
    <w:p w14:paraId="375DC584" w14:textId="77777777" w:rsidR="00E80032" w:rsidRPr="00903DBA" w:rsidRDefault="00E80032" w:rsidP="00E65FE6">
      <w:pPr>
        <w:pStyle w:val="CodeHeader"/>
      </w:pPr>
      <w:r w:rsidRPr="00903DBA">
        <w:t xml:space="preserve">There are several functions dealing with strings: </w:t>
      </w:r>
      <w:r w:rsidRPr="00E65FE6">
        <w:t>strcpy</w:t>
      </w:r>
      <w:r w:rsidRPr="00903DBA">
        <w:t xml:space="preserve"> copies a string; </w:t>
      </w:r>
      <w:r w:rsidRPr="00E65FE6">
        <w:t>strcat</w:t>
      </w:r>
      <w:r w:rsidRPr="00903DBA">
        <w:t xml:space="preserve"> adds a string; </w:t>
      </w:r>
      <w:r w:rsidRPr="00E65FE6">
        <w:t>strlen</w:t>
      </w:r>
      <w:r w:rsidRPr="00903DBA">
        <w:t xml:space="preserve"> gives the length of a string; </w:t>
      </w:r>
      <w:r w:rsidRPr="00E65FE6">
        <w:t>strcmp</w:t>
      </w:r>
      <w:r w:rsidRPr="00903DBA">
        <w:t xml:space="preserve"> compares two strings; </w:t>
      </w:r>
      <w:r w:rsidRPr="00E65FE6">
        <w:t>strchr</w:t>
      </w:r>
      <w:r w:rsidRPr="00903DBA">
        <w:t xml:space="preserve"> and </w:t>
      </w:r>
      <w:r w:rsidRPr="00E65FE6">
        <w:t>strrchr</w:t>
      </w:r>
      <w:r w:rsidRPr="00903DBA">
        <w:t xml:space="preserve"> gives the first and last occurrence of a character in a string. All functions look for the finishing null character (‘\0’), </w:t>
      </w:r>
      <w:r w:rsidRPr="00E65FE6">
        <w:t>strcmp</w:t>
      </w:r>
      <w:r w:rsidRPr="00903DBA">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65FE6">
        <w:t>strchr</w:t>
      </w:r>
      <w:r w:rsidRPr="00903DBA">
        <w:t xml:space="preserve"> and </w:t>
      </w:r>
      <w:r w:rsidRPr="00E65FE6">
        <w:rPr>
          <w:rStyle w:val="CodeInText"/>
        </w:rPr>
        <w:t>strrchr</w:t>
      </w:r>
      <w:r w:rsidRPr="00903DBA">
        <w:t xml:space="preserve"> return a pointer to the found character (or null if it was not found), we can calculate the array index by subtracting the pointers.</w:t>
      </w:r>
    </w:p>
    <w:p w14:paraId="236F1B6B" w14:textId="77777777" w:rsidR="00E80032" w:rsidRPr="00903DBA" w:rsidRDefault="00E80032" w:rsidP="00E80032">
      <w:pPr>
        <w:pStyle w:val="Code"/>
      </w:pPr>
      <w:r w:rsidRPr="00903DBA">
        <w:rPr>
          <w:color w:val="000000" w:themeColor="text1"/>
          <w:rPrChange w:id="871" w:author="Stefan Björnander" w:date="2012-05-06T21:51:00Z">
            <w:rPr>
              <w:color w:val="0000FF"/>
            </w:rPr>
          </w:rPrChange>
        </w:rPr>
        <w:t>int</w:t>
      </w:r>
      <w:r w:rsidRPr="00903DBA">
        <w:t xml:space="preserve"> FirstIndexOf(char s[], </w:t>
      </w:r>
      <w:r w:rsidRPr="00903DBA">
        <w:rPr>
          <w:color w:val="000000" w:themeColor="text1"/>
          <w:rPrChange w:id="872" w:author="Stefan Björnander" w:date="2012-05-06T21:51:00Z">
            <w:rPr>
              <w:color w:val="0000FF"/>
            </w:rPr>
          </w:rPrChange>
        </w:rPr>
        <w:t>char</w:t>
      </w:r>
      <w:r w:rsidRPr="00903DBA">
        <w:t xml:space="preserve"> c) {</w:t>
      </w:r>
    </w:p>
    <w:p w14:paraId="787B8FC4" w14:textId="77777777" w:rsidR="00E80032" w:rsidRPr="00903DBA" w:rsidRDefault="00E80032" w:rsidP="00E80032">
      <w:pPr>
        <w:pStyle w:val="Code"/>
      </w:pPr>
      <w:r w:rsidRPr="00903DBA">
        <w:t xml:space="preserve">  char* p = strchr(s, c);</w:t>
      </w:r>
    </w:p>
    <w:p w14:paraId="37473F60" w14:textId="77777777" w:rsidR="00E80032" w:rsidRPr="00903DBA" w:rsidRDefault="00E80032" w:rsidP="00E80032">
      <w:pPr>
        <w:pStyle w:val="Code"/>
      </w:pPr>
      <w:r w:rsidRPr="00903DBA">
        <w:t xml:space="preserve">  return (p != NULL) ? (p - s) : -1;</w:t>
      </w:r>
    </w:p>
    <w:p w14:paraId="43571260" w14:textId="77777777" w:rsidR="00E80032" w:rsidRPr="00903DBA" w:rsidRDefault="00E80032" w:rsidP="00E80032">
      <w:pPr>
        <w:pStyle w:val="Code"/>
      </w:pPr>
      <w:r w:rsidRPr="00903DBA">
        <w:t>}</w:t>
      </w:r>
    </w:p>
    <w:p w14:paraId="7E68D82B" w14:textId="77777777" w:rsidR="00E80032" w:rsidRPr="00903DBA" w:rsidRDefault="00E80032" w:rsidP="00E80032">
      <w:pPr>
        <w:pStyle w:val="Code"/>
      </w:pPr>
    </w:p>
    <w:p w14:paraId="1739EE06" w14:textId="77777777" w:rsidR="00E80032" w:rsidRPr="00903DBA" w:rsidRDefault="00E80032" w:rsidP="00E80032">
      <w:pPr>
        <w:pStyle w:val="Code"/>
      </w:pPr>
      <w:r w:rsidRPr="00903DBA">
        <w:rPr>
          <w:color w:val="000000" w:themeColor="text1"/>
          <w:rPrChange w:id="873" w:author="Stefan Björnander" w:date="2012-05-06T21:51:00Z">
            <w:rPr>
              <w:color w:val="0000FF"/>
            </w:rPr>
          </w:rPrChange>
        </w:rPr>
        <w:t>int</w:t>
      </w:r>
      <w:r w:rsidRPr="00903DBA">
        <w:t xml:space="preserve"> LastIndexOf(</w:t>
      </w:r>
      <w:r w:rsidRPr="00903DBA">
        <w:rPr>
          <w:color w:val="000000" w:themeColor="text1"/>
          <w:rPrChange w:id="874" w:author="Stefan Björnander" w:date="2012-05-06T21:51:00Z">
            <w:rPr>
              <w:color w:val="0000FF"/>
            </w:rPr>
          </w:rPrChange>
        </w:rPr>
        <w:t>char</w:t>
      </w:r>
      <w:r w:rsidRPr="00903DBA">
        <w:t xml:space="preserve"> s[], </w:t>
      </w:r>
      <w:r w:rsidRPr="00903DBA">
        <w:rPr>
          <w:color w:val="000000" w:themeColor="text1"/>
          <w:rPrChange w:id="875" w:author="Stefan Björnander" w:date="2012-05-06T21:51:00Z">
            <w:rPr>
              <w:color w:val="0000FF"/>
            </w:rPr>
          </w:rPrChange>
        </w:rPr>
        <w:t>char</w:t>
      </w:r>
      <w:r w:rsidRPr="00903DBA">
        <w:t xml:space="preserve"> c) {</w:t>
      </w:r>
    </w:p>
    <w:p w14:paraId="246D0E29" w14:textId="77777777" w:rsidR="00E80032" w:rsidRPr="00903DBA" w:rsidRDefault="00E80032" w:rsidP="00E80032">
      <w:pPr>
        <w:pStyle w:val="Code"/>
      </w:pPr>
      <w:r w:rsidRPr="00903DBA">
        <w:t xml:space="preserve">  char* p = strrchr(s, c);</w:t>
      </w:r>
    </w:p>
    <w:p w14:paraId="06C4F44B" w14:textId="77777777" w:rsidR="00E80032" w:rsidRPr="00903DBA" w:rsidRDefault="00E80032" w:rsidP="00E80032">
      <w:pPr>
        <w:pStyle w:val="Code"/>
      </w:pPr>
      <w:r w:rsidRPr="00903DBA">
        <w:t xml:space="preserve">  return (p != NULL) ? (p - s) : -1;</w:t>
      </w:r>
    </w:p>
    <w:p w14:paraId="4CDC99F7" w14:textId="77777777" w:rsidR="00E80032" w:rsidRPr="00903DBA" w:rsidRDefault="00E80032" w:rsidP="00E80032">
      <w:pPr>
        <w:pStyle w:val="Code"/>
      </w:pPr>
      <w:r w:rsidRPr="00903DBA">
        <w:t>}</w:t>
      </w:r>
    </w:p>
    <w:p w14:paraId="460B85D3" w14:textId="77777777" w:rsidR="00E80032" w:rsidRPr="00903DBA" w:rsidRDefault="00E80032" w:rsidP="00E80032">
      <w:pPr>
        <w:pStyle w:val="Code"/>
      </w:pPr>
    </w:p>
    <w:p w14:paraId="4319DB79" w14:textId="77777777" w:rsidR="00E80032" w:rsidRPr="00903DBA" w:rsidRDefault="00E80032" w:rsidP="00E80032">
      <w:pPr>
        <w:pStyle w:val="Code"/>
      </w:pPr>
      <w:r w:rsidRPr="00903DBA">
        <w:t>void main(void) {</w:t>
      </w:r>
    </w:p>
    <w:p w14:paraId="52059968" w14:textId="77777777" w:rsidR="00E80032" w:rsidRPr="00903DBA" w:rsidRDefault="00E80032" w:rsidP="00E80032">
      <w:pPr>
        <w:pStyle w:val="Code"/>
      </w:pPr>
      <w:r w:rsidRPr="00903DBA">
        <w:t xml:space="preserve">  char s1[] = </w:t>
      </w:r>
      <w:r w:rsidRPr="00903DBA">
        <w:rPr>
          <w:color w:val="000000" w:themeColor="text1"/>
          <w:rPrChange w:id="876" w:author="Stefan Björnander" w:date="2012-05-06T21:51:00Z">
            <w:rPr>
              <w:color w:val="A31515"/>
            </w:rPr>
          </w:rPrChange>
        </w:rPr>
        <w:t>"Hello"</w:t>
      </w:r>
      <w:r w:rsidRPr="00903DBA">
        <w:t xml:space="preserve">, s2[] = </w:t>
      </w:r>
      <w:r w:rsidRPr="00903DBA">
        <w:rPr>
          <w:color w:val="000000" w:themeColor="text1"/>
          <w:rPrChange w:id="877" w:author="Stefan Björnander" w:date="2012-05-06T21:51:00Z">
            <w:rPr>
              <w:color w:val="A31515"/>
            </w:rPr>
          </w:rPrChange>
        </w:rPr>
        <w:t>"World"</w:t>
      </w:r>
      <w:r w:rsidRPr="00903DBA">
        <w:t>;</w:t>
      </w:r>
    </w:p>
    <w:p w14:paraId="3BDB0C90" w14:textId="77777777" w:rsidR="00E80032" w:rsidRPr="00903DBA" w:rsidRDefault="00E80032" w:rsidP="00E80032">
      <w:pPr>
        <w:pStyle w:val="Code"/>
      </w:pPr>
      <w:r w:rsidRPr="00903DBA">
        <w:t xml:space="preserve">  char t1[20], t2[20];</w:t>
      </w:r>
    </w:p>
    <w:p w14:paraId="5D7DCBB9" w14:textId="77777777" w:rsidR="00E80032" w:rsidRPr="00903DBA" w:rsidRDefault="00E80032" w:rsidP="00E80032">
      <w:pPr>
        <w:pStyle w:val="Code"/>
      </w:pPr>
    </w:p>
    <w:p w14:paraId="3DFD6920" w14:textId="77777777" w:rsidR="00E80032" w:rsidRPr="00903DBA" w:rsidRDefault="00E80032" w:rsidP="00E80032">
      <w:pPr>
        <w:pStyle w:val="Code"/>
      </w:pPr>
      <w:r w:rsidRPr="00903DBA">
        <w:t xml:space="preserve">  strcpy(t1, s1);</w:t>
      </w:r>
    </w:p>
    <w:p w14:paraId="3DB6C033" w14:textId="77777777" w:rsidR="00E80032" w:rsidRPr="00903DBA" w:rsidRDefault="00E80032" w:rsidP="00E80032">
      <w:pPr>
        <w:pStyle w:val="Code"/>
      </w:pPr>
      <w:r w:rsidRPr="00903DBA">
        <w:t xml:space="preserve">  strcat(t1, s2);</w:t>
      </w:r>
    </w:p>
    <w:p w14:paraId="26F83A9F" w14:textId="77777777" w:rsidR="00E80032" w:rsidRPr="00903DBA" w:rsidRDefault="00E80032" w:rsidP="00E80032">
      <w:pPr>
        <w:pStyle w:val="Code"/>
      </w:pPr>
    </w:p>
    <w:p w14:paraId="1BEDB44A" w14:textId="77777777" w:rsidR="00E80032" w:rsidRPr="00903DBA" w:rsidRDefault="00E80032" w:rsidP="00E80032">
      <w:pPr>
        <w:pStyle w:val="Code"/>
      </w:pPr>
      <w:r w:rsidRPr="00903DBA">
        <w:t xml:space="preserve">  sprintf(t2, "%s, %s!", s1, s2);</w:t>
      </w:r>
    </w:p>
    <w:p w14:paraId="092A3C26" w14:textId="77777777" w:rsidR="00E80032" w:rsidRPr="00903DBA" w:rsidRDefault="00E80032" w:rsidP="00E80032">
      <w:pPr>
        <w:pStyle w:val="Code"/>
      </w:pPr>
      <w:r w:rsidRPr="00903DBA">
        <w:t xml:space="preserve">  printf("t1: \"%s\", length of t1: %d, t2: \"%s\"\n",</w:t>
      </w:r>
    </w:p>
    <w:p w14:paraId="3452394C" w14:textId="77777777" w:rsidR="00E80032" w:rsidRPr="00903DBA" w:rsidRDefault="00E80032" w:rsidP="00E80032">
      <w:pPr>
        <w:pStyle w:val="Code"/>
      </w:pPr>
      <w:r w:rsidRPr="00903DBA">
        <w:t xml:space="preserve">         t1, strlen(t1), t2);</w:t>
      </w:r>
    </w:p>
    <w:p w14:paraId="516CFAFD" w14:textId="77777777" w:rsidR="00E80032" w:rsidRPr="00903DBA" w:rsidRDefault="00E80032" w:rsidP="00E80032">
      <w:pPr>
        <w:pStyle w:val="Code"/>
      </w:pPr>
      <w:r w:rsidRPr="00903DBA">
        <w:t xml:space="preserve">  printf("Comparing t1 and t2: %d\n", strcmp(t1, t2));</w:t>
      </w:r>
    </w:p>
    <w:p w14:paraId="5CE5A8B4" w14:textId="77777777" w:rsidR="00E80032" w:rsidRPr="00903DBA" w:rsidRDefault="00E80032" w:rsidP="00E80032">
      <w:pPr>
        <w:pStyle w:val="Code"/>
      </w:pPr>
      <w:r w:rsidRPr="00903DBA">
        <w:t xml:space="preserve">  printf("First Index of 'l' in t2: %d, last index of 'l' in t2: %d.\n",</w:t>
      </w:r>
    </w:p>
    <w:p w14:paraId="7185F7B3" w14:textId="77777777" w:rsidR="00E80032" w:rsidRPr="00903DBA" w:rsidRDefault="00E80032" w:rsidP="00E80032">
      <w:pPr>
        <w:pStyle w:val="Code"/>
      </w:pPr>
      <w:r w:rsidRPr="00903DBA">
        <w:t xml:space="preserve">         FirstIndexOf(t2, 'l'), LastIndexOf(t2, </w:t>
      </w:r>
      <w:r w:rsidRPr="00903DBA">
        <w:rPr>
          <w:color w:val="000000" w:themeColor="text1"/>
          <w:rPrChange w:id="878" w:author="Stefan Björnander" w:date="2012-05-06T21:51:00Z">
            <w:rPr>
              <w:color w:val="A31515"/>
            </w:rPr>
          </w:rPrChange>
        </w:rPr>
        <w:t>'l'</w:t>
      </w:r>
      <w:r w:rsidRPr="00903DBA">
        <w:t>));</w:t>
      </w:r>
    </w:p>
    <w:p w14:paraId="3B7C86F6" w14:textId="77777777" w:rsidR="00E80032" w:rsidRPr="00903DBA" w:rsidRDefault="00E80032" w:rsidP="00E80032">
      <w:pPr>
        <w:pStyle w:val="Code"/>
      </w:pPr>
      <w:r w:rsidRPr="00903DBA">
        <w:t>}</w:t>
      </w:r>
    </w:p>
    <w:p w14:paraId="33526BCD" w14:textId="35994165" w:rsidR="00E80032" w:rsidRPr="00903DBA" w:rsidRDefault="00E80032" w:rsidP="00E65FE6">
      <w:pPr>
        <w:pStyle w:val="CodeHeader"/>
      </w:pPr>
      <w:r w:rsidRPr="00903DBA">
        <w:t xml:space="preserve">It is also possible to write to a string with </w:t>
      </w:r>
      <w:r w:rsidRPr="00E65FE6">
        <w:t>sprintf</w:t>
      </w:r>
      <w:r w:rsidRPr="00903DBA">
        <w:t xml:space="preserve"> and read from a string with </w:t>
      </w:r>
      <w:r w:rsidRPr="00E65FE6">
        <w:rPr>
          <w:rStyle w:val="CodeInText"/>
        </w:rPr>
        <w:t>sscanf</w:t>
      </w:r>
      <w:r w:rsidRPr="00903DBA">
        <w:t xml:space="preserve">. These function come in handy when to </w:t>
      </w:r>
      <w:r w:rsidR="00D83A6D" w:rsidRPr="00903DBA">
        <w:t>cast</w:t>
      </w:r>
      <w:r w:rsidRPr="00903DBA">
        <w:t xml:space="preserve"> between strings and numerical values.</w:t>
      </w:r>
    </w:p>
    <w:p w14:paraId="7BFE688B" w14:textId="77777777" w:rsidR="00E80032" w:rsidRPr="00903DBA" w:rsidRDefault="00E80032" w:rsidP="00E80032">
      <w:pPr>
        <w:pStyle w:val="Code"/>
      </w:pPr>
      <w:r w:rsidRPr="00903DBA">
        <w:rPr>
          <w:color w:val="000000" w:themeColor="text1"/>
          <w:rPrChange w:id="879" w:author="Stefan Björnander" w:date="2012-05-06T21:51:00Z">
            <w:rPr>
              <w:color w:val="0000FF"/>
            </w:rPr>
          </w:rPrChange>
        </w:rPr>
        <w:t>void</w:t>
      </w:r>
      <w:r w:rsidRPr="00903DBA">
        <w:t xml:space="preserve"> main() {</w:t>
      </w:r>
    </w:p>
    <w:p w14:paraId="69FD8ADD" w14:textId="77777777" w:rsidR="00E80032" w:rsidRPr="00903DBA" w:rsidRDefault="00E80032" w:rsidP="00E80032">
      <w:pPr>
        <w:pStyle w:val="Code"/>
      </w:pPr>
      <w:r w:rsidRPr="00903DBA">
        <w:t xml:space="preserve">  int i;</w:t>
      </w:r>
    </w:p>
    <w:p w14:paraId="3EC52F8E" w14:textId="77777777" w:rsidR="00E80032" w:rsidRPr="00903DBA" w:rsidRDefault="00E80032" w:rsidP="00E80032">
      <w:pPr>
        <w:pStyle w:val="Code"/>
      </w:pPr>
      <w:r w:rsidRPr="00903DBA">
        <w:t xml:space="preserve">  </w:t>
      </w:r>
      <w:r w:rsidRPr="00903DBA">
        <w:rPr>
          <w:color w:val="000000" w:themeColor="text1"/>
          <w:rPrChange w:id="880" w:author="Stefan Björnander" w:date="2012-05-06T21:51:00Z">
            <w:rPr>
              <w:color w:val="0000FF"/>
            </w:rPr>
          </w:rPrChange>
        </w:rPr>
        <w:t>double</w:t>
      </w:r>
      <w:r w:rsidRPr="00903DBA">
        <w:t xml:space="preserve"> x;</w:t>
      </w:r>
    </w:p>
    <w:p w14:paraId="2DBE2A50" w14:textId="77777777" w:rsidR="00E80032" w:rsidRPr="00903DBA" w:rsidRDefault="00E80032" w:rsidP="00E80032">
      <w:pPr>
        <w:pStyle w:val="Code"/>
      </w:pPr>
      <w:r w:rsidRPr="00903DBA">
        <w:t xml:space="preserve">  char s1[20], s2[20];</w:t>
      </w:r>
    </w:p>
    <w:p w14:paraId="7369FCBA" w14:textId="77777777" w:rsidR="00E80032" w:rsidRPr="00903DBA" w:rsidRDefault="00E80032" w:rsidP="00E80032">
      <w:pPr>
        <w:pStyle w:val="Code"/>
      </w:pPr>
    </w:p>
    <w:p w14:paraId="44115837" w14:textId="77777777" w:rsidR="00E80032" w:rsidRPr="00903DBA" w:rsidRDefault="00E80032" w:rsidP="00E80032">
      <w:pPr>
        <w:pStyle w:val="Code"/>
      </w:pPr>
      <w:r w:rsidRPr="00903DBA">
        <w:t xml:space="preserve">  sprintf(s1, "%d", 123);</w:t>
      </w:r>
    </w:p>
    <w:p w14:paraId="68721E81" w14:textId="77777777" w:rsidR="00E80032" w:rsidRPr="00903DBA" w:rsidRDefault="00E80032" w:rsidP="00E80032">
      <w:pPr>
        <w:pStyle w:val="Code"/>
      </w:pPr>
      <w:r w:rsidRPr="00903DBA">
        <w:t xml:space="preserve">  sprintf(s2, "%f", 123.456e-3);</w:t>
      </w:r>
    </w:p>
    <w:p w14:paraId="7D09239C" w14:textId="77777777" w:rsidR="00E80032" w:rsidRPr="00903DBA" w:rsidRDefault="00E80032" w:rsidP="00E80032">
      <w:pPr>
        <w:pStyle w:val="Code"/>
      </w:pPr>
    </w:p>
    <w:p w14:paraId="62A81553" w14:textId="77777777" w:rsidR="00E80032" w:rsidRPr="00903DBA" w:rsidRDefault="00E80032" w:rsidP="00E80032">
      <w:pPr>
        <w:pStyle w:val="Code"/>
      </w:pPr>
      <w:r w:rsidRPr="00903DBA">
        <w:t xml:space="preserve">  printf("s1 = \"%s\", s2 = \"%s\"\n", s1, s2);</w:t>
      </w:r>
    </w:p>
    <w:p w14:paraId="65470284" w14:textId="77777777" w:rsidR="00E80032" w:rsidRPr="00903DBA" w:rsidRDefault="00E80032" w:rsidP="00E80032">
      <w:pPr>
        <w:pStyle w:val="Code"/>
      </w:pPr>
    </w:p>
    <w:p w14:paraId="70387B56" w14:textId="77777777" w:rsidR="00E80032" w:rsidRPr="00903DBA" w:rsidRDefault="00E80032" w:rsidP="00E80032">
      <w:pPr>
        <w:pStyle w:val="Code"/>
      </w:pPr>
      <w:r w:rsidRPr="00903DBA">
        <w:t xml:space="preserve">  sscanf(s1, "%d", &amp;i);</w:t>
      </w:r>
    </w:p>
    <w:p w14:paraId="41E075F9" w14:textId="77777777" w:rsidR="00E80032" w:rsidRPr="00903DBA" w:rsidRDefault="00E80032" w:rsidP="00E80032">
      <w:pPr>
        <w:pStyle w:val="Code"/>
      </w:pPr>
      <w:r w:rsidRPr="00903DBA">
        <w:t xml:space="preserve">  sscanf(s2, "%lf", &amp;x);</w:t>
      </w:r>
    </w:p>
    <w:p w14:paraId="5B1AA24E" w14:textId="77777777" w:rsidR="00E80032" w:rsidRPr="00903DBA" w:rsidRDefault="00E80032" w:rsidP="00E80032">
      <w:pPr>
        <w:pStyle w:val="Code"/>
      </w:pPr>
    </w:p>
    <w:p w14:paraId="27D163CD" w14:textId="77777777" w:rsidR="00E80032" w:rsidRPr="00903DBA" w:rsidRDefault="00E80032" w:rsidP="00E80032">
      <w:pPr>
        <w:pStyle w:val="Code"/>
      </w:pPr>
      <w:r w:rsidRPr="00903DBA">
        <w:t xml:space="preserve">  printf("i = %d, x = %f\n", i, x);</w:t>
      </w:r>
    </w:p>
    <w:p w14:paraId="26EE84AB" w14:textId="77777777" w:rsidR="00E80032" w:rsidRPr="00903DBA" w:rsidRDefault="00E80032" w:rsidP="00E80032">
      <w:pPr>
        <w:pStyle w:val="Code"/>
      </w:pPr>
      <w:r w:rsidRPr="00903DBA">
        <w:t>}</w:t>
      </w:r>
    </w:p>
    <w:p w14:paraId="27645BC1" w14:textId="77777777" w:rsidR="00E80032" w:rsidRPr="00903DBA" w:rsidRDefault="00E80032" w:rsidP="00E80032">
      <w:r w:rsidRPr="00903DBA">
        <w:t>The functions return the number of values written or read, which gives that we can check that the conversion worked.</w:t>
      </w:r>
    </w:p>
    <w:p w14:paraId="5020C777" w14:textId="77777777" w:rsidR="00E80032" w:rsidRPr="00903DBA" w:rsidRDefault="00E80032" w:rsidP="00E80032">
      <w:pPr>
        <w:pStyle w:val="Code"/>
      </w:pPr>
      <w:r w:rsidRPr="00903DBA">
        <w:t xml:space="preserve">  </w:t>
      </w:r>
      <w:r w:rsidRPr="00903DBA">
        <w:rPr>
          <w:color w:val="000000" w:themeColor="text1"/>
          <w:rPrChange w:id="881" w:author="Stefan Björnander" w:date="2012-05-06T21:51:00Z">
            <w:rPr>
              <w:color w:val="0000FF"/>
            </w:rPr>
          </w:rPrChange>
        </w:rPr>
        <w:t>if</w:t>
      </w:r>
      <w:r w:rsidRPr="00903DBA">
        <w:t xml:space="preserve"> (sscanf(s2, </w:t>
      </w:r>
      <w:r w:rsidRPr="00903DBA">
        <w:rPr>
          <w:color w:val="000000" w:themeColor="text1"/>
          <w:rPrChange w:id="882" w:author="Stefan Björnander" w:date="2012-05-06T21:51:00Z">
            <w:rPr>
              <w:color w:val="A31515"/>
            </w:rPr>
          </w:rPrChange>
        </w:rPr>
        <w:t>"%lf"</w:t>
      </w:r>
      <w:r w:rsidRPr="00903DBA">
        <w:t>, &amp;x) == 1) {</w:t>
      </w:r>
    </w:p>
    <w:p w14:paraId="1490FD98" w14:textId="77777777" w:rsidR="00E80032" w:rsidRPr="00903DBA" w:rsidRDefault="00E80032" w:rsidP="00E80032">
      <w:pPr>
        <w:pStyle w:val="Code"/>
      </w:pPr>
      <w:r w:rsidRPr="00903DBA">
        <w:t xml:space="preserve">    printf("x = %f\n", x);</w:t>
      </w:r>
    </w:p>
    <w:p w14:paraId="195D7023" w14:textId="77777777" w:rsidR="00E80032" w:rsidRPr="00903DBA" w:rsidRDefault="00E80032" w:rsidP="00E80032">
      <w:pPr>
        <w:pStyle w:val="Code"/>
      </w:pPr>
      <w:r w:rsidRPr="00903DBA">
        <w:t xml:space="preserve">  }</w:t>
      </w:r>
    </w:p>
    <w:p w14:paraId="30A39FDE" w14:textId="77777777" w:rsidR="00E80032" w:rsidRPr="00903DBA" w:rsidRDefault="00E80032" w:rsidP="00E80032">
      <w:pPr>
        <w:pStyle w:val="Code"/>
      </w:pPr>
      <w:r w:rsidRPr="00903DBA">
        <w:t xml:space="preserve">  else {</w:t>
      </w:r>
    </w:p>
    <w:p w14:paraId="1038E77C" w14:textId="54BCEB4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72153FBC" w14:textId="77777777" w:rsidR="00E80032" w:rsidRPr="00903DBA" w:rsidRDefault="00E80032" w:rsidP="00E80032">
      <w:pPr>
        <w:pStyle w:val="Code"/>
      </w:pPr>
      <w:r w:rsidRPr="00903DBA">
        <w:t xml:space="preserve">  }</w:t>
      </w:r>
    </w:p>
    <w:p w14:paraId="343AF846" w14:textId="77777777" w:rsidR="00E80032" w:rsidRPr="00903DBA" w:rsidRDefault="00E80032" w:rsidP="00E80032">
      <w:r w:rsidRPr="00903DBA">
        <w:t>Moreover, we can also count the number of read character and decide whether to whole string has been read.</w:t>
      </w:r>
    </w:p>
    <w:p w14:paraId="55535B56" w14:textId="77777777" w:rsidR="00E80032" w:rsidRPr="00903DBA" w:rsidRDefault="00E80032" w:rsidP="00E80032">
      <w:pPr>
        <w:pStyle w:val="Code"/>
      </w:pPr>
      <w:r w:rsidRPr="00903DBA">
        <w:t xml:space="preserve">  sscanf(s2, </w:t>
      </w:r>
      <w:r w:rsidRPr="00903DBA">
        <w:rPr>
          <w:color w:val="000000" w:themeColor="text1"/>
          <w:rPrChange w:id="883" w:author="Stefan Björnander" w:date="2012-05-06T21:51:00Z">
            <w:rPr>
              <w:color w:val="A31515"/>
            </w:rPr>
          </w:rPrChange>
        </w:rPr>
        <w:t>"%lf%n"</w:t>
      </w:r>
      <w:r w:rsidRPr="00903DBA">
        <w:t>, &amp;x, &amp;charCount);</w:t>
      </w:r>
    </w:p>
    <w:p w14:paraId="79E3DE23" w14:textId="77777777" w:rsidR="00E80032" w:rsidRPr="00903DBA" w:rsidRDefault="00E80032" w:rsidP="00E80032">
      <w:pPr>
        <w:pStyle w:val="Code"/>
      </w:pPr>
    </w:p>
    <w:p w14:paraId="35CDD422" w14:textId="77777777" w:rsidR="00E80032" w:rsidRPr="00903DBA" w:rsidRDefault="00E80032" w:rsidP="00E80032">
      <w:pPr>
        <w:pStyle w:val="Code"/>
      </w:pPr>
      <w:r w:rsidRPr="00903DBA">
        <w:t xml:space="preserve">  if (charCount == strlen(s2)) {</w:t>
      </w:r>
    </w:p>
    <w:p w14:paraId="344FFA17" w14:textId="77777777" w:rsidR="00E80032" w:rsidRPr="00903DBA" w:rsidRDefault="00E80032" w:rsidP="00E80032">
      <w:pPr>
        <w:pStyle w:val="Code"/>
      </w:pPr>
      <w:r w:rsidRPr="00903DBA">
        <w:t xml:space="preserve">    printf("x = %f\n", x);</w:t>
      </w:r>
    </w:p>
    <w:p w14:paraId="7B3A00BF" w14:textId="77777777" w:rsidR="00E80032" w:rsidRPr="00903DBA" w:rsidRDefault="00E80032" w:rsidP="00E80032">
      <w:pPr>
        <w:pStyle w:val="Code"/>
      </w:pPr>
      <w:r w:rsidRPr="00903DBA">
        <w:t xml:space="preserve">  }</w:t>
      </w:r>
    </w:p>
    <w:p w14:paraId="7B3B88A8" w14:textId="77777777" w:rsidR="00E80032" w:rsidRPr="00903DBA" w:rsidRDefault="00E80032" w:rsidP="00E80032">
      <w:pPr>
        <w:pStyle w:val="Code"/>
      </w:pPr>
      <w:r w:rsidRPr="00903DBA">
        <w:t xml:space="preserve">  else {</w:t>
      </w:r>
    </w:p>
    <w:p w14:paraId="35F69D2D" w14:textId="77ECA62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50F8A2D6" w14:textId="77777777" w:rsidR="00E80032" w:rsidRPr="00903DBA" w:rsidRDefault="00E80032" w:rsidP="00E80032">
      <w:pPr>
        <w:pStyle w:val="Code"/>
      </w:pPr>
      <w:r w:rsidRPr="00903DBA">
        <w:t xml:space="preserve">  }</w:t>
      </w:r>
    </w:p>
    <w:p w14:paraId="6D8BBD43" w14:textId="77777777" w:rsidR="00E80032" w:rsidRPr="00903DBA" w:rsidRDefault="00E80032" w:rsidP="007C7CB2">
      <w:pPr>
        <w:pStyle w:val="Rubrik3"/>
      </w:pPr>
      <w:bookmarkStart w:id="884" w:name="_Toc323656736"/>
      <w:bookmarkStart w:id="885" w:name="_Toc324085474"/>
      <w:bookmarkStart w:id="886" w:name="_Toc383781126"/>
      <w:bookmarkStart w:id="887" w:name="_Toc57656235"/>
      <w:r w:rsidRPr="00903DBA">
        <w:t>Memory Management</w:t>
      </w:r>
      <w:bookmarkEnd w:id="884"/>
      <w:bookmarkEnd w:id="885"/>
      <w:bookmarkEnd w:id="886"/>
      <w:bookmarkEnd w:id="887"/>
    </w:p>
    <w:p w14:paraId="24E8A528" w14:textId="77777777" w:rsidR="00E80032" w:rsidRPr="00903DBA" w:rsidRDefault="00E80032" w:rsidP="00E65FE6">
      <w:pPr>
        <w:pStyle w:val="CodeHeader"/>
      </w:pPr>
      <w:r w:rsidRPr="00903DBA">
        <w:t xml:space="preserve">There is also a set of function for general memory management: </w:t>
      </w:r>
      <w:r w:rsidRPr="00E65FE6">
        <w:t>memset</w:t>
      </w:r>
      <w:r w:rsidRPr="00903DBA">
        <w:t xml:space="preserve"> sets each byte of a memory block to a given value; </w:t>
      </w:r>
      <w:r w:rsidRPr="00E65FE6">
        <w:t>memcmp</w:t>
      </w:r>
      <w:r w:rsidRPr="00903DBA">
        <w:t xml:space="preserve"> compares the memory blocks; </w:t>
      </w:r>
      <w:r w:rsidRPr="00E65FE6">
        <w:t>memcpy</w:t>
      </w:r>
      <w:r w:rsidRPr="00903DBA">
        <w:t xml:space="preserve"> and </w:t>
      </w:r>
      <w:r w:rsidRPr="00E65FE6">
        <w:t>memmove</w:t>
      </w:r>
      <w:r w:rsidRPr="00903DBA">
        <w:t xml:space="preserve"> copies a memory block. The difference between them is that </w:t>
      </w:r>
      <w:r w:rsidRPr="00E65FE6">
        <w:t>memcpy</w:t>
      </w:r>
      <w:r w:rsidRPr="00903DBA">
        <w:t xml:space="preserve"> copies the bytes of the block directly when </w:t>
      </w:r>
      <w:r w:rsidRPr="00E65FE6">
        <w:t>memmove</w:t>
      </w:r>
      <w:r w:rsidRPr="00903DBA">
        <w:t xml:space="preserve"> uses a buffer, which gives that </w:t>
      </w:r>
      <w:r w:rsidRPr="00E65FE6">
        <w:t>memcpy</w:t>
      </w:r>
      <w:r w:rsidRPr="00903DBA">
        <w:t xml:space="preserve"> is faster and </w:t>
      </w:r>
      <w:r w:rsidRPr="00E65FE6">
        <w:rPr>
          <w:rStyle w:val="CodeInText"/>
        </w:rPr>
        <w:t>memmove</w:t>
      </w:r>
      <w:r w:rsidRPr="00903DBA">
        <w:t xml:space="preserve"> is safer when copying overlapping blocks.</w:t>
      </w:r>
    </w:p>
    <w:p w14:paraId="0C14C614" w14:textId="77777777" w:rsidR="00E80032" w:rsidRPr="00903DBA" w:rsidRDefault="00E80032" w:rsidP="00E80032">
      <w:r w:rsidRPr="00903DBA">
        <w:t>These functions work similar to their string counterparts. However, note that they do not look for a finishing character. Instead, the sizes of the function blocks are given as a parameter.</w:t>
      </w:r>
    </w:p>
    <w:p w14:paraId="13FF98E0" w14:textId="4A333C4D" w:rsidR="00E80032" w:rsidRPr="00903DBA" w:rsidRDefault="00E80032" w:rsidP="00E80032">
      <w:pPr>
        <w:pStyle w:val="Code"/>
      </w:pPr>
      <w:r w:rsidRPr="00903DBA">
        <w:rPr>
          <w:color w:val="000000" w:themeColor="text1"/>
          <w:rPrChange w:id="888" w:author="Stefan Björnander" w:date="2012-05-06T21:51:00Z">
            <w:rPr>
              <w:color w:val="0000FF"/>
            </w:rPr>
          </w:rPrChange>
        </w:rPr>
        <w:t>#include</w:t>
      </w:r>
      <w:r w:rsidRPr="00903DBA">
        <w:t xml:space="preserve"> </w:t>
      </w:r>
      <w:r w:rsidR="00EF337F" w:rsidRPr="00903DBA">
        <w:t>&lt;stdlib.h&gt;</w:t>
      </w:r>
    </w:p>
    <w:p w14:paraId="4F989846" w14:textId="77777777" w:rsidR="00E80032" w:rsidRPr="00903DBA" w:rsidRDefault="00E80032" w:rsidP="00E80032">
      <w:pPr>
        <w:pStyle w:val="Code"/>
      </w:pPr>
    </w:p>
    <w:p w14:paraId="2C169989" w14:textId="77777777" w:rsidR="00E80032" w:rsidRPr="00903DBA" w:rsidRDefault="00E80032" w:rsidP="00E80032">
      <w:pPr>
        <w:pStyle w:val="Code"/>
      </w:pPr>
      <w:r w:rsidRPr="00903DBA">
        <w:rPr>
          <w:color w:val="000000" w:themeColor="text1"/>
          <w:rPrChange w:id="889" w:author="Stefan Björnander" w:date="2012-05-06T21:51:00Z">
            <w:rPr>
              <w:color w:val="0000FF"/>
            </w:rPr>
          </w:rPrChange>
        </w:rPr>
        <w:t>void</w:t>
      </w:r>
      <w:r w:rsidRPr="00903DBA">
        <w:t xml:space="preserve"> main() {</w:t>
      </w:r>
    </w:p>
    <w:p w14:paraId="7A0CEA04" w14:textId="77777777" w:rsidR="00E80032" w:rsidRPr="00903DBA" w:rsidRDefault="00E80032" w:rsidP="00E80032">
      <w:pPr>
        <w:pStyle w:val="Code"/>
      </w:pPr>
      <w:r w:rsidRPr="00903DBA">
        <w:t xml:space="preserve">  int a1[3], a2[3];</w:t>
      </w:r>
    </w:p>
    <w:p w14:paraId="5C7AA612" w14:textId="77777777" w:rsidR="00E80032" w:rsidRPr="00903DBA" w:rsidRDefault="00E80032" w:rsidP="00E80032">
      <w:pPr>
        <w:pStyle w:val="Code"/>
      </w:pPr>
      <w:r w:rsidRPr="00903DBA">
        <w:t xml:space="preserve">  memset(a1, 1, sizeof a1);</w:t>
      </w:r>
    </w:p>
    <w:p w14:paraId="6841DBE0" w14:textId="77777777" w:rsidR="00E80032" w:rsidRPr="00903DBA" w:rsidRDefault="00E80032" w:rsidP="00E80032">
      <w:pPr>
        <w:pStyle w:val="Code"/>
      </w:pPr>
      <w:r w:rsidRPr="00903DBA">
        <w:t xml:space="preserve">  memcpy(a2, a1, sizeof a2);</w:t>
      </w:r>
    </w:p>
    <w:p w14:paraId="419D0A53" w14:textId="77777777" w:rsidR="00E80032" w:rsidRPr="00903DBA" w:rsidRDefault="00E80032" w:rsidP="00E80032">
      <w:pPr>
        <w:pStyle w:val="Code"/>
      </w:pPr>
      <w:r w:rsidRPr="00903DBA">
        <w:t xml:space="preserve">  printf("Comparing a1 and a2: %d\n", memcmp(a1, a2, sizeof a2));</w:t>
      </w:r>
    </w:p>
    <w:p w14:paraId="40A1E5D9" w14:textId="77777777" w:rsidR="00E80032" w:rsidRPr="00903DBA" w:rsidRDefault="00E80032" w:rsidP="00E80032">
      <w:pPr>
        <w:pStyle w:val="Code"/>
      </w:pPr>
      <w:r w:rsidRPr="00903DBA">
        <w:t>}</w:t>
      </w:r>
    </w:p>
    <w:p w14:paraId="1DFB8B8D" w14:textId="77777777" w:rsidR="00E80032" w:rsidRPr="00903DBA" w:rsidRDefault="00E80032" w:rsidP="007C7CB2">
      <w:pPr>
        <w:pStyle w:val="Rubrik3"/>
      </w:pPr>
      <w:bookmarkStart w:id="890" w:name="_Toc323656737"/>
      <w:bookmarkStart w:id="891" w:name="_Toc324085475"/>
      <w:bookmarkStart w:id="892" w:name="_Toc383781127"/>
      <w:bookmarkStart w:id="893" w:name="_Toc57656236"/>
      <w:r w:rsidRPr="00903DBA">
        <w:t>Mathematical Functions</w:t>
      </w:r>
      <w:bookmarkEnd w:id="890"/>
      <w:bookmarkEnd w:id="891"/>
      <w:bookmarkEnd w:id="892"/>
      <w:bookmarkEnd w:id="893"/>
    </w:p>
    <w:p w14:paraId="56257245" w14:textId="77777777" w:rsidR="00E80032" w:rsidRPr="00903DBA" w:rsidRDefault="00E80032" w:rsidP="00E65FE6">
      <w:pPr>
        <w:pStyle w:val="CodeHeader"/>
      </w:pPr>
      <w:r w:rsidRPr="00903DBA">
        <w:t xml:space="preserve">C standard library includes the trigonometric </w:t>
      </w:r>
      <w:r w:rsidRPr="00E65FE6">
        <w:t>cos</w:t>
      </w:r>
      <w:r w:rsidRPr="00903DBA">
        <w:t xml:space="preserve">, </w:t>
      </w:r>
      <w:r w:rsidRPr="00E65FE6">
        <w:t>sin</w:t>
      </w:r>
      <w:r w:rsidRPr="00903DBA">
        <w:t xml:space="preserve">, </w:t>
      </w:r>
      <w:r w:rsidRPr="00E65FE6">
        <w:t>tan</w:t>
      </w:r>
      <w:r w:rsidRPr="00903DBA">
        <w:t xml:space="preserve">, </w:t>
      </w:r>
      <w:r w:rsidRPr="00E65FE6">
        <w:t>acos</w:t>
      </w:r>
      <w:r w:rsidRPr="00903DBA">
        <w:t xml:space="preserve">, </w:t>
      </w:r>
      <w:r w:rsidRPr="00E65FE6">
        <w:t>asin</w:t>
      </w:r>
      <w:r w:rsidRPr="00903DBA">
        <w:t xml:space="preserve">, and </w:t>
      </w:r>
      <w:r w:rsidRPr="00E65FE6">
        <w:t>atan</w:t>
      </w:r>
      <w:r w:rsidRPr="00903DBA">
        <w:t xml:space="preserve">, and </w:t>
      </w:r>
      <w:r w:rsidRPr="00E65FE6">
        <w:t>atan2</w:t>
      </w:r>
      <w:r w:rsidRPr="00903DBA">
        <w:t xml:space="preserve">; the hyperbolic functions </w:t>
      </w:r>
      <w:r w:rsidRPr="00E65FE6">
        <w:t>cosh</w:t>
      </w:r>
      <w:r w:rsidRPr="00903DBA">
        <w:t xml:space="preserve">, </w:t>
      </w:r>
      <w:r w:rsidRPr="00E65FE6">
        <w:t>sinh</w:t>
      </w:r>
      <w:r w:rsidRPr="00903DBA">
        <w:t xml:space="preserve">, and </w:t>
      </w:r>
      <w:r w:rsidRPr="00E65FE6">
        <w:t>tanh</w:t>
      </w:r>
      <w:r w:rsidRPr="00903DBA">
        <w:t xml:space="preserve">; </w:t>
      </w:r>
      <w:r w:rsidRPr="00E65FE6">
        <w:t>ceil</w:t>
      </w:r>
      <w:r w:rsidRPr="00903DBA">
        <w:t xml:space="preserve"> and </w:t>
      </w:r>
      <w:r w:rsidRPr="00E65FE6">
        <w:t>floor</w:t>
      </w:r>
      <w:r w:rsidRPr="00903DBA">
        <w:t xml:space="preserve"> that rounds a floating value to the closest higher and lower value, respectively; </w:t>
      </w:r>
      <w:r w:rsidRPr="00E65FE6">
        <w:t>exp</w:t>
      </w:r>
      <w:r w:rsidRPr="00903DBA">
        <w:t xml:space="preserve"> returning the natural exponent; </w:t>
      </w:r>
      <w:r w:rsidRPr="00E65FE6">
        <w:t>log</w:t>
      </w:r>
      <w:r w:rsidRPr="00903DBA">
        <w:t xml:space="preserve"> returning the natural logarithm; </w:t>
      </w:r>
      <w:r w:rsidRPr="00E65FE6">
        <w:t>log10</w:t>
      </w:r>
      <w:r w:rsidRPr="00903DBA">
        <w:t xml:space="preserve"> returning the logarithm of ten; </w:t>
      </w:r>
      <w:r w:rsidRPr="00E65FE6">
        <w:t>sqrt</w:t>
      </w:r>
      <w:r w:rsidRPr="00903DBA">
        <w:t xml:space="preserve"> returning the square root, and </w:t>
      </w:r>
      <w:r w:rsidRPr="00E65FE6">
        <w:t>pow</w:t>
      </w:r>
      <w:r w:rsidRPr="00903DBA">
        <w:t xml:space="preserve"> returning the power of two values. All of these functions takes and returns a double value (except </w:t>
      </w:r>
      <w:r w:rsidRPr="00E65FE6">
        <w:t>atan2</w:t>
      </w:r>
      <w:r w:rsidRPr="00903DBA">
        <w:t xml:space="preserve"> and </w:t>
      </w:r>
      <w:r w:rsidRPr="00E65FE6">
        <w:rPr>
          <w:rStyle w:val="CodeInText"/>
        </w:rPr>
        <w:t>pow</w:t>
      </w:r>
      <w:r w:rsidRPr="00903DBA">
        <w:t xml:space="preserve"> that takes two values). The trigonometric functions deal with angles in radians.</w:t>
      </w:r>
    </w:p>
    <w:p w14:paraId="759D96EE" w14:textId="77777777" w:rsidR="00E80032" w:rsidRPr="00903DBA" w:rsidRDefault="00E80032" w:rsidP="00E80032">
      <w:r w:rsidRPr="00903DBA">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903DBA" w:rsidRDefault="00E80032" w:rsidP="00E80032">
      <w:pPr>
        <w:pStyle w:val="Code"/>
      </w:pPr>
      <w:r w:rsidRPr="00903DBA">
        <w:t>printf("double %f, rounded to the closest integer value: %d\n",</w:t>
      </w:r>
    </w:p>
    <w:p w14:paraId="507488E6" w14:textId="77777777" w:rsidR="00E80032" w:rsidRPr="00903DBA" w:rsidRDefault="00E80032" w:rsidP="00E80032">
      <w:pPr>
        <w:pStyle w:val="Code"/>
      </w:pPr>
      <w:r w:rsidRPr="00903DBA">
        <w:t xml:space="preserve">       x, ((int) (x + 0.5)));</w:t>
      </w:r>
    </w:p>
    <w:p w14:paraId="21B4C742" w14:textId="77777777" w:rsidR="00E80032" w:rsidRPr="00903DBA" w:rsidRDefault="00E80032" w:rsidP="007C7CB2">
      <w:pPr>
        <w:pStyle w:val="Rubrik3"/>
      </w:pPr>
      <w:bookmarkStart w:id="894" w:name="_Toc320485615"/>
      <w:bookmarkStart w:id="895" w:name="_Toc323656738"/>
      <w:bookmarkStart w:id="896" w:name="_Toc324085476"/>
      <w:bookmarkStart w:id="897" w:name="_Toc383781128"/>
      <w:bookmarkStart w:id="898" w:name="_Toc57656237"/>
      <w:r w:rsidRPr="00903DBA">
        <w:t>Long Jumps</w:t>
      </w:r>
      <w:bookmarkEnd w:id="894"/>
      <w:bookmarkEnd w:id="895"/>
      <w:bookmarkEnd w:id="896"/>
      <w:bookmarkEnd w:id="897"/>
      <w:bookmarkEnd w:id="898"/>
    </w:p>
    <w:p w14:paraId="2F4CF170" w14:textId="77777777" w:rsidR="00E80032" w:rsidRPr="00903DBA" w:rsidRDefault="00E80032" w:rsidP="00E65FE6">
      <w:pPr>
        <w:pStyle w:val="CodeHeader"/>
        <w:rPr>
          <w:lang w:eastAsia="sv-SE"/>
        </w:rPr>
      </w:pPr>
      <w:r w:rsidRPr="00903DBA">
        <w:rPr>
          <w:lang w:eastAsia="sv-SE"/>
        </w:rPr>
        <w:t xml:space="preserve">Regular jumps with </w:t>
      </w:r>
      <w:r w:rsidRPr="00E65FE6">
        <w:t>goto</w:t>
      </w:r>
      <w:r w:rsidRPr="00903DBA">
        <w:rPr>
          <w:lang w:eastAsia="sv-SE"/>
        </w:rPr>
        <w:t xml:space="preserve"> can only occur in the same function body; long jumps with the standard function </w:t>
      </w:r>
      <w:r w:rsidRPr="00E65FE6">
        <w:t>setjmp</w:t>
      </w:r>
      <w:r w:rsidRPr="00903DBA">
        <w:rPr>
          <w:lang w:eastAsia="sv-SE"/>
        </w:rPr>
        <w:t xml:space="preserve"> and </w:t>
      </w:r>
      <w:r w:rsidRPr="00E65FE6">
        <w:t>longjump</w:t>
      </w:r>
      <w:r w:rsidRPr="00903DBA">
        <w:rPr>
          <w:lang w:eastAsia="sv-SE"/>
        </w:rPr>
        <w:t xml:space="preserve"> can, on the other hand, occur throw call sequences; </w:t>
      </w:r>
      <w:r w:rsidRPr="00E65FE6">
        <w:t>setjmp</w:t>
      </w:r>
      <w:r w:rsidRPr="00903DBA">
        <w:rPr>
          <w:lang w:eastAsia="sv-SE"/>
        </w:rPr>
        <w:t xml:space="preserve"> saves the state of the program execution and </w:t>
      </w:r>
      <w:r w:rsidRPr="00E65FE6">
        <w:rPr>
          <w:rStyle w:val="CodeInText"/>
        </w:rPr>
        <w:t>longjmp</w:t>
      </w:r>
      <w:r w:rsidRPr="00903DBA">
        <w:rPr>
          <w:lang w:eastAsia="sv-SE"/>
        </w:rPr>
        <w:t xml:space="preserve"> uses that information to restore that state, which gives the illusion of a backwards jump.</w:t>
      </w:r>
    </w:p>
    <w:p w14:paraId="35D733F3" w14:textId="77777777" w:rsidR="00E80032" w:rsidRPr="00903DBA" w:rsidRDefault="00E80032" w:rsidP="00E65FE6">
      <w:pPr>
        <w:pStyle w:val="CodeHeader"/>
        <w:rPr>
          <w:lang w:eastAsia="sv-SE"/>
        </w:rPr>
      </w:pPr>
      <w:r w:rsidRPr="00903DBA">
        <w:rPr>
          <w:lang w:eastAsia="sv-SE"/>
        </w:rPr>
        <w:t xml:space="preserve">In the program below, the user inputs a number, if it does not equal zero its inverse is return. If the number does equal zero, a long jump occurs. The call to </w:t>
      </w:r>
      <w:r w:rsidRPr="00E65FE6">
        <w:rPr>
          <w:rStyle w:val="CodeInText"/>
        </w:rPr>
        <w:t>setjump</w:t>
      </w:r>
      <w:r w:rsidRPr="00903DBA">
        <w:rPr>
          <w:lang w:eastAsia="sv-SE"/>
        </w:rPr>
        <w:t xml:space="preserve"> returns zero when the jump is set and a non-zero value when a long jump occurs</w:t>
      </w:r>
      <w:r w:rsidRPr="00903DBA">
        <w:rPr>
          <w:rStyle w:val="Fotnotsreferens"/>
        </w:rPr>
        <w:footnoteReference w:id="22"/>
      </w:r>
      <w:r w:rsidRPr="00903DBA">
        <w:rPr>
          <w:lang w:eastAsia="sv-SE"/>
        </w:rPr>
        <w:t>.</w:t>
      </w:r>
    </w:p>
    <w:p w14:paraId="1BF0B816" w14:textId="77777777" w:rsidR="00E80032" w:rsidRPr="00903DBA" w:rsidRDefault="00E80032" w:rsidP="00E80032">
      <w:pPr>
        <w:pStyle w:val="Code"/>
      </w:pPr>
      <w:r w:rsidRPr="00903DBA">
        <w:t>#include &lt;stdio.h&gt;</w:t>
      </w:r>
    </w:p>
    <w:p w14:paraId="7CD2F06A" w14:textId="3E4DE289" w:rsidR="00E80032" w:rsidRPr="00903DBA" w:rsidRDefault="00E80032" w:rsidP="00E80032">
      <w:pPr>
        <w:pStyle w:val="Code"/>
      </w:pPr>
      <w:r w:rsidRPr="00903DBA">
        <w:t xml:space="preserve">#include </w:t>
      </w:r>
      <w:r w:rsidR="00EF337F" w:rsidRPr="00903DBA">
        <w:t>&lt;</w:t>
      </w:r>
      <w:r w:rsidR="004D52EF" w:rsidRPr="00903DBA">
        <w:t>setjmp.h</w:t>
      </w:r>
      <w:r w:rsidR="00EF337F" w:rsidRPr="00903DBA">
        <w:t>&gt;</w:t>
      </w:r>
    </w:p>
    <w:p w14:paraId="435E1D33" w14:textId="77777777" w:rsidR="00E80032" w:rsidRPr="00903DBA" w:rsidRDefault="00E80032" w:rsidP="00E80032">
      <w:pPr>
        <w:pStyle w:val="Code"/>
      </w:pPr>
    </w:p>
    <w:p w14:paraId="0C930FC3" w14:textId="77777777" w:rsidR="00E80032" w:rsidRPr="00903DBA" w:rsidRDefault="00E80032" w:rsidP="00E80032">
      <w:pPr>
        <w:pStyle w:val="Code"/>
      </w:pPr>
      <w:r w:rsidRPr="00903DBA">
        <w:t>jmp_buf env;</w:t>
      </w:r>
    </w:p>
    <w:p w14:paraId="00D06457" w14:textId="77777777" w:rsidR="00E80032" w:rsidRPr="00903DBA" w:rsidRDefault="00E80032" w:rsidP="00E80032">
      <w:pPr>
        <w:pStyle w:val="Code"/>
      </w:pPr>
    </w:p>
    <w:p w14:paraId="55A60F6F" w14:textId="77777777" w:rsidR="00E80032" w:rsidRPr="00903DBA" w:rsidRDefault="00E80032" w:rsidP="00E80032">
      <w:pPr>
        <w:pStyle w:val="Code"/>
      </w:pPr>
      <w:r w:rsidRPr="00903DBA">
        <w:t>double Divide(double numerator, double denominator) {</w:t>
      </w:r>
    </w:p>
    <w:p w14:paraId="5EAAE725" w14:textId="77777777" w:rsidR="00E80032" w:rsidRPr="00903DBA" w:rsidRDefault="00E80032" w:rsidP="00E80032">
      <w:pPr>
        <w:pStyle w:val="Code"/>
      </w:pPr>
      <w:r w:rsidRPr="00903DBA">
        <w:t xml:space="preserve">  if (denominator == 0) {</w:t>
      </w:r>
      <w:r w:rsidRPr="00903DBA">
        <w:cr/>
        <w:t xml:space="preserve">    longjmp(env, -1); // -1 to represents an error state.</w:t>
      </w:r>
    </w:p>
    <w:p w14:paraId="5D72693B" w14:textId="77777777" w:rsidR="00E80032" w:rsidRPr="00903DBA" w:rsidRDefault="00E80032" w:rsidP="00E80032">
      <w:pPr>
        <w:pStyle w:val="Code"/>
      </w:pPr>
      <w:r w:rsidRPr="00903DBA">
        <w:t xml:space="preserve">  }</w:t>
      </w:r>
    </w:p>
    <w:p w14:paraId="093BE0C4" w14:textId="77777777" w:rsidR="00E80032" w:rsidRPr="00903DBA" w:rsidRDefault="00E80032" w:rsidP="00E80032">
      <w:pPr>
        <w:pStyle w:val="Code"/>
      </w:pPr>
    </w:p>
    <w:p w14:paraId="592A7AFF" w14:textId="77777777" w:rsidR="00E80032" w:rsidRPr="00903DBA" w:rsidRDefault="00E80032" w:rsidP="00E80032">
      <w:pPr>
        <w:pStyle w:val="Code"/>
      </w:pPr>
      <w:r w:rsidRPr="00903DBA">
        <w:t xml:space="preserve">  return numerator / denominator;</w:t>
      </w:r>
    </w:p>
    <w:p w14:paraId="4DBD6087" w14:textId="77777777" w:rsidR="00E80032" w:rsidRPr="00903DBA" w:rsidRDefault="00E80032" w:rsidP="00E80032">
      <w:pPr>
        <w:pStyle w:val="Code"/>
      </w:pPr>
      <w:r w:rsidRPr="00903DBA">
        <w:t>}</w:t>
      </w:r>
    </w:p>
    <w:p w14:paraId="752CF75A" w14:textId="77777777" w:rsidR="00E80032" w:rsidRPr="00903DBA" w:rsidRDefault="00E80032" w:rsidP="00E80032">
      <w:pPr>
        <w:pStyle w:val="Code"/>
      </w:pPr>
    </w:p>
    <w:p w14:paraId="591A2F81" w14:textId="77777777" w:rsidR="00E80032" w:rsidRPr="00903DBA" w:rsidRDefault="00E80032" w:rsidP="00E80032">
      <w:pPr>
        <w:pStyle w:val="Code"/>
      </w:pPr>
      <w:r w:rsidRPr="00903DBA">
        <w:t>double Inverse(double number) {</w:t>
      </w:r>
    </w:p>
    <w:p w14:paraId="5C9D52C9" w14:textId="77777777" w:rsidR="00E80032" w:rsidRPr="00903DBA" w:rsidRDefault="00E80032" w:rsidP="00E80032">
      <w:pPr>
        <w:pStyle w:val="Code"/>
      </w:pPr>
      <w:r w:rsidRPr="00903DBA">
        <w:t xml:space="preserve">  return Divide(1.0, number);</w:t>
      </w:r>
    </w:p>
    <w:p w14:paraId="1A7DCA94" w14:textId="77777777" w:rsidR="00E80032" w:rsidRPr="00903DBA" w:rsidRDefault="00E80032" w:rsidP="00E80032">
      <w:pPr>
        <w:pStyle w:val="Code"/>
      </w:pPr>
      <w:r w:rsidRPr="00903DBA">
        <w:t>}</w:t>
      </w:r>
    </w:p>
    <w:p w14:paraId="66D15645" w14:textId="77777777" w:rsidR="00E80032" w:rsidRPr="00903DBA" w:rsidRDefault="00E80032" w:rsidP="00E80032">
      <w:pPr>
        <w:pStyle w:val="Code"/>
      </w:pPr>
    </w:p>
    <w:p w14:paraId="07E7925A" w14:textId="77777777" w:rsidR="00E80032" w:rsidRPr="00903DBA" w:rsidRDefault="00E80032" w:rsidP="00E80032">
      <w:pPr>
        <w:pStyle w:val="Code"/>
      </w:pPr>
      <w:r w:rsidRPr="00903DBA">
        <w:t>void main() {</w:t>
      </w:r>
    </w:p>
    <w:p w14:paraId="59E62EC8" w14:textId="77777777" w:rsidR="00E80032" w:rsidRPr="00903DBA" w:rsidRDefault="00E80032" w:rsidP="00E80032">
      <w:pPr>
        <w:pStyle w:val="Code"/>
      </w:pPr>
      <w:r w:rsidRPr="00903DBA">
        <w:t xml:space="preserve">  if (setjmp(env) == 0) {</w:t>
      </w:r>
      <w:r w:rsidRPr="00903DBA">
        <w:cr/>
        <w:t xml:space="preserve">    double value;</w:t>
      </w:r>
    </w:p>
    <w:p w14:paraId="6E9D8F50" w14:textId="77777777" w:rsidR="00E80032" w:rsidRPr="00903DBA" w:rsidRDefault="00E80032" w:rsidP="00E80032">
      <w:pPr>
        <w:pStyle w:val="Code"/>
      </w:pPr>
      <w:r w:rsidRPr="00903DBA">
        <w:t xml:space="preserve">    printf("Value: ");</w:t>
      </w:r>
    </w:p>
    <w:p w14:paraId="2D8FD60B" w14:textId="77777777" w:rsidR="00E80032" w:rsidRPr="00903DBA" w:rsidRDefault="00E80032" w:rsidP="00E80032">
      <w:pPr>
        <w:pStyle w:val="Code"/>
      </w:pPr>
      <w:r w:rsidRPr="00903DBA">
        <w:t xml:space="preserve">    scanf("%lf", &amp;value);</w:t>
      </w:r>
    </w:p>
    <w:p w14:paraId="02131FB8" w14:textId="77777777" w:rsidR="00E80032" w:rsidRPr="00903DBA" w:rsidRDefault="00E80032" w:rsidP="00E80032">
      <w:pPr>
        <w:pStyle w:val="Code"/>
      </w:pPr>
      <w:r w:rsidRPr="00903DBA">
        <w:t xml:space="preserve">    printf("Inverse: %f\n", Inverse(value));</w:t>
      </w:r>
    </w:p>
    <w:p w14:paraId="32B48067" w14:textId="77777777" w:rsidR="00E80032" w:rsidRPr="00903DBA" w:rsidRDefault="00E80032" w:rsidP="00E80032">
      <w:pPr>
        <w:pStyle w:val="Code"/>
      </w:pPr>
      <w:r w:rsidRPr="00903DBA">
        <w:t xml:space="preserve">  }</w:t>
      </w:r>
    </w:p>
    <w:p w14:paraId="51AECFDA" w14:textId="77777777" w:rsidR="00E80032" w:rsidRPr="00903DBA" w:rsidRDefault="00E80032" w:rsidP="00E80032">
      <w:pPr>
        <w:pStyle w:val="Code"/>
      </w:pPr>
      <w:r w:rsidRPr="00903DBA">
        <w:t xml:space="preserve">  else {</w:t>
      </w:r>
    </w:p>
    <w:p w14:paraId="3A68C645" w14:textId="77777777" w:rsidR="00E80032" w:rsidRPr="00903DBA" w:rsidRDefault="00E80032" w:rsidP="00E80032">
      <w:pPr>
        <w:pStyle w:val="Code"/>
      </w:pPr>
      <w:r w:rsidRPr="00903DBA">
        <w:t xml:space="preserve">    puts("Division by zero.");</w:t>
      </w:r>
    </w:p>
    <w:p w14:paraId="608B2A5E" w14:textId="77777777" w:rsidR="00E80032" w:rsidRPr="00903DBA" w:rsidRDefault="00E80032" w:rsidP="00E80032">
      <w:pPr>
        <w:pStyle w:val="Code"/>
      </w:pPr>
      <w:r w:rsidRPr="00903DBA">
        <w:t xml:space="preserve">  }</w:t>
      </w:r>
    </w:p>
    <w:p w14:paraId="55E5482A" w14:textId="77777777" w:rsidR="00E80032" w:rsidRPr="00903DBA" w:rsidRDefault="00E80032" w:rsidP="00E80032">
      <w:pPr>
        <w:pStyle w:val="Code"/>
      </w:pPr>
      <w:r w:rsidRPr="00903DBA">
        <w:t xml:space="preserve">} </w:t>
      </w:r>
    </w:p>
    <w:p w14:paraId="580E624D" w14:textId="77777777" w:rsidR="00E80032" w:rsidRPr="00903DBA" w:rsidRDefault="00E80032" w:rsidP="007C7CB2">
      <w:pPr>
        <w:pStyle w:val="Rubrik3"/>
      </w:pPr>
      <w:bookmarkStart w:id="899" w:name="_Toc323656739"/>
      <w:bookmarkStart w:id="900" w:name="_Toc324085477"/>
      <w:bookmarkStart w:id="901" w:name="_Toc383781129"/>
      <w:bookmarkStart w:id="902" w:name="_Toc57656238"/>
      <w:r w:rsidRPr="00903DBA">
        <w:t>Time</w:t>
      </w:r>
      <w:bookmarkEnd w:id="899"/>
      <w:bookmarkEnd w:id="900"/>
      <w:bookmarkEnd w:id="901"/>
      <w:bookmarkEnd w:id="902"/>
    </w:p>
    <w:p w14:paraId="3ADE0528" w14:textId="54D85CB0" w:rsidR="00E80032" w:rsidRPr="00903DBA" w:rsidRDefault="00E80032" w:rsidP="00E65FE6">
      <w:pPr>
        <w:pStyle w:val="CodeHeader"/>
        <w:rPr>
          <w:rFonts w:ascii="Courier New" w:hAnsi="Courier New" w:cs="Courier New"/>
          <w:sz w:val="24"/>
        </w:rPr>
      </w:pPr>
      <w:r w:rsidRPr="00903DBA">
        <w:t xml:space="preserve">The </w:t>
      </w:r>
      <w:r w:rsidRPr="00E65FE6">
        <w:t>time</w:t>
      </w:r>
      <w:r w:rsidRPr="00903DBA">
        <w:t xml:space="preserve"> function gives the number of seconds since January 1, 1970. That value can then be used to fill a </w:t>
      </w:r>
      <w:r w:rsidRPr="00E65FE6">
        <w:t>tm</w:t>
      </w:r>
      <w:r w:rsidR="00BF3BC6" w:rsidRPr="00903DBA">
        <w:t xml:space="preserve"> struct</w:t>
      </w:r>
      <w:r w:rsidRPr="00903DBA">
        <w:t xml:space="preserve"> with values regarding local date and time by calling the </w:t>
      </w:r>
      <w:r w:rsidRPr="00E65FE6">
        <w:t>localtime</w:t>
      </w:r>
      <w:r w:rsidRPr="00903DBA">
        <w:t xml:space="preserve"> function. If we call instead call </w:t>
      </w:r>
      <w:r w:rsidRPr="00E65FE6">
        <w:t>gmtime</w:t>
      </w:r>
      <w:r w:rsidRPr="00903DBA">
        <w:t xml:space="preserve">, the </w:t>
      </w:r>
      <w:hyperlink r:id="rId27" w:tooltip="Greenwich Mean Time" w:history="1">
        <w:r w:rsidRPr="00903DBA">
          <w:t>Greenwich Mean Time</w:t>
        </w:r>
      </w:hyperlink>
      <w:r w:rsidRPr="00903DBA">
        <w:t xml:space="preserve"> (Coordinated Universal Time) will be given. Note that the </w:t>
      </w:r>
      <w:r w:rsidRPr="00E65FE6">
        <w:rPr>
          <w:rStyle w:val="CodeInText"/>
        </w:rPr>
        <w:t>tm_year</w:t>
      </w:r>
      <w:r w:rsidRPr="00903DBA">
        <w:t xml:space="preserve"> field gives the year starting from 1900.</w:t>
      </w:r>
    </w:p>
    <w:p w14:paraId="7278998F" w14:textId="3688CC11" w:rsidR="00E80032" w:rsidRPr="00903DBA" w:rsidRDefault="00E80032" w:rsidP="00E80032">
      <w:pPr>
        <w:pStyle w:val="Code"/>
      </w:pPr>
      <w:r w:rsidRPr="00903DBA">
        <w:t xml:space="preserve">#include </w:t>
      </w:r>
      <w:r w:rsidR="007705ED" w:rsidRPr="00903DBA">
        <w:rPr>
          <w:color w:val="000000" w:themeColor="text1"/>
        </w:rPr>
        <w:t>&lt;time.h&gt;</w:t>
      </w:r>
    </w:p>
    <w:p w14:paraId="17A7EE79" w14:textId="77777777" w:rsidR="00E80032" w:rsidRPr="00903DBA" w:rsidRDefault="00E80032" w:rsidP="00E80032">
      <w:pPr>
        <w:pStyle w:val="Code"/>
      </w:pPr>
    </w:p>
    <w:p w14:paraId="2074649C" w14:textId="77777777" w:rsidR="00E80032" w:rsidRPr="00903DBA" w:rsidRDefault="00E80032" w:rsidP="00E80032">
      <w:pPr>
        <w:pStyle w:val="Code"/>
      </w:pPr>
      <w:r w:rsidRPr="00903DBA">
        <w:t>void main() {</w:t>
      </w:r>
    </w:p>
    <w:p w14:paraId="2C44878B" w14:textId="77777777" w:rsidR="00E80032" w:rsidRPr="00903DBA" w:rsidRDefault="00E80032" w:rsidP="00E80032">
      <w:pPr>
        <w:pStyle w:val="Code"/>
      </w:pPr>
      <w:r w:rsidRPr="00903DBA">
        <w:t xml:space="preserve">  time_t t = time(NULL);</w:t>
      </w:r>
    </w:p>
    <w:p w14:paraId="5C10B54A" w14:textId="77777777" w:rsidR="00E80032" w:rsidRPr="00903DBA" w:rsidRDefault="00E80032" w:rsidP="00E80032">
      <w:pPr>
        <w:pStyle w:val="Code"/>
      </w:pPr>
      <w:r w:rsidRPr="00903DBA">
        <w:t xml:space="preserve">  struct tm time;</w:t>
      </w:r>
    </w:p>
    <w:p w14:paraId="0807B0E7" w14:textId="77777777" w:rsidR="00E80032" w:rsidRPr="00903DBA" w:rsidRDefault="00E80032" w:rsidP="00E80032">
      <w:pPr>
        <w:pStyle w:val="Code"/>
      </w:pPr>
      <w:r w:rsidRPr="00903DBA">
        <w:t xml:space="preserve">    </w:t>
      </w:r>
    </w:p>
    <w:p w14:paraId="2A1A394E" w14:textId="77777777" w:rsidR="00E80032" w:rsidRPr="00903DBA" w:rsidRDefault="00E80032" w:rsidP="00E80032">
      <w:pPr>
        <w:pStyle w:val="Code"/>
      </w:pPr>
      <w:r w:rsidRPr="00903DBA">
        <w:t xml:space="preserve">  char *months[] = {"Jan", </w:t>
      </w:r>
      <w:r w:rsidRPr="00903DBA">
        <w:rPr>
          <w:color w:val="000000" w:themeColor="text1"/>
          <w:rPrChange w:id="903" w:author="Stefan Björnander" w:date="2012-05-06T21:51:00Z">
            <w:rPr>
              <w:color w:val="A31515"/>
            </w:rPr>
          </w:rPrChange>
        </w:rPr>
        <w:t>"Feb"</w:t>
      </w:r>
      <w:r w:rsidRPr="00903DBA">
        <w:t xml:space="preserve">, </w:t>
      </w:r>
      <w:r w:rsidRPr="00903DBA">
        <w:rPr>
          <w:color w:val="000000" w:themeColor="text1"/>
          <w:rPrChange w:id="904" w:author="Stefan Björnander" w:date="2012-05-06T21:51:00Z">
            <w:rPr>
              <w:color w:val="A31515"/>
            </w:rPr>
          </w:rPrChange>
        </w:rPr>
        <w:t>"Mar"</w:t>
      </w:r>
      <w:r w:rsidRPr="00903DBA">
        <w:t xml:space="preserve">, </w:t>
      </w:r>
      <w:r w:rsidRPr="00903DBA">
        <w:rPr>
          <w:color w:val="000000" w:themeColor="text1"/>
          <w:rPrChange w:id="905" w:author="Stefan Björnander" w:date="2012-05-06T21:51:00Z">
            <w:rPr>
              <w:color w:val="A31515"/>
            </w:rPr>
          </w:rPrChange>
        </w:rPr>
        <w:t>"Apr"</w:t>
      </w:r>
      <w:r w:rsidRPr="00903DBA">
        <w:t>,</w:t>
      </w:r>
    </w:p>
    <w:p w14:paraId="4B151F55" w14:textId="77777777" w:rsidR="00E80032" w:rsidRPr="00903DBA" w:rsidRDefault="00E80032" w:rsidP="00E80032">
      <w:pPr>
        <w:pStyle w:val="Code"/>
      </w:pPr>
      <w:r w:rsidRPr="00903DBA">
        <w:t xml:space="preserve">                    "May", </w:t>
      </w:r>
      <w:r w:rsidRPr="00903DBA">
        <w:rPr>
          <w:color w:val="000000" w:themeColor="text1"/>
          <w:rPrChange w:id="906" w:author="Stefan Björnander" w:date="2012-05-06T21:51:00Z">
            <w:rPr>
              <w:color w:val="A31515"/>
            </w:rPr>
          </w:rPrChange>
        </w:rPr>
        <w:t>"Jun"</w:t>
      </w:r>
      <w:r w:rsidRPr="00903DBA">
        <w:t xml:space="preserve">, </w:t>
      </w:r>
      <w:r w:rsidRPr="00903DBA">
        <w:rPr>
          <w:color w:val="000000" w:themeColor="text1"/>
          <w:rPrChange w:id="907" w:author="Stefan Björnander" w:date="2012-05-06T21:51:00Z">
            <w:rPr>
              <w:color w:val="A31515"/>
            </w:rPr>
          </w:rPrChange>
        </w:rPr>
        <w:t>"Jul"</w:t>
      </w:r>
      <w:r w:rsidRPr="00903DBA">
        <w:t xml:space="preserve">, </w:t>
      </w:r>
      <w:r w:rsidRPr="00903DBA">
        <w:rPr>
          <w:color w:val="000000" w:themeColor="text1"/>
          <w:rPrChange w:id="908" w:author="Stefan Björnander" w:date="2012-05-06T21:51:00Z">
            <w:rPr>
              <w:color w:val="A31515"/>
            </w:rPr>
          </w:rPrChange>
        </w:rPr>
        <w:t>"Aug"</w:t>
      </w:r>
      <w:r w:rsidRPr="00903DBA">
        <w:t>,</w:t>
      </w:r>
    </w:p>
    <w:p w14:paraId="045FC9FD" w14:textId="77777777" w:rsidR="00E80032" w:rsidRPr="00903DBA" w:rsidRDefault="00E80032" w:rsidP="00E80032">
      <w:pPr>
        <w:pStyle w:val="Code"/>
      </w:pPr>
      <w:r w:rsidRPr="00903DBA">
        <w:t xml:space="preserve">                    "Sep", </w:t>
      </w:r>
      <w:r w:rsidRPr="00903DBA">
        <w:rPr>
          <w:color w:val="000000" w:themeColor="text1"/>
          <w:rPrChange w:id="909" w:author="Stefan Björnander" w:date="2012-05-06T21:51:00Z">
            <w:rPr>
              <w:color w:val="A31515"/>
            </w:rPr>
          </w:rPrChange>
        </w:rPr>
        <w:t>"Oct"</w:t>
      </w:r>
      <w:r w:rsidRPr="00903DBA">
        <w:t xml:space="preserve">, </w:t>
      </w:r>
      <w:r w:rsidRPr="00903DBA">
        <w:rPr>
          <w:color w:val="000000" w:themeColor="text1"/>
          <w:rPrChange w:id="910" w:author="Stefan Björnander" w:date="2012-05-06T21:51:00Z">
            <w:rPr>
              <w:color w:val="A31515"/>
            </w:rPr>
          </w:rPrChange>
        </w:rPr>
        <w:t>"Nov"</w:t>
      </w:r>
      <w:r w:rsidRPr="00903DBA">
        <w:t>,</w:t>
      </w:r>
      <w:r w:rsidRPr="00903DBA">
        <w:rPr>
          <w:color w:val="000000" w:themeColor="text1"/>
          <w:rPrChange w:id="911" w:author="Stefan Björnander" w:date="2012-05-06T21:51:00Z">
            <w:rPr>
              <w:color w:val="A31515"/>
            </w:rPr>
          </w:rPrChange>
        </w:rPr>
        <w:t>"Dec"</w:t>
      </w:r>
      <w:r w:rsidRPr="00903DBA">
        <w:t>};</w:t>
      </w:r>
    </w:p>
    <w:p w14:paraId="69D494AC" w14:textId="77777777" w:rsidR="00E80032" w:rsidRPr="00903DBA" w:rsidRDefault="00E80032" w:rsidP="00E80032">
      <w:pPr>
        <w:pStyle w:val="Code"/>
      </w:pPr>
      <w:r w:rsidRPr="00903DBA">
        <w:t xml:space="preserve">  char *days[] = {"Sun", </w:t>
      </w:r>
      <w:r w:rsidRPr="00903DBA">
        <w:rPr>
          <w:color w:val="000000" w:themeColor="text1"/>
          <w:rPrChange w:id="912" w:author="Stefan Björnander" w:date="2012-05-06T21:51:00Z">
            <w:rPr>
              <w:color w:val="A31515"/>
            </w:rPr>
          </w:rPrChange>
        </w:rPr>
        <w:t>"Mon"</w:t>
      </w:r>
      <w:r w:rsidRPr="00903DBA">
        <w:t xml:space="preserve">, </w:t>
      </w:r>
      <w:r w:rsidRPr="00903DBA">
        <w:rPr>
          <w:color w:val="000000" w:themeColor="text1"/>
          <w:rPrChange w:id="913" w:author="Stefan Björnander" w:date="2012-05-06T21:51:00Z">
            <w:rPr>
              <w:color w:val="A31515"/>
            </w:rPr>
          </w:rPrChange>
        </w:rPr>
        <w:t>"Tue"</w:t>
      </w:r>
      <w:r w:rsidRPr="00903DBA">
        <w:t xml:space="preserve">, </w:t>
      </w:r>
      <w:r w:rsidRPr="00903DBA">
        <w:rPr>
          <w:color w:val="000000" w:themeColor="text1"/>
          <w:rPrChange w:id="914" w:author="Stefan Björnander" w:date="2012-05-06T21:51:00Z">
            <w:rPr>
              <w:color w:val="A31515"/>
            </w:rPr>
          </w:rPrChange>
        </w:rPr>
        <w:t>"Wed"</w:t>
      </w:r>
      <w:r w:rsidRPr="00903DBA">
        <w:t>,</w:t>
      </w:r>
    </w:p>
    <w:p w14:paraId="1B58794E" w14:textId="77777777" w:rsidR="00E80032" w:rsidRPr="00903DBA" w:rsidRDefault="00E80032" w:rsidP="00E80032">
      <w:pPr>
        <w:pStyle w:val="Code"/>
      </w:pPr>
      <w:r w:rsidRPr="00903DBA">
        <w:t xml:space="preserve">                  "Thu", </w:t>
      </w:r>
      <w:r w:rsidRPr="00903DBA">
        <w:rPr>
          <w:color w:val="000000" w:themeColor="text1"/>
          <w:rPrChange w:id="915" w:author="Stefan Björnander" w:date="2012-05-06T21:51:00Z">
            <w:rPr>
              <w:color w:val="A31515"/>
            </w:rPr>
          </w:rPrChange>
        </w:rPr>
        <w:t>"Fri"</w:t>
      </w:r>
      <w:r w:rsidRPr="00903DBA">
        <w:t xml:space="preserve">, </w:t>
      </w:r>
      <w:r w:rsidRPr="00903DBA">
        <w:rPr>
          <w:color w:val="000000" w:themeColor="text1"/>
          <w:rPrChange w:id="916" w:author="Stefan Björnander" w:date="2012-05-06T21:51:00Z">
            <w:rPr>
              <w:color w:val="A31515"/>
            </w:rPr>
          </w:rPrChange>
        </w:rPr>
        <w:t>"Sat"</w:t>
      </w:r>
      <w:r w:rsidRPr="00903DBA">
        <w:t>};</w:t>
      </w:r>
    </w:p>
    <w:p w14:paraId="2C32719D" w14:textId="77777777" w:rsidR="00E80032" w:rsidRPr="00903DBA" w:rsidRDefault="00E80032" w:rsidP="00E80032">
      <w:pPr>
        <w:pStyle w:val="Code"/>
      </w:pPr>
    </w:p>
    <w:p w14:paraId="263D6A6E" w14:textId="77777777" w:rsidR="00E80032" w:rsidRPr="00903DBA" w:rsidRDefault="00E80032" w:rsidP="00E80032">
      <w:pPr>
        <w:pStyle w:val="Code"/>
      </w:pPr>
      <w:r w:rsidRPr="00903DBA">
        <w:t xml:space="preserve">  localtime_s(&amp;time, &amp;t);</w:t>
      </w:r>
    </w:p>
    <w:p w14:paraId="1D28C200" w14:textId="77777777" w:rsidR="00E80032" w:rsidRPr="00903DBA" w:rsidRDefault="00E80032" w:rsidP="00E80032">
      <w:pPr>
        <w:pStyle w:val="Code"/>
      </w:pPr>
      <w:r w:rsidRPr="00903DBA">
        <w:t xml:space="preserve">  printf("%02d:%02d:%02d\n", time.tm_hour, time.tm_min, time.tm_sec);</w:t>
      </w:r>
    </w:p>
    <w:p w14:paraId="3FA72AC7" w14:textId="77777777" w:rsidR="00E80032" w:rsidRPr="00903DBA" w:rsidRDefault="00E80032" w:rsidP="00E80032">
      <w:pPr>
        <w:pStyle w:val="Code"/>
      </w:pPr>
      <w:r w:rsidRPr="00903DBA">
        <w:t xml:space="preserve">  printf("%s %s %d, %d\n", days[time.tm_wday], months[time.tm_mon],</w:t>
      </w:r>
    </w:p>
    <w:p w14:paraId="0B20F7A7" w14:textId="77777777" w:rsidR="00E80032" w:rsidRPr="00903DBA" w:rsidRDefault="00E80032" w:rsidP="00E80032">
      <w:pPr>
        <w:pStyle w:val="Code"/>
      </w:pPr>
      <w:r w:rsidRPr="00903DBA">
        <w:t xml:space="preserve">         time.tm_mday, 1900 + time.tm_year);</w:t>
      </w:r>
    </w:p>
    <w:p w14:paraId="0AC96F9A" w14:textId="77777777" w:rsidR="00E80032" w:rsidRPr="00903DBA" w:rsidRDefault="00E80032" w:rsidP="00E80032">
      <w:pPr>
        <w:pStyle w:val="Code"/>
      </w:pPr>
      <w:r w:rsidRPr="00903DBA">
        <w:t xml:space="preserve">  printf("Day of year: %d.\n", time.tm_yday);</w:t>
      </w:r>
    </w:p>
    <w:p w14:paraId="6CCB27AE" w14:textId="77777777" w:rsidR="00E80032" w:rsidRPr="00903DBA" w:rsidRDefault="00E80032" w:rsidP="00E80032">
      <w:pPr>
        <w:pStyle w:val="Code"/>
      </w:pPr>
      <w:r w:rsidRPr="00903DBA">
        <w:t xml:space="preserve">  printf("Daylight saving time: %s.\n", time.tm_isdst ? "Yes" : "No");</w:t>
      </w:r>
    </w:p>
    <w:p w14:paraId="48BE3C04" w14:textId="77777777" w:rsidR="00E80032" w:rsidRPr="00903DBA" w:rsidRDefault="00E80032" w:rsidP="00E80032">
      <w:pPr>
        <w:pStyle w:val="Code"/>
      </w:pPr>
      <w:r w:rsidRPr="00903DBA">
        <w:t>}</w:t>
      </w:r>
    </w:p>
    <w:p w14:paraId="45113E65" w14:textId="77777777" w:rsidR="00E80032" w:rsidRPr="00903DBA" w:rsidRDefault="00E80032" w:rsidP="00E80032">
      <w:r w:rsidRPr="00903DBA">
        <w:t>It is also possible to measure the period between two events.</w:t>
      </w:r>
    </w:p>
    <w:p w14:paraId="41937378" w14:textId="6468D264" w:rsidR="00E80032" w:rsidRPr="00903DBA" w:rsidRDefault="00E80032" w:rsidP="00E80032">
      <w:pPr>
        <w:pStyle w:val="Code"/>
      </w:pPr>
      <w:r w:rsidRPr="00903DBA">
        <w:rPr>
          <w:color w:val="000000" w:themeColor="text1"/>
          <w:rPrChange w:id="917" w:author="Stefan Björnander" w:date="2012-05-06T21:51:00Z">
            <w:rPr>
              <w:color w:val="0000FF"/>
            </w:rPr>
          </w:rPrChange>
        </w:rPr>
        <w:t>#include</w:t>
      </w:r>
      <w:r w:rsidRPr="00903DBA">
        <w:t xml:space="preserve"> </w:t>
      </w:r>
      <w:r w:rsidR="00294181" w:rsidRPr="00903DBA">
        <w:t>&lt;stdio.h&gt;</w:t>
      </w:r>
    </w:p>
    <w:p w14:paraId="50C1A712" w14:textId="3AF63A56" w:rsidR="00E80032" w:rsidRPr="00903DBA" w:rsidRDefault="00E80032" w:rsidP="00E80032">
      <w:pPr>
        <w:pStyle w:val="Code"/>
      </w:pPr>
      <w:r w:rsidRPr="00903DBA">
        <w:rPr>
          <w:color w:val="000000" w:themeColor="text1"/>
          <w:rPrChange w:id="918" w:author="Stefan Björnander" w:date="2012-05-06T21:51:00Z">
            <w:rPr>
              <w:color w:val="0000FF"/>
            </w:rPr>
          </w:rPrChange>
        </w:rPr>
        <w:t>#include</w:t>
      </w:r>
      <w:r w:rsidRPr="00903DBA">
        <w:t xml:space="preserve"> </w:t>
      </w:r>
      <w:r w:rsidR="007705ED" w:rsidRPr="00903DBA">
        <w:t>&lt;time.h&gt;</w:t>
      </w:r>
    </w:p>
    <w:p w14:paraId="30334DA2" w14:textId="77777777" w:rsidR="00E80032" w:rsidRPr="00903DBA" w:rsidRDefault="00E80032" w:rsidP="00E80032">
      <w:pPr>
        <w:pStyle w:val="Code"/>
      </w:pPr>
    </w:p>
    <w:p w14:paraId="3B360F80" w14:textId="77777777" w:rsidR="00E80032" w:rsidRPr="00903DBA" w:rsidRDefault="00E80032" w:rsidP="00E80032">
      <w:pPr>
        <w:pStyle w:val="Code"/>
      </w:pPr>
      <w:r w:rsidRPr="00903DBA">
        <w:rPr>
          <w:color w:val="000000" w:themeColor="text1"/>
          <w:rPrChange w:id="919" w:author="Stefan Björnander" w:date="2012-05-06T21:51:00Z">
            <w:rPr>
              <w:color w:val="0000FF"/>
            </w:rPr>
          </w:rPrChange>
        </w:rPr>
        <w:t>void</w:t>
      </w:r>
      <w:r w:rsidRPr="00903DBA">
        <w:t xml:space="preserve"> main() {</w:t>
      </w:r>
    </w:p>
    <w:p w14:paraId="23FD7E90" w14:textId="77777777" w:rsidR="00E80032" w:rsidRPr="00903DBA" w:rsidRDefault="00E80032" w:rsidP="00E80032">
      <w:pPr>
        <w:pStyle w:val="Code"/>
      </w:pPr>
      <w:r w:rsidRPr="00903DBA">
        <w:t xml:space="preserve">  time_t t1 = time(NULL);</w:t>
      </w:r>
    </w:p>
    <w:p w14:paraId="4EED24B7" w14:textId="77777777" w:rsidR="00E80032" w:rsidRPr="00903DBA" w:rsidRDefault="00E80032" w:rsidP="00E80032">
      <w:pPr>
        <w:pStyle w:val="Code"/>
      </w:pPr>
    </w:p>
    <w:p w14:paraId="7AA6687A" w14:textId="77777777" w:rsidR="00E80032" w:rsidRPr="00903DBA" w:rsidRDefault="00E80032" w:rsidP="00E80032">
      <w:pPr>
        <w:pStyle w:val="Code"/>
      </w:pPr>
      <w:r w:rsidRPr="00903DBA">
        <w:t xml:space="preserve">  int index;</w:t>
      </w:r>
    </w:p>
    <w:p w14:paraId="5D031504" w14:textId="77777777" w:rsidR="00E80032" w:rsidRPr="00903DBA" w:rsidRDefault="00E80032" w:rsidP="00E80032">
      <w:pPr>
        <w:pStyle w:val="Code"/>
      </w:pPr>
      <w:r w:rsidRPr="00903DBA">
        <w:t xml:space="preserve">  for (index = 0; index &lt; 100000; ++index) {</w:t>
      </w:r>
    </w:p>
    <w:p w14:paraId="5A4A2EAA" w14:textId="77777777" w:rsidR="00E80032" w:rsidRPr="00903DBA" w:rsidRDefault="00E80032" w:rsidP="00E80032">
      <w:pPr>
        <w:pStyle w:val="Code"/>
      </w:pPr>
      <w:r w:rsidRPr="00903DBA">
        <w:t xml:space="preserve">    printf("%d\n", index);</w:t>
      </w:r>
    </w:p>
    <w:p w14:paraId="6AED2565" w14:textId="77777777" w:rsidR="00E80032" w:rsidRPr="00903DBA" w:rsidRDefault="00E80032" w:rsidP="00E80032">
      <w:pPr>
        <w:pStyle w:val="Code"/>
      </w:pPr>
      <w:r w:rsidRPr="00903DBA">
        <w:t xml:space="preserve">  }</w:t>
      </w:r>
    </w:p>
    <w:p w14:paraId="26C07447" w14:textId="77777777" w:rsidR="00E80032" w:rsidRPr="00903DBA" w:rsidRDefault="00E80032" w:rsidP="00E80032">
      <w:pPr>
        <w:pStyle w:val="Code"/>
      </w:pPr>
    </w:p>
    <w:p w14:paraId="40398084" w14:textId="77777777" w:rsidR="00E80032" w:rsidRPr="00903DBA" w:rsidRDefault="00E80032" w:rsidP="00E80032">
      <w:pPr>
        <w:pStyle w:val="Code"/>
      </w:pPr>
      <w:r w:rsidRPr="00903DBA">
        <w:t xml:space="preserve">  { time_t t2 = time(NULL);</w:t>
      </w:r>
    </w:p>
    <w:p w14:paraId="79040EAF" w14:textId="77777777" w:rsidR="00E80032" w:rsidRPr="00903DBA" w:rsidRDefault="00E80032" w:rsidP="00E80032">
      <w:pPr>
        <w:pStyle w:val="Code"/>
      </w:pPr>
      <w:r w:rsidRPr="00903DBA">
        <w:t xml:space="preserve">    printf("The loop took %f seconds.\n", difftime(t2, t1));</w:t>
      </w:r>
    </w:p>
    <w:p w14:paraId="2BB43B66" w14:textId="77777777" w:rsidR="00E80032" w:rsidRPr="00903DBA" w:rsidRDefault="00E80032" w:rsidP="00E80032">
      <w:pPr>
        <w:pStyle w:val="Code"/>
      </w:pPr>
      <w:r w:rsidRPr="00903DBA">
        <w:t xml:space="preserve">  }</w:t>
      </w:r>
    </w:p>
    <w:p w14:paraId="3C577A38" w14:textId="77777777" w:rsidR="00E80032" w:rsidRPr="00903DBA" w:rsidRDefault="00E80032" w:rsidP="00E80032">
      <w:pPr>
        <w:pStyle w:val="Code"/>
      </w:pPr>
      <w:r w:rsidRPr="00903DBA">
        <w:t>}</w:t>
      </w:r>
    </w:p>
    <w:p w14:paraId="02F878BC" w14:textId="77777777" w:rsidR="00E80032" w:rsidRPr="00903DBA" w:rsidRDefault="00E80032" w:rsidP="007C7CB2">
      <w:pPr>
        <w:pStyle w:val="Rubrik3"/>
      </w:pPr>
      <w:bookmarkStart w:id="920" w:name="_Toc323656740"/>
      <w:bookmarkStart w:id="921" w:name="_Toc324085478"/>
      <w:bookmarkStart w:id="922" w:name="_Toc383781130"/>
      <w:bookmarkStart w:id="923" w:name="_Toc57656239"/>
      <w:r w:rsidRPr="00903DBA">
        <w:t>Random Numbers</w:t>
      </w:r>
      <w:bookmarkEnd w:id="920"/>
      <w:bookmarkEnd w:id="921"/>
      <w:bookmarkEnd w:id="922"/>
      <w:bookmarkEnd w:id="923"/>
    </w:p>
    <w:p w14:paraId="113C753A" w14:textId="0B68BE95" w:rsidR="00E80032" w:rsidRPr="00903DBA" w:rsidRDefault="00E80032" w:rsidP="00E65FE6">
      <w:pPr>
        <w:pStyle w:val="CodeHeader"/>
      </w:pPr>
      <w:r w:rsidRPr="00903DBA">
        <w:t xml:space="preserve">It is possible to generate a sequence of pseudo-random numbers with the </w:t>
      </w:r>
      <w:r w:rsidRPr="00E65FE6">
        <w:t>rand</w:t>
      </w:r>
      <w:r w:rsidRPr="00903DBA">
        <w:t xml:space="preserve"> function. In order to </w:t>
      </w:r>
      <w:r w:rsidR="00631D4D" w:rsidRPr="00903DBA">
        <w:t>initialize</w:t>
      </w:r>
      <w:r w:rsidRPr="00903DBA">
        <w:t xml:space="preserve"> the sequence we need to sow a random seed with the </w:t>
      </w:r>
      <w:r w:rsidRPr="00E65FE6">
        <w:t>srand</w:t>
      </w:r>
      <w:r w:rsidRPr="00903DBA">
        <w:t xml:space="preserve"> function. One way to generate different seeds is to use the </w:t>
      </w:r>
      <w:r w:rsidRPr="00E65FE6">
        <w:rPr>
          <w:rStyle w:val="CodeInText"/>
        </w:rPr>
        <w:t>time</w:t>
      </w:r>
      <w:r w:rsidRPr="00903DBA">
        <w:t xml:space="preserve"> function. The </w:t>
      </w:r>
      <w:hyperlink r:id="rId28" w:history="1">
        <w:r w:rsidRPr="00903DBA">
          <w:rPr>
            <w:rStyle w:val="CodeInText0"/>
          </w:rPr>
          <w:t>RAND_MAX</w:t>
        </w:r>
      </w:hyperlink>
      <w:r w:rsidRPr="00903DBA">
        <w:t xml:space="preserve">  macro gives the largest possible random numbers; however, usually we want random numbers in a certain interval. The following code generates five sequences of ten numbers between 1 and 100.</w:t>
      </w:r>
    </w:p>
    <w:p w14:paraId="5769FD00" w14:textId="6AE4145F" w:rsidR="00E80032" w:rsidRPr="00903DBA" w:rsidRDefault="00E80032" w:rsidP="00E80032">
      <w:pPr>
        <w:pStyle w:val="Code"/>
      </w:pPr>
      <w:r w:rsidRPr="00903DBA">
        <w:rPr>
          <w:color w:val="000000" w:themeColor="text1"/>
          <w:rPrChange w:id="924" w:author="Stefan Björnander" w:date="2012-05-06T21:51:00Z">
            <w:rPr>
              <w:color w:val="0000FF"/>
            </w:rPr>
          </w:rPrChange>
        </w:rPr>
        <w:t>#include</w:t>
      </w:r>
      <w:r w:rsidRPr="00903DBA">
        <w:t xml:space="preserve"> </w:t>
      </w:r>
      <w:r w:rsidR="00EF337F" w:rsidRPr="00903DBA">
        <w:t>&lt;stdlib.h&gt;</w:t>
      </w:r>
    </w:p>
    <w:p w14:paraId="181BCC0F" w14:textId="77777777" w:rsidR="00E80032" w:rsidRPr="00903DBA" w:rsidRDefault="00E80032" w:rsidP="00E80032">
      <w:pPr>
        <w:pStyle w:val="Code"/>
      </w:pPr>
    </w:p>
    <w:p w14:paraId="7D7013DE" w14:textId="77777777" w:rsidR="00E80032" w:rsidRPr="00903DBA" w:rsidRDefault="00E80032" w:rsidP="00E80032">
      <w:pPr>
        <w:pStyle w:val="Code"/>
      </w:pPr>
      <w:r w:rsidRPr="00903DBA">
        <w:rPr>
          <w:color w:val="000000" w:themeColor="text1"/>
          <w:rPrChange w:id="925" w:author="Stefan Björnander" w:date="2012-05-06T21:51:00Z">
            <w:rPr>
              <w:color w:val="0000FF"/>
            </w:rPr>
          </w:rPrChange>
        </w:rPr>
        <w:t>void</w:t>
      </w:r>
      <w:r w:rsidRPr="00903DBA">
        <w:t xml:space="preserve"> main() {</w:t>
      </w:r>
    </w:p>
    <w:p w14:paraId="4FB7233C" w14:textId="77777777" w:rsidR="00E80032" w:rsidRPr="00903DBA" w:rsidRDefault="00E80032" w:rsidP="00E80032">
      <w:pPr>
        <w:pStyle w:val="Code"/>
      </w:pPr>
      <w:r w:rsidRPr="00903DBA">
        <w:t xml:space="preserve">  int iIndex1, iIndex2;</w:t>
      </w:r>
    </w:p>
    <w:p w14:paraId="3FCF8ABD" w14:textId="77777777" w:rsidR="00E80032" w:rsidRPr="00903DBA" w:rsidRDefault="00E80032" w:rsidP="00E80032">
      <w:pPr>
        <w:pStyle w:val="Code"/>
      </w:pPr>
    </w:p>
    <w:p w14:paraId="180A5B9D" w14:textId="77777777" w:rsidR="00E80032" w:rsidRPr="00903DBA" w:rsidRDefault="00E80032" w:rsidP="00E80032">
      <w:pPr>
        <w:pStyle w:val="Code"/>
      </w:pPr>
      <w:r w:rsidRPr="00903DBA">
        <w:t xml:space="preserve">  for (iIndex1 = 0; iIndex1 &lt; 5; ++iIndex1) {</w:t>
      </w:r>
    </w:p>
    <w:p w14:paraId="60695F8A" w14:textId="77777777" w:rsidR="00E80032" w:rsidRPr="00903DBA" w:rsidRDefault="00E80032" w:rsidP="00E80032">
      <w:pPr>
        <w:pStyle w:val="Code"/>
      </w:pPr>
      <w:r w:rsidRPr="00903DBA">
        <w:t xml:space="preserve">    srand((unsigned </w:t>
      </w:r>
      <w:r w:rsidRPr="00903DBA">
        <w:rPr>
          <w:color w:val="000000" w:themeColor="text1"/>
          <w:rPrChange w:id="926" w:author="Stefan Björnander" w:date="2012-05-06T21:51:00Z">
            <w:rPr>
              <w:color w:val="0000FF"/>
            </w:rPr>
          </w:rPrChange>
        </w:rPr>
        <w:t>int</w:t>
      </w:r>
      <w:r w:rsidRPr="00903DBA">
        <w:t>) time(NULL));</w:t>
      </w:r>
    </w:p>
    <w:p w14:paraId="4583123D" w14:textId="77777777" w:rsidR="00E80032" w:rsidRPr="00903DBA" w:rsidRDefault="00E80032" w:rsidP="00E80032">
      <w:pPr>
        <w:pStyle w:val="Code"/>
      </w:pPr>
    </w:p>
    <w:p w14:paraId="505F9795" w14:textId="77777777" w:rsidR="00E80032" w:rsidRPr="00903DBA" w:rsidRDefault="00E80032" w:rsidP="00E80032">
      <w:pPr>
        <w:pStyle w:val="Code"/>
      </w:pPr>
      <w:r w:rsidRPr="00903DBA">
        <w:t xml:space="preserve">    for (iIndex2 = 0; iIndex2 &lt; 10; ++iIndex2) {</w:t>
      </w:r>
    </w:p>
    <w:p w14:paraId="7E471EC5" w14:textId="77777777" w:rsidR="00E80032" w:rsidRPr="00903DBA" w:rsidRDefault="00E80032" w:rsidP="00E80032">
      <w:pPr>
        <w:pStyle w:val="Code"/>
      </w:pPr>
      <w:r w:rsidRPr="00903DBA">
        <w:t xml:space="preserve">      int randomNumber = rand() % 100 + 1;</w:t>
      </w:r>
    </w:p>
    <w:p w14:paraId="09745E23" w14:textId="77777777" w:rsidR="00E80032" w:rsidRPr="00903DBA" w:rsidRDefault="00E80032" w:rsidP="00E80032">
      <w:pPr>
        <w:pStyle w:val="Code"/>
      </w:pPr>
      <w:r w:rsidRPr="00903DBA">
        <w:t xml:space="preserve">      printf("%d\n", randomNumber);</w:t>
      </w:r>
    </w:p>
    <w:p w14:paraId="504C0DDA" w14:textId="77777777" w:rsidR="00E80032" w:rsidRPr="00903DBA" w:rsidRDefault="00E80032" w:rsidP="00E80032">
      <w:pPr>
        <w:pStyle w:val="Code"/>
      </w:pPr>
      <w:r w:rsidRPr="00903DBA">
        <w:t xml:space="preserve">    }</w:t>
      </w:r>
    </w:p>
    <w:p w14:paraId="10BC3353" w14:textId="77777777" w:rsidR="00E80032" w:rsidRPr="00903DBA" w:rsidRDefault="00E80032" w:rsidP="00E80032">
      <w:pPr>
        <w:pStyle w:val="Code"/>
      </w:pPr>
    </w:p>
    <w:p w14:paraId="1F09A370" w14:textId="77777777" w:rsidR="00E80032" w:rsidRPr="00903DBA" w:rsidRDefault="00E80032" w:rsidP="00E80032">
      <w:pPr>
        <w:pStyle w:val="Code"/>
      </w:pPr>
      <w:r w:rsidRPr="00903DBA">
        <w:t xml:space="preserve">    printf("\n");</w:t>
      </w:r>
    </w:p>
    <w:p w14:paraId="4FCFC093" w14:textId="77777777" w:rsidR="00E80032" w:rsidRPr="00903DBA" w:rsidRDefault="00E80032" w:rsidP="00E80032">
      <w:pPr>
        <w:pStyle w:val="Code"/>
      </w:pPr>
      <w:r w:rsidRPr="00903DBA">
        <w:t xml:space="preserve">  }</w:t>
      </w:r>
    </w:p>
    <w:p w14:paraId="701BACC7" w14:textId="77777777" w:rsidR="00E80032" w:rsidRPr="00903DBA" w:rsidRDefault="00E80032" w:rsidP="00E80032">
      <w:pPr>
        <w:pStyle w:val="Code"/>
      </w:pPr>
      <w:r w:rsidRPr="00903DBA">
        <w:t>}</w:t>
      </w:r>
    </w:p>
    <w:p w14:paraId="70C04547" w14:textId="77777777" w:rsidR="00E80032" w:rsidRPr="00903DBA" w:rsidRDefault="00E80032" w:rsidP="007C7CB2">
      <w:pPr>
        <w:pStyle w:val="Rubrik3"/>
      </w:pPr>
      <w:bookmarkStart w:id="927" w:name="_Toc323656741"/>
      <w:bookmarkStart w:id="928" w:name="_Toc324085479"/>
      <w:bookmarkStart w:id="929" w:name="_Toc383781131"/>
      <w:bookmarkStart w:id="930" w:name="_Toc57656240"/>
      <w:r w:rsidRPr="00903DBA">
        <w:t>Limits of Integral and Floating Types</w:t>
      </w:r>
      <w:bookmarkEnd w:id="927"/>
      <w:bookmarkEnd w:id="928"/>
      <w:bookmarkEnd w:id="929"/>
      <w:bookmarkEnd w:id="930"/>
    </w:p>
    <w:p w14:paraId="1B2E9FB8" w14:textId="77777777" w:rsidR="00E80032" w:rsidRPr="00903DBA" w:rsidRDefault="00E80032" w:rsidP="00E80032">
      <w:r w:rsidRPr="00903DBA">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903DBA" w:rsidRDefault="00E80032" w:rsidP="00E80032">
      <w:pPr>
        <w:pStyle w:val="Code"/>
      </w:pPr>
      <w:r w:rsidRPr="00903DBA">
        <w:t>#include &lt;stdio.h&gt;</w:t>
      </w:r>
    </w:p>
    <w:p w14:paraId="58475303" w14:textId="77777777" w:rsidR="00E80032" w:rsidRPr="00903DBA" w:rsidRDefault="00E80032" w:rsidP="00E80032">
      <w:pPr>
        <w:pStyle w:val="Code"/>
      </w:pPr>
      <w:r w:rsidRPr="00903DBA">
        <w:t>#include &lt;limits.h&gt; // The integral type limit constants.</w:t>
      </w:r>
    </w:p>
    <w:p w14:paraId="43486CE3" w14:textId="77777777" w:rsidR="00E80032" w:rsidRPr="00903DBA" w:rsidRDefault="00E80032" w:rsidP="00E80032">
      <w:pPr>
        <w:pStyle w:val="Code"/>
      </w:pPr>
      <w:r w:rsidRPr="00903DBA">
        <w:t>#include &lt;float.h&gt;  // The floating type limit constants.</w:t>
      </w:r>
    </w:p>
    <w:p w14:paraId="4C860F4A" w14:textId="77777777" w:rsidR="00E80032" w:rsidRPr="00903DBA" w:rsidRDefault="00E80032" w:rsidP="00E80032">
      <w:pPr>
        <w:pStyle w:val="Code"/>
      </w:pPr>
    </w:p>
    <w:p w14:paraId="4E056705" w14:textId="77777777" w:rsidR="00E80032" w:rsidRPr="00903DBA" w:rsidRDefault="00E80032" w:rsidP="00E80032">
      <w:pPr>
        <w:pStyle w:val="Code"/>
      </w:pPr>
      <w:r w:rsidRPr="00903DBA">
        <w:t>void main() {</w:t>
      </w:r>
    </w:p>
    <w:p w14:paraId="404DFC30" w14:textId="77777777" w:rsidR="00E80032" w:rsidRPr="00903DBA" w:rsidRDefault="00E80032" w:rsidP="00E80032">
      <w:pPr>
        <w:pStyle w:val="Code"/>
      </w:pPr>
      <w:r w:rsidRPr="00903DBA">
        <w:t xml:space="preserve">  printf("Minimum signed char: %d\n", SCHAR_MIN);</w:t>
      </w:r>
    </w:p>
    <w:p w14:paraId="0AD0A152" w14:textId="77777777" w:rsidR="00E80032" w:rsidRPr="00903DBA" w:rsidRDefault="00E80032" w:rsidP="00E80032">
      <w:pPr>
        <w:pStyle w:val="Code"/>
      </w:pPr>
      <w:r w:rsidRPr="00903DBA">
        <w:t xml:space="preserve">  printf("Maximum signed char: %d\n", SCHAR_MAX);</w:t>
      </w:r>
    </w:p>
    <w:p w14:paraId="00C97F24" w14:textId="77777777" w:rsidR="00E80032" w:rsidRPr="00903DBA" w:rsidRDefault="00E80032" w:rsidP="00E80032">
      <w:pPr>
        <w:pStyle w:val="Code"/>
      </w:pPr>
      <w:r w:rsidRPr="00903DBA">
        <w:t xml:space="preserve">  printf("Minimum signed short int: %d\n", SHRT_MIN);</w:t>
      </w:r>
    </w:p>
    <w:p w14:paraId="4D1F2BF8" w14:textId="77777777" w:rsidR="00E80032" w:rsidRPr="00903DBA" w:rsidRDefault="00E80032" w:rsidP="00E80032">
      <w:pPr>
        <w:pStyle w:val="Code"/>
      </w:pPr>
      <w:r w:rsidRPr="00903DBA">
        <w:t xml:space="preserve">  printf("Maximum signed short int: %d\n", SHRT_MAX);</w:t>
      </w:r>
    </w:p>
    <w:p w14:paraId="3FE6A329" w14:textId="77777777" w:rsidR="00E80032" w:rsidRPr="00903DBA" w:rsidRDefault="00E80032" w:rsidP="00E80032">
      <w:pPr>
        <w:pStyle w:val="Code"/>
      </w:pPr>
      <w:r w:rsidRPr="00903DBA">
        <w:t xml:space="preserve">  printf("Minimum signed int: %d\n", INT_MIN);</w:t>
      </w:r>
    </w:p>
    <w:p w14:paraId="0E0E2793" w14:textId="77777777" w:rsidR="00E80032" w:rsidRPr="00903DBA" w:rsidRDefault="00E80032" w:rsidP="00E80032">
      <w:pPr>
        <w:pStyle w:val="Code"/>
      </w:pPr>
      <w:r w:rsidRPr="00903DBA">
        <w:t xml:space="preserve">  printf("Maximum signed int: %d\n", INT_MAX);</w:t>
      </w:r>
    </w:p>
    <w:p w14:paraId="5010F769" w14:textId="77777777" w:rsidR="00E80032" w:rsidRPr="00903DBA" w:rsidRDefault="00E80032" w:rsidP="00E80032">
      <w:pPr>
        <w:pStyle w:val="Code"/>
      </w:pPr>
      <w:r w:rsidRPr="00903DBA">
        <w:t xml:space="preserve">  printf("Minimum signed long int: %ld\n", LONG_MIN);</w:t>
      </w:r>
    </w:p>
    <w:p w14:paraId="35F05C26" w14:textId="77777777" w:rsidR="00E80032" w:rsidRPr="00903DBA" w:rsidRDefault="00E80032" w:rsidP="00E80032">
      <w:pPr>
        <w:pStyle w:val="Code"/>
      </w:pPr>
      <w:r w:rsidRPr="00903DBA">
        <w:t xml:space="preserve">  printf("Maximum signed long int: %ld\n\n", LONG_MAX);</w:t>
      </w:r>
    </w:p>
    <w:p w14:paraId="610BF1F3" w14:textId="77777777" w:rsidR="00E80032" w:rsidRPr="00903DBA" w:rsidRDefault="00E80032" w:rsidP="00E80032">
      <w:pPr>
        <w:pStyle w:val="Code"/>
      </w:pPr>
    </w:p>
    <w:p w14:paraId="224DD072" w14:textId="77777777" w:rsidR="00E80032" w:rsidRPr="00903DBA" w:rsidRDefault="00E80032" w:rsidP="00E80032">
      <w:pPr>
        <w:pStyle w:val="Code"/>
      </w:pPr>
      <w:r w:rsidRPr="00903DBA">
        <w:t xml:space="preserve">  printf("Maximum unsigned char: %u\n", UCHAR_MAX);</w:t>
      </w:r>
    </w:p>
    <w:p w14:paraId="1E425EBD" w14:textId="77777777" w:rsidR="00E80032" w:rsidRPr="00903DBA" w:rsidRDefault="00E80032" w:rsidP="00E80032">
      <w:pPr>
        <w:pStyle w:val="Code"/>
      </w:pPr>
      <w:r w:rsidRPr="00903DBA">
        <w:t xml:space="preserve">  printf("Maximum unsigned short int: %u\n", USHRT_MAX);</w:t>
      </w:r>
    </w:p>
    <w:p w14:paraId="73392A69" w14:textId="77777777" w:rsidR="00E80032" w:rsidRPr="00903DBA" w:rsidRDefault="00E80032" w:rsidP="00E80032">
      <w:pPr>
        <w:pStyle w:val="Code"/>
      </w:pPr>
      <w:r w:rsidRPr="00903DBA">
        <w:t xml:space="preserve">  printf("Maximum unsigned int: %u\n", UINT_MAX);</w:t>
      </w:r>
    </w:p>
    <w:p w14:paraId="731CEF5C" w14:textId="77777777" w:rsidR="00E80032" w:rsidRPr="00903DBA" w:rsidRDefault="00E80032" w:rsidP="00E80032">
      <w:pPr>
        <w:pStyle w:val="Code"/>
      </w:pPr>
      <w:r w:rsidRPr="00903DBA">
        <w:t xml:space="preserve">  printf("Maximum unsigned long int: %lu\n\n", ULONG_MAX);</w:t>
      </w:r>
    </w:p>
    <w:p w14:paraId="381787F2" w14:textId="77777777" w:rsidR="00E80032" w:rsidRPr="00903DBA" w:rsidRDefault="00E80032" w:rsidP="00E80032">
      <w:pPr>
        <w:pStyle w:val="Code"/>
      </w:pPr>
    </w:p>
    <w:p w14:paraId="79C71B90" w14:textId="77777777" w:rsidR="00E80032" w:rsidRPr="00903DBA" w:rsidRDefault="00E80032" w:rsidP="00E80032">
      <w:pPr>
        <w:pStyle w:val="Code"/>
      </w:pPr>
      <w:r w:rsidRPr="00903DBA">
        <w:t xml:space="preserve">  printf("Minimum float: %e\n", FLT_MIN);</w:t>
      </w:r>
    </w:p>
    <w:p w14:paraId="66795C8B" w14:textId="77777777" w:rsidR="00E80032" w:rsidRPr="00903DBA" w:rsidRDefault="00E80032" w:rsidP="00E80032">
      <w:pPr>
        <w:pStyle w:val="Code"/>
      </w:pPr>
      <w:r w:rsidRPr="00903DBA">
        <w:t xml:space="preserve">  printf("Maximum float: %e\n", FLT_MAX);</w:t>
      </w:r>
    </w:p>
    <w:p w14:paraId="58E03CCD" w14:textId="77777777" w:rsidR="00E80032" w:rsidRPr="00903DBA" w:rsidRDefault="00E80032" w:rsidP="00E80032">
      <w:pPr>
        <w:pStyle w:val="Code"/>
      </w:pPr>
      <w:r w:rsidRPr="00903DBA">
        <w:t xml:space="preserve">  printf("Minimum double: %e\n", DBL_MIN);</w:t>
      </w:r>
    </w:p>
    <w:p w14:paraId="2D896B6D" w14:textId="77777777" w:rsidR="00E80032" w:rsidRPr="00903DBA" w:rsidRDefault="00E80032" w:rsidP="00E80032">
      <w:pPr>
        <w:pStyle w:val="Code"/>
      </w:pPr>
      <w:r w:rsidRPr="00903DBA">
        <w:t xml:space="preserve">  printf("Maximum double: %e\n", DBL_MAX);</w:t>
      </w:r>
    </w:p>
    <w:p w14:paraId="0BEAFE1B" w14:textId="77777777" w:rsidR="00E80032" w:rsidRPr="00903DBA" w:rsidRDefault="00E80032" w:rsidP="00E80032">
      <w:pPr>
        <w:pStyle w:val="Code"/>
      </w:pPr>
      <w:r w:rsidRPr="00903DBA">
        <w:t xml:space="preserve">  printf("Minimum long double: %le\n", LDBL_MIN);</w:t>
      </w:r>
    </w:p>
    <w:p w14:paraId="51230C8D" w14:textId="77777777" w:rsidR="00E80032" w:rsidRPr="00903DBA" w:rsidRDefault="00E80032" w:rsidP="00E80032">
      <w:pPr>
        <w:pStyle w:val="Code"/>
      </w:pPr>
      <w:r w:rsidRPr="00903DBA">
        <w:t xml:space="preserve">  printf("Maximum long double: %le\n", LDBL_MAX);</w:t>
      </w:r>
    </w:p>
    <w:p w14:paraId="48A566A6" w14:textId="77777777" w:rsidR="00E80032" w:rsidRPr="00903DBA" w:rsidRDefault="00E80032" w:rsidP="00E80032">
      <w:pPr>
        <w:pStyle w:val="Code"/>
      </w:pPr>
      <w:r w:rsidRPr="00903DBA">
        <w:t>}</w:t>
      </w:r>
    </w:p>
    <w:p w14:paraId="0C5FB797" w14:textId="77777777" w:rsidR="00E80032" w:rsidRPr="00903DBA" w:rsidRDefault="00E80032" w:rsidP="007C7CB2">
      <w:pPr>
        <w:pStyle w:val="Rubrik3"/>
      </w:pPr>
      <w:bookmarkStart w:id="931" w:name="_Toc323656742"/>
      <w:bookmarkStart w:id="932" w:name="_Toc324085480"/>
      <w:bookmarkStart w:id="933" w:name="_Toc383781132"/>
      <w:bookmarkStart w:id="934" w:name="_Toc57656241"/>
      <w:r w:rsidRPr="00903DBA">
        <w:t>Character Functions</w:t>
      </w:r>
      <w:bookmarkEnd w:id="931"/>
      <w:bookmarkEnd w:id="932"/>
      <w:bookmarkEnd w:id="933"/>
      <w:bookmarkEnd w:id="934"/>
    </w:p>
    <w:p w14:paraId="4F12C1B2" w14:textId="77777777" w:rsidR="00E80032" w:rsidRPr="00903DBA" w:rsidRDefault="00E80032" w:rsidP="00E80032">
      <w:r w:rsidRPr="00903DBA">
        <w:t>There are a set of functions for classifying a character.</w:t>
      </w:r>
    </w:p>
    <w:p w14:paraId="1D9D9917" w14:textId="77777777" w:rsidR="00E80032" w:rsidRPr="00903DBA" w:rsidRDefault="00E80032" w:rsidP="00E80032">
      <w:pPr>
        <w:pStyle w:val="Code"/>
      </w:pPr>
      <w:r w:rsidRPr="00903DBA">
        <w:t xml:space="preserve">  </w:t>
      </w:r>
      <w:r w:rsidRPr="00903DBA">
        <w:rPr>
          <w:color w:val="000000" w:themeColor="text1"/>
          <w:rPrChange w:id="935" w:author="Stefan Björnander" w:date="2012-05-06T21:51:00Z">
            <w:rPr>
              <w:color w:val="0000FF"/>
            </w:rPr>
          </w:rPrChange>
        </w:rPr>
        <w:t>if</w:t>
      </w:r>
      <w:r w:rsidRPr="00903DBA">
        <w:t xml:space="preserve"> (isdigit(c)) {</w:t>
      </w:r>
    </w:p>
    <w:p w14:paraId="4206CF83" w14:textId="77777777" w:rsidR="00E80032" w:rsidRPr="00903DBA" w:rsidRDefault="00E80032" w:rsidP="00E80032">
      <w:pPr>
        <w:pStyle w:val="Code"/>
      </w:pPr>
      <w:r w:rsidRPr="00903DBA">
        <w:t xml:space="preserve">    printf("%c is a digit.", c);</w:t>
      </w:r>
    </w:p>
    <w:p w14:paraId="1A53AB5C" w14:textId="77777777" w:rsidR="00E80032" w:rsidRPr="00903DBA" w:rsidRDefault="00E80032" w:rsidP="00E80032">
      <w:pPr>
        <w:pStyle w:val="Code"/>
      </w:pPr>
      <w:r w:rsidRPr="00903DBA">
        <w:t xml:space="preserve">  }</w:t>
      </w:r>
    </w:p>
    <w:p w14:paraId="16E1A8F0" w14:textId="77777777" w:rsidR="00E80032" w:rsidRPr="00903DBA" w:rsidRDefault="00E80032" w:rsidP="00E80032">
      <w:r w:rsidRPr="00903DBA">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903DBA" w14:paraId="0ED17A61" w14:textId="77777777" w:rsidTr="000803FF">
        <w:tc>
          <w:tcPr>
            <w:tcW w:w="1384" w:type="dxa"/>
          </w:tcPr>
          <w:p w14:paraId="6A1AC1B9" w14:textId="77777777" w:rsidR="00E80032" w:rsidRPr="00903DBA" w:rsidRDefault="00E80032" w:rsidP="000803FF">
            <w:r w:rsidRPr="00903DBA">
              <w:t>Function</w:t>
            </w:r>
          </w:p>
        </w:tc>
        <w:tc>
          <w:tcPr>
            <w:tcW w:w="7904" w:type="dxa"/>
          </w:tcPr>
          <w:p w14:paraId="1F86BB70" w14:textId="77777777" w:rsidR="00E80032" w:rsidRPr="00903DBA" w:rsidRDefault="00E80032" w:rsidP="000803FF">
            <w:r w:rsidRPr="00903DBA">
              <w:t>Checks</w:t>
            </w:r>
          </w:p>
        </w:tc>
      </w:tr>
      <w:tr w:rsidR="00E80032" w:rsidRPr="00903DBA" w14:paraId="251EBC96" w14:textId="77777777" w:rsidTr="000803FF">
        <w:tc>
          <w:tcPr>
            <w:tcW w:w="1384" w:type="dxa"/>
          </w:tcPr>
          <w:p w14:paraId="155081AE" w14:textId="77777777" w:rsidR="00E80032" w:rsidRPr="00903DBA" w:rsidRDefault="00E80032" w:rsidP="000803FF">
            <w:pPr>
              <w:rPr>
                <w:b/>
                <w:sz w:val="21"/>
                <w:szCs w:val="21"/>
              </w:rPr>
            </w:pPr>
            <w:r w:rsidRPr="00903DBA">
              <w:rPr>
                <w:b/>
                <w:sz w:val="21"/>
                <w:szCs w:val="21"/>
              </w:rPr>
              <w:t>isalpha</w:t>
            </w:r>
          </w:p>
        </w:tc>
        <w:tc>
          <w:tcPr>
            <w:tcW w:w="7904" w:type="dxa"/>
          </w:tcPr>
          <w:p w14:paraId="4C8BAAA8" w14:textId="77777777" w:rsidR="00E80032" w:rsidRPr="00903DBA" w:rsidRDefault="00E80032" w:rsidP="000803FF">
            <w:r w:rsidRPr="00903DBA">
              <w:t>Letter: a-z and A-Z.</w:t>
            </w:r>
          </w:p>
        </w:tc>
      </w:tr>
      <w:tr w:rsidR="00E80032" w:rsidRPr="00903DBA" w14:paraId="039EFEB5" w14:textId="77777777" w:rsidTr="000803FF">
        <w:tc>
          <w:tcPr>
            <w:tcW w:w="1384" w:type="dxa"/>
          </w:tcPr>
          <w:p w14:paraId="273579E5" w14:textId="77777777" w:rsidR="00E80032" w:rsidRPr="00903DBA" w:rsidRDefault="00E80032" w:rsidP="000803FF">
            <w:pPr>
              <w:rPr>
                <w:b/>
                <w:sz w:val="21"/>
                <w:szCs w:val="21"/>
              </w:rPr>
            </w:pPr>
            <w:r w:rsidRPr="00903DBA">
              <w:rPr>
                <w:b/>
                <w:sz w:val="21"/>
                <w:szCs w:val="21"/>
              </w:rPr>
              <w:t>islower</w:t>
            </w:r>
          </w:p>
        </w:tc>
        <w:tc>
          <w:tcPr>
            <w:tcW w:w="7904" w:type="dxa"/>
          </w:tcPr>
          <w:p w14:paraId="499210E5" w14:textId="77777777" w:rsidR="00E80032" w:rsidRPr="00903DBA" w:rsidRDefault="00E80032" w:rsidP="000803FF">
            <w:r w:rsidRPr="00903DBA">
              <w:t>Lower case letter: a-z.</w:t>
            </w:r>
          </w:p>
        </w:tc>
      </w:tr>
      <w:tr w:rsidR="00E80032" w:rsidRPr="00903DBA" w14:paraId="0599BCB2" w14:textId="77777777" w:rsidTr="000803FF">
        <w:tc>
          <w:tcPr>
            <w:tcW w:w="1384" w:type="dxa"/>
          </w:tcPr>
          <w:p w14:paraId="059E0D3F" w14:textId="77777777" w:rsidR="00E80032" w:rsidRPr="00903DBA" w:rsidRDefault="00E80032" w:rsidP="000803FF">
            <w:pPr>
              <w:rPr>
                <w:b/>
                <w:sz w:val="21"/>
                <w:szCs w:val="21"/>
              </w:rPr>
            </w:pPr>
            <w:r w:rsidRPr="00903DBA">
              <w:rPr>
                <w:b/>
                <w:sz w:val="21"/>
                <w:szCs w:val="21"/>
              </w:rPr>
              <w:t>isupper</w:t>
            </w:r>
          </w:p>
        </w:tc>
        <w:tc>
          <w:tcPr>
            <w:tcW w:w="7904" w:type="dxa"/>
          </w:tcPr>
          <w:p w14:paraId="1B6ED2CD" w14:textId="77777777" w:rsidR="00E80032" w:rsidRPr="00903DBA" w:rsidRDefault="00E80032" w:rsidP="000803FF">
            <w:r w:rsidRPr="00903DBA">
              <w:t>Upper case letter: A-Z.</w:t>
            </w:r>
          </w:p>
        </w:tc>
      </w:tr>
      <w:tr w:rsidR="00E80032" w:rsidRPr="00903DBA" w14:paraId="0C70D3AC" w14:textId="77777777" w:rsidTr="000803FF">
        <w:tc>
          <w:tcPr>
            <w:tcW w:w="1384" w:type="dxa"/>
          </w:tcPr>
          <w:p w14:paraId="75E8B14F" w14:textId="77777777" w:rsidR="00E80032" w:rsidRPr="00903DBA" w:rsidRDefault="00E80032" w:rsidP="000803FF">
            <w:pPr>
              <w:rPr>
                <w:b/>
                <w:sz w:val="21"/>
                <w:szCs w:val="21"/>
              </w:rPr>
            </w:pPr>
            <w:r w:rsidRPr="00903DBA">
              <w:rPr>
                <w:b/>
                <w:sz w:val="21"/>
                <w:szCs w:val="21"/>
              </w:rPr>
              <w:t>isdigit</w:t>
            </w:r>
          </w:p>
        </w:tc>
        <w:tc>
          <w:tcPr>
            <w:tcW w:w="7904" w:type="dxa"/>
          </w:tcPr>
          <w:p w14:paraId="7AE709D3" w14:textId="77777777" w:rsidR="00E80032" w:rsidRPr="00903DBA" w:rsidRDefault="00E80032" w:rsidP="000803FF">
            <w:r w:rsidRPr="00903DBA">
              <w:t>Digit: 0-9.</w:t>
            </w:r>
          </w:p>
        </w:tc>
      </w:tr>
      <w:tr w:rsidR="00E80032" w:rsidRPr="00903DBA" w14:paraId="7DC884F8" w14:textId="77777777" w:rsidTr="000803FF">
        <w:tc>
          <w:tcPr>
            <w:tcW w:w="1384" w:type="dxa"/>
          </w:tcPr>
          <w:p w14:paraId="5F75363D" w14:textId="77777777" w:rsidR="00E80032" w:rsidRPr="00903DBA" w:rsidRDefault="00E80032" w:rsidP="000803FF">
            <w:pPr>
              <w:rPr>
                <w:b/>
                <w:sz w:val="21"/>
                <w:szCs w:val="21"/>
              </w:rPr>
            </w:pPr>
            <w:r w:rsidRPr="00903DBA">
              <w:rPr>
                <w:b/>
                <w:sz w:val="21"/>
                <w:szCs w:val="21"/>
              </w:rPr>
              <w:t>Isxdigit</w:t>
            </w:r>
          </w:p>
        </w:tc>
        <w:tc>
          <w:tcPr>
            <w:tcW w:w="7904" w:type="dxa"/>
          </w:tcPr>
          <w:p w14:paraId="2EAEAA50" w14:textId="77777777" w:rsidR="00E80032" w:rsidRPr="00903DBA" w:rsidRDefault="00E80032" w:rsidP="000803FF">
            <w:r w:rsidRPr="00903DBA">
              <w:t>Hexadecimal digit: a-f, a-f, and 0-9.</w:t>
            </w:r>
          </w:p>
        </w:tc>
      </w:tr>
      <w:tr w:rsidR="00E80032" w:rsidRPr="00903DBA" w14:paraId="6FA65A2C" w14:textId="77777777" w:rsidTr="000803FF">
        <w:tc>
          <w:tcPr>
            <w:tcW w:w="1384" w:type="dxa"/>
          </w:tcPr>
          <w:p w14:paraId="10A209FE" w14:textId="77777777" w:rsidR="00E80032" w:rsidRPr="00903DBA" w:rsidRDefault="00E80032" w:rsidP="000803FF">
            <w:pPr>
              <w:rPr>
                <w:b/>
                <w:sz w:val="21"/>
                <w:szCs w:val="21"/>
              </w:rPr>
            </w:pPr>
            <w:commentRangeStart w:id="936"/>
            <w:commentRangeStart w:id="937"/>
            <w:r w:rsidRPr="00903DBA">
              <w:rPr>
                <w:b/>
                <w:sz w:val="21"/>
                <w:szCs w:val="21"/>
              </w:rPr>
              <w:t>Isalnum</w:t>
            </w:r>
            <w:commentRangeEnd w:id="936"/>
            <w:r w:rsidR="00166455" w:rsidRPr="00903DBA">
              <w:rPr>
                <w:rStyle w:val="Kommentarsreferens"/>
                <w:rFonts w:eastAsia="Times New Roman" w:cs="Times New Roman"/>
              </w:rPr>
              <w:commentReference w:id="936"/>
            </w:r>
            <w:commentRangeEnd w:id="937"/>
            <w:r w:rsidR="00166455" w:rsidRPr="00903DBA">
              <w:rPr>
                <w:rStyle w:val="Kommentarsreferens"/>
                <w:rFonts w:eastAsia="Times New Roman" w:cs="Times New Roman"/>
              </w:rPr>
              <w:commentReference w:id="937"/>
            </w:r>
          </w:p>
        </w:tc>
        <w:tc>
          <w:tcPr>
            <w:tcW w:w="7904" w:type="dxa"/>
          </w:tcPr>
          <w:p w14:paraId="33661E54" w14:textId="77777777" w:rsidR="00E80032" w:rsidRPr="00903DBA" w:rsidRDefault="00E80032" w:rsidP="000803FF">
            <w:r w:rsidRPr="00903DBA">
              <w:t>Alphanumeric character: letter or digit.</w:t>
            </w:r>
          </w:p>
        </w:tc>
      </w:tr>
      <w:tr w:rsidR="00E80032" w:rsidRPr="00903DBA" w14:paraId="111BDD98" w14:textId="77777777" w:rsidTr="000803FF">
        <w:tc>
          <w:tcPr>
            <w:tcW w:w="1384" w:type="dxa"/>
          </w:tcPr>
          <w:p w14:paraId="5BDE4C22" w14:textId="77777777" w:rsidR="00E80032" w:rsidRPr="00903DBA" w:rsidRDefault="00E80032" w:rsidP="000803FF">
            <w:pPr>
              <w:rPr>
                <w:b/>
                <w:sz w:val="21"/>
                <w:szCs w:val="21"/>
              </w:rPr>
            </w:pPr>
            <w:r w:rsidRPr="00903DBA">
              <w:rPr>
                <w:b/>
                <w:sz w:val="21"/>
                <w:szCs w:val="21"/>
              </w:rPr>
              <w:t>Isspace</w:t>
            </w:r>
          </w:p>
        </w:tc>
        <w:tc>
          <w:tcPr>
            <w:tcW w:w="7904" w:type="dxa"/>
          </w:tcPr>
          <w:p w14:paraId="7A1BA1D2" w14:textId="77777777" w:rsidR="00E80032" w:rsidRPr="00903DBA" w:rsidRDefault="00E80032" w:rsidP="000803FF">
            <w:r w:rsidRPr="00903DBA">
              <w:t>White-space character: space (0x20), horizontal tab (0x09), vertical tab (0x0B), new-line (0x0A), form-feed (0x0D), or carriage return (0x0C).</w:t>
            </w:r>
          </w:p>
        </w:tc>
      </w:tr>
      <w:tr w:rsidR="00E80032" w:rsidRPr="00903DBA" w14:paraId="26458688" w14:textId="77777777" w:rsidTr="000803FF">
        <w:tc>
          <w:tcPr>
            <w:tcW w:w="1384" w:type="dxa"/>
          </w:tcPr>
          <w:p w14:paraId="7510BDB3" w14:textId="77777777" w:rsidR="00E80032" w:rsidRPr="00903DBA" w:rsidRDefault="00E80032" w:rsidP="000803FF">
            <w:pPr>
              <w:rPr>
                <w:b/>
                <w:sz w:val="21"/>
                <w:szCs w:val="21"/>
              </w:rPr>
            </w:pPr>
            <w:r w:rsidRPr="00903DBA">
              <w:rPr>
                <w:b/>
                <w:sz w:val="21"/>
                <w:szCs w:val="21"/>
              </w:rPr>
              <w:t>Iscntrl</w:t>
            </w:r>
          </w:p>
        </w:tc>
        <w:tc>
          <w:tcPr>
            <w:tcW w:w="7904" w:type="dxa"/>
          </w:tcPr>
          <w:p w14:paraId="1E4A5FAF" w14:textId="77777777" w:rsidR="00E80032" w:rsidRPr="00903DBA" w:rsidRDefault="00E80032" w:rsidP="000803FF">
            <w:r w:rsidRPr="00903DBA">
              <w:t>Control character: characters with ASCII codes 0x00 to 0x0F, inclusive, and delete (0x1F).</w:t>
            </w:r>
          </w:p>
        </w:tc>
      </w:tr>
      <w:tr w:rsidR="00E80032" w:rsidRPr="00903DBA" w14:paraId="293790B0" w14:textId="77777777" w:rsidTr="000803FF">
        <w:tc>
          <w:tcPr>
            <w:tcW w:w="1384" w:type="dxa"/>
          </w:tcPr>
          <w:p w14:paraId="5446CD99" w14:textId="77777777" w:rsidR="00E80032" w:rsidRPr="00903DBA" w:rsidRDefault="00E80032" w:rsidP="000803FF">
            <w:pPr>
              <w:rPr>
                <w:b/>
                <w:sz w:val="21"/>
                <w:szCs w:val="21"/>
              </w:rPr>
            </w:pPr>
            <w:r w:rsidRPr="00903DBA">
              <w:rPr>
                <w:b/>
                <w:sz w:val="21"/>
                <w:szCs w:val="21"/>
              </w:rPr>
              <w:t>Isprint</w:t>
            </w:r>
          </w:p>
        </w:tc>
        <w:tc>
          <w:tcPr>
            <w:tcW w:w="7904" w:type="dxa"/>
          </w:tcPr>
          <w:p w14:paraId="3B4A3748" w14:textId="77777777" w:rsidR="00E80032" w:rsidRPr="00903DBA" w:rsidRDefault="00E80032" w:rsidP="000803FF">
            <w:r w:rsidRPr="00903DBA">
              <w:t>Printable character: any character that is not a control character.</w:t>
            </w:r>
          </w:p>
        </w:tc>
      </w:tr>
      <w:tr w:rsidR="00E80032" w:rsidRPr="00903DBA" w14:paraId="22B7B7DB" w14:textId="77777777" w:rsidTr="000803FF">
        <w:tc>
          <w:tcPr>
            <w:tcW w:w="1384" w:type="dxa"/>
          </w:tcPr>
          <w:p w14:paraId="53B66702" w14:textId="77777777" w:rsidR="00E80032" w:rsidRPr="00903DBA" w:rsidRDefault="00E80032" w:rsidP="000803FF">
            <w:pPr>
              <w:rPr>
                <w:b/>
                <w:sz w:val="21"/>
                <w:szCs w:val="21"/>
              </w:rPr>
            </w:pPr>
            <w:r w:rsidRPr="00903DBA">
              <w:rPr>
                <w:b/>
                <w:sz w:val="21"/>
                <w:szCs w:val="21"/>
              </w:rPr>
              <w:t>Isgraph</w:t>
            </w:r>
          </w:p>
        </w:tc>
        <w:tc>
          <w:tcPr>
            <w:tcW w:w="7904" w:type="dxa"/>
          </w:tcPr>
          <w:p w14:paraId="179AA4FA" w14:textId="77777777" w:rsidR="00E80032" w:rsidRPr="00903DBA" w:rsidRDefault="00E80032" w:rsidP="000803FF">
            <w:r w:rsidRPr="00903DBA">
              <w:t>Graphical character: any printable character that is not a white-space character.</w:t>
            </w:r>
          </w:p>
        </w:tc>
      </w:tr>
      <w:tr w:rsidR="00E80032" w:rsidRPr="00903DBA" w14:paraId="5D7061B8" w14:textId="77777777" w:rsidTr="000803FF">
        <w:tc>
          <w:tcPr>
            <w:tcW w:w="1384" w:type="dxa"/>
          </w:tcPr>
          <w:p w14:paraId="7D150666" w14:textId="77777777" w:rsidR="00E80032" w:rsidRPr="00903DBA" w:rsidRDefault="00E80032" w:rsidP="000803FF">
            <w:pPr>
              <w:rPr>
                <w:b/>
                <w:sz w:val="21"/>
                <w:szCs w:val="21"/>
              </w:rPr>
            </w:pPr>
            <w:r w:rsidRPr="00903DBA">
              <w:rPr>
                <w:b/>
                <w:sz w:val="21"/>
                <w:szCs w:val="21"/>
              </w:rPr>
              <w:t>ispunct</w:t>
            </w:r>
          </w:p>
        </w:tc>
        <w:tc>
          <w:tcPr>
            <w:tcW w:w="7904" w:type="dxa"/>
          </w:tcPr>
          <w:p w14:paraId="2AA37FF3" w14:textId="77777777" w:rsidR="00E80032" w:rsidRPr="00903DBA" w:rsidRDefault="00E80032" w:rsidP="000803FF">
            <w:r w:rsidRPr="00903DBA">
              <w:t>Punctuation character: any graphical character that is not an alphanumeric character.</w:t>
            </w:r>
          </w:p>
        </w:tc>
      </w:tr>
    </w:tbl>
    <w:p w14:paraId="3B61C4E2" w14:textId="77777777" w:rsidR="00E80032" w:rsidRPr="00903DBA" w:rsidRDefault="00E80032" w:rsidP="00E65FE6">
      <w:pPr>
        <w:pStyle w:val="CodeHeader"/>
      </w:pPr>
      <w:r w:rsidRPr="00903DBA">
        <w:t xml:space="preserve">There is also the </w:t>
      </w:r>
      <w:r w:rsidRPr="00E65FE6">
        <w:t>tolower</w:t>
      </w:r>
      <w:r w:rsidRPr="00903DBA">
        <w:t xml:space="preserve"> and </w:t>
      </w:r>
      <w:r w:rsidRPr="00E65FE6">
        <w:rPr>
          <w:rStyle w:val="CodeInText"/>
        </w:rPr>
        <w:t>toupper</w:t>
      </w:r>
      <w:r w:rsidRPr="00903DBA">
        <w:t xml:space="preserve"> functions that returns the character in lower and upper case, respectively.</w:t>
      </w:r>
    </w:p>
    <w:p w14:paraId="30CAE14D" w14:textId="77777777" w:rsidR="00E80032" w:rsidRPr="00903DBA" w:rsidRDefault="00E80032" w:rsidP="00E80032">
      <w:pPr>
        <w:pStyle w:val="Code"/>
      </w:pPr>
      <w:r w:rsidRPr="00903DBA">
        <w:t>printf("%c in lower case: %c, and in upper case: %c.",</w:t>
      </w:r>
    </w:p>
    <w:p w14:paraId="72322096" w14:textId="77777777" w:rsidR="00E80032" w:rsidRPr="00903DBA" w:rsidRDefault="00E80032" w:rsidP="00E80032">
      <w:pPr>
        <w:pStyle w:val="Code"/>
      </w:pPr>
      <w:r w:rsidRPr="00903DBA">
        <w:t xml:space="preserve">       c, tolower(c), toupper(c));</w:t>
      </w:r>
    </w:p>
    <w:p w14:paraId="0818FDA0" w14:textId="3C41026B" w:rsidR="00E80032" w:rsidRPr="00903DBA" w:rsidRDefault="00E80032" w:rsidP="007C7CB2">
      <w:pPr>
        <w:pStyle w:val="Rubrik2"/>
      </w:pPr>
      <w:bookmarkStart w:id="938" w:name="_Toc323656743"/>
      <w:bookmarkStart w:id="939" w:name="_Toc324085481"/>
      <w:bookmarkStart w:id="940" w:name="_Toc383781133"/>
      <w:bookmarkStart w:id="941" w:name="_Toc57656242"/>
      <w:r w:rsidRPr="00903DBA">
        <w:t>Further Reading</w:t>
      </w:r>
      <w:bookmarkEnd w:id="825"/>
      <w:bookmarkEnd w:id="938"/>
      <w:bookmarkEnd w:id="939"/>
      <w:bookmarkEnd w:id="940"/>
      <w:bookmarkEnd w:id="941"/>
    </w:p>
    <w:p w14:paraId="41C6A297" w14:textId="77777777" w:rsidR="00E80032" w:rsidRPr="00903DBA" w:rsidRDefault="00E80032" w:rsidP="00E80032">
      <w:r w:rsidRPr="00903DBA">
        <w:t xml:space="preserve">I recommend </w:t>
      </w:r>
      <w:r w:rsidRPr="00903DBA">
        <w:rPr>
          <w:i/>
        </w:rPr>
        <w:t>The C Programming Language</w:t>
      </w:r>
      <w:r w:rsidRPr="00903DBA">
        <w:t xml:space="preserve"> by Brian Kernighan and Dennis Ritchie (2nd Edition, Prentice Hall, 1988). It describes ANSI C and the standard library in a short and consist way, and holds an appendix about the ANSI C standard.</w:t>
      </w:r>
    </w:p>
    <w:p w14:paraId="7C584EEC" w14:textId="3FC5EC71" w:rsidR="00E80032" w:rsidRPr="00903DBA" w:rsidRDefault="00E80032" w:rsidP="00E80032">
      <w:pPr>
        <w:rPr>
          <w:szCs w:val="29"/>
        </w:rPr>
      </w:pPr>
      <w:r w:rsidRPr="00903DBA">
        <w:t xml:space="preserve">If you want to learn more about C programming, I recommend </w:t>
      </w:r>
      <w:r w:rsidRPr="00903DBA">
        <w:rPr>
          <w:i/>
        </w:rPr>
        <w:t>C How to Program</w:t>
      </w:r>
      <w:r w:rsidRPr="00903DBA">
        <w:t xml:space="preserve"> by P. J. </w:t>
      </w:r>
      <w:hyperlink r:id="rId32" w:history="1">
        <w:r w:rsidRPr="00903DBA">
          <w:t>Deitel</w:t>
        </w:r>
      </w:hyperlink>
      <w:r w:rsidRPr="00903DBA">
        <w:t xml:space="preserve"> (6th Edition, Prentice Hall, 2009), which which discusses in depth </w:t>
      </w:r>
      <w:r w:rsidR="00721ABF">
        <w:t>the</w:t>
      </w:r>
      <w:r w:rsidRPr="00903DBA">
        <w:t xml:space="preserve">ory as well as practice of programming in C, with many clear and </w:t>
      </w:r>
      <w:r w:rsidR="00310BEE" w:rsidRPr="00903DBA">
        <w:t>comprehensive</w:t>
      </w:r>
      <w:r w:rsidRPr="00903DBA">
        <w:t xml:space="preserve"> examples. C in a Nutshell by </w:t>
      </w:r>
      <w:hyperlink r:id="rId33" w:anchor="tab_04" w:history="1">
        <w:r w:rsidRPr="00903DBA">
          <w:t>Peter Prinz, Tony Crawford</w:t>
        </w:r>
      </w:hyperlink>
      <w:r w:rsidRPr="00903DBA">
        <w:t xml:space="preserve"> (O'Reilly Media, 2005) and Practical C Programming (3th edition, O'Reilly Media, 1997) are also good </w:t>
      </w:r>
      <w:r w:rsidR="00561817" w:rsidRPr="00903DBA">
        <w:t>choices</w:t>
      </w:r>
      <w:r w:rsidRPr="00903DBA">
        <w:t>.</w:t>
      </w:r>
    </w:p>
    <w:p w14:paraId="62D8AC4B" w14:textId="77777777" w:rsidR="00E80032" w:rsidRPr="00903DBA" w:rsidRDefault="00E80032" w:rsidP="00E80032">
      <w:r w:rsidRPr="00903DBA">
        <w:t xml:space="preserve">When you have mastered the basic of C programming, I recommend </w:t>
      </w:r>
      <w:r w:rsidRPr="00903DBA">
        <w:rPr>
          <w:rStyle w:val="Italic"/>
        </w:rPr>
        <w:t>Expert C Programming</w:t>
      </w:r>
      <w:r w:rsidRPr="00903DBA">
        <w:t xml:space="preserve"> by P. Van Der Linden (Prentice Hall, 1994). Do not worry; you do not have to be an expert to read it.</w:t>
      </w:r>
    </w:p>
    <w:p w14:paraId="6ED6B355" w14:textId="77777777" w:rsidR="00F03D06" w:rsidRPr="00903DBA" w:rsidRDefault="00F03D06" w:rsidP="00F03D06">
      <w:pPr>
        <w:pStyle w:val="Rubrik1"/>
        <w:numPr>
          <w:ilvl w:val="0"/>
          <w:numId w:val="0"/>
        </w:numPr>
        <w:ind w:left="720" w:hanging="720"/>
      </w:pPr>
      <w:bookmarkStart w:id="942" w:name="_Toc57656243"/>
      <w:r w:rsidRPr="00903DBA">
        <w:t>Foreword</w:t>
      </w:r>
      <w:bookmarkEnd w:id="942"/>
    </w:p>
    <w:p w14:paraId="3DAAB47F" w14:textId="77777777" w:rsidR="00F03D06" w:rsidRPr="00903DBA" w:rsidRDefault="00F03D06" w:rsidP="00F03D06">
      <w:r w:rsidRPr="00903DBA">
        <w:t>The compiler is made up of several components:</w:t>
      </w:r>
    </w:p>
    <w:p w14:paraId="58DB4646" w14:textId="77777777" w:rsidR="00F03D06" w:rsidRPr="00903DBA" w:rsidRDefault="00F03D06" w:rsidP="00F03D06">
      <w:pPr>
        <w:pStyle w:val="Rubrik4"/>
      </w:pPr>
      <w:r w:rsidRPr="00903DBA">
        <w:t>The Type System</w:t>
      </w:r>
    </w:p>
    <w:p w14:paraId="6F23D8F9" w14:textId="77777777" w:rsidR="00F03D06" w:rsidRPr="00903DBA" w:rsidRDefault="00F03D06" w:rsidP="00F03D06">
      <w:r w:rsidRPr="00903DBA">
        <w:t>Every programming language has a type system, which determines the properties of its types.</w:t>
      </w:r>
    </w:p>
    <w:p w14:paraId="4D47B7BA" w14:textId="77777777" w:rsidR="00F03D06" w:rsidRPr="00903DBA" w:rsidRDefault="00F03D06" w:rsidP="00F03D06">
      <w:pPr>
        <w:pStyle w:val="Rubrik4"/>
      </w:pPr>
      <w:r w:rsidRPr="00903DBA">
        <w:t>The Symbol Table</w:t>
      </w:r>
    </w:p>
    <w:p w14:paraId="53602A5E" w14:textId="4182A86A" w:rsidR="00F03D06" w:rsidRPr="00903DBA" w:rsidRDefault="00F03D06" w:rsidP="00F03D06">
      <w:r w:rsidRPr="00903DBA">
        <w:t xml:space="preserve">In many languages, the source code can hold a </w:t>
      </w:r>
      <w:r w:rsidR="00C37108" w:rsidRPr="00903DBA">
        <w:t>definition</w:t>
      </w:r>
      <w:r w:rsidRPr="00903DBA">
        <w:t xml:space="preserve"> of a variables that is later referred to. In that case the, the variable (its name, type, and potential value) needs to be stored in a symbol table.</w:t>
      </w:r>
    </w:p>
    <w:p w14:paraId="2B464326" w14:textId="77777777" w:rsidR="00F03D06" w:rsidRPr="00903DBA" w:rsidRDefault="00F03D06" w:rsidP="00F03D06">
      <w:pPr>
        <w:pStyle w:val="Rubrik4"/>
      </w:pPr>
      <w:r w:rsidRPr="00903DBA">
        <w:t>Scanning</w:t>
      </w:r>
    </w:p>
    <w:p w14:paraId="418ACAF7" w14:textId="77777777" w:rsidR="00F03D06" w:rsidRPr="00903DBA" w:rsidRDefault="00F03D06" w:rsidP="00F03D06">
      <w:r w:rsidRPr="00903DBA">
        <w:t xml:space="preserve">The scanner takes a stream of characters and put them together into a sequence of </w:t>
      </w:r>
      <w:r w:rsidRPr="00903DBA">
        <w:rPr>
          <w:i/>
        </w:rPr>
        <w:t>tokens</w:t>
      </w:r>
      <w:r w:rsidRPr="00903DBA">
        <w:t xml:space="preserve">; that is, the least meaningful parts of the source code. For instance, the characters ‘i' and ‘f’ is put together into the keyword </w:t>
      </w:r>
      <w:r w:rsidRPr="00903DBA">
        <w:rPr>
          <w:b/>
        </w:rPr>
        <w:t>if</w:t>
      </w:r>
      <w:r w:rsidRPr="00903DBA">
        <w:t xml:space="preserve">, and the characters ‘!’ and ‘=’ is put together into the operator </w:t>
      </w:r>
      <w:r w:rsidRPr="00903DBA">
        <w:rPr>
          <w:b/>
        </w:rPr>
        <w:t>not_equal</w:t>
      </w:r>
      <w:r w:rsidRPr="00903DBA">
        <w:t>.</w:t>
      </w:r>
    </w:p>
    <w:p w14:paraId="04994E7C" w14:textId="77777777" w:rsidR="00F03D06" w:rsidRPr="00903DBA" w:rsidRDefault="00F03D06" w:rsidP="00F03D06">
      <w:pPr>
        <w:pStyle w:val="Rubrik4"/>
      </w:pPr>
      <w:r w:rsidRPr="00903DBA">
        <w:t>Parsing and Middle Code Generation</w:t>
      </w:r>
    </w:p>
    <w:p w14:paraId="08649BFB" w14:textId="77777777" w:rsidR="00F03D06" w:rsidRPr="00903DBA" w:rsidRDefault="00F03D06" w:rsidP="00F03D06">
      <w:r w:rsidRPr="00903DBA">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903DBA" w:rsidRDefault="00F03D06" w:rsidP="00F03D06">
      <w:pPr>
        <w:pStyle w:val="Rubrik4"/>
      </w:pPr>
      <w:r w:rsidRPr="00903DBA">
        <w:t>Middle Code Optimization</w:t>
      </w:r>
    </w:p>
    <w:p w14:paraId="747DE1CD" w14:textId="77777777" w:rsidR="00F03D06" w:rsidRPr="00903DBA" w:rsidRDefault="00F03D06" w:rsidP="00F03D06">
      <w:r w:rsidRPr="00903DBA">
        <w:t xml:space="preserve">The middle code generated by the parser often holds unnecessary instructions that needs to be removed. </w:t>
      </w:r>
    </w:p>
    <w:p w14:paraId="1C4C5D53" w14:textId="77777777" w:rsidR="00F03D06" w:rsidRPr="00903DBA" w:rsidRDefault="00F03D06" w:rsidP="00F03D06">
      <w:pPr>
        <w:pStyle w:val="Rubrik4"/>
      </w:pPr>
      <w:r w:rsidRPr="00903DBA">
        <w:t>Target Code Generation</w:t>
      </w:r>
    </w:p>
    <w:p w14:paraId="38A509B3" w14:textId="7E3D9991" w:rsidR="00F03D06" w:rsidRPr="00903DBA" w:rsidRDefault="00F03D06" w:rsidP="00F03D06">
      <w:r w:rsidRPr="00903DBA">
        <w:t xml:space="preserve">When the middle code has been generated and optimized, it is time to generate the target code. In this book, we actually generate target code for two formats: Intel x86 </w:t>
      </w:r>
      <w:r w:rsidR="005F79CB" w:rsidRPr="00903DBA">
        <w:t>assembly</w:t>
      </w:r>
      <w:r w:rsidRPr="00903DBA">
        <w:t xml:space="preserve"> source code and executable code in the 16-bits COM-format. </w:t>
      </w:r>
    </w:p>
    <w:p w14:paraId="2E71FBFC" w14:textId="77777777" w:rsidR="00F03D06" w:rsidRPr="00903DBA" w:rsidRDefault="00F03D06" w:rsidP="00F03D06">
      <w:pPr>
        <w:pStyle w:val="Rubrik4"/>
      </w:pPr>
      <w:r w:rsidRPr="00903DBA">
        <w:t>Register Allocation</w:t>
      </w:r>
    </w:p>
    <w:p w14:paraId="65DCB1DC" w14:textId="77777777" w:rsidR="00F03D06" w:rsidRPr="00903DBA" w:rsidRDefault="00F03D06" w:rsidP="00F03D06">
      <w:r w:rsidRPr="00903DBA">
        <w:t>When the target code has been generated, the registers need to be allocated. We use a graph coloring algorithm to do that.</w:t>
      </w:r>
    </w:p>
    <w:p w14:paraId="5EA0316B" w14:textId="77777777" w:rsidR="00F03D06" w:rsidRPr="00903DBA" w:rsidRDefault="00F03D06" w:rsidP="00F03D06">
      <w:pPr>
        <w:pStyle w:val="Rubrik4"/>
      </w:pPr>
      <w:r w:rsidRPr="00903DBA">
        <w:t>Linking</w:t>
      </w:r>
    </w:p>
    <w:p w14:paraId="4294B04F" w14:textId="77777777" w:rsidR="00F03D06" w:rsidRPr="00903DBA" w:rsidRDefault="00F03D06" w:rsidP="00F03D06">
      <w:r w:rsidRPr="00903DBA">
        <w:t>When each source file has been completely compiled, they need to be linked together into a executable file format.</w:t>
      </w:r>
    </w:p>
    <w:p w14:paraId="5D3CA9C1" w14:textId="77777777" w:rsidR="00F03D06" w:rsidRPr="00903DBA" w:rsidRDefault="00F03D06" w:rsidP="00F03D06">
      <w:pPr>
        <w:rPr>
          <w:b/>
        </w:rPr>
      </w:pPr>
      <w:r w:rsidRPr="00903DBA">
        <w:rPr>
          <w:b/>
        </w:rPr>
        <w:t>The Preprocessor</w:t>
      </w:r>
    </w:p>
    <w:p w14:paraId="7B492FE5" w14:textId="77777777" w:rsidR="00F03D06" w:rsidRPr="00903DBA" w:rsidRDefault="00F03D06" w:rsidP="00F03D06">
      <w:r w:rsidRPr="00903DBA">
        <w:t>The C programming language comes with a preprocessor that needs to be.</w:t>
      </w:r>
    </w:p>
    <w:p w14:paraId="41BF5BC7" w14:textId="77777777" w:rsidR="00F03D06" w:rsidRPr="00903DBA" w:rsidRDefault="00F03D06" w:rsidP="00F03D06">
      <w:pPr>
        <w:rPr>
          <w:b/>
        </w:rPr>
      </w:pPr>
      <w:r w:rsidRPr="00903DBA">
        <w:rPr>
          <w:b/>
        </w:rPr>
        <w:t>The Standard Library</w:t>
      </w:r>
    </w:p>
    <w:p w14:paraId="6530B73C" w14:textId="77777777" w:rsidR="00F03D06" w:rsidRPr="00903DBA" w:rsidRDefault="00F03D06" w:rsidP="00F03D06">
      <w:r w:rsidRPr="00903DBA">
        <w:t>The C programming language also comes with a standard library.</w:t>
      </w:r>
    </w:p>
    <w:p w14:paraId="18F25FC0" w14:textId="77777777" w:rsidR="00F03D06" w:rsidRPr="00903DBA" w:rsidRDefault="00F03D06" w:rsidP="00F03D06"/>
    <w:p w14:paraId="25501242" w14:textId="77777777" w:rsidR="00DA28BC" w:rsidRPr="00903DBA" w:rsidRDefault="00DA28BC" w:rsidP="00BA3209">
      <w:r w:rsidRPr="00903DBA">
        <w:t>3.</w:t>
      </w:r>
      <w:r w:rsidRPr="00903DBA">
        <w:tab/>
        <w:t xml:space="preserve">I have another book proposal for you, this time about compiler technology. The book will describe the design and implementation of a C++ compiler (including the preprocessor, linker, and standard library), with all code given. </w:t>
      </w:r>
    </w:p>
    <w:p w14:paraId="0BD928B9" w14:textId="77777777" w:rsidR="00DA28BC" w:rsidRPr="00903DBA" w:rsidRDefault="00DA28BC" w:rsidP="00BA3209"/>
    <w:p w14:paraId="24FC0445" w14:textId="77777777" w:rsidR="00DA28BC" w:rsidRPr="00903DBA" w:rsidRDefault="00DA28BC" w:rsidP="00BA3209">
      <w:r w:rsidRPr="00903DBA">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903DBA" w:rsidRDefault="00DA28BC" w:rsidP="00BA3209"/>
    <w:p w14:paraId="7613E688" w14:textId="5A3C44A1" w:rsidR="00DA28BC" w:rsidRPr="00903DBA" w:rsidRDefault="00DA28BC" w:rsidP="00BA3209">
      <w:r w:rsidRPr="00903DBA">
        <w:t xml:space="preserve">The idea of the book is basically the same as the Windows book: I explain the details and provide all source code of the compiler. The source code written in Java with CUP and JLex and generates both </w:t>
      </w:r>
      <w:r w:rsidR="005F79CB" w:rsidRPr="00903DBA">
        <w:t>assembly</w:t>
      </w:r>
      <w:r w:rsidRPr="00903DBA">
        <w:t xml:space="preserve"> code and executable code.</w:t>
      </w:r>
    </w:p>
    <w:p w14:paraId="747FE544" w14:textId="77777777" w:rsidR="00DA28BC" w:rsidRPr="00903DBA" w:rsidRDefault="00DA28BC" w:rsidP="00BA3209"/>
    <w:p w14:paraId="698B5743" w14:textId="3C06F4BF" w:rsidR="00DA28BC" w:rsidRPr="00903DBA" w:rsidRDefault="00DA28BC" w:rsidP="00BA3209">
      <w:r w:rsidRPr="00903DBA">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903DBA">
        <w:t>many</w:t>
      </w:r>
      <w:r w:rsidRPr="00903DBA">
        <w:t xml:space="preserve"> small examples, my book describes in each chapter the features necessary to be included in a C++ compiler.</w:t>
      </w:r>
    </w:p>
    <w:p w14:paraId="219FA565" w14:textId="77777777" w:rsidR="00DA28BC" w:rsidRPr="00903DBA" w:rsidRDefault="00DA28BC" w:rsidP="00BA3209"/>
    <w:p w14:paraId="0498D76E" w14:textId="77777777" w:rsidR="00DA28BC" w:rsidRPr="00903DBA" w:rsidRDefault="00DA28BC" w:rsidP="00BA3209">
      <w:r w:rsidRPr="00903DBA">
        <w:t>Alfred V. Aho, Lam, Monica S. Lam, Ravi Sethi, Jeffrey D. Ullman. Compilers – Principles, Techniques, and Tools, 2nd edition. Prentice Hall, 2006.</w:t>
      </w:r>
    </w:p>
    <w:p w14:paraId="768D523A" w14:textId="77777777" w:rsidR="00DA28BC" w:rsidRPr="00903DBA" w:rsidRDefault="00DA28BC" w:rsidP="00BA3209">
      <w:r w:rsidRPr="00903DBA">
        <w:t>Keith Cooper, Linda Torczon. Engineering a Compiler, 2nd edition. Morgan Kaufman, 2011.</w:t>
      </w:r>
    </w:p>
    <w:p w14:paraId="26986EE9" w14:textId="77777777" w:rsidR="00DA28BC" w:rsidRPr="00903DBA" w:rsidRDefault="00DA28BC" w:rsidP="00BA3209">
      <w:r w:rsidRPr="00903DBA">
        <w:t>Charles N. Fischer, Ron K. Cytron, Richard J. LeBlanc. Crafting a Compiler. Pearson Education, 2009.</w:t>
      </w:r>
    </w:p>
    <w:p w14:paraId="40E3B397" w14:textId="77777777" w:rsidR="00DA28BC" w:rsidRPr="00903DBA" w:rsidRDefault="00DA28BC" w:rsidP="00BA3209"/>
    <w:p w14:paraId="7A6D849D" w14:textId="77777777" w:rsidR="00DA28BC" w:rsidRPr="00903DBA" w:rsidRDefault="00DA28BC" w:rsidP="00BA3209">
      <w:r w:rsidRPr="00903DBA">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903DBA" w:rsidRDefault="00DA28BC" w:rsidP="00BA3209">
      <w:r w:rsidRPr="00903DBA">
        <w:t> </w:t>
      </w:r>
    </w:p>
    <w:p w14:paraId="5917ED71" w14:textId="77777777" w:rsidR="00DA28BC" w:rsidRPr="00903DBA" w:rsidRDefault="00DA28BC" w:rsidP="00BA3209">
      <w:r w:rsidRPr="00903DBA">
        <w:t>Andrew W Appel. Modern Compiler Implementation in Java, 2nd edition. Cambridge University Press, 2002.</w:t>
      </w:r>
    </w:p>
    <w:p w14:paraId="05FCEBDC" w14:textId="77777777" w:rsidR="00DA28BC" w:rsidRPr="00903DBA" w:rsidRDefault="00DA28BC" w:rsidP="00BA3209">
      <w:r w:rsidRPr="00903DBA">
        <w:t>Andrew W Appel. Modern Compiler Implementation in C, 2nd edition. Cambridge University Press, 2004.</w:t>
      </w:r>
    </w:p>
    <w:p w14:paraId="52F1084C" w14:textId="77777777" w:rsidR="00DA28BC" w:rsidRPr="00903DBA" w:rsidRDefault="00DA28BC" w:rsidP="00BA3209">
      <w:r w:rsidRPr="00903DBA">
        <w:t>Andrew W Appel. Modern Compiler Implementation in ML, 2nd edition. Cambridge University Press, 2004.</w:t>
      </w:r>
    </w:p>
    <w:p w14:paraId="03D8405A" w14:textId="77777777" w:rsidR="00DA28BC" w:rsidRPr="00903DBA" w:rsidRDefault="00DA28BC" w:rsidP="00BA3209">
      <w:r w:rsidRPr="00903DBA">
        <w:t> </w:t>
      </w:r>
    </w:p>
    <w:p w14:paraId="1A297006" w14:textId="254D5C45" w:rsidR="00DA28BC" w:rsidRPr="00903DBA" w:rsidRDefault="00DA28BC" w:rsidP="00BA3209">
      <w:r w:rsidRPr="00903DBA">
        <w:t xml:space="preserve">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w:t>
      </w:r>
      <w:r w:rsidR="00721ABF">
        <w:t>the</w:t>
      </w:r>
      <w:r w:rsidRPr="00903DBA">
        <w:t>ory of a compiler, not just the code to implement it. Moreover, this book does not include the preprocessor, linker, or standard library, and the code is written in C, not Java.</w:t>
      </w:r>
    </w:p>
    <w:p w14:paraId="42BB59EA" w14:textId="77777777" w:rsidR="00DA28BC" w:rsidRPr="00903DBA" w:rsidRDefault="00DA28BC" w:rsidP="00BA3209">
      <w:r w:rsidRPr="00903DBA">
        <w:t> </w:t>
      </w:r>
    </w:p>
    <w:p w14:paraId="287547A4" w14:textId="77777777" w:rsidR="00DA28BC" w:rsidRPr="00903DBA" w:rsidRDefault="00DA28BC" w:rsidP="00BA3209">
      <w:r w:rsidRPr="00903DBA">
        <w:t>Christopher W. Fraser, David R. Hanson. A Retargetable C Compiler : Design and Implementation. Benjamin Cummings, 1995.</w:t>
      </w:r>
    </w:p>
    <w:p w14:paraId="364A2C0E" w14:textId="77777777" w:rsidR="00DA28BC" w:rsidRPr="00903DBA" w:rsidRDefault="00DA28BC" w:rsidP="00BA3209">
      <w:r w:rsidRPr="00903DBA">
        <w:t> </w:t>
      </w:r>
    </w:p>
    <w:p w14:paraId="5688E7E1" w14:textId="77777777" w:rsidR="00DA28BC" w:rsidRPr="00903DBA" w:rsidRDefault="00DA28BC" w:rsidP="00BA3209">
      <w:r w:rsidRPr="00903DBA">
        <w:t>This books deals with the more advanced parts of compiler construction; that is, compiler optimization. Even though I will include some optimization at the end of my book, it does not compete with this book.</w:t>
      </w:r>
    </w:p>
    <w:p w14:paraId="5D3497ED" w14:textId="77777777" w:rsidR="00DA28BC" w:rsidRPr="00903DBA" w:rsidRDefault="00DA28BC" w:rsidP="00BA3209">
      <w:r w:rsidRPr="00903DBA">
        <w:t> </w:t>
      </w:r>
    </w:p>
    <w:p w14:paraId="45B53C3C" w14:textId="77777777" w:rsidR="00DA28BC" w:rsidRPr="00903DBA" w:rsidRDefault="00DA28BC" w:rsidP="00BA3209">
      <w:r w:rsidRPr="00903DBA">
        <w:t>Steven S. Muchnick. Advanced Compiler Design &amp; Implementation. Morgan Kaufmann, 2003.</w:t>
      </w:r>
    </w:p>
    <w:p w14:paraId="54D49B2B" w14:textId="77777777" w:rsidR="00DA28BC" w:rsidRPr="00903DBA" w:rsidRDefault="00DA28BC" w:rsidP="00BA3209">
      <w:r w:rsidRPr="00903DBA">
        <w:t> </w:t>
      </w:r>
    </w:p>
    <w:p w14:paraId="7B51A47F" w14:textId="77777777" w:rsidR="00DA28BC" w:rsidRPr="00903DBA" w:rsidRDefault="00DA28BC" w:rsidP="00BA3209">
      <w:r w:rsidRPr="00903DBA">
        <w:t>Here is a suggestion for the chapters:</w:t>
      </w:r>
    </w:p>
    <w:p w14:paraId="0620A137" w14:textId="77777777" w:rsidR="00DA28BC" w:rsidRPr="00903DBA" w:rsidRDefault="00DA28BC" w:rsidP="00BA3209">
      <w:r w:rsidRPr="00903DBA">
        <w:t> </w:t>
      </w:r>
    </w:p>
    <w:p w14:paraId="2CD55EDF" w14:textId="77777777" w:rsidR="00DA28BC" w:rsidRPr="00903DBA" w:rsidRDefault="00DA28BC" w:rsidP="00BA3209">
      <w:r w:rsidRPr="00903DBA">
        <w:t>1. Introduction. Introduces the compiler phases described in the following chapters by demonstrating a compiler for a small toy language generating MIPS-code executable in the SPIM simulator.</w:t>
      </w:r>
    </w:p>
    <w:p w14:paraId="10A56B14" w14:textId="77777777" w:rsidR="00DA28BC" w:rsidRPr="00903DBA" w:rsidRDefault="00DA28BC" w:rsidP="00BA3209">
      <w:r w:rsidRPr="00903DBA">
        <w:t> </w:t>
      </w:r>
    </w:p>
    <w:p w14:paraId="35099E7B" w14:textId="77777777" w:rsidR="00DA28BC" w:rsidRPr="00903DBA" w:rsidRDefault="00DA28BC" w:rsidP="00BA3209">
      <w:r w:rsidRPr="00903DBA">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903DBA" w:rsidRDefault="00DA28BC" w:rsidP="00BA3209">
      <w:r w:rsidRPr="00903DBA">
        <w:t> </w:t>
      </w:r>
    </w:p>
    <w:p w14:paraId="38759278" w14:textId="77777777" w:rsidR="00DA28BC" w:rsidRPr="00903DBA" w:rsidRDefault="00DA28BC" w:rsidP="00BA3209">
      <w:r w:rsidRPr="00903DBA">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903DBA" w:rsidRDefault="00DA28BC" w:rsidP="00BA3209">
      <w:r w:rsidRPr="00903DBA">
        <w:t> </w:t>
      </w:r>
    </w:p>
    <w:p w14:paraId="1456C18C" w14:textId="77777777" w:rsidR="00DA28BC" w:rsidRPr="00903DBA" w:rsidRDefault="00DA28BC" w:rsidP="00BA3209">
      <w:r w:rsidRPr="00903DBA">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903DBA" w:rsidRDefault="00DA28BC" w:rsidP="00BA3209">
      <w:r w:rsidRPr="00903DBA">
        <w:t> </w:t>
      </w:r>
    </w:p>
    <w:p w14:paraId="7BAA3E0E" w14:textId="77777777" w:rsidR="00DA28BC" w:rsidRPr="00903DBA" w:rsidRDefault="00DA28BC" w:rsidP="00BA3209">
      <w:r w:rsidRPr="00903DBA">
        <w:t>5. Type Checking. C++ has a rather large set of operators with complicated rules that need to be checked.</w:t>
      </w:r>
    </w:p>
    <w:p w14:paraId="4D1B98EB" w14:textId="77777777" w:rsidR="00DA28BC" w:rsidRPr="00903DBA" w:rsidRDefault="00DA28BC" w:rsidP="00BA3209">
      <w:r w:rsidRPr="00903DBA">
        <w:t> </w:t>
      </w:r>
    </w:p>
    <w:p w14:paraId="36C656B3" w14:textId="77777777" w:rsidR="00DA28BC" w:rsidRPr="00903DBA" w:rsidRDefault="00DA28BC" w:rsidP="00BA3209">
      <w:r w:rsidRPr="00903DBA">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903DBA" w:rsidRDefault="00DA28BC" w:rsidP="00BA3209">
      <w:r w:rsidRPr="00903DBA">
        <w:t> </w:t>
      </w:r>
    </w:p>
    <w:p w14:paraId="725D5A97" w14:textId="1FF23C0A" w:rsidR="00DA28BC" w:rsidRPr="00903DBA" w:rsidRDefault="00DA28BC" w:rsidP="00BA3209">
      <w:r w:rsidRPr="00903DBA">
        <w:t xml:space="preserve">7. Static and Dynamic </w:t>
      </w:r>
      <w:r w:rsidR="00C37108" w:rsidRPr="00903DBA">
        <w:t>Initialization</w:t>
      </w:r>
      <w:r w:rsidRPr="00903DBA">
        <w:t xml:space="preserve">. In C++, variables can be </w:t>
      </w:r>
      <w:r w:rsidR="00266D64" w:rsidRPr="00903DBA">
        <w:t>initialized</w:t>
      </w:r>
      <w:r w:rsidRPr="00903DBA">
        <w:t xml:space="preserve">. If the variable is static, the data shall be generated and placed in the static area of the final target code. If it is dynamic, the </w:t>
      </w:r>
      <w:r w:rsidR="00F4217C" w:rsidRPr="00903DBA">
        <w:t>initialization</w:t>
      </w:r>
      <w:r w:rsidRPr="00903DBA">
        <w:t xml:space="preserve"> will result in a series of assignments. One thing that complicates the issue is that it is possible to </w:t>
      </w:r>
      <w:r w:rsidR="00631D4D" w:rsidRPr="00903DBA">
        <w:t>initialize</w:t>
      </w:r>
      <w:r w:rsidRPr="00903DBA">
        <w:t xml:space="preserve"> hierarchical structures made up by structures and arrays with one flat list.</w:t>
      </w:r>
    </w:p>
    <w:p w14:paraId="02693E3B" w14:textId="77777777" w:rsidR="00DA28BC" w:rsidRPr="00903DBA" w:rsidRDefault="00DA28BC" w:rsidP="00BA3209">
      <w:r w:rsidRPr="00903DBA">
        <w:t> </w:t>
      </w:r>
    </w:p>
    <w:p w14:paraId="1A851C27" w14:textId="77777777" w:rsidR="00DA28BC" w:rsidRPr="00903DBA" w:rsidRDefault="00DA28BC" w:rsidP="00BA3209">
      <w:r w:rsidRPr="00903DBA">
        <w:t>8. Intermediate Code Optimization. The intermediate code can be optimized. For instance, code that is never reached and assignment of variables that are never used shall be removed.</w:t>
      </w:r>
    </w:p>
    <w:p w14:paraId="7F95B8EB" w14:textId="77777777" w:rsidR="00DA28BC" w:rsidRPr="00903DBA" w:rsidRDefault="00DA28BC" w:rsidP="00BA3209">
      <w:r w:rsidRPr="00903DBA">
        <w:t> </w:t>
      </w:r>
    </w:p>
    <w:p w14:paraId="2DE3FB6B" w14:textId="77777777" w:rsidR="00DA28BC" w:rsidRPr="00903DBA" w:rsidRDefault="00DA28BC" w:rsidP="00BA3209">
      <w:r w:rsidRPr="00903DBA">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903DBA" w:rsidRDefault="00DA28BC" w:rsidP="00BA3209">
      <w:r w:rsidRPr="00903DBA">
        <w:t> </w:t>
      </w:r>
    </w:p>
    <w:p w14:paraId="5B19C972" w14:textId="77777777" w:rsidR="00DA28BC" w:rsidRPr="00903DBA" w:rsidRDefault="00DA28BC" w:rsidP="00BA3209">
      <w:r w:rsidRPr="00903DBA">
        <w:t>10. The Preprocessor. Before the actually compilation starts, the source code has been traversed by the preprocessor that replaces macros with text, includes header files, and provides conditional programming.</w:t>
      </w:r>
    </w:p>
    <w:p w14:paraId="0751EEB6" w14:textId="77777777" w:rsidR="00DA28BC" w:rsidRPr="00903DBA" w:rsidRDefault="00DA28BC" w:rsidP="00BA3209">
      <w:r w:rsidRPr="00903DBA">
        <w:t> </w:t>
      </w:r>
    </w:p>
    <w:p w14:paraId="6D3F7CDA" w14:textId="77777777" w:rsidR="00DA28BC" w:rsidRPr="00903DBA" w:rsidRDefault="00DA28BC" w:rsidP="00BA3209">
      <w:r w:rsidRPr="00903DBA">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903DBA" w:rsidRDefault="00DA28BC" w:rsidP="00BA3209">
      <w:r w:rsidRPr="00903DBA">
        <w:t> </w:t>
      </w:r>
    </w:p>
    <w:p w14:paraId="6B1D99F0" w14:textId="77777777" w:rsidR="00DA28BC" w:rsidRPr="00903DBA" w:rsidRDefault="00DA28BC" w:rsidP="00BA3209">
      <w:r w:rsidRPr="00903DBA">
        <w:t>12. The C Standard Library, made up by functions and macros, which will be included by the linker in the final executable file.</w:t>
      </w:r>
    </w:p>
    <w:p w14:paraId="69A77D54" w14:textId="77777777" w:rsidR="00DA28BC" w:rsidRPr="00903DBA" w:rsidRDefault="00DA28BC" w:rsidP="00BA3209"/>
    <w:p w14:paraId="597FE425" w14:textId="77777777" w:rsidR="00DA28BC" w:rsidRPr="00903DBA" w:rsidRDefault="00DA28BC" w:rsidP="00BA3209">
      <w:r w:rsidRPr="00903DBA">
        <w:t>13. The C++ Standard Library, made up by classes, to a certain extent is based on C standard library.</w:t>
      </w:r>
    </w:p>
    <w:p w14:paraId="6E512353" w14:textId="77777777" w:rsidR="005F7461" w:rsidRPr="00903DBA" w:rsidRDefault="005F7461">
      <w:pPr>
        <w:spacing w:before="0" w:after="160"/>
        <w:jc w:val="left"/>
      </w:pPr>
      <w:r w:rsidRPr="00903DBA">
        <w:br w:type="page"/>
      </w:r>
    </w:p>
    <w:p w14:paraId="4CDEAE96" w14:textId="37FC8A44" w:rsidR="005F7461" w:rsidRPr="00903DBA" w:rsidRDefault="005F7461" w:rsidP="005F7461">
      <w:r w:rsidRPr="00903DBA">
        <w:t>The compiler is made up of several phases:</w:t>
      </w:r>
    </w:p>
    <w:p w14:paraId="15DC7F9F" w14:textId="77777777" w:rsidR="005F7461" w:rsidRPr="00903DBA" w:rsidRDefault="005F7461" w:rsidP="005F7461">
      <w:r w:rsidRPr="00903DBA">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150034" w:rsidRDefault="00150034" w:rsidP="00E65FE6">
                              <w:pPr>
                                <w:rPr>
                                  <w:lang w:val="sv-SE"/>
                                </w:rPr>
                              </w:pPr>
                              <w:r>
                                <w:rPr>
                                  <w:lang w:val="sv-SE"/>
                                </w:rPr>
                                <w:t>Preprocessor</w:t>
                              </w:r>
                            </w:p>
                            <w:p w14:paraId="04F32221" w14:textId="77777777" w:rsidR="00150034" w:rsidRPr="00C7380D" w:rsidRDefault="00150034" w:rsidP="00E65FE6">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150034" w:rsidRPr="008541FD" w:rsidRDefault="00150034" w:rsidP="00E65FE6">
                              <w:r w:rsidRPr="008541FD">
                                <w:t>Source</w:t>
                              </w:r>
                              <w:r>
                                <w:t xml:space="preserve"> </w:t>
                              </w:r>
                              <w:r w:rsidRPr="008541FD">
                                <w:t>Code</w:t>
                              </w:r>
                            </w:p>
                            <w:p w14:paraId="4FCEAC5C" w14:textId="77777777" w:rsidR="00150034" w:rsidRDefault="00150034" w:rsidP="00E65FE6">
                              <w:r>
                                <w:rPr>
                                  <w:rFonts w:eastAsia="Calibri"/>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150034" w:rsidRDefault="00150034" w:rsidP="00E65FE6">
                              <w: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150034" w:rsidRDefault="00150034" w:rsidP="00E65FE6">
                              <w:r>
                                <w:t>Processed Code</w:t>
                              </w:r>
                            </w:p>
                            <w:p w14:paraId="14142DBC" w14:textId="77777777" w:rsidR="00150034" w:rsidRDefault="00150034"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150034" w:rsidRDefault="00150034" w:rsidP="00E65FE6">
                              <w: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150034" w:rsidRDefault="00150034" w:rsidP="00E65FE6">
                              <w:r>
                                <w:t>Syntax Tree</w:t>
                              </w:r>
                            </w:p>
                            <w:p w14:paraId="070DB26E" w14:textId="77777777" w:rsidR="00150034" w:rsidRDefault="00150034"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150034" w:rsidRDefault="00150034" w:rsidP="00E65FE6">
                              <w: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150034" w:rsidRDefault="00150034" w:rsidP="00E65FE6">
                              <w:r>
                                <w:t>Optimized Syntax Tree</w:t>
                              </w:r>
                            </w:p>
                            <w:p w14:paraId="3315953C" w14:textId="77777777" w:rsidR="00150034" w:rsidRDefault="00150034"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150034" w:rsidRDefault="00150034" w:rsidP="00E65FE6">
                              <w: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150034" w:rsidRDefault="00150034" w:rsidP="00E65FE6">
                              <w:r>
                                <w:t>Middle Code List</w:t>
                              </w:r>
                            </w:p>
                            <w:p w14:paraId="321C1BE9" w14:textId="77777777" w:rsidR="00150034" w:rsidRDefault="00150034"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150034" w:rsidRDefault="00150034" w:rsidP="00E65FE6">
                              <w:r>
                                <w:t>Optimized Middle Code List</w:t>
                              </w:r>
                            </w:p>
                            <w:p w14:paraId="4CF9CB98" w14:textId="77777777" w:rsidR="00150034" w:rsidRDefault="00150034"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150034" w:rsidRDefault="00150034" w:rsidP="00E65FE6">
                              <w: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150034" w:rsidRDefault="00150034" w:rsidP="00E65FE6">
                              <w: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150034" w:rsidRDefault="00150034" w:rsidP="00E65FE6">
                        <w:pPr>
                          <w:rPr>
                            <w:lang w:val="sv-SE"/>
                          </w:rPr>
                        </w:pPr>
                        <w:r>
                          <w:rPr>
                            <w:lang w:val="sv-SE"/>
                          </w:rPr>
                          <w:t>Preprocessor</w:t>
                        </w:r>
                      </w:p>
                      <w:p w14:paraId="04F32221" w14:textId="77777777" w:rsidR="00150034" w:rsidRPr="00C7380D" w:rsidRDefault="00150034" w:rsidP="00E65FE6">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150034" w:rsidRPr="008541FD" w:rsidRDefault="00150034" w:rsidP="00E65FE6">
                        <w:r w:rsidRPr="008541FD">
                          <w:t>Source</w:t>
                        </w:r>
                        <w:r>
                          <w:t xml:space="preserve"> </w:t>
                        </w:r>
                        <w:r w:rsidRPr="008541FD">
                          <w:t>Code</w:t>
                        </w:r>
                      </w:p>
                      <w:p w14:paraId="4FCEAC5C" w14:textId="77777777" w:rsidR="00150034" w:rsidRDefault="00150034" w:rsidP="00E65FE6">
                        <w:r>
                          <w:rPr>
                            <w:rFonts w:eastAsia="Calibri"/>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150034" w:rsidRDefault="00150034" w:rsidP="00E65FE6">
                        <w: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150034" w:rsidRDefault="00150034" w:rsidP="00E65FE6">
                        <w:r>
                          <w:t>Processed Code</w:t>
                        </w:r>
                      </w:p>
                      <w:p w14:paraId="14142DBC" w14:textId="77777777" w:rsidR="00150034" w:rsidRDefault="00150034" w:rsidP="00E65FE6">
                        <w: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150034" w:rsidRDefault="00150034" w:rsidP="00E65FE6">
                        <w: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150034" w:rsidRDefault="00150034" w:rsidP="00E65FE6">
                        <w:r>
                          <w:t>Syntax Tree</w:t>
                        </w:r>
                      </w:p>
                      <w:p w14:paraId="070DB26E" w14:textId="77777777" w:rsidR="00150034" w:rsidRDefault="00150034" w:rsidP="00E65FE6">
                        <w: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150034" w:rsidRDefault="00150034" w:rsidP="00E65FE6">
                        <w: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150034" w:rsidRDefault="00150034" w:rsidP="00E65FE6">
                        <w:r>
                          <w:t>Optimized Syntax Tree</w:t>
                        </w:r>
                      </w:p>
                      <w:p w14:paraId="3315953C" w14:textId="77777777" w:rsidR="00150034" w:rsidRDefault="00150034" w:rsidP="00E65FE6">
                        <w: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150034" w:rsidRDefault="00150034" w:rsidP="00E65FE6">
                        <w: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150034" w:rsidRDefault="00150034" w:rsidP="00E65FE6">
                        <w:r>
                          <w:t>Middle Code List</w:t>
                        </w:r>
                      </w:p>
                      <w:p w14:paraId="321C1BE9" w14:textId="77777777" w:rsidR="00150034" w:rsidRDefault="00150034" w:rsidP="00E65FE6">
                        <w: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150034" w:rsidRDefault="00150034" w:rsidP="00E65FE6">
                        <w:r>
                          <w:t>Optimized Middle Code List</w:t>
                        </w:r>
                      </w:p>
                      <w:p w14:paraId="4CF9CB98" w14:textId="77777777" w:rsidR="00150034" w:rsidRDefault="00150034" w:rsidP="00E65FE6">
                        <w: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150034" w:rsidRDefault="00150034" w:rsidP="00E65FE6">
                        <w: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150034" w:rsidRDefault="00150034" w:rsidP="00E65FE6">
                        <w: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903DBA" w:rsidRDefault="006F14D0" w:rsidP="00F03D06">
      <w:r w:rsidRPr="00903DBA">
        <w:rPr>
          <w:noProof/>
          <w:lang w:eastAsia="sv-SE"/>
        </w:rPr>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150034" w:rsidRDefault="00150034" w:rsidP="006F14D0">
                              <w:pPr>
                                <w:spacing w:before="60" w:after="0"/>
                                <w:jc w:val="center"/>
                                <w:rPr>
                                  <w:lang w:val="sv-SE"/>
                                </w:rPr>
                              </w:pPr>
                              <w:r>
                                <w:rPr>
                                  <w:lang w:val="sv-SE"/>
                                </w:rPr>
                                <w:t>Preprocessor</w:t>
                              </w:r>
                            </w:p>
                            <w:p w14:paraId="2CD90E0F" w14:textId="77777777" w:rsidR="00150034" w:rsidRPr="00C7380D" w:rsidRDefault="00150034"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150034" w:rsidRPr="008541FD" w:rsidRDefault="00150034" w:rsidP="006F14D0">
                              <w:pPr>
                                <w:spacing w:before="60" w:after="0"/>
                                <w:jc w:val="center"/>
                              </w:pPr>
                              <w:r w:rsidRPr="008541FD">
                                <w:t>Source</w:t>
                              </w:r>
                              <w:r>
                                <w:t xml:space="preserve"> </w:t>
                              </w:r>
                              <w:r w:rsidRPr="008541FD">
                                <w:t>Code</w:t>
                              </w:r>
                            </w:p>
                            <w:p w14:paraId="1314F231" w14:textId="77777777" w:rsidR="00150034" w:rsidRDefault="00150034"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150034" w:rsidRDefault="00150034"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150034" w:rsidRDefault="00150034" w:rsidP="006F14D0">
                              <w:pPr>
                                <w:pStyle w:val="Normalwebb"/>
                                <w:spacing w:before="60" w:line="256" w:lineRule="auto"/>
                                <w:jc w:val="center"/>
                              </w:pPr>
                              <w:r>
                                <w:rPr>
                                  <w:rFonts w:eastAsia="Calibri"/>
                                  <w:sz w:val="22"/>
                                  <w:szCs w:val="22"/>
                                  <w:lang w:val="en-US"/>
                                </w:rPr>
                                <w:t>Processed Code</w:t>
                              </w:r>
                            </w:p>
                            <w:p w14:paraId="705B7689" w14:textId="77777777" w:rsidR="00150034" w:rsidRDefault="00150034"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150034" w:rsidRDefault="00150034"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150034" w:rsidRDefault="00150034" w:rsidP="006F14D0">
                              <w:pPr>
                                <w:pStyle w:val="Normalwebb"/>
                                <w:spacing w:before="60" w:line="254" w:lineRule="auto"/>
                                <w:jc w:val="center"/>
                              </w:pPr>
                              <w:r>
                                <w:rPr>
                                  <w:rFonts w:eastAsia="Calibri"/>
                                  <w:sz w:val="22"/>
                                  <w:szCs w:val="22"/>
                                  <w:lang w:val="en-US"/>
                                </w:rPr>
                                <w:t>Syntax Tree</w:t>
                              </w:r>
                            </w:p>
                            <w:p w14:paraId="20988EE2" w14:textId="77777777" w:rsidR="00150034" w:rsidRDefault="00150034"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150034" w:rsidRDefault="00150034"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150034" w:rsidRDefault="00150034" w:rsidP="006F14D0">
                              <w:pPr>
                                <w:pStyle w:val="Normalwebb"/>
                                <w:spacing w:before="60" w:line="252" w:lineRule="auto"/>
                                <w:jc w:val="center"/>
                              </w:pPr>
                              <w:r>
                                <w:rPr>
                                  <w:rFonts w:eastAsia="Calibri"/>
                                  <w:sz w:val="22"/>
                                  <w:szCs w:val="22"/>
                                  <w:lang w:val="en-US"/>
                                </w:rPr>
                                <w:t>Optimized Syntax Tree</w:t>
                              </w:r>
                            </w:p>
                            <w:p w14:paraId="35223DB0" w14:textId="77777777" w:rsidR="00150034" w:rsidRDefault="00150034"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150034" w:rsidRDefault="00150034"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150034" w:rsidRDefault="00150034" w:rsidP="006F14D0">
                              <w:pPr>
                                <w:pStyle w:val="Normalwebb"/>
                                <w:spacing w:before="60" w:line="252" w:lineRule="auto"/>
                                <w:jc w:val="center"/>
                              </w:pPr>
                              <w:r>
                                <w:rPr>
                                  <w:rFonts w:eastAsia="Calibri"/>
                                  <w:sz w:val="22"/>
                                  <w:szCs w:val="22"/>
                                  <w:lang w:val="en-US"/>
                                </w:rPr>
                                <w:t>Middle Code List</w:t>
                              </w:r>
                            </w:p>
                            <w:p w14:paraId="5410A942" w14:textId="77777777" w:rsidR="00150034" w:rsidRDefault="00150034"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150034" w:rsidRDefault="00150034" w:rsidP="006F14D0">
                              <w:pPr>
                                <w:pStyle w:val="Normalwebb"/>
                                <w:spacing w:before="60" w:line="252" w:lineRule="auto"/>
                                <w:jc w:val="center"/>
                              </w:pPr>
                              <w:r>
                                <w:rPr>
                                  <w:rFonts w:eastAsia="Calibri"/>
                                  <w:sz w:val="22"/>
                                  <w:szCs w:val="22"/>
                                  <w:lang w:val="en-US"/>
                                </w:rPr>
                                <w:t>Optimized Middle Code List</w:t>
                              </w:r>
                            </w:p>
                            <w:p w14:paraId="36F7A1DE" w14:textId="77777777" w:rsidR="00150034" w:rsidRDefault="00150034"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150034" w:rsidRDefault="00150034"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150034" w:rsidRDefault="00150034"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150034" w:rsidRDefault="00150034" w:rsidP="006F14D0">
                        <w:pPr>
                          <w:spacing w:before="60" w:after="0"/>
                          <w:jc w:val="center"/>
                          <w:rPr>
                            <w:lang w:val="sv-SE"/>
                          </w:rPr>
                        </w:pPr>
                        <w:r>
                          <w:rPr>
                            <w:lang w:val="sv-SE"/>
                          </w:rPr>
                          <w:t>Preprocessor</w:t>
                        </w:r>
                      </w:p>
                      <w:p w14:paraId="2CD90E0F" w14:textId="77777777" w:rsidR="00150034" w:rsidRPr="00C7380D" w:rsidRDefault="00150034"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150034" w:rsidRPr="008541FD" w:rsidRDefault="00150034" w:rsidP="006F14D0">
                        <w:pPr>
                          <w:spacing w:before="60" w:after="0"/>
                          <w:jc w:val="center"/>
                        </w:pPr>
                        <w:r w:rsidRPr="008541FD">
                          <w:t>Source</w:t>
                        </w:r>
                        <w:r>
                          <w:t xml:space="preserve"> </w:t>
                        </w:r>
                        <w:r w:rsidRPr="008541FD">
                          <w:t>Code</w:t>
                        </w:r>
                      </w:p>
                      <w:p w14:paraId="1314F231" w14:textId="77777777" w:rsidR="00150034" w:rsidRDefault="00150034"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150034" w:rsidRDefault="00150034"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150034" w:rsidRDefault="00150034" w:rsidP="006F14D0">
                        <w:pPr>
                          <w:pStyle w:val="Normalwebb"/>
                          <w:spacing w:before="60" w:line="256" w:lineRule="auto"/>
                          <w:jc w:val="center"/>
                        </w:pPr>
                        <w:r>
                          <w:rPr>
                            <w:rFonts w:eastAsia="Calibri"/>
                            <w:sz w:val="22"/>
                            <w:szCs w:val="22"/>
                            <w:lang w:val="en-US"/>
                          </w:rPr>
                          <w:t>Processed Code</w:t>
                        </w:r>
                      </w:p>
                      <w:p w14:paraId="705B7689" w14:textId="77777777" w:rsidR="00150034" w:rsidRDefault="00150034"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150034" w:rsidRDefault="00150034"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150034" w:rsidRDefault="00150034" w:rsidP="006F14D0">
                        <w:pPr>
                          <w:pStyle w:val="Normalwebb"/>
                          <w:spacing w:before="60" w:line="254" w:lineRule="auto"/>
                          <w:jc w:val="center"/>
                        </w:pPr>
                        <w:r>
                          <w:rPr>
                            <w:rFonts w:eastAsia="Calibri"/>
                            <w:sz w:val="22"/>
                            <w:szCs w:val="22"/>
                            <w:lang w:val="en-US"/>
                          </w:rPr>
                          <w:t>Syntax Tree</w:t>
                        </w:r>
                      </w:p>
                      <w:p w14:paraId="20988EE2" w14:textId="77777777" w:rsidR="00150034" w:rsidRDefault="00150034"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150034" w:rsidRDefault="00150034"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150034" w:rsidRDefault="00150034" w:rsidP="006F14D0">
                        <w:pPr>
                          <w:pStyle w:val="Normalwebb"/>
                          <w:spacing w:before="60" w:line="252" w:lineRule="auto"/>
                          <w:jc w:val="center"/>
                        </w:pPr>
                        <w:r>
                          <w:rPr>
                            <w:rFonts w:eastAsia="Calibri"/>
                            <w:sz w:val="22"/>
                            <w:szCs w:val="22"/>
                            <w:lang w:val="en-US"/>
                          </w:rPr>
                          <w:t>Optimized Syntax Tree</w:t>
                        </w:r>
                      </w:p>
                      <w:p w14:paraId="35223DB0" w14:textId="77777777" w:rsidR="00150034" w:rsidRDefault="00150034"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150034" w:rsidRDefault="00150034"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150034" w:rsidRDefault="00150034" w:rsidP="006F14D0">
                        <w:pPr>
                          <w:pStyle w:val="Normalwebb"/>
                          <w:spacing w:before="60" w:line="252" w:lineRule="auto"/>
                          <w:jc w:val="center"/>
                        </w:pPr>
                        <w:r>
                          <w:rPr>
                            <w:rFonts w:eastAsia="Calibri"/>
                            <w:sz w:val="22"/>
                            <w:szCs w:val="22"/>
                            <w:lang w:val="en-US"/>
                          </w:rPr>
                          <w:t>Middle Code List</w:t>
                        </w:r>
                      </w:p>
                      <w:p w14:paraId="5410A942" w14:textId="77777777" w:rsidR="00150034" w:rsidRDefault="00150034"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150034" w:rsidRDefault="00150034" w:rsidP="006F14D0">
                        <w:pPr>
                          <w:pStyle w:val="Normalwebb"/>
                          <w:spacing w:before="60" w:line="252" w:lineRule="auto"/>
                          <w:jc w:val="center"/>
                        </w:pPr>
                        <w:r>
                          <w:rPr>
                            <w:rFonts w:eastAsia="Calibri"/>
                            <w:sz w:val="22"/>
                            <w:szCs w:val="22"/>
                            <w:lang w:val="en-US"/>
                          </w:rPr>
                          <w:t>Optimized Middle Code List</w:t>
                        </w:r>
                      </w:p>
                      <w:p w14:paraId="36F7A1DE" w14:textId="77777777" w:rsidR="00150034" w:rsidRDefault="00150034"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150034" w:rsidRDefault="00150034"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150034" w:rsidRDefault="00150034"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903D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36" w:author="Stefan Bjornander" w:date="2015-05-23T17:42:00Z" w:initials="SB">
    <w:p w14:paraId="7086E310" w14:textId="77777777" w:rsidR="00150034" w:rsidRDefault="00150034">
      <w:pPr>
        <w:pStyle w:val="Kommentarer"/>
      </w:pPr>
      <w:r>
        <w:rPr>
          <w:rStyle w:val="Kommentarsreferens"/>
        </w:rPr>
        <w:annotationRef/>
      </w:r>
    </w:p>
    <w:p w14:paraId="01C1DAD9" w14:textId="77777777" w:rsidR="00150034" w:rsidRDefault="00150034">
      <w:pPr>
        <w:pStyle w:val="Kommentarer"/>
      </w:pPr>
      <w:r>
        <w:rPr>
          <w:b/>
          <w:sz w:val="21"/>
          <w:szCs w:val="21"/>
        </w:rPr>
        <w:pict w14:anchorId="5BD8B1F4">
          <v:shape id="_x0000_i1033" type="#_x0000_t75" style="width:36pt;height:6.4pt" o:ole="" strokeweight="0">
            <v:stroke endcap="round"/>
            <v:imagedata r:id="rId1" o:title=""/>
            <v:path shadowok="f" fillok="f" insetpenok="f"/>
            <o:lock v:ext="edit" rotation="t" verticies="t" text="t" shapetype="t"/>
            <o:ink i="AAA=&#10;" annotation="t"/>
          </v:shape>
        </w:pict>
      </w:r>
    </w:p>
  </w:comment>
  <w:comment w:id="937" w:author="Stefan Bjornander" w:date="2015-05-23T17:42:00Z" w:initials="SB">
    <w:p w14:paraId="04F55807" w14:textId="77777777" w:rsidR="00150034" w:rsidRDefault="00150034">
      <w:pPr>
        <w:pStyle w:val="Kommentarer"/>
      </w:pPr>
      <w:r>
        <w:rPr>
          <w:rStyle w:val="Kommentarsreferens"/>
        </w:rPr>
        <w:annotationRef/>
      </w:r>
    </w:p>
    <w:p w14:paraId="533EC9EE" w14:textId="77777777" w:rsidR="00150034" w:rsidRDefault="00150034">
      <w:pPr>
        <w:pStyle w:val="Kommentarer"/>
      </w:pPr>
      <w:r>
        <w:rPr>
          <w:b/>
          <w:sz w:val="21"/>
          <w:szCs w:val="21"/>
        </w:rPr>
        <w:pict w14:anchorId="232FB768">
          <v:shape id="_x0000_i1035" type="#_x0000_t75" style="width:36pt;height:6.4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150034" w:rsidRDefault="00150034" w:rsidP="006C7309">
      <w:pPr>
        <w:spacing w:line="240" w:lineRule="auto"/>
      </w:pPr>
      <w:r>
        <w:separator/>
      </w:r>
    </w:p>
  </w:endnote>
  <w:endnote w:type="continuationSeparator" w:id="0">
    <w:p w14:paraId="0DD18C9D" w14:textId="77777777" w:rsidR="00150034" w:rsidRDefault="00150034"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150034" w:rsidRDefault="00150034" w:rsidP="006C7309">
      <w:pPr>
        <w:spacing w:line="240" w:lineRule="auto"/>
      </w:pPr>
      <w:r>
        <w:separator/>
      </w:r>
    </w:p>
  </w:footnote>
  <w:footnote w:type="continuationSeparator" w:id="0">
    <w:p w14:paraId="0BA3DA21" w14:textId="77777777" w:rsidR="00150034" w:rsidRDefault="00150034" w:rsidP="006C7309">
      <w:pPr>
        <w:spacing w:line="240" w:lineRule="auto"/>
      </w:pPr>
      <w:r>
        <w:continuationSeparator/>
      </w:r>
    </w:p>
  </w:footnote>
  <w:footnote w:id="1">
    <w:p w14:paraId="2574BD6E" w14:textId="77777777" w:rsidR="00150034" w:rsidRPr="00725EAE" w:rsidRDefault="00150034"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150034" w:rsidRPr="00B4576D" w:rsidRDefault="00150034"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150034" w:rsidRPr="00080A22" w:rsidRDefault="00150034"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7A85AC7F" w:rsidR="00150034" w:rsidRDefault="00150034"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rsidR="00392B3E">
        <w:t>14.29</w:t>
      </w:r>
      <w:r>
        <w:fldChar w:fldCharType="end"/>
      </w:r>
      <w:r>
        <w:t>):</w:t>
      </w:r>
    </w:p>
    <w:p w14:paraId="57E07F8E" w14:textId="77777777" w:rsidR="00150034" w:rsidRDefault="00150034" w:rsidP="00E80032">
      <w:pPr>
        <w:pStyle w:val="Code"/>
      </w:pPr>
      <w:r>
        <w:t>#define BOOL int</w:t>
      </w:r>
    </w:p>
    <w:p w14:paraId="5A8A6026" w14:textId="77777777" w:rsidR="00150034" w:rsidRDefault="00150034" w:rsidP="00E80032">
      <w:pPr>
        <w:pStyle w:val="Code"/>
      </w:pPr>
      <w:r>
        <w:t>#define TRUE 1</w:t>
      </w:r>
    </w:p>
    <w:p w14:paraId="09976B6C" w14:textId="77777777" w:rsidR="00150034" w:rsidRPr="00BF232B" w:rsidRDefault="00150034" w:rsidP="00E80032">
      <w:pPr>
        <w:pStyle w:val="Code"/>
      </w:pPr>
      <w:r>
        <w:t>#define FALSE 0</w:t>
      </w:r>
    </w:p>
  </w:footnote>
  <w:footnote w:id="5">
    <w:p w14:paraId="1100CB01" w14:textId="77777777" w:rsidR="00150034" w:rsidRDefault="00150034"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150034" w:rsidRDefault="00150034" w:rsidP="00E80032">
      <w:r>
        <w:rPr>
          <w:rStyle w:val="Fotnotsreferens"/>
        </w:rPr>
        <w:footnoteRef/>
      </w:r>
      <w:r>
        <w:t xml:space="preserve"> Depending of the compiler and its warning level settings.</w:t>
      </w:r>
    </w:p>
  </w:footnote>
  <w:footnote w:id="7">
    <w:p w14:paraId="3D554D37" w14:textId="77777777" w:rsidR="00150034" w:rsidRPr="004679D4" w:rsidRDefault="00150034"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150034" w:rsidRPr="00C03AB7" w:rsidRDefault="00150034"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150034" w:rsidRPr="000C5114" w:rsidRDefault="00150034"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150034" w:rsidRPr="002343ED" w:rsidRDefault="00150034"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150034" w:rsidRDefault="00150034" w:rsidP="00E80032">
      <w:r>
        <w:rPr>
          <w:rStyle w:val="Fotnotsreferens"/>
        </w:rPr>
        <w:footnoteRef/>
      </w:r>
      <w:r>
        <w:t xml:space="preserve"> However, we have no knowledge about the actual address; it may be 10,000 or anything else.</w:t>
      </w:r>
    </w:p>
  </w:footnote>
  <w:footnote w:id="12">
    <w:p w14:paraId="575EFDCD" w14:textId="77777777" w:rsidR="00150034" w:rsidRPr="009B0162" w:rsidRDefault="00150034"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150034" w:rsidRDefault="00150034"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150034" w:rsidRDefault="00150034"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150034" w:rsidRPr="00E554CC" w:rsidRDefault="00150034"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150034" w:rsidRPr="00391B01" w:rsidRDefault="00150034"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150034" w:rsidRDefault="00150034"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150034" w:rsidRDefault="00150034"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150034" w:rsidRDefault="00150034" w:rsidP="00E80032">
      <w:r>
        <w:rPr>
          <w:rStyle w:val="Fotnotsreferens"/>
        </w:rPr>
        <w:footnoteRef/>
      </w:r>
      <w:r>
        <w:t xml:space="preserve"> There is no rational explanation, just accept it.</w:t>
      </w:r>
    </w:p>
  </w:footnote>
  <w:footnote w:id="20">
    <w:p w14:paraId="0B9FD0C4" w14:textId="77777777" w:rsidR="00150034" w:rsidRDefault="00150034"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150034" w:rsidRPr="00EF01A1" w:rsidRDefault="00150034"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150034" w:rsidRPr="008655EC" w:rsidRDefault="00150034"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54688F0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7"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9"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2"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7"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C2C6AD8"/>
    <w:multiLevelType w:val="multilevel"/>
    <w:tmpl w:val="A164F7E6"/>
    <w:numStyleLink w:val="Heading"/>
  </w:abstractNum>
  <w:abstractNum w:abstractNumId="39" w15:restartNumberingAfterBreak="0">
    <w:nsid w:val="1CA76E12"/>
    <w:multiLevelType w:val="multilevel"/>
    <w:tmpl w:val="A164F7E6"/>
    <w:numStyleLink w:val="Heading"/>
  </w:abstractNum>
  <w:abstractNum w:abstractNumId="40"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0"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3240777C"/>
    <w:multiLevelType w:val="multilevel"/>
    <w:tmpl w:val="A164F7E6"/>
    <w:numStyleLink w:val="Heading"/>
  </w:abstractNum>
  <w:abstractNum w:abstractNumId="55"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3E61B8E"/>
    <w:multiLevelType w:val="multilevel"/>
    <w:tmpl w:val="A164F7E6"/>
    <w:numStyleLink w:val="Heading"/>
  </w:abstractNum>
  <w:abstractNum w:abstractNumId="6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2"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3"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5"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1"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3"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9"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3" w15:restartNumberingAfterBreak="0">
    <w:nsid w:val="68915423"/>
    <w:multiLevelType w:val="multilevel"/>
    <w:tmpl w:val="A164F7E6"/>
    <w:numStyleLink w:val="Heading"/>
  </w:abstractNum>
  <w:abstractNum w:abstractNumId="94"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692B52DB"/>
    <w:multiLevelType w:val="multilevel"/>
    <w:tmpl w:val="A164F7E6"/>
    <w:numStyleLink w:val="Heading"/>
  </w:abstractNum>
  <w:abstractNum w:abstractNumId="96"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0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2"/>
  </w:num>
  <w:num w:numId="2">
    <w:abstractNumId w:val="64"/>
  </w:num>
  <w:num w:numId="3">
    <w:abstractNumId w:val="33"/>
  </w:num>
  <w:num w:numId="4">
    <w:abstractNumId w:val="24"/>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1"/>
  </w:num>
  <w:num w:numId="7">
    <w:abstractNumId w:val="65"/>
  </w:num>
  <w:num w:numId="8">
    <w:abstractNumId w:val="95"/>
  </w:num>
  <w:num w:numId="9">
    <w:abstractNumId w:val="54"/>
  </w:num>
  <w:num w:numId="10">
    <w:abstractNumId w:val="39"/>
  </w:num>
  <w:num w:numId="11">
    <w:abstractNumId w:val="93"/>
  </w:num>
  <w:num w:numId="12">
    <w:abstractNumId w:val="38"/>
  </w:num>
  <w:num w:numId="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1"/>
  </w:num>
  <w:num w:numId="31">
    <w:abstractNumId w:val="13"/>
  </w:num>
  <w:num w:numId="32">
    <w:abstractNumId w:val="108"/>
  </w:num>
  <w:num w:numId="33">
    <w:abstractNumId w:val="6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8"/>
  </w:num>
  <w:num w:numId="42">
    <w:abstractNumId w:val="48"/>
  </w:num>
  <w:num w:numId="43">
    <w:abstractNumId w:val="49"/>
  </w:num>
  <w:num w:numId="44">
    <w:abstractNumId w:val="88"/>
  </w:num>
  <w:num w:numId="45">
    <w:abstractNumId w:val="94"/>
  </w:num>
  <w:num w:numId="46">
    <w:abstractNumId w:val="59"/>
  </w:num>
  <w:num w:numId="47">
    <w:abstractNumId w:val="72"/>
  </w:num>
  <w:num w:numId="48">
    <w:abstractNumId w:val="11"/>
  </w:num>
  <w:num w:numId="49">
    <w:abstractNumId w:val="18"/>
  </w:num>
  <w:num w:numId="50">
    <w:abstractNumId w:val="63"/>
  </w:num>
  <w:num w:numId="51">
    <w:abstractNumId w:val="10"/>
  </w:num>
  <w:num w:numId="52">
    <w:abstractNumId w:val="105"/>
  </w:num>
  <w:num w:numId="53">
    <w:abstractNumId w:val="90"/>
  </w:num>
  <w:num w:numId="54">
    <w:abstractNumId w:val="34"/>
  </w:num>
  <w:num w:numId="55">
    <w:abstractNumId w:val="77"/>
  </w:num>
  <w:num w:numId="56">
    <w:abstractNumId w:val="19"/>
  </w:num>
  <w:num w:numId="57">
    <w:abstractNumId w:val="97"/>
  </w:num>
  <w:num w:numId="58">
    <w:abstractNumId w:val="37"/>
  </w:num>
  <w:num w:numId="59">
    <w:abstractNumId w:val="16"/>
  </w:num>
  <w:num w:numId="60">
    <w:abstractNumId w:val="67"/>
  </w:num>
  <w:num w:numId="61">
    <w:abstractNumId w:val="67"/>
    <w:lvlOverride w:ilvl="0">
      <w:startOverride w:val="1"/>
    </w:lvlOverride>
  </w:num>
  <w:num w:numId="62">
    <w:abstractNumId w:val="67"/>
    <w:lvlOverride w:ilvl="0">
      <w:startOverride w:val="1"/>
    </w:lvlOverride>
  </w:num>
  <w:num w:numId="63">
    <w:abstractNumId w:val="67"/>
    <w:lvlOverride w:ilvl="0">
      <w:startOverride w:val="1"/>
    </w:lvlOverride>
  </w:num>
  <w:num w:numId="64">
    <w:abstractNumId w:val="67"/>
    <w:lvlOverride w:ilvl="0">
      <w:startOverride w:val="1"/>
    </w:lvlOverride>
  </w:num>
  <w:num w:numId="65">
    <w:abstractNumId w:val="36"/>
  </w:num>
  <w:num w:numId="66">
    <w:abstractNumId w:val="53"/>
  </w:num>
  <w:num w:numId="67">
    <w:abstractNumId w:val="29"/>
  </w:num>
  <w:num w:numId="68">
    <w:abstractNumId w:val="106"/>
  </w:num>
  <w:num w:numId="69">
    <w:abstractNumId w:val="42"/>
  </w:num>
  <w:num w:numId="70">
    <w:abstractNumId w:val="27"/>
  </w:num>
  <w:num w:numId="71">
    <w:abstractNumId w:val="92"/>
  </w:num>
  <w:num w:numId="72">
    <w:abstractNumId w:val="26"/>
  </w:num>
  <w:num w:numId="73">
    <w:abstractNumId w:val="87"/>
  </w:num>
  <w:num w:numId="74">
    <w:abstractNumId w:val="56"/>
  </w:num>
  <w:num w:numId="75">
    <w:abstractNumId w:val="14"/>
  </w:num>
  <w:num w:numId="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0"/>
  </w:num>
  <w:num w:numId="81">
    <w:abstractNumId w:val="82"/>
  </w:num>
  <w:num w:numId="82">
    <w:abstractNumId w:val="68"/>
  </w:num>
  <w:num w:numId="83">
    <w:abstractNumId w:val="76"/>
  </w:num>
  <w:num w:numId="84">
    <w:abstractNumId w:val="30"/>
  </w:num>
  <w:num w:numId="8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3"/>
  </w:num>
  <w:num w:numId="88">
    <w:abstractNumId w:val="104"/>
  </w:num>
  <w:num w:numId="89">
    <w:abstractNumId w:val="85"/>
  </w:num>
  <w:num w:numId="90">
    <w:abstractNumId w:val="99"/>
  </w:num>
  <w:num w:numId="91">
    <w:abstractNumId w:val="20"/>
  </w:num>
  <w:num w:numId="92">
    <w:abstractNumId w:val="25"/>
  </w:num>
  <w:num w:numId="93">
    <w:abstractNumId w:val="60"/>
  </w:num>
  <w:num w:numId="94">
    <w:abstractNumId w:val="15"/>
  </w:num>
  <w:num w:numId="95">
    <w:abstractNumId w:val="43"/>
  </w:num>
  <w:num w:numId="96">
    <w:abstractNumId w:val="62"/>
  </w:num>
  <w:num w:numId="9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9"/>
  </w:num>
  <w:num w:numId="100">
    <w:abstractNumId w:val="86"/>
  </w:num>
  <w:num w:numId="101">
    <w:abstractNumId w:val="81"/>
  </w:num>
  <w:num w:numId="102">
    <w:abstractNumId w:val="107"/>
  </w:num>
  <w:num w:numId="103">
    <w:abstractNumId w:val="35"/>
  </w:num>
  <w:num w:numId="104">
    <w:abstractNumId w:val="50"/>
  </w:num>
  <w:num w:numId="105">
    <w:abstractNumId w:val="22"/>
  </w:num>
  <w:num w:numId="106">
    <w:abstractNumId w:val="79"/>
  </w:num>
  <w:num w:numId="10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5"/>
  </w:num>
  <w:num w:numId="109">
    <w:abstractNumId w:val="40"/>
  </w:num>
  <w:num w:numId="1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4"/>
  </w:num>
  <w:num w:numId="1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1"/>
  </w:num>
  <w:num w:numId="1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4"/>
  </w:num>
  <w:num w:numId="1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0"/>
  </w:num>
  <w:num w:numId="1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0"/>
  </w:num>
  <w:num w:numId="1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7"/>
  </w:num>
  <w:num w:numId="1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7"/>
  </w:num>
  <w:num w:numId="141">
    <w:abstractNumId w:val="102"/>
  </w:num>
  <w:num w:numId="142">
    <w:abstractNumId w:val="70"/>
  </w:num>
  <w:num w:numId="143">
    <w:abstractNumId w:val="22"/>
  </w:num>
  <w:num w:numId="144">
    <w:abstractNumId w:val="79"/>
  </w:num>
  <w:num w:numId="1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0"/>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8"/>
  </w:num>
  <w:num w:numId="1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9"/>
  </w:num>
  <w:num w:numId="163">
    <w:abstractNumId w:val="84"/>
  </w:num>
  <w:num w:numId="16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96"/>
  </w:num>
  <w:num w:numId="1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3"/>
  </w:num>
  <w:num w:numId="17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2"/>
  </w:num>
  <w:num w:numId="17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1"/>
  </w:num>
  <w:num w:numId="1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3"/>
  </w:num>
  <w:num w:numId="178">
    <w:abstractNumId w:val="98"/>
  </w:num>
  <w:num w:numId="1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78"/>
  </w:num>
  <w:num w:numId="183">
    <w:abstractNumId w:val="75"/>
  </w:num>
  <w:num w:numId="184">
    <w:abstractNumId w:val="100"/>
  </w:num>
  <w:num w:numId="185">
    <w:abstractNumId w:val="46"/>
  </w:num>
  <w:num w:numId="186">
    <w:abstractNumId w:val="41"/>
  </w:num>
  <w:num w:numId="187">
    <w:abstractNumId w:val="83"/>
  </w:num>
  <w:num w:numId="188">
    <w:abstractNumId w:val="55"/>
  </w:num>
  <w:num w:numId="189">
    <w:abstractNumId w:val="101"/>
  </w:num>
  <w:numIdMacAtCleanup w:val="1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3"/>
    <w:rsid w:val="00010727"/>
    <w:rsid w:val="00010936"/>
    <w:rsid w:val="00010A99"/>
    <w:rsid w:val="00010BA0"/>
    <w:rsid w:val="00010BA1"/>
    <w:rsid w:val="00010D69"/>
    <w:rsid w:val="00010E0C"/>
    <w:rsid w:val="00011163"/>
    <w:rsid w:val="000113C3"/>
    <w:rsid w:val="0001147E"/>
    <w:rsid w:val="000114DE"/>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17"/>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195"/>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90A"/>
    <w:rsid w:val="00085C37"/>
    <w:rsid w:val="00085DA1"/>
    <w:rsid w:val="00085E01"/>
    <w:rsid w:val="00085FB8"/>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293"/>
    <w:rsid w:val="00095359"/>
    <w:rsid w:val="00095406"/>
    <w:rsid w:val="000959B5"/>
    <w:rsid w:val="00095A4B"/>
    <w:rsid w:val="00095BB8"/>
    <w:rsid w:val="00095D59"/>
    <w:rsid w:val="00095E4F"/>
    <w:rsid w:val="00095E9A"/>
    <w:rsid w:val="00095F3F"/>
    <w:rsid w:val="0009639A"/>
    <w:rsid w:val="00096551"/>
    <w:rsid w:val="00096772"/>
    <w:rsid w:val="000969C8"/>
    <w:rsid w:val="00096B35"/>
    <w:rsid w:val="00096B8C"/>
    <w:rsid w:val="00096BD5"/>
    <w:rsid w:val="00096C31"/>
    <w:rsid w:val="00096C4E"/>
    <w:rsid w:val="00097076"/>
    <w:rsid w:val="0009722F"/>
    <w:rsid w:val="00097230"/>
    <w:rsid w:val="00097305"/>
    <w:rsid w:val="000973EA"/>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5F55"/>
    <w:rsid w:val="000A6768"/>
    <w:rsid w:val="000A687C"/>
    <w:rsid w:val="000A6C5F"/>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2001"/>
    <w:rsid w:val="000B202C"/>
    <w:rsid w:val="000B22BB"/>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DC4"/>
    <w:rsid w:val="000B6A9A"/>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D7F45"/>
    <w:rsid w:val="000E0074"/>
    <w:rsid w:val="000E0370"/>
    <w:rsid w:val="000E0838"/>
    <w:rsid w:val="000E0AE4"/>
    <w:rsid w:val="000E0C8B"/>
    <w:rsid w:val="000E0D9B"/>
    <w:rsid w:val="000E0FA0"/>
    <w:rsid w:val="000E12F7"/>
    <w:rsid w:val="000E157A"/>
    <w:rsid w:val="000E17D1"/>
    <w:rsid w:val="000E1834"/>
    <w:rsid w:val="000E18F2"/>
    <w:rsid w:val="000E24B4"/>
    <w:rsid w:val="000E2753"/>
    <w:rsid w:val="000E2C7B"/>
    <w:rsid w:val="000E2D59"/>
    <w:rsid w:val="000E2FE5"/>
    <w:rsid w:val="000E3302"/>
    <w:rsid w:val="000E343D"/>
    <w:rsid w:val="000E3515"/>
    <w:rsid w:val="000E3B7B"/>
    <w:rsid w:val="000E3C5C"/>
    <w:rsid w:val="000E3C70"/>
    <w:rsid w:val="000E3E71"/>
    <w:rsid w:val="000E4059"/>
    <w:rsid w:val="000E4122"/>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5A8"/>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6B7"/>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49C1"/>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3398"/>
    <w:rsid w:val="001335B8"/>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962"/>
    <w:rsid w:val="00136B28"/>
    <w:rsid w:val="00136B5A"/>
    <w:rsid w:val="00136D96"/>
    <w:rsid w:val="0013706F"/>
    <w:rsid w:val="00137398"/>
    <w:rsid w:val="001373B2"/>
    <w:rsid w:val="001375BB"/>
    <w:rsid w:val="00137726"/>
    <w:rsid w:val="001378AC"/>
    <w:rsid w:val="001378AE"/>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B22"/>
    <w:rsid w:val="00141C8C"/>
    <w:rsid w:val="00141DD5"/>
    <w:rsid w:val="00142119"/>
    <w:rsid w:val="00142206"/>
    <w:rsid w:val="00142A8E"/>
    <w:rsid w:val="00143567"/>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978"/>
    <w:rsid w:val="00167A31"/>
    <w:rsid w:val="00167CFA"/>
    <w:rsid w:val="00167D8B"/>
    <w:rsid w:val="00167F97"/>
    <w:rsid w:val="00170065"/>
    <w:rsid w:val="00170227"/>
    <w:rsid w:val="001702F3"/>
    <w:rsid w:val="0017056B"/>
    <w:rsid w:val="00170650"/>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1CD"/>
    <w:rsid w:val="001C02C0"/>
    <w:rsid w:val="001C03B0"/>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20A"/>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5100"/>
    <w:rsid w:val="00215429"/>
    <w:rsid w:val="002155DE"/>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DF0"/>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EB3"/>
    <w:rsid w:val="002C0F1C"/>
    <w:rsid w:val="002C1265"/>
    <w:rsid w:val="002C13E2"/>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7BC"/>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C"/>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D0"/>
    <w:rsid w:val="003039E9"/>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499"/>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4B8"/>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AA"/>
    <w:rsid w:val="003476E7"/>
    <w:rsid w:val="00347866"/>
    <w:rsid w:val="0034798B"/>
    <w:rsid w:val="003479B8"/>
    <w:rsid w:val="00347C86"/>
    <w:rsid w:val="0035004C"/>
    <w:rsid w:val="003502A2"/>
    <w:rsid w:val="003507CE"/>
    <w:rsid w:val="00350894"/>
    <w:rsid w:val="00350BE9"/>
    <w:rsid w:val="00350DF3"/>
    <w:rsid w:val="00350EB1"/>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EF3"/>
    <w:rsid w:val="00364F45"/>
    <w:rsid w:val="003653BA"/>
    <w:rsid w:val="0036550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0D2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C4"/>
    <w:rsid w:val="003F2FE3"/>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F76"/>
    <w:rsid w:val="00406FA9"/>
    <w:rsid w:val="004071F5"/>
    <w:rsid w:val="00407929"/>
    <w:rsid w:val="00407AC9"/>
    <w:rsid w:val="00407BD9"/>
    <w:rsid w:val="00407BEA"/>
    <w:rsid w:val="00407E29"/>
    <w:rsid w:val="00407EEF"/>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58A"/>
    <w:rsid w:val="00426690"/>
    <w:rsid w:val="004269EC"/>
    <w:rsid w:val="00426DE5"/>
    <w:rsid w:val="00426E10"/>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0F08"/>
    <w:rsid w:val="0046152E"/>
    <w:rsid w:val="0046153E"/>
    <w:rsid w:val="00461754"/>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385"/>
    <w:rsid w:val="004853AE"/>
    <w:rsid w:val="0048559C"/>
    <w:rsid w:val="004855AD"/>
    <w:rsid w:val="00485925"/>
    <w:rsid w:val="00485A24"/>
    <w:rsid w:val="00485CEA"/>
    <w:rsid w:val="00485E5E"/>
    <w:rsid w:val="00486128"/>
    <w:rsid w:val="004863CB"/>
    <w:rsid w:val="0048643C"/>
    <w:rsid w:val="00486C72"/>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64C"/>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10A3"/>
    <w:rsid w:val="00501575"/>
    <w:rsid w:val="00501C5A"/>
    <w:rsid w:val="00501C6E"/>
    <w:rsid w:val="00501D22"/>
    <w:rsid w:val="005020B9"/>
    <w:rsid w:val="005023C4"/>
    <w:rsid w:val="00502617"/>
    <w:rsid w:val="00502707"/>
    <w:rsid w:val="00502780"/>
    <w:rsid w:val="00502A8B"/>
    <w:rsid w:val="00502C8E"/>
    <w:rsid w:val="00503231"/>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89"/>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6A7"/>
    <w:rsid w:val="005307D7"/>
    <w:rsid w:val="0053084E"/>
    <w:rsid w:val="00530886"/>
    <w:rsid w:val="0053099F"/>
    <w:rsid w:val="00530CE4"/>
    <w:rsid w:val="005311C1"/>
    <w:rsid w:val="00531352"/>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71A"/>
    <w:rsid w:val="00545865"/>
    <w:rsid w:val="00545E00"/>
    <w:rsid w:val="00545E32"/>
    <w:rsid w:val="00545E64"/>
    <w:rsid w:val="00545F3A"/>
    <w:rsid w:val="0054601E"/>
    <w:rsid w:val="00546026"/>
    <w:rsid w:val="0054620E"/>
    <w:rsid w:val="005462C2"/>
    <w:rsid w:val="00546370"/>
    <w:rsid w:val="00546412"/>
    <w:rsid w:val="00546944"/>
    <w:rsid w:val="00546A54"/>
    <w:rsid w:val="00546B42"/>
    <w:rsid w:val="00546C2B"/>
    <w:rsid w:val="00546EB3"/>
    <w:rsid w:val="00546F55"/>
    <w:rsid w:val="00546F83"/>
    <w:rsid w:val="00546FAB"/>
    <w:rsid w:val="00547045"/>
    <w:rsid w:val="005478DC"/>
    <w:rsid w:val="00547D64"/>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B4"/>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6026"/>
    <w:rsid w:val="00576263"/>
    <w:rsid w:val="005762AE"/>
    <w:rsid w:val="00576694"/>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D8"/>
    <w:rsid w:val="00592DEE"/>
    <w:rsid w:val="005935AB"/>
    <w:rsid w:val="005935D9"/>
    <w:rsid w:val="0059389B"/>
    <w:rsid w:val="0059420E"/>
    <w:rsid w:val="0059440F"/>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85E"/>
    <w:rsid w:val="005D1A38"/>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417B"/>
    <w:rsid w:val="005F41BD"/>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C28"/>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98"/>
    <w:rsid w:val="006557ED"/>
    <w:rsid w:val="00655855"/>
    <w:rsid w:val="006559B4"/>
    <w:rsid w:val="00655B7D"/>
    <w:rsid w:val="00655C13"/>
    <w:rsid w:val="00655CA6"/>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92A"/>
    <w:rsid w:val="00693965"/>
    <w:rsid w:val="00693BCF"/>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4AB"/>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76"/>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6F2"/>
    <w:rsid w:val="006F472B"/>
    <w:rsid w:val="006F4865"/>
    <w:rsid w:val="006F4A1A"/>
    <w:rsid w:val="006F4B5A"/>
    <w:rsid w:val="006F4DB2"/>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B1A"/>
    <w:rsid w:val="00703B5A"/>
    <w:rsid w:val="00703BA9"/>
    <w:rsid w:val="00703C11"/>
    <w:rsid w:val="00703CB0"/>
    <w:rsid w:val="00703D5D"/>
    <w:rsid w:val="0070404E"/>
    <w:rsid w:val="00704086"/>
    <w:rsid w:val="007042C2"/>
    <w:rsid w:val="0070438F"/>
    <w:rsid w:val="00704CF0"/>
    <w:rsid w:val="00705276"/>
    <w:rsid w:val="00705505"/>
    <w:rsid w:val="007058A9"/>
    <w:rsid w:val="007058D4"/>
    <w:rsid w:val="00705BF0"/>
    <w:rsid w:val="00705DEB"/>
    <w:rsid w:val="00705E6F"/>
    <w:rsid w:val="0070626D"/>
    <w:rsid w:val="007062AB"/>
    <w:rsid w:val="00706485"/>
    <w:rsid w:val="00706A28"/>
    <w:rsid w:val="00706B08"/>
    <w:rsid w:val="00706C78"/>
    <w:rsid w:val="00706EC8"/>
    <w:rsid w:val="00706F0C"/>
    <w:rsid w:val="007071E3"/>
    <w:rsid w:val="00707457"/>
    <w:rsid w:val="007074C4"/>
    <w:rsid w:val="00707BB9"/>
    <w:rsid w:val="00707D84"/>
    <w:rsid w:val="00707F85"/>
    <w:rsid w:val="00710287"/>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0F6"/>
    <w:rsid w:val="00721293"/>
    <w:rsid w:val="00721355"/>
    <w:rsid w:val="007215ED"/>
    <w:rsid w:val="00721ABF"/>
    <w:rsid w:val="00721ED6"/>
    <w:rsid w:val="00721F02"/>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18B"/>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DA4"/>
    <w:rsid w:val="00732F86"/>
    <w:rsid w:val="007333F7"/>
    <w:rsid w:val="007334CF"/>
    <w:rsid w:val="00733692"/>
    <w:rsid w:val="00733710"/>
    <w:rsid w:val="007337FA"/>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C"/>
    <w:rsid w:val="00760F62"/>
    <w:rsid w:val="00761319"/>
    <w:rsid w:val="00761392"/>
    <w:rsid w:val="007613C0"/>
    <w:rsid w:val="00761445"/>
    <w:rsid w:val="007615DC"/>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909"/>
    <w:rsid w:val="0079190A"/>
    <w:rsid w:val="00791946"/>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9B4"/>
    <w:rsid w:val="00795AF2"/>
    <w:rsid w:val="00795B55"/>
    <w:rsid w:val="00795D07"/>
    <w:rsid w:val="00795E90"/>
    <w:rsid w:val="007962A8"/>
    <w:rsid w:val="0079649C"/>
    <w:rsid w:val="007965E2"/>
    <w:rsid w:val="007967DE"/>
    <w:rsid w:val="00796803"/>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1B"/>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AEC"/>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01"/>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78"/>
    <w:rsid w:val="007E02A9"/>
    <w:rsid w:val="007E07E9"/>
    <w:rsid w:val="007E082A"/>
    <w:rsid w:val="007E0C80"/>
    <w:rsid w:val="007E0CC8"/>
    <w:rsid w:val="007E1045"/>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BF"/>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DCF"/>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34F"/>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DAF"/>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3F6"/>
    <w:rsid w:val="008B5419"/>
    <w:rsid w:val="008B56E5"/>
    <w:rsid w:val="008B5778"/>
    <w:rsid w:val="008B59A3"/>
    <w:rsid w:val="008B5B58"/>
    <w:rsid w:val="008B5C17"/>
    <w:rsid w:val="008B5CB1"/>
    <w:rsid w:val="008B5F17"/>
    <w:rsid w:val="008B6297"/>
    <w:rsid w:val="008B62B3"/>
    <w:rsid w:val="008B6323"/>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7AF"/>
    <w:rsid w:val="008C07E6"/>
    <w:rsid w:val="008C0D67"/>
    <w:rsid w:val="008C0E74"/>
    <w:rsid w:val="008C0E8C"/>
    <w:rsid w:val="008C10E2"/>
    <w:rsid w:val="008C11BE"/>
    <w:rsid w:val="008C12A0"/>
    <w:rsid w:val="008C12B7"/>
    <w:rsid w:val="008C1420"/>
    <w:rsid w:val="008C1A00"/>
    <w:rsid w:val="008C1B05"/>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35E"/>
    <w:rsid w:val="009117EB"/>
    <w:rsid w:val="00911C2E"/>
    <w:rsid w:val="0091204F"/>
    <w:rsid w:val="0091228B"/>
    <w:rsid w:val="00912507"/>
    <w:rsid w:val="0091284D"/>
    <w:rsid w:val="009129FF"/>
    <w:rsid w:val="00912DBE"/>
    <w:rsid w:val="00913287"/>
    <w:rsid w:val="0091379C"/>
    <w:rsid w:val="00913AB5"/>
    <w:rsid w:val="00913DB5"/>
    <w:rsid w:val="00913DCC"/>
    <w:rsid w:val="00913E79"/>
    <w:rsid w:val="00913F4D"/>
    <w:rsid w:val="009140DC"/>
    <w:rsid w:val="00914264"/>
    <w:rsid w:val="009142CB"/>
    <w:rsid w:val="009144DE"/>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4172"/>
    <w:rsid w:val="009245B1"/>
    <w:rsid w:val="009245C0"/>
    <w:rsid w:val="009246C6"/>
    <w:rsid w:val="009246D5"/>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B00"/>
    <w:rsid w:val="00935C38"/>
    <w:rsid w:val="00935F07"/>
    <w:rsid w:val="00936096"/>
    <w:rsid w:val="0093615E"/>
    <w:rsid w:val="009362C5"/>
    <w:rsid w:val="009366E4"/>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9E8"/>
    <w:rsid w:val="00941B1B"/>
    <w:rsid w:val="00941CAF"/>
    <w:rsid w:val="00941CB8"/>
    <w:rsid w:val="00941D19"/>
    <w:rsid w:val="00941E34"/>
    <w:rsid w:val="00941F50"/>
    <w:rsid w:val="009421B7"/>
    <w:rsid w:val="009421F3"/>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7"/>
    <w:rsid w:val="00943F9A"/>
    <w:rsid w:val="00944140"/>
    <w:rsid w:val="00944194"/>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C44"/>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DF"/>
    <w:rsid w:val="009A1DBF"/>
    <w:rsid w:val="009A1E95"/>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6719"/>
    <w:rsid w:val="009C6734"/>
    <w:rsid w:val="009C6AA8"/>
    <w:rsid w:val="009C6B01"/>
    <w:rsid w:val="009C6CF2"/>
    <w:rsid w:val="009C6DEB"/>
    <w:rsid w:val="009C6EC5"/>
    <w:rsid w:val="009C7243"/>
    <w:rsid w:val="009C749A"/>
    <w:rsid w:val="009C769E"/>
    <w:rsid w:val="009C7769"/>
    <w:rsid w:val="009C78BE"/>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2C"/>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6D3"/>
    <w:rsid w:val="009F0B28"/>
    <w:rsid w:val="009F0B56"/>
    <w:rsid w:val="009F0EA4"/>
    <w:rsid w:val="009F0FA6"/>
    <w:rsid w:val="009F1207"/>
    <w:rsid w:val="009F1590"/>
    <w:rsid w:val="009F1668"/>
    <w:rsid w:val="009F1E11"/>
    <w:rsid w:val="009F2231"/>
    <w:rsid w:val="009F22A2"/>
    <w:rsid w:val="009F2404"/>
    <w:rsid w:val="009F24A4"/>
    <w:rsid w:val="009F27D0"/>
    <w:rsid w:val="009F2E18"/>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B31"/>
    <w:rsid w:val="00A36C5C"/>
    <w:rsid w:val="00A36E3F"/>
    <w:rsid w:val="00A36F85"/>
    <w:rsid w:val="00A3704E"/>
    <w:rsid w:val="00A3790C"/>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601C2"/>
    <w:rsid w:val="00A601DF"/>
    <w:rsid w:val="00A60399"/>
    <w:rsid w:val="00A604EC"/>
    <w:rsid w:val="00A604FA"/>
    <w:rsid w:val="00A6052C"/>
    <w:rsid w:val="00A6064D"/>
    <w:rsid w:val="00A6066C"/>
    <w:rsid w:val="00A606FC"/>
    <w:rsid w:val="00A60980"/>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29D"/>
    <w:rsid w:val="00A732FC"/>
    <w:rsid w:val="00A733AB"/>
    <w:rsid w:val="00A733B2"/>
    <w:rsid w:val="00A735C6"/>
    <w:rsid w:val="00A736D0"/>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9B"/>
    <w:rsid w:val="00A75BB6"/>
    <w:rsid w:val="00A76052"/>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636B"/>
    <w:rsid w:val="00A86821"/>
    <w:rsid w:val="00A8690A"/>
    <w:rsid w:val="00A86B78"/>
    <w:rsid w:val="00A86C0C"/>
    <w:rsid w:val="00A86CD6"/>
    <w:rsid w:val="00A8717F"/>
    <w:rsid w:val="00A875FB"/>
    <w:rsid w:val="00A877E5"/>
    <w:rsid w:val="00A87937"/>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698"/>
    <w:rsid w:val="00AD47BE"/>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5B6"/>
    <w:rsid w:val="00AE377C"/>
    <w:rsid w:val="00AE3821"/>
    <w:rsid w:val="00AE3856"/>
    <w:rsid w:val="00AE3A74"/>
    <w:rsid w:val="00AE43E1"/>
    <w:rsid w:val="00AE43ED"/>
    <w:rsid w:val="00AE46DE"/>
    <w:rsid w:val="00AE479E"/>
    <w:rsid w:val="00AE486F"/>
    <w:rsid w:val="00AE52D1"/>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D96"/>
    <w:rsid w:val="00B62189"/>
    <w:rsid w:val="00B622AB"/>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BAB"/>
    <w:rsid w:val="00B66D87"/>
    <w:rsid w:val="00B66FC6"/>
    <w:rsid w:val="00B67039"/>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803"/>
    <w:rsid w:val="00B818AD"/>
    <w:rsid w:val="00B81993"/>
    <w:rsid w:val="00B819DF"/>
    <w:rsid w:val="00B81A88"/>
    <w:rsid w:val="00B81BD7"/>
    <w:rsid w:val="00B81C06"/>
    <w:rsid w:val="00B81F3F"/>
    <w:rsid w:val="00B82530"/>
    <w:rsid w:val="00B82535"/>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28"/>
    <w:rsid w:val="00B90DDC"/>
    <w:rsid w:val="00B90F03"/>
    <w:rsid w:val="00B91060"/>
    <w:rsid w:val="00B911B0"/>
    <w:rsid w:val="00B91806"/>
    <w:rsid w:val="00B91C11"/>
    <w:rsid w:val="00B91D6A"/>
    <w:rsid w:val="00B91EDA"/>
    <w:rsid w:val="00B92665"/>
    <w:rsid w:val="00B928AE"/>
    <w:rsid w:val="00B92ABD"/>
    <w:rsid w:val="00B92C63"/>
    <w:rsid w:val="00B92CD0"/>
    <w:rsid w:val="00B92E77"/>
    <w:rsid w:val="00B93420"/>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F81"/>
    <w:rsid w:val="00B96FBF"/>
    <w:rsid w:val="00B97307"/>
    <w:rsid w:val="00B9733B"/>
    <w:rsid w:val="00B97481"/>
    <w:rsid w:val="00BA028E"/>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6D6"/>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70C"/>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65"/>
    <w:rsid w:val="00C608C6"/>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19C"/>
    <w:rsid w:val="00C71224"/>
    <w:rsid w:val="00C71256"/>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A95"/>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4F"/>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6AD"/>
    <w:rsid w:val="00D617B1"/>
    <w:rsid w:val="00D61AA6"/>
    <w:rsid w:val="00D61ABC"/>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3C8"/>
    <w:rsid w:val="00D8653A"/>
    <w:rsid w:val="00D86756"/>
    <w:rsid w:val="00D869BB"/>
    <w:rsid w:val="00D86CCA"/>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60EB"/>
    <w:rsid w:val="00DA61DF"/>
    <w:rsid w:val="00DA6387"/>
    <w:rsid w:val="00DA6451"/>
    <w:rsid w:val="00DA68CB"/>
    <w:rsid w:val="00DA6A78"/>
    <w:rsid w:val="00DA6ABE"/>
    <w:rsid w:val="00DA71BD"/>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63"/>
    <w:rsid w:val="00DC0040"/>
    <w:rsid w:val="00DC057B"/>
    <w:rsid w:val="00DC0AA2"/>
    <w:rsid w:val="00DC0C44"/>
    <w:rsid w:val="00DC0D4D"/>
    <w:rsid w:val="00DC1114"/>
    <w:rsid w:val="00DC123D"/>
    <w:rsid w:val="00DC1271"/>
    <w:rsid w:val="00DC1A9A"/>
    <w:rsid w:val="00DC1E70"/>
    <w:rsid w:val="00DC214A"/>
    <w:rsid w:val="00DC215F"/>
    <w:rsid w:val="00DC21CC"/>
    <w:rsid w:val="00DC227A"/>
    <w:rsid w:val="00DC2435"/>
    <w:rsid w:val="00DC25E6"/>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1E"/>
    <w:rsid w:val="00DC70AB"/>
    <w:rsid w:val="00DC7109"/>
    <w:rsid w:val="00DC7211"/>
    <w:rsid w:val="00DC73FD"/>
    <w:rsid w:val="00DC749C"/>
    <w:rsid w:val="00DC776D"/>
    <w:rsid w:val="00DC77D9"/>
    <w:rsid w:val="00DC782D"/>
    <w:rsid w:val="00DC7B7C"/>
    <w:rsid w:val="00DD059A"/>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E5"/>
    <w:rsid w:val="00E50917"/>
    <w:rsid w:val="00E50A22"/>
    <w:rsid w:val="00E50B77"/>
    <w:rsid w:val="00E50FC3"/>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A5"/>
    <w:rsid w:val="00E61D29"/>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15C"/>
    <w:rsid w:val="00EA6266"/>
    <w:rsid w:val="00EA627A"/>
    <w:rsid w:val="00EA63F3"/>
    <w:rsid w:val="00EA653E"/>
    <w:rsid w:val="00EA65D7"/>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6E"/>
    <w:rsid w:val="00EA74C3"/>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898"/>
    <w:rsid w:val="00EB2C40"/>
    <w:rsid w:val="00EB3045"/>
    <w:rsid w:val="00EB317A"/>
    <w:rsid w:val="00EB324E"/>
    <w:rsid w:val="00EB33B3"/>
    <w:rsid w:val="00EB35B8"/>
    <w:rsid w:val="00EB37CC"/>
    <w:rsid w:val="00EB3920"/>
    <w:rsid w:val="00EB3998"/>
    <w:rsid w:val="00EB3ECD"/>
    <w:rsid w:val="00EB40FE"/>
    <w:rsid w:val="00EB4342"/>
    <w:rsid w:val="00EB44BC"/>
    <w:rsid w:val="00EB4548"/>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6F23"/>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38A"/>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679"/>
    <w:rsid w:val="00F07758"/>
    <w:rsid w:val="00F0786C"/>
    <w:rsid w:val="00F078AC"/>
    <w:rsid w:val="00F07AA7"/>
    <w:rsid w:val="00F07EC4"/>
    <w:rsid w:val="00F07EDB"/>
    <w:rsid w:val="00F100E3"/>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24C"/>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BE"/>
    <w:rsid w:val="00F62DC5"/>
    <w:rsid w:val="00F63161"/>
    <w:rsid w:val="00F631F0"/>
    <w:rsid w:val="00F63440"/>
    <w:rsid w:val="00F6355A"/>
    <w:rsid w:val="00F635B9"/>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468"/>
    <w:rsid w:val="00F73509"/>
    <w:rsid w:val="00F73611"/>
    <w:rsid w:val="00F739DF"/>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DF"/>
    <w:rsid w:val="00F85F7B"/>
    <w:rsid w:val="00F861C1"/>
    <w:rsid w:val="00F86279"/>
    <w:rsid w:val="00F866AB"/>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C2"/>
    <w:rsid w:val="00F90529"/>
    <w:rsid w:val="00F9060B"/>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2A3"/>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BFE"/>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81</TotalTime>
  <Pages>483</Pages>
  <Words>149391</Words>
  <Characters>791778</Characters>
  <Application>Microsoft Office Word</Application>
  <DocSecurity>0</DocSecurity>
  <Lines>6598</Lines>
  <Paragraphs>187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9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544</cp:revision>
  <cp:lastPrinted>2017-05-07T13:41:00Z</cp:lastPrinted>
  <dcterms:created xsi:type="dcterms:W3CDTF">2020-12-01T10:01:00Z</dcterms:created>
  <dcterms:modified xsi:type="dcterms:W3CDTF">2020-12-16T21:22:00Z</dcterms:modified>
</cp:coreProperties>
</file>